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CD28C" w14:textId="5CE82B3B" w:rsidR="5D43D2C7" w:rsidRDefault="56300A8B" w:rsidP="47C6E534">
      <w:pPr>
        <w:spacing w:after="0" w:line="276" w:lineRule="auto"/>
        <w:jc w:val="center"/>
        <w:rPr>
          <w:rFonts w:ascii="Cambria" w:eastAsia="Cambria" w:hAnsi="Cambria" w:cs="Cambria"/>
          <w:color w:val="000000" w:themeColor="text1"/>
          <w:sz w:val="36"/>
          <w:szCs w:val="36"/>
        </w:rPr>
      </w:pPr>
      <w:bookmarkStart w:id="0" w:name="_Int_DfIOGVYp"/>
      <w:r w:rsidRPr="6F84F8E6">
        <w:rPr>
          <w:rFonts w:ascii="Cambria" w:eastAsia="Cambria" w:hAnsi="Cambria" w:cs="Cambria"/>
          <w:b/>
          <w:color w:val="000000" w:themeColor="text1"/>
          <w:sz w:val="36"/>
          <w:szCs w:val="36"/>
        </w:rPr>
        <w:t>Innovation on the Field: Merging Deep Learning and Sequential Analysis</w:t>
      </w:r>
      <w:bookmarkEnd w:id="0"/>
      <w:r w:rsidR="0001145F">
        <w:rPr>
          <w:rFonts w:ascii="Cambria" w:eastAsia="Cambria" w:hAnsi="Cambria" w:cs="Cambria"/>
          <w:b/>
          <w:color w:val="000000" w:themeColor="text1"/>
          <w:sz w:val="36"/>
          <w:szCs w:val="36"/>
        </w:rPr>
        <w:t xml:space="preserve"> for</w:t>
      </w:r>
    </w:p>
    <w:p w14:paraId="2307C0A0" w14:textId="39815876" w:rsidR="4D2796BE" w:rsidRDefault="56300A8B" w:rsidP="3F233A50">
      <w:pPr>
        <w:spacing w:line="276" w:lineRule="auto"/>
        <w:jc w:val="center"/>
        <w:rPr>
          <w:rFonts w:ascii="Cambria" w:eastAsia="Cambria" w:hAnsi="Cambria" w:cs="Cambria"/>
          <w:b/>
          <w:color w:val="000000" w:themeColor="text1"/>
          <w:sz w:val="36"/>
          <w:szCs w:val="36"/>
        </w:rPr>
      </w:pPr>
      <w:r w:rsidRPr="6F84F8E6">
        <w:rPr>
          <w:rFonts w:ascii="Cambria" w:eastAsia="Cambria" w:hAnsi="Cambria" w:cs="Cambria"/>
          <w:b/>
          <w:color w:val="000000" w:themeColor="text1"/>
          <w:sz w:val="36"/>
          <w:szCs w:val="36"/>
        </w:rPr>
        <w:t>Advanced Play Classification in College Football</w:t>
      </w:r>
    </w:p>
    <w:p w14:paraId="4A1727B1" w14:textId="5C217881" w:rsidR="3593D834" w:rsidRDefault="3593D834" w:rsidP="0487EEE2">
      <w:pPr>
        <w:spacing w:after="0" w:line="276" w:lineRule="auto"/>
        <w:jc w:val="center"/>
        <w:rPr>
          <w:rFonts w:ascii="Cambria" w:eastAsia="Cambria" w:hAnsi="Cambria" w:cs="Cambria"/>
          <w:b/>
          <w:color w:val="000000" w:themeColor="text1"/>
          <w:sz w:val="36"/>
          <w:szCs w:val="36"/>
        </w:rPr>
      </w:pPr>
      <w:r w:rsidRPr="6F84F8E6">
        <w:rPr>
          <w:rFonts w:ascii="Cambria" w:eastAsia="Cambria" w:hAnsi="Cambria" w:cs="Cambria"/>
          <w:color w:val="000000" w:themeColor="text1"/>
          <w:sz w:val="28"/>
          <w:szCs w:val="28"/>
        </w:rPr>
        <w:t>Paper Track: Football</w:t>
      </w:r>
    </w:p>
    <w:p w14:paraId="398E601B" w14:textId="709DF919" w:rsidR="3593D834" w:rsidRDefault="3593D834" w:rsidP="0487EEE2">
      <w:pPr>
        <w:spacing w:after="0" w:line="276" w:lineRule="auto"/>
        <w:jc w:val="center"/>
        <w:rPr>
          <w:rFonts w:ascii="Cambria" w:eastAsia="Cambria" w:hAnsi="Cambria" w:cs="Cambria"/>
          <w:color w:val="000000" w:themeColor="text1"/>
          <w:sz w:val="28"/>
          <w:szCs w:val="28"/>
        </w:rPr>
      </w:pPr>
      <w:r w:rsidRPr="6F84F8E6">
        <w:rPr>
          <w:rFonts w:ascii="Cambria" w:eastAsia="Cambria" w:hAnsi="Cambria" w:cs="Cambria"/>
          <w:color w:val="000000" w:themeColor="text1"/>
          <w:sz w:val="28"/>
          <w:szCs w:val="28"/>
        </w:rPr>
        <w:t xml:space="preserve">Paper ID: </w:t>
      </w:r>
      <w:r w:rsidR="19AF941A" w:rsidRPr="068CCA0F">
        <w:rPr>
          <w:rFonts w:ascii="Cambria" w:eastAsia="Cambria" w:hAnsi="Cambria" w:cs="Cambria"/>
          <w:color w:val="000000" w:themeColor="text1"/>
          <w:sz w:val="28"/>
          <w:szCs w:val="28"/>
        </w:rPr>
        <w:t>193944</w:t>
      </w:r>
    </w:p>
    <w:p w14:paraId="408BB98A" w14:textId="64B8C19E" w:rsidR="723E90A7" w:rsidRDefault="723E90A7" w:rsidP="1CB442E2">
      <w:pPr>
        <w:spacing w:after="0" w:line="240" w:lineRule="auto"/>
        <w:jc w:val="center"/>
        <w:rPr>
          <w:rFonts w:ascii="Cambria" w:eastAsia="Cambria" w:hAnsi="Cambria" w:cs="Cambria"/>
          <w:color w:val="000000" w:themeColor="text1"/>
          <w:sz w:val="28"/>
          <w:szCs w:val="28"/>
        </w:rPr>
      </w:pPr>
    </w:p>
    <w:p w14:paraId="39192755" w14:textId="0553D1D3" w:rsidR="0021141A" w:rsidRPr="00C009E8" w:rsidRDefault="00D530DE" w:rsidP="7C4E7DB9">
      <w:pPr>
        <w:spacing w:line="240" w:lineRule="auto"/>
        <w:rPr>
          <w:rFonts w:ascii="Cambria" w:eastAsia="Cambria" w:hAnsi="Cambria" w:cs="Cambria"/>
          <w:sz w:val="32"/>
          <w:szCs w:val="32"/>
        </w:rPr>
      </w:pPr>
      <w:r w:rsidRPr="2CD9A945">
        <w:rPr>
          <w:rFonts w:ascii="Cambria" w:eastAsia="Cambria" w:hAnsi="Cambria" w:cs="Cambria"/>
          <w:b/>
          <w:color w:val="000000" w:themeColor="text1"/>
          <w:sz w:val="32"/>
          <w:szCs w:val="32"/>
        </w:rPr>
        <w:t>Abstract</w:t>
      </w:r>
    </w:p>
    <w:p w14:paraId="6730B470" w14:textId="0D846EE6" w:rsidR="0021141A" w:rsidRDefault="005D5091" w:rsidP="627CD83B">
      <w:pPr>
        <w:spacing w:line="240" w:lineRule="auto"/>
        <w:rPr>
          <w:rFonts w:ascii="Cambria" w:eastAsia="Cambria" w:hAnsi="Cambria" w:cs="Cambria"/>
        </w:rPr>
      </w:pPr>
      <w:r w:rsidRPr="2683DE9A">
        <w:rPr>
          <w:rFonts w:ascii="Cambria" w:eastAsia="Cambria" w:hAnsi="Cambria" w:cs="Cambria"/>
          <w:color w:val="000000" w:themeColor="text1"/>
        </w:rPr>
        <w:t>Fast, a</w:t>
      </w:r>
      <w:r w:rsidR="00E23A42" w:rsidRPr="2683DE9A">
        <w:rPr>
          <w:rFonts w:ascii="Cambria" w:eastAsia="Cambria" w:hAnsi="Cambria" w:cs="Cambria"/>
          <w:color w:val="000000" w:themeColor="text1"/>
        </w:rPr>
        <w:t>ccurate</w:t>
      </w:r>
      <w:r w:rsidR="001A36AF" w:rsidRPr="2683DE9A">
        <w:rPr>
          <w:rFonts w:ascii="Cambria" w:eastAsia="Cambria" w:hAnsi="Cambria" w:cs="Cambria"/>
          <w:color w:val="000000" w:themeColor="text1"/>
        </w:rPr>
        <w:t xml:space="preserve">, </w:t>
      </w:r>
      <w:r w:rsidR="00456B43" w:rsidRPr="2683DE9A">
        <w:rPr>
          <w:rFonts w:ascii="Cambria" w:eastAsia="Cambria" w:hAnsi="Cambria" w:cs="Cambria"/>
          <w:color w:val="000000" w:themeColor="text1"/>
        </w:rPr>
        <w:t xml:space="preserve">and </w:t>
      </w:r>
      <w:r w:rsidR="001A36AF" w:rsidRPr="2683DE9A">
        <w:rPr>
          <w:rFonts w:ascii="Cambria" w:eastAsia="Cambria" w:hAnsi="Cambria" w:cs="Cambria"/>
          <w:color w:val="000000" w:themeColor="text1"/>
        </w:rPr>
        <w:t xml:space="preserve">automated classification of </w:t>
      </w:r>
      <w:r w:rsidR="000F76F4" w:rsidRPr="2683DE9A">
        <w:rPr>
          <w:rFonts w:ascii="Cambria" w:eastAsia="Cambria" w:hAnsi="Cambria" w:cs="Cambria"/>
          <w:color w:val="000000" w:themeColor="text1"/>
        </w:rPr>
        <w:t xml:space="preserve">a </w:t>
      </w:r>
      <w:r w:rsidR="13E239B6" w:rsidRPr="2683DE9A">
        <w:rPr>
          <w:rFonts w:ascii="Cambria" w:eastAsia="Cambria" w:hAnsi="Cambria" w:cs="Cambria"/>
          <w:color w:val="000000" w:themeColor="text1"/>
        </w:rPr>
        <w:t xml:space="preserve">football </w:t>
      </w:r>
      <w:r w:rsidR="004E0EF1" w:rsidRPr="2683DE9A">
        <w:rPr>
          <w:rFonts w:ascii="Cambria" w:eastAsia="Cambria" w:hAnsi="Cambria" w:cs="Cambria"/>
          <w:color w:val="000000" w:themeColor="text1"/>
        </w:rPr>
        <w:t xml:space="preserve">play </w:t>
      </w:r>
      <w:r w:rsidR="5DA60D19" w:rsidRPr="2683DE9A">
        <w:rPr>
          <w:rFonts w:ascii="Cambria" w:eastAsia="Cambria" w:hAnsi="Cambria" w:cs="Cambria"/>
          <w:color w:val="000000" w:themeColor="text1"/>
        </w:rPr>
        <w:t>t</w:t>
      </w:r>
      <w:r w:rsidR="000F76F4" w:rsidRPr="2683DE9A">
        <w:rPr>
          <w:rFonts w:ascii="Cambria" w:eastAsia="Cambria" w:hAnsi="Cambria" w:cs="Cambria"/>
          <w:color w:val="000000" w:themeColor="text1"/>
        </w:rPr>
        <w:t xml:space="preserve">hat has just </w:t>
      </w:r>
      <w:r w:rsidR="1255D32C" w:rsidRPr="2683DE9A">
        <w:rPr>
          <w:rFonts w:ascii="Cambria" w:eastAsia="Cambria" w:hAnsi="Cambria" w:cs="Cambria"/>
          <w:color w:val="000000" w:themeColor="text1"/>
        </w:rPr>
        <w:t xml:space="preserve">occurred </w:t>
      </w:r>
      <w:r w:rsidR="004E0EF1" w:rsidRPr="2683DE9A">
        <w:rPr>
          <w:rFonts w:ascii="Cambria" w:eastAsia="Cambria" w:hAnsi="Cambria" w:cs="Cambria"/>
          <w:color w:val="000000" w:themeColor="text1"/>
        </w:rPr>
        <w:t>is a</w:t>
      </w:r>
      <w:r w:rsidR="598B7F94" w:rsidRPr="2683DE9A">
        <w:rPr>
          <w:rFonts w:ascii="Cambria" w:eastAsia="Cambria" w:hAnsi="Cambria" w:cs="Cambria"/>
          <w:color w:val="000000" w:themeColor="text1"/>
        </w:rPr>
        <w:t xml:space="preserve"> fundamental </w:t>
      </w:r>
      <w:r w:rsidR="00456B43" w:rsidRPr="2683DE9A">
        <w:rPr>
          <w:rFonts w:ascii="Cambria" w:eastAsia="Cambria" w:hAnsi="Cambria" w:cs="Cambria"/>
          <w:color w:val="000000" w:themeColor="text1"/>
        </w:rPr>
        <w:t xml:space="preserve">task </w:t>
      </w:r>
      <w:r w:rsidR="00456B43" w:rsidRPr="2683DE9A">
        <w:rPr>
          <w:rFonts w:ascii="Cambria" w:hAnsi="Cambria"/>
        </w:rPr>
        <w:t xml:space="preserve">in the </w:t>
      </w:r>
      <w:r w:rsidR="00456B43" w:rsidRPr="2683DE9A">
        <w:rPr>
          <w:rFonts w:ascii="Cambria" w:hAnsi="Cambria"/>
          <w:i/>
          <w:iCs/>
        </w:rPr>
        <w:t>Smart Stadium</w:t>
      </w:r>
      <w:r w:rsidR="5F872E78" w:rsidRPr="2683DE9A">
        <w:rPr>
          <w:rFonts w:ascii="Cambria" w:hAnsi="Cambria"/>
          <w:i/>
          <w:iCs/>
        </w:rPr>
        <w:t xml:space="preserve"> </w:t>
      </w:r>
      <w:r w:rsidR="00456B43" w:rsidRPr="2683DE9A">
        <w:rPr>
          <w:rFonts w:ascii="Cambria" w:hAnsi="Cambria"/>
        </w:rPr>
        <w:t xml:space="preserve">system </w:t>
      </w:r>
      <w:r w:rsidR="76B99962" w:rsidRPr="2683DE9A">
        <w:rPr>
          <w:rFonts w:ascii="Cambria" w:hAnsi="Cambria"/>
        </w:rPr>
        <w:t xml:space="preserve">(Figure 1) </w:t>
      </w:r>
      <w:r w:rsidR="00456B43" w:rsidRPr="2683DE9A">
        <w:rPr>
          <w:rFonts w:ascii="Cambria" w:hAnsi="Cambria"/>
        </w:rPr>
        <w:t>that we are developing</w:t>
      </w:r>
      <w:r w:rsidR="004E0EF1" w:rsidRPr="2683DE9A">
        <w:rPr>
          <w:rFonts w:ascii="Cambria" w:eastAsia="Cambria" w:hAnsi="Cambria" w:cs="Cambria"/>
          <w:color w:val="000000" w:themeColor="text1"/>
        </w:rPr>
        <w:t xml:space="preserve">. </w:t>
      </w:r>
      <w:r w:rsidR="39AB796A" w:rsidRPr="2683DE9A">
        <w:rPr>
          <w:rFonts w:ascii="Cambria" w:eastAsia="Cambria" w:hAnsi="Cambria" w:cs="Cambria"/>
          <w:color w:val="000000" w:themeColor="text1"/>
        </w:rPr>
        <w:t>This</w:t>
      </w:r>
      <w:r w:rsidR="00C30602" w:rsidRPr="2683DE9A">
        <w:rPr>
          <w:rFonts w:ascii="Cambria" w:eastAsia="Cambria" w:hAnsi="Cambria" w:cs="Cambria"/>
          <w:color w:val="000000" w:themeColor="text1"/>
        </w:rPr>
        <w:t xml:space="preserve"> will enable </w:t>
      </w:r>
      <w:r w:rsidR="002D585A" w:rsidRPr="2683DE9A">
        <w:rPr>
          <w:rFonts w:ascii="Cambria" w:eastAsia="Cambria" w:hAnsi="Cambria" w:cs="Cambria"/>
          <w:color w:val="000000" w:themeColor="text1"/>
        </w:rPr>
        <w:t>remote</w:t>
      </w:r>
      <w:r w:rsidR="005F174E" w:rsidRPr="2683DE9A">
        <w:rPr>
          <w:rFonts w:ascii="Cambria" w:eastAsia="Cambria" w:hAnsi="Cambria" w:cs="Cambria"/>
          <w:color w:val="000000" w:themeColor="text1"/>
        </w:rPr>
        <w:t xml:space="preserve">, hands-off operation of the </w:t>
      </w:r>
      <w:r w:rsidR="00BC407E" w:rsidRPr="2683DE9A">
        <w:rPr>
          <w:rFonts w:ascii="Cambria" w:eastAsia="Cambria" w:hAnsi="Cambria" w:cs="Cambria"/>
          <w:color w:val="000000" w:themeColor="text1"/>
        </w:rPr>
        <w:t xml:space="preserve">entire </w:t>
      </w:r>
      <w:r w:rsidR="005F174E" w:rsidRPr="2683DE9A">
        <w:rPr>
          <w:rFonts w:ascii="Cambria" w:eastAsia="Cambria" w:hAnsi="Cambria" w:cs="Cambria"/>
          <w:color w:val="000000" w:themeColor="text1"/>
        </w:rPr>
        <w:t xml:space="preserve">system, thus making commercialization of </w:t>
      </w:r>
      <w:r w:rsidR="3249D6B4" w:rsidRPr="2683DE9A">
        <w:rPr>
          <w:rFonts w:ascii="Cambria" w:eastAsia="Cambria" w:hAnsi="Cambria" w:cs="Cambria"/>
          <w:color w:val="000000" w:themeColor="text1"/>
        </w:rPr>
        <w:t xml:space="preserve">the system </w:t>
      </w:r>
      <w:r w:rsidR="005F174E" w:rsidRPr="2683DE9A">
        <w:rPr>
          <w:rFonts w:ascii="Cambria" w:eastAsia="Cambria" w:hAnsi="Cambria" w:cs="Cambria"/>
          <w:color w:val="000000" w:themeColor="text1"/>
        </w:rPr>
        <w:t>viable</w:t>
      </w:r>
      <w:proofErr w:type="gramStart"/>
      <w:r w:rsidR="005F174E" w:rsidRPr="2683DE9A">
        <w:rPr>
          <w:rFonts w:ascii="Cambria" w:eastAsia="Cambria" w:hAnsi="Cambria" w:cs="Cambria"/>
          <w:color w:val="000000" w:themeColor="text1"/>
        </w:rPr>
        <w:t xml:space="preserve">. </w:t>
      </w:r>
      <w:r w:rsidR="00A45A0E" w:rsidRPr="2683DE9A">
        <w:rPr>
          <w:rFonts w:ascii="Cambria" w:eastAsia="Cambria" w:hAnsi="Cambria" w:cs="Cambria"/>
        </w:rPr>
        <w:t xml:space="preserve"> </w:t>
      </w:r>
      <w:proofErr w:type="gramEnd"/>
      <w:r w:rsidR="00FD5C6F" w:rsidRPr="2683DE9A">
        <w:rPr>
          <w:rFonts w:ascii="Cambria" w:eastAsia="Cambria" w:hAnsi="Cambria" w:cs="Cambria"/>
        </w:rPr>
        <w:t xml:space="preserve">To achieve this, </w:t>
      </w:r>
      <w:r w:rsidR="00CF2BA8" w:rsidRPr="2683DE9A">
        <w:rPr>
          <w:rFonts w:ascii="Cambria" w:eastAsia="Cambria" w:hAnsi="Cambria" w:cs="Cambria"/>
        </w:rPr>
        <w:t xml:space="preserve">we </w:t>
      </w:r>
      <w:r w:rsidR="16EC0815" w:rsidRPr="2683DE9A">
        <w:rPr>
          <w:rFonts w:ascii="Cambria" w:eastAsia="Cambria" w:hAnsi="Cambria" w:cs="Cambria"/>
        </w:rPr>
        <w:t xml:space="preserve">have </w:t>
      </w:r>
      <w:r w:rsidR="00F9753C" w:rsidRPr="2683DE9A">
        <w:rPr>
          <w:rFonts w:ascii="Cambria" w:eastAsia="Cambria" w:hAnsi="Cambria" w:cs="Cambria"/>
        </w:rPr>
        <w:t xml:space="preserve">developed </w:t>
      </w:r>
      <w:r w:rsidR="00EE731E" w:rsidRPr="2683DE9A">
        <w:rPr>
          <w:rFonts w:ascii="Cambria" w:eastAsia="Cambria" w:hAnsi="Cambria" w:cs="Cambria"/>
        </w:rPr>
        <w:t>an approach</w:t>
      </w:r>
      <w:r w:rsidR="005A0277" w:rsidRPr="2683DE9A">
        <w:rPr>
          <w:rFonts w:ascii="Cambria" w:eastAsia="Cambria" w:hAnsi="Cambria" w:cs="Cambria"/>
        </w:rPr>
        <w:t xml:space="preserve"> that, via conflation</w:t>
      </w:r>
      <w:r w:rsidR="1D347DCD" w:rsidRPr="2683DE9A">
        <w:rPr>
          <w:rFonts w:ascii="Cambria" w:eastAsia="Cambria" w:hAnsi="Cambria" w:cs="Cambria"/>
        </w:rPr>
        <w:t>,</w:t>
      </w:r>
      <w:r w:rsidR="005A0277" w:rsidRPr="2683DE9A">
        <w:rPr>
          <w:rFonts w:ascii="Cambria" w:eastAsia="Cambria" w:hAnsi="Cambria" w:cs="Cambria"/>
        </w:rPr>
        <w:t xml:space="preserve"> fuses: (1)</w:t>
      </w:r>
      <w:r w:rsidR="00F9753C" w:rsidRPr="2683DE9A">
        <w:rPr>
          <w:rFonts w:ascii="Cambria" w:eastAsia="Cambria" w:hAnsi="Cambria" w:cs="Cambria"/>
        </w:rPr>
        <w:t xml:space="preserve"> </w:t>
      </w:r>
      <w:r w:rsidR="00894DCB" w:rsidRPr="2683DE9A">
        <w:rPr>
          <w:rFonts w:ascii="Cambria" w:eastAsia="Cambria" w:hAnsi="Cambria" w:cs="Cambria"/>
        </w:rPr>
        <w:t xml:space="preserve">the </w:t>
      </w:r>
      <w:r w:rsidR="00D96F4F" w:rsidRPr="2683DE9A">
        <w:rPr>
          <w:rFonts w:ascii="Cambria" w:eastAsia="Cambria" w:hAnsi="Cambria" w:cs="Cambria"/>
        </w:rPr>
        <w:t>p</w:t>
      </w:r>
      <w:r w:rsidR="007705A1" w:rsidRPr="2683DE9A">
        <w:rPr>
          <w:rFonts w:ascii="Cambria" w:eastAsia="Cambria" w:hAnsi="Cambria" w:cs="Cambria"/>
        </w:rPr>
        <w:t>la</w:t>
      </w:r>
      <w:r w:rsidR="00D96F4F" w:rsidRPr="2683DE9A">
        <w:rPr>
          <w:rFonts w:ascii="Cambria" w:eastAsia="Cambria" w:hAnsi="Cambria" w:cs="Cambria"/>
        </w:rPr>
        <w:t xml:space="preserve">y classification probabilities </w:t>
      </w:r>
      <w:r w:rsidR="00894DCB" w:rsidRPr="2683DE9A">
        <w:rPr>
          <w:rFonts w:ascii="Cambria" w:eastAsia="Cambria" w:hAnsi="Cambria" w:cs="Cambria"/>
        </w:rPr>
        <w:t xml:space="preserve">of a </w:t>
      </w:r>
      <w:r w:rsidR="309810B7" w:rsidRPr="2683DE9A">
        <w:rPr>
          <w:rFonts w:ascii="Cambria" w:eastAsia="Cambria" w:hAnsi="Cambria" w:cs="Cambria"/>
        </w:rPr>
        <w:t xml:space="preserve">Computer Vision model </w:t>
      </w:r>
      <w:r w:rsidR="00AC504F" w:rsidRPr="2683DE9A">
        <w:rPr>
          <w:rFonts w:ascii="Cambria" w:eastAsia="Cambria" w:hAnsi="Cambria" w:cs="Cambria"/>
        </w:rPr>
        <w:t xml:space="preserve">trained with ground truth from more than </w:t>
      </w:r>
      <w:r w:rsidR="2B14DCD8" w:rsidRPr="2683DE9A">
        <w:rPr>
          <w:rFonts w:ascii="Cambria" w:eastAsia="Cambria" w:hAnsi="Cambria" w:cs="Cambria"/>
        </w:rPr>
        <w:t>6</w:t>
      </w:r>
      <w:r w:rsidR="00362FEC" w:rsidRPr="2683DE9A">
        <w:rPr>
          <w:rFonts w:ascii="Cambria" w:eastAsia="Cambria" w:hAnsi="Cambria" w:cs="Cambria"/>
        </w:rPr>
        <w:t xml:space="preserve">,000 </w:t>
      </w:r>
      <w:r w:rsidR="1F274A3D" w:rsidRPr="2683DE9A">
        <w:rPr>
          <w:rFonts w:ascii="Cambria" w:eastAsia="Cambria" w:hAnsi="Cambria" w:cs="Cambria"/>
        </w:rPr>
        <w:t xml:space="preserve">annotated </w:t>
      </w:r>
      <w:r w:rsidR="005D4DF9" w:rsidRPr="2683DE9A">
        <w:rPr>
          <w:rFonts w:ascii="Cambria" w:eastAsia="Cambria" w:hAnsi="Cambria" w:cs="Cambria"/>
        </w:rPr>
        <w:t xml:space="preserve">video </w:t>
      </w:r>
      <w:r w:rsidR="00362FEC" w:rsidRPr="2683DE9A">
        <w:rPr>
          <w:rFonts w:ascii="Cambria" w:eastAsia="Cambria" w:hAnsi="Cambria" w:cs="Cambria"/>
        </w:rPr>
        <w:t>clips of plays</w:t>
      </w:r>
      <w:r w:rsidR="00702760" w:rsidRPr="2683DE9A">
        <w:rPr>
          <w:rFonts w:ascii="Cambria" w:eastAsia="Cambria" w:hAnsi="Cambria" w:cs="Cambria"/>
        </w:rPr>
        <w:t xml:space="preserve">, and (2) </w:t>
      </w:r>
      <w:r w:rsidR="00985A16" w:rsidRPr="2683DE9A">
        <w:rPr>
          <w:rFonts w:ascii="Cambria" w:eastAsia="Cambria" w:hAnsi="Cambria" w:cs="Cambria"/>
        </w:rPr>
        <w:t xml:space="preserve">the </w:t>
      </w:r>
      <w:r w:rsidR="0050494A" w:rsidRPr="2683DE9A">
        <w:rPr>
          <w:rFonts w:ascii="Cambria" w:eastAsia="Cambria" w:hAnsi="Cambria" w:cs="Cambria"/>
        </w:rPr>
        <w:t xml:space="preserve">play </w:t>
      </w:r>
      <w:r w:rsidR="00985A16" w:rsidRPr="2683DE9A">
        <w:rPr>
          <w:rFonts w:ascii="Cambria" w:eastAsia="Cambria" w:hAnsi="Cambria" w:cs="Cambria"/>
        </w:rPr>
        <w:t xml:space="preserve">classification probabilities </w:t>
      </w:r>
      <w:r w:rsidR="003505F6" w:rsidRPr="2683DE9A">
        <w:rPr>
          <w:rFonts w:ascii="Cambria" w:eastAsia="Cambria" w:hAnsi="Cambria" w:cs="Cambria"/>
        </w:rPr>
        <w:t>from</w:t>
      </w:r>
      <w:r w:rsidR="00985A16" w:rsidRPr="2683DE9A">
        <w:rPr>
          <w:rFonts w:ascii="Cambria" w:eastAsia="Cambria" w:hAnsi="Cambria" w:cs="Cambria"/>
        </w:rPr>
        <w:t xml:space="preserve"> a </w:t>
      </w:r>
      <w:r w:rsidR="00F9753C" w:rsidRPr="2683DE9A">
        <w:rPr>
          <w:rFonts w:ascii="Cambria" w:eastAsia="Cambria" w:hAnsi="Cambria" w:cs="Cambria"/>
        </w:rPr>
        <w:t>Markov</w:t>
      </w:r>
      <w:r w:rsidR="00304BD4" w:rsidRPr="2683DE9A">
        <w:rPr>
          <w:rFonts w:ascii="Cambria" w:eastAsia="Cambria" w:hAnsi="Cambria" w:cs="Cambria"/>
        </w:rPr>
        <w:t>ian model</w:t>
      </w:r>
      <w:r w:rsidR="0050494A" w:rsidRPr="2683DE9A">
        <w:rPr>
          <w:rFonts w:ascii="Cambria" w:eastAsia="Cambria" w:hAnsi="Cambria" w:cs="Cambria"/>
        </w:rPr>
        <w:t xml:space="preserve"> that was</w:t>
      </w:r>
      <w:r w:rsidR="00883A42" w:rsidRPr="2683DE9A">
        <w:rPr>
          <w:rFonts w:ascii="Cambria" w:eastAsia="Cambria" w:hAnsi="Cambria" w:cs="Cambria"/>
        </w:rPr>
        <w:t xml:space="preserve"> derived from mor</w:t>
      </w:r>
      <w:r w:rsidR="429D0F7A" w:rsidRPr="2683DE9A">
        <w:rPr>
          <w:rFonts w:ascii="Cambria" w:eastAsia="Cambria" w:hAnsi="Cambria" w:cs="Cambria"/>
        </w:rPr>
        <w:t>e</w:t>
      </w:r>
      <w:r w:rsidR="00883A42" w:rsidRPr="2683DE9A">
        <w:rPr>
          <w:rFonts w:ascii="Cambria" w:eastAsia="Cambria" w:hAnsi="Cambria" w:cs="Cambria"/>
        </w:rPr>
        <w:t xml:space="preserve"> than </w:t>
      </w:r>
      <w:r w:rsidR="005913AC" w:rsidRPr="2683DE9A">
        <w:rPr>
          <w:rFonts w:ascii="Cambria" w:eastAsia="Cambria" w:hAnsi="Cambria" w:cs="Cambria"/>
        </w:rPr>
        <w:t>2</w:t>
      </w:r>
      <w:r w:rsidR="28C575AF" w:rsidRPr="2683DE9A">
        <w:rPr>
          <w:rFonts w:ascii="Cambria" w:eastAsia="Cambria" w:hAnsi="Cambria" w:cs="Cambria"/>
        </w:rPr>
        <w:t>7</w:t>
      </w:r>
      <w:r w:rsidR="005913AC" w:rsidRPr="2683DE9A">
        <w:rPr>
          <w:rFonts w:ascii="Cambria" w:eastAsia="Cambria" w:hAnsi="Cambria" w:cs="Cambria"/>
        </w:rPr>
        <w:t xml:space="preserve">0 </w:t>
      </w:r>
      <w:r w:rsidR="00A051B8" w:rsidRPr="2683DE9A">
        <w:rPr>
          <w:rFonts w:ascii="Cambria" w:eastAsia="Cambria" w:hAnsi="Cambria" w:cs="Cambria"/>
        </w:rPr>
        <w:t>football games</w:t>
      </w:r>
      <w:r w:rsidR="007B622C" w:rsidRPr="2683DE9A">
        <w:rPr>
          <w:rFonts w:ascii="Cambria" w:eastAsia="Cambria" w:hAnsi="Cambria" w:cs="Cambria"/>
        </w:rPr>
        <w:t xml:space="preserve"> to </w:t>
      </w:r>
      <w:r w:rsidR="008161F7" w:rsidRPr="2683DE9A">
        <w:rPr>
          <w:rFonts w:ascii="Cambria" w:eastAsia="Cambria" w:hAnsi="Cambria" w:cs="Cambria"/>
        </w:rPr>
        <w:t>predict the probabilities that each type of play will occur given the previous play</w:t>
      </w:r>
      <w:r w:rsidR="0018747E" w:rsidRPr="2683DE9A">
        <w:rPr>
          <w:rFonts w:ascii="Cambria" w:eastAsia="Cambria" w:hAnsi="Cambria" w:cs="Cambria"/>
        </w:rPr>
        <w:t xml:space="preserve">. </w:t>
      </w:r>
      <w:r w:rsidR="0032629B" w:rsidRPr="2683DE9A">
        <w:rPr>
          <w:rFonts w:ascii="Cambria" w:eastAsia="Cambria" w:hAnsi="Cambria" w:cs="Cambria"/>
        </w:rPr>
        <w:t xml:space="preserve">This approach </w:t>
      </w:r>
      <w:r w:rsidR="157F9316" w:rsidRPr="2683DE9A">
        <w:rPr>
          <w:rFonts w:ascii="Cambria" w:eastAsia="Cambria" w:hAnsi="Cambria" w:cs="Cambria"/>
        </w:rPr>
        <w:t xml:space="preserve">has </w:t>
      </w:r>
      <w:r w:rsidR="0032629B" w:rsidRPr="2683DE9A">
        <w:rPr>
          <w:rFonts w:ascii="Cambria" w:eastAsia="Cambria" w:hAnsi="Cambria" w:cs="Cambria"/>
        </w:rPr>
        <w:t>im</w:t>
      </w:r>
      <w:r w:rsidR="00B44FA8" w:rsidRPr="2683DE9A">
        <w:rPr>
          <w:rFonts w:ascii="Cambria" w:eastAsia="Cambria" w:hAnsi="Cambria" w:cs="Cambria"/>
        </w:rPr>
        <w:t>prove</w:t>
      </w:r>
      <w:r w:rsidR="7FB83B69" w:rsidRPr="2683DE9A">
        <w:rPr>
          <w:rFonts w:ascii="Cambria" w:eastAsia="Cambria" w:hAnsi="Cambria" w:cs="Cambria"/>
        </w:rPr>
        <w:t>d</w:t>
      </w:r>
      <w:r w:rsidR="00B44FA8" w:rsidRPr="2683DE9A">
        <w:rPr>
          <w:rFonts w:ascii="Cambria" w:eastAsia="Cambria" w:hAnsi="Cambria" w:cs="Cambria"/>
        </w:rPr>
        <w:t xml:space="preserve"> play classification accuracy from the prior best of 79.6</w:t>
      </w:r>
      <w:r w:rsidR="687DEE8C" w:rsidRPr="2683DE9A">
        <w:rPr>
          <w:rFonts w:ascii="Cambria" w:eastAsia="Cambria" w:hAnsi="Cambria" w:cs="Cambria"/>
        </w:rPr>
        <w:t>5</w:t>
      </w:r>
      <w:r w:rsidR="00B44FA8" w:rsidRPr="2683DE9A">
        <w:rPr>
          <w:rFonts w:ascii="Cambria" w:eastAsia="Cambria" w:hAnsi="Cambria" w:cs="Cambria"/>
        </w:rPr>
        <w:t>% to 87.2</w:t>
      </w:r>
      <w:r w:rsidR="0BD00494" w:rsidRPr="2683DE9A">
        <w:rPr>
          <w:rFonts w:ascii="Cambria" w:eastAsia="Cambria" w:hAnsi="Cambria" w:cs="Cambria"/>
        </w:rPr>
        <w:t>6</w:t>
      </w:r>
      <w:r w:rsidR="00B44FA8" w:rsidRPr="2683DE9A">
        <w:rPr>
          <w:rFonts w:ascii="Cambria" w:eastAsia="Cambria" w:hAnsi="Cambria" w:cs="Cambria"/>
        </w:rPr>
        <w:t>%</w:t>
      </w:r>
      <w:r w:rsidR="0021141A" w:rsidRPr="2683DE9A">
        <w:rPr>
          <w:rFonts w:ascii="Cambria" w:eastAsia="Cambria" w:hAnsi="Cambria" w:cs="Cambria"/>
        </w:rPr>
        <w:t>.</w:t>
      </w:r>
    </w:p>
    <w:p w14:paraId="267A83B0" w14:textId="5B3A4F0F" w:rsidR="379C9638" w:rsidRPr="007C5061" w:rsidRDefault="2EA37B78" w:rsidP="3FAACA4E">
      <w:pPr>
        <w:pStyle w:val="ListParagraph"/>
        <w:numPr>
          <w:ilvl w:val="0"/>
          <w:numId w:val="25"/>
        </w:numPr>
        <w:spacing w:line="257" w:lineRule="auto"/>
        <w:rPr>
          <w:rFonts w:ascii="Cambria" w:eastAsia="Cambria" w:hAnsi="Cambria" w:cs="Cambria"/>
          <w:b/>
          <w:color w:val="1A1725"/>
          <w:sz w:val="32"/>
          <w:szCs w:val="32"/>
        </w:rPr>
      </w:pPr>
      <w:r w:rsidRPr="5E49552A">
        <w:rPr>
          <w:rFonts w:ascii="Cambria" w:eastAsia="Cambria" w:hAnsi="Cambria" w:cs="Cambria"/>
          <w:b/>
          <w:color w:val="1A1725"/>
          <w:sz w:val="32"/>
          <w:szCs w:val="32"/>
        </w:rPr>
        <w:t>Introduction</w:t>
      </w:r>
    </w:p>
    <w:p w14:paraId="7CC656DC" w14:textId="638D7EF3" w:rsidR="637638E7" w:rsidRDefault="2214417E" w:rsidP="1167BDA5">
      <w:pPr>
        <w:spacing w:line="257" w:lineRule="auto"/>
        <w:ind w:firstLine="720"/>
        <w:rPr>
          <w:rFonts w:ascii="Cambria" w:eastAsia="Cambria" w:hAnsi="Cambria" w:cs="Cambria"/>
          <w:color w:val="000000" w:themeColor="text1"/>
        </w:rPr>
      </w:pPr>
      <w:r w:rsidRPr="2683DE9A">
        <w:rPr>
          <w:rFonts w:ascii="Cambria" w:eastAsia="Cambria" w:hAnsi="Cambria" w:cs="Cambria"/>
          <w:color w:val="000000" w:themeColor="text1"/>
        </w:rPr>
        <w:t xml:space="preserve">Every Saturday, </w:t>
      </w:r>
      <w:r w:rsidR="16438647" w:rsidRPr="2683DE9A">
        <w:rPr>
          <w:rFonts w:ascii="Cambria" w:eastAsia="Cambria" w:hAnsi="Cambria" w:cs="Cambria"/>
          <w:color w:val="000000" w:themeColor="text1"/>
        </w:rPr>
        <w:t xml:space="preserve">millions of college </w:t>
      </w:r>
      <w:r w:rsidRPr="2683DE9A">
        <w:rPr>
          <w:rFonts w:ascii="Cambria" w:eastAsia="Cambria" w:hAnsi="Cambria" w:cs="Cambria"/>
          <w:color w:val="000000" w:themeColor="text1"/>
        </w:rPr>
        <w:t xml:space="preserve">football fans around the country attend over </w:t>
      </w:r>
      <w:proofErr w:type="gramStart"/>
      <w:r w:rsidRPr="2683DE9A">
        <w:rPr>
          <w:rFonts w:ascii="Cambria" w:eastAsia="Cambria" w:hAnsi="Cambria" w:cs="Cambria"/>
          <w:color w:val="000000" w:themeColor="text1"/>
        </w:rPr>
        <w:t>400</w:t>
      </w:r>
      <w:proofErr w:type="gramEnd"/>
      <w:r w:rsidRPr="2683DE9A">
        <w:rPr>
          <w:rFonts w:ascii="Cambria" w:eastAsia="Cambria" w:hAnsi="Cambria" w:cs="Cambria"/>
          <w:color w:val="000000" w:themeColor="text1"/>
        </w:rPr>
        <w:t xml:space="preserve"> football games to watch more than 80,000 plays</w:t>
      </w:r>
      <w:r w:rsidR="3F32E077" w:rsidRPr="2683DE9A">
        <w:rPr>
          <w:rFonts w:ascii="Cambria" w:eastAsia="Cambria" w:hAnsi="Cambria" w:cs="Cambria"/>
          <w:color w:val="000000" w:themeColor="text1"/>
        </w:rPr>
        <w:t xml:space="preserve">. </w:t>
      </w:r>
      <w:r w:rsidR="179F7D74" w:rsidRPr="2683DE9A">
        <w:rPr>
          <w:rFonts w:ascii="Cambria" w:eastAsia="Cambria" w:hAnsi="Cambria" w:cs="Cambria"/>
          <w:color w:val="000000" w:themeColor="text1"/>
        </w:rPr>
        <w:t>M</w:t>
      </w:r>
      <w:r w:rsidR="2724C217" w:rsidRPr="2683DE9A">
        <w:rPr>
          <w:rFonts w:ascii="Cambria" w:eastAsia="Cambria" w:hAnsi="Cambria" w:cs="Cambria"/>
          <w:color w:val="000000" w:themeColor="text1"/>
        </w:rPr>
        <w:t xml:space="preserve">illions </w:t>
      </w:r>
      <w:r w:rsidR="78F160C4" w:rsidRPr="2683DE9A">
        <w:rPr>
          <w:rFonts w:ascii="Cambria" w:eastAsia="Cambria" w:hAnsi="Cambria" w:cs="Cambria"/>
          <w:color w:val="000000" w:themeColor="text1"/>
        </w:rPr>
        <w:t xml:space="preserve">of additional </w:t>
      </w:r>
      <w:r w:rsidR="2724C217" w:rsidRPr="2683DE9A">
        <w:rPr>
          <w:rFonts w:ascii="Cambria" w:eastAsia="Cambria" w:hAnsi="Cambria" w:cs="Cambria"/>
          <w:color w:val="000000" w:themeColor="text1"/>
        </w:rPr>
        <w:t>fans follow the</w:t>
      </w:r>
      <w:r w:rsidR="60F8E5CF" w:rsidRPr="2683DE9A">
        <w:rPr>
          <w:rFonts w:ascii="Cambria" w:eastAsia="Cambria" w:hAnsi="Cambria" w:cs="Cambria"/>
          <w:color w:val="000000" w:themeColor="text1"/>
        </w:rPr>
        <w:t>se</w:t>
      </w:r>
      <w:r w:rsidR="2724C217" w:rsidRPr="2683DE9A">
        <w:rPr>
          <w:rFonts w:ascii="Cambria" w:eastAsia="Cambria" w:hAnsi="Cambria" w:cs="Cambria"/>
          <w:color w:val="000000" w:themeColor="text1"/>
        </w:rPr>
        <w:t xml:space="preserve"> </w:t>
      </w:r>
      <w:r w:rsidR="3D72A8E8" w:rsidRPr="2683DE9A">
        <w:rPr>
          <w:rFonts w:ascii="Cambria" w:eastAsia="Cambria" w:hAnsi="Cambria" w:cs="Cambria"/>
          <w:color w:val="000000" w:themeColor="text1"/>
        </w:rPr>
        <w:t xml:space="preserve">live </w:t>
      </w:r>
      <w:r w:rsidR="1C0B8670" w:rsidRPr="2683DE9A">
        <w:rPr>
          <w:rFonts w:ascii="Cambria" w:eastAsia="Cambria" w:hAnsi="Cambria" w:cs="Cambria"/>
          <w:color w:val="000000" w:themeColor="text1"/>
        </w:rPr>
        <w:t xml:space="preserve">college football </w:t>
      </w:r>
      <w:r w:rsidR="3F32E077" w:rsidRPr="2683DE9A">
        <w:rPr>
          <w:rFonts w:ascii="Cambria" w:eastAsia="Cambria" w:hAnsi="Cambria" w:cs="Cambria"/>
          <w:color w:val="000000" w:themeColor="text1"/>
        </w:rPr>
        <w:t xml:space="preserve">games on </w:t>
      </w:r>
      <w:r w:rsidR="772EDE17" w:rsidRPr="2683DE9A">
        <w:rPr>
          <w:rFonts w:ascii="Cambria" w:eastAsia="Cambria" w:hAnsi="Cambria" w:cs="Cambria"/>
          <w:color w:val="000000" w:themeColor="text1"/>
        </w:rPr>
        <w:t>alternative mediums</w:t>
      </w:r>
      <w:r w:rsidR="742430C4" w:rsidRPr="2683DE9A">
        <w:rPr>
          <w:rFonts w:ascii="Cambria" w:eastAsia="Cambria" w:hAnsi="Cambria" w:cs="Cambria"/>
          <w:color w:val="000000" w:themeColor="text1"/>
        </w:rPr>
        <w:t xml:space="preserve">, such as the radio, television, and sports </w:t>
      </w:r>
      <w:r w:rsidR="633BD14A" w:rsidRPr="2683DE9A">
        <w:rPr>
          <w:rFonts w:ascii="Cambria" w:eastAsia="Cambria" w:hAnsi="Cambria" w:cs="Cambria"/>
          <w:color w:val="000000" w:themeColor="text1"/>
        </w:rPr>
        <w:t>apps such as Yahoo Sports</w:t>
      </w:r>
      <w:r w:rsidR="742430C4" w:rsidRPr="2683DE9A">
        <w:rPr>
          <w:rFonts w:ascii="Cambria" w:eastAsia="Cambria" w:hAnsi="Cambria" w:cs="Cambria"/>
          <w:color w:val="000000" w:themeColor="text1"/>
        </w:rPr>
        <w:t xml:space="preserve">. Just as </w:t>
      </w:r>
      <w:proofErr w:type="gramStart"/>
      <w:r w:rsidR="742430C4" w:rsidRPr="2683DE9A">
        <w:rPr>
          <w:rFonts w:ascii="Cambria" w:eastAsia="Cambria" w:hAnsi="Cambria" w:cs="Cambria"/>
          <w:color w:val="000000" w:themeColor="text1"/>
        </w:rPr>
        <w:t>many</w:t>
      </w:r>
      <w:proofErr w:type="gramEnd"/>
      <w:r w:rsidR="742430C4" w:rsidRPr="2683DE9A">
        <w:rPr>
          <w:rFonts w:ascii="Cambria" w:eastAsia="Cambria" w:hAnsi="Cambria" w:cs="Cambria"/>
          <w:color w:val="000000" w:themeColor="text1"/>
        </w:rPr>
        <w:t xml:space="preserve"> people </w:t>
      </w:r>
      <w:r w:rsidR="7DB076ED" w:rsidRPr="2683DE9A">
        <w:rPr>
          <w:rFonts w:ascii="Cambria" w:eastAsia="Cambria" w:hAnsi="Cambria" w:cs="Cambria"/>
          <w:color w:val="000000" w:themeColor="text1"/>
        </w:rPr>
        <w:t xml:space="preserve">want to catch up with </w:t>
      </w:r>
      <w:r w:rsidR="57B1CFB3" w:rsidRPr="2683DE9A">
        <w:rPr>
          <w:rFonts w:ascii="Cambria" w:eastAsia="Cambria" w:hAnsi="Cambria" w:cs="Cambria"/>
          <w:color w:val="000000" w:themeColor="text1"/>
        </w:rPr>
        <w:t>or re</w:t>
      </w:r>
      <w:r w:rsidR="5D596D08" w:rsidRPr="2683DE9A">
        <w:rPr>
          <w:rFonts w:ascii="Cambria" w:eastAsia="Cambria" w:hAnsi="Cambria" w:cs="Cambria"/>
          <w:color w:val="000000" w:themeColor="text1"/>
        </w:rPr>
        <w:t>view</w:t>
      </w:r>
      <w:r w:rsidR="57B1CFB3" w:rsidRPr="2683DE9A">
        <w:rPr>
          <w:rFonts w:ascii="Cambria" w:eastAsia="Cambria" w:hAnsi="Cambria" w:cs="Cambria"/>
          <w:color w:val="000000" w:themeColor="text1"/>
        </w:rPr>
        <w:t xml:space="preserve"> </w:t>
      </w:r>
      <w:r w:rsidR="7DB076ED" w:rsidRPr="2683DE9A">
        <w:rPr>
          <w:rFonts w:ascii="Cambria" w:eastAsia="Cambria" w:hAnsi="Cambria" w:cs="Cambria"/>
          <w:color w:val="000000" w:themeColor="text1"/>
        </w:rPr>
        <w:t>the results of these games at later time</w:t>
      </w:r>
      <w:r w:rsidR="2092D9A4" w:rsidRPr="2683DE9A">
        <w:rPr>
          <w:rFonts w:ascii="Cambria" w:eastAsia="Cambria" w:hAnsi="Cambria" w:cs="Cambria"/>
          <w:color w:val="000000" w:themeColor="text1"/>
        </w:rPr>
        <w:t>s</w:t>
      </w:r>
      <w:r w:rsidR="7DB076ED" w:rsidRPr="2683DE9A">
        <w:rPr>
          <w:rFonts w:ascii="Cambria" w:eastAsia="Cambria" w:hAnsi="Cambria" w:cs="Cambria"/>
          <w:color w:val="000000" w:themeColor="text1"/>
        </w:rPr>
        <w:t xml:space="preserve">. </w:t>
      </w:r>
      <w:r w:rsidR="791AE7D8" w:rsidRPr="2683DE9A">
        <w:rPr>
          <w:rFonts w:ascii="Cambria" w:eastAsia="Cambria" w:hAnsi="Cambria" w:cs="Cambria"/>
          <w:color w:val="000000" w:themeColor="text1"/>
        </w:rPr>
        <w:t>As a result</w:t>
      </w:r>
      <w:r w:rsidR="7DB076ED" w:rsidRPr="2683DE9A">
        <w:rPr>
          <w:rFonts w:ascii="Cambria" w:eastAsia="Cambria" w:hAnsi="Cambria" w:cs="Cambria"/>
          <w:color w:val="000000" w:themeColor="text1"/>
        </w:rPr>
        <w:t xml:space="preserve">, there is a </w:t>
      </w:r>
      <w:r w:rsidR="63BCEE07" w:rsidRPr="2683DE9A">
        <w:rPr>
          <w:rFonts w:ascii="Cambria" w:eastAsia="Cambria" w:hAnsi="Cambria" w:cs="Cambria"/>
          <w:color w:val="000000" w:themeColor="text1"/>
        </w:rPr>
        <w:t>growing demand</w:t>
      </w:r>
      <w:r w:rsidR="7DB076ED" w:rsidRPr="2683DE9A">
        <w:rPr>
          <w:rFonts w:ascii="Cambria" w:eastAsia="Cambria" w:hAnsi="Cambria" w:cs="Cambria"/>
          <w:color w:val="000000" w:themeColor="text1"/>
        </w:rPr>
        <w:t xml:space="preserve"> to</w:t>
      </w:r>
      <w:r w:rsidR="2CFEDA38" w:rsidRPr="2683DE9A">
        <w:rPr>
          <w:rFonts w:ascii="Cambria" w:eastAsia="Cambria" w:hAnsi="Cambria" w:cs="Cambria"/>
          <w:color w:val="000000" w:themeColor="text1"/>
        </w:rPr>
        <w:t xml:space="preserve"> produce s</w:t>
      </w:r>
      <w:r w:rsidR="503DE3E8" w:rsidRPr="2683DE9A">
        <w:rPr>
          <w:rFonts w:ascii="Cambria" w:eastAsia="Cambria" w:hAnsi="Cambria" w:cs="Cambria"/>
          <w:color w:val="000000" w:themeColor="text1"/>
        </w:rPr>
        <w:t>ynchronous</w:t>
      </w:r>
      <w:r w:rsidR="09BE542E" w:rsidRPr="2683DE9A">
        <w:rPr>
          <w:rFonts w:ascii="Cambria" w:eastAsia="Cambria" w:hAnsi="Cambria" w:cs="Cambria"/>
          <w:color w:val="000000" w:themeColor="text1"/>
        </w:rPr>
        <w:t>,</w:t>
      </w:r>
      <w:r w:rsidR="503DE3E8" w:rsidRPr="2683DE9A">
        <w:rPr>
          <w:rFonts w:ascii="Cambria" w:eastAsia="Cambria" w:hAnsi="Cambria" w:cs="Cambria"/>
          <w:color w:val="000000" w:themeColor="text1"/>
        </w:rPr>
        <w:t xml:space="preserve"> instantaneous</w:t>
      </w:r>
      <w:r w:rsidR="0A4B5209" w:rsidRPr="2683DE9A">
        <w:rPr>
          <w:rFonts w:ascii="Cambria" w:eastAsia="Cambria" w:hAnsi="Cambria" w:cs="Cambria"/>
          <w:color w:val="000000" w:themeColor="text1"/>
        </w:rPr>
        <w:t xml:space="preserve">, and searchable </w:t>
      </w:r>
      <w:r w:rsidR="68787578" w:rsidRPr="2683DE9A">
        <w:rPr>
          <w:rFonts w:ascii="Cambria" w:eastAsia="Cambria" w:hAnsi="Cambria" w:cs="Cambria"/>
          <w:color w:val="000000" w:themeColor="text1"/>
        </w:rPr>
        <w:t>record</w:t>
      </w:r>
      <w:r w:rsidR="769E251E" w:rsidRPr="2683DE9A">
        <w:rPr>
          <w:rFonts w:ascii="Cambria" w:eastAsia="Cambria" w:hAnsi="Cambria" w:cs="Cambria"/>
          <w:color w:val="000000" w:themeColor="text1"/>
        </w:rPr>
        <w:t xml:space="preserve">s of </w:t>
      </w:r>
      <w:r w:rsidR="34145C4E" w:rsidRPr="2683DE9A">
        <w:rPr>
          <w:rFonts w:ascii="Cambria" w:eastAsia="Cambria" w:hAnsi="Cambria" w:cs="Cambria"/>
          <w:color w:val="000000" w:themeColor="text1"/>
        </w:rPr>
        <w:t xml:space="preserve">each </w:t>
      </w:r>
      <w:r w:rsidR="769E251E" w:rsidRPr="2683DE9A">
        <w:rPr>
          <w:rFonts w:ascii="Cambria" w:eastAsia="Cambria" w:hAnsi="Cambria" w:cs="Cambria"/>
          <w:color w:val="000000" w:themeColor="text1"/>
        </w:rPr>
        <w:t>play</w:t>
      </w:r>
      <w:r w:rsidR="751DA480" w:rsidRPr="2683DE9A">
        <w:rPr>
          <w:rFonts w:ascii="Cambria" w:eastAsia="Cambria" w:hAnsi="Cambria" w:cs="Cambria"/>
          <w:color w:val="000000" w:themeColor="text1"/>
        </w:rPr>
        <w:t xml:space="preserve">, including </w:t>
      </w:r>
      <w:r w:rsidR="0E874AE2" w:rsidRPr="2683DE9A">
        <w:rPr>
          <w:rFonts w:ascii="Cambria" w:eastAsia="Cambria" w:hAnsi="Cambria" w:cs="Cambria"/>
          <w:color w:val="000000" w:themeColor="text1"/>
        </w:rPr>
        <w:t xml:space="preserve">a </w:t>
      </w:r>
      <w:r w:rsidR="751DA480" w:rsidRPr="2683DE9A">
        <w:rPr>
          <w:rFonts w:ascii="Cambria" w:eastAsia="Cambria" w:hAnsi="Cambria" w:cs="Cambria"/>
          <w:color w:val="000000" w:themeColor="text1"/>
        </w:rPr>
        <w:t xml:space="preserve">video clip of </w:t>
      </w:r>
      <w:r w:rsidR="73952D38" w:rsidRPr="2683DE9A">
        <w:rPr>
          <w:rFonts w:ascii="Cambria" w:eastAsia="Cambria" w:hAnsi="Cambria" w:cs="Cambria"/>
          <w:color w:val="000000" w:themeColor="text1"/>
        </w:rPr>
        <w:t xml:space="preserve">the </w:t>
      </w:r>
      <w:r w:rsidR="751DA480" w:rsidRPr="2683DE9A">
        <w:rPr>
          <w:rFonts w:ascii="Cambria" w:eastAsia="Cambria" w:hAnsi="Cambria" w:cs="Cambria"/>
          <w:color w:val="000000" w:themeColor="text1"/>
        </w:rPr>
        <w:t>play</w:t>
      </w:r>
      <w:r w:rsidR="78FA9534" w:rsidRPr="2683DE9A">
        <w:rPr>
          <w:rFonts w:ascii="Cambria" w:eastAsia="Cambria" w:hAnsi="Cambria" w:cs="Cambria"/>
          <w:color w:val="000000" w:themeColor="text1"/>
        </w:rPr>
        <w:t xml:space="preserve"> and</w:t>
      </w:r>
      <w:r w:rsidR="1E537B84" w:rsidRPr="2683DE9A">
        <w:rPr>
          <w:rFonts w:ascii="Cambria" w:eastAsia="Cambria" w:hAnsi="Cambria" w:cs="Cambria"/>
          <w:color w:val="000000" w:themeColor="text1"/>
        </w:rPr>
        <w:t xml:space="preserve"> fans’ reaction to the play</w:t>
      </w:r>
      <w:r w:rsidR="76E83067" w:rsidRPr="2683DE9A">
        <w:rPr>
          <w:rFonts w:ascii="Cambria" w:eastAsia="Cambria" w:hAnsi="Cambria" w:cs="Cambria"/>
          <w:color w:val="000000" w:themeColor="text1"/>
        </w:rPr>
        <w:t>. Th</w:t>
      </w:r>
      <w:r w:rsidR="14CA77A0" w:rsidRPr="2683DE9A">
        <w:rPr>
          <w:rFonts w:ascii="Cambria" w:eastAsia="Cambria" w:hAnsi="Cambria" w:cs="Cambria"/>
          <w:color w:val="000000" w:themeColor="text1"/>
        </w:rPr>
        <w:t>is aligns with our</w:t>
      </w:r>
      <w:r w:rsidR="76E83067" w:rsidRPr="2683DE9A">
        <w:rPr>
          <w:rFonts w:ascii="Cambria" w:eastAsia="Cambria" w:hAnsi="Cambria" w:cs="Cambria"/>
          <w:color w:val="000000" w:themeColor="text1"/>
        </w:rPr>
        <w:t xml:space="preserve"> </w:t>
      </w:r>
      <w:r w:rsidR="5DC2CE17" w:rsidRPr="2683DE9A">
        <w:rPr>
          <w:rFonts w:ascii="Cambria" w:eastAsia="Cambria" w:hAnsi="Cambria" w:cs="Cambria"/>
          <w:color w:val="000000" w:themeColor="text1"/>
        </w:rPr>
        <w:t xml:space="preserve">permanent </w:t>
      </w:r>
      <w:r w:rsidR="76E83067" w:rsidRPr="2683DE9A">
        <w:rPr>
          <w:rFonts w:ascii="Cambria" w:eastAsia="Cambria" w:hAnsi="Cambria" w:cs="Cambria"/>
          <w:color w:val="000000" w:themeColor="text1"/>
        </w:rPr>
        <w:t xml:space="preserve">goal </w:t>
      </w:r>
      <w:r w:rsidR="05D0FDEC" w:rsidRPr="2683DE9A">
        <w:rPr>
          <w:rFonts w:ascii="Cambria" w:eastAsia="Cambria" w:hAnsi="Cambria" w:cs="Cambria"/>
          <w:color w:val="000000" w:themeColor="text1"/>
        </w:rPr>
        <w:t>to</w:t>
      </w:r>
      <w:r w:rsidR="76E83067" w:rsidRPr="2683DE9A">
        <w:rPr>
          <w:rFonts w:ascii="Cambria" w:eastAsia="Cambria" w:hAnsi="Cambria" w:cs="Cambria"/>
          <w:color w:val="000000" w:themeColor="text1"/>
        </w:rPr>
        <w:t xml:space="preserve"> </w:t>
      </w:r>
      <w:r w:rsidR="1778717E" w:rsidRPr="2683DE9A">
        <w:rPr>
          <w:rFonts w:ascii="Cambria" w:eastAsia="Cambria" w:hAnsi="Cambria" w:cs="Cambria"/>
          <w:color w:val="000000" w:themeColor="text1"/>
        </w:rPr>
        <w:t>maximize</w:t>
      </w:r>
      <w:r w:rsidR="1E537B84" w:rsidRPr="2683DE9A">
        <w:rPr>
          <w:rFonts w:ascii="Cambria" w:eastAsia="Cambria" w:hAnsi="Cambria" w:cs="Cambria"/>
          <w:color w:val="000000" w:themeColor="text1"/>
        </w:rPr>
        <w:t xml:space="preserve"> fan</w:t>
      </w:r>
      <w:r w:rsidR="2DB3BC8E" w:rsidRPr="2683DE9A">
        <w:rPr>
          <w:rFonts w:ascii="Cambria" w:eastAsia="Cambria" w:hAnsi="Cambria" w:cs="Cambria"/>
          <w:color w:val="000000" w:themeColor="text1"/>
        </w:rPr>
        <w:t xml:space="preserve"> engagement with</w:t>
      </w:r>
      <w:r w:rsidR="1E537B84" w:rsidRPr="2683DE9A">
        <w:rPr>
          <w:rFonts w:ascii="Cambria" w:eastAsia="Cambria" w:hAnsi="Cambria" w:cs="Cambria"/>
          <w:color w:val="000000" w:themeColor="text1"/>
        </w:rPr>
        <w:t xml:space="preserve"> the game</w:t>
      </w:r>
      <w:r w:rsidR="77CF1C05" w:rsidRPr="2683DE9A">
        <w:rPr>
          <w:rFonts w:ascii="Cambria" w:eastAsia="Cambria" w:hAnsi="Cambria" w:cs="Cambria"/>
          <w:color w:val="000000" w:themeColor="text1"/>
        </w:rPr>
        <w:t>.</w:t>
      </w:r>
    </w:p>
    <w:p w14:paraId="1BAE1CA7" w14:textId="0C07DD87" w:rsidR="3516E646" w:rsidRDefault="75894725" w:rsidP="1167BDA5">
      <w:pPr>
        <w:spacing w:line="257" w:lineRule="auto"/>
        <w:ind w:firstLine="720"/>
        <w:rPr>
          <w:rFonts w:ascii="Cambria" w:eastAsia="Cambria" w:hAnsi="Cambria" w:cs="Cambria"/>
          <w:color w:val="000000" w:themeColor="text1"/>
        </w:rPr>
      </w:pPr>
      <w:r w:rsidRPr="7B7FBAAA">
        <w:rPr>
          <w:rFonts w:ascii="Cambria" w:eastAsia="Cambria" w:hAnsi="Cambria" w:cs="Cambria"/>
          <w:color w:val="000000" w:themeColor="text1"/>
        </w:rPr>
        <w:t xml:space="preserve">This demand led </w:t>
      </w:r>
      <w:r w:rsidR="563B0D6B" w:rsidRPr="7B7FBAAA">
        <w:rPr>
          <w:rFonts w:ascii="Cambria" w:eastAsia="Cambria" w:hAnsi="Cambria" w:cs="Cambria"/>
          <w:color w:val="000000" w:themeColor="text1"/>
        </w:rPr>
        <w:t>our team</w:t>
      </w:r>
      <w:r w:rsidRPr="7B7FBAAA">
        <w:rPr>
          <w:rFonts w:ascii="Cambria" w:eastAsia="Cambria" w:hAnsi="Cambria" w:cs="Cambria"/>
          <w:color w:val="000000" w:themeColor="text1"/>
        </w:rPr>
        <w:t xml:space="preserve"> to create and deploy the Smart Stadium </w:t>
      </w:r>
      <w:r w:rsidR="00DD65DF" w:rsidRPr="7B7FBAAA">
        <w:rPr>
          <w:rFonts w:ascii="Cambria" w:eastAsia="Cambria" w:hAnsi="Cambria" w:cs="Cambria"/>
          <w:color w:val="000000" w:themeColor="text1"/>
        </w:rPr>
        <w:t>S</w:t>
      </w:r>
      <w:r w:rsidRPr="7B7FBAAA">
        <w:rPr>
          <w:rFonts w:ascii="Cambria" w:eastAsia="Cambria" w:hAnsi="Cambria" w:cs="Cambria"/>
          <w:color w:val="000000" w:themeColor="text1"/>
        </w:rPr>
        <w:t xml:space="preserve">ystem </w:t>
      </w:r>
      <w:r w:rsidR="5993B4DA" w:rsidRPr="7B7FBAAA">
        <w:rPr>
          <w:rFonts w:ascii="Cambria" w:eastAsia="Cambria" w:hAnsi="Cambria" w:cs="Cambria"/>
          <w:color w:val="000000" w:themeColor="text1"/>
        </w:rPr>
        <w:t xml:space="preserve">[1-9] </w:t>
      </w:r>
      <w:r w:rsidRPr="7B7FBAAA">
        <w:rPr>
          <w:rFonts w:ascii="Cambria" w:eastAsia="Cambria" w:hAnsi="Cambria" w:cs="Cambria"/>
          <w:color w:val="000000" w:themeColor="text1"/>
        </w:rPr>
        <w:t xml:space="preserve">that </w:t>
      </w:r>
      <w:proofErr w:type="gramStart"/>
      <w:r w:rsidRPr="7B7FBAAA">
        <w:rPr>
          <w:rFonts w:ascii="Cambria" w:eastAsia="Cambria" w:hAnsi="Cambria" w:cs="Cambria"/>
          <w:color w:val="000000" w:themeColor="text1"/>
        </w:rPr>
        <w:t>is depicted</w:t>
      </w:r>
      <w:proofErr w:type="gramEnd"/>
      <w:r w:rsidRPr="7B7FBAAA">
        <w:rPr>
          <w:rFonts w:ascii="Cambria" w:eastAsia="Cambria" w:hAnsi="Cambria" w:cs="Cambria"/>
          <w:color w:val="000000" w:themeColor="text1"/>
        </w:rPr>
        <w:t xml:space="preserve"> in F</w:t>
      </w:r>
      <w:r w:rsidR="385ADACF" w:rsidRPr="7B7FBAAA">
        <w:rPr>
          <w:rFonts w:ascii="Cambria" w:eastAsia="Cambria" w:hAnsi="Cambria" w:cs="Cambria"/>
          <w:color w:val="000000" w:themeColor="text1"/>
        </w:rPr>
        <w:t>igure 1 below</w:t>
      </w:r>
      <w:r w:rsidR="006829C0">
        <w:rPr>
          <w:rFonts w:ascii="Cambria" w:eastAsia="Cambria" w:hAnsi="Cambria" w:cs="Cambria"/>
          <w:color w:val="000000" w:themeColor="text1"/>
        </w:rPr>
        <w:t xml:space="preserve">. It consists of </w:t>
      </w:r>
    </w:p>
    <w:p w14:paraId="3F42BAD6" w14:textId="32D9F46D" w:rsidR="006829C0" w:rsidRDefault="006829C0" w:rsidP="006829C0">
      <w:pPr>
        <w:pStyle w:val="ListParagraph"/>
        <w:numPr>
          <w:ilvl w:val="0"/>
          <w:numId w:val="4"/>
        </w:numPr>
        <w:rPr>
          <w:rFonts w:ascii="Cambria" w:eastAsia="Cambria" w:hAnsi="Cambria" w:cs="Cambria"/>
          <w:color w:val="1A1725"/>
        </w:rPr>
      </w:pPr>
      <w:r w:rsidRPr="2683DE9A">
        <w:rPr>
          <w:rFonts w:ascii="Cambria" w:eastAsia="Cambria" w:hAnsi="Cambria" w:cs="Cambria"/>
          <w:color w:val="1A1725"/>
        </w:rPr>
        <w:t>The subsystem that captures video clips, matches them with the play-by-play annotation</w:t>
      </w:r>
      <w:r w:rsidR="5A7FD076" w:rsidRPr="2683DE9A">
        <w:rPr>
          <w:rFonts w:ascii="Cambria" w:eastAsia="Cambria" w:hAnsi="Cambria" w:cs="Cambria"/>
          <w:color w:val="1A1725"/>
        </w:rPr>
        <w:t>s,</w:t>
      </w:r>
      <w:r w:rsidRPr="2683DE9A">
        <w:rPr>
          <w:rFonts w:ascii="Cambria" w:eastAsia="Cambria" w:hAnsi="Cambria" w:cs="Cambria"/>
          <w:color w:val="1A1725"/>
        </w:rPr>
        <w:t xml:space="preserve"> and makes them available on-demand to fans in the stands or </w:t>
      </w:r>
      <w:r w:rsidR="25B07C21" w:rsidRPr="2683DE9A">
        <w:rPr>
          <w:rFonts w:ascii="Cambria" w:eastAsia="Cambria" w:hAnsi="Cambria" w:cs="Cambria"/>
          <w:color w:val="1A1725"/>
        </w:rPr>
        <w:t xml:space="preserve">elsewhere </w:t>
      </w:r>
      <w:r w:rsidRPr="2683DE9A">
        <w:rPr>
          <w:rFonts w:ascii="Cambria" w:eastAsia="Cambria" w:hAnsi="Cambria" w:cs="Cambria"/>
          <w:color w:val="1A1725"/>
        </w:rPr>
        <w:t xml:space="preserve">[1-3]. This system </w:t>
      </w:r>
      <w:proofErr w:type="gramStart"/>
      <w:r w:rsidRPr="2683DE9A">
        <w:rPr>
          <w:rFonts w:ascii="Cambria" w:eastAsia="Cambria" w:hAnsi="Cambria" w:cs="Cambria"/>
          <w:color w:val="1A1725"/>
        </w:rPr>
        <w:t>was deployed</w:t>
      </w:r>
      <w:proofErr w:type="gramEnd"/>
      <w:r w:rsidRPr="2683DE9A">
        <w:rPr>
          <w:rFonts w:ascii="Cambria" w:eastAsia="Cambria" w:hAnsi="Cambria" w:cs="Cambria"/>
          <w:color w:val="1A1725"/>
        </w:rPr>
        <w:t xml:space="preserve"> and operated within two football stadiums for many years, most recently from 2009 through 2017 at </w:t>
      </w:r>
      <w:r w:rsidR="24958695" w:rsidRPr="2683DE9A">
        <w:rPr>
          <w:rFonts w:ascii="Cambria" w:eastAsia="Cambria" w:hAnsi="Cambria" w:cs="Cambria"/>
          <w:color w:val="1A1725"/>
        </w:rPr>
        <w:t xml:space="preserve">Georgia Tech’s </w:t>
      </w:r>
      <w:r w:rsidRPr="2683DE9A">
        <w:rPr>
          <w:rFonts w:ascii="Cambria" w:eastAsia="Cambria" w:hAnsi="Cambria" w:cs="Cambria"/>
          <w:color w:val="1A1725"/>
        </w:rPr>
        <w:t>Bobby Dodd stadium.</w:t>
      </w:r>
    </w:p>
    <w:p w14:paraId="7E06890B" w14:textId="77777777" w:rsidR="006829C0" w:rsidRDefault="006829C0" w:rsidP="006829C0">
      <w:pPr>
        <w:pStyle w:val="ListParagraph"/>
        <w:numPr>
          <w:ilvl w:val="0"/>
          <w:numId w:val="4"/>
        </w:numPr>
        <w:rPr>
          <w:rFonts w:ascii="Cambria" w:eastAsia="Cambria" w:hAnsi="Cambria" w:cs="Cambria"/>
          <w:color w:val="1A1725"/>
        </w:rPr>
      </w:pPr>
      <w:r w:rsidRPr="27835C6E">
        <w:rPr>
          <w:rFonts w:ascii="Cambria" w:eastAsia="Cambria" w:hAnsi="Cambria" w:cs="Cambria"/>
          <w:color w:val="1A1725"/>
        </w:rPr>
        <w:t xml:space="preserve">A wireless sensor network that monitors the vibrations of the stands to measure the excitement of fans as they react to each play [4-6, 8, 9]. Fans cheering, jumping up and down, stomping, </w:t>
      </w:r>
      <w:proofErr w:type="gramStart"/>
      <w:r w:rsidRPr="27835C6E">
        <w:rPr>
          <w:rFonts w:ascii="Cambria" w:eastAsia="Cambria" w:hAnsi="Cambria" w:cs="Cambria"/>
          <w:color w:val="1A1725"/>
        </w:rPr>
        <w:t>etc.</w:t>
      </w:r>
      <w:proofErr w:type="gramEnd"/>
      <w:r w:rsidRPr="27835C6E">
        <w:rPr>
          <w:rFonts w:ascii="Cambria" w:eastAsia="Cambria" w:hAnsi="Cambria" w:cs="Cambria"/>
          <w:color w:val="1A1725"/>
        </w:rPr>
        <w:t xml:space="preserve"> cause the structure to vibrate and these vibrations can be captured and turned into a measure of the energy that fans expended. This energy measure is time stamped for each play and automatically matched with the video of the play captured at that time. The result is a ranking, for each quarter, of plays from the most exciting to least exciting [6]. </w:t>
      </w:r>
    </w:p>
    <w:p w14:paraId="14D80BA0" w14:textId="3F3CF2A7" w:rsidR="006829C0" w:rsidRPr="00E454D7" w:rsidRDefault="006829C0" w:rsidP="00E454D7">
      <w:pPr>
        <w:pStyle w:val="ListParagraph"/>
        <w:numPr>
          <w:ilvl w:val="0"/>
          <w:numId w:val="4"/>
        </w:numPr>
        <w:rPr>
          <w:rFonts w:ascii="Cambria" w:eastAsia="Cambria" w:hAnsi="Cambria" w:cs="Cambria"/>
          <w:color w:val="1A1725"/>
        </w:rPr>
      </w:pPr>
      <w:r w:rsidRPr="27835C6E">
        <w:rPr>
          <w:rFonts w:ascii="Cambria" w:eastAsia="Cambria" w:hAnsi="Cambria" w:cs="Cambria"/>
          <w:color w:val="1A1725"/>
        </w:rPr>
        <w:t xml:space="preserve">FanPlay, a suite of entertaining, sports-related games that are currently </w:t>
      </w:r>
      <w:proofErr w:type="gramStart"/>
      <w:r w:rsidRPr="27835C6E">
        <w:rPr>
          <w:rFonts w:ascii="Cambria" w:eastAsia="Cambria" w:hAnsi="Cambria" w:cs="Cambria"/>
          <w:color w:val="1A1725"/>
        </w:rPr>
        <w:t>being developed</w:t>
      </w:r>
      <w:proofErr w:type="gramEnd"/>
      <w:r w:rsidRPr="27835C6E">
        <w:rPr>
          <w:rFonts w:ascii="Cambria" w:eastAsia="Cambria" w:hAnsi="Cambria" w:cs="Cambria"/>
          <w:color w:val="1A1725"/>
        </w:rPr>
        <w:t xml:space="preserve"> for fans to play before (tailgating, pregame), after, or during longer intermissions such as </w:t>
      </w:r>
      <w:r w:rsidRPr="27835C6E">
        <w:rPr>
          <w:rFonts w:ascii="Cambria" w:eastAsia="Cambria" w:hAnsi="Cambria" w:cs="Cambria"/>
          <w:color w:val="1A1725"/>
        </w:rPr>
        <w:lastRenderedPageBreak/>
        <w:t>halftime. These games use game statistics, videos, and sensor data from the venue in unique ways.</w:t>
      </w:r>
    </w:p>
    <w:p w14:paraId="08FEA2EC" w14:textId="085591C8" w:rsidR="1ACFEF43" w:rsidRDefault="456B5E35" w:rsidP="1167BDA5">
      <w:pPr>
        <w:spacing w:line="257" w:lineRule="auto"/>
        <w:rPr>
          <w:rFonts w:ascii="Cambria" w:eastAsia="Cambria" w:hAnsi="Cambria" w:cs="Cambria"/>
          <w:b/>
          <w:color w:val="1A1725"/>
          <w:sz w:val="26"/>
          <w:szCs w:val="26"/>
        </w:rPr>
      </w:pPr>
      <w:r>
        <w:rPr>
          <w:noProof/>
        </w:rPr>
        <w:drawing>
          <wp:inline distT="0" distB="0" distL="0" distR="0" wp14:anchorId="12DAE951" wp14:editId="0A6B6FA3">
            <wp:extent cx="5849234" cy="3616603"/>
            <wp:effectExtent l="12700" t="12700" r="12700" b="12700"/>
            <wp:docPr id="1128981862" name="Picture 112898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8981862"/>
                    <pic:cNvPicPr/>
                  </pic:nvPicPr>
                  <pic:blipFill>
                    <a:blip r:embed="rId5">
                      <a:extLst>
                        <a:ext uri="{28A0092B-C50C-407E-A947-70E740481C1C}">
                          <a14:useLocalDpi xmlns:a14="http://schemas.microsoft.com/office/drawing/2010/main" val="0"/>
                        </a:ext>
                      </a:extLst>
                    </a:blip>
                    <a:stretch>
                      <a:fillRect/>
                    </a:stretch>
                  </pic:blipFill>
                  <pic:spPr>
                    <a:xfrm>
                      <a:off x="0" y="0"/>
                      <a:ext cx="5849234" cy="3616603"/>
                    </a:xfrm>
                    <a:prstGeom prst="rect">
                      <a:avLst/>
                    </a:prstGeom>
                    <a:ln w="12700">
                      <a:solidFill>
                        <a:schemeClr val="tx1"/>
                      </a:solidFill>
                      <a:prstDash val="solid"/>
                    </a:ln>
                  </pic:spPr>
                </pic:pic>
              </a:graphicData>
            </a:graphic>
          </wp:inline>
        </w:drawing>
      </w:r>
    </w:p>
    <w:p w14:paraId="667BAFAA" w14:textId="7DA325B4" w:rsidR="1167BDA5" w:rsidRPr="00E37561" w:rsidRDefault="3FE5639C" w:rsidP="00D93B70">
      <w:pPr>
        <w:pStyle w:val="NoSpacing"/>
        <w:ind w:left="432" w:right="432"/>
        <w:rPr>
          <w:rFonts w:ascii="Cambria" w:eastAsia="Cambria" w:hAnsi="Cambria" w:cs="Cambria"/>
        </w:rPr>
      </w:pPr>
      <w:r w:rsidRPr="2683DE9A">
        <w:rPr>
          <w:rFonts w:ascii="Cambria" w:eastAsia="Cambria" w:hAnsi="Cambria" w:cs="Cambria"/>
          <w:b/>
          <w:bCs/>
        </w:rPr>
        <w:t xml:space="preserve">Figure </w:t>
      </w:r>
      <w:r w:rsidR="252663A8" w:rsidRPr="2683DE9A">
        <w:rPr>
          <w:rFonts w:ascii="Cambria" w:eastAsia="Cambria" w:hAnsi="Cambria" w:cs="Cambria"/>
          <w:b/>
          <w:bCs/>
        </w:rPr>
        <w:t>1</w:t>
      </w:r>
      <w:r w:rsidRPr="2683DE9A">
        <w:rPr>
          <w:rFonts w:ascii="Cambria" w:eastAsia="Cambria" w:hAnsi="Cambria" w:cs="Cambria"/>
        </w:rPr>
        <w:t xml:space="preserve">: </w:t>
      </w:r>
      <w:r w:rsidR="0468FD09" w:rsidRPr="2683DE9A">
        <w:rPr>
          <w:rFonts w:ascii="Cambria" w:eastAsia="Cambria" w:hAnsi="Cambria" w:cs="Cambria"/>
        </w:rPr>
        <w:t>This is the a</w:t>
      </w:r>
      <w:r w:rsidRPr="2683DE9A">
        <w:rPr>
          <w:rFonts w:ascii="Cambria" w:eastAsia="Cambria" w:hAnsi="Cambria" w:cs="Cambria"/>
        </w:rPr>
        <w:t xml:space="preserve">rchitecture of the Smart Stadium </w:t>
      </w:r>
      <w:r w:rsidR="00175A40" w:rsidRPr="2683DE9A">
        <w:rPr>
          <w:rFonts w:ascii="Cambria" w:eastAsia="Cambria" w:hAnsi="Cambria" w:cs="Cambria"/>
        </w:rPr>
        <w:t>S</w:t>
      </w:r>
      <w:r w:rsidRPr="2683DE9A">
        <w:rPr>
          <w:rFonts w:ascii="Cambria" w:eastAsia="Cambria" w:hAnsi="Cambria" w:cs="Cambria"/>
        </w:rPr>
        <w:t>ystem</w:t>
      </w:r>
      <w:r w:rsidR="14F88ED1" w:rsidRPr="2683DE9A">
        <w:rPr>
          <w:rFonts w:ascii="Cambria" w:eastAsia="Cambria" w:hAnsi="Cambria" w:cs="Cambria"/>
        </w:rPr>
        <w:t xml:space="preserve"> developed over the past 20 years. It shows</w:t>
      </w:r>
      <w:r w:rsidRPr="2683DE9A">
        <w:rPr>
          <w:rFonts w:ascii="Cambria" w:eastAsia="Cambria" w:hAnsi="Cambria" w:cs="Cambria"/>
        </w:rPr>
        <w:t xml:space="preserve"> the video capture and annotation subsystem, the vibration sensor network subsystem, the FanPlay subsystem</w:t>
      </w:r>
      <w:r w:rsidR="603F6D47" w:rsidRPr="2683DE9A">
        <w:rPr>
          <w:rFonts w:ascii="Cambria" w:eastAsia="Cambria" w:hAnsi="Cambria" w:cs="Cambria"/>
        </w:rPr>
        <w:t>,</w:t>
      </w:r>
      <w:r w:rsidRPr="2683DE9A">
        <w:rPr>
          <w:rFonts w:ascii="Cambria" w:eastAsia="Cambria" w:hAnsi="Cambria" w:cs="Cambria"/>
        </w:rPr>
        <w:t xml:space="preserve"> and the delivery of content to fans via </w:t>
      </w:r>
      <w:r w:rsidR="49291B04" w:rsidRPr="2683DE9A">
        <w:rPr>
          <w:rFonts w:ascii="Cambria" w:eastAsia="Cambria" w:hAnsi="Cambria" w:cs="Cambria"/>
        </w:rPr>
        <w:t>Wi-Fi</w:t>
      </w:r>
      <w:r w:rsidRPr="2683DE9A">
        <w:rPr>
          <w:rFonts w:ascii="Cambria" w:eastAsia="Cambria" w:hAnsi="Cambria" w:cs="Cambria"/>
        </w:rPr>
        <w:t>/</w:t>
      </w:r>
      <w:r w:rsidR="3A63853F" w:rsidRPr="2683DE9A">
        <w:rPr>
          <w:rFonts w:ascii="Cambria" w:eastAsia="Cambria" w:hAnsi="Cambria" w:cs="Cambria"/>
        </w:rPr>
        <w:t>4G+</w:t>
      </w:r>
      <w:r w:rsidR="4C897EFA" w:rsidRPr="2683DE9A">
        <w:rPr>
          <w:rFonts w:ascii="Cambria" w:eastAsia="Cambria" w:hAnsi="Cambria" w:cs="Cambria"/>
        </w:rPr>
        <w:t xml:space="preserve">5G </w:t>
      </w:r>
      <w:r w:rsidRPr="2683DE9A">
        <w:rPr>
          <w:rFonts w:ascii="Cambria" w:eastAsia="Cambria" w:hAnsi="Cambria" w:cs="Cambria"/>
        </w:rPr>
        <w:t xml:space="preserve">Cellular in the stadium. The trained </w:t>
      </w:r>
      <w:r w:rsidR="6B4671BA" w:rsidRPr="2683DE9A">
        <w:rPr>
          <w:rFonts w:ascii="Cambria" w:eastAsia="Cambria" w:hAnsi="Cambria" w:cs="Cambria"/>
        </w:rPr>
        <w:t>Machine Learning</w:t>
      </w:r>
      <w:r w:rsidRPr="2683DE9A">
        <w:rPr>
          <w:rFonts w:ascii="Cambria" w:eastAsia="Cambria" w:hAnsi="Cambria" w:cs="Cambria"/>
        </w:rPr>
        <w:t xml:space="preserve"> </w:t>
      </w:r>
      <w:r w:rsidR="7AE5BF85" w:rsidRPr="2683DE9A">
        <w:rPr>
          <w:rFonts w:ascii="Cambria" w:eastAsia="Cambria" w:hAnsi="Cambria" w:cs="Cambria"/>
        </w:rPr>
        <w:t>pipeli</w:t>
      </w:r>
      <w:r w:rsidR="131CF9F5" w:rsidRPr="2683DE9A">
        <w:rPr>
          <w:rFonts w:ascii="Cambria" w:eastAsia="Cambria" w:hAnsi="Cambria" w:cs="Cambria"/>
        </w:rPr>
        <w:t xml:space="preserve">ne, </w:t>
      </w:r>
      <w:r w:rsidRPr="2683DE9A">
        <w:rPr>
          <w:rFonts w:ascii="Cambria" w:eastAsia="Cambria" w:hAnsi="Cambria" w:cs="Cambria"/>
        </w:rPr>
        <w:t>shown in red in the lower right</w:t>
      </w:r>
      <w:r w:rsidR="11FB69B9" w:rsidRPr="2683DE9A">
        <w:rPr>
          <w:rFonts w:ascii="Cambria" w:eastAsia="Cambria" w:hAnsi="Cambria" w:cs="Cambria"/>
        </w:rPr>
        <w:t xml:space="preserve">, </w:t>
      </w:r>
      <w:r w:rsidR="0ADD2814" w:rsidRPr="2683DE9A">
        <w:rPr>
          <w:rFonts w:ascii="Cambria" w:eastAsia="Cambria" w:hAnsi="Cambria" w:cs="Cambria"/>
        </w:rPr>
        <w:t xml:space="preserve">is the focus of this paper and </w:t>
      </w:r>
      <w:r w:rsidRPr="2683DE9A">
        <w:rPr>
          <w:rFonts w:ascii="Cambria" w:eastAsia="Cambria" w:hAnsi="Cambria" w:cs="Cambria"/>
        </w:rPr>
        <w:t>resides in the Smart Stadium se</w:t>
      </w:r>
      <w:r w:rsidR="4AB15CF3" w:rsidRPr="2683DE9A">
        <w:rPr>
          <w:rFonts w:ascii="Cambria" w:eastAsia="Cambria" w:hAnsi="Cambria" w:cs="Cambria"/>
        </w:rPr>
        <w:t>r</w:t>
      </w:r>
      <w:r w:rsidRPr="2683DE9A">
        <w:rPr>
          <w:rFonts w:ascii="Cambria" w:eastAsia="Cambria" w:hAnsi="Cambria" w:cs="Cambria"/>
        </w:rPr>
        <w:t>ver</w:t>
      </w:r>
      <w:r w:rsidR="5A658043" w:rsidRPr="2683DE9A">
        <w:rPr>
          <w:rFonts w:ascii="Cambria" w:eastAsia="Cambria" w:hAnsi="Cambria" w:cs="Cambria"/>
        </w:rPr>
        <w:t>. It</w:t>
      </w:r>
      <w:r w:rsidRPr="2683DE9A">
        <w:rPr>
          <w:rFonts w:ascii="Cambria" w:eastAsia="Cambria" w:hAnsi="Cambria" w:cs="Cambria"/>
        </w:rPr>
        <w:t xml:space="preserve"> </w:t>
      </w:r>
      <w:r w:rsidR="0348AFDA" w:rsidRPr="2683DE9A">
        <w:rPr>
          <w:rFonts w:ascii="Cambria" w:eastAsia="Cambria" w:hAnsi="Cambria" w:cs="Cambria"/>
        </w:rPr>
        <w:t xml:space="preserve">autonomously </w:t>
      </w:r>
      <w:r w:rsidRPr="2683DE9A">
        <w:rPr>
          <w:rFonts w:ascii="Cambria" w:eastAsia="Cambria" w:hAnsi="Cambria" w:cs="Cambria"/>
        </w:rPr>
        <w:t>match</w:t>
      </w:r>
      <w:r w:rsidR="399BCC05" w:rsidRPr="2683DE9A">
        <w:rPr>
          <w:rFonts w:ascii="Cambria" w:eastAsia="Cambria" w:hAnsi="Cambria" w:cs="Cambria"/>
        </w:rPr>
        <w:t xml:space="preserve">es </w:t>
      </w:r>
      <w:r w:rsidRPr="2683DE9A">
        <w:rPr>
          <w:rFonts w:ascii="Cambria" w:eastAsia="Cambria" w:hAnsi="Cambria" w:cs="Cambria"/>
        </w:rPr>
        <w:t>the video clips of plays gathered during games in a MySQL database with the official annotations of the plays from an xml file that is available from CBS Sports.</w:t>
      </w:r>
    </w:p>
    <w:p w14:paraId="57187073" w14:textId="77777777" w:rsidR="00887D16" w:rsidRPr="00D93B70" w:rsidRDefault="00887D16" w:rsidP="00D93B70">
      <w:pPr>
        <w:pStyle w:val="NoSpacing"/>
        <w:ind w:left="432" w:right="432"/>
        <w:rPr>
          <w:rFonts w:ascii="Cambria" w:eastAsia="Cambria" w:hAnsi="Cambria" w:cs="Cambria"/>
        </w:rPr>
      </w:pPr>
    </w:p>
    <w:p w14:paraId="4B649327" w14:textId="03AC3557" w:rsidR="7DF8DC23" w:rsidRDefault="7DF8DC23" w:rsidP="015F2B17">
      <w:pPr>
        <w:ind w:firstLine="432"/>
        <w:rPr>
          <w:rFonts w:ascii="Cambria" w:eastAsia="Cambria" w:hAnsi="Cambria" w:cs="Cambria"/>
          <w:color w:val="1A1725"/>
        </w:rPr>
      </w:pPr>
      <w:r w:rsidRPr="27835C6E">
        <w:rPr>
          <w:rFonts w:ascii="Cambria" w:eastAsia="Cambria" w:hAnsi="Cambria" w:cs="Cambria"/>
          <w:color w:val="1A1725"/>
        </w:rPr>
        <w:t xml:space="preserve">For each of the above subsystems, there are opportunities to generate revenue by: (1) embedding ads in user interfaces; (2) making the system available for a subscription fee to fans outside the stadium; (3) including per game or per season ticket purchase for a fee; </w:t>
      </w:r>
      <w:proofErr w:type="gramStart"/>
      <w:r w:rsidRPr="27835C6E">
        <w:rPr>
          <w:rFonts w:ascii="Cambria" w:eastAsia="Cambria" w:hAnsi="Cambria" w:cs="Cambria"/>
          <w:color w:val="1A1725"/>
        </w:rPr>
        <w:t>etc.</w:t>
      </w:r>
      <w:proofErr w:type="gramEnd"/>
    </w:p>
    <w:p w14:paraId="33CA6C90" w14:textId="2DFBF891" w:rsidR="7DF8DC23" w:rsidRDefault="0674CE87" w:rsidP="2683DE9A">
      <w:pPr>
        <w:ind w:firstLine="720"/>
        <w:rPr>
          <w:rFonts w:ascii="Cambria" w:eastAsia="Cambria" w:hAnsi="Cambria" w:cs="Cambria"/>
          <w:color w:val="1A1725"/>
        </w:rPr>
      </w:pPr>
      <w:r w:rsidRPr="2683DE9A">
        <w:rPr>
          <w:rFonts w:ascii="Cambria" w:eastAsia="Cambria" w:hAnsi="Cambria" w:cs="Cambria"/>
          <w:color w:val="1A1725"/>
        </w:rPr>
        <w:t>Currently, t</w:t>
      </w:r>
      <w:r w:rsidR="7DF8DC23" w:rsidRPr="2683DE9A">
        <w:rPr>
          <w:rFonts w:ascii="Cambria" w:eastAsia="Cambria" w:hAnsi="Cambria" w:cs="Cambria"/>
          <w:color w:val="1A1725"/>
        </w:rPr>
        <w:t xml:space="preserve">he entire system can </w:t>
      </w:r>
      <w:proofErr w:type="gramStart"/>
      <w:r w:rsidR="7DF8DC23" w:rsidRPr="2683DE9A">
        <w:rPr>
          <w:rFonts w:ascii="Cambria" w:eastAsia="Cambria" w:hAnsi="Cambria" w:cs="Cambria"/>
          <w:color w:val="1A1725"/>
        </w:rPr>
        <w:t>be operated</w:t>
      </w:r>
      <w:proofErr w:type="gramEnd"/>
      <w:r w:rsidR="7DF8DC23" w:rsidRPr="2683DE9A">
        <w:rPr>
          <w:rFonts w:ascii="Cambria" w:eastAsia="Cambria" w:hAnsi="Cambria" w:cs="Cambria"/>
          <w:color w:val="1A1725"/>
        </w:rPr>
        <w:t xml:space="preserve"> remotely during a game </w:t>
      </w:r>
      <w:r w:rsidR="7DF8DC23" w:rsidRPr="2683DE9A">
        <w:rPr>
          <w:rFonts w:ascii="Cambria" w:eastAsia="Cambria" w:hAnsi="Cambria" w:cs="Cambria"/>
          <w:b/>
          <w:bCs/>
          <w:i/>
          <w:iCs/>
          <w:color w:val="1A1725"/>
        </w:rPr>
        <w:t>except</w:t>
      </w:r>
      <w:r w:rsidR="7DF8DC23" w:rsidRPr="2683DE9A">
        <w:rPr>
          <w:rFonts w:ascii="Cambria" w:eastAsia="Cambria" w:hAnsi="Cambria" w:cs="Cambria"/>
          <w:color w:val="1A1725"/>
        </w:rPr>
        <w:t xml:space="preserve"> for the capture and matching of video clips </w:t>
      </w:r>
      <w:r w:rsidR="265E43CF" w:rsidRPr="2683DE9A">
        <w:rPr>
          <w:rFonts w:ascii="Cambria" w:eastAsia="Cambria" w:hAnsi="Cambria" w:cs="Cambria"/>
          <w:color w:val="1A1725"/>
        </w:rPr>
        <w:t xml:space="preserve">of plays </w:t>
      </w:r>
      <w:r w:rsidR="7DF8DC23" w:rsidRPr="2683DE9A">
        <w:rPr>
          <w:rFonts w:ascii="Cambria" w:eastAsia="Cambria" w:hAnsi="Cambria" w:cs="Cambria"/>
          <w:color w:val="1A1725"/>
        </w:rPr>
        <w:t xml:space="preserve">with their appropriate annotations. </w:t>
      </w:r>
      <w:r w:rsidR="769F4AF3" w:rsidRPr="2683DE9A">
        <w:rPr>
          <w:rFonts w:ascii="Cambria" w:eastAsia="Cambria" w:hAnsi="Cambria" w:cs="Cambria"/>
          <w:color w:val="1A1725"/>
        </w:rPr>
        <w:t>T</w:t>
      </w:r>
      <w:r w:rsidR="6D28AEDB" w:rsidRPr="2683DE9A">
        <w:rPr>
          <w:rFonts w:ascii="Cambria" w:eastAsia="Cambria" w:hAnsi="Cambria" w:cs="Cambria"/>
          <w:color w:val="1A1725"/>
        </w:rPr>
        <w:t xml:space="preserve">his </w:t>
      </w:r>
      <w:r w:rsidR="769F4AF3" w:rsidRPr="2683DE9A">
        <w:rPr>
          <w:rFonts w:ascii="Cambria" w:eastAsia="Cambria" w:hAnsi="Cambria" w:cs="Cambria"/>
          <w:color w:val="1A1725"/>
        </w:rPr>
        <w:t>requires a person</w:t>
      </w:r>
      <w:r w:rsidR="2BB16B1C" w:rsidRPr="2683DE9A">
        <w:rPr>
          <w:rFonts w:ascii="Cambria" w:eastAsia="Cambria" w:hAnsi="Cambria" w:cs="Cambria"/>
          <w:color w:val="1A1725"/>
        </w:rPr>
        <w:t xml:space="preserve"> at the stadium who is</w:t>
      </w:r>
      <w:r w:rsidR="769F4AF3" w:rsidRPr="2683DE9A">
        <w:rPr>
          <w:rFonts w:ascii="Cambria" w:eastAsia="Cambria" w:hAnsi="Cambria" w:cs="Cambria"/>
          <w:color w:val="1A1725"/>
        </w:rPr>
        <w:t xml:space="preserve"> familiar with football and focuses </w:t>
      </w:r>
      <w:r w:rsidR="10EAC81C" w:rsidRPr="2683DE9A">
        <w:rPr>
          <w:rFonts w:ascii="Cambria" w:eastAsia="Cambria" w:hAnsi="Cambria" w:cs="Cambria"/>
          <w:color w:val="1A1725"/>
        </w:rPr>
        <w:t xml:space="preserve">solely on </w:t>
      </w:r>
      <w:r w:rsidR="769F4AF3" w:rsidRPr="2683DE9A">
        <w:rPr>
          <w:rFonts w:ascii="Cambria" w:eastAsia="Cambria" w:hAnsi="Cambria" w:cs="Cambria"/>
          <w:color w:val="1A1725"/>
        </w:rPr>
        <w:t>this task</w:t>
      </w:r>
      <w:r w:rsidR="0FFDD445" w:rsidRPr="2683DE9A">
        <w:rPr>
          <w:rFonts w:ascii="Cambria" w:eastAsia="Cambria" w:hAnsi="Cambria" w:cs="Cambria"/>
          <w:color w:val="1A1725"/>
        </w:rPr>
        <w:t xml:space="preserve"> whenever the game clock is running.</w:t>
      </w:r>
      <w:r w:rsidR="120165F8" w:rsidRPr="2683DE9A">
        <w:rPr>
          <w:rFonts w:ascii="Cambria" w:eastAsia="Cambria" w:hAnsi="Cambria" w:cs="Cambria"/>
          <w:color w:val="1A1725"/>
        </w:rPr>
        <w:t xml:space="preserve"> </w:t>
      </w:r>
      <w:r w:rsidR="120165F8" w:rsidRPr="2683DE9A">
        <w:rPr>
          <w:rFonts w:ascii="Cambria" w:eastAsia="Cambria" w:hAnsi="Cambria" w:cs="Cambria"/>
          <w:color w:val="000000" w:themeColor="text1"/>
        </w:rPr>
        <w:t xml:space="preserve">Beyond human errors, a major challenge is that the annotations </w:t>
      </w:r>
      <w:r w:rsidR="38A6C119" w:rsidRPr="2683DE9A">
        <w:rPr>
          <w:rFonts w:ascii="Cambria" w:eastAsia="Cambria" w:hAnsi="Cambria" w:cs="Cambria"/>
          <w:color w:val="000000" w:themeColor="text1"/>
        </w:rPr>
        <w:t xml:space="preserve">for plays </w:t>
      </w:r>
      <w:proofErr w:type="gramStart"/>
      <w:r w:rsidR="120165F8" w:rsidRPr="2683DE9A">
        <w:rPr>
          <w:rFonts w:ascii="Cambria" w:eastAsia="Cambria" w:hAnsi="Cambria" w:cs="Cambria"/>
          <w:color w:val="000000" w:themeColor="text1"/>
        </w:rPr>
        <w:t>are often delayed</w:t>
      </w:r>
      <w:proofErr w:type="gramEnd"/>
      <w:r w:rsidR="120165F8" w:rsidRPr="2683DE9A">
        <w:rPr>
          <w:rFonts w:ascii="Cambria" w:eastAsia="Cambria" w:hAnsi="Cambria" w:cs="Cambria"/>
          <w:color w:val="000000" w:themeColor="text1"/>
        </w:rPr>
        <w:t xml:space="preserve">, created out of order, or need to be revised after </w:t>
      </w:r>
      <w:r w:rsidR="3ACB9AE7" w:rsidRPr="2683DE9A">
        <w:rPr>
          <w:rFonts w:ascii="Cambria" w:eastAsia="Cambria" w:hAnsi="Cambria" w:cs="Cambria"/>
          <w:color w:val="000000" w:themeColor="text1"/>
        </w:rPr>
        <w:t>their initial posting</w:t>
      </w:r>
      <w:r w:rsidR="02B8F9AD" w:rsidRPr="2683DE9A">
        <w:rPr>
          <w:rFonts w:ascii="Cambria" w:eastAsia="Cambria" w:hAnsi="Cambria" w:cs="Cambria"/>
          <w:color w:val="000000" w:themeColor="text1"/>
        </w:rPr>
        <w:t>.</w:t>
      </w:r>
      <w:r w:rsidR="120165F8" w:rsidRPr="2683DE9A">
        <w:rPr>
          <w:rFonts w:ascii="Cambria" w:eastAsia="Cambria" w:hAnsi="Cambria" w:cs="Cambria"/>
          <w:color w:val="000000" w:themeColor="text1"/>
        </w:rPr>
        <w:t xml:space="preserve"> This </w:t>
      </w:r>
      <w:r w:rsidR="116EFCC8" w:rsidRPr="2683DE9A">
        <w:rPr>
          <w:rFonts w:ascii="Cambria" w:eastAsia="Cambria" w:hAnsi="Cambria" w:cs="Cambria"/>
          <w:color w:val="000000" w:themeColor="text1"/>
        </w:rPr>
        <w:t xml:space="preserve">capture and </w:t>
      </w:r>
      <w:r w:rsidR="120165F8" w:rsidRPr="2683DE9A">
        <w:rPr>
          <w:rFonts w:ascii="Cambria" w:eastAsia="Cambria" w:hAnsi="Cambria" w:cs="Cambria"/>
          <w:color w:val="000000" w:themeColor="text1"/>
        </w:rPr>
        <w:t xml:space="preserve">matching task </w:t>
      </w:r>
      <w:r w:rsidR="120165F8" w:rsidRPr="2683DE9A">
        <w:rPr>
          <w:rFonts w:ascii="Cambria" w:eastAsia="Cambria" w:hAnsi="Cambria" w:cs="Cambria"/>
          <w:b/>
          <w:bCs/>
          <w:color w:val="000000" w:themeColor="text1"/>
        </w:rPr>
        <w:t>must</w:t>
      </w:r>
      <w:r w:rsidR="120165F8" w:rsidRPr="2683DE9A">
        <w:rPr>
          <w:rFonts w:ascii="Cambria" w:eastAsia="Cambria" w:hAnsi="Cambria" w:cs="Cambria"/>
          <w:color w:val="000000" w:themeColor="text1"/>
        </w:rPr>
        <w:t xml:space="preserve"> be automated if the system above is to be scalable </w:t>
      </w:r>
      <w:r w:rsidR="657CEED7" w:rsidRPr="2683DE9A">
        <w:rPr>
          <w:rFonts w:ascii="Cambria" w:eastAsia="Cambria" w:hAnsi="Cambria" w:cs="Cambria"/>
          <w:color w:val="000000" w:themeColor="text1"/>
        </w:rPr>
        <w:t xml:space="preserve">to </w:t>
      </w:r>
      <w:proofErr w:type="gramStart"/>
      <w:r w:rsidR="657CEED7" w:rsidRPr="2683DE9A">
        <w:rPr>
          <w:rFonts w:ascii="Cambria" w:eastAsia="Cambria" w:hAnsi="Cambria" w:cs="Cambria"/>
          <w:color w:val="000000" w:themeColor="text1"/>
        </w:rPr>
        <w:t>400</w:t>
      </w:r>
      <w:proofErr w:type="gramEnd"/>
      <w:r w:rsidR="657CEED7" w:rsidRPr="2683DE9A">
        <w:rPr>
          <w:rFonts w:ascii="Cambria" w:eastAsia="Cambria" w:hAnsi="Cambria" w:cs="Cambria"/>
          <w:color w:val="000000" w:themeColor="text1"/>
        </w:rPr>
        <w:t xml:space="preserve"> games and 80,000 plays per week </w:t>
      </w:r>
      <w:r w:rsidR="120165F8" w:rsidRPr="2683DE9A">
        <w:rPr>
          <w:rFonts w:ascii="Cambria" w:eastAsia="Cambria" w:hAnsi="Cambria" w:cs="Cambria"/>
          <w:color w:val="000000" w:themeColor="text1"/>
        </w:rPr>
        <w:t>in a cost-effective way.</w:t>
      </w:r>
      <w:r w:rsidR="120165F8" w:rsidRPr="2683DE9A">
        <w:rPr>
          <w:rFonts w:ascii="Cambria" w:eastAsia="Cambria" w:hAnsi="Cambria" w:cs="Cambria"/>
          <w:color w:val="1A1725"/>
        </w:rPr>
        <w:t xml:space="preserve"> </w:t>
      </w:r>
    </w:p>
    <w:p w14:paraId="38ED67CE" w14:textId="4A07D519" w:rsidR="2C40A811" w:rsidRDefault="2C40A811" w:rsidP="1167BDA5">
      <w:pPr>
        <w:ind w:firstLine="720"/>
        <w:rPr>
          <w:rFonts w:ascii="Cambria" w:eastAsia="Cambria" w:hAnsi="Cambria" w:cs="Cambria"/>
          <w:color w:val="000000" w:themeColor="text1"/>
        </w:rPr>
      </w:pPr>
      <w:r w:rsidRPr="27835C6E">
        <w:rPr>
          <w:rFonts w:ascii="Cambria" w:eastAsia="Cambria" w:hAnsi="Cambria" w:cs="Cambria"/>
          <w:color w:val="1A1725"/>
        </w:rPr>
        <w:t>The purpose of th</w:t>
      </w:r>
      <w:r w:rsidR="7C1DF15E" w:rsidRPr="27835C6E">
        <w:rPr>
          <w:rFonts w:ascii="Cambria" w:eastAsia="Cambria" w:hAnsi="Cambria" w:cs="Cambria"/>
          <w:color w:val="1A1725"/>
        </w:rPr>
        <w:t>e work reported in this paper</w:t>
      </w:r>
      <w:r w:rsidRPr="27835C6E">
        <w:rPr>
          <w:rFonts w:ascii="Cambria" w:eastAsia="Cambria" w:hAnsi="Cambria" w:cs="Cambria"/>
          <w:color w:val="1A1725"/>
        </w:rPr>
        <w:t xml:space="preserve"> is </w:t>
      </w:r>
      <w:r w:rsidR="5B360D37" w:rsidRPr="27835C6E">
        <w:rPr>
          <w:rFonts w:ascii="Cambria" w:eastAsia="Cambria" w:hAnsi="Cambria" w:cs="Cambria"/>
          <w:color w:val="1A1725"/>
        </w:rPr>
        <w:t xml:space="preserve">thus </w:t>
      </w:r>
      <w:r w:rsidRPr="27835C6E">
        <w:rPr>
          <w:rFonts w:ascii="Cambria" w:eastAsia="Cambria" w:hAnsi="Cambria" w:cs="Cambria"/>
          <w:color w:val="1A1725"/>
        </w:rPr>
        <w:t>to automate this capture and annotation task and eliminate the need for a skilled person in the stadium.</w:t>
      </w:r>
      <w:r w:rsidR="7DF8DC23" w:rsidRPr="27835C6E">
        <w:rPr>
          <w:rFonts w:ascii="Cambria" w:eastAsia="Cambria" w:hAnsi="Cambria" w:cs="Cambria"/>
          <w:color w:val="1A1725"/>
        </w:rPr>
        <w:t xml:space="preserve"> </w:t>
      </w:r>
      <w:r w:rsidR="67B95E9D" w:rsidRPr="27835C6E">
        <w:rPr>
          <w:rFonts w:ascii="Cambria" w:eastAsia="Cambria" w:hAnsi="Cambria" w:cs="Cambria"/>
          <w:color w:val="1A1725"/>
        </w:rPr>
        <w:t xml:space="preserve">That will allow the system to operate </w:t>
      </w:r>
      <w:r w:rsidR="7B150F61" w:rsidRPr="27835C6E">
        <w:rPr>
          <w:rFonts w:ascii="Cambria" w:eastAsia="Cambria" w:hAnsi="Cambria" w:cs="Cambria"/>
          <w:color w:val="1A1725"/>
        </w:rPr>
        <w:t xml:space="preserve">fully </w:t>
      </w:r>
      <w:r w:rsidR="67B95E9D" w:rsidRPr="27835C6E">
        <w:rPr>
          <w:rFonts w:ascii="Cambria" w:eastAsia="Cambria" w:hAnsi="Cambria" w:cs="Cambria"/>
          <w:color w:val="1A1725"/>
        </w:rPr>
        <w:t xml:space="preserve">remotely and economically </w:t>
      </w:r>
      <w:r w:rsidR="355D7412" w:rsidRPr="27835C6E">
        <w:rPr>
          <w:rFonts w:ascii="Cambria" w:eastAsia="Cambria" w:hAnsi="Cambria" w:cs="Cambria"/>
          <w:color w:val="1A1725"/>
        </w:rPr>
        <w:t xml:space="preserve">for </w:t>
      </w:r>
      <w:proofErr w:type="gramStart"/>
      <w:r w:rsidR="355D7412" w:rsidRPr="27835C6E">
        <w:rPr>
          <w:rFonts w:ascii="Cambria" w:eastAsia="Cambria" w:hAnsi="Cambria" w:cs="Cambria"/>
          <w:color w:val="1A1725"/>
        </w:rPr>
        <w:t>many</w:t>
      </w:r>
      <w:proofErr w:type="gramEnd"/>
      <w:r w:rsidR="355D7412" w:rsidRPr="27835C6E">
        <w:rPr>
          <w:rFonts w:ascii="Cambria" w:eastAsia="Cambria" w:hAnsi="Cambria" w:cs="Cambria"/>
          <w:color w:val="1A1725"/>
        </w:rPr>
        <w:t xml:space="preserve"> simultaneous games in many stadiums </w:t>
      </w:r>
      <w:r w:rsidR="67B95E9D" w:rsidRPr="27835C6E">
        <w:rPr>
          <w:rFonts w:ascii="Cambria" w:eastAsia="Cambria" w:hAnsi="Cambria" w:cs="Cambria"/>
          <w:color w:val="1A1725"/>
        </w:rPr>
        <w:t xml:space="preserve">from a </w:t>
      </w:r>
      <w:r w:rsidR="5CB0526E" w:rsidRPr="27835C6E">
        <w:rPr>
          <w:rFonts w:ascii="Cambria" w:eastAsia="Cambria" w:hAnsi="Cambria" w:cs="Cambria"/>
          <w:color w:val="1A1725"/>
        </w:rPr>
        <w:t xml:space="preserve">single </w:t>
      </w:r>
      <w:r w:rsidR="5E269994" w:rsidRPr="27835C6E">
        <w:rPr>
          <w:rFonts w:ascii="Cambria" w:eastAsia="Cambria" w:hAnsi="Cambria" w:cs="Cambria"/>
          <w:color w:val="1A1725"/>
        </w:rPr>
        <w:t>command center</w:t>
      </w:r>
      <w:r w:rsidR="2144B92F" w:rsidRPr="27835C6E">
        <w:rPr>
          <w:rFonts w:ascii="Cambria" w:eastAsia="Cambria" w:hAnsi="Cambria" w:cs="Cambria"/>
          <w:color w:val="1A1725"/>
        </w:rPr>
        <w:t>.</w:t>
      </w:r>
      <w:r w:rsidR="7DF8DC23" w:rsidRPr="27835C6E">
        <w:rPr>
          <w:rFonts w:ascii="Cambria" w:eastAsia="Cambria" w:hAnsi="Cambria" w:cs="Cambria"/>
          <w:color w:val="1A1725"/>
        </w:rPr>
        <w:t xml:space="preserve"> </w:t>
      </w:r>
      <w:r w:rsidR="739B4583" w:rsidRPr="27835C6E">
        <w:rPr>
          <w:rFonts w:ascii="Cambria" w:eastAsia="Cambria" w:hAnsi="Cambria" w:cs="Cambria"/>
          <w:color w:val="000000" w:themeColor="text1"/>
        </w:rPr>
        <w:t xml:space="preserve">The result will be a commercially viable system that does not </w:t>
      </w:r>
      <w:r w:rsidR="739B4583" w:rsidRPr="27835C6E">
        <w:rPr>
          <w:rFonts w:ascii="Cambria" w:eastAsia="Cambria" w:hAnsi="Cambria" w:cs="Cambria"/>
          <w:color w:val="000000" w:themeColor="text1"/>
        </w:rPr>
        <w:lastRenderedPageBreak/>
        <w:t xml:space="preserve">require a human to </w:t>
      </w:r>
      <w:r w:rsidR="10B6F60A" w:rsidRPr="27835C6E">
        <w:rPr>
          <w:rFonts w:ascii="Cambria" w:eastAsia="Cambria" w:hAnsi="Cambria" w:cs="Cambria"/>
          <w:color w:val="000000" w:themeColor="text1"/>
        </w:rPr>
        <w:t>attend</w:t>
      </w:r>
      <w:r w:rsidR="739B4583" w:rsidRPr="27835C6E">
        <w:rPr>
          <w:rFonts w:ascii="Cambria" w:eastAsia="Cambria" w:hAnsi="Cambria" w:cs="Cambria"/>
          <w:color w:val="000000" w:themeColor="text1"/>
        </w:rPr>
        <w:t xml:space="preserve"> each football game for our system to provide live updates </w:t>
      </w:r>
      <w:r w:rsidR="5139564E" w:rsidRPr="27835C6E">
        <w:rPr>
          <w:rFonts w:ascii="Cambria" w:eastAsia="Cambria" w:hAnsi="Cambria" w:cs="Cambria"/>
          <w:color w:val="000000" w:themeColor="text1"/>
        </w:rPr>
        <w:t>to</w:t>
      </w:r>
      <w:r w:rsidR="739B4583" w:rsidRPr="27835C6E">
        <w:rPr>
          <w:rFonts w:ascii="Cambria" w:eastAsia="Cambria" w:hAnsi="Cambria" w:cs="Cambria"/>
          <w:color w:val="000000" w:themeColor="text1"/>
        </w:rPr>
        <w:t xml:space="preserve"> fans during every game.</w:t>
      </w:r>
    </w:p>
    <w:p w14:paraId="6C429D40" w14:textId="6B250DFD" w:rsidR="2C8A804D" w:rsidRDefault="27E3B68E" w:rsidP="1167BDA5">
      <w:pPr>
        <w:spacing w:line="257" w:lineRule="auto"/>
        <w:ind w:firstLine="720"/>
        <w:rPr>
          <w:rFonts w:ascii="Cambria" w:eastAsia="Cambria" w:hAnsi="Cambria" w:cs="Cambria"/>
          <w:color w:val="000000" w:themeColor="text1"/>
        </w:rPr>
      </w:pPr>
      <w:r w:rsidRPr="2683DE9A">
        <w:rPr>
          <w:rFonts w:ascii="Cambria" w:eastAsia="Cambria" w:hAnsi="Cambria" w:cs="Cambria"/>
          <w:color w:val="000000" w:themeColor="text1"/>
        </w:rPr>
        <w:t xml:space="preserve">To achieve this, </w:t>
      </w:r>
      <w:r w:rsidR="0E0EF987" w:rsidRPr="2683DE9A">
        <w:rPr>
          <w:rFonts w:ascii="Cambria" w:eastAsia="Cambria" w:hAnsi="Cambria" w:cs="Cambria"/>
          <w:color w:val="000000" w:themeColor="text1"/>
        </w:rPr>
        <w:t xml:space="preserve">we have developed a system whose inputs are the video clips from the game, the </w:t>
      </w:r>
      <w:r w:rsidR="51A3482E" w:rsidRPr="2683DE9A">
        <w:rPr>
          <w:rFonts w:ascii="Cambria" w:eastAsia="Cambria" w:hAnsi="Cambria" w:cs="Cambria"/>
          <w:color w:val="000000" w:themeColor="text1"/>
        </w:rPr>
        <w:t>play</w:t>
      </w:r>
      <w:r w:rsidR="0E0EF987" w:rsidRPr="2683DE9A">
        <w:rPr>
          <w:rFonts w:ascii="Cambria" w:eastAsia="Cambria" w:hAnsi="Cambria" w:cs="Cambria"/>
          <w:color w:val="000000" w:themeColor="text1"/>
        </w:rPr>
        <w:t xml:space="preserve"> annotations (which may be out of order), and a</w:t>
      </w:r>
      <w:r w:rsidR="13F15DC9" w:rsidRPr="2683DE9A">
        <w:rPr>
          <w:rFonts w:ascii="Cambria" w:eastAsia="Cambria" w:hAnsi="Cambria" w:cs="Cambria"/>
          <w:color w:val="000000" w:themeColor="text1"/>
        </w:rPr>
        <w:t xml:space="preserve"> </w:t>
      </w:r>
      <w:r w:rsidR="551C3E0C" w:rsidRPr="2683DE9A">
        <w:rPr>
          <w:rFonts w:ascii="Cambria" w:eastAsia="Cambria" w:hAnsi="Cambria" w:cs="Cambria"/>
          <w:color w:val="000000" w:themeColor="text1"/>
        </w:rPr>
        <w:t xml:space="preserve">Markovian </w:t>
      </w:r>
      <w:r w:rsidR="13F15DC9" w:rsidRPr="2683DE9A">
        <w:rPr>
          <w:rFonts w:ascii="Cambria" w:eastAsia="Cambria" w:hAnsi="Cambria" w:cs="Cambria"/>
          <w:color w:val="000000" w:themeColor="text1"/>
        </w:rPr>
        <w:t xml:space="preserve">model of </w:t>
      </w:r>
      <w:r w:rsidR="032BB30E" w:rsidRPr="2683DE9A">
        <w:rPr>
          <w:rFonts w:ascii="Cambria" w:eastAsia="Cambria" w:hAnsi="Cambria" w:cs="Cambria"/>
          <w:color w:val="000000" w:themeColor="text1"/>
        </w:rPr>
        <w:t xml:space="preserve">the sequence of </w:t>
      </w:r>
      <w:r w:rsidR="13F15DC9" w:rsidRPr="2683DE9A">
        <w:rPr>
          <w:rFonts w:ascii="Cambria" w:eastAsia="Cambria" w:hAnsi="Cambria" w:cs="Cambria"/>
          <w:color w:val="000000" w:themeColor="text1"/>
        </w:rPr>
        <w:t xml:space="preserve">football </w:t>
      </w:r>
      <w:r w:rsidR="23713496" w:rsidRPr="2683DE9A">
        <w:rPr>
          <w:rFonts w:ascii="Cambria" w:eastAsia="Cambria" w:hAnsi="Cambria" w:cs="Cambria"/>
          <w:color w:val="000000" w:themeColor="text1"/>
        </w:rPr>
        <w:t xml:space="preserve">plays </w:t>
      </w:r>
      <w:r w:rsidR="2B601DBE" w:rsidRPr="2683DE9A">
        <w:rPr>
          <w:rFonts w:ascii="Cambria" w:eastAsia="Cambria" w:hAnsi="Cambria" w:cs="Cambria"/>
          <w:color w:val="000000" w:themeColor="text1"/>
        </w:rPr>
        <w:t>throughout</w:t>
      </w:r>
      <w:r w:rsidR="23713496" w:rsidRPr="2683DE9A">
        <w:rPr>
          <w:rFonts w:ascii="Cambria" w:eastAsia="Cambria" w:hAnsi="Cambria" w:cs="Cambria"/>
          <w:color w:val="000000" w:themeColor="text1"/>
        </w:rPr>
        <w:t xml:space="preserve"> a </w:t>
      </w:r>
      <w:r w:rsidR="13F15DC9" w:rsidRPr="2683DE9A">
        <w:rPr>
          <w:rFonts w:ascii="Cambria" w:eastAsia="Cambria" w:hAnsi="Cambria" w:cs="Cambria"/>
          <w:color w:val="000000" w:themeColor="text1"/>
        </w:rPr>
        <w:t xml:space="preserve">game. </w:t>
      </w:r>
      <w:r w:rsidR="666F9AB2" w:rsidRPr="2683DE9A">
        <w:rPr>
          <w:rFonts w:ascii="Cambria" w:eastAsia="Cambria" w:hAnsi="Cambria" w:cs="Cambria"/>
          <w:color w:val="000000" w:themeColor="text1"/>
        </w:rPr>
        <w:t xml:space="preserve">A machine learning approach </w:t>
      </w:r>
      <w:proofErr w:type="gramStart"/>
      <w:r w:rsidR="666F9AB2" w:rsidRPr="2683DE9A">
        <w:rPr>
          <w:rFonts w:ascii="Cambria" w:eastAsia="Cambria" w:hAnsi="Cambria" w:cs="Cambria"/>
          <w:color w:val="000000" w:themeColor="text1"/>
        </w:rPr>
        <w:t>is used</w:t>
      </w:r>
      <w:proofErr w:type="gramEnd"/>
      <w:r w:rsidR="666F9AB2" w:rsidRPr="2683DE9A">
        <w:rPr>
          <w:rFonts w:ascii="Cambria" w:eastAsia="Cambria" w:hAnsi="Cambria" w:cs="Cambria"/>
          <w:color w:val="000000" w:themeColor="text1"/>
        </w:rPr>
        <w:t xml:space="preserve"> to train a </w:t>
      </w:r>
      <w:r w:rsidR="279ABE0F" w:rsidRPr="2683DE9A">
        <w:rPr>
          <w:rFonts w:ascii="Cambria" w:eastAsia="Cambria" w:hAnsi="Cambria" w:cs="Cambria"/>
          <w:color w:val="000000" w:themeColor="text1"/>
        </w:rPr>
        <w:t xml:space="preserve">Computer Vision </w:t>
      </w:r>
      <w:r w:rsidR="3935079D" w:rsidRPr="2683DE9A">
        <w:rPr>
          <w:rFonts w:ascii="Cambria" w:eastAsia="Cambria" w:hAnsi="Cambria" w:cs="Cambria"/>
          <w:color w:val="000000" w:themeColor="text1"/>
        </w:rPr>
        <w:t>(CV)</w:t>
      </w:r>
      <w:r w:rsidR="279ABE0F" w:rsidRPr="2683DE9A">
        <w:rPr>
          <w:rFonts w:ascii="Cambria" w:eastAsia="Cambria" w:hAnsi="Cambria" w:cs="Cambria"/>
          <w:color w:val="000000" w:themeColor="text1"/>
        </w:rPr>
        <w:t xml:space="preserve"> model</w:t>
      </w:r>
      <w:r w:rsidR="205A391D" w:rsidRPr="2683DE9A">
        <w:rPr>
          <w:rFonts w:ascii="Cambria" w:eastAsia="Cambria" w:hAnsi="Cambria" w:cs="Cambria"/>
          <w:color w:val="000000" w:themeColor="text1"/>
        </w:rPr>
        <w:t xml:space="preserve"> </w:t>
      </w:r>
      <w:r w:rsidR="666F9AB2" w:rsidRPr="2683DE9A">
        <w:rPr>
          <w:rFonts w:ascii="Cambria" w:eastAsia="Cambria" w:hAnsi="Cambria" w:cs="Cambria"/>
          <w:color w:val="000000" w:themeColor="text1"/>
        </w:rPr>
        <w:t>to recognize p</w:t>
      </w:r>
      <w:r w:rsidR="16089031" w:rsidRPr="2683DE9A">
        <w:rPr>
          <w:rFonts w:ascii="Cambria" w:eastAsia="Cambria" w:hAnsi="Cambria" w:cs="Cambria"/>
          <w:color w:val="000000" w:themeColor="text1"/>
        </w:rPr>
        <w:t>la</w:t>
      </w:r>
      <w:r w:rsidR="666F9AB2" w:rsidRPr="2683DE9A">
        <w:rPr>
          <w:rFonts w:ascii="Cambria" w:eastAsia="Cambria" w:hAnsi="Cambria" w:cs="Cambria"/>
          <w:color w:val="000000" w:themeColor="text1"/>
        </w:rPr>
        <w:t>y</w:t>
      </w:r>
      <w:r w:rsidR="319B09A9" w:rsidRPr="2683DE9A">
        <w:rPr>
          <w:rFonts w:ascii="Cambria" w:eastAsia="Cambria" w:hAnsi="Cambria" w:cs="Cambria"/>
          <w:color w:val="000000" w:themeColor="text1"/>
        </w:rPr>
        <w:t>s</w:t>
      </w:r>
      <w:r w:rsidR="666F9AB2" w:rsidRPr="2683DE9A">
        <w:rPr>
          <w:rFonts w:ascii="Cambria" w:eastAsia="Cambria" w:hAnsi="Cambria" w:cs="Cambria"/>
          <w:color w:val="000000" w:themeColor="text1"/>
        </w:rPr>
        <w:t xml:space="preserve"> (</w:t>
      </w:r>
      <w:r w:rsidR="0DECF816" w:rsidRPr="2683DE9A">
        <w:rPr>
          <w:rFonts w:ascii="Cambria" w:eastAsia="Cambria" w:hAnsi="Cambria" w:cs="Cambria"/>
          <w:color w:val="000000" w:themeColor="text1"/>
        </w:rPr>
        <w:t xml:space="preserve">e.g., </w:t>
      </w:r>
      <w:r w:rsidR="1F491A0E" w:rsidRPr="2683DE9A">
        <w:rPr>
          <w:rFonts w:ascii="Cambria" w:eastAsia="Cambria" w:hAnsi="Cambria" w:cs="Cambria"/>
          <w:color w:val="000000" w:themeColor="text1"/>
        </w:rPr>
        <w:t>run, pass, punt, P.A.T., kickoff, and field goal</w:t>
      </w:r>
      <w:r w:rsidR="2A7BDF9A" w:rsidRPr="2683DE9A">
        <w:rPr>
          <w:rFonts w:ascii="Cambria" w:eastAsia="Cambria" w:hAnsi="Cambria" w:cs="Cambria"/>
          <w:color w:val="000000" w:themeColor="text1"/>
        </w:rPr>
        <w:t>)</w:t>
      </w:r>
      <w:r w:rsidR="1F491A0E" w:rsidRPr="2683DE9A">
        <w:rPr>
          <w:rFonts w:ascii="Cambria" w:eastAsia="Cambria" w:hAnsi="Cambria" w:cs="Cambria"/>
          <w:color w:val="000000" w:themeColor="text1"/>
        </w:rPr>
        <w:t xml:space="preserve"> </w:t>
      </w:r>
      <w:r w:rsidR="30CBD2D9" w:rsidRPr="2683DE9A">
        <w:rPr>
          <w:rFonts w:ascii="Cambria" w:eastAsia="Cambria" w:hAnsi="Cambria" w:cs="Cambria"/>
          <w:color w:val="000000" w:themeColor="text1"/>
        </w:rPr>
        <w:t xml:space="preserve">from the video clip of the play. </w:t>
      </w:r>
      <w:r w:rsidR="2833EF19" w:rsidRPr="2683DE9A">
        <w:rPr>
          <w:rFonts w:ascii="Cambria" w:eastAsia="Cambria" w:hAnsi="Cambria" w:cs="Cambria"/>
          <w:color w:val="000000" w:themeColor="text1"/>
        </w:rPr>
        <w:t>To catch</w:t>
      </w:r>
      <w:r w:rsidR="0E0EF987" w:rsidRPr="2683DE9A">
        <w:rPr>
          <w:rFonts w:ascii="Cambria" w:eastAsia="Cambria" w:hAnsi="Cambria" w:cs="Cambria"/>
          <w:color w:val="000000" w:themeColor="text1"/>
        </w:rPr>
        <w:t xml:space="preserve"> </w:t>
      </w:r>
      <w:r w:rsidR="31CA5C1A" w:rsidRPr="2683DE9A">
        <w:rPr>
          <w:rFonts w:ascii="Cambria" w:eastAsia="Cambria" w:hAnsi="Cambria" w:cs="Cambria"/>
          <w:color w:val="000000" w:themeColor="text1"/>
        </w:rPr>
        <w:t>classification erro</w:t>
      </w:r>
      <w:r w:rsidR="0DE5C7B8" w:rsidRPr="2683DE9A">
        <w:rPr>
          <w:rFonts w:ascii="Cambria" w:eastAsia="Cambria" w:hAnsi="Cambria" w:cs="Cambria"/>
          <w:color w:val="000000" w:themeColor="text1"/>
        </w:rPr>
        <w:t>r</w:t>
      </w:r>
      <w:r w:rsidR="31CA5C1A" w:rsidRPr="2683DE9A">
        <w:rPr>
          <w:rFonts w:ascii="Cambria" w:eastAsia="Cambria" w:hAnsi="Cambria" w:cs="Cambria"/>
          <w:color w:val="000000" w:themeColor="text1"/>
        </w:rPr>
        <w:t xml:space="preserve">s </w:t>
      </w:r>
      <w:r w:rsidR="68EC2899" w:rsidRPr="2683DE9A">
        <w:rPr>
          <w:rFonts w:ascii="Cambria" w:eastAsia="Cambria" w:hAnsi="Cambria" w:cs="Cambria"/>
          <w:color w:val="000000" w:themeColor="text1"/>
        </w:rPr>
        <w:t>made by</w:t>
      </w:r>
      <w:r w:rsidR="31CA5C1A" w:rsidRPr="2683DE9A">
        <w:rPr>
          <w:rFonts w:ascii="Cambria" w:eastAsia="Cambria" w:hAnsi="Cambria" w:cs="Cambria"/>
          <w:color w:val="000000" w:themeColor="text1"/>
        </w:rPr>
        <w:t xml:space="preserve"> this sy</w:t>
      </w:r>
      <w:r w:rsidR="568619AB" w:rsidRPr="2683DE9A">
        <w:rPr>
          <w:rFonts w:ascii="Cambria" w:eastAsia="Cambria" w:hAnsi="Cambria" w:cs="Cambria"/>
          <w:color w:val="000000" w:themeColor="text1"/>
        </w:rPr>
        <w:t>s</w:t>
      </w:r>
      <w:r w:rsidR="31CA5C1A" w:rsidRPr="2683DE9A">
        <w:rPr>
          <w:rFonts w:ascii="Cambria" w:eastAsia="Cambria" w:hAnsi="Cambria" w:cs="Cambria"/>
          <w:color w:val="000000" w:themeColor="text1"/>
        </w:rPr>
        <w:t xml:space="preserve">tem, we use the grammar of a football game embodied in a Markov Chain whose states </w:t>
      </w:r>
      <w:proofErr w:type="gramStart"/>
      <w:r w:rsidR="31CA5C1A" w:rsidRPr="2683DE9A">
        <w:rPr>
          <w:rFonts w:ascii="Cambria" w:eastAsia="Cambria" w:hAnsi="Cambria" w:cs="Cambria"/>
          <w:color w:val="000000" w:themeColor="text1"/>
        </w:rPr>
        <w:t>are labeled</w:t>
      </w:r>
      <w:proofErr w:type="gramEnd"/>
      <w:r w:rsidR="31CA5C1A" w:rsidRPr="2683DE9A">
        <w:rPr>
          <w:rFonts w:ascii="Cambria" w:eastAsia="Cambria" w:hAnsi="Cambria" w:cs="Cambria"/>
          <w:color w:val="000000" w:themeColor="text1"/>
        </w:rPr>
        <w:t xml:space="preserve"> with </w:t>
      </w:r>
      <w:r w:rsidR="3B047978" w:rsidRPr="2683DE9A">
        <w:rPr>
          <w:rFonts w:ascii="Cambria" w:eastAsia="Cambria" w:hAnsi="Cambria" w:cs="Cambria"/>
          <w:color w:val="000000" w:themeColor="text1"/>
        </w:rPr>
        <w:t>relevant</w:t>
      </w:r>
      <w:r w:rsidR="27359AB4" w:rsidRPr="2683DE9A">
        <w:rPr>
          <w:rFonts w:ascii="Cambria" w:eastAsia="Cambria" w:hAnsi="Cambria" w:cs="Cambria"/>
          <w:color w:val="000000" w:themeColor="text1"/>
        </w:rPr>
        <w:t xml:space="preserve"> </w:t>
      </w:r>
      <w:r w:rsidR="31CA5C1A" w:rsidRPr="2683DE9A">
        <w:rPr>
          <w:rFonts w:ascii="Cambria" w:eastAsia="Cambria" w:hAnsi="Cambria" w:cs="Cambria"/>
          <w:color w:val="000000" w:themeColor="text1"/>
        </w:rPr>
        <w:t xml:space="preserve">information </w:t>
      </w:r>
      <w:r w:rsidR="784422AD" w:rsidRPr="2683DE9A">
        <w:rPr>
          <w:rFonts w:ascii="Cambria" w:eastAsia="Cambria" w:hAnsi="Cambria" w:cs="Cambria"/>
          <w:color w:val="000000" w:themeColor="text1"/>
        </w:rPr>
        <w:t xml:space="preserve">including </w:t>
      </w:r>
      <w:r w:rsidR="31CA5C1A" w:rsidRPr="2683DE9A">
        <w:rPr>
          <w:rFonts w:ascii="Cambria" w:eastAsia="Cambria" w:hAnsi="Cambria" w:cs="Cambria"/>
          <w:color w:val="000000" w:themeColor="text1"/>
        </w:rPr>
        <w:t>t</w:t>
      </w:r>
      <w:r w:rsidR="4EC3E0C2" w:rsidRPr="2683DE9A">
        <w:rPr>
          <w:rFonts w:ascii="Cambria" w:eastAsia="Cambria" w:hAnsi="Cambria" w:cs="Cambria"/>
          <w:color w:val="000000" w:themeColor="text1"/>
        </w:rPr>
        <w:t>he d</w:t>
      </w:r>
      <w:r w:rsidR="31CA5C1A" w:rsidRPr="2683DE9A">
        <w:rPr>
          <w:rFonts w:ascii="Cambria" w:eastAsia="Cambria" w:hAnsi="Cambria" w:cs="Cambria"/>
          <w:color w:val="000000" w:themeColor="text1"/>
        </w:rPr>
        <w:t>own, fi</w:t>
      </w:r>
      <w:r w:rsidR="19E135DD" w:rsidRPr="2683DE9A">
        <w:rPr>
          <w:rFonts w:ascii="Cambria" w:eastAsia="Cambria" w:hAnsi="Cambria" w:cs="Cambria"/>
          <w:color w:val="000000" w:themeColor="text1"/>
        </w:rPr>
        <w:t>eld position, type of play</w:t>
      </w:r>
      <w:r w:rsidR="296C6574" w:rsidRPr="2683DE9A">
        <w:rPr>
          <w:rFonts w:ascii="Cambria" w:eastAsia="Cambria" w:hAnsi="Cambria" w:cs="Cambria"/>
          <w:color w:val="000000" w:themeColor="text1"/>
        </w:rPr>
        <w:t xml:space="preserve">, </w:t>
      </w:r>
      <w:r w:rsidR="19E135DD" w:rsidRPr="2683DE9A">
        <w:rPr>
          <w:rFonts w:ascii="Cambria" w:eastAsia="Cambria" w:hAnsi="Cambria" w:cs="Cambria"/>
          <w:color w:val="000000" w:themeColor="text1"/>
        </w:rPr>
        <w:t>etc.</w:t>
      </w:r>
      <w:r w:rsidR="137F78CF" w:rsidRPr="2683DE9A">
        <w:rPr>
          <w:rFonts w:ascii="Cambria" w:eastAsia="Cambria" w:hAnsi="Cambria" w:cs="Cambria"/>
          <w:color w:val="000000" w:themeColor="text1"/>
        </w:rPr>
        <w:t xml:space="preserve"> </w:t>
      </w:r>
      <w:r w:rsidR="2D233F0D" w:rsidRPr="2683DE9A">
        <w:rPr>
          <w:rFonts w:ascii="Cambria" w:eastAsia="Cambria" w:hAnsi="Cambria" w:cs="Cambria"/>
          <w:color w:val="000000" w:themeColor="text1"/>
        </w:rPr>
        <w:t xml:space="preserve">Given the previous play, the </w:t>
      </w:r>
      <w:r w:rsidR="46327E92" w:rsidRPr="2683DE9A">
        <w:rPr>
          <w:rFonts w:ascii="Cambria" w:eastAsia="Cambria" w:hAnsi="Cambria" w:cs="Cambria"/>
          <w:color w:val="000000" w:themeColor="text1"/>
        </w:rPr>
        <w:t xml:space="preserve">Computer Vision </w:t>
      </w:r>
      <w:proofErr w:type="gramStart"/>
      <w:r w:rsidR="46327E92" w:rsidRPr="2683DE9A">
        <w:rPr>
          <w:rFonts w:ascii="Cambria" w:eastAsia="Cambria" w:hAnsi="Cambria" w:cs="Cambria"/>
          <w:color w:val="000000" w:themeColor="text1"/>
        </w:rPr>
        <w:t>model</w:t>
      </w:r>
      <w:proofErr w:type="gramEnd"/>
      <w:r w:rsidR="2D233F0D" w:rsidRPr="2683DE9A">
        <w:rPr>
          <w:rFonts w:ascii="Cambria" w:eastAsia="Cambria" w:hAnsi="Cambria" w:cs="Cambria"/>
          <w:color w:val="000000" w:themeColor="text1"/>
        </w:rPr>
        <w:t xml:space="preserve"> and the Ma</w:t>
      </w:r>
      <w:r w:rsidR="716FEE58" w:rsidRPr="2683DE9A">
        <w:rPr>
          <w:rFonts w:ascii="Cambria" w:eastAsia="Cambria" w:hAnsi="Cambria" w:cs="Cambria"/>
          <w:color w:val="000000" w:themeColor="text1"/>
        </w:rPr>
        <w:t>r</w:t>
      </w:r>
      <w:r w:rsidR="2D233F0D" w:rsidRPr="2683DE9A">
        <w:rPr>
          <w:rFonts w:ascii="Cambria" w:eastAsia="Cambria" w:hAnsi="Cambria" w:cs="Cambria"/>
          <w:color w:val="000000" w:themeColor="text1"/>
        </w:rPr>
        <w:t xml:space="preserve">kov Chain each produce probabilities of each type of play </w:t>
      </w:r>
      <w:r w:rsidR="7678A811" w:rsidRPr="2683DE9A">
        <w:rPr>
          <w:rFonts w:ascii="Cambria" w:eastAsia="Cambria" w:hAnsi="Cambria" w:cs="Cambria"/>
          <w:color w:val="000000" w:themeColor="text1"/>
        </w:rPr>
        <w:t xml:space="preserve">occurring </w:t>
      </w:r>
      <w:r w:rsidR="2D233F0D" w:rsidRPr="2683DE9A">
        <w:rPr>
          <w:rFonts w:ascii="Cambria" w:eastAsia="Cambria" w:hAnsi="Cambria" w:cs="Cambria"/>
          <w:color w:val="000000" w:themeColor="text1"/>
        </w:rPr>
        <w:t xml:space="preserve">in the </w:t>
      </w:r>
      <w:r w:rsidR="092EBBD0" w:rsidRPr="2683DE9A">
        <w:rPr>
          <w:rFonts w:ascii="Cambria" w:eastAsia="Cambria" w:hAnsi="Cambria" w:cs="Cambria"/>
          <w:color w:val="000000" w:themeColor="text1"/>
        </w:rPr>
        <w:t>current</w:t>
      </w:r>
      <w:r w:rsidR="2D233F0D" w:rsidRPr="2683DE9A">
        <w:rPr>
          <w:rFonts w:ascii="Cambria" w:eastAsia="Cambria" w:hAnsi="Cambria" w:cs="Cambria"/>
          <w:color w:val="000000" w:themeColor="text1"/>
        </w:rPr>
        <w:t xml:space="preserve"> video. These </w:t>
      </w:r>
      <w:r w:rsidR="56D985DB" w:rsidRPr="2683DE9A">
        <w:rPr>
          <w:rFonts w:ascii="Cambria" w:eastAsia="Cambria" w:hAnsi="Cambria" w:cs="Cambria"/>
          <w:color w:val="000000" w:themeColor="text1"/>
        </w:rPr>
        <w:t>prediction</w:t>
      </w:r>
      <w:r w:rsidR="3E774ACD" w:rsidRPr="2683DE9A">
        <w:rPr>
          <w:rFonts w:ascii="Cambria" w:eastAsia="Cambria" w:hAnsi="Cambria" w:cs="Cambria"/>
          <w:color w:val="000000" w:themeColor="text1"/>
        </w:rPr>
        <w:t>s</w:t>
      </w:r>
      <w:r w:rsidR="2D233F0D" w:rsidRPr="2683DE9A">
        <w:rPr>
          <w:rFonts w:ascii="Cambria" w:eastAsia="Cambria" w:hAnsi="Cambria" w:cs="Cambria"/>
          <w:color w:val="000000" w:themeColor="text1"/>
        </w:rPr>
        <w:t xml:space="preserve"> </w:t>
      </w:r>
      <w:r w:rsidR="495E7E44" w:rsidRPr="2683DE9A">
        <w:rPr>
          <w:rFonts w:ascii="Cambria" w:eastAsia="Cambria" w:hAnsi="Cambria" w:cs="Cambria"/>
          <w:color w:val="000000" w:themeColor="text1"/>
        </w:rPr>
        <w:t>are then conflated [1</w:t>
      </w:r>
      <w:r w:rsidR="32799B0B" w:rsidRPr="2683DE9A">
        <w:rPr>
          <w:rFonts w:ascii="Cambria" w:eastAsia="Cambria" w:hAnsi="Cambria" w:cs="Cambria"/>
          <w:color w:val="000000" w:themeColor="text1"/>
        </w:rPr>
        <w:t>0</w:t>
      </w:r>
      <w:r w:rsidR="495E7E44" w:rsidRPr="2683DE9A">
        <w:rPr>
          <w:rFonts w:ascii="Cambria" w:eastAsia="Cambria" w:hAnsi="Cambria" w:cs="Cambria"/>
          <w:color w:val="000000" w:themeColor="text1"/>
        </w:rPr>
        <w:t xml:space="preserve">] to improve the </w:t>
      </w:r>
      <w:r w:rsidR="1B74FB6B" w:rsidRPr="2683DE9A">
        <w:rPr>
          <w:rFonts w:ascii="Cambria" w:eastAsia="Cambria" w:hAnsi="Cambria" w:cs="Cambria"/>
          <w:color w:val="000000" w:themeColor="text1"/>
        </w:rPr>
        <w:t>accuracy</w:t>
      </w:r>
      <w:r w:rsidR="495E7E44" w:rsidRPr="2683DE9A">
        <w:rPr>
          <w:rFonts w:ascii="Cambria" w:eastAsia="Cambria" w:hAnsi="Cambria" w:cs="Cambria"/>
          <w:color w:val="000000" w:themeColor="text1"/>
        </w:rPr>
        <w:t xml:space="preserve"> of the </w:t>
      </w:r>
      <w:r w:rsidR="08A93019" w:rsidRPr="2683DE9A">
        <w:rPr>
          <w:rFonts w:ascii="Cambria" w:eastAsia="Cambria" w:hAnsi="Cambria" w:cs="Cambria"/>
          <w:color w:val="000000" w:themeColor="text1"/>
        </w:rPr>
        <w:t>overall</w:t>
      </w:r>
      <w:r w:rsidR="1D8401ED" w:rsidRPr="2683DE9A">
        <w:rPr>
          <w:rFonts w:ascii="Cambria" w:eastAsia="Cambria" w:hAnsi="Cambria" w:cs="Cambria"/>
          <w:color w:val="000000" w:themeColor="text1"/>
        </w:rPr>
        <w:t xml:space="preserve"> </w:t>
      </w:r>
      <w:r w:rsidR="525C020B" w:rsidRPr="2683DE9A">
        <w:rPr>
          <w:rFonts w:ascii="Cambria" w:eastAsia="Cambria" w:hAnsi="Cambria" w:cs="Cambria"/>
          <w:color w:val="000000" w:themeColor="text1"/>
        </w:rPr>
        <w:t>system</w:t>
      </w:r>
      <w:proofErr w:type="gramStart"/>
      <w:r w:rsidR="525C020B" w:rsidRPr="2683DE9A">
        <w:rPr>
          <w:rFonts w:ascii="Cambria" w:eastAsia="Cambria" w:hAnsi="Cambria" w:cs="Cambria"/>
          <w:color w:val="000000" w:themeColor="text1"/>
        </w:rPr>
        <w:t xml:space="preserve">. </w:t>
      </w:r>
      <w:r w:rsidR="637638E7" w:rsidRPr="2683DE9A">
        <w:rPr>
          <w:rFonts w:ascii="Cambria" w:eastAsia="Cambria" w:hAnsi="Cambria" w:cs="Cambria"/>
          <w:color w:val="000000" w:themeColor="text1"/>
        </w:rPr>
        <w:t xml:space="preserve"> </w:t>
      </w:r>
      <w:proofErr w:type="gramEnd"/>
      <w:r w:rsidR="73C6D494" w:rsidRPr="2683DE9A">
        <w:rPr>
          <w:rFonts w:ascii="Cambria" w:eastAsia="Cambria" w:hAnsi="Cambria" w:cs="Cambria"/>
          <w:color w:val="000000" w:themeColor="text1"/>
        </w:rPr>
        <w:t xml:space="preserve">This approach </w:t>
      </w:r>
      <w:proofErr w:type="gramStart"/>
      <w:r w:rsidR="73C6D494" w:rsidRPr="2683DE9A">
        <w:rPr>
          <w:rFonts w:ascii="Cambria" w:eastAsia="Cambria" w:hAnsi="Cambria" w:cs="Cambria"/>
          <w:color w:val="000000" w:themeColor="text1"/>
        </w:rPr>
        <w:t>is shown</w:t>
      </w:r>
      <w:proofErr w:type="gramEnd"/>
      <w:r w:rsidR="73C6D494" w:rsidRPr="2683DE9A">
        <w:rPr>
          <w:rFonts w:ascii="Cambria" w:eastAsia="Cambria" w:hAnsi="Cambria" w:cs="Cambria"/>
          <w:color w:val="000000" w:themeColor="text1"/>
        </w:rPr>
        <w:t xml:space="preserve"> in Figure 2:</w:t>
      </w:r>
    </w:p>
    <w:p w14:paraId="7E7BEB5D" w14:textId="2EB8D688" w:rsidR="2C8A804D" w:rsidRDefault="6C276073" w:rsidP="1167BDA5">
      <w:pPr>
        <w:spacing w:line="257" w:lineRule="auto"/>
        <w:jc w:val="center"/>
        <w:rPr>
          <w:rFonts w:ascii="Cambria" w:eastAsia="Cambria" w:hAnsi="Cambria" w:cs="Cambria"/>
        </w:rPr>
      </w:pPr>
      <w:r>
        <w:rPr>
          <w:noProof/>
        </w:rPr>
        <w:drawing>
          <wp:inline distT="0" distB="0" distL="0" distR="0" wp14:anchorId="19837F1E" wp14:editId="3FAE0E54">
            <wp:extent cx="5383594" cy="1616833"/>
            <wp:effectExtent l="0" t="0" r="1270" b="0"/>
            <wp:docPr id="1562066829" name="Picture 1562066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2066829"/>
                    <pic:cNvPicPr/>
                  </pic:nvPicPr>
                  <pic:blipFill>
                    <a:blip r:embed="rId6">
                      <a:extLst>
                        <a:ext uri="{28A0092B-C50C-407E-A947-70E740481C1C}">
                          <a14:useLocalDpi xmlns:a14="http://schemas.microsoft.com/office/drawing/2010/main" val="0"/>
                        </a:ext>
                      </a:extLst>
                    </a:blip>
                    <a:srcRect b="20737"/>
                    <a:stretch>
                      <a:fillRect/>
                    </a:stretch>
                  </pic:blipFill>
                  <pic:spPr>
                    <a:xfrm>
                      <a:off x="0" y="0"/>
                      <a:ext cx="5383594" cy="1616833"/>
                    </a:xfrm>
                    <a:prstGeom prst="rect">
                      <a:avLst/>
                    </a:prstGeom>
                  </pic:spPr>
                </pic:pic>
              </a:graphicData>
            </a:graphic>
          </wp:inline>
        </w:drawing>
      </w:r>
    </w:p>
    <w:p w14:paraId="7E7A12AC" w14:textId="0FE449DA" w:rsidR="2C8A804D" w:rsidRPr="00D04A8E" w:rsidRDefault="4C1A669E" w:rsidP="1167BDA5">
      <w:pPr>
        <w:pStyle w:val="NoSpacing"/>
        <w:ind w:left="432" w:right="432"/>
        <w:rPr>
          <w:rFonts w:ascii="Cambria" w:eastAsia="Cambria" w:hAnsi="Cambria" w:cs="Cambria"/>
        </w:rPr>
      </w:pPr>
      <w:r w:rsidRPr="2683DE9A">
        <w:rPr>
          <w:rFonts w:ascii="Cambria" w:eastAsia="Cambria" w:hAnsi="Cambria"/>
          <w:b/>
          <w:bCs/>
        </w:rPr>
        <w:t>Figure 2</w:t>
      </w:r>
      <w:r w:rsidRPr="2683DE9A">
        <w:rPr>
          <w:rFonts w:ascii="Cambria" w:eastAsia="Cambria" w:hAnsi="Cambria"/>
        </w:rPr>
        <w:t xml:space="preserve">: Architecture of the Smart Stadium </w:t>
      </w:r>
      <w:r w:rsidR="198C08B2" w:rsidRPr="2683DE9A">
        <w:rPr>
          <w:rFonts w:ascii="Cambria" w:eastAsia="Cambria" w:hAnsi="Cambria"/>
        </w:rPr>
        <w:t xml:space="preserve">video </w:t>
      </w:r>
      <w:r w:rsidRPr="2683DE9A">
        <w:rPr>
          <w:rFonts w:ascii="Cambria" w:eastAsia="Cambria" w:hAnsi="Cambria"/>
        </w:rPr>
        <w:t xml:space="preserve">classification system. The video </w:t>
      </w:r>
      <w:r w:rsidR="3489A538" w:rsidRPr="2683DE9A">
        <w:rPr>
          <w:rFonts w:ascii="Cambria" w:eastAsia="Cambria" w:hAnsi="Cambria"/>
        </w:rPr>
        <w:t xml:space="preserve">of the current play is the input to the system (lower left). The </w:t>
      </w:r>
      <w:r w:rsidR="6AAAF3F5" w:rsidRPr="2683DE9A">
        <w:rPr>
          <w:rFonts w:ascii="Cambria" w:eastAsia="Cambria" w:hAnsi="Cambria"/>
        </w:rPr>
        <w:t xml:space="preserve">initial </w:t>
      </w:r>
      <w:r w:rsidR="12B6A9A4" w:rsidRPr="2683DE9A">
        <w:rPr>
          <w:rFonts w:ascii="Cambria" w:eastAsia="Cambria" w:hAnsi="Cambria"/>
        </w:rPr>
        <w:t xml:space="preserve">vector of </w:t>
      </w:r>
      <w:r w:rsidR="6AAAF3F5" w:rsidRPr="2683DE9A">
        <w:rPr>
          <w:rFonts w:ascii="Cambria" w:eastAsia="Cambria" w:hAnsi="Cambria"/>
        </w:rPr>
        <w:t xml:space="preserve">classification probabilities for each type of play </w:t>
      </w:r>
      <w:proofErr w:type="gramStart"/>
      <w:r w:rsidR="33E138CF" w:rsidRPr="2683DE9A">
        <w:rPr>
          <w:rFonts w:ascii="Cambria" w:eastAsia="Cambria" w:hAnsi="Cambria"/>
        </w:rPr>
        <w:t>is</w:t>
      </w:r>
      <w:r w:rsidR="6AAAF3F5" w:rsidRPr="2683DE9A">
        <w:rPr>
          <w:rFonts w:ascii="Cambria" w:eastAsia="Cambria" w:hAnsi="Cambria"/>
        </w:rPr>
        <w:t xml:space="preserve"> made</w:t>
      </w:r>
      <w:proofErr w:type="gramEnd"/>
      <w:r w:rsidR="6AAAF3F5" w:rsidRPr="2683DE9A">
        <w:rPr>
          <w:rFonts w:ascii="Cambria" w:eastAsia="Cambria" w:hAnsi="Cambria"/>
        </w:rPr>
        <w:t xml:space="preserve"> by a neural network train</w:t>
      </w:r>
      <w:r w:rsidR="3EDD95CD" w:rsidRPr="2683DE9A">
        <w:rPr>
          <w:rFonts w:ascii="Cambria" w:eastAsia="Cambria" w:hAnsi="Cambria"/>
        </w:rPr>
        <w:t>ed</w:t>
      </w:r>
      <w:r w:rsidR="6AAAF3F5" w:rsidRPr="2683DE9A">
        <w:rPr>
          <w:rFonts w:ascii="Cambria" w:eastAsia="Cambria" w:hAnsi="Cambria"/>
        </w:rPr>
        <w:t xml:space="preserve"> on thousands of annotated plays </w:t>
      </w:r>
      <w:r w:rsidR="5DA09E31" w:rsidRPr="2683DE9A">
        <w:rPr>
          <w:rFonts w:ascii="Cambria" w:eastAsia="Cambria" w:hAnsi="Cambria"/>
        </w:rPr>
        <w:t>from our dataset</w:t>
      </w:r>
      <w:r w:rsidR="6AAAF3F5" w:rsidRPr="2683DE9A">
        <w:rPr>
          <w:rFonts w:ascii="Cambria" w:eastAsia="Cambria" w:hAnsi="Cambria"/>
        </w:rPr>
        <w:t xml:space="preserve">. </w:t>
      </w:r>
      <w:r w:rsidR="614DB9E4" w:rsidRPr="2683DE9A">
        <w:rPr>
          <w:rFonts w:ascii="Cambria" w:eastAsia="Cambria" w:hAnsi="Cambria"/>
        </w:rPr>
        <w:t>Th</w:t>
      </w:r>
      <w:r w:rsidR="007B2FC7" w:rsidRPr="2683DE9A">
        <w:rPr>
          <w:rFonts w:ascii="Cambria" w:eastAsia="Cambria" w:hAnsi="Cambria"/>
        </w:rPr>
        <w:t>is</w:t>
      </w:r>
      <w:r w:rsidR="614DB9E4" w:rsidRPr="2683DE9A">
        <w:rPr>
          <w:rFonts w:ascii="Cambria" w:eastAsia="Cambria" w:hAnsi="Cambria"/>
        </w:rPr>
        <w:t xml:space="preserve"> probabili</w:t>
      </w:r>
      <w:r w:rsidR="007B2FC7" w:rsidRPr="2683DE9A">
        <w:rPr>
          <w:rFonts w:ascii="Cambria" w:eastAsia="Cambria" w:hAnsi="Cambria"/>
        </w:rPr>
        <w:t>ty vector and</w:t>
      </w:r>
      <w:r w:rsidR="614DB9E4" w:rsidRPr="2683DE9A">
        <w:rPr>
          <w:rFonts w:ascii="Cambria" w:eastAsia="Cambria" w:hAnsi="Cambria"/>
        </w:rPr>
        <w:t xml:space="preserve"> </w:t>
      </w:r>
      <w:r w:rsidR="007B2FC7" w:rsidRPr="2683DE9A">
        <w:rPr>
          <w:rFonts w:ascii="Cambria" w:eastAsia="Cambria" w:hAnsi="Cambria"/>
        </w:rPr>
        <w:t>the</w:t>
      </w:r>
      <w:r w:rsidR="77F721A1" w:rsidRPr="2683DE9A">
        <w:rPr>
          <w:rFonts w:ascii="Cambria" w:eastAsia="Cambria" w:hAnsi="Cambria"/>
        </w:rPr>
        <w:t xml:space="preserve"> vector of </w:t>
      </w:r>
      <w:r w:rsidR="00926FCF" w:rsidRPr="2683DE9A">
        <w:rPr>
          <w:rFonts w:ascii="Cambria" w:eastAsia="Cambria" w:hAnsi="Cambria"/>
        </w:rPr>
        <w:t xml:space="preserve">conditional </w:t>
      </w:r>
      <w:r w:rsidR="51D89099" w:rsidRPr="2683DE9A">
        <w:rPr>
          <w:rFonts w:ascii="Cambria" w:eastAsia="Cambria" w:hAnsi="Cambria"/>
        </w:rPr>
        <w:t xml:space="preserve">probabilities of the different play types given the previous </w:t>
      </w:r>
      <w:r w:rsidR="2673A3FF" w:rsidRPr="2683DE9A">
        <w:rPr>
          <w:rFonts w:ascii="Cambria" w:eastAsia="Cambria" w:hAnsi="Cambria"/>
        </w:rPr>
        <w:t>play</w:t>
      </w:r>
      <w:r w:rsidR="45184E34" w:rsidRPr="2683DE9A">
        <w:rPr>
          <w:rFonts w:ascii="Cambria" w:eastAsia="Cambria" w:hAnsi="Cambria"/>
        </w:rPr>
        <w:t xml:space="preserve"> details</w:t>
      </w:r>
      <w:r w:rsidR="2673A3FF" w:rsidRPr="2683DE9A">
        <w:rPr>
          <w:rFonts w:ascii="Cambria" w:eastAsia="Cambria" w:hAnsi="Cambria"/>
        </w:rPr>
        <w:t xml:space="preserve"> </w:t>
      </w:r>
      <w:r w:rsidR="00A81D6B" w:rsidRPr="2683DE9A">
        <w:rPr>
          <w:rFonts w:ascii="Cambria" w:eastAsia="Cambria" w:hAnsi="Cambria"/>
        </w:rPr>
        <w:t>(</w:t>
      </w:r>
      <w:r w:rsidR="51D89099" w:rsidRPr="2683DE9A">
        <w:rPr>
          <w:rFonts w:ascii="Cambria" w:eastAsia="Cambria" w:hAnsi="Cambria"/>
        </w:rPr>
        <w:t xml:space="preserve">down, field position, </w:t>
      </w:r>
      <w:proofErr w:type="gramStart"/>
      <w:r w:rsidR="51D89099" w:rsidRPr="2683DE9A">
        <w:rPr>
          <w:rFonts w:ascii="Cambria" w:eastAsia="Cambria" w:hAnsi="Cambria"/>
        </w:rPr>
        <w:t>etc</w:t>
      </w:r>
      <w:r w:rsidR="00926FCF" w:rsidRPr="2683DE9A">
        <w:rPr>
          <w:rFonts w:ascii="Cambria" w:eastAsia="Cambria" w:hAnsi="Cambria"/>
        </w:rPr>
        <w:t>.</w:t>
      </w:r>
      <w:proofErr w:type="gramEnd"/>
      <w:r w:rsidR="00A81D6B" w:rsidRPr="2683DE9A">
        <w:rPr>
          <w:rFonts w:ascii="Cambria" w:eastAsia="Cambria" w:hAnsi="Cambria"/>
        </w:rPr>
        <w:t>)</w:t>
      </w:r>
      <w:r w:rsidR="006536E8" w:rsidRPr="2683DE9A">
        <w:rPr>
          <w:rFonts w:ascii="Cambria" w:eastAsia="Cambria" w:hAnsi="Cambria"/>
        </w:rPr>
        <w:t xml:space="preserve"> </w:t>
      </w:r>
      <w:r w:rsidR="00926FCF" w:rsidRPr="2683DE9A">
        <w:rPr>
          <w:rFonts w:ascii="Cambria" w:eastAsia="Cambria" w:hAnsi="Cambria"/>
        </w:rPr>
        <w:t>are conflated</w:t>
      </w:r>
      <w:r w:rsidR="00B64E0C" w:rsidRPr="2683DE9A">
        <w:rPr>
          <w:rFonts w:ascii="Cambria" w:eastAsia="Cambria" w:hAnsi="Cambria"/>
        </w:rPr>
        <w:t xml:space="preserve"> </w:t>
      </w:r>
      <w:r w:rsidR="1A22042D" w:rsidRPr="2683DE9A">
        <w:rPr>
          <w:rFonts w:ascii="Cambria" w:eastAsia="Cambria" w:hAnsi="Cambria"/>
        </w:rPr>
        <w:t>in a</w:t>
      </w:r>
      <w:r w:rsidR="009E38A9" w:rsidRPr="2683DE9A">
        <w:rPr>
          <w:rFonts w:ascii="Cambria" w:eastAsia="Cambria" w:hAnsi="Cambria"/>
        </w:rPr>
        <w:t xml:space="preserve"> final </w:t>
      </w:r>
      <w:r w:rsidR="1A22042D" w:rsidRPr="2683DE9A">
        <w:rPr>
          <w:rFonts w:ascii="Cambria" w:eastAsia="Cambria" w:hAnsi="Cambria"/>
        </w:rPr>
        <w:t xml:space="preserve">neural network </w:t>
      </w:r>
      <w:r w:rsidR="00B64E0C" w:rsidRPr="2683DE9A">
        <w:rPr>
          <w:rFonts w:ascii="Cambria" w:eastAsia="Cambria" w:hAnsi="Cambria"/>
        </w:rPr>
        <w:t>[10]</w:t>
      </w:r>
      <w:r w:rsidR="006536E8" w:rsidRPr="2683DE9A">
        <w:rPr>
          <w:rFonts w:ascii="Cambria" w:eastAsia="Cambria" w:hAnsi="Cambria"/>
        </w:rPr>
        <w:t xml:space="preserve">. </w:t>
      </w:r>
      <w:r w:rsidR="1D84A938" w:rsidRPr="2683DE9A">
        <w:rPr>
          <w:rFonts w:ascii="Cambria" w:eastAsia="Cambria" w:hAnsi="Cambria"/>
        </w:rPr>
        <w:t xml:space="preserve">This outputs a final 5-entry probability vector that gives us the likelihood of the specific play instance being each of the </w:t>
      </w:r>
      <w:proofErr w:type="gramStart"/>
      <w:r w:rsidR="1D84A938" w:rsidRPr="2683DE9A">
        <w:rPr>
          <w:rFonts w:ascii="Cambria" w:eastAsia="Cambria" w:hAnsi="Cambria"/>
        </w:rPr>
        <w:t>5</w:t>
      </w:r>
      <w:proofErr w:type="gramEnd"/>
      <w:r w:rsidR="1D84A938" w:rsidRPr="2683DE9A">
        <w:rPr>
          <w:rFonts w:ascii="Cambria" w:eastAsia="Cambria" w:hAnsi="Cambria"/>
        </w:rPr>
        <w:t xml:space="preserve"> categories, and the</w:t>
      </w:r>
      <w:r w:rsidR="009E38A9" w:rsidRPr="2683DE9A">
        <w:rPr>
          <w:rFonts w:ascii="Cambria" w:eastAsia="Cambria" w:hAnsi="Cambria"/>
        </w:rPr>
        <w:t xml:space="preserve"> </w:t>
      </w:r>
      <w:r w:rsidR="2802C278" w:rsidRPr="2683DE9A">
        <w:rPr>
          <w:rFonts w:ascii="Cambria" w:eastAsia="Cambria" w:hAnsi="Cambria"/>
        </w:rPr>
        <w:t xml:space="preserve">play type </w:t>
      </w:r>
      <w:r w:rsidR="1D59A4EF" w:rsidRPr="2683DE9A">
        <w:rPr>
          <w:rFonts w:ascii="Cambria" w:eastAsia="Cambria" w:hAnsi="Cambria"/>
        </w:rPr>
        <w:t>with</w:t>
      </w:r>
      <w:r w:rsidR="009E38A9" w:rsidRPr="2683DE9A">
        <w:rPr>
          <w:rFonts w:ascii="Cambria" w:eastAsia="Cambria" w:hAnsi="Cambria"/>
        </w:rPr>
        <w:t xml:space="preserve"> the </w:t>
      </w:r>
      <w:r w:rsidR="2FC71706" w:rsidRPr="2683DE9A">
        <w:rPr>
          <w:rFonts w:ascii="Cambria" w:eastAsia="Cambria" w:hAnsi="Cambria"/>
        </w:rPr>
        <w:t xml:space="preserve">highest </w:t>
      </w:r>
      <w:r w:rsidR="009E38A9" w:rsidRPr="2683DE9A">
        <w:rPr>
          <w:rFonts w:ascii="Cambria" w:eastAsia="Cambria" w:hAnsi="Cambria"/>
        </w:rPr>
        <w:t>probabilit</w:t>
      </w:r>
      <w:r w:rsidR="3A42081D" w:rsidRPr="2683DE9A">
        <w:rPr>
          <w:rFonts w:ascii="Cambria" w:eastAsia="Cambria" w:hAnsi="Cambria"/>
        </w:rPr>
        <w:t>y</w:t>
      </w:r>
      <w:r w:rsidR="009E38A9" w:rsidRPr="2683DE9A">
        <w:rPr>
          <w:rFonts w:ascii="Cambria" w:eastAsia="Cambria" w:hAnsi="Cambria"/>
        </w:rPr>
        <w:t xml:space="preserve"> is then </w:t>
      </w:r>
      <w:r w:rsidR="00B36B9E" w:rsidRPr="2683DE9A">
        <w:rPr>
          <w:rFonts w:ascii="Cambria" w:eastAsia="Cambria" w:hAnsi="Cambria"/>
        </w:rPr>
        <w:t>chosen as the classification</w:t>
      </w:r>
      <w:r w:rsidR="00B36B9E" w:rsidRPr="2683DE9A">
        <w:rPr>
          <w:rFonts w:ascii="Cambria" w:eastAsia="Cambria" w:hAnsi="Cambria" w:cs="Cambria"/>
        </w:rPr>
        <w:t>.</w:t>
      </w:r>
    </w:p>
    <w:p w14:paraId="24FA18D2" w14:textId="481ABE02" w:rsidR="2C8A804D" w:rsidRDefault="2C8A804D" w:rsidP="1167BDA5">
      <w:pPr>
        <w:pStyle w:val="NoSpacing"/>
        <w:ind w:left="432" w:right="432"/>
        <w:rPr>
          <w:rFonts w:ascii="Cambria" w:eastAsia="Cambria" w:hAnsi="Cambria" w:cs="Cambria"/>
        </w:rPr>
      </w:pPr>
    </w:p>
    <w:p w14:paraId="28A81E6B" w14:textId="2EC9B2B0" w:rsidR="2C8A804D" w:rsidRDefault="39319F8B" w:rsidP="1167BDA5">
      <w:pPr>
        <w:spacing w:line="257" w:lineRule="auto"/>
        <w:ind w:firstLine="720"/>
        <w:rPr>
          <w:rFonts w:ascii="Cambria" w:eastAsia="Cambria" w:hAnsi="Cambria" w:cs="Cambria"/>
          <w:color w:val="000000" w:themeColor="text1"/>
        </w:rPr>
      </w:pPr>
      <w:r w:rsidRPr="0344A6B1">
        <w:rPr>
          <w:rFonts w:ascii="Cambria" w:eastAsia="Cambria" w:hAnsi="Cambria" w:cs="Cambria"/>
          <w:color w:val="000000" w:themeColor="text1"/>
        </w:rPr>
        <w:t xml:space="preserve">We </w:t>
      </w:r>
      <w:r w:rsidR="0AF73977" w:rsidRPr="0344A6B1">
        <w:rPr>
          <w:rFonts w:ascii="Cambria" w:eastAsia="Cambria" w:hAnsi="Cambria" w:cs="Cambria"/>
          <w:color w:val="000000" w:themeColor="text1"/>
        </w:rPr>
        <w:t xml:space="preserve">have </w:t>
      </w:r>
      <w:r w:rsidRPr="0344A6B1">
        <w:rPr>
          <w:rFonts w:ascii="Cambria" w:eastAsia="Cambria" w:hAnsi="Cambria" w:cs="Cambria"/>
          <w:color w:val="000000" w:themeColor="text1"/>
        </w:rPr>
        <w:t>achieve</w:t>
      </w:r>
      <w:r w:rsidR="7028E20A" w:rsidRPr="0344A6B1">
        <w:rPr>
          <w:rFonts w:ascii="Cambria" w:eastAsia="Cambria" w:hAnsi="Cambria" w:cs="Cambria"/>
          <w:color w:val="000000" w:themeColor="text1"/>
        </w:rPr>
        <w:t>d</w:t>
      </w:r>
      <w:r w:rsidRPr="0344A6B1">
        <w:rPr>
          <w:rFonts w:ascii="Cambria" w:eastAsia="Cambria" w:hAnsi="Cambria" w:cs="Cambria"/>
          <w:color w:val="000000" w:themeColor="text1"/>
        </w:rPr>
        <w:t xml:space="preserve"> classification accuracies </w:t>
      </w:r>
      <w:r w:rsidR="3C0D6F81" w:rsidRPr="0344A6B1">
        <w:rPr>
          <w:rFonts w:ascii="Cambria" w:eastAsia="Cambria" w:hAnsi="Cambria" w:cs="Cambria"/>
          <w:color w:val="000000" w:themeColor="text1"/>
        </w:rPr>
        <w:t xml:space="preserve">of </w:t>
      </w:r>
      <w:r w:rsidR="14C37B1B" w:rsidRPr="0344A6B1">
        <w:rPr>
          <w:rFonts w:ascii="Cambria" w:eastAsia="Cambria" w:hAnsi="Cambria" w:cs="Cambria"/>
          <w:color w:val="000000" w:themeColor="text1"/>
        </w:rPr>
        <w:t>87.26</w:t>
      </w:r>
      <w:r w:rsidR="3C0D6F81" w:rsidRPr="0344A6B1">
        <w:rPr>
          <w:rFonts w:ascii="Cambria" w:eastAsia="Cambria" w:hAnsi="Cambria" w:cs="Cambria"/>
          <w:color w:val="000000" w:themeColor="text1"/>
        </w:rPr>
        <w:t>%</w:t>
      </w:r>
      <w:r w:rsidRPr="0344A6B1">
        <w:rPr>
          <w:rFonts w:ascii="Cambria" w:eastAsia="Cambria" w:hAnsi="Cambria" w:cs="Cambria"/>
          <w:color w:val="000000" w:themeColor="text1"/>
        </w:rPr>
        <w:t xml:space="preserve"> even with </w:t>
      </w:r>
      <w:r w:rsidR="5491C357" w:rsidRPr="0344A6B1">
        <w:rPr>
          <w:rFonts w:ascii="Cambria" w:eastAsia="Cambria" w:hAnsi="Cambria" w:cs="Cambria"/>
          <w:color w:val="000000" w:themeColor="text1"/>
        </w:rPr>
        <w:t xml:space="preserve">a </w:t>
      </w:r>
      <w:r w:rsidRPr="0344A6B1">
        <w:rPr>
          <w:rFonts w:ascii="Cambria" w:eastAsia="Cambria" w:hAnsi="Cambria" w:cs="Cambria"/>
          <w:color w:val="000000" w:themeColor="text1"/>
        </w:rPr>
        <w:t>limited training set</w:t>
      </w:r>
      <w:r w:rsidR="1559AF5E" w:rsidRPr="0344A6B1">
        <w:rPr>
          <w:rFonts w:ascii="Cambria" w:eastAsia="Cambria" w:hAnsi="Cambria" w:cs="Cambria"/>
          <w:color w:val="000000" w:themeColor="text1"/>
        </w:rPr>
        <w:t xml:space="preserve"> </w:t>
      </w:r>
      <w:r w:rsidR="2BC89DD5" w:rsidRPr="0344A6B1">
        <w:rPr>
          <w:rFonts w:ascii="Cambria" w:eastAsia="Cambria" w:hAnsi="Cambria" w:cs="Cambria"/>
          <w:color w:val="000000" w:themeColor="text1"/>
        </w:rPr>
        <w:t>and with a simplified Markov Chain</w:t>
      </w:r>
      <w:r w:rsidR="13E293DE" w:rsidRPr="0344A6B1">
        <w:rPr>
          <w:rFonts w:ascii="Cambria" w:eastAsia="Cambria" w:hAnsi="Cambria" w:cs="Cambria"/>
          <w:color w:val="000000" w:themeColor="text1"/>
        </w:rPr>
        <w:t>.</w:t>
      </w:r>
      <w:r w:rsidR="458AA0BA" w:rsidRPr="0344A6B1">
        <w:rPr>
          <w:rFonts w:ascii="Cambria" w:eastAsia="Cambria" w:hAnsi="Cambria" w:cs="Cambria"/>
          <w:color w:val="000000" w:themeColor="text1"/>
        </w:rPr>
        <w:t xml:space="preserve"> This </w:t>
      </w:r>
      <w:r w:rsidR="7897FFBF" w:rsidRPr="0344A6B1">
        <w:rPr>
          <w:rFonts w:ascii="Cambria" w:eastAsia="Cambria" w:hAnsi="Cambria" w:cs="Cambria"/>
          <w:color w:val="000000" w:themeColor="text1"/>
        </w:rPr>
        <w:t xml:space="preserve">heavily eases </w:t>
      </w:r>
      <w:r w:rsidRPr="0344A6B1">
        <w:rPr>
          <w:rFonts w:ascii="Cambria" w:eastAsia="Cambria" w:hAnsi="Cambria" w:cs="Cambria"/>
          <w:color w:val="000000" w:themeColor="text1"/>
        </w:rPr>
        <w:t xml:space="preserve">the task of matching plays to </w:t>
      </w:r>
      <w:r w:rsidR="3AE6A142" w:rsidRPr="0344A6B1">
        <w:rPr>
          <w:rFonts w:ascii="Cambria" w:eastAsia="Cambria" w:hAnsi="Cambria" w:cs="Cambria"/>
          <w:color w:val="000000" w:themeColor="text1"/>
        </w:rPr>
        <w:t xml:space="preserve">their annotations. </w:t>
      </w:r>
      <w:r w:rsidR="3BFCD0EA" w:rsidRPr="0344A6B1">
        <w:rPr>
          <w:rFonts w:ascii="Cambria" w:eastAsia="Cambria" w:hAnsi="Cambria" w:cs="Cambria"/>
          <w:color w:val="000000" w:themeColor="text1"/>
        </w:rPr>
        <w:t>This</w:t>
      </w:r>
      <w:r w:rsidR="3AE6A142" w:rsidRPr="0344A6B1">
        <w:rPr>
          <w:rFonts w:ascii="Cambria" w:eastAsia="Cambria" w:hAnsi="Cambria" w:cs="Cambria"/>
          <w:color w:val="000000" w:themeColor="text1"/>
        </w:rPr>
        <w:t xml:space="preserve"> system performs the task of understanding the content of the video</w:t>
      </w:r>
      <w:r w:rsidR="77B83D02" w:rsidRPr="0344A6B1">
        <w:rPr>
          <w:rFonts w:ascii="Cambria" w:eastAsia="Cambria" w:hAnsi="Cambria" w:cs="Cambria"/>
          <w:color w:val="000000" w:themeColor="text1"/>
        </w:rPr>
        <w:t xml:space="preserve"> play</w:t>
      </w:r>
      <w:r w:rsidR="3AE6A142" w:rsidRPr="0344A6B1">
        <w:rPr>
          <w:rFonts w:ascii="Cambria" w:eastAsia="Cambria" w:hAnsi="Cambria" w:cs="Cambria"/>
          <w:color w:val="000000" w:themeColor="text1"/>
        </w:rPr>
        <w:t xml:space="preserve"> clip</w:t>
      </w:r>
      <w:r w:rsidR="57DE2F6F" w:rsidRPr="0344A6B1">
        <w:rPr>
          <w:rFonts w:ascii="Cambria" w:eastAsia="Cambria" w:hAnsi="Cambria" w:cs="Cambria"/>
          <w:color w:val="000000" w:themeColor="text1"/>
        </w:rPr>
        <w:t xml:space="preserve">, </w:t>
      </w:r>
      <w:r w:rsidR="6D54B1F4" w:rsidRPr="0344A6B1">
        <w:rPr>
          <w:rFonts w:ascii="Cambria" w:eastAsia="Cambria" w:hAnsi="Cambria" w:cs="Cambria"/>
          <w:color w:val="000000" w:themeColor="text1"/>
        </w:rPr>
        <w:t>a task previously performed by humans</w:t>
      </w:r>
      <w:r w:rsidR="3AE6A142" w:rsidRPr="0344A6B1">
        <w:rPr>
          <w:rFonts w:ascii="Cambria" w:eastAsia="Cambria" w:hAnsi="Cambria" w:cs="Cambria"/>
          <w:color w:val="000000" w:themeColor="text1"/>
        </w:rPr>
        <w:t xml:space="preserve">. </w:t>
      </w:r>
      <w:r w:rsidR="15ECDE26" w:rsidRPr="0344A6B1">
        <w:rPr>
          <w:rFonts w:ascii="Cambria" w:eastAsia="Cambria" w:hAnsi="Cambria" w:cs="Cambria"/>
          <w:color w:val="000000" w:themeColor="text1"/>
        </w:rPr>
        <w:t>As discussed later</w:t>
      </w:r>
      <w:r w:rsidR="7EBC4A60" w:rsidRPr="0344A6B1">
        <w:rPr>
          <w:rFonts w:ascii="Cambria" w:eastAsia="Cambria" w:hAnsi="Cambria" w:cs="Cambria"/>
          <w:color w:val="000000" w:themeColor="text1"/>
        </w:rPr>
        <w:t xml:space="preserve"> in this paper</w:t>
      </w:r>
      <w:r w:rsidR="15ECDE26" w:rsidRPr="0344A6B1">
        <w:rPr>
          <w:rFonts w:ascii="Cambria" w:eastAsia="Cambria" w:hAnsi="Cambria" w:cs="Cambria"/>
          <w:color w:val="000000" w:themeColor="text1"/>
        </w:rPr>
        <w:t>,</w:t>
      </w:r>
      <w:r w:rsidR="78E4902A" w:rsidRPr="0344A6B1">
        <w:rPr>
          <w:rFonts w:ascii="Cambria" w:eastAsia="Cambria" w:hAnsi="Cambria" w:cs="Cambria"/>
          <w:color w:val="000000" w:themeColor="text1"/>
        </w:rPr>
        <w:t xml:space="preserve"> additional training videos and </w:t>
      </w:r>
      <w:r w:rsidR="679A51A4" w:rsidRPr="0344A6B1">
        <w:rPr>
          <w:rFonts w:ascii="Cambria" w:eastAsia="Cambria" w:hAnsi="Cambria" w:cs="Cambria"/>
          <w:color w:val="000000" w:themeColor="text1"/>
        </w:rPr>
        <w:t xml:space="preserve">a </w:t>
      </w:r>
      <w:r w:rsidR="78E4902A" w:rsidRPr="0344A6B1">
        <w:rPr>
          <w:rFonts w:ascii="Cambria" w:eastAsia="Cambria" w:hAnsi="Cambria" w:cs="Cambria"/>
          <w:color w:val="000000" w:themeColor="text1"/>
        </w:rPr>
        <w:t>more comprehensive Markov Chain</w:t>
      </w:r>
      <w:r w:rsidR="5C528AE4" w:rsidRPr="0344A6B1">
        <w:rPr>
          <w:rFonts w:ascii="Cambria" w:eastAsia="Cambria" w:hAnsi="Cambria" w:cs="Cambria"/>
          <w:color w:val="000000" w:themeColor="text1"/>
        </w:rPr>
        <w:t xml:space="preserve"> –</w:t>
      </w:r>
      <w:r w:rsidR="0D278A47" w:rsidRPr="0344A6B1">
        <w:rPr>
          <w:rFonts w:ascii="Cambria" w:eastAsia="Cambria" w:hAnsi="Cambria" w:cs="Cambria"/>
          <w:color w:val="000000" w:themeColor="text1"/>
        </w:rPr>
        <w:t xml:space="preserve"> </w:t>
      </w:r>
      <w:r w:rsidR="01C273D9" w:rsidRPr="0344A6B1">
        <w:rPr>
          <w:rFonts w:ascii="Cambria" w:eastAsia="Cambria" w:hAnsi="Cambria" w:cs="Cambria"/>
          <w:color w:val="000000" w:themeColor="text1"/>
        </w:rPr>
        <w:t xml:space="preserve">developed from play </w:t>
      </w:r>
      <w:r w:rsidR="3241DFE8" w:rsidRPr="0344A6B1">
        <w:rPr>
          <w:rFonts w:ascii="Cambria" w:eastAsia="Cambria" w:hAnsi="Cambria" w:cs="Cambria"/>
          <w:color w:val="000000" w:themeColor="text1"/>
        </w:rPr>
        <w:t>videos</w:t>
      </w:r>
      <w:r w:rsidR="49F9283D" w:rsidRPr="0344A6B1">
        <w:rPr>
          <w:rFonts w:ascii="Cambria" w:eastAsia="Cambria" w:hAnsi="Cambria" w:cs="Cambria"/>
          <w:color w:val="000000" w:themeColor="text1"/>
        </w:rPr>
        <w:t xml:space="preserve"> and </w:t>
      </w:r>
      <w:r w:rsidR="01C273D9" w:rsidRPr="0344A6B1">
        <w:rPr>
          <w:rFonts w:ascii="Cambria" w:eastAsia="Cambria" w:hAnsi="Cambria" w:cs="Cambria"/>
          <w:color w:val="000000" w:themeColor="text1"/>
        </w:rPr>
        <w:t xml:space="preserve">sequences </w:t>
      </w:r>
      <w:r w:rsidR="2964351D" w:rsidRPr="0344A6B1">
        <w:rPr>
          <w:rFonts w:ascii="Cambria" w:eastAsia="Cambria" w:hAnsi="Cambria" w:cs="Cambria"/>
          <w:color w:val="000000" w:themeColor="text1"/>
        </w:rPr>
        <w:t>from</w:t>
      </w:r>
      <w:r w:rsidR="01C273D9" w:rsidRPr="0344A6B1">
        <w:rPr>
          <w:rFonts w:ascii="Cambria" w:eastAsia="Cambria" w:hAnsi="Cambria" w:cs="Cambria"/>
          <w:color w:val="000000" w:themeColor="text1"/>
        </w:rPr>
        <w:t xml:space="preserve"> </w:t>
      </w:r>
      <w:proofErr w:type="gramStart"/>
      <w:r w:rsidR="1BCCD351" w:rsidRPr="04B217CF">
        <w:rPr>
          <w:rFonts w:ascii="Cambria" w:eastAsia="Cambria" w:hAnsi="Cambria" w:cs="Cambria"/>
          <w:color w:val="000000" w:themeColor="text1"/>
        </w:rPr>
        <w:t>many</w:t>
      </w:r>
      <w:proofErr w:type="gramEnd"/>
      <w:r w:rsidR="1BCCD351" w:rsidRPr="04B217CF">
        <w:rPr>
          <w:rFonts w:ascii="Cambria" w:eastAsia="Cambria" w:hAnsi="Cambria" w:cs="Cambria"/>
          <w:color w:val="000000" w:themeColor="text1"/>
        </w:rPr>
        <w:t xml:space="preserve"> more teams</w:t>
      </w:r>
      <w:r w:rsidR="1BA3DE01" w:rsidRPr="0344A6B1">
        <w:rPr>
          <w:rFonts w:ascii="Cambria" w:eastAsia="Cambria" w:hAnsi="Cambria" w:cs="Cambria"/>
          <w:color w:val="000000" w:themeColor="text1"/>
        </w:rPr>
        <w:t xml:space="preserve"> and seasons</w:t>
      </w:r>
      <w:r w:rsidR="4A45AE26" w:rsidRPr="0344A6B1">
        <w:rPr>
          <w:rFonts w:ascii="Cambria" w:eastAsia="Cambria" w:hAnsi="Cambria" w:cs="Cambria"/>
          <w:color w:val="000000" w:themeColor="text1"/>
        </w:rPr>
        <w:t xml:space="preserve"> – </w:t>
      </w:r>
      <w:r w:rsidR="78E4902A" w:rsidRPr="0344A6B1">
        <w:rPr>
          <w:rFonts w:ascii="Cambria" w:eastAsia="Cambria" w:hAnsi="Cambria" w:cs="Cambria"/>
          <w:color w:val="000000" w:themeColor="text1"/>
        </w:rPr>
        <w:t xml:space="preserve">this system will surpass </w:t>
      </w:r>
      <w:r w:rsidR="1053ED6F" w:rsidRPr="0344A6B1">
        <w:rPr>
          <w:rFonts w:ascii="Cambria" w:eastAsia="Cambria" w:hAnsi="Cambria" w:cs="Cambria"/>
          <w:color w:val="000000" w:themeColor="text1"/>
        </w:rPr>
        <w:t>human perform</w:t>
      </w:r>
      <w:r w:rsidR="6F9CA4E7" w:rsidRPr="0344A6B1">
        <w:rPr>
          <w:rFonts w:ascii="Cambria" w:eastAsia="Cambria" w:hAnsi="Cambria" w:cs="Cambria"/>
          <w:color w:val="000000" w:themeColor="text1"/>
        </w:rPr>
        <w:t>ance in</w:t>
      </w:r>
      <w:r w:rsidR="1053ED6F" w:rsidRPr="0344A6B1">
        <w:rPr>
          <w:rFonts w:ascii="Cambria" w:eastAsia="Cambria" w:hAnsi="Cambria" w:cs="Cambria"/>
          <w:color w:val="000000" w:themeColor="text1"/>
        </w:rPr>
        <w:t xml:space="preserve"> this task.</w:t>
      </w:r>
    </w:p>
    <w:p w14:paraId="3BF9D287" w14:textId="75E51983" w:rsidR="6561AA8B" w:rsidRDefault="70945518" w:rsidP="1167BDA5">
      <w:pPr>
        <w:spacing w:line="257" w:lineRule="auto"/>
        <w:ind w:firstLine="720"/>
        <w:rPr>
          <w:rFonts w:ascii="Cambria" w:eastAsia="Cambria" w:hAnsi="Cambria" w:cs="Cambria"/>
          <w:color w:val="000000" w:themeColor="text1"/>
        </w:rPr>
      </w:pPr>
      <w:r w:rsidRPr="2683DE9A">
        <w:rPr>
          <w:rFonts w:ascii="Cambria" w:eastAsia="Cambria" w:hAnsi="Cambria" w:cs="Cambria"/>
          <w:color w:val="000000" w:themeColor="text1"/>
        </w:rPr>
        <w:t>Th</w:t>
      </w:r>
      <w:r w:rsidR="4C874B80" w:rsidRPr="2683DE9A">
        <w:rPr>
          <w:rFonts w:ascii="Cambria" w:eastAsia="Cambria" w:hAnsi="Cambria" w:cs="Cambria"/>
          <w:color w:val="000000" w:themeColor="text1"/>
        </w:rPr>
        <w:t xml:space="preserve">is paper </w:t>
      </w:r>
      <w:proofErr w:type="gramStart"/>
      <w:r w:rsidR="4C874B80" w:rsidRPr="2683DE9A">
        <w:rPr>
          <w:rFonts w:ascii="Cambria" w:eastAsia="Cambria" w:hAnsi="Cambria" w:cs="Cambria"/>
          <w:color w:val="000000" w:themeColor="text1"/>
        </w:rPr>
        <w:t>is</w:t>
      </w:r>
      <w:r w:rsidR="3C48494F" w:rsidRPr="2683DE9A">
        <w:rPr>
          <w:rFonts w:ascii="Cambria" w:eastAsia="Cambria" w:hAnsi="Cambria" w:cs="Cambria"/>
          <w:color w:val="000000" w:themeColor="text1"/>
        </w:rPr>
        <w:t xml:space="preserve"> organized</w:t>
      </w:r>
      <w:proofErr w:type="gramEnd"/>
      <w:r w:rsidR="3C48494F" w:rsidRPr="2683DE9A">
        <w:rPr>
          <w:rFonts w:ascii="Cambria" w:eastAsia="Cambria" w:hAnsi="Cambria" w:cs="Cambria"/>
          <w:color w:val="000000" w:themeColor="text1"/>
        </w:rPr>
        <w:t xml:space="preserve"> as follows</w:t>
      </w:r>
      <w:r w:rsidRPr="2683DE9A">
        <w:rPr>
          <w:rFonts w:ascii="Cambria" w:eastAsia="Cambria" w:hAnsi="Cambria" w:cs="Cambria"/>
          <w:color w:val="000000" w:themeColor="text1"/>
        </w:rPr>
        <w:t xml:space="preserve">: </w:t>
      </w:r>
      <w:r w:rsidR="0ACC2450" w:rsidRPr="2683DE9A">
        <w:rPr>
          <w:rFonts w:ascii="Cambria" w:eastAsia="Cambria" w:hAnsi="Cambria" w:cs="Cambria"/>
          <w:color w:val="000000" w:themeColor="text1"/>
        </w:rPr>
        <w:t xml:space="preserve">Section 2 details the current state of research </w:t>
      </w:r>
      <w:r w:rsidR="4B26AF4D" w:rsidRPr="2683DE9A">
        <w:rPr>
          <w:rFonts w:ascii="Cambria" w:eastAsia="Cambria" w:hAnsi="Cambria" w:cs="Cambria"/>
          <w:color w:val="000000" w:themeColor="text1"/>
        </w:rPr>
        <w:t xml:space="preserve">regarding </w:t>
      </w:r>
      <w:r w:rsidR="3D59FF34" w:rsidRPr="2683DE9A">
        <w:rPr>
          <w:rFonts w:ascii="Cambria" w:eastAsia="Cambria" w:hAnsi="Cambria" w:cs="Cambria"/>
          <w:color w:val="000000" w:themeColor="text1"/>
        </w:rPr>
        <w:t xml:space="preserve">classifying </w:t>
      </w:r>
      <w:r w:rsidR="0EA0304B" w:rsidRPr="2683DE9A">
        <w:rPr>
          <w:rFonts w:ascii="Cambria" w:eastAsia="Cambria" w:hAnsi="Cambria" w:cs="Cambria"/>
          <w:color w:val="000000" w:themeColor="text1"/>
        </w:rPr>
        <w:t xml:space="preserve">sports </w:t>
      </w:r>
      <w:r w:rsidR="3D59FF34" w:rsidRPr="2683DE9A">
        <w:rPr>
          <w:rFonts w:ascii="Cambria" w:eastAsia="Cambria" w:hAnsi="Cambria" w:cs="Cambria"/>
          <w:color w:val="000000" w:themeColor="text1"/>
        </w:rPr>
        <w:t xml:space="preserve">plays from video clips. </w:t>
      </w:r>
      <w:r w:rsidRPr="2683DE9A">
        <w:rPr>
          <w:rFonts w:ascii="Cambria" w:eastAsia="Cambria" w:hAnsi="Cambria" w:cs="Cambria"/>
          <w:color w:val="000000" w:themeColor="text1"/>
        </w:rPr>
        <w:t xml:space="preserve">Section </w:t>
      </w:r>
      <w:r w:rsidR="74463C15" w:rsidRPr="2683DE9A">
        <w:rPr>
          <w:rFonts w:ascii="Cambria" w:eastAsia="Cambria" w:hAnsi="Cambria" w:cs="Cambria"/>
          <w:color w:val="000000" w:themeColor="text1"/>
        </w:rPr>
        <w:t>3</w:t>
      </w:r>
      <w:r w:rsidR="769981E7" w:rsidRPr="2683DE9A">
        <w:rPr>
          <w:rFonts w:ascii="Cambria" w:eastAsia="Cambria" w:hAnsi="Cambria" w:cs="Cambria"/>
          <w:color w:val="000000" w:themeColor="text1"/>
        </w:rPr>
        <w:t xml:space="preserve"> </w:t>
      </w:r>
      <w:r w:rsidRPr="2683DE9A">
        <w:rPr>
          <w:rFonts w:ascii="Cambria" w:eastAsia="Cambria" w:hAnsi="Cambria" w:cs="Cambria"/>
          <w:color w:val="000000" w:themeColor="text1"/>
        </w:rPr>
        <w:t>describe</w:t>
      </w:r>
      <w:r w:rsidR="1FA8CC53" w:rsidRPr="2683DE9A">
        <w:rPr>
          <w:rFonts w:ascii="Cambria" w:eastAsia="Cambria" w:hAnsi="Cambria" w:cs="Cambria"/>
          <w:color w:val="000000" w:themeColor="text1"/>
        </w:rPr>
        <w:t xml:space="preserve">s </w:t>
      </w:r>
      <w:r w:rsidR="4FE01BC3" w:rsidRPr="2683DE9A">
        <w:rPr>
          <w:rFonts w:ascii="Cambria" w:eastAsia="Cambria" w:hAnsi="Cambria" w:cs="Cambria"/>
          <w:color w:val="000000" w:themeColor="text1"/>
        </w:rPr>
        <w:t xml:space="preserve">how we obtained, cleaned, and explored our </w:t>
      </w:r>
      <w:r w:rsidR="64DA112D" w:rsidRPr="2683DE9A">
        <w:rPr>
          <w:rFonts w:ascii="Cambria" w:eastAsia="Cambria" w:hAnsi="Cambria" w:cs="Cambria"/>
          <w:color w:val="000000" w:themeColor="text1"/>
        </w:rPr>
        <w:t>v</w:t>
      </w:r>
      <w:r w:rsidR="2FC77CE8" w:rsidRPr="2683DE9A">
        <w:rPr>
          <w:rFonts w:ascii="Cambria" w:eastAsia="Cambria" w:hAnsi="Cambria" w:cs="Cambria"/>
          <w:color w:val="000000" w:themeColor="text1"/>
        </w:rPr>
        <w:t xml:space="preserve">ideos and </w:t>
      </w:r>
      <w:r w:rsidR="2B6381EB" w:rsidRPr="2683DE9A">
        <w:rPr>
          <w:rFonts w:ascii="Cambria" w:eastAsia="Cambria" w:hAnsi="Cambria" w:cs="Cambria"/>
          <w:color w:val="000000" w:themeColor="text1"/>
        </w:rPr>
        <w:t xml:space="preserve">associated </w:t>
      </w:r>
      <w:r w:rsidRPr="2683DE9A">
        <w:rPr>
          <w:rFonts w:ascii="Cambria" w:eastAsia="Cambria" w:hAnsi="Cambria" w:cs="Cambria"/>
          <w:color w:val="000000" w:themeColor="text1"/>
        </w:rPr>
        <w:t>Dataset</w:t>
      </w:r>
      <w:r w:rsidR="5B609F85" w:rsidRPr="2683DE9A">
        <w:rPr>
          <w:rFonts w:ascii="Cambria" w:eastAsia="Cambria" w:hAnsi="Cambria" w:cs="Cambria"/>
          <w:color w:val="000000" w:themeColor="text1"/>
        </w:rPr>
        <w:t xml:space="preserve">s. </w:t>
      </w:r>
      <w:r w:rsidRPr="2683DE9A">
        <w:rPr>
          <w:rFonts w:ascii="Cambria" w:eastAsia="Cambria" w:hAnsi="Cambria" w:cs="Cambria"/>
          <w:color w:val="000000" w:themeColor="text1"/>
        </w:rPr>
        <w:t xml:space="preserve">Section </w:t>
      </w:r>
      <w:r w:rsidR="016D71A9" w:rsidRPr="2683DE9A">
        <w:rPr>
          <w:rFonts w:ascii="Cambria" w:eastAsia="Cambria" w:hAnsi="Cambria" w:cs="Cambria"/>
          <w:color w:val="000000" w:themeColor="text1"/>
        </w:rPr>
        <w:t>4</w:t>
      </w:r>
      <w:r w:rsidR="50137C7E" w:rsidRPr="2683DE9A">
        <w:rPr>
          <w:rFonts w:ascii="Cambria" w:eastAsia="Cambria" w:hAnsi="Cambria" w:cs="Cambria"/>
          <w:color w:val="000000" w:themeColor="text1"/>
        </w:rPr>
        <w:t xml:space="preserve"> </w:t>
      </w:r>
      <w:r w:rsidR="1738E4BE" w:rsidRPr="2683DE9A">
        <w:rPr>
          <w:rFonts w:ascii="Cambria" w:eastAsia="Cambria" w:hAnsi="Cambria" w:cs="Cambria"/>
          <w:color w:val="000000" w:themeColor="text1"/>
        </w:rPr>
        <w:t>de</w:t>
      </w:r>
      <w:r w:rsidR="508FAF15" w:rsidRPr="2683DE9A">
        <w:rPr>
          <w:rFonts w:ascii="Cambria" w:eastAsia="Cambria" w:hAnsi="Cambria" w:cs="Cambria"/>
          <w:color w:val="000000" w:themeColor="text1"/>
        </w:rPr>
        <w:t>lves into</w:t>
      </w:r>
      <w:r w:rsidR="1738E4BE" w:rsidRPr="2683DE9A">
        <w:rPr>
          <w:rFonts w:ascii="Cambria" w:eastAsia="Cambria" w:hAnsi="Cambria" w:cs="Cambria"/>
          <w:color w:val="000000" w:themeColor="text1"/>
        </w:rPr>
        <w:t xml:space="preserve"> how we </w:t>
      </w:r>
      <w:r w:rsidR="653F6533" w:rsidRPr="2683DE9A">
        <w:rPr>
          <w:rFonts w:ascii="Cambria" w:eastAsia="Cambria" w:hAnsi="Cambria" w:cs="Cambria"/>
          <w:color w:val="000000" w:themeColor="text1"/>
        </w:rPr>
        <w:t xml:space="preserve">conflate the </w:t>
      </w:r>
      <w:r w:rsidR="678AD058" w:rsidRPr="2683DE9A">
        <w:rPr>
          <w:rFonts w:ascii="Cambria" w:eastAsia="Cambria" w:hAnsi="Cambria" w:cs="Cambria"/>
          <w:color w:val="000000" w:themeColor="text1"/>
        </w:rPr>
        <w:t xml:space="preserve">outputs of the </w:t>
      </w:r>
      <w:r w:rsidR="1738E4BE" w:rsidRPr="2683DE9A">
        <w:rPr>
          <w:rFonts w:ascii="Cambria" w:eastAsia="Cambria" w:hAnsi="Cambria" w:cs="Cambria"/>
          <w:color w:val="000000" w:themeColor="text1"/>
        </w:rPr>
        <w:t xml:space="preserve">Computer Vision </w:t>
      </w:r>
      <w:r w:rsidR="3E38F73A" w:rsidRPr="2683DE9A">
        <w:rPr>
          <w:rFonts w:ascii="Cambria" w:eastAsia="Cambria" w:hAnsi="Cambria" w:cs="Cambria"/>
          <w:color w:val="000000" w:themeColor="text1"/>
        </w:rPr>
        <w:t xml:space="preserve">Model </w:t>
      </w:r>
      <w:r w:rsidR="1738E4BE" w:rsidRPr="2683DE9A">
        <w:rPr>
          <w:rFonts w:ascii="Cambria" w:eastAsia="Cambria" w:hAnsi="Cambria" w:cs="Cambria"/>
          <w:color w:val="000000" w:themeColor="text1"/>
        </w:rPr>
        <w:t xml:space="preserve">and </w:t>
      </w:r>
      <w:r w:rsidR="37F981CA" w:rsidRPr="2683DE9A">
        <w:rPr>
          <w:rFonts w:ascii="Cambria" w:eastAsia="Cambria" w:hAnsi="Cambria" w:cs="Cambria"/>
          <w:color w:val="000000" w:themeColor="text1"/>
        </w:rPr>
        <w:t xml:space="preserve">the </w:t>
      </w:r>
      <w:r w:rsidR="1738E4BE" w:rsidRPr="2683DE9A">
        <w:rPr>
          <w:rFonts w:ascii="Cambria" w:eastAsia="Cambria" w:hAnsi="Cambria" w:cs="Cambria"/>
          <w:color w:val="000000" w:themeColor="text1"/>
        </w:rPr>
        <w:t xml:space="preserve">Markov </w:t>
      </w:r>
      <w:r w:rsidR="2FB70DBE" w:rsidRPr="2683DE9A">
        <w:rPr>
          <w:rFonts w:ascii="Cambria" w:eastAsia="Cambria" w:hAnsi="Cambria" w:cs="Cambria"/>
          <w:color w:val="000000" w:themeColor="text1"/>
        </w:rPr>
        <w:t>Chain</w:t>
      </w:r>
      <w:r w:rsidR="5F08C081" w:rsidRPr="2683DE9A">
        <w:rPr>
          <w:rFonts w:ascii="Cambria" w:eastAsia="Cambria" w:hAnsi="Cambria" w:cs="Cambria"/>
          <w:color w:val="000000" w:themeColor="text1"/>
        </w:rPr>
        <w:t xml:space="preserve"> Model</w:t>
      </w:r>
      <w:r w:rsidR="07291674" w:rsidRPr="2683DE9A">
        <w:rPr>
          <w:rFonts w:ascii="Cambria" w:eastAsia="Cambria" w:hAnsi="Cambria" w:cs="Cambria"/>
          <w:color w:val="000000" w:themeColor="text1"/>
        </w:rPr>
        <w:t xml:space="preserve"> </w:t>
      </w:r>
      <w:r w:rsidR="031C0669" w:rsidRPr="2683DE9A">
        <w:rPr>
          <w:rFonts w:ascii="Cambria" w:eastAsia="Cambria" w:hAnsi="Cambria" w:cs="Cambria"/>
          <w:color w:val="000000" w:themeColor="text1"/>
        </w:rPr>
        <w:t>to obtain the final, mo</w:t>
      </w:r>
      <w:r w:rsidR="0BB5C630" w:rsidRPr="2683DE9A">
        <w:rPr>
          <w:rFonts w:ascii="Cambria" w:eastAsia="Cambria" w:hAnsi="Cambria" w:cs="Cambria"/>
          <w:color w:val="000000" w:themeColor="text1"/>
        </w:rPr>
        <w:t>st</w:t>
      </w:r>
      <w:r w:rsidR="031C0669" w:rsidRPr="2683DE9A">
        <w:rPr>
          <w:rFonts w:ascii="Cambria" w:eastAsia="Cambria" w:hAnsi="Cambria" w:cs="Cambria"/>
          <w:color w:val="000000" w:themeColor="text1"/>
        </w:rPr>
        <w:t xml:space="preserve"> accurate classification</w:t>
      </w:r>
      <w:proofErr w:type="gramStart"/>
      <w:r w:rsidR="031C0669" w:rsidRPr="2683DE9A">
        <w:rPr>
          <w:rFonts w:ascii="Cambria" w:eastAsia="Cambria" w:hAnsi="Cambria" w:cs="Cambria"/>
          <w:color w:val="000000" w:themeColor="text1"/>
        </w:rPr>
        <w:t xml:space="preserve">. </w:t>
      </w:r>
      <w:r w:rsidR="7421022D" w:rsidRPr="2683DE9A">
        <w:rPr>
          <w:rFonts w:ascii="Cambria" w:eastAsia="Cambria" w:hAnsi="Cambria" w:cs="Cambria"/>
          <w:color w:val="000000" w:themeColor="text1"/>
        </w:rPr>
        <w:t xml:space="preserve"> </w:t>
      </w:r>
      <w:proofErr w:type="gramEnd"/>
      <w:r w:rsidR="7421022D" w:rsidRPr="2683DE9A">
        <w:rPr>
          <w:rFonts w:ascii="Cambria" w:eastAsia="Cambria" w:hAnsi="Cambria" w:cs="Cambria"/>
          <w:color w:val="000000" w:themeColor="text1"/>
        </w:rPr>
        <w:t>Conclusion</w:t>
      </w:r>
      <w:r w:rsidR="318E0652" w:rsidRPr="2683DE9A">
        <w:rPr>
          <w:rFonts w:ascii="Cambria" w:eastAsia="Cambria" w:hAnsi="Cambria" w:cs="Cambria"/>
          <w:color w:val="000000" w:themeColor="text1"/>
        </w:rPr>
        <w:t xml:space="preserve">s and </w:t>
      </w:r>
      <w:r w:rsidR="6FA72D67" w:rsidRPr="2683DE9A">
        <w:rPr>
          <w:rFonts w:ascii="Cambria" w:eastAsia="Cambria" w:hAnsi="Cambria" w:cs="Cambria"/>
          <w:color w:val="000000" w:themeColor="text1"/>
        </w:rPr>
        <w:t xml:space="preserve">a </w:t>
      </w:r>
      <w:r w:rsidR="5B4733F6" w:rsidRPr="2683DE9A">
        <w:rPr>
          <w:rFonts w:ascii="Cambria" w:eastAsia="Cambria" w:hAnsi="Cambria" w:cs="Cambria"/>
          <w:color w:val="000000" w:themeColor="text1"/>
        </w:rPr>
        <w:t>description</w:t>
      </w:r>
      <w:r w:rsidR="6FA72D67" w:rsidRPr="2683DE9A">
        <w:rPr>
          <w:rFonts w:ascii="Cambria" w:eastAsia="Cambria" w:hAnsi="Cambria" w:cs="Cambria"/>
          <w:color w:val="000000" w:themeColor="text1"/>
        </w:rPr>
        <w:t xml:space="preserve"> of </w:t>
      </w:r>
      <w:r w:rsidR="318E0652" w:rsidRPr="2683DE9A">
        <w:rPr>
          <w:rFonts w:ascii="Cambria" w:eastAsia="Cambria" w:hAnsi="Cambria" w:cs="Cambria"/>
          <w:color w:val="000000" w:themeColor="text1"/>
        </w:rPr>
        <w:t>Future Work</w:t>
      </w:r>
      <w:r w:rsidR="517F1FCE" w:rsidRPr="2683DE9A">
        <w:rPr>
          <w:rFonts w:ascii="Cambria" w:eastAsia="Cambria" w:hAnsi="Cambria" w:cs="Cambria"/>
          <w:color w:val="000000" w:themeColor="text1"/>
        </w:rPr>
        <w:t xml:space="preserve"> </w:t>
      </w:r>
      <w:proofErr w:type="gramStart"/>
      <w:r w:rsidR="517F1FCE" w:rsidRPr="2683DE9A">
        <w:rPr>
          <w:rFonts w:ascii="Cambria" w:eastAsia="Cambria" w:hAnsi="Cambria" w:cs="Cambria"/>
          <w:color w:val="000000" w:themeColor="text1"/>
        </w:rPr>
        <w:t>are provided</w:t>
      </w:r>
      <w:proofErr w:type="gramEnd"/>
      <w:r w:rsidR="517F1FCE" w:rsidRPr="2683DE9A">
        <w:rPr>
          <w:rFonts w:ascii="Cambria" w:eastAsia="Cambria" w:hAnsi="Cambria" w:cs="Cambria"/>
          <w:color w:val="000000" w:themeColor="text1"/>
        </w:rPr>
        <w:t xml:space="preserve"> in</w:t>
      </w:r>
      <w:r w:rsidR="2495F674" w:rsidRPr="2683DE9A">
        <w:rPr>
          <w:rFonts w:ascii="Cambria" w:eastAsia="Cambria" w:hAnsi="Cambria" w:cs="Cambria"/>
          <w:color w:val="000000" w:themeColor="text1"/>
        </w:rPr>
        <w:t xml:space="preserve"> Section </w:t>
      </w:r>
      <w:r w:rsidR="21488EEF" w:rsidRPr="2683DE9A">
        <w:rPr>
          <w:rFonts w:ascii="Cambria" w:eastAsia="Cambria" w:hAnsi="Cambria" w:cs="Cambria"/>
          <w:color w:val="000000" w:themeColor="text1"/>
        </w:rPr>
        <w:t>5</w:t>
      </w:r>
      <w:r w:rsidR="2495F674" w:rsidRPr="2683DE9A">
        <w:rPr>
          <w:rFonts w:ascii="Cambria" w:eastAsia="Cambria" w:hAnsi="Cambria" w:cs="Cambria"/>
          <w:color w:val="000000" w:themeColor="text1"/>
        </w:rPr>
        <w:t>.</w:t>
      </w:r>
      <w:r w:rsidR="63F58731" w:rsidRPr="2683DE9A">
        <w:rPr>
          <w:rFonts w:ascii="Cambria" w:eastAsia="Cambria" w:hAnsi="Cambria" w:cs="Cambria"/>
          <w:color w:val="000000" w:themeColor="text1"/>
        </w:rPr>
        <w:t xml:space="preserve"> We end with </w:t>
      </w:r>
      <w:proofErr w:type="gramStart"/>
      <w:r w:rsidR="63F58731" w:rsidRPr="2683DE9A">
        <w:rPr>
          <w:rFonts w:ascii="Cambria" w:eastAsia="Cambria" w:hAnsi="Cambria" w:cs="Cambria"/>
          <w:color w:val="000000" w:themeColor="text1"/>
        </w:rPr>
        <w:t>some</w:t>
      </w:r>
      <w:proofErr w:type="gramEnd"/>
      <w:r w:rsidR="63F58731" w:rsidRPr="2683DE9A">
        <w:rPr>
          <w:rFonts w:ascii="Cambria" w:eastAsia="Cambria" w:hAnsi="Cambria" w:cs="Cambria"/>
          <w:color w:val="000000" w:themeColor="text1"/>
        </w:rPr>
        <w:t xml:space="preserve"> key acknowledgements in Section </w:t>
      </w:r>
      <w:r w:rsidR="62CB4E66" w:rsidRPr="2683DE9A">
        <w:rPr>
          <w:rFonts w:ascii="Cambria" w:eastAsia="Cambria" w:hAnsi="Cambria" w:cs="Cambria"/>
          <w:color w:val="000000" w:themeColor="text1"/>
        </w:rPr>
        <w:t>6</w:t>
      </w:r>
      <w:r w:rsidR="63F58731" w:rsidRPr="2683DE9A">
        <w:rPr>
          <w:rFonts w:ascii="Cambria" w:eastAsia="Cambria" w:hAnsi="Cambria" w:cs="Cambria"/>
          <w:color w:val="000000" w:themeColor="text1"/>
        </w:rPr>
        <w:t>.</w:t>
      </w:r>
    </w:p>
    <w:p w14:paraId="1AA5DE7D" w14:textId="77777777" w:rsidR="00116D08" w:rsidRDefault="00116D08">
      <w:pPr>
        <w:rPr>
          <w:rFonts w:ascii="Cambria" w:eastAsia="Cambria" w:hAnsi="Cambria" w:cs="Cambria"/>
          <w:b/>
          <w:bCs/>
          <w:color w:val="000000" w:themeColor="text1"/>
          <w:sz w:val="32"/>
          <w:szCs w:val="32"/>
        </w:rPr>
      </w:pPr>
      <w:r>
        <w:rPr>
          <w:rFonts w:ascii="Cambria" w:eastAsia="Cambria" w:hAnsi="Cambria" w:cs="Cambria"/>
          <w:b/>
          <w:bCs/>
          <w:color w:val="000000" w:themeColor="text1"/>
          <w:sz w:val="32"/>
          <w:szCs w:val="32"/>
        </w:rPr>
        <w:br w:type="page"/>
      </w:r>
    </w:p>
    <w:p w14:paraId="25746CC7" w14:textId="581E3A0D" w:rsidR="595D92B6" w:rsidRPr="00E454D7" w:rsidRDefault="1FA56128" w:rsidP="6A2D57A4">
      <w:pPr>
        <w:pStyle w:val="ListParagraph"/>
        <w:numPr>
          <w:ilvl w:val="0"/>
          <w:numId w:val="25"/>
        </w:numPr>
        <w:rPr>
          <w:rFonts w:ascii="Cambria" w:eastAsia="Cambria" w:hAnsi="Cambria" w:cs="Cambria"/>
          <w:b/>
          <w:bCs/>
          <w:color w:val="000000" w:themeColor="text1"/>
          <w:sz w:val="32"/>
          <w:szCs w:val="32"/>
        </w:rPr>
      </w:pPr>
      <w:r w:rsidRPr="6A2D57A4">
        <w:rPr>
          <w:rFonts w:ascii="Cambria" w:eastAsia="Cambria" w:hAnsi="Cambria" w:cs="Cambria"/>
          <w:b/>
          <w:bCs/>
          <w:color w:val="000000" w:themeColor="text1"/>
          <w:sz w:val="32"/>
          <w:szCs w:val="32"/>
        </w:rPr>
        <w:lastRenderedPageBreak/>
        <w:t>Related Work</w:t>
      </w:r>
    </w:p>
    <w:p w14:paraId="40D49DDB" w14:textId="4A8EC762" w:rsidR="516BC2B5" w:rsidRDefault="30662AEA"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American football teams at all levels are constantly adopting </w:t>
      </w:r>
      <w:r w:rsidR="50551255" w:rsidRPr="4266E46F">
        <w:rPr>
          <w:rFonts w:ascii="Cambria" w:eastAsia="Cambria" w:hAnsi="Cambria" w:cs="Cambria"/>
          <w:color w:val="000000" w:themeColor="text1"/>
        </w:rPr>
        <w:t>innovative</w:t>
      </w:r>
      <w:r w:rsidRPr="4266E46F">
        <w:rPr>
          <w:rFonts w:ascii="Cambria" w:eastAsia="Cambria" w:hAnsi="Cambria" w:cs="Cambria"/>
          <w:color w:val="000000" w:themeColor="text1"/>
        </w:rPr>
        <w:t xml:space="preserve"> technologies to enhance fans’ experience of the game. From the Yellow Line developed by Sportvision to Machine Learning powered statistics like AWS’ Next GenStats, technological innovation has become an integral part of the football experience.</w:t>
      </w:r>
      <w:r w:rsidR="758E2AF9" w:rsidRPr="4266E46F">
        <w:rPr>
          <w:rFonts w:ascii="Cambria" w:eastAsia="Cambria" w:hAnsi="Cambria" w:cs="Cambria"/>
          <w:color w:val="000000" w:themeColor="text1"/>
        </w:rPr>
        <w:t xml:space="preserve"> </w:t>
      </w:r>
      <w:r w:rsidR="53564F02" w:rsidRPr="4266E46F">
        <w:rPr>
          <w:rFonts w:ascii="Cambria" w:eastAsia="Cambria" w:hAnsi="Cambria" w:cs="Cambria"/>
          <w:color w:val="000000" w:themeColor="text1"/>
        </w:rPr>
        <w:t>More specifically</w:t>
      </w:r>
      <w:r w:rsidR="654EAD5F" w:rsidRPr="4266E46F">
        <w:rPr>
          <w:rFonts w:ascii="Cambria" w:eastAsia="Cambria" w:hAnsi="Cambria" w:cs="Cambria"/>
          <w:color w:val="000000" w:themeColor="text1"/>
        </w:rPr>
        <w:t>, there has been an increase in the us</w:t>
      </w:r>
      <w:r w:rsidR="4BEA66CD" w:rsidRPr="4266E46F">
        <w:rPr>
          <w:rFonts w:ascii="Cambria" w:eastAsia="Cambria" w:hAnsi="Cambria" w:cs="Cambria"/>
          <w:color w:val="000000" w:themeColor="text1"/>
        </w:rPr>
        <w:t>e</w:t>
      </w:r>
      <w:r w:rsidR="654EAD5F" w:rsidRPr="4266E46F">
        <w:rPr>
          <w:rFonts w:ascii="Cambria" w:eastAsia="Cambria" w:hAnsi="Cambria" w:cs="Cambria"/>
          <w:color w:val="000000" w:themeColor="text1"/>
        </w:rPr>
        <w:t xml:space="preserve"> of machine learning (ML) algorithms to analyze and classify video footage of sports. </w:t>
      </w:r>
      <w:r w:rsidR="41AAB923" w:rsidRPr="4266E46F">
        <w:rPr>
          <w:rFonts w:ascii="Cambria" w:eastAsia="Cambria" w:hAnsi="Cambria" w:cs="Cambria"/>
          <w:color w:val="000000" w:themeColor="text1"/>
        </w:rPr>
        <w:t xml:space="preserve">This can </w:t>
      </w:r>
      <w:proofErr w:type="gramStart"/>
      <w:r w:rsidR="41AAB923" w:rsidRPr="4266E46F">
        <w:rPr>
          <w:rFonts w:ascii="Cambria" w:eastAsia="Cambria" w:hAnsi="Cambria" w:cs="Cambria"/>
          <w:color w:val="000000" w:themeColor="text1"/>
        </w:rPr>
        <w:t>be partially attributed</w:t>
      </w:r>
      <w:proofErr w:type="gramEnd"/>
      <w:r w:rsidR="41AAB923" w:rsidRPr="4266E46F">
        <w:rPr>
          <w:rFonts w:ascii="Cambria" w:eastAsia="Cambria" w:hAnsi="Cambria" w:cs="Cambria"/>
          <w:color w:val="000000" w:themeColor="text1"/>
        </w:rPr>
        <w:t xml:space="preserve"> to the increase in comput</w:t>
      </w:r>
      <w:r w:rsidR="0246FDB7" w:rsidRPr="4266E46F">
        <w:rPr>
          <w:rFonts w:ascii="Cambria" w:eastAsia="Cambria" w:hAnsi="Cambria" w:cs="Cambria"/>
          <w:color w:val="000000" w:themeColor="text1"/>
        </w:rPr>
        <w:t xml:space="preserve">ing </w:t>
      </w:r>
      <w:r w:rsidR="3B4422BF" w:rsidRPr="4266E46F">
        <w:rPr>
          <w:rFonts w:ascii="Cambria" w:eastAsia="Cambria" w:hAnsi="Cambria" w:cs="Cambria"/>
          <w:color w:val="000000" w:themeColor="text1"/>
        </w:rPr>
        <w:t>resources</w:t>
      </w:r>
      <w:r w:rsidR="41AAB923" w:rsidRPr="4266E46F">
        <w:rPr>
          <w:rFonts w:ascii="Cambria" w:eastAsia="Cambria" w:hAnsi="Cambria" w:cs="Cambria"/>
          <w:color w:val="000000" w:themeColor="text1"/>
        </w:rPr>
        <w:t xml:space="preserve"> t</w:t>
      </w:r>
      <w:r w:rsidR="08AE4049" w:rsidRPr="4266E46F">
        <w:rPr>
          <w:rFonts w:ascii="Cambria" w:eastAsia="Cambria" w:hAnsi="Cambria" w:cs="Cambria"/>
          <w:color w:val="000000" w:themeColor="text1"/>
        </w:rPr>
        <w:t>hat has enabled</w:t>
      </w:r>
      <w:r w:rsidR="41AAB923" w:rsidRPr="4266E46F">
        <w:rPr>
          <w:rFonts w:ascii="Cambria" w:eastAsia="Cambria" w:hAnsi="Cambria" w:cs="Cambria"/>
          <w:color w:val="000000" w:themeColor="text1"/>
        </w:rPr>
        <w:t xml:space="preserve"> </w:t>
      </w:r>
      <w:r w:rsidR="22163DF8" w:rsidRPr="4266E46F">
        <w:rPr>
          <w:rFonts w:ascii="Cambria" w:eastAsia="Cambria" w:hAnsi="Cambria" w:cs="Cambria"/>
          <w:color w:val="000000" w:themeColor="text1"/>
        </w:rPr>
        <w:t>the</w:t>
      </w:r>
      <w:r w:rsidR="41AAB923" w:rsidRPr="4266E46F">
        <w:rPr>
          <w:rFonts w:ascii="Cambria" w:eastAsia="Cambria" w:hAnsi="Cambria" w:cs="Cambria"/>
          <w:color w:val="000000" w:themeColor="text1"/>
        </w:rPr>
        <w:t xml:space="preserve"> </w:t>
      </w:r>
      <w:r w:rsidR="362BC8AF" w:rsidRPr="4266E46F">
        <w:rPr>
          <w:rFonts w:ascii="Cambria" w:eastAsia="Cambria" w:hAnsi="Cambria" w:cs="Cambria"/>
          <w:color w:val="000000" w:themeColor="text1"/>
        </w:rPr>
        <w:t xml:space="preserve">convenient </w:t>
      </w:r>
      <w:r w:rsidR="41AAB923" w:rsidRPr="4266E46F">
        <w:rPr>
          <w:rFonts w:ascii="Cambria" w:eastAsia="Cambria" w:hAnsi="Cambria" w:cs="Cambria"/>
          <w:color w:val="000000" w:themeColor="text1"/>
        </w:rPr>
        <w:t>stor</w:t>
      </w:r>
      <w:r w:rsidR="04D343B0" w:rsidRPr="4266E46F">
        <w:rPr>
          <w:rFonts w:ascii="Cambria" w:eastAsia="Cambria" w:hAnsi="Cambria" w:cs="Cambria"/>
          <w:color w:val="000000" w:themeColor="text1"/>
        </w:rPr>
        <w:t>age</w:t>
      </w:r>
      <w:r w:rsidR="41AAB923" w:rsidRPr="4266E46F">
        <w:rPr>
          <w:rFonts w:ascii="Cambria" w:eastAsia="Cambria" w:hAnsi="Cambria" w:cs="Cambria"/>
          <w:color w:val="000000" w:themeColor="text1"/>
        </w:rPr>
        <w:t xml:space="preserve"> and process</w:t>
      </w:r>
      <w:r w:rsidR="71B0FD06" w:rsidRPr="4266E46F">
        <w:rPr>
          <w:rFonts w:ascii="Cambria" w:eastAsia="Cambria" w:hAnsi="Cambria" w:cs="Cambria"/>
          <w:color w:val="000000" w:themeColor="text1"/>
        </w:rPr>
        <w:t>ing</w:t>
      </w:r>
      <w:r w:rsidR="41AAB923" w:rsidRPr="4266E46F">
        <w:rPr>
          <w:rFonts w:ascii="Cambria" w:eastAsia="Cambria" w:hAnsi="Cambria" w:cs="Cambria"/>
          <w:color w:val="000000" w:themeColor="text1"/>
        </w:rPr>
        <w:t xml:space="preserve"> </w:t>
      </w:r>
      <w:r w:rsidR="295BCDB0" w:rsidRPr="4266E46F">
        <w:rPr>
          <w:rFonts w:ascii="Cambria" w:eastAsia="Cambria" w:hAnsi="Cambria" w:cs="Cambria"/>
          <w:color w:val="000000" w:themeColor="text1"/>
        </w:rPr>
        <w:t xml:space="preserve">of exceptionally </w:t>
      </w:r>
      <w:r w:rsidR="41AAB923" w:rsidRPr="4266E46F">
        <w:rPr>
          <w:rFonts w:ascii="Cambria" w:eastAsia="Cambria" w:hAnsi="Cambria" w:cs="Cambria"/>
          <w:color w:val="000000" w:themeColor="text1"/>
        </w:rPr>
        <w:t>large sets of video footage</w:t>
      </w:r>
      <w:r w:rsidR="5F935D00" w:rsidRPr="4266E46F">
        <w:rPr>
          <w:rFonts w:ascii="Cambria" w:eastAsia="Cambria" w:hAnsi="Cambria" w:cs="Cambria"/>
          <w:color w:val="000000" w:themeColor="text1"/>
        </w:rPr>
        <w:t xml:space="preserve"> of all types</w:t>
      </w:r>
      <w:r w:rsidR="41AAB923" w:rsidRPr="4266E46F">
        <w:rPr>
          <w:rFonts w:ascii="Cambria" w:eastAsia="Cambria" w:hAnsi="Cambria" w:cs="Cambria"/>
          <w:color w:val="000000" w:themeColor="text1"/>
        </w:rPr>
        <w:t xml:space="preserve">. </w:t>
      </w:r>
    </w:p>
    <w:p w14:paraId="510DA12D" w14:textId="619EBE8F" w:rsidR="516BC2B5" w:rsidRDefault="654EAD5F" w:rsidP="1167BDA5">
      <w:pPr>
        <w:ind w:firstLine="720"/>
        <w:rPr>
          <w:rFonts w:ascii="Cambria" w:eastAsia="Cambria" w:hAnsi="Cambria" w:cs="Cambria"/>
          <w:color w:val="000000" w:themeColor="text1"/>
        </w:rPr>
      </w:pPr>
      <w:proofErr w:type="gramStart"/>
      <w:r w:rsidRPr="4266E46F">
        <w:rPr>
          <w:rFonts w:ascii="Cambria" w:eastAsia="Cambria" w:hAnsi="Cambria" w:cs="Cambria"/>
          <w:color w:val="000000" w:themeColor="text1"/>
        </w:rPr>
        <w:t>Several</w:t>
      </w:r>
      <w:proofErr w:type="gramEnd"/>
      <w:r w:rsidRPr="4266E46F">
        <w:rPr>
          <w:rFonts w:ascii="Cambria" w:eastAsia="Cambria" w:hAnsi="Cambria" w:cs="Cambria"/>
          <w:color w:val="000000" w:themeColor="text1"/>
        </w:rPr>
        <w:t xml:space="preserve"> studies</w:t>
      </w:r>
      <w:r w:rsidR="367F91D1"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have explored the application of M</w:t>
      </w:r>
      <w:r w:rsidR="7CFB4B2B" w:rsidRPr="4266E46F">
        <w:rPr>
          <w:rFonts w:ascii="Cambria" w:eastAsia="Cambria" w:hAnsi="Cambria" w:cs="Cambria"/>
          <w:color w:val="000000" w:themeColor="text1"/>
        </w:rPr>
        <w:t>achine Learning</w:t>
      </w:r>
      <w:r w:rsidRPr="4266E46F">
        <w:rPr>
          <w:rFonts w:ascii="Cambria" w:eastAsia="Cambria" w:hAnsi="Cambria" w:cs="Cambria"/>
          <w:color w:val="000000" w:themeColor="text1"/>
        </w:rPr>
        <w:t xml:space="preserve"> </w:t>
      </w:r>
      <w:r w:rsidR="70465A22" w:rsidRPr="4266E46F">
        <w:rPr>
          <w:rFonts w:ascii="Cambria" w:eastAsia="Cambria" w:hAnsi="Cambria" w:cs="Cambria"/>
          <w:color w:val="000000" w:themeColor="text1"/>
        </w:rPr>
        <w:t>in</w:t>
      </w:r>
      <w:r w:rsidRPr="4266E46F">
        <w:rPr>
          <w:rFonts w:ascii="Cambria" w:eastAsia="Cambria" w:hAnsi="Cambria" w:cs="Cambria"/>
          <w:color w:val="000000" w:themeColor="text1"/>
        </w:rPr>
        <w:t xml:space="preserve"> </w:t>
      </w:r>
      <w:r w:rsidR="14AC008D" w:rsidRPr="4266E46F">
        <w:rPr>
          <w:rFonts w:ascii="Cambria" w:eastAsia="Cambria" w:hAnsi="Cambria" w:cs="Cambria"/>
          <w:color w:val="000000" w:themeColor="text1"/>
        </w:rPr>
        <w:t>S</w:t>
      </w:r>
      <w:r w:rsidRPr="4266E46F">
        <w:rPr>
          <w:rFonts w:ascii="Cambria" w:eastAsia="Cambria" w:hAnsi="Cambria" w:cs="Cambria"/>
          <w:color w:val="000000" w:themeColor="text1"/>
        </w:rPr>
        <w:t xml:space="preserve">ports </w:t>
      </w:r>
      <w:r w:rsidR="4504B18B" w:rsidRPr="4266E46F">
        <w:rPr>
          <w:rFonts w:ascii="Cambria" w:eastAsia="Cambria" w:hAnsi="Cambria" w:cs="Cambria"/>
          <w:color w:val="000000" w:themeColor="text1"/>
        </w:rPr>
        <w:t>Analytics</w:t>
      </w:r>
      <w:r w:rsidRPr="4266E46F">
        <w:rPr>
          <w:rFonts w:ascii="Cambria" w:eastAsia="Cambria" w:hAnsi="Cambria" w:cs="Cambria"/>
          <w:color w:val="000000" w:themeColor="text1"/>
        </w:rPr>
        <w:t xml:space="preserve">, including action recognition and classification </w:t>
      </w:r>
      <w:r w:rsidR="4F39110C" w:rsidRPr="4266E46F">
        <w:rPr>
          <w:rFonts w:ascii="Cambria" w:eastAsia="Cambria" w:hAnsi="Cambria" w:cs="Cambria"/>
          <w:color w:val="000000" w:themeColor="text1"/>
        </w:rPr>
        <w:t xml:space="preserve">tasks </w:t>
      </w:r>
      <w:r w:rsidRPr="4266E46F">
        <w:rPr>
          <w:rFonts w:ascii="Cambria" w:eastAsia="Cambria" w:hAnsi="Cambria" w:cs="Cambria"/>
          <w:color w:val="000000" w:themeColor="text1"/>
        </w:rPr>
        <w:t xml:space="preserve">of </w:t>
      </w:r>
      <w:r w:rsidR="6D0CA9B6" w:rsidRPr="4266E46F">
        <w:rPr>
          <w:rFonts w:ascii="Cambria" w:eastAsia="Cambria" w:hAnsi="Cambria" w:cs="Cambria"/>
          <w:color w:val="000000" w:themeColor="text1"/>
        </w:rPr>
        <w:t>multiple</w:t>
      </w:r>
      <w:r w:rsidRPr="4266E46F">
        <w:rPr>
          <w:rFonts w:ascii="Cambria" w:eastAsia="Cambria" w:hAnsi="Cambria" w:cs="Cambria"/>
          <w:color w:val="000000" w:themeColor="text1"/>
        </w:rPr>
        <w:t xml:space="preserve"> sports activiti</w:t>
      </w:r>
      <w:r w:rsidRPr="4266E46F">
        <w:rPr>
          <w:rFonts w:ascii="Cambria" w:eastAsia="Cambria" w:hAnsi="Cambria" w:cs="Cambria"/>
        </w:rPr>
        <w:t>es</w:t>
      </w:r>
      <w:r w:rsidR="54F8CB97" w:rsidRPr="4266E46F">
        <w:rPr>
          <w:rFonts w:ascii="Cambria" w:eastAsia="Cambria" w:hAnsi="Cambria" w:cs="Cambria"/>
        </w:rPr>
        <w:t>.</w:t>
      </w:r>
      <w:r w:rsidR="54F8CB97" w:rsidRPr="4266E46F">
        <w:rPr>
          <w:rFonts w:ascii="Cambria" w:eastAsia="Cambria" w:hAnsi="Cambria" w:cs="Cambria"/>
          <w:color w:val="000000" w:themeColor="text1"/>
        </w:rPr>
        <w:t xml:space="preserve"> </w:t>
      </w:r>
      <w:r w:rsidR="155B6858" w:rsidRPr="4266E46F">
        <w:rPr>
          <w:rFonts w:ascii="Cambria" w:eastAsia="Cambria" w:hAnsi="Cambria" w:cs="Cambria"/>
          <w:color w:val="000000" w:themeColor="text1"/>
        </w:rPr>
        <w:t>O</w:t>
      </w:r>
      <w:r w:rsidRPr="4266E46F">
        <w:rPr>
          <w:rFonts w:ascii="Cambria" w:eastAsia="Cambria" w:hAnsi="Cambria" w:cs="Cambria"/>
          <w:color w:val="000000" w:themeColor="text1"/>
        </w:rPr>
        <w:t>ther studies</w:t>
      </w:r>
      <w:r w:rsidR="15D2046A"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 xml:space="preserve">have used the predictive nature of machine learning algorithms </w:t>
      </w:r>
      <w:r w:rsidR="71778D06" w:rsidRPr="4266E46F">
        <w:rPr>
          <w:rFonts w:ascii="Cambria" w:eastAsia="Cambria" w:hAnsi="Cambria" w:cs="Cambria"/>
          <w:color w:val="000000" w:themeColor="text1"/>
        </w:rPr>
        <w:t>to</w:t>
      </w:r>
      <w:r w:rsidRPr="4266E46F">
        <w:rPr>
          <w:rFonts w:ascii="Cambria" w:eastAsia="Cambria" w:hAnsi="Cambria" w:cs="Cambria"/>
          <w:color w:val="000000" w:themeColor="text1"/>
        </w:rPr>
        <w:t xml:space="preserve"> </w:t>
      </w:r>
      <w:r w:rsidR="01270EB8" w:rsidRPr="4266E46F">
        <w:rPr>
          <w:rFonts w:ascii="Cambria" w:eastAsia="Cambria" w:hAnsi="Cambria" w:cs="Cambria"/>
          <w:color w:val="000000" w:themeColor="text1"/>
        </w:rPr>
        <w:t>predict</w:t>
      </w:r>
      <w:r w:rsidRPr="4266E46F">
        <w:rPr>
          <w:rFonts w:ascii="Cambria" w:eastAsia="Cambria" w:hAnsi="Cambria" w:cs="Cambria"/>
          <w:color w:val="000000" w:themeColor="text1"/>
        </w:rPr>
        <w:t xml:space="preserve"> sequences of events within sports</w:t>
      </w:r>
      <w:r w:rsidR="0C86D3DB" w:rsidRPr="4266E46F">
        <w:rPr>
          <w:rFonts w:ascii="Cambria" w:eastAsia="Cambria" w:hAnsi="Cambria" w:cs="Cambria"/>
          <w:color w:val="000000" w:themeColor="text1"/>
        </w:rPr>
        <w:t xml:space="preserve">, most relevant to </w:t>
      </w:r>
      <w:r w:rsidR="130EFD29" w:rsidRPr="4266E46F">
        <w:rPr>
          <w:rFonts w:ascii="Cambria" w:eastAsia="Cambria" w:hAnsi="Cambria" w:cs="Cambria"/>
          <w:color w:val="000000" w:themeColor="text1"/>
        </w:rPr>
        <w:t>the task</w:t>
      </w:r>
      <w:r w:rsidR="0C86D3DB" w:rsidRPr="4266E46F">
        <w:rPr>
          <w:rFonts w:ascii="Cambria" w:eastAsia="Cambria" w:hAnsi="Cambria" w:cs="Cambria"/>
          <w:color w:val="000000" w:themeColor="text1"/>
        </w:rPr>
        <w:t xml:space="preserve"> we </w:t>
      </w:r>
      <w:r w:rsidR="6B4E8C55" w:rsidRPr="4266E46F">
        <w:rPr>
          <w:rFonts w:ascii="Cambria" w:eastAsia="Cambria" w:hAnsi="Cambria" w:cs="Cambria"/>
          <w:color w:val="000000" w:themeColor="text1"/>
        </w:rPr>
        <w:t>tackle</w:t>
      </w:r>
      <w:r w:rsidR="678D584C" w:rsidRPr="4266E46F">
        <w:rPr>
          <w:rFonts w:ascii="Cambria" w:eastAsia="Cambria" w:hAnsi="Cambria" w:cs="Cambria"/>
          <w:color w:val="000000" w:themeColor="text1"/>
        </w:rPr>
        <w:t>.</w:t>
      </w:r>
      <w:r w:rsidR="0C86D3DB" w:rsidRPr="4266E46F">
        <w:rPr>
          <w:rFonts w:ascii="Cambria" w:eastAsia="Cambria" w:hAnsi="Cambria" w:cs="Cambria"/>
        </w:rPr>
        <w:t xml:space="preserve"> </w:t>
      </w:r>
      <w:r w:rsidR="11CB0C4A" w:rsidRPr="4266E46F">
        <w:rPr>
          <w:rFonts w:ascii="Cambria" w:eastAsia="Cambria" w:hAnsi="Cambria" w:cs="Cambria"/>
        </w:rPr>
        <w:t>Ho</w:t>
      </w:r>
      <w:r w:rsidR="11CB0C4A" w:rsidRPr="4266E46F">
        <w:rPr>
          <w:rFonts w:ascii="Cambria" w:eastAsia="Cambria" w:hAnsi="Cambria" w:cs="Cambria"/>
          <w:color w:val="000000" w:themeColor="text1"/>
        </w:rPr>
        <w:t xml:space="preserve">wever, compared to individual sports, classifying plays of team sports is often more difficult due to the involvement of actions from </w:t>
      </w:r>
      <w:proofErr w:type="gramStart"/>
      <w:r w:rsidR="11CB0C4A" w:rsidRPr="4266E46F">
        <w:rPr>
          <w:rFonts w:ascii="Cambria" w:eastAsia="Cambria" w:hAnsi="Cambria" w:cs="Cambria"/>
          <w:color w:val="000000" w:themeColor="text1"/>
        </w:rPr>
        <w:t>many</w:t>
      </w:r>
      <w:proofErr w:type="gramEnd"/>
      <w:r w:rsidR="11CB0C4A" w:rsidRPr="4266E46F">
        <w:rPr>
          <w:rFonts w:ascii="Cambria" w:eastAsia="Cambria" w:hAnsi="Cambria" w:cs="Cambria"/>
          <w:color w:val="000000" w:themeColor="text1"/>
        </w:rPr>
        <w:t xml:space="preserve"> individuals</w:t>
      </w:r>
      <w:r w:rsidRPr="4266E46F">
        <w:rPr>
          <w:rFonts w:ascii="Cambria" w:eastAsia="Cambria" w:hAnsi="Cambria" w:cs="Cambria"/>
          <w:color w:val="000000" w:themeColor="text1"/>
        </w:rPr>
        <w:t xml:space="preserve">. </w:t>
      </w:r>
      <w:r w:rsidR="7457E6A1" w:rsidRPr="4266E46F">
        <w:rPr>
          <w:rFonts w:ascii="Cambria" w:eastAsia="Cambria" w:hAnsi="Cambria" w:cs="Cambria"/>
          <w:color w:val="000000" w:themeColor="text1"/>
        </w:rPr>
        <w:t xml:space="preserve">This section provides an overview of </w:t>
      </w:r>
      <w:r w:rsidR="00D37003" w:rsidRPr="4266E46F">
        <w:rPr>
          <w:rFonts w:ascii="Cambria" w:eastAsia="Cambria" w:hAnsi="Cambria" w:cs="Cambria"/>
          <w:color w:val="000000" w:themeColor="text1"/>
        </w:rPr>
        <w:t xml:space="preserve">the </w:t>
      </w:r>
      <w:r w:rsidR="7457E6A1" w:rsidRPr="4266E46F">
        <w:rPr>
          <w:rFonts w:ascii="Cambria" w:eastAsia="Cambria" w:hAnsi="Cambria" w:cs="Cambria"/>
          <w:color w:val="000000" w:themeColor="text1"/>
        </w:rPr>
        <w:t>pr</w:t>
      </w:r>
      <w:r w:rsidR="00D37003" w:rsidRPr="4266E46F">
        <w:rPr>
          <w:rFonts w:ascii="Cambria" w:eastAsia="Cambria" w:hAnsi="Cambria" w:cs="Cambria"/>
          <w:color w:val="000000" w:themeColor="text1"/>
        </w:rPr>
        <w:t>ior</w:t>
      </w:r>
      <w:r w:rsidR="7457E6A1" w:rsidRPr="4266E46F">
        <w:rPr>
          <w:rFonts w:ascii="Cambria" w:eastAsia="Cambria" w:hAnsi="Cambria" w:cs="Cambria"/>
          <w:color w:val="000000" w:themeColor="text1"/>
        </w:rPr>
        <w:t xml:space="preserve"> literature, with a focus on play classification and sports video analysis using deep learning techniques. </w:t>
      </w:r>
    </w:p>
    <w:p w14:paraId="619B19FC" w14:textId="34C757C4" w:rsidR="516BC2B5" w:rsidRDefault="26AA7D02"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One successful use of machine learning </w:t>
      </w:r>
      <w:r w:rsidR="002328FE" w:rsidRPr="4266E46F">
        <w:rPr>
          <w:rFonts w:ascii="Cambria" w:eastAsia="Cambria" w:hAnsi="Cambria" w:cs="Cambria"/>
          <w:color w:val="000000" w:themeColor="text1"/>
        </w:rPr>
        <w:t>for</w:t>
      </w:r>
      <w:r w:rsidRPr="4266E46F">
        <w:rPr>
          <w:rFonts w:ascii="Cambria" w:eastAsia="Cambria" w:hAnsi="Cambria" w:cs="Cambria"/>
          <w:color w:val="000000" w:themeColor="text1"/>
        </w:rPr>
        <w:t xml:space="preserve"> American football </w:t>
      </w:r>
      <w:r w:rsidR="5A82A186" w:rsidRPr="4266E46F">
        <w:rPr>
          <w:rFonts w:ascii="Cambria" w:eastAsia="Cambria" w:hAnsi="Cambria" w:cs="Cambria"/>
          <w:color w:val="000000" w:themeColor="text1"/>
        </w:rPr>
        <w:t xml:space="preserve">was the use of </w:t>
      </w:r>
      <w:r w:rsidRPr="4266E46F">
        <w:rPr>
          <w:rFonts w:ascii="Cambria" w:eastAsia="Cambria" w:hAnsi="Cambria" w:cs="Cambria"/>
          <w:color w:val="000000" w:themeColor="text1"/>
        </w:rPr>
        <w:t xml:space="preserve">a </w:t>
      </w:r>
      <w:r w:rsidR="58E301DC" w:rsidRPr="4266E46F">
        <w:rPr>
          <w:rFonts w:ascii="Cambria" w:eastAsia="Cambria" w:hAnsi="Cambria" w:cs="Cambria"/>
          <w:color w:val="000000" w:themeColor="text1"/>
        </w:rPr>
        <w:t>deep learning</w:t>
      </w:r>
      <w:r w:rsidRPr="4266E46F">
        <w:rPr>
          <w:rFonts w:ascii="Cambria" w:eastAsia="Cambria" w:hAnsi="Cambria" w:cs="Cambria"/>
          <w:color w:val="000000" w:themeColor="text1"/>
        </w:rPr>
        <w:t xml:space="preserve"> model to </w:t>
      </w:r>
      <w:r w:rsidR="02982D8B" w:rsidRPr="4266E46F">
        <w:rPr>
          <w:rFonts w:ascii="Cambria" w:eastAsia="Cambria" w:hAnsi="Cambria" w:cs="Cambria"/>
          <w:color w:val="000000" w:themeColor="text1"/>
        </w:rPr>
        <w:t>identify play formations of the offense</w:t>
      </w:r>
      <w:r w:rsidR="4109014A" w:rsidRPr="4266E46F">
        <w:rPr>
          <w:rFonts w:ascii="Cambria" w:eastAsia="Cambria" w:hAnsi="Cambria" w:cs="Cambria"/>
          <w:color w:val="000000" w:themeColor="text1"/>
        </w:rPr>
        <w:t xml:space="preserve"> immediately before the snap of the ball</w:t>
      </w:r>
      <w:r w:rsidR="02982D8B" w:rsidRPr="4266E46F">
        <w:rPr>
          <w:rFonts w:ascii="Cambria" w:eastAsia="Cambria" w:hAnsi="Cambria" w:cs="Cambria"/>
          <w:color w:val="000000" w:themeColor="text1"/>
        </w:rPr>
        <w:t xml:space="preserve">. </w:t>
      </w:r>
      <w:r w:rsidR="4671AC44" w:rsidRPr="4266E46F">
        <w:rPr>
          <w:rFonts w:ascii="Cambria" w:eastAsia="Cambria" w:hAnsi="Cambria" w:cs="Cambria"/>
          <w:color w:val="000000" w:themeColor="text1"/>
        </w:rPr>
        <w:t xml:space="preserve">An accuracy of 95.4% </w:t>
      </w:r>
      <w:proofErr w:type="gramStart"/>
      <w:r w:rsidR="4671AC44" w:rsidRPr="4266E46F">
        <w:rPr>
          <w:rFonts w:ascii="Cambria" w:eastAsia="Cambria" w:hAnsi="Cambria" w:cs="Cambria"/>
          <w:color w:val="000000" w:themeColor="text1"/>
        </w:rPr>
        <w:t>was achieved</w:t>
      </w:r>
      <w:proofErr w:type="gramEnd"/>
      <w:r w:rsidR="002328FE" w:rsidRPr="4266E46F">
        <w:rPr>
          <w:rFonts w:ascii="Cambria" w:eastAsia="Cambria" w:hAnsi="Cambria" w:cs="Cambria"/>
          <w:color w:val="000000" w:themeColor="text1"/>
        </w:rPr>
        <w:t>, as</w:t>
      </w:r>
      <w:r w:rsidR="4671AC44" w:rsidRPr="4266E46F">
        <w:rPr>
          <w:rFonts w:ascii="Cambria" w:eastAsia="Cambria" w:hAnsi="Cambria" w:cs="Cambria"/>
          <w:color w:val="000000" w:themeColor="text1"/>
        </w:rPr>
        <w:t xml:space="preserve"> described in the paper by Zhou</w:t>
      </w:r>
      <w:r w:rsidR="00983163">
        <w:rPr>
          <w:rFonts w:ascii="Cambria" w:eastAsia="Cambria" w:hAnsi="Cambria" w:cs="Cambria"/>
          <w:color w:val="000000" w:themeColor="text1"/>
        </w:rPr>
        <w:t>,</w:t>
      </w:r>
      <w:r w:rsidR="4671AC44" w:rsidRPr="4266E46F">
        <w:rPr>
          <w:rFonts w:ascii="Cambria" w:eastAsia="Cambria" w:hAnsi="Cambria" w:cs="Cambria"/>
          <w:color w:val="000000" w:themeColor="text1"/>
        </w:rPr>
        <w:t xml:space="preserve"> et</w:t>
      </w:r>
      <w:r w:rsidR="00983163">
        <w:rPr>
          <w:rFonts w:ascii="Cambria" w:eastAsia="Cambria" w:hAnsi="Cambria" w:cs="Cambria"/>
          <w:color w:val="000000" w:themeColor="text1"/>
        </w:rPr>
        <w:t>.</w:t>
      </w:r>
      <w:r w:rsidR="4671AC44" w:rsidRPr="4266E46F">
        <w:rPr>
          <w:rFonts w:ascii="Cambria" w:eastAsia="Cambria" w:hAnsi="Cambria" w:cs="Cambria"/>
          <w:color w:val="000000" w:themeColor="text1"/>
        </w:rPr>
        <w:t xml:space="preserve"> </w:t>
      </w:r>
      <w:r w:rsidR="00983163">
        <w:rPr>
          <w:rFonts w:ascii="Cambria" w:eastAsia="Cambria" w:hAnsi="Cambria" w:cs="Cambria"/>
          <w:color w:val="000000" w:themeColor="text1"/>
        </w:rPr>
        <w:t>a</w:t>
      </w:r>
      <w:r w:rsidR="4671AC44" w:rsidRPr="4266E46F">
        <w:rPr>
          <w:rFonts w:ascii="Cambria" w:eastAsia="Cambria" w:hAnsi="Cambria" w:cs="Cambria"/>
          <w:color w:val="000000" w:themeColor="text1"/>
        </w:rPr>
        <w:t>l</w:t>
      </w:r>
      <w:r w:rsidR="00983163">
        <w:rPr>
          <w:rFonts w:ascii="Cambria" w:eastAsia="Cambria" w:hAnsi="Cambria" w:cs="Cambria"/>
          <w:color w:val="000000" w:themeColor="text1"/>
        </w:rPr>
        <w:t>.</w:t>
      </w:r>
      <w:r w:rsidR="0B5F926A" w:rsidRPr="4266E46F">
        <w:rPr>
          <w:rFonts w:ascii="Cambria" w:eastAsia="Cambria" w:hAnsi="Cambria" w:cs="Cambria"/>
          <w:color w:val="000000" w:themeColor="text1"/>
        </w:rPr>
        <w:t xml:space="preserve"> in 2023</w:t>
      </w:r>
      <w:r w:rsidR="6B4DAF17" w:rsidRPr="4266E46F">
        <w:rPr>
          <w:rFonts w:ascii="Cambria" w:eastAsia="Cambria" w:hAnsi="Cambria" w:cs="Cambria"/>
          <w:color w:val="000000" w:themeColor="text1"/>
        </w:rPr>
        <w:t xml:space="preserve"> </w:t>
      </w:r>
      <w:r w:rsidR="37BBDA05" w:rsidRPr="4266E46F">
        <w:rPr>
          <w:rFonts w:ascii="Cambria" w:eastAsia="Cambria" w:hAnsi="Cambria" w:cs="Cambria"/>
        </w:rPr>
        <w:t>[</w:t>
      </w:r>
      <w:r w:rsidR="37BBDA05" w:rsidRPr="2744810A">
        <w:rPr>
          <w:rFonts w:ascii="Cambria" w:eastAsia="Cambria" w:hAnsi="Cambria" w:cs="Cambria"/>
        </w:rPr>
        <w:t>1</w:t>
      </w:r>
      <w:r w:rsidR="5E8417D9" w:rsidRPr="2744810A">
        <w:rPr>
          <w:rFonts w:ascii="Cambria" w:eastAsia="Cambria" w:hAnsi="Cambria" w:cs="Cambria"/>
        </w:rPr>
        <w:t>1</w:t>
      </w:r>
      <w:r w:rsidR="37BBDA05" w:rsidRPr="4266E46F">
        <w:rPr>
          <w:rFonts w:ascii="Cambria" w:eastAsia="Cambria" w:hAnsi="Cambria" w:cs="Cambria"/>
        </w:rPr>
        <w:t>]</w:t>
      </w:r>
      <w:r w:rsidR="4671AC44" w:rsidRPr="4266E46F">
        <w:rPr>
          <w:rFonts w:ascii="Cambria" w:eastAsia="Cambria" w:hAnsi="Cambria" w:cs="Cambria"/>
          <w:color w:val="000000" w:themeColor="text1"/>
        </w:rPr>
        <w:t xml:space="preserve">. A dataset of 1400 </w:t>
      </w:r>
      <w:r w:rsidR="7A3A4AE3" w:rsidRPr="4266E46F">
        <w:rPr>
          <w:rFonts w:ascii="Cambria" w:eastAsia="Cambria" w:hAnsi="Cambria" w:cs="Cambria"/>
          <w:color w:val="000000" w:themeColor="text1"/>
        </w:rPr>
        <w:t xml:space="preserve">video </w:t>
      </w:r>
      <w:r w:rsidR="4671AC44" w:rsidRPr="4266E46F">
        <w:rPr>
          <w:rFonts w:ascii="Cambria" w:eastAsia="Cambria" w:hAnsi="Cambria" w:cs="Cambria"/>
          <w:color w:val="000000" w:themeColor="text1"/>
        </w:rPr>
        <w:t xml:space="preserve">clips </w:t>
      </w:r>
      <w:r w:rsidR="2679D12C" w:rsidRPr="4266E46F">
        <w:rPr>
          <w:rFonts w:ascii="Cambria" w:eastAsia="Cambria" w:hAnsi="Cambria" w:cs="Cambria"/>
          <w:color w:val="000000" w:themeColor="text1"/>
        </w:rPr>
        <w:t>o</w:t>
      </w:r>
      <w:r w:rsidR="002328FE" w:rsidRPr="4266E46F">
        <w:rPr>
          <w:rFonts w:ascii="Cambria" w:eastAsia="Cambria" w:hAnsi="Cambria" w:cs="Cambria"/>
          <w:color w:val="000000" w:themeColor="text1"/>
        </w:rPr>
        <w:t>f</w:t>
      </w:r>
      <w:r w:rsidR="2679D12C" w:rsidRPr="4266E46F">
        <w:rPr>
          <w:rFonts w:ascii="Cambria" w:eastAsia="Cambria" w:hAnsi="Cambria" w:cs="Cambria"/>
          <w:color w:val="000000" w:themeColor="text1"/>
        </w:rPr>
        <w:t xml:space="preserve"> plays </w:t>
      </w:r>
      <w:r w:rsidR="4671AC44" w:rsidRPr="4266E46F">
        <w:rPr>
          <w:rFonts w:ascii="Cambria" w:eastAsia="Cambria" w:hAnsi="Cambria" w:cs="Cambria"/>
          <w:color w:val="000000" w:themeColor="text1"/>
        </w:rPr>
        <w:t>were used to train the model</w:t>
      </w:r>
      <w:proofErr w:type="gramStart"/>
      <w:r w:rsidR="73D3B47F" w:rsidRPr="4266E46F">
        <w:rPr>
          <w:rFonts w:ascii="Cambria" w:eastAsia="Cambria" w:hAnsi="Cambria" w:cs="Cambria"/>
          <w:color w:val="000000" w:themeColor="text1"/>
        </w:rPr>
        <w:t xml:space="preserve">. </w:t>
      </w:r>
      <w:r w:rsidR="4671AC44" w:rsidRPr="4266E46F">
        <w:rPr>
          <w:rFonts w:ascii="Cambria" w:eastAsia="Cambria" w:hAnsi="Cambria" w:cs="Cambria"/>
          <w:color w:val="000000" w:themeColor="text1"/>
        </w:rPr>
        <w:t xml:space="preserve"> </w:t>
      </w:r>
      <w:proofErr w:type="gramEnd"/>
      <w:r w:rsidR="7B7DF42F" w:rsidRPr="4266E46F">
        <w:rPr>
          <w:rFonts w:ascii="Cambria" w:eastAsia="Cambria" w:hAnsi="Cambria" w:cs="Cambria"/>
          <w:color w:val="000000" w:themeColor="text1"/>
        </w:rPr>
        <w:t>This</w:t>
      </w:r>
      <w:r w:rsidR="6D7B84BD" w:rsidRPr="4266E46F">
        <w:rPr>
          <w:rFonts w:ascii="Cambria" w:eastAsia="Cambria" w:hAnsi="Cambria" w:cs="Cambria"/>
          <w:color w:val="000000" w:themeColor="text1"/>
        </w:rPr>
        <w:t xml:space="preserve"> automatic offens</w:t>
      </w:r>
      <w:r w:rsidR="23037066" w:rsidRPr="4266E46F">
        <w:rPr>
          <w:rFonts w:ascii="Cambria" w:eastAsia="Cambria" w:hAnsi="Cambria" w:cs="Cambria"/>
          <w:color w:val="000000" w:themeColor="text1"/>
        </w:rPr>
        <w:t>ive line-up</w:t>
      </w:r>
      <w:r w:rsidR="6D7B84BD" w:rsidRPr="4266E46F">
        <w:rPr>
          <w:rFonts w:ascii="Cambria" w:eastAsia="Cambria" w:hAnsi="Cambria" w:cs="Cambria"/>
          <w:color w:val="000000" w:themeColor="text1"/>
        </w:rPr>
        <w:t xml:space="preserve"> identification </w:t>
      </w:r>
      <w:r w:rsidR="28DDD5E2" w:rsidRPr="4266E46F">
        <w:rPr>
          <w:rFonts w:ascii="Cambria" w:eastAsia="Cambria" w:hAnsi="Cambria" w:cs="Cambria"/>
          <w:color w:val="000000" w:themeColor="text1"/>
        </w:rPr>
        <w:t>is of</w:t>
      </w:r>
      <w:r w:rsidR="3CBF2A22" w:rsidRPr="4266E46F">
        <w:rPr>
          <w:rFonts w:ascii="Cambria" w:eastAsia="Cambria" w:hAnsi="Cambria" w:cs="Cambria"/>
          <w:color w:val="000000" w:themeColor="text1"/>
        </w:rPr>
        <w:t xml:space="preserve"> </w:t>
      </w:r>
      <w:r w:rsidR="6D7B84BD" w:rsidRPr="4266E46F">
        <w:rPr>
          <w:rFonts w:ascii="Cambria" w:eastAsia="Cambria" w:hAnsi="Cambria" w:cs="Cambria"/>
          <w:color w:val="000000" w:themeColor="text1"/>
        </w:rPr>
        <w:t xml:space="preserve">use </w:t>
      </w:r>
      <w:r w:rsidR="13F66B25" w:rsidRPr="4266E46F">
        <w:rPr>
          <w:rFonts w:ascii="Cambria" w:eastAsia="Cambria" w:hAnsi="Cambria" w:cs="Cambria"/>
          <w:color w:val="000000" w:themeColor="text1"/>
        </w:rPr>
        <w:t>in</w:t>
      </w:r>
      <w:r w:rsidR="6D7B84BD" w:rsidRPr="4266E46F">
        <w:rPr>
          <w:rFonts w:ascii="Cambria" w:eastAsia="Cambria" w:hAnsi="Cambria" w:cs="Cambria"/>
          <w:color w:val="000000" w:themeColor="text1"/>
        </w:rPr>
        <w:t xml:space="preserve"> play analytics</w:t>
      </w:r>
      <w:r w:rsidR="55CAE5CE" w:rsidRPr="4266E46F">
        <w:rPr>
          <w:rFonts w:ascii="Cambria" w:eastAsia="Cambria" w:hAnsi="Cambria" w:cs="Cambria"/>
          <w:color w:val="000000" w:themeColor="text1"/>
        </w:rPr>
        <w:t xml:space="preserve"> and scouting</w:t>
      </w:r>
      <w:r w:rsidR="6D7B84BD" w:rsidRPr="4266E46F">
        <w:rPr>
          <w:rFonts w:ascii="Cambria" w:eastAsia="Cambria" w:hAnsi="Cambria" w:cs="Cambria"/>
          <w:color w:val="000000" w:themeColor="text1"/>
        </w:rPr>
        <w:t xml:space="preserve"> for coaching staff. </w:t>
      </w:r>
      <w:r w:rsidR="06EB0E2A" w:rsidRPr="4266E46F">
        <w:rPr>
          <w:rFonts w:ascii="Cambria" w:eastAsia="Cambria" w:hAnsi="Cambria" w:cs="Cambria"/>
          <w:color w:val="000000" w:themeColor="text1"/>
        </w:rPr>
        <w:t xml:space="preserve">This study </w:t>
      </w:r>
      <w:r w:rsidR="00EB3161" w:rsidRPr="4266E46F">
        <w:rPr>
          <w:rFonts w:ascii="Cambria" w:eastAsia="Cambria" w:hAnsi="Cambria" w:cs="Cambria"/>
          <w:color w:val="000000" w:themeColor="text1"/>
        </w:rPr>
        <w:t xml:space="preserve">thus </w:t>
      </w:r>
      <w:r w:rsidR="06EB0E2A" w:rsidRPr="4266E46F">
        <w:rPr>
          <w:rFonts w:ascii="Cambria" w:eastAsia="Cambria" w:hAnsi="Cambria" w:cs="Cambria"/>
          <w:color w:val="000000" w:themeColor="text1"/>
        </w:rPr>
        <w:t>show</w:t>
      </w:r>
      <w:r w:rsidR="00EB3161" w:rsidRPr="4266E46F">
        <w:rPr>
          <w:rFonts w:ascii="Cambria" w:eastAsia="Cambria" w:hAnsi="Cambria" w:cs="Cambria"/>
          <w:color w:val="000000" w:themeColor="text1"/>
        </w:rPr>
        <w:t>ed</w:t>
      </w:r>
      <w:r w:rsidR="06EB0E2A" w:rsidRPr="4266E46F">
        <w:rPr>
          <w:rFonts w:ascii="Cambria" w:eastAsia="Cambria" w:hAnsi="Cambria" w:cs="Cambria"/>
          <w:color w:val="000000" w:themeColor="text1"/>
        </w:rPr>
        <w:t xml:space="preserve"> the ability </w:t>
      </w:r>
      <w:r w:rsidR="7648DFCF" w:rsidRPr="4266E46F">
        <w:rPr>
          <w:rFonts w:ascii="Cambria" w:eastAsia="Cambria" w:hAnsi="Cambria" w:cs="Cambria"/>
          <w:color w:val="000000" w:themeColor="text1"/>
        </w:rPr>
        <w:t>of</w:t>
      </w:r>
      <w:r w:rsidR="06EB0E2A" w:rsidRPr="4266E46F">
        <w:rPr>
          <w:rFonts w:ascii="Cambria" w:eastAsia="Cambria" w:hAnsi="Cambria" w:cs="Cambria"/>
          <w:color w:val="000000" w:themeColor="text1"/>
        </w:rPr>
        <w:t xml:space="preserve"> a</w:t>
      </w:r>
      <w:r w:rsidR="0480DB55" w:rsidRPr="4266E46F">
        <w:rPr>
          <w:rFonts w:ascii="Cambria" w:eastAsia="Cambria" w:hAnsi="Cambria" w:cs="Cambria"/>
          <w:color w:val="000000" w:themeColor="text1"/>
        </w:rPr>
        <w:t xml:space="preserve"> Machine Learning</w:t>
      </w:r>
      <w:r w:rsidR="06EB0E2A" w:rsidRPr="4266E46F">
        <w:rPr>
          <w:rFonts w:ascii="Cambria" w:eastAsia="Cambria" w:hAnsi="Cambria" w:cs="Cambria"/>
          <w:color w:val="000000" w:themeColor="text1"/>
        </w:rPr>
        <w:t xml:space="preserve"> model to aid in analytics.</w:t>
      </w:r>
      <w:r w:rsidR="7F82E281" w:rsidRPr="4266E46F">
        <w:rPr>
          <w:rFonts w:ascii="Cambria" w:eastAsia="Cambria" w:hAnsi="Cambria" w:cs="Cambria"/>
          <w:color w:val="000000" w:themeColor="text1"/>
        </w:rPr>
        <w:t xml:space="preserve"> </w:t>
      </w:r>
      <w:r w:rsidR="42F1F71C" w:rsidRPr="4266E46F">
        <w:rPr>
          <w:rFonts w:ascii="Cambria" w:eastAsia="Cambria" w:hAnsi="Cambria" w:cs="Cambria"/>
          <w:color w:val="000000" w:themeColor="text1"/>
        </w:rPr>
        <w:t>Identifying formations, however, is not directly comparable to play classification</w:t>
      </w:r>
      <w:r w:rsidR="1D19DBC6" w:rsidRPr="4266E46F">
        <w:rPr>
          <w:rFonts w:ascii="Cambria" w:eastAsia="Cambria" w:hAnsi="Cambria" w:cs="Cambria"/>
          <w:color w:val="000000" w:themeColor="text1"/>
        </w:rPr>
        <w:t xml:space="preserve"> – </w:t>
      </w:r>
      <w:r w:rsidR="46EB658C" w:rsidRPr="4266E46F">
        <w:rPr>
          <w:rFonts w:ascii="Cambria" w:eastAsia="Cambria" w:hAnsi="Cambria" w:cs="Cambria"/>
          <w:color w:val="000000" w:themeColor="text1"/>
        </w:rPr>
        <w:t>the former is the classification of a snapshot</w:t>
      </w:r>
      <w:r w:rsidR="59894A14" w:rsidRPr="4266E46F">
        <w:rPr>
          <w:rFonts w:ascii="Cambria" w:eastAsia="Cambria" w:hAnsi="Cambria" w:cs="Cambria"/>
          <w:color w:val="000000" w:themeColor="text1"/>
        </w:rPr>
        <w:t xml:space="preserve"> taken at a certain time</w:t>
      </w:r>
      <w:r w:rsidR="0063474D" w:rsidRPr="4266E46F">
        <w:rPr>
          <w:rFonts w:ascii="Cambria" w:eastAsia="Cambria" w:hAnsi="Cambria" w:cs="Cambria"/>
          <w:color w:val="000000" w:themeColor="text1"/>
        </w:rPr>
        <w:t xml:space="preserve"> before the snap</w:t>
      </w:r>
      <w:r w:rsidR="59894A14" w:rsidRPr="4266E46F">
        <w:rPr>
          <w:rFonts w:ascii="Cambria" w:eastAsia="Cambria" w:hAnsi="Cambria" w:cs="Cambria"/>
          <w:color w:val="000000" w:themeColor="text1"/>
        </w:rPr>
        <w:t>;</w:t>
      </w:r>
      <w:r w:rsidR="46EB658C" w:rsidRPr="4266E46F">
        <w:rPr>
          <w:rFonts w:ascii="Cambria" w:eastAsia="Cambria" w:hAnsi="Cambria" w:cs="Cambria"/>
          <w:color w:val="000000" w:themeColor="text1"/>
        </w:rPr>
        <w:t xml:space="preserve"> the latter is classification of a video sequence</w:t>
      </w:r>
      <w:r w:rsidR="7FA6B61D" w:rsidRPr="4266E46F">
        <w:rPr>
          <w:rFonts w:ascii="Cambria" w:eastAsia="Cambria" w:hAnsi="Cambria" w:cs="Cambria"/>
          <w:color w:val="000000" w:themeColor="text1"/>
        </w:rPr>
        <w:t xml:space="preserve"> </w:t>
      </w:r>
      <w:r w:rsidR="0063474D" w:rsidRPr="4266E46F">
        <w:rPr>
          <w:rFonts w:ascii="Cambria" w:eastAsia="Cambria" w:hAnsi="Cambria" w:cs="Cambria"/>
          <w:color w:val="000000" w:themeColor="text1"/>
        </w:rPr>
        <w:t>of the entire play</w:t>
      </w:r>
      <w:r w:rsidR="000A3C8D" w:rsidRPr="4266E46F">
        <w:rPr>
          <w:rFonts w:ascii="Cambria" w:eastAsia="Cambria" w:hAnsi="Cambria" w:cs="Cambria"/>
          <w:color w:val="000000" w:themeColor="text1"/>
        </w:rPr>
        <w:t xml:space="preserve">, which can </w:t>
      </w:r>
      <w:r w:rsidR="7FA6B61D" w:rsidRPr="4266E46F">
        <w:rPr>
          <w:rFonts w:ascii="Cambria" w:eastAsia="Cambria" w:hAnsi="Cambria" w:cs="Cambria"/>
          <w:color w:val="000000" w:themeColor="text1"/>
        </w:rPr>
        <w:t>last up to 20 seconds</w:t>
      </w:r>
      <w:r w:rsidR="46EB658C" w:rsidRPr="4266E46F">
        <w:rPr>
          <w:rFonts w:ascii="Cambria" w:eastAsia="Cambria" w:hAnsi="Cambria" w:cs="Cambria"/>
          <w:color w:val="000000" w:themeColor="text1"/>
        </w:rPr>
        <w:t>.</w:t>
      </w:r>
    </w:p>
    <w:p w14:paraId="0559CB6A" w14:textId="0C573F2F" w:rsidR="516BC2B5" w:rsidRDefault="0B1E8429"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Another seminal work </w:t>
      </w:r>
      <w:r w:rsidR="2281D8F3" w:rsidRPr="4266E46F">
        <w:rPr>
          <w:rFonts w:ascii="Cambria" w:eastAsia="Cambria" w:hAnsi="Cambria" w:cs="Cambria"/>
          <w:color w:val="000000" w:themeColor="text1"/>
        </w:rPr>
        <w:t>relating to play classification</w:t>
      </w:r>
      <w:r w:rsidRPr="4266E46F">
        <w:rPr>
          <w:rFonts w:ascii="Cambria" w:eastAsia="Cambria" w:hAnsi="Cambria" w:cs="Cambria"/>
          <w:color w:val="000000" w:themeColor="text1"/>
        </w:rPr>
        <w:t xml:space="preserve"> is the 2017 study by Chen et al. titled "Play Type Recognition in Real-World Football Video"</w:t>
      </w:r>
      <w:r w:rsidR="189D7735" w:rsidRPr="4266E46F">
        <w:rPr>
          <w:rFonts w:ascii="Cambria" w:eastAsia="Cambria" w:hAnsi="Cambria" w:cs="Cambria"/>
          <w:color w:val="000000" w:themeColor="text1"/>
        </w:rPr>
        <w:t xml:space="preserve"> </w:t>
      </w:r>
      <w:r w:rsidR="189D7735" w:rsidRPr="4266E46F">
        <w:rPr>
          <w:rFonts w:ascii="Cambria" w:eastAsia="Cambria" w:hAnsi="Cambria" w:cs="Cambria"/>
        </w:rPr>
        <w:t>[</w:t>
      </w:r>
      <w:r w:rsidR="055C338C" w:rsidRPr="4266E46F">
        <w:rPr>
          <w:rFonts w:ascii="Cambria" w:eastAsia="Cambria" w:hAnsi="Cambria" w:cs="Cambria"/>
        </w:rPr>
        <w:t>1</w:t>
      </w:r>
      <w:r w:rsidR="42A56A4B" w:rsidRPr="4266E46F">
        <w:rPr>
          <w:rFonts w:ascii="Cambria" w:eastAsia="Cambria" w:hAnsi="Cambria" w:cs="Cambria"/>
        </w:rPr>
        <w:t>2</w:t>
      </w:r>
      <w:r w:rsidR="189D7735" w:rsidRPr="4266E46F">
        <w:rPr>
          <w:rFonts w:ascii="Cambria" w:eastAsia="Cambria" w:hAnsi="Cambria" w:cs="Cambria"/>
        </w:rPr>
        <w:t>]</w:t>
      </w:r>
      <w:r w:rsidRPr="4266E46F">
        <w:rPr>
          <w:rFonts w:ascii="Cambria" w:eastAsia="Cambria" w:hAnsi="Cambria" w:cs="Cambria"/>
          <w:color w:val="000000" w:themeColor="text1"/>
        </w:rPr>
        <w:t xml:space="preserve">. The authors proposed a two-stage Convolutional Neural Network (CNN) architecture to recognize offensive and defensive play types in American Football videos. In the first stage, they used a CNN to extract spatial features from video frames, while the second stage utilized temporal CNNs to capture the temporal relationships between frames. The study achieved an overall recognition accuracy of </w:t>
      </w:r>
      <w:r w:rsidRPr="4266E46F">
        <w:rPr>
          <w:rFonts w:ascii="Cambria" w:eastAsia="Cambria" w:hAnsi="Cambria" w:cs="Cambria"/>
          <w:b/>
          <w:color w:val="000000" w:themeColor="text1"/>
        </w:rPr>
        <w:t>75.3%</w:t>
      </w:r>
      <w:r w:rsidR="468A7880" w:rsidRPr="4266E46F">
        <w:rPr>
          <w:rFonts w:ascii="Cambria" w:eastAsia="Cambria" w:hAnsi="Cambria" w:cs="Cambria"/>
          <w:color w:val="000000" w:themeColor="text1"/>
        </w:rPr>
        <w:t xml:space="preserve"> </w:t>
      </w:r>
      <w:r w:rsidR="715DE02B" w:rsidRPr="4266E46F">
        <w:rPr>
          <w:rFonts w:ascii="Cambria" w:eastAsia="Cambria" w:hAnsi="Cambria" w:cs="Cambria"/>
          <w:color w:val="000000" w:themeColor="text1"/>
        </w:rPr>
        <w:t>in distinguishing between offensive and defensive play types</w:t>
      </w:r>
      <w:r w:rsidRPr="4266E46F">
        <w:rPr>
          <w:rFonts w:ascii="Cambria" w:eastAsia="Cambria" w:hAnsi="Cambria" w:cs="Cambria"/>
          <w:color w:val="000000" w:themeColor="text1"/>
        </w:rPr>
        <w:t>.</w:t>
      </w:r>
      <w:r w:rsidR="5CABBF46" w:rsidRPr="4266E46F">
        <w:rPr>
          <w:rFonts w:ascii="Cambria" w:eastAsia="Cambria" w:hAnsi="Cambria" w:cs="Cambria"/>
          <w:color w:val="000000" w:themeColor="text1"/>
        </w:rPr>
        <w:t xml:space="preserve"> Our work expands upon this work</w:t>
      </w:r>
      <w:r w:rsidR="4DBF65C5" w:rsidRPr="4266E46F">
        <w:rPr>
          <w:rFonts w:ascii="Cambria" w:eastAsia="Cambria" w:hAnsi="Cambria" w:cs="Cambria"/>
          <w:color w:val="000000" w:themeColor="text1"/>
        </w:rPr>
        <w:t>,</w:t>
      </w:r>
      <w:r w:rsidR="05E15AE8" w:rsidRPr="4266E46F">
        <w:rPr>
          <w:rFonts w:ascii="Cambria" w:eastAsia="Cambria" w:hAnsi="Cambria" w:cs="Cambria"/>
          <w:color w:val="000000" w:themeColor="text1"/>
        </w:rPr>
        <w:t xml:space="preserve"> perform</w:t>
      </w:r>
      <w:r w:rsidR="6228888D" w:rsidRPr="4266E46F">
        <w:rPr>
          <w:rFonts w:ascii="Cambria" w:eastAsia="Cambria" w:hAnsi="Cambria" w:cs="Cambria"/>
          <w:color w:val="000000" w:themeColor="text1"/>
        </w:rPr>
        <w:t xml:space="preserve">s </w:t>
      </w:r>
      <w:r w:rsidR="05E15AE8" w:rsidRPr="4266E46F">
        <w:rPr>
          <w:rFonts w:ascii="Cambria" w:eastAsia="Cambria" w:hAnsi="Cambria" w:cs="Cambria"/>
          <w:color w:val="000000" w:themeColor="text1"/>
        </w:rPr>
        <w:t>a more complex task</w:t>
      </w:r>
      <w:r w:rsidR="4A57CC38" w:rsidRPr="4266E46F">
        <w:rPr>
          <w:rFonts w:ascii="Cambria" w:eastAsia="Cambria" w:hAnsi="Cambria" w:cs="Cambria"/>
          <w:color w:val="000000" w:themeColor="text1"/>
        </w:rPr>
        <w:t xml:space="preserve"> with more classification categories</w:t>
      </w:r>
      <w:r w:rsidR="5CABBF46" w:rsidRPr="4266E46F">
        <w:rPr>
          <w:rFonts w:ascii="Cambria" w:eastAsia="Cambria" w:hAnsi="Cambria" w:cs="Cambria"/>
          <w:color w:val="000000" w:themeColor="text1"/>
        </w:rPr>
        <w:t xml:space="preserve">, </w:t>
      </w:r>
      <w:r w:rsidR="006B594C" w:rsidRPr="4266E46F">
        <w:rPr>
          <w:rFonts w:ascii="Cambria" w:eastAsia="Cambria" w:hAnsi="Cambria" w:cs="Cambria"/>
          <w:color w:val="000000" w:themeColor="text1"/>
        </w:rPr>
        <w:t xml:space="preserve">and </w:t>
      </w:r>
      <w:r w:rsidR="009514EA" w:rsidRPr="4266E46F">
        <w:rPr>
          <w:rFonts w:ascii="Cambria" w:eastAsia="Cambria" w:hAnsi="Cambria" w:cs="Cambria"/>
          <w:color w:val="000000" w:themeColor="text1"/>
        </w:rPr>
        <w:t>utilizes additional data about football</w:t>
      </w:r>
      <w:r w:rsidR="006B594C" w:rsidRPr="4266E46F">
        <w:rPr>
          <w:rFonts w:ascii="Cambria" w:eastAsia="Cambria" w:hAnsi="Cambria" w:cs="Cambria"/>
          <w:color w:val="000000" w:themeColor="text1"/>
        </w:rPr>
        <w:t xml:space="preserve"> to achieve</w:t>
      </w:r>
      <w:r w:rsidR="1F8732FE" w:rsidRPr="4266E46F">
        <w:rPr>
          <w:rFonts w:ascii="Cambria" w:eastAsia="Cambria" w:hAnsi="Cambria" w:cs="Cambria"/>
          <w:color w:val="000000" w:themeColor="text1"/>
        </w:rPr>
        <w:t xml:space="preserve"> </w:t>
      </w:r>
      <w:r w:rsidR="5CABBF46" w:rsidRPr="4266E46F">
        <w:rPr>
          <w:rFonts w:ascii="Cambria" w:eastAsia="Cambria" w:hAnsi="Cambria" w:cs="Cambria"/>
          <w:color w:val="000000" w:themeColor="text1"/>
        </w:rPr>
        <w:t>a</w:t>
      </w:r>
      <w:r w:rsidR="006B594C" w:rsidRPr="4266E46F">
        <w:rPr>
          <w:rFonts w:ascii="Cambria" w:eastAsia="Cambria" w:hAnsi="Cambria" w:cs="Cambria"/>
          <w:color w:val="000000" w:themeColor="text1"/>
        </w:rPr>
        <w:t>n</w:t>
      </w:r>
      <w:r w:rsidR="2B621338" w:rsidRPr="4266E46F">
        <w:rPr>
          <w:rFonts w:ascii="Cambria" w:eastAsia="Cambria" w:hAnsi="Cambria" w:cs="Cambria"/>
          <w:color w:val="000000" w:themeColor="text1"/>
        </w:rPr>
        <w:t xml:space="preserve"> </w:t>
      </w:r>
      <w:r w:rsidR="5CABBF46" w:rsidRPr="4266E46F">
        <w:rPr>
          <w:rFonts w:ascii="Cambria" w:eastAsia="Cambria" w:hAnsi="Cambria" w:cs="Cambria"/>
          <w:color w:val="000000" w:themeColor="text1"/>
        </w:rPr>
        <w:t xml:space="preserve">accuracy of </w:t>
      </w:r>
      <w:r w:rsidR="29304C78" w:rsidRPr="4266E46F">
        <w:rPr>
          <w:rFonts w:ascii="Cambria" w:eastAsia="Cambria" w:hAnsi="Cambria" w:cs="Cambria"/>
          <w:b/>
          <w:color w:val="000000" w:themeColor="text1"/>
        </w:rPr>
        <w:t>87.26%</w:t>
      </w:r>
      <w:r w:rsidR="1058804C" w:rsidRPr="4266E46F">
        <w:rPr>
          <w:rFonts w:ascii="Cambria" w:eastAsia="Cambria" w:hAnsi="Cambria" w:cs="Cambria"/>
          <w:b/>
          <w:color w:val="000000" w:themeColor="text1"/>
        </w:rPr>
        <w:t>.</w:t>
      </w:r>
    </w:p>
    <w:p w14:paraId="36A23234" w14:textId="4EA9D295" w:rsidR="516BC2B5" w:rsidRDefault="6497F085"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A key reference in the domain play recognition is the paper by Siddiquie</w:t>
      </w:r>
      <w:r w:rsidR="347095A4"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et al., titled "Recognizing Plays in American Football</w:t>
      </w:r>
      <w:r w:rsidRPr="4266E46F">
        <w:rPr>
          <w:rFonts w:ascii="Cambria" w:eastAsia="Cambria" w:hAnsi="Cambria" w:cs="Cambria"/>
        </w:rPr>
        <w:t>"</w:t>
      </w:r>
      <w:r w:rsidR="537FE6A7" w:rsidRPr="4266E46F">
        <w:rPr>
          <w:rFonts w:ascii="Cambria" w:eastAsia="Cambria" w:hAnsi="Cambria" w:cs="Cambria"/>
        </w:rPr>
        <w:t xml:space="preserve"> [</w:t>
      </w:r>
      <w:r w:rsidR="165EB7D7" w:rsidRPr="2744810A">
        <w:rPr>
          <w:rFonts w:ascii="Cambria" w:eastAsia="Cambria" w:hAnsi="Cambria" w:cs="Cambria"/>
        </w:rPr>
        <w:t>1</w:t>
      </w:r>
      <w:r w:rsidR="5086416E" w:rsidRPr="2744810A">
        <w:rPr>
          <w:rFonts w:ascii="Cambria" w:eastAsia="Cambria" w:hAnsi="Cambria" w:cs="Cambria"/>
        </w:rPr>
        <w:t>3</w:t>
      </w:r>
      <w:r w:rsidR="537FE6A7" w:rsidRPr="4266E46F">
        <w:rPr>
          <w:rFonts w:ascii="Cambria" w:eastAsia="Cambria" w:hAnsi="Cambria" w:cs="Cambria"/>
        </w:rPr>
        <w:t>].</w:t>
      </w:r>
      <w:r w:rsidRPr="4266E46F">
        <w:rPr>
          <w:rFonts w:ascii="Cambria" w:eastAsia="Cambria" w:hAnsi="Cambria" w:cs="Cambria"/>
        </w:rPr>
        <w:t xml:space="preserve"> T</w:t>
      </w:r>
      <w:r w:rsidRPr="4266E46F">
        <w:rPr>
          <w:rFonts w:ascii="Cambria" w:eastAsia="Cambria" w:hAnsi="Cambria" w:cs="Cambria"/>
          <w:color w:val="000000" w:themeColor="text1"/>
        </w:rPr>
        <w:t xml:space="preserve">he authors presented a novel method for recognizing football plays by utilizing a combination of player tracking and modeling techniques. They developed a probabilistic framework that incorporated spatial and temporal relationships among players, enabling the identification of distinctive play patterns </w:t>
      </w:r>
      <w:r w:rsidR="001B5FD1" w:rsidRPr="4266E46F">
        <w:rPr>
          <w:rFonts w:ascii="Cambria" w:eastAsia="Cambria" w:hAnsi="Cambria" w:cs="Cambria"/>
          <w:color w:val="000000" w:themeColor="text1"/>
        </w:rPr>
        <w:t>that</w:t>
      </w:r>
      <w:r w:rsidRPr="4266E46F">
        <w:rPr>
          <w:rFonts w:ascii="Cambria" w:eastAsia="Cambria" w:hAnsi="Cambria" w:cs="Cambria"/>
          <w:color w:val="000000" w:themeColor="text1"/>
        </w:rPr>
        <w:t xml:space="preserve"> achieved an average accuracy of </w:t>
      </w:r>
      <w:r w:rsidRPr="4266E46F">
        <w:rPr>
          <w:rFonts w:ascii="Cambria" w:eastAsia="Cambria" w:hAnsi="Cambria" w:cs="Cambria"/>
          <w:b/>
          <w:color w:val="000000" w:themeColor="text1"/>
        </w:rPr>
        <w:t>71.9%</w:t>
      </w:r>
      <w:r w:rsidRPr="4266E46F">
        <w:rPr>
          <w:rFonts w:ascii="Cambria" w:eastAsia="Cambria" w:hAnsi="Cambria" w:cs="Cambria"/>
          <w:color w:val="000000" w:themeColor="text1"/>
        </w:rPr>
        <w:t xml:space="preserve">. This approach laid the groundwork for understanding the complex nature of American Football plays and their recognition using machine learning techniques. Furthermore, this study </w:t>
      </w:r>
      <w:proofErr w:type="gramStart"/>
      <w:r w:rsidRPr="4266E46F">
        <w:rPr>
          <w:rFonts w:ascii="Cambria" w:eastAsia="Cambria" w:hAnsi="Cambria" w:cs="Cambria"/>
          <w:color w:val="000000" w:themeColor="text1"/>
        </w:rPr>
        <w:t>was performed</w:t>
      </w:r>
      <w:proofErr w:type="gramEnd"/>
      <w:r w:rsidRPr="4266E46F">
        <w:rPr>
          <w:rFonts w:ascii="Cambria" w:eastAsia="Cambria" w:hAnsi="Cambria" w:cs="Cambria"/>
          <w:color w:val="000000" w:themeColor="text1"/>
        </w:rPr>
        <w:t xml:space="preserve"> on a dataset which included clips of football plays from NCAA teams, including </w:t>
      </w:r>
      <w:r w:rsidR="6AEB4149" w:rsidRPr="4266E46F">
        <w:rPr>
          <w:rFonts w:ascii="Cambria" w:eastAsia="Cambria" w:hAnsi="Cambria" w:cs="Cambria"/>
          <w:color w:val="000000" w:themeColor="text1"/>
        </w:rPr>
        <w:t xml:space="preserve">our video clips at </w:t>
      </w:r>
      <w:r w:rsidRPr="4266E46F">
        <w:rPr>
          <w:rFonts w:ascii="Cambria" w:eastAsia="Cambria" w:hAnsi="Cambria" w:cs="Cambria"/>
          <w:color w:val="000000" w:themeColor="text1"/>
        </w:rPr>
        <w:t>Georgia Tech</w:t>
      </w:r>
      <w:r w:rsidR="001247D2" w:rsidRPr="4266E46F">
        <w:rPr>
          <w:rFonts w:ascii="Cambria" w:eastAsia="Cambria" w:hAnsi="Cambria" w:cs="Cambria"/>
          <w:color w:val="000000" w:themeColor="text1"/>
        </w:rPr>
        <w:t xml:space="preserve"> that were available on the web</w:t>
      </w:r>
      <w:r w:rsidRPr="4266E46F">
        <w:rPr>
          <w:rFonts w:ascii="Cambria" w:eastAsia="Cambria" w:hAnsi="Cambria" w:cs="Cambria"/>
          <w:color w:val="000000" w:themeColor="text1"/>
        </w:rPr>
        <w:t xml:space="preserve">. We initially faced </w:t>
      </w:r>
      <w:r w:rsidR="00930E93" w:rsidRPr="4266E46F">
        <w:rPr>
          <w:rFonts w:ascii="Cambria" w:eastAsia="Cambria" w:hAnsi="Cambria" w:cs="Cambria"/>
          <w:color w:val="000000" w:themeColor="text1"/>
        </w:rPr>
        <w:t xml:space="preserve">the </w:t>
      </w:r>
      <w:r w:rsidRPr="4266E46F">
        <w:rPr>
          <w:rFonts w:ascii="Cambria" w:eastAsia="Cambria" w:hAnsi="Cambria" w:cs="Cambria"/>
          <w:color w:val="000000" w:themeColor="text1"/>
        </w:rPr>
        <w:lastRenderedPageBreak/>
        <w:t>difficulties</w:t>
      </w:r>
      <w:r w:rsidR="00930E93" w:rsidRPr="4266E46F">
        <w:rPr>
          <w:rFonts w:ascii="Cambria" w:eastAsia="Cambria" w:hAnsi="Cambria" w:cs="Cambria"/>
          <w:color w:val="000000" w:themeColor="text1"/>
        </w:rPr>
        <w:t xml:space="preserve"> discussed in [6]: </w:t>
      </w:r>
      <w:r w:rsidRPr="4266E46F">
        <w:rPr>
          <w:rFonts w:ascii="Cambria" w:eastAsia="Cambria" w:hAnsi="Cambria" w:cs="Cambria"/>
          <w:color w:val="000000" w:themeColor="text1"/>
        </w:rPr>
        <w:t xml:space="preserve">video clips </w:t>
      </w:r>
      <w:r w:rsidR="00930E93" w:rsidRPr="4266E46F">
        <w:rPr>
          <w:rFonts w:ascii="Cambria" w:eastAsia="Cambria" w:hAnsi="Cambria" w:cs="Cambria"/>
          <w:color w:val="000000" w:themeColor="text1"/>
        </w:rPr>
        <w:t>with</w:t>
      </w:r>
      <w:r w:rsidRPr="4266E46F">
        <w:rPr>
          <w:rFonts w:ascii="Cambria" w:eastAsia="Cambria" w:hAnsi="Cambria" w:cs="Cambria"/>
          <w:color w:val="000000" w:themeColor="text1"/>
        </w:rPr>
        <w:t xml:space="preserve"> different time intervals, </w:t>
      </w:r>
      <w:r w:rsidR="00BD4A41" w:rsidRPr="4266E46F">
        <w:rPr>
          <w:rFonts w:ascii="Cambria" w:eastAsia="Cambria" w:hAnsi="Cambria" w:cs="Cambria"/>
          <w:color w:val="000000" w:themeColor="text1"/>
        </w:rPr>
        <w:t xml:space="preserve">different </w:t>
      </w:r>
      <w:r w:rsidRPr="4266E46F">
        <w:rPr>
          <w:rFonts w:ascii="Cambria" w:eastAsia="Cambria" w:hAnsi="Cambria" w:cs="Cambria"/>
          <w:color w:val="000000" w:themeColor="text1"/>
        </w:rPr>
        <w:t xml:space="preserve">camera angles, and </w:t>
      </w:r>
      <w:r w:rsidR="00BD4A41" w:rsidRPr="4266E46F">
        <w:rPr>
          <w:rFonts w:ascii="Cambria" w:eastAsia="Cambria" w:hAnsi="Cambria" w:cs="Cambria"/>
          <w:color w:val="000000" w:themeColor="text1"/>
        </w:rPr>
        <w:t>sometimes faulty capture of the video</w:t>
      </w:r>
      <w:r w:rsidRPr="4266E46F">
        <w:rPr>
          <w:rFonts w:ascii="Cambria" w:eastAsia="Cambria" w:hAnsi="Cambria" w:cs="Cambria"/>
          <w:color w:val="000000" w:themeColor="text1"/>
        </w:rPr>
        <w:t>.</w:t>
      </w:r>
    </w:p>
    <w:p w14:paraId="0C5220D2" w14:textId="22A489E7" w:rsidR="516BC2B5" w:rsidRDefault="49440B01" w:rsidP="4D2796BE">
      <w:pPr>
        <w:ind w:firstLine="720"/>
        <w:rPr>
          <w:rFonts w:ascii="Cambria" w:eastAsia="Cambria" w:hAnsi="Cambria" w:cs="Cambria"/>
          <w:color w:val="000000" w:themeColor="text1"/>
        </w:rPr>
      </w:pPr>
      <w:r w:rsidRPr="61B870AA">
        <w:rPr>
          <w:rFonts w:ascii="Cambria" w:eastAsia="Cambria" w:hAnsi="Cambria" w:cs="Cambria"/>
          <w:color w:val="000000" w:themeColor="text1"/>
        </w:rPr>
        <w:t>Unfortunately</w:t>
      </w:r>
      <w:r w:rsidR="549CEBBF" w:rsidRPr="61B870AA">
        <w:rPr>
          <w:rFonts w:ascii="Cambria" w:eastAsia="Cambria" w:hAnsi="Cambria" w:cs="Cambria"/>
          <w:color w:val="000000" w:themeColor="text1"/>
        </w:rPr>
        <w:t>, the accuracy of these works is not high enough for reliable analytical use</w:t>
      </w:r>
      <w:r w:rsidR="6AEAA199" w:rsidRPr="61B870AA">
        <w:rPr>
          <w:rFonts w:ascii="Cambria" w:eastAsia="Cambria" w:hAnsi="Cambria" w:cs="Cambria"/>
          <w:color w:val="000000" w:themeColor="text1"/>
        </w:rPr>
        <w:t>, especially for commercial purposes</w:t>
      </w:r>
      <w:r w:rsidR="549CEBBF" w:rsidRPr="61B870AA">
        <w:rPr>
          <w:rFonts w:ascii="Cambria" w:eastAsia="Cambria" w:hAnsi="Cambria" w:cs="Cambria"/>
          <w:color w:val="000000" w:themeColor="text1"/>
        </w:rPr>
        <w:t xml:space="preserve">. </w:t>
      </w:r>
      <w:r w:rsidR="1FC487B5" w:rsidRPr="61B870AA">
        <w:rPr>
          <w:rFonts w:ascii="Cambria" w:eastAsia="Cambria" w:hAnsi="Cambria" w:cs="Cambria"/>
          <w:color w:val="000000" w:themeColor="text1"/>
        </w:rPr>
        <w:t xml:space="preserve">In addition to these studies, </w:t>
      </w:r>
      <w:proofErr w:type="gramStart"/>
      <w:r w:rsidR="1FC487B5" w:rsidRPr="61B870AA">
        <w:rPr>
          <w:rFonts w:ascii="Cambria" w:eastAsia="Cambria" w:hAnsi="Cambria" w:cs="Cambria"/>
          <w:color w:val="000000" w:themeColor="text1"/>
        </w:rPr>
        <w:t>several</w:t>
      </w:r>
      <w:proofErr w:type="gramEnd"/>
      <w:r w:rsidR="1FC487B5" w:rsidRPr="61B870AA">
        <w:rPr>
          <w:rFonts w:ascii="Cambria" w:eastAsia="Cambria" w:hAnsi="Cambria" w:cs="Cambria"/>
          <w:color w:val="000000" w:themeColor="text1"/>
        </w:rPr>
        <w:t xml:space="preserve"> other works have explored the use of ML algorithms for sports clip analysis, including action recognition and event detection</w:t>
      </w:r>
      <w:r w:rsidR="2D76361E" w:rsidRPr="61B870AA">
        <w:rPr>
          <w:rFonts w:ascii="Cambria" w:eastAsia="Cambria" w:hAnsi="Cambria" w:cs="Cambria"/>
          <w:color w:val="000000" w:themeColor="text1"/>
        </w:rPr>
        <w:t xml:space="preserve"> to improve </w:t>
      </w:r>
      <w:r w:rsidR="294A537C" w:rsidRPr="61B870AA">
        <w:rPr>
          <w:rFonts w:ascii="Cambria" w:eastAsia="Cambria" w:hAnsi="Cambria" w:cs="Cambria"/>
          <w:color w:val="000000" w:themeColor="text1"/>
        </w:rPr>
        <w:t>accuracy</w:t>
      </w:r>
      <w:r w:rsidR="1FC487B5" w:rsidRPr="61B870AA">
        <w:rPr>
          <w:rFonts w:ascii="Cambria" w:eastAsia="Cambria" w:hAnsi="Cambria" w:cs="Cambria"/>
          <w:color w:val="000000" w:themeColor="text1"/>
        </w:rPr>
        <w:t xml:space="preserve">. For example, Li et al. </w:t>
      </w:r>
      <w:r w:rsidR="1FC487B5" w:rsidRPr="61B870AA">
        <w:rPr>
          <w:rFonts w:ascii="Cambria" w:eastAsia="Cambria" w:hAnsi="Cambria" w:cs="Cambria"/>
        </w:rPr>
        <w:t>p</w:t>
      </w:r>
      <w:r w:rsidR="1FC487B5" w:rsidRPr="61B870AA">
        <w:rPr>
          <w:rFonts w:ascii="Cambria" w:eastAsia="Cambria" w:hAnsi="Cambria" w:cs="Cambria"/>
          <w:color w:val="000000" w:themeColor="text1"/>
        </w:rPr>
        <w:t xml:space="preserve">roposed a novel framework based on CNNs and Long Short-Term Memory (LSTM) networks for recognizing and </w:t>
      </w:r>
      <w:r w:rsidR="24DA15F6" w:rsidRPr="61B870AA">
        <w:rPr>
          <w:rFonts w:ascii="Cambria" w:eastAsia="Cambria" w:hAnsi="Cambria" w:cs="Cambria"/>
          <w:color w:val="000000" w:themeColor="text1"/>
        </w:rPr>
        <w:t xml:space="preserve">extracting key features relating to </w:t>
      </w:r>
      <w:r w:rsidR="1FC487B5" w:rsidRPr="61B870AA">
        <w:rPr>
          <w:rFonts w:ascii="Cambria" w:eastAsia="Cambria" w:hAnsi="Cambria" w:cs="Cambria"/>
          <w:color w:val="000000" w:themeColor="text1"/>
        </w:rPr>
        <w:t>human action</w:t>
      </w:r>
      <w:r w:rsidR="0D8CC6BC" w:rsidRPr="61B870AA">
        <w:rPr>
          <w:rFonts w:ascii="Cambria" w:eastAsia="Cambria" w:hAnsi="Cambria" w:cs="Cambria"/>
          <w:color w:val="000000" w:themeColor="text1"/>
        </w:rPr>
        <w:t>s</w:t>
      </w:r>
      <w:r w:rsidR="1FC487B5" w:rsidRPr="61B870AA">
        <w:rPr>
          <w:rFonts w:ascii="Cambria" w:eastAsia="Cambria" w:hAnsi="Cambria" w:cs="Cambria"/>
          <w:color w:val="000000" w:themeColor="text1"/>
        </w:rPr>
        <w:t>, which has been a fundamental challenge in the world of comput</w:t>
      </w:r>
      <w:r w:rsidR="448175C8" w:rsidRPr="61B870AA">
        <w:rPr>
          <w:rFonts w:ascii="Cambria" w:eastAsia="Cambria" w:hAnsi="Cambria" w:cs="Cambria"/>
          <w:color w:val="000000" w:themeColor="text1"/>
        </w:rPr>
        <w:t>er</w:t>
      </w:r>
      <w:r w:rsidR="1FC487B5" w:rsidRPr="61B870AA">
        <w:rPr>
          <w:rFonts w:ascii="Cambria" w:eastAsia="Cambria" w:hAnsi="Cambria" w:cs="Cambria"/>
          <w:color w:val="000000" w:themeColor="text1"/>
        </w:rPr>
        <w:t xml:space="preserve"> vision</w:t>
      </w:r>
      <w:r w:rsidR="143EF5F4" w:rsidRPr="61B870AA">
        <w:rPr>
          <w:rFonts w:ascii="Cambria" w:eastAsia="Cambria" w:hAnsi="Cambria" w:cs="Cambria"/>
          <w:color w:val="000000" w:themeColor="text1"/>
        </w:rPr>
        <w:t xml:space="preserve"> [</w:t>
      </w:r>
      <w:r w:rsidR="04F3F540" w:rsidRPr="61B870AA">
        <w:rPr>
          <w:rFonts w:ascii="Cambria" w:eastAsia="Cambria" w:hAnsi="Cambria" w:cs="Cambria"/>
          <w:color w:val="000000" w:themeColor="text1"/>
        </w:rPr>
        <w:t>14</w:t>
      </w:r>
      <w:r w:rsidR="143EF5F4" w:rsidRPr="61B870AA">
        <w:rPr>
          <w:rFonts w:ascii="Cambria" w:eastAsia="Cambria" w:hAnsi="Cambria" w:cs="Cambria"/>
          <w:color w:val="000000" w:themeColor="text1"/>
        </w:rPr>
        <w:t>]</w:t>
      </w:r>
      <w:r w:rsidR="1FC487B5" w:rsidRPr="61B870AA">
        <w:rPr>
          <w:rFonts w:ascii="Cambria" w:eastAsia="Cambria" w:hAnsi="Cambria" w:cs="Cambria"/>
          <w:color w:val="000000" w:themeColor="text1"/>
        </w:rPr>
        <w:t xml:space="preserve">. The training set used included all types of sports, which is great input for modeling complex and active human interactions. With the two-layer LSTM structure, their model was able to represent the temporal pattern of visual input much better than the </w:t>
      </w:r>
      <w:r w:rsidR="66B6EB1F" w:rsidRPr="61B870AA">
        <w:rPr>
          <w:rFonts w:ascii="Cambria" w:eastAsia="Cambria" w:hAnsi="Cambria" w:cs="Cambria"/>
          <w:color w:val="000000" w:themeColor="text1"/>
        </w:rPr>
        <w:t>prior</w:t>
      </w:r>
      <w:r w:rsidR="1FC487B5" w:rsidRPr="61B870AA">
        <w:rPr>
          <w:rFonts w:ascii="Cambria" w:eastAsia="Cambria" w:hAnsi="Cambria" w:cs="Cambria"/>
          <w:color w:val="000000" w:themeColor="text1"/>
        </w:rPr>
        <w:t xml:space="preserve"> LSTM model. The study was able to achieve a</w:t>
      </w:r>
      <w:r w:rsidR="06000024" w:rsidRPr="61B870AA">
        <w:rPr>
          <w:rFonts w:ascii="Cambria" w:eastAsia="Cambria" w:hAnsi="Cambria" w:cs="Cambria"/>
          <w:color w:val="000000" w:themeColor="text1"/>
        </w:rPr>
        <w:t xml:space="preserve"> feature extraction </w:t>
      </w:r>
      <w:r w:rsidR="1FC487B5" w:rsidRPr="61B870AA">
        <w:rPr>
          <w:rFonts w:ascii="Cambria" w:eastAsia="Cambria" w:hAnsi="Cambria" w:cs="Cambria"/>
          <w:color w:val="000000" w:themeColor="text1"/>
        </w:rPr>
        <w:t xml:space="preserve">accuracy rate of </w:t>
      </w:r>
      <w:r w:rsidR="21B171DE" w:rsidRPr="61B870AA">
        <w:rPr>
          <w:rFonts w:ascii="Cambria" w:eastAsia="Cambria" w:hAnsi="Cambria" w:cs="Cambria"/>
          <w:color w:val="000000" w:themeColor="text1"/>
        </w:rPr>
        <w:t xml:space="preserve">up to </w:t>
      </w:r>
      <w:r w:rsidR="21B171DE" w:rsidRPr="61B870AA">
        <w:rPr>
          <w:rFonts w:ascii="Cambria" w:eastAsia="Cambria" w:hAnsi="Cambria" w:cs="Cambria"/>
          <w:b/>
          <w:bCs/>
          <w:color w:val="000000" w:themeColor="text1"/>
        </w:rPr>
        <w:t>89</w:t>
      </w:r>
      <w:r w:rsidR="1FC487B5" w:rsidRPr="61B870AA">
        <w:rPr>
          <w:rFonts w:ascii="Cambria" w:eastAsia="Cambria" w:hAnsi="Cambria" w:cs="Cambria"/>
          <w:b/>
          <w:bCs/>
          <w:color w:val="000000" w:themeColor="text1"/>
        </w:rPr>
        <w:t>%</w:t>
      </w:r>
      <w:r w:rsidR="1FC487B5" w:rsidRPr="61B870AA">
        <w:rPr>
          <w:rFonts w:ascii="Cambria" w:eastAsia="Cambria" w:hAnsi="Cambria" w:cs="Cambria"/>
          <w:color w:val="000000" w:themeColor="text1"/>
        </w:rPr>
        <w:t xml:space="preserve"> </w:t>
      </w:r>
      <w:r w:rsidR="325915B3" w:rsidRPr="61B870AA">
        <w:rPr>
          <w:rFonts w:ascii="Cambria" w:eastAsia="Cambria" w:hAnsi="Cambria" w:cs="Cambria"/>
          <w:color w:val="000000" w:themeColor="text1"/>
        </w:rPr>
        <w:t>based on action recognition benchmarks</w:t>
      </w:r>
      <w:r w:rsidR="1FC487B5" w:rsidRPr="61B870AA">
        <w:rPr>
          <w:rFonts w:ascii="Cambria" w:eastAsia="Cambria" w:hAnsi="Cambria" w:cs="Cambria"/>
          <w:color w:val="000000" w:themeColor="text1"/>
        </w:rPr>
        <w:t>.</w:t>
      </w:r>
      <w:r w:rsidR="070BD388" w:rsidRPr="61B870AA">
        <w:rPr>
          <w:rFonts w:ascii="Cambria" w:eastAsia="Cambria" w:hAnsi="Cambria" w:cs="Cambria"/>
          <w:color w:val="000000" w:themeColor="text1"/>
        </w:rPr>
        <w:t xml:space="preserve"> They were able to extract and highlight important aspects </w:t>
      </w:r>
      <w:r w:rsidR="00DC30A2" w:rsidRPr="61B870AA">
        <w:rPr>
          <w:rFonts w:ascii="Cambria" w:eastAsia="Cambria" w:hAnsi="Cambria" w:cs="Cambria"/>
          <w:color w:val="000000" w:themeColor="text1"/>
        </w:rPr>
        <w:t xml:space="preserve">of </w:t>
      </w:r>
      <w:r w:rsidR="00275EF6" w:rsidRPr="61B870AA">
        <w:rPr>
          <w:rFonts w:ascii="Cambria" w:eastAsia="Cambria" w:hAnsi="Cambria" w:cs="Cambria"/>
          <w:color w:val="000000" w:themeColor="text1"/>
        </w:rPr>
        <w:t>actions</w:t>
      </w:r>
      <w:r w:rsidR="00DC30A2" w:rsidRPr="61B870AA">
        <w:rPr>
          <w:rFonts w:ascii="Cambria" w:eastAsia="Cambria" w:hAnsi="Cambria" w:cs="Cambria"/>
          <w:color w:val="000000" w:themeColor="text1"/>
        </w:rPr>
        <w:t xml:space="preserve"> </w:t>
      </w:r>
      <w:r w:rsidR="070BD388" w:rsidRPr="61B870AA">
        <w:rPr>
          <w:rFonts w:ascii="Cambria" w:eastAsia="Cambria" w:hAnsi="Cambria" w:cs="Cambria"/>
          <w:color w:val="000000" w:themeColor="text1"/>
        </w:rPr>
        <w:t xml:space="preserve">from specific frames, which </w:t>
      </w:r>
      <w:r w:rsidR="00837582" w:rsidRPr="61B870AA">
        <w:rPr>
          <w:rFonts w:ascii="Cambria" w:eastAsia="Cambria" w:hAnsi="Cambria" w:cs="Cambria"/>
          <w:color w:val="000000" w:themeColor="text1"/>
        </w:rPr>
        <w:t xml:space="preserve">would need to </w:t>
      </w:r>
      <w:r w:rsidR="2D3B0FD4" w:rsidRPr="61B870AA">
        <w:rPr>
          <w:rFonts w:ascii="Cambria" w:eastAsia="Cambria" w:hAnsi="Cambria" w:cs="Cambria"/>
          <w:color w:val="000000" w:themeColor="text1"/>
        </w:rPr>
        <w:t xml:space="preserve">be scaled up </w:t>
      </w:r>
      <w:r w:rsidR="00837582" w:rsidRPr="61B870AA">
        <w:rPr>
          <w:rFonts w:ascii="Cambria" w:eastAsia="Cambria" w:hAnsi="Cambria" w:cs="Cambria"/>
          <w:color w:val="000000" w:themeColor="text1"/>
        </w:rPr>
        <w:t xml:space="preserve">in a significant way </w:t>
      </w:r>
      <w:r w:rsidR="214D3A52" w:rsidRPr="61B870AA">
        <w:rPr>
          <w:rFonts w:ascii="Cambria" w:eastAsia="Cambria" w:hAnsi="Cambria" w:cs="Cambria"/>
          <w:color w:val="000000" w:themeColor="text1"/>
        </w:rPr>
        <w:t>as</w:t>
      </w:r>
      <w:r w:rsidR="00C22F63" w:rsidRPr="61B870AA">
        <w:rPr>
          <w:rFonts w:ascii="Cambria" w:eastAsia="Cambria" w:hAnsi="Cambria" w:cs="Cambria"/>
          <w:color w:val="000000" w:themeColor="text1"/>
        </w:rPr>
        <w:t xml:space="preserve"> in our classification task, </w:t>
      </w:r>
      <w:r w:rsidR="6B09EA26" w:rsidRPr="61B870AA">
        <w:rPr>
          <w:rFonts w:ascii="Cambria" w:eastAsia="Cambria" w:hAnsi="Cambria" w:cs="Cambria"/>
          <w:color w:val="000000" w:themeColor="text1"/>
        </w:rPr>
        <w:t>there are</w:t>
      </w:r>
      <w:r w:rsidR="660602D9" w:rsidRPr="61B870AA">
        <w:rPr>
          <w:rFonts w:ascii="Cambria" w:eastAsia="Cambria" w:hAnsi="Cambria" w:cs="Cambria"/>
          <w:color w:val="000000" w:themeColor="text1"/>
        </w:rPr>
        <w:t xml:space="preserve"> </w:t>
      </w:r>
      <w:proofErr w:type="gramStart"/>
      <w:r w:rsidR="660602D9" w:rsidRPr="61B870AA">
        <w:rPr>
          <w:rFonts w:ascii="Cambria" w:eastAsia="Cambria" w:hAnsi="Cambria" w:cs="Cambria"/>
          <w:color w:val="000000" w:themeColor="text1"/>
        </w:rPr>
        <w:t>22</w:t>
      </w:r>
      <w:proofErr w:type="gramEnd"/>
      <w:r w:rsidR="660602D9" w:rsidRPr="61B870AA">
        <w:rPr>
          <w:rFonts w:ascii="Cambria" w:eastAsia="Cambria" w:hAnsi="Cambria" w:cs="Cambria"/>
          <w:color w:val="000000" w:themeColor="text1"/>
        </w:rPr>
        <w:t xml:space="preserve"> players on the </w:t>
      </w:r>
      <w:r w:rsidR="75135465" w:rsidRPr="61B870AA">
        <w:rPr>
          <w:rFonts w:ascii="Cambria" w:eastAsia="Cambria" w:hAnsi="Cambria" w:cs="Cambria"/>
          <w:color w:val="000000" w:themeColor="text1"/>
        </w:rPr>
        <w:t xml:space="preserve">football </w:t>
      </w:r>
      <w:r w:rsidR="2B305CB3" w:rsidRPr="61B870AA">
        <w:rPr>
          <w:rFonts w:ascii="Cambria" w:eastAsia="Cambria" w:hAnsi="Cambria" w:cs="Cambria"/>
          <w:color w:val="000000" w:themeColor="text1"/>
        </w:rPr>
        <w:t>field,</w:t>
      </w:r>
      <w:r w:rsidR="00C22F63" w:rsidRPr="61B870AA">
        <w:rPr>
          <w:rFonts w:ascii="Cambria" w:eastAsia="Cambria" w:hAnsi="Cambria" w:cs="Cambria"/>
          <w:color w:val="000000" w:themeColor="text1"/>
        </w:rPr>
        <w:t xml:space="preserve"> and they are not operating independently</w:t>
      </w:r>
      <w:r w:rsidR="660602D9" w:rsidRPr="61B870AA">
        <w:rPr>
          <w:rFonts w:ascii="Cambria" w:eastAsia="Cambria" w:hAnsi="Cambria" w:cs="Cambria"/>
          <w:color w:val="000000" w:themeColor="text1"/>
        </w:rPr>
        <w:t xml:space="preserve">. </w:t>
      </w:r>
      <w:r w:rsidR="391EBCA7" w:rsidRPr="61B870AA">
        <w:rPr>
          <w:rFonts w:ascii="Cambria" w:eastAsia="Cambria" w:hAnsi="Cambria" w:cs="Cambria"/>
          <w:color w:val="000000" w:themeColor="text1"/>
        </w:rPr>
        <w:t xml:space="preserve"> </w:t>
      </w:r>
      <w:r w:rsidR="003042FA" w:rsidRPr="61B870AA">
        <w:rPr>
          <w:rFonts w:ascii="Cambria" w:eastAsia="Cambria" w:hAnsi="Cambria" w:cs="Cambria"/>
          <w:color w:val="000000" w:themeColor="text1"/>
        </w:rPr>
        <w:t>Th</w:t>
      </w:r>
      <w:r w:rsidR="00D944DA" w:rsidRPr="61B870AA">
        <w:rPr>
          <w:rFonts w:ascii="Cambria" w:eastAsia="Cambria" w:hAnsi="Cambria" w:cs="Cambria"/>
          <w:color w:val="000000" w:themeColor="text1"/>
        </w:rPr>
        <w:t xml:space="preserve">is approach is thus </w:t>
      </w:r>
      <w:proofErr w:type="gramStart"/>
      <w:r w:rsidR="003C108E" w:rsidRPr="61B870AA">
        <w:rPr>
          <w:rFonts w:ascii="Cambria" w:eastAsia="Cambria" w:hAnsi="Cambria" w:cs="Cambria"/>
          <w:color w:val="000000" w:themeColor="text1"/>
        </w:rPr>
        <w:t xml:space="preserve">very </w:t>
      </w:r>
      <w:r w:rsidR="00D944DA" w:rsidRPr="61B870AA">
        <w:rPr>
          <w:rFonts w:ascii="Cambria" w:eastAsia="Cambria" w:hAnsi="Cambria" w:cs="Cambria"/>
          <w:color w:val="000000" w:themeColor="text1"/>
        </w:rPr>
        <w:t>interesting</w:t>
      </w:r>
      <w:proofErr w:type="gramEnd"/>
      <w:r w:rsidR="00D944DA" w:rsidRPr="61B870AA">
        <w:rPr>
          <w:rFonts w:ascii="Cambria" w:eastAsia="Cambria" w:hAnsi="Cambria" w:cs="Cambria"/>
          <w:color w:val="000000" w:themeColor="text1"/>
        </w:rPr>
        <w:t xml:space="preserve"> but not </w:t>
      </w:r>
      <w:r w:rsidR="003C108E" w:rsidRPr="61B870AA">
        <w:rPr>
          <w:rFonts w:ascii="Cambria" w:eastAsia="Cambria" w:hAnsi="Cambria" w:cs="Cambria"/>
          <w:color w:val="000000" w:themeColor="text1"/>
        </w:rPr>
        <w:t xml:space="preserve">immediately relevant </w:t>
      </w:r>
      <w:r w:rsidR="00F5602E" w:rsidRPr="61B870AA">
        <w:rPr>
          <w:rFonts w:ascii="Cambria" w:eastAsia="Cambria" w:hAnsi="Cambria" w:cs="Cambria"/>
          <w:color w:val="000000" w:themeColor="text1"/>
        </w:rPr>
        <w:t xml:space="preserve">to our task </w:t>
      </w:r>
      <w:r w:rsidR="003C108E" w:rsidRPr="61B870AA">
        <w:rPr>
          <w:rFonts w:ascii="Cambria" w:eastAsia="Cambria" w:hAnsi="Cambria" w:cs="Cambria"/>
          <w:color w:val="000000" w:themeColor="text1"/>
        </w:rPr>
        <w:t>of classifying plays.</w:t>
      </w:r>
    </w:p>
    <w:p w14:paraId="11A11218" w14:textId="1F1F8931" w:rsidR="0146CA35" w:rsidRDefault="0146CA35"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Another approach use</w:t>
      </w:r>
      <w:r w:rsidR="05B4EF95" w:rsidRPr="4266E46F">
        <w:rPr>
          <w:rFonts w:ascii="Cambria" w:eastAsia="Cambria" w:hAnsi="Cambria" w:cs="Cambria"/>
          <w:color w:val="000000" w:themeColor="text1"/>
        </w:rPr>
        <w:t>s</w:t>
      </w:r>
      <w:r w:rsidRPr="4266E46F">
        <w:rPr>
          <w:rFonts w:ascii="Cambria" w:eastAsia="Cambria" w:hAnsi="Cambria" w:cs="Cambria"/>
          <w:color w:val="000000" w:themeColor="text1"/>
        </w:rPr>
        <w:t xml:space="preserve"> a </w:t>
      </w:r>
      <w:r w:rsidR="3AB9B120" w:rsidRPr="4266E46F">
        <w:rPr>
          <w:rFonts w:ascii="Cambria" w:eastAsia="Cambria" w:hAnsi="Cambria" w:cs="Cambria"/>
          <w:color w:val="000000" w:themeColor="text1"/>
        </w:rPr>
        <w:t>Markov</w:t>
      </w:r>
      <w:r w:rsidRPr="4266E46F">
        <w:rPr>
          <w:rFonts w:ascii="Cambria" w:eastAsia="Cambria" w:hAnsi="Cambria" w:cs="Cambria"/>
          <w:color w:val="000000" w:themeColor="text1"/>
        </w:rPr>
        <w:t xml:space="preserve"> </w:t>
      </w:r>
      <w:r w:rsidR="00AE63FD" w:rsidRPr="4266E46F">
        <w:rPr>
          <w:rFonts w:ascii="Cambria" w:eastAsia="Cambria" w:hAnsi="Cambria" w:cs="Cambria"/>
          <w:color w:val="000000" w:themeColor="text1"/>
        </w:rPr>
        <w:t>C</w:t>
      </w:r>
      <w:r w:rsidRPr="4266E46F">
        <w:rPr>
          <w:rFonts w:ascii="Cambria" w:eastAsia="Cambria" w:hAnsi="Cambria" w:cs="Cambria"/>
          <w:color w:val="000000" w:themeColor="text1"/>
        </w:rPr>
        <w:t xml:space="preserve">hain to predict the next play. </w:t>
      </w:r>
      <w:r w:rsidR="1B4ED1F9" w:rsidRPr="4266E46F">
        <w:rPr>
          <w:rFonts w:ascii="Cambria" w:eastAsia="Cambria" w:hAnsi="Cambria" w:cs="Cambria"/>
          <w:color w:val="000000" w:themeColor="text1"/>
        </w:rPr>
        <w:t xml:space="preserve">An example of </w:t>
      </w:r>
      <w:r w:rsidR="7269AA13" w:rsidRPr="4266E46F">
        <w:rPr>
          <w:rFonts w:ascii="Cambria" w:eastAsia="Cambria" w:hAnsi="Cambria" w:cs="Cambria"/>
          <w:color w:val="000000" w:themeColor="text1"/>
        </w:rPr>
        <w:t xml:space="preserve">this </w:t>
      </w:r>
      <w:r w:rsidR="004B7F6C" w:rsidRPr="4266E46F">
        <w:rPr>
          <w:rFonts w:ascii="Cambria" w:eastAsia="Cambria" w:hAnsi="Cambria" w:cs="Cambria"/>
          <w:color w:val="000000" w:themeColor="text1"/>
        </w:rPr>
        <w:t>approach</w:t>
      </w:r>
      <w:r w:rsidR="1B4ED1F9" w:rsidRPr="4266E46F">
        <w:rPr>
          <w:rFonts w:ascii="Cambria" w:eastAsia="Cambria" w:hAnsi="Cambria" w:cs="Cambria"/>
          <w:color w:val="000000" w:themeColor="text1"/>
        </w:rPr>
        <w:t xml:space="preserve"> within sports is Ötting’s 2021 paper</w:t>
      </w:r>
      <w:r w:rsidR="0B9753D7" w:rsidRPr="4266E46F">
        <w:rPr>
          <w:rFonts w:ascii="Cambria" w:eastAsia="Cambria" w:hAnsi="Cambria" w:cs="Cambria"/>
          <w:color w:val="000000" w:themeColor="text1"/>
        </w:rPr>
        <w:t xml:space="preserve"> </w:t>
      </w:r>
      <w:r w:rsidR="0B9753D7" w:rsidRPr="4266E46F">
        <w:rPr>
          <w:rFonts w:ascii="Cambria" w:eastAsia="Cambria" w:hAnsi="Cambria" w:cs="Cambria"/>
        </w:rPr>
        <w:t>[</w:t>
      </w:r>
      <w:r w:rsidR="56ECF32F" w:rsidRPr="7B7F7D41">
        <w:rPr>
          <w:rFonts w:ascii="Cambria" w:eastAsia="Cambria" w:hAnsi="Cambria" w:cs="Cambria"/>
        </w:rPr>
        <w:t>1</w:t>
      </w:r>
      <w:r w:rsidR="41ABDDA4" w:rsidRPr="7B7F7D41">
        <w:rPr>
          <w:rFonts w:ascii="Cambria" w:eastAsia="Cambria" w:hAnsi="Cambria" w:cs="Cambria"/>
        </w:rPr>
        <w:t>5</w:t>
      </w:r>
      <w:r w:rsidR="6165CA76" w:rsidRPr="4266E46F">
        <w:rPr>
          <w:rFonts w:ascii="Cambria" w:eastAsia="Cambria" w:hAnsi="Cambria" w:cs="Cambria"/>
        </w:rPr>
        <w:t>]</w:t>
      </w:r>
      <w:r w:rsidR="3A2972DF" w:rsidRPr="4266E46F">
        <w:rPr>
          <w:rFonts w:ascii="Cambria" w:eastAsia="Cambria" w:hAnsi="Cambria" w:cs="Cambria"/>
          <w:color w:val="000000" w:themeColor="text1"/>
        </w:rPr>
        <w:t xml:space="preserve">. It studies </w:t>
      </w:r>
      <w:r w:rsidR="1B4ED1F9" w:rsidRPr="4266E46F">
        <w:rPr>
          <w:rFonts w:ascii="Cambria" w:eastAsia="Cambria" w:hAnsi="Cambria" w:cs="Cambria"/>
          <w:color w:val="000000" w:themeColor="text1"/>
        </w:rPr>
        <w:t xml:space="preserve">the use of Hidden </w:t>
      </w:r>
      <w:r w:rsidR="64C32D99" w:rsidRPr="4266E46F">
        <w:rPr>
          <w:rFonts w:ascii="Cambria" w:eastAsia="Cambria" w:hAnsi="Cambria" w:cs="Cambria"/>
          <w:color w:val="000000" w:themeColor="text1"/>
        </w:rPr>
        <w:t>M</w:t>
      </w:r>
      <w:r w:rsidR="1B4ED1F9" w:rsidRPr="4266E46F">
        <w:rPr>
          <w:rFonts w:ascii="Cambria" w:eastAsia="Cambria" w:hAnsi="Cambria" w:cs="Cambria"/>
          <w:color w:val="000000" w:themeColor="text1"/>
        </w:rPr>
        <w:t xml:space="preserve">arkov Models to predict play calls within the NFL. Using a dataset of almost 300k observations, this study was able to get a prediction accuracy of </w:t>
      </w:r>
      <w:r w:rsidR="1B4ED1F9" w:rsidRPr="4266E46F">
        <w:rPr>
          <w:rFonts w:ascii="Cambria" w:eastAsia="Cambria" w:hAnsi="Cambria" w:cs="Cambria"/>
          <w:b/>
          <w:color w:val="000000" w:themeColor="text1"/>
        </w:rPr>
        <w:t>71.5%</w:t>
      </w:r>
      <w:r w:rsidR="1B4ED1F9" w:rsidRPr="4266E46F">
        <w:rPr>
          <w:rFonts w:ascii="Cambria" w:eastAsia="Cambria" w:hAnsi="Cambria" w:cs="Cambria"/>
          <w:color w:val="000000" w:themeColor="text1"/>
        </w:rPr>
        <w:t xml:space="preserve"> for play calls in the 2018 NFL season.</w:t>
      </w:r>
      <w:r w:rsidR="351196DA" w:rsidRPr="4266E46F">
        <w:rPr>
          <w:rFonts w:ascii="Cambria" w:eastAsia="Cambria" w:hAnsi="Cambria" w:cs="Cambria"/>
          <w:color w:val="000000" w:themeColor="text1"/>
        </w:rPr>
        <w:t xml:space="preserve"> </w:t>
      </w:r>
      <w:r w:rsidR="00E6261C">
        <w:rPr>
          <w:rFonts w:ascii="Cambria" w:eastAsia="Cambria" w:hAnsi="Cambria" w:cs="Cambria"/>
          <w:color w:val="000000" w:themeColor="text1"/>
        </w:rPr>
        <w:t xml:space="preserve">We </w:t>
      </w:r>
      <w:r w:rsidR="009E7140" w:rsidRPr="4266E46F">
        <w:rPr>
          <w:rFonts w:ascii="Cambria" w:eastAsia="Cambria" w:hAnsi="Cambria" w:cs="Cambria"/>
          <w:color w:val="000000" w:themeColor="text1"/>
        </w:rPr>
        <w:t>use conflation to fuse</w:t>
      </w:r>
      <w:r w:rsidR="351196DA" w:rsidRPr="4266E46F">
        <w:rPr>
          <w:rFonts w:ascii="Cambria" w:eastAsia="Cambria" w:hAnsi="Cambria" w:cs="Cambria"/>
          <w:color w:val="000000" w:themeColor="text1"/>
        </w:rPr>
        <w:t xml:space="preserve"> th</w:t>
      </w:r>
      <w:r w:rsidR="4CF26EA5" w:rsidRPr="4266E46F">
        <w:rPr>
          <w:rFonts w:ascii="Cambria" w:eastAsia="Cambria" w:hAnsi="Cambria" w:cs="Cambria"/>
          <w:color w:val="000000" w:themeColor="text1"/>
        </w:rPr>
        <w:t>is Markov Chain approach with</w:t>
      </w:r>
      <w:r w:rsidR="754B6ADA" w:rsidRPr="4266E46F">
        <w:rPr>
          <w:rFonts w:ascii="Cambria" w:eastAsia="Cambria" w:hAnsi="Cambria" w:cs="Cambria"/>
          <w:color w:val="000000" w:themeColor="text1"/>
        </w:rPr>
        <w:t xml:space="preserve"> our</w:t>
      </w:r>
      <w:r w:rsidR="4CF26EA5" w:rsidRPr="4266E46F">
        <w:rPr>
          <w:rFonts w:ascii="Cambria" w:eastAsia="Cambria" w:hAnsi="Cambria" w:cs="Cambria"/>
          <w:color w:val="000000" w:themeColor="text1"/>
        </w:rPr>
        <w:t xml:space="preserve"> M</w:t>
      </w:r>
      <w:r w:rsidR="434991D9" w:rsidRPr="4266E46F">
        <w:rPr>
          <w:rFonts w:ascii="Cambria" w:eastAsia="Cambria" w:hAnsi="Cambria" w:cs="Cambria"/>
          <w:color w:val="000000" w:themeColor="text1"/>
        </w:rPr>
        <w:t>achine Learning</w:t>
      </w:r>
      <w:r w:rsidR="4CF26EA5" w:rsidRPr="4266E46F">
        <w:rPr>
          <w:rFonts w:ascii="Cambria" w:eastAsia="Cambria" w:hAnsi="Cambria" w:cs="Cambria"/>
          <w:color w:val="000000" w:themeColor="text1"/>
        </w:rPr>
        <w:t xml:space="preserve"> approach to maximize</w:t>
      </w:r>
      <w:r w:rsidR="351196DA" w:rsidRPr="4266E46F">
        <w:rPr>
          <w:rFonts w:ascii="Cambria" w:eastAsia="Cambria" w:hAnsi="Cambria" w:cs="Cambria"/>
          <w:color w:val="000000" w:themeColor="text1"/>
        </w:rPr>
        <w:t xml:space="preserve"> accuracy.</w:t>
      </w:r>
    </w:p>
    <w:p w14:paraId="50F1E2F6" w14:textId="7E48ED27" w:rsidR="516BC2B5" w:rsidRDefault="654EAD5F"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In </w:t>
      </w:r>
      <w:r w:rsidR="07DCE836" w:rsidRPr="06B50234">
        <w:rPr>
          <w:rFonts w:ascii="Cambria" w:eastAsia="Cambria" w:hAnsi="Cambria" w:cs="Cambria"/>
          <w:color w:val="000000" w:themeColor="text1"/>
        </w:rPr>
        <w:t>another</w:t>
      </w:r>
      <w:r w:rsidR="007B79B8" w:rsidRPr="4266E46F">
        <w:rPr>
          <w:rFonts w:ascii="Cambria" w:eastAsia="Cambria" w:hAnsi="Cambria" w:cs="Cambria"/>
          <w:color w:val="000000" w:themeColor="text1"/>
        </w:rPr>
        <w:t xml:space="preserve"> work using</w:t>
      </w:r>
      <w:r w:rsidRPr="4266E46F">
        <w:rPr>
          <w:rFonts w:ascii="Cambria" w:eastAsia="Cambria" w:hAnsi="Cambria" w:cs="Cambria"/>
          <w:color w:val="000000" w:themeColor="text1"/>
        </w:rPr>
        <w:t xml:space="preserve"> </w:t>
      </w:r>
      <w:r w:rsidR="007B79B8" w:rsidRPr="4266E46F">
        <w:rPr>
          <w:rFonts w:ascii="Cambria" w:eastAsia="Cambria" w:hAnsi="Cambria" w:cs="Cambria"/>
          <w:color w:val="000000" w:themeColor="text1"/>
        </w:rPr>
        <w:t>fusion</w:t>
      </w:r>
      <w:r w:rsidRPr="4266E46F">
        <w:rPr>
          <w:rFonts w:ascii="Cambria" w:eastAsia="Cambria" w:hAnsi="Cambria" w:cs="Cambria"/>
          <w:color w:val="000000" w:themeColor="text1"/>
        </w:rPr>
        <w:t>, Baccouche</w:t>
      </w:r>
      <w:r w:rsidR="00E454D7">
        <w:rPr>
          <w:rFonts w:ascii="Cambria" w:eastAsia="Cambria" w:hAnsi="Cambria" w:cs="Cambria"/>
          <w:color w:val="000000" w:themeColor="text1"/>
        </w:rPr>
        <w:t>,</w:t>
      </w:r>
      <w:r w:rsidRPr="4266E46F">
        <w:rPr>
          <w:rFonts w:ascii="Cambria" w:eastAsia="Cambria" w:hAnsi="Cambria" w:cs="Cambria"/>
          <w:color w:val="000000" w:themeColor="text1"/>
        </w:rPr>
        <w:t xml:space="preserve"> e</w:t>
      </w:r>
      <w:r w:rsidRPr="4266E46F">
        <w:rPr>
          <w:rFonts w:ascii="Cambria" w:eastAsia="Cambria" w:hAnsi="Cambria" w:cs="Cambria"/>
        </w:rPr>
        <w:t>t al. proposed a</w:t>
      </w:r>
      <w:r w:rsidRPr="4266E46F">
        <w:rPr>
          <w:rFonts w:ascii="Cambria" w:eastAsia="Cambria" w:hAnsi="Cambria" w:cs="Cambria"/>
          <w:color w:val="000000" w:themeColor="text1"/>
        </w:rPr>
        <w:t xml:space="preserve"> sequential deep learning method for human action recognition in videos using a combination of 3D Convolutional Neural Networks (3D CNNs) and Long Short-Term Memory (LSTM) networks</w:t>
      </w:r>
      <w:r w:rsidR="61FEECF0" w:rsidRPr="4266E46F">
        <w:rPr>
          <w:rFonts w:ascii="Cambria" w:eastAsia="Cambria" w:hAnsi="Cambria" w:cs="Cambria"/>
          <w:color w:val="000000" w:themeColor="text1"/>
        </w:rPr>
        <w:t xml:space="preserve"> [</w:t>
      </w:r>
      <w:r w:rsidR="61FEECF0" w:rsidRPr="3BBC8728">
        <w:rPr>
          <w:rFonts w:ascii="Cambria" w:eastAsia="Cambria" w:hAnsi="Cambria" w:cs="Cambria"/>
          <w:color w:val="000000" w:themeColor="text1"/>
        </w:rPr>
        <w:t>1</w:t>
      </w:r>
      <w:r w:rsidR="444D631F" w:rsidRPr="3BBC8728">
        <w:rPr>
          <w:rFonts w:ascii="Cambria" w:eastAsia="Cambria" w:hAnsi="Cambria" w:cs="Cambria"/>
          <w:color w:val="000000" w:themeColor="text1"/>
        </w:rPr>
        <w:t>6</w:t>
      </w:r>
      <w:r w:rsidR="61FEECF0" w:rsidRPr="4266E46F">
        <w:rPr>
          <w:rFonts w:ascii="Cambria" w:eastAsia="Cambria" w:hAnsi="Cambria" w:cs="Cambria"/>
          <w:color w:val="000000" w:themeColor="text1"/>
        </w:rPr>
        <w:t>]</w:t>
      </w:r>
      <w:r w:rsidRPr="4266E46F">
        <w:rPr>
          <w:rFonts w:ascii="Cambria" w:eastAsia="Cambria" w:hAnsi="Cambria" w:cs="Cambria"/>
          <w:color w:val="000000" w:themeColor="text1"/>
        </w:rPr>
        <w:t>. This fusion of 3D CNNs and LSTM networks allowed for efficient handling of both spatial and temporal information</w:t>
      </w:r>
      <w:r w:rsidR="02048ECE" w:rsidRPr="4266E46F">
        <w:rPr>
          <w:rFonts w:ascii="Cambria" w:eastAsia="Cambria" w:hAnsi="Cambria" w:cs="Cambria"/>
          <w:color w:val="000000" w:themeColor="text1"/>
        </w:rPr>
        <w:t xml:space="preserve"> in the video sequence</w:t>
      </w:r>
      <w:r w:rsidRPr="4266E46F">
        <w:rPr>
          <w:rFonts w:ascii="Cambria" w:eastAsia="Cambria" w:hAnsi="Cambria" w:cs="Cambria"/>
          <w:color w:val="000000" w:themeColor="text1"/>
        </w:rPr>
        <w:t>, leading to improved performance in human action classification ta</w:t>
      </w:r>
      <w:r w:rsidRPr="4266E46F">
        <w:rPr>
          <w:rFonts w:ascii="Cambria" w:eastAsia="Cambria" w:hAnsi="Cambria" w:cs="Cambria"/>
        </w:rPr>
        <w:t>sks</w:t>
      </w:r>
      <w:r w:rsidR="558B0884" w:rsidRPr="4266E46F">
        <w:rPr>
          <w:rFonts w:ascii="Cambria" w:eastAsia="Cambria" w:hAnsi="Cambria" w:cs="Cambria"/>
        </w:rPr>
        <w:t xml:space="preserve"> </w:t>
      </w:r>
      <w:r w:rsidR="51A77348" w:rsidRPr="4266E46F">
        <w:rPr>
          <w:rFonts w:ascii="Cambria" w:eastAsia="Cambria" w:hAnsi="Cambria" w:cs="Cambria"/>
        </w:rPr>
        <w:t xml:space="preserve">by over 10% compared to </w:t>
      </w:r>
      <w:r w:rsidR="2BBC2710" w:rsidRPr="4266E46F">
        <w:rPr>
          <w:rFonts w:ascii="Cambria" w:eastAsia="Cambria" w:hAnsi="Cambria" w:cs="Cambria"/>
        </w:rPr>
        <w:t>related</w:t>
      </w:r>
      <w:r w:rsidR="51A77348" w:rsidRPr="4266E46F">
        <w:rPr>
          <w:rFonts w:ascii="Cambria" w:eastAsia="Cambria" w:hAnsi="Cambria" w:cs="Cambria"/>
        </w:rPr>
        <w:t xml:space="preserve"> studies</w:t>
      </w:r>
      <w:r w:rsidRPr="4266E46F">
        <w:rPr>
          <w:rFonts w:ascii="Cambria" w:eastAsia="Cambria" w:hAnsi="Cambria" w:cs="Cambria"/>
        </w:rPr>
        <w:t>.</w:t>
      </w:r>
      <w:r w:rsidRPr="4266E46F">
        <w:rPr>
          <w:rFonts w:ascii="Cambria" w:eastAsia="Cambria" w:hAnsi="Cambria" w:cs="Cambria"/>
          <w:color w:val="000000" w:themeColor="text1"/>
        </w:rPr>
        <w:t xml:space="preserve"> The study demonstrated the benefits of co</w:t>
      </w:r>
      <w:r w:rsidR="244D028B" w:rsidRPr="4266E46F">
        <w:rPr>
          <w:rFonts w:ascii="Cambria" w:eastAsia="Cambria" w:hAnsi="Cambria" w:cs="Cambria"/>
          <w:color w:val="000000" w:themeColor="text1"/>
        </w:rPr>
        <w:t>nflating</w:t>
      </w:r>
      <w:r w:rsidRPr="4266E46F">
        <w:rPr>
          <w:rFonts w:ascii="Cambria" w:eastAsia="Cambria" w:hAnsi="Cambria" w:cs="Cambria"/>
          <w:color w:val="000000" w:themeColor="text1"/>
        </w:rPr>
        <w:t xml:space="preserve"> different machine learning models to effectively address the challenges of capturing complex patterns in real-world data. </w:t>
      </w:r>
      <w:r w:rsidR="48C39BC6" w:rsidRPr="4266E46F">
        <w:rPr>
          <w:rFonts w:ascii="Cambria" w:eastAsia="Cambria" w:hAnsi="Cambria" w:cs="Cambria"/>
          <w:color w:val="000000" w:themeColor="text1"/>
        </w:rPr>
        <w:t>This is the approach utilized in this paper</w:t>
      </w:r>
      <w:r w:rsidR="07E6F310" w:rsidRPr="4266E46F">
        <w:rPr>
          <w:rFonts w:ascii="Cambria" w:eastAsia="Cambria" w:hAnsi="Cambria" w:cs="Cambria"/>
          <w:color w:val="000000" w:themeColor="text1"/>
        </w:rPr>
        <w:t xml:space="preserve"> for </w:t>
      </w:r>
      <w:r w:rsidR="004BA287" w:rsidRPr="4266E46F">
        <w:rPr>
          <w:rFonts w:ascii="Cambria" w:eastAsia="Cambria" w:hAnsi="Cambria" w:cs="Cambria"/>
          <w:color w:val="000000" w:themeColor="text1"/>
        </w:rPr>
        <w:t>our</w:t>
      </w:r>
      <w:r w:rsidR="07E6F310" w:rsidRPr="4266E46F">
        <w:rPr>
          <w:rFonts w:ascii="Cambria" w:eastAsia="Cambria" w:hAnsi="Cambria" w:cs="Cambria"/>
          <w:color w:val="000000" w:themeColor="text1"/>
        </w:rPr>
        <w:t xml:space="preserve"> neural net for play classification</w:t>
      </w:r>
      <w:r w:rsidR="001D4E4B" w:rsidRPr="4266E46F">
        <w:rPr>
          <w:rFonts w:ascii="Cambria" w:eastAsia="Cambria" w:hAnsi="Cambria" w:cs="Cambria"/>
          <w:color w:val="000000" w:themeColor="text1"/>
        </w:rPr>
        <w:t>,</w:t>
      </w:r>
      <w:r w:rsidR="07E6F310" w:rsidRPr="4266E46F">
        <w:rPr>
          <w:rFonts w:ascii="Cambria" w:eastAsia="Cambria" w:hAnsi="Cambria" w:cs="Cambria"/>
          <w:color w:val="000000" w:themeColor="text1"/>
        </w:rPr>
        <w:t xml:space="preserve"> </w:t>
      </w:r>
      <w:r w:rsidR="0FE86FCA" w:rsidRPr="4266E46F">
        <w:rPr>
          <w:rFonts w:ascii="Cambria" w:eastAsia="Cambria" w:hAnsi="Cambria" w:cs="Cambria"/>
          <w:color w:val="000000" w:themeColor="text1"/>
        </w:rPr>
        <w:t xml:space="preserve">prior to </w:t>
      </w:r>
      <w:r w:rsidR="07E6F310" w:rsidRPr="4266E46F">
        <w:rPr>
          <w:rFonts w:ascii="Cambria" w:eastAsia="Cambria" w:hAnsi="Cambria" w:cs="Cambria"/>
          <w:color w:val="000000" w:themeColor="text1"/>
        </w:rPr>
        <w:t xml:space="preserve">conflation with the </w:t>
      </w:r>
      <w:r w:rsidR="56DDB7C6" w:rsidRPr="4266E46F">
        <w:rPr>
          <w:rFonts w:ascii="Cambria" w:eastAsia="Cambria" w:hAnsi="Cambria" w:cs="Cambria"/>
          <w:color w:val="000000" w:themeColor="text1"/>
        </w:rPr>
        <w:t xml:space="preserve">Markov Chain </w:t>
      </w:r>
      <w:r w:rsidR="07E6F310" w:rsidRPr="4266E46F">
        <w:rPr>
          <w:rFonts w:ascii="Cambria" w:eastAsia="Cambria" w:hAnsi="Cambria" w:cs="Cambria"/>
          <w:color w:val="000000" w:themeColor="text1"/>
        </w:rPr>
        <w:t>prediction of the next play.</w:t>
      </w:r>
    </w:p>
    <w:p w14:paraId="3B933DB0" w14:textId="183E2160" w:rsidR="516BC2B5" w:rsidRDefault="516BC2B5"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The paper "Action Recognition in Video Sequences using Deep Bi-Directional LSTM </w:t>
      </w:r>
      <w:r w:rsidR="4C7C759D" w:rsidRPr="4266E46F">
        <w:rPr>
          <w:rFonts w:ascii="Cambria" w:eastAsia="Cambria" w:hAnsi="Cambria" w:cs="Cambria"/>
          <w:color w:val="000000" w:themeColor="text1"/>
        </w:rPr>
        <w:t>w</w:t>
      </w:r>
      <w:r w:rsidRPr="4266E46F">
        <w:rPr>
          <w:rFonts w:ascii="Cambria" w:eastAsia="Cambria" w:hAnsi="Cambria" w:cs="Cambria"/>
          <w:color w:val="000000" w:themeColor="text1"/>
        </w:rPr>
        <w:t xml:space="preserve">ith CNN Features" </w:t>
      </w:r>
      <w:r w:rsidR="210CA934" w:rsidRPr="4266E46F">
        <w:rPr>
          <w:rFonts w:ascii="Cambria" w:eastAsia="Cambria" w:hAnsi="Cambria" w:cs="Cambria"/>
        </w:rPr>
        <w:t>[</w:t>
      </w:r>
      <w:r w:rsidR="4A61E60C" w:rsidRPr="4266E46F">
        <w:rPr>
          <w:rFonts w:ascii="Cambria" w:eastAsia="Cambria" w:hAnsi="Cambria" w:cs="Cambria"/>
        </w:rPr>
        <w:t>17</w:t>
      </w:r>
      <w:r w:rsidR="210CA934" w:rsidRPr="4266E46F">
        <w:rPr>
          <w:rFonts w:ascii="Cambria" w:eastAsia="Cambria" w:hAnsi="Cambria" w:cs="Cambria"/>
        </w:rPr>
        <w:t>]</w:t>
      </w:r>
      <w:r w:rsidR="210CA934" w:rsidRPr="4266E46F">
        <w:rPr>
          <w:rFonts w:ascii="Cambria" w:eastAsia="Cambria" w:hAnsi="Cambria" w:cs="Cambria"/>
          <w:color w:val="000000" w:themeColor="text1"/>
        </w:rPr>
        <w:t xml:space="preserve"> </w:t>
      </w:r>
      <w:r w:rsidR="00EC432E" w:rsidRPr="4266E46F">
        <w:rPr>
          <w:rFonts w:ascii="Cambria" w:eastAsia="Cambria" w:hAnsi="Cambria" w:cs="Cambria"/>
          <w:color w:val="000000" w:themeColor="text1"/>
        </w:rPr>
        <w:t>is</w:t>
      </w:r>
      <w:r w:rsidRPr="4266E46F">
        <w:rPr>
          <w:rFonts w:ascii="Cambria" w:eastAsia="Cambria" w:hAnsi="Cambria" w:cs="Cambria"/>
          <w:color w:val="000000" w:themeColor="text1"/>
        </w:rPr>
        <w:t xml:space="preserve"> a significant contribution to the field of computer vision and action recognition. This study utilized a combination of Convolutional Neural Networks (CNNs) and Deep Bidirectional Long Short-Term Memory (DB-LSTM) networks to create a novel method for action recognition in video sequences. By extracting deep features from every sixth frame of the video and then employing a DB-LSTM network with multiple layers in both the forward and backward passes, the researchers were able to process lengthy videos and learn the sequential information among frame features, resulting in significant improvements in action recognition</w:t>
      </w:r>
      <w:r w:rsidR="35FD534B" w:rsidRPr="4266E46F">
        <w:rPr>
          <w:rFonts w:ascii="Cambria" w:eastAsia="Cambria" w:hAnsi="Cambria" w:cs="Cambria"/>
          <w:color w:val="000000" w:themeColor="text1"/>
        </w:rPr>
        <w:t xml:space="preserve">, and a maximum accuracy of </w:t>
      </w:r>
      <w:r w:rsidR="35FD534B" w:rsidRPr="4266E46F">
        <w:rPr>
          <w:rFonts w:ascii="Cambria" w:eastAsia="Cambria" w:hAnsi="Cambria" w:cs="Cambria"/>
          <w:b/>
          <w:color w:val="000000" w:themeColor="text1"/>
        </w:rPr>
        <w:t>92%</w:t>
      </w:r>
      <w:r w:rsidR="35FD534B" w:rsidRPr="4266E46F">
        <w:rPr>
          <w:rFonts w:ascii="Cambria" w:eastAsia="Cambria" w:hAnsi="Cambria" w:cs="Cambria"/>
          <w:color w:val="000000" w:themeColor="text1"/>
        </w:rPr>
        <w:t>.</w:t>
      </w:r>
      <w:r w:rsidR="30D855AC" w:rsidRPr="4266E46F">
        <w:rPr>
          <w:rFonts w:ascii="Cambria" w:eastAsia="Cambria" w:hAnsi="Cambria" w:cs="Cambria"/>
          <w:color w:val="000000" w:themeColor="text1"/>
        </w:rPr>
        <w:t xml:space="preserve"> Th</w:t>
      </w:r>
      <w:r w:rsidR="006446FA" w:rsidRPr="4266E46F">
        <w:rPr>
          <w:rFonts w:ascii="Cambria" w:eastAsia="Cambria" w:hAnsi="Cambria" w:cs="Cambria"/>
          <w:color w:val="000000" w:themeColor="text1"/>
        </w:rPr>
        <w:t>is</w:t>
      </w:r>
      <w:r w:rsidR="30D855AC" w:rsidRPr="4266E46F">
        <w:rPr>
          <w:rFonts w:ascii="Cambria" w:eastAsia="Cambria" w:hAnsi="Cambria" w:cs="Cambria"/>
          <w:color w:val="000000" w:themeColor="text1"/>
        </w:rPr>
        <w:t xml:space="preserve"> </w:t>
      </w:r>
      <w:r w:rsidR="780A9A3A" w:rsidRPr="2DD3E5EF">
        <w:rPr>
          <w:rFonts w:ascii="Cambria" w:eastAsia="Cambria" w:hAnsi="Cambria" w:cs="Cambria"/>
          <w:color w:val="000000" w:themeColor="text1"/>
        </w:rPr>
        <w:t>study</w:t>
      </w:r>
      <w:r w:rsidR="30D855AC" w:rsidRPr="4266E46F">
        <w:rPr>
          <w:rFonts w:ascii="Cambria" w:eastAsia="Cambria" w:hAnsi="Cambria" w:cs="Cambria"/>
          <w:color w:val="000000" w:themeColor="text1"/>
        </w:rPr>
        <w:t xml:space="preserve"> describe</w:t>
      </w:r>
      <w:r w:rsidR="006446FA" w:rsidRPr="4266E46F">
        <w:rPr>
          <w:rFonts w:ascii="Cambria" w:eastAsia="Cambria" w:hAnsi="Cambria" w:cs="Cambria"/>
          <w:color w:val="000000" w:themeColor="text1"/>
        </w:rPr>
        <w:t>s</w:t>
      </w:r>
      <w:r w:rsidR="30D855AC" w:rsidRPr="4266E46F">
        <w:rPr>
          <w:rFonts w:ascii="Cambria" w:eastAsia="Cambria" w:hAnsi="Cambria" w:cs="Cambria"/>
          <w:color w:val="000000" w:themeColor="text1"/>
        </w:rPr>
        <w:t xml:space="preserve"> the success that can </w:t>
      </w:r>
      <w:proofErr w:type="gramStart"/>
      <w:r w:rsidR="30D855AC" w:rsidRPr="4266E46F">
        <w:rPr>
          <w:rFonts w:ascii="Cambria" w:eastAsia="Cambria" w:hAnsi="Cambria" w:cs="Cambria"/>
          <w:color w:val="000000" w:themeColor="text1"/>
        </w:rPr>
        <w:t>be achieved</w:t>
      </w:r>
      <w:proofErr w:type="gramEnd"/>
      <w:r w:rsidR="30D855AC" w:rsidRPr="4266E46F">
        <w:rPr>
          <w:rFonts w:ascii="Cambria" w:eastAsia="Cambria" w:hAnsi="Cambria" w:cs="Cambria"/>
          <w:color w:val="000000" w:themeColor="text1"/>
        </w:rPr>
        <w:t xml:space="preserve"> with model </w:t>
      </w:r>
      <w:r w:rsidR="00D33FB6" w:rsidRPr="4266E46F">
        <w:rPr>
          <w:rFonts w:ascii="Cambria" w:eastAsia="Cambria" w:hAnsi="Cambria" w:cs="Cambria"/>
          <w:color w:val="000000" w:themeColor="text1"/>
        </w:rPr>
        <w:t>fusion</w:t>
      </w:r>
      <w:r w:rsidR="38A54FCE" w:rsidRPr="4266E46F">
        <w:rPr>
          <w:rFonts w:ascii="Cambria" w:eastAsia="Cambria" w:hAnsi="Cambria" w:cs="Cambria"/>
          <w:color w:val="000000" w:themeColor="text1"/>
        </w:rPr>
        <w:t xml:space="preserve">, and how we can </w:t>
      </w:r>
      <w:r w:rsidR="00D33FB6" w:rsidRPr="4266E46F">
        <w:rPr>
          <w:rFonts w:ascii="Cambria" w:eastAsia="Cambria" w:hAnsi="Cambria" w:cs="Cambria"/>
          <w:color w:val="000000" w:themeColor="text1"/>
        </w:rPr>
        <w:t>fuse</w:t>
      </w:r>
      <w:r w:rsidR="38A54FCE" w:rsidRPr="4266E46F">
        <w:rPr>
          <w:rFonts w:ascii="Cambria" w:eastAsia="Cambria" w:hAnsi="Cambria" w:cs="Cambria"/>
          <w:color w:val="000000" w:themeColor="text1"/>
        </w:rPr>
        <w:t xml:space="preserve"> different models to achieve higher accurac</w:t>
      </w:r>
      <w:r w:rsidR="662009FD" w:rsidRPr="4266E46F">
        <w:rPr>
          <w:rFonts w:ascii="Cambria" w:eastAsia="Cambria" w:hAnsi="Cambria" w:cs="Cambria"/>
          <w:color w:val="000000" w:themeColor="text1"/>
        </w:rPr>
        <w:t xml:space="preserve">y than </w:t>
      </w:r>
      <w:r w:rsidR="21280444" w:rsidRPr="4266E46F">
        <w:rPr>
          <w:rFonts w:ascii="Cambria" w:eastAsia="Cambria" w:hAnsi="Cambria" w:cs="Cambria"/>
          <w:color w:val="000000" w:themeColor="text1"/>
        </w:rPr>
        <w:t>they would achieve</w:t>
      </w:r>
      <w:r w:rsidR="662009FD" w:rsidRPr="4266E46F">
        <w:rPr>
          <w:rFonts w:ascii="Cambria" w:eastAsia="Cambria" w:hAnsi="Cambria" w:cs="Cambria"/>
          <w:color w:val="000000" w:themeColor="text1"/>
        </w:rPr>
        <w:t xml:space="preserve"> independently</w:t>
      </w:r>
      <w:r w:rsidR="30D855AC" w:rsidRPr="4266E46F">
        <w:rPr>
          <w:rFonts w:ascii="Cambria" w:eastAsia="Cambria" w:hAnsi="Cambria" w:cs="Cambria"/>
          <w:color w:val="000000" w:themeColor="text1"/>
        </w:rPr>
        <w:t>.</w:t>
      </w:r>
      <w:r w:rsidR="525ED9DF" w:rsidRPr="4266E46F">
        <w:rPr>
          <w:rFonts w:ascii="Cambria" w:eastAsia="Cambria" w:hAnsi="Cambria" w:cs="Cambria"/>
          <w:color w:val="000000" w:themeColor="text1"/>
        </w:rPr>
        <w:t xml:space="preserve"> </w:t>
      </w:r>
    </w:p>
    <w:p w14:paraId="3127F128" w14:textId="4586C807" w:rsidR="516BC2B5" w:rsidRDefault="516BC2B5"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Finally, in the study "Event Recognition and Classification in Sports Video,</w:t>
      </w:r>
      <w:r w:rsidR="1A208B12" w:rsidRPr="4266E46F">
        <w:rPr>
          <w:rFonts w:ascii="Cambria" w:eastAsia="Cambria" w:hAnsi="Cambria" w:cs="Cambria"/>
          <w:color w:val="000000" w:themeColor="text1"/>
        </w:rPr>
        <w:t>”</w:t>
      </w:r>
      <w:r w:rsidRPr="4266E46F">
        <w:rPr>
          <w:rFonts w:ascii="Cambria" w:eastAsia="Cambria" w:hAnsi="Cambria" w:cs="Cambria"/>
          <w:color w:val="000000" w:themeColor="text1"/>
        </w:rPr>
        <w:t xml:space="preserve"> </w:t>
      </w:r>
      <w:r w:rsidR="43E02FBE" w:rsidRPr="4266E46F">
        <w:rPr>
          <w:rFonts w:ascii="Cambria" w:eastAsia="Cambria" w:hAnsi="Cambria" w:cs="Cambria"/>
        </w:rPr>
        <w:t>[</w:t>
      </w:r>
      <w:r w:rsidR="33471DAE" w:rsidRPr="4266E46F">
        <w:rPr>
          <w:rFonts w:ascii="Cambria" w:eastAsia="Cambria" w:hAnsi="Cambria" w:cs="Cambria"/>
        </w:rPr>
        <w:t>18</w:t>
      </w:r>
      <w:r w:rsidR="43E02FBE" w:rsidRPr="4266E46F">
        <w:rPr>
          <w:rFonts w:ascii="Cambria" w:eastAsia="Cambria" w:hAnsi="Cambria" w:cs="Cambria"/>
        </w:rPr>
        <w:t>]</w:t>
      </w:r>
      <w:r w:rsidR="43E02FBE"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 xml:space="preserve">the authors use a Hidden Markov Model (HMM) to analyze ball trajectories and classify different events in sports videos. </w:t>
      </w:r>
      <w:r w:rsidR="5B7BA5E0" w:rsidRPr="4266E46F">
        <w:rPr>
          <w:rFonts w:ascii="Cambria" w:eastAsia="Cambria" w:hAnsi="Cambria" w:cs="Cambria"/>
          <w:color w:val="000000" w:themeColor="text1"/>
        </w:rPr>
        <w:t xml:space="preserve">This Markov model can deal with unobserved (hidden) states and represents a </w:t>
      </w:r>
      <w:r w:rsidR="5B7BA5E0" w:rsidRPr="4266E46F">
        <w:rPr>
          <w:rFonts w:ascii="Cambria" w:eastAsia="Cambria" w:hAnsi="Cambria" w:cs="Cambria"/>
          <w:color w:val="000000" w:themeColor="text1"/>
        </w:rPr>
        <w:lastRenderedPageBreak/>
        <w:t>dynamic Bayesian network.</w:t>
      </w:r>
      <w:r w:rsidRPr="4266E46F">
        <w:rPr>
          <w:rFonts w:ascii="Cambria" w:eastAsia="Cambria" w:hAnsi="Cambria" w:cs="Cambria"/>
          <w:color w:val="000000" w:themeColor="text1"/>
        </w:rPr>
        <w:t xml:space="preserve"> In contrast, our study employs a Markov Chain model, a simpler and more direct approach that considers the states </w:t>
      </w:r>
      <w:r w:rsidR="004374E7" w:rsidRPr="4266E46F">
        <w:rPr>
          <w:rFonts w:ascii="Cambria" w:eastAsia="Cambria" w:hAnsi="Cambria" w:cs="Cambria"/>
          <w:color w:val="000000" w:themeColor="text1"/>
        </w:rPr>
        <w:t xml:space="preserve">of the game </w:t>
      </w:r>
      <w:r w:rsidRPr="4266E46F">
        <w:rPr>
          <w:rFonts w:ascii="Cambria" w:eastAsia="Cambria" w:hAnsi="Cambria" w:cs="Cambria"/>
          <w:color w:val="000000" w:themeColor="text1"/>
        </w:rPr>
        <w:t xml:space="preserve">to be fully observable. While both are stochastic processes used to model sequences of events, our choice of a Markov Chain </w:t>
      </w:r>
      <w:proofErr w:type="gramStart"/>
      <w:r w:rsidRPr="4266E46F">
        <w:rPr>
          <w:rFonts w:ascii="Cambria" w:eastAsia="Cambria" w:hAnsi="Cambria" w:cs="Cambria"/>
          <w:color w:val="000000" w:themeColor="text1"/>
        </w:rPr>
        <w:t>was guided</w:t>
      </w:r>
      <w:proofErr w:type="gramEnd"/>
      <w:r w:rsidRPr="4266E46F">
        <w:rPr>
          <w:rFonts w:ascii="Cambria" w:eastAsia="Cambria" w:hAnsi="Cambria" w:cs="Cambria"/>
          <w:color w:val="000000" w:themeColor="text1"/>
        </w:rPr>
        <w:t xml:space="preserve"> by its simplicity and effectiveness in predicting plays in American football. While the previous study's use of a Hidden Markov Model was effective for their specific application of classifying diverse sports events based on ball trajectories, our approach with the Markov Chain model demonstrates its efficacy in successfully predicting plays</w:t>
      </w:r>
      <w:r w:rsidR="00676F3B" w:rsidRPr="4266E46F">
        <w:rPr>
          <w:rFonts w:ascii="Cambria" w:eastAsia="Cambria" w:hAnsi="Cambria" w:cs="Cambria"/>
          <w:color w:val="000000" w:themeColor="text1"/>
        </w:rPr>
        <w:t>.</w:t>
      </w:r>
      <w:r w:rsidRPr="4266E46F">
        <w:rPr>
          <w:rFonts w:ascii="Cambria" w:eastAsia="Cambria" w:hAnsi="Cambria" w:cs="Cambria"/>
          <w:color w:val="000000" w:themeColor="text1"/>
        </w:rPr>
        <w:t xml:space="preserve"> </w:t>
      </w:r>
    </w:p>
    <w:p w14:paraId="3B4B400F" w14:textId="2A4C742F" w:rsidR="006F2802" w:rsidRDefault="516BC2B5" w:rsidP="006F2802">
      <w:pPr>
        <w:ind w:firstLine="720"/>
        <w:rPr>
          <w:rFonts w:ascii="Cambria" w:eastAsia="Cambria" w:hAnsi="Cambria" w:cs="Cambria"/>
          <w:color w:val="000000" w:themeColor="text1"/>
        </w:rPr>
      </w:pPr>
      <w:r w:rsidRPr="4266E46F">
        <w:rPr>
          <w:rFonts w:ascii="Cambria" w:eastAsia="Cambria" w:hAnsi="Cambria" w:cs="Cambria"/>
          <w:color w:val="000000" w:themeColor="text1"/>
        </w:rPr>
        <w:t>Overall, these studies demonstrate the potential of</w:t>
      </w:r>
      <w:r w:rsidR="0D62206C" w:rsidRPr="4266E46F">
        <w:rPr>
          <w:rFonts w:ascii="Cambria" w:eastAsia="Cambria" w:hAnsi="Cambria" w:cs="Cambria"/>
          <w:color w:val="000000" w:themeColor="text1"/>
        </w:rPr>
        <w:t xml:space="preserve"> machine learning techniques</w:t>
      </w:r>
      <w:r w:rsidRPr="4266E46F">
        <w:rPr>
          <w:rFonts w:ascii="Cambria" w:eastAsia="Cambria" w:hAnsi="Cambria" w:cs="Cambria"/>
          <w:color w:val="000000" w:themeColor="text1"/>
        </w:rPr>
        <w:t xml:space="preserve">, </w:t>
      </w:r>
      <w:r w:rsidR="7053E5B1" w:rsidRPr="4266E46F">
        <w:rPr>
          <w:rFonts w:ascii="Cambria" w:eastAsia="Cambria" w:hAnsi="Cambria" w:cs="Cambria"/>
          <w:color w:val="000000" w:themeColor="text1"/>
        </w:rPr>
        <w:t>specifically Convolutional</w:t>
      </w:r>
      <w:r w:rsidR="6F3A7AE2" w:rsidRPr="4266E46F">
        <w:rPr>
          <w:rFonts w:ascii="Cambria" w:eastAsia="Cambria" w:hAnsi="Cambria" w:cs="Cambria"/>
          <w:color w:val="000000" w:themeColor="text1"/>
        </w:rPr>
        <w:t xml:space="preserve"> Neural Networks </w:t>
      </w:r>
      <w:r w:rsidRPr="4266E46F">
        <w:rPr>
          <w:rFonts w:ascii="Cambria" w:eastAsia="Cambria" w:hAnsi="Cambria" w:cs="Cambria"/>
          <w:color w:val="000000" w:themeColor="text1"/>
        </w:rPr>
        <w:t>and Markov Chains, in classifying</w:t>
      </w:r>
      <w:r w:rsidR="7B2B83BF" w:rsidRPr="4266E46F">
        <w:rPr>
          <w:rFonts w:ascii="Cambria" w:eastAsia="Cambria" w:hAnsi="Cambria" w:cs="Cambria"/>
          <w:color w:val="000000" w:themeColor="text1"/>
        </w:rPr>
        <w:t xml:space="preserve"> f</w:t>
      </w:r>
      <w:r w:rsidRPr="4266E46F">
        <w:rPr>
          <w:rFonts w:ascii="Cambria" w:eastAsia="Cambria" w:hAnsi="Cambria" w:cs="Cambria"/>
          <w:color w:val="000000" w:themeColor="text1"/>
        </w:rPr>
        <w:t xml:space="preserve">ootball plays </w:t>
      </w:r>
      <w:r w:rsidR="48CF9934" w:rsidRPr="4266E46F">
        <w:rPr>
          <w:rFonts w:ascii="Cambria" w:eastAsia="Cambria" w:hAnsi="Cambria" w:cs="Cambria"/>
          <w:color w:val="000000" w:themeColor="text1"/>
        </w:rPr>
        <w:t>a</w:t>
      </w:r>
      <w:r w:rsidRPr="4266E46F">
        <w:rPr>
          <w:rFonts w:ascii="Cambria" w:eastAsia="Cambria" w:hAnsi="Cambria" w:cs="Cambria"/>
          <w:color w:val="000000" w:themeColor="text1"/>
        </w:rPr>
        <w:t xml:space="preserve">nd analyzing sports video footage. </w:t>
      </w:r>
      <w:r w:rsidR="00E3533E">
        <w:rPr>
          <w:rFonts w:ascii="Cambria" w:eastAsia="Cambria" w:hAnsi="Cambria" w:cs="Cambria"/>
          <w:color w:val="000000" w:themeColor="text1"/>
        </w:rPr>
        <w:t>They</w:t>
      </w:r>
      <w:r w:rsidRPr="4266E46F">
        <w:rPr>
          <w:rFonts w:ascii="Cambria" w:eastAsia="Cambria" w:hAnsi="Cambria" w:cs="Cambria"/>
          <w:color w:val="000000" w:themeColor="text1"/>
        </w:rPr>
        <w:t xml:space="preserve"> also give us an insight into the </w:t>
      </w:r>
      <w:proofErr w:type="gramStart"/>
      <w:r w:rsidRPr="4266E46F">
        <w:rPr>
          <w:rFonts w:ascii="Cambria" w:eastAsia="Cambria" w:hAnsi="Cambria" w:cs="Cambria"/>
          <w:color w:val="000000" w:themeColor="text1"/>
        </w:rPr>
        <w:t>many</w:t>
      </w:r>
      <w:proofErr w:type="gramEnd"/>
      <w:r w:rsidRPr="4266E46F">
        <w:rPr>
          <w:rFonts w:ascii="Cambria" w:eastAsia="Cambria" w:hAnsi="Cambria" w:cs="Cambria"/>
          <w:color w:val="000000" w:themeColor="text1"/>
        </w:rPr>
        <w:t xml:space="preserve"> ways we c</w:t>
      </w:r>
      <w:r w:rsidR="755E08D5" w:rsidRPr="4266E46F">
        <w:rPr>
          <w:rFonts w:ascii="Cambria" w:eastAsia="Cambria" w:hAnsi="Cambria" w:cs="Cambria"/>
          <w:color w:val="000000" w:themeColor="text1"/>
        </w:rPr>
        <w:t>an</w:t>
      </w:r>
      <w:r w:rsidRPr="4266E46F">
        <w:rPr>
          <w:rFonts w:ascii="Cambria" w:eastAsia="Cambria" w:hAnsi="Cambria" w:cs="Cambria"/>
          <w:color w:val="000000" w:themeColor="text1"/>
        </w:rPr>
        <w:t xml:space="preserve"> </w:t>
      </w:r>
      <w:r w:rsidR="00605D3C" w:rsidRPr="4266E46F">
        <w:rPr>
          <w:rFonts w:ascii="Cambria" w:eastAsia="Cambria" w:hAnsi="Cambria" w:cs="Cambria"/>
          <w:color w:val="000000" w:themeColor="text1"/>
        </w:rPr>
        <w:t xml:space="preserve">fuse </w:t>
      </w:r>
      <w:r w:rsidRPr="4266E46F">
        <w:rPr>
          <w:rFonts w:ascii="Cambria" w:eastAsia="Cambria" w:hAnsi="Cambria" w:cs="Cambria"/>
          <w:color w:val="000000" w:themeColor="text1"/>
        </w:rPr>
        <w:t>different models to achieve better accuracy and get the best out of each standalone model</w:t>
      </w:r>
      <w:r w:rsidR="426902D0"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 xml:space="preserve">In our study, we </w:t>
      </w:r>
      <w:r w:rsidR="00605D3C" w:rsidRPr="4266E46F">
        <w:rPr>
          <w:rFonts w:ascii="Cambria" w:eastAsia="Cambria" w:hAnsi="Cambria" w:cs="Cambria"/>
          <w:color w:val="000000" w:themeColor="text1"/>
        </w:rPr>
        <w:t>use</w:t>
      </w:r>
      <w:r w:rsidRPr="4266E46F">
        <w:rPr>
          <w:rFonts w:ascii="Cambria" w:eastAsia="Cambria" w:hAnsi="Cambria" w:cs="Cambria"/>
          <w:color w:val="000000" w:themeColor="text1"/>
        </w:rPr>
        <w:t xml:space="preserve"> these principles </w:t>
      </w:r>
      <w:r w:rsidR="00605D3C" w:rsidRPr="4266E46F">
        <w:rPr>
          <w:rFonts w:ascii="Cambria" w:eastAsia="Cambria" w:hAnsi="Cambria" w:cs="Cambria"/>
          <w:color w:val="000000" w:themeColor="text1"/>
        </w:rPr>
        <w:t xml:space="preserve">to </w:t>
      </w:r>
      <w:r w:rsidR="00E06B77" w:rsidRPr="4266E46F">
        <w:rPr>
          <w:rFonts w:ascii="Cambria" w:eastAsia="Cambria" w:hAnsi="Cambria" w:cs="Cambria"/>
          <w:color w:val="000000" w:themeColor="text1"/>
        </w:rPr>
        <w:t xml:space="preserve">develop a </w:t>
      </w:r>
      <w:r w:rsidR="00E06B77" w:rsidRPr="4266E46F">
        <w:rPr>
          <w:rFonts w:ascii="Cambria" w:eastAsia="Cambria" w:hAnsi="Cambria" w:cs="Cambria"/>
          <w:i/>
          <w:color w:val="000000" w:themeColor="text1"/>
          <w:u w:val="single"/>
        </w:rPr>
        <w:t>fast</w:t>
      </w:r>
      <w:r w:rsidRPr="00E66D3D">
        <w:rPr>
          <w:rFonts w:ascii="Cambria" w:eastAsia="Cambria" w:hAnsi="Cambria" w:cs="Cambria"/>
          <w:i/>
          <w:color w:val="000000" w:themeColor="text1"/>
        </w:rPr>
        <w:t xml:space="preserve"> </w:t>
      </w:r>
      <w:r w:rsidR="68CF2DC2" w:rsidRPr="4266E46F">
        <w:rPr>
          <w:rFonts w:ascii="Cambria" w:eastAsia="Cambria" w:hAnsi="Cambria" w:cs="Cambria"/>
          <w:color w:val="000000" w:themeColor="text1"/>
        </w:rPr>
        <w:t>classification</w:t>
      </w:r>
      <w:r w:rsidR="00E06B77" w:rsidRPr="4266E46F">
        <w:rPr>
          <w:rFonts w:ascii="Cambria" w:eastAsia="Cambria" w:hAnsi="Cambria" w:cs="Cambria"/>
          <w:color w:val="000000" w:themeColor="text1"/>
        </w:rPr>
        <w:t xml:space="preserve"> system for</w:t>
      </w:r>
      <w:r w:rsidR="68CF2DC2" w:rsidRPr="4266E46F">
        <w:rPr>
          <w:rFonts w:ascii="Cambria" w:eastAsia="Cambria" w:hAnsi="Cambria" w:cs="Cambria"/>
          <w:color w:val="000000" w:themeColor="text1"/>
        </w:rPr>
        <w:t xml:space="preserve"> plays in </w:t>
      </w:r>
      <w:r w:rsidRPr="4266E46F">
        <w:rPr>
          <w:rFonts w:ascii="Cambria" w:eastAsia="Cambria" w:hAnsi="Cambria" w:cs="Cambria"/>
          <w:color w:val="000000" w:themeColor="text1"/>
        </w:rPr>
        <w:t>American football</w:t>
      </w:r>
      <w:r w:rsidR="0409661A" w:rsidRPr="4266E46F">
        <w:rPr>
          <w:rFonts w:ascii="Cambria" w:eastAsia="Cambria" w:hAnsi="Cambria" w:cs="Cambria"/>
          <w:color w:val="000000" w:themeColor="text1"/>
        </w:rPr>
        <w:t>.</w:t>
      </w:r>
      <w:r w:rsidR="00887928">
        <w:rPr>
          <w:rFonts w:ascii="Cambria" w:eastAsia="Cambria" w:hAnsi="Cambria" w:cs="Cambria"/>
          <w:color w:val="000000" w:themeColor="text1"/>
        </w:rPr>
        <w:t xml:space="preserve"> And, comparing the above work that is most </w:t>
      </w:r>
      <w:r w:rsidR="0059724D">
        <w:rPr>
          <w:rFonts w:ascii="Cambria" w:eastAsia="Cambria" w:hAnsi="Cambria" w:cs="Cambria"/>
          <w:color w:val="000000" w:themeColor="text1"/>
        </w:rPr>
        <w:t>closely related to the task of classifying plays</w:t>
      </w:r>
      <w:r w:rsidR="00887928">
        <w:rPr>
          <w:rFonts w:ascii="Cambria" w:eastAsia="Cambria" w:hAnsi="Cambria" w:cs="Cambria"/>
          <w:color w:val="000000" w:themeColor="text1"/>
        </w:rPr>
        <w:t xml:space="preserve">, </w:t>
      </w:r>
      <w:r w:rsidR="007E41D5">
        <w:rPr>
          <w:rFonts w:ascii="Cambria" w:eastAsia="Cambria" w:hAnsi="Cambria" w:cs="Cambria"/>
          <w:color w:val="000000" w:themeColor="text1"/>
        </w:rPr>
        <w:t>the</w:t>
      </w:r>
      <w:r w:rsidR="000F4896">
        <w:rPr>
          <w:rFonts w:ascii="Cambria" w:eastAsia="Cambria" w:hAnsi="Cambria" w:cs="Cambria"/>
          <w:color w:val="000000" w:themeColor="text1"/>
        </w:rPr>
        <w:t xml:space="preserve"> </w:t>
      </w:r>
      <w:r w:rsidR="007E41D5">
        <w:rPr>
          <w:rFonts w:ascii="Cambria" w:eastAsia="Cambria" w:hAnsi="Cambria" w:cs="Cambria"/>
          <w:color w:val="000000" w:themeColor="text1"/>
        </w:rPr>
        <w:t>approach</w:t>
      </w:r>
      <w:r w:rsidR="000F4896">
        <w:rPr>
          <w:rFonts w:ascii="Cambria" w:eastAsia="Cambria" w:hAnsi="Cambria" w:cs="Cambria"/>
          <w:color w:val="000000" w:themeColor="text1"/>
        </w:rPr>
        <w:t xml:space="preserve"> </w:t>
      </w:r>
      <w:r w:rsidR="007E41D5">
        <w:rPr>
          <w:rFonts w:ascii="Cambria" w:eastAsia="Cambria" w:hAnsi="Cambria" w:cs="Cambria"/>
          <w:color w:val="000000" w:themeColor="text1"/>
        </w:rPr>
        <w:t xml:space="preserve">in this paper </w:t>
      </w:r>
      <w:r w:rsidR="000F4896">
        <w:rPr>
          <w:rFonts w:ascii="Cambria" w:eastAsia="Cambria" w:hAnsi="Cambria" w:cs="Cambria"/>
          <w:color w:val="000000" w:themeColor="text1"/>
        </w:rPr>
        <w:t>increase</w:t>
      </w:r>
      <w:r w:rsidR="007E41D5">
        <w:rPr>
          <w:rFonts w:ascii="Cambria" w:eastAsia="Cambria" w:hAnsi="Cambria" w:cs="Cambria"/>
          <w:color w:val="000000" w:themeColor="text1"/>
        </w:rPr>
        <w:t>s</w:t>
      </w:r>
      <w:r w:rsidR="000F4896">
        <w:rPr>
          <w:rFonts w:ascii="Cambria" w:eastAsia="Cambria" w:hAnsi="Cambria" w:cs="Cambria"/>
          <w:color w:val="000000" w:themeColor="text1"/>
        </w:rPr>
        <w:t xml:space="preserve"> the classification accuracy from </w:t>
      </w:r>
      <w:r w:rsidR="000F4896" w:rsidRPr="007E41D5">
        <w:rPr>
          <w:rFonts w:ascii="Cambria" w:eastAsia="Cambria" w:hAnsi="Cambria" w:cs="Cambria"/>
          <w:b/>
          <w:bCs/>
        </w:rPr>
        <w:t>75.6%</w:t>
      </w:r>
      <w:r w:rsidR="000F4896" w:rsidRPr="007E41D5">
        <w:rPr>
          <w:rFonts w:ascii="Cambria" w:eastAsia="Cambria" w:hAnsi="Cambria" w:cs="Cambria"/>
        </w:rPr>
        <w:t xml:space="preserve"> </w:t>
      </w:r>
      <w:r w:rsidR="000F4896">
        <w:rPr>
          <w:rFonts w:ascii="Cambria" w:eastAsia="Cambria" w:hAnsi="Cambria" w:cs="Cambria"/>
          <w:color w:val="000000" w:themeColor="text1"/>
        </w:rPr>
        <w:t xml:space="preserve">to </w:t>
      </w:r>
      <w:r w:rsidR="007E41D5" w:rsidRPr="007E41D5">
        <w:rPr>
          <w:rFonts w:ascii="Cambria" w:eastAsia="Cambria" w:hAnsi="Cambria" w:cs="Cambria"/>
          <w:b/>
          <w:bCs/>
          <w:color w:val="000000" w:themeColor="text1"/>
        </w:rPr>
        <w:t>87.2%.</w:t>
      </w:r>
    </w:p>
    <w:p w14:paraId="02D63AD4" w14:textId="67463CFD" w:rsidR="711DD3B0" w:rsidRPr="00E6261C" w:rsidRDefault="711DD3B0" w:rsidP="00E6261C">
      <w:pPr>
        <w:rPr>
          <w:rFonts w:ascii="Cambria" w:eastAsia="Cambria" w:hAnsi="Cambria" w:cs="Cambria"/>
          <w:color w:val="000000" w:themeColor="text1"/>
          <w:sz w:val="32"/>
          <w:szCs w:val="32"/>
        </w:rPr>
      </w:pPr>
      <w:r>
        <w:br/>
      </w:r>
      <w:r w:rsidR="537C56F1" w:rsidRPr="00E6261C">
        <w:rPr>
          <w:rFonts w:ascii="Cambria" w:eastAsia="Cambria" w:hAnsi="Cambria" w:cs="Cambria"/>
          <w:b/>
          <w:color w:val="1A1725"/>
          <w:sz w:val="32"/>
          <w:szCs w:val="32"/>
        </w:rPr>
        <w:t xml:space="preserve">3. </w:t>
      </w:r>
      <w:r w:rsidR="30A92532" w:rsidRPr="00E6261C">
        <w:rPr>
          <w:rFonts w:ascii="Cambria" w:eastAsia="Cambria" w:hAnsi="Cambria" w:cs="Cambria"/>
          <w:b/>
          <w:color w:val="1A1725"/>
          <w:sz w:val="32"/>
          <w:szCs w:val="32"/>
        </w:rPr>
        <w:t>Dataset</w:t>
      </w:r>
      <w:r w:rsidR="03FC7B2E" w:rsidRPr="00E6261C">
        <w:rPr>
          <w:rFonts w:ascii="Cambria" w:eastAsia="Cambria" w:hAnsi="Cambria" w:cs="Cambria"/>
          <w:b/>
          <w:color w:val="1A1725"/>
          <w:sz w:val="32"/>
          <w:szCs w:val="32"/>
        </w:rPr>
        <w:t>s</w:t>
      </w:r>
      <w:r w:rsidR="30A92532" w:rsidRPr="00E6261C">
        <w:rPr>
          <w:rFonts w:ascii="Cambria" w:eastAsia="Cambria" w:hAnsi="Cambria" w:cs="Cambria"/>
          <w:b/>
          <w:color w:val="1A1725"/>
          <w:sz w:val="32"/>
          <w:szCs w:val="32"/>
        </w:rPr>
        <w:t xml:space="preserve"> </w:t>
      </w:r>
    </w:p>
    <w:p w14:paraId="531752F2" w14:textId="01DE9E82" w:rsidR="172070D5" w:rsidRDefault="3ABA1F41" w:rsidP="2683DE9A">
      <w:pPr>
        <w:spacing w:before="77" w:after="0" w:line="247" w:lineRule="auto"/>
        <w:ind w:firstLine="720"/>
        <w:rPr>
          <w:rFonts w:ascii="Cambria" w:eastAsia="Cambria" w:hAnsi="Cambria" w:cs="Cambria"/>
        </w:rPr>
      </w:pPr>
      <w:r w:rsidRPr="2683DE9A">
        <w:rPr>
          <w:rFonts w:ascii="Cambria" w:eastAsia="Cambria" w:hAnsi="Cambria" w:cs="Cambria"/>
        </w:rPr>
        <w:t xml:space="preserve">Our dataset </w:t>
      </w:r>
      <w:r w:rsidR="41FDCBE7" w:rsidRPr="2683DE9A">
        <w:rPr>
          <w:rFonts w:ascii="Cambria" w:eastAsia="Cambria" w:hAnsi="Cambria" w:cs="Cambria"/>
        </w:rPr>
        <w:t xml:space="preserve">for training our computer vision model </w:t>
      </w:r>
      <w:proofErr w:type="gramStart"/>
      <w:r w:rsidR="084EBB7E" w:rsidRPr="2683DE9A">
        <w:rPr>
          <w:rFonts w:ascii="Cambria" w:eastAsia="Cambria" w:hAnsi="Cambria" w:cs="Cambria"/>
        </w:rPr>
        <w:t xml:space="preserve">was </w:t>
      </w:r>
      <w:r w:rsidRPr="2683DE9A">
        <w:rPr>
          <w:rFonts w:ascii="Cambria" w:eastAsia="Cambria" w:hAnsi="Cambria" w:cs="Cambria"/>
        </w:rPr>
        <w:t>built</w:t>
      </w:r>
      <w:proofErr w:type="gramEnd"/>
      <w:r w:rsidRPr="2683DE9A">
        <w:rPr>
          <w:rFonts w:ascii="Cambria" w:eastAsia="Cambria" w:hAnsi="Cambria" w:cs="Cambria"/>
        </w:rPr>
        <w:t xml:space="preserve"> </w:t>
      </w:r>
      <w:r w:rsidR="236DBBFE" w:rsidRPr="2683DE9A">
        <w:rPr>
          <w:rFonts w:ascii="Cambria" w:eastAsia="Cambria" w:hAnsi="Cambria" w:cs="Cambria"/>
        </w:rPr>
        <w:t xml:space="preserve">completely </w:t>
      </w:r>
      <w:r w:rsidRPr="2683DE9A">
        <w:rPr>
          <w:rFonts w:ascii="Cambria" w:eastAsia="Cambria" w:hAnsi="Cambria" w:cs="Cambria"/>
        </w:rPr>
        <w:t>in-house</w:t>
      </w:r>
      <w:r w:rsidR="63CB3672" w:rsidRPr="2683DE9A">
        <w:rPr>
          <w:rFonts w:ascii="Cambria" w:eastAsia="Cambria" w:hAnsi="Cambria" w:cs="Cambria"/>
        </w:rPr>
        <w:t xml:space="preserve"> </w:t>
      </w:r>
      <w:r w:rsidR="02CF0DE7" w:rsidRPr="2683DE9A">
        <w:rPr>
          <w:rFonts w:ascii="Cambria" w:eastAsia="Cambria" w:hAnsi="Cambria" w:cs="Cambria"/>
        </w:rPr>
        <w:t xml:space="preserve">in </w:t>
      </w:r>
      <w:r w:rsidR="7AF3D5D7" w:rsidRPr="2683DE9A">
        <w:rPr>
          <w:rFonts w:ascii="Cambria" w:eastAsia="Cambria" w:hAnsi="Cambria" w:cs="Cambria"/>
        </w:rPr>
        <w:t>with the cooperation</w:t>
      </w:r>
      <w:r w:rsidR="02CF0DE7" w:rsidRPr="2683DE9A">
        <w:rPr>
          <w:rFonts w:ascii="Cambria" w:eastAsia="Cambria" w:hAnsi="Cambria" w:cs="Cambria"/>
        </w:rPr>
        <w:t xml:space="preserve"> </w:t>
      </w:r>
      <w:r w:rsidR="4CC7148A" w:rsidRPr="2683DE9A">
        <w:rPr>
          <w:rFonts w:ascii="Cambria" w:eastAsia="Cambria" w:hAnsi="Cambria" w:cs="Cambria"/>
        </w:rPr>
        <w:t>of</w:t>
      </w:r>
      <w:r w:rsidR="02CF0DE7" w:rsidRPr="2683DE9A">
        <w:rPr>
          <w:rFonts w:ascii="Cambria" w:eastAsia="Cambria" w:hAnsi="Cambria" w:cs="Cambria"/>
        </w:rPr>
        <w:t xml:space="preserve"> Georgia Tech Athletic</w:t>
      </w:r>
      <w:r w:rsidR="534E3C4A" w:rsidRPr="2683DE9A">
        <w:rPr>
          <w:rFonts w:ascii="Cambria" w:eastAsia="Cambria" w:hAnsi="Cambria" w:cs="Cambria"/>
        </w:rPr>
        <w:t>s</w:t>
      </w:r>
      <w:r w:rsidRPr="2683DE9A">
        <w:rPr>
          <w:rFonts w:ascii="Cambria" w:eastAsia="Cambria" w:hAnsi="Cambria" w:cs="Cambria"/>
        </w:rPr>
        <w:t xml:space="preserve">. </w:t>
      </w:r>
      <w:r w:rsidR="1E13F0A9" w:rsidRPr="2683DE9A">
        <w:rPr>
          <w:rFonts w:ascii="Cambria" w:eastAsia="Cambria" w:hAnsi="Cambria" w:cs="Cambria"/>
        </w:rPr>
        <w:t>During Georgia Tech home football games for the NCAA Football seasons from 2010 through 2017, p</w:t>
      </w:r>
      <w:r w:rsidRPr="2683DE9A">
        <w:rPr>
          <w:rFonts w:ascii="Cambria" w:eastAsia="Cambria" w:hAnsi="Cambria" w:cs="Cambria"/>
        </w:rPr>
        <w:t>ast and current members of our team manually recorded</w:t>
      </w:r>
      <w:r w:rsidR="009345CB" w:rsidRPr="2683DE9A">
        <w:rPr>
          <w:rFonts w:ascii="Cambria" w:eastAsia="Cambria" w:hAnsi="Cambria" w:cs="Cambria"/>
        </w:rPr>
        <w:t xml:space="preserve"> </w:t>
      </w:r>
      <w:r w:rsidR="3BED7B20" w:rsidRPr="2683DE9A">
        <w:rPr>
          <w:rFonts w:ascii="Cambria" w:eastAsia="Cambria" w:hAnsi="Cambria" w:cs="Cambria"/>
        </w:rPr>
        <w:t>video</w:t>
      </w:r>
      <w:r w:rsidR="009345CB" w:rsidRPr="2683DE9A">
        <w:rPr>
          <w:rFonts w:ascii="Cambria" w:eastAsia="Cambria" w:hAnsi="Cambria" w:cs="Cambria"/>
        </w:rPr>
        <w:t xml:space="preserve"> clip</w:t>
      </w:r>
      <w:r w:rsidR="669A80F6" w:rsidRPr="2683DE9A">
        <w:rPr>
          <w:rFonts w:ascii="Cambria" w:eastAsia="Cambria" w:hAnsi="Cambria" w:cs="Cambria"/>
        </w:rPr>
        <w:t>s</w:t>
      </w:r>
      <w:r w:rsidR="009345CB" w:rsidRPr="2683DE9A">
        <w:rPr>
          <w:rFonts w:ascii="Cambria" w:eastAsia="Cambria" w:hAnsi="Cambria" w:cs="Cambria"/>
        </w:rPr>
        <w:t xml:space="preserve"> containing each play</w:t>
      </w:r>
      <w:r w:rsidR="6C7D5BBD" w:rsidRPr="2683DE9A">
        <w:rPr>
          <w:rFonts w:ascii="Cambria" w:eastAsia="Cambria" w:hAnsi="Cambria" w:cs="Cambria"/>
        </w:rPr>
        <w:t xml:space="preserve">. </w:t>
      </w:r>
      <w:r w:rsidR="0F5043E4" w:rsidRPr="2683DE9A">
        <w:rPr>
          <w:rFonts w:ascii="Cambria" w:eastAsia="Cambria" w:hAnsi="Cambria" w:cs="Cambria"/>
        </w:rPr>
        <w:t>Thi</w:t>
      </w:r>
      <w:r w:rsidR="6CA41F79" w:rsidRPr="2683DE9A">
        <w:rPr>
          <w:rFonts w:ascii="Cambria" w:eastAsia="Cambria" w:hAnsi="Cambria" w:cs="Cambria"/>
        </w:rPr>
        <w:t xml:space="preserve">s gave our team </w:t>
      </w:r>
      <w:r w:rsidR="0F5043E4" w:rsidRPr="2683DE9A">
        <w:rPr>
          <w:rFonts w:ascii="Cambria" w:eastAsia="Cambria" w:hAnsi="Cambria" w:cs="Cambria"/>
        </w:rPr>
        <w:t>a data</w:t>
      </w:r>
      <w:r w:rsidR="46A82412" w:rsidRPr="2683DE9A">
        <w:rPr>
          <w:rFonts w:ascii="Cambria" w:eastAsia="Cambria" w:hAnsi="Cambria" w:cs="Cambria"/>
        </w:rPr>
        <w:t xml:space="preserve">set </w:t>
      </w:r>
      <w:r w:rsidR="0F5043E4" w:rsidRPr="2683DE9A">
        <w:rPr>
          <w:rFonts w:ascii="Cambria" w:eastAsia="Cambria" w:hAnsi="Cambria" w:cs="Cambria"/>
        </w:rPr>
        <w:t xml:space="preserve">of </w:t>
      </w:r>
      <w:r w:rsidR="091DE92D" w:rsidRPr="2683DE9A">
        <w:rPr>
          <w:rFonts w:ascii="Cambria" w:eastAsia="Cambria" w:hAnsi="Cambria" w:cs="Cambria"/>
          <w:b/>
          <w:bCs/>
        </w:rPr>
        <w:t>6,056</w:t>
      </w:r>
      <w:r w:rsidR="0F5043E4" w:rsidRPr="2683DE9A">
        <w:rPr>
          <w:rFonts w:ascii="Cambria" w:eastAsia="Cambria" w:hAnsi="Cambria" w:cs="Cambria"/>
          <w:b/>
          <w:bCs/>
        </w:rPr>
        <w:t xml:space="preserve"> football </w:t>
      </w:r>
      <w:r w:rsidR="308DF34D" w:rsidRPr="2683DE9A">
        <w:rPr>
          <w:rFonts w:ascii="Cambria" w:eastAsia="Cambria" w:hAnsi="Cambria" w:cs="Cambria"/>
          <w:b/>
          <w:bCs/>
        </w:rPr>
        <w:t>play videos</w:t>
      </w:r>
      <w:r w:rsidR="008245B4" w:rsidRPr="2683DE9A">
        <w:rPr>
          <w:rFonts w:ascii="Cambria" w:eastAsia="Cambria" w:hAnsi="Cambria" w:cs="Cambria"/>
          <w:b/>
          <w:bCs/>
        </w:rPr>
        <w:t>,</w:t>
      </w:r>
      <w:r w:rsidR="308DF34D" w:rsidRPr="2683DE9A">
        <w:rPr>
          <w:rFonts w:ascii="Cambria" w:eastAsia="Cambria" w:hAnsi="Cambria" w:cs="Cambria"/>
          <w:b/>
          <w:bCs/>
        </w:rPr>
        <w:t xml:space="preserve"> </w:t>
      </w:r>
      <w:r w:rsidR="3F4E4614" w:rsidRPr="2683DE9A">
        <w:rPr>
          <w:rFonts w:ascii="Cambria" w:eastAsia="Cambria" w:hAnsi="Cambria" w:cs="Cambria"/>
        </w:rPr>
        <w:t xml:space="preserve">which we manually </w:t>
      </w:r>
      <w:r w:rsidR="008245B4" w:rsidRPr="2683DE9A">
        <w:rPr>
          <w:rFonts w:ascii="Cambria" w:eastAsia="Cambria" w:hAnsi="Cambria" w:cs="Cambria"/>
        </w:rPr>
        <w:t>labeled</w:t>
      </w:r>
      <w:r w:rsidR="308DF34D" w:rsidRPr="2683DE9A">
        <w:rPr>
          <w:rFonts w:ascii="Cambria" w:eastAsia="Cambria" w:hAnsi="Cambria" w:cs="Cambria"/>
        </w:rPr>
        <w:t xml:space="preserve"> with </w:t>
      </w:r>
      <w:r w:rsidR="006100F5" w:rsidRPr="2683DE9A">
        <w:rPr>
          <w:rFonts w:ascii="Cambria" w:eastAsia="Cambria" w:hAnsi="Cambria" w:cs="Cambria"/>
        </w:rPr>
        <w:t>the official</w:t>
      </w:r>
      <w:r w:rsidR="308DF34D" w:rsidRPr="2683DE9A">
        <w:rPr>
          <w:rFonts w:ascii="Cambria" w:eastAsia="Cambria" w:hAnsi="Cambria" w:cs="Cambria"/>
        </w:rPr>
        <w:t xml:space="preserve"> </w:t>
      </w:r>
      <w:r w:rsidR="006100F5" w:rsidRPr="2683DE9A">
        <w:rPr>
          <w:rFonts w:ascii="Cambria" w:eastAsia="Cambria" w:hAnsi="Cambria" w:cs="Cambria"/>
        </w:rPr>
        <w:t xml:space="preserve">NCAA </w:t>
      </w:r>
      <w:r w:rsidR="308DF34D" w:rsidRPr="2683DE9A">
        <w:rPr>
          <w:rFonts w:ascii="Cambria" w:eastAsia="Cambria" w:hAnsi="Cambria" w:cs="Cambria"/>
        </w:rPr>
        <w:t>annotation</w:t>
      </w:r>
      <w:r w:rsidR="006100F5" w:rsidRPr="2683DE9A">
        <w:rPr>
          <w:rFonts w:ascii="Cambria" w:eastAsia="Cambria" w:hAnsi="Cambria" w:cs="Cambria"/>
        </w:rPr>
        <w:t xml:space="preserve"> of the play</w:t>
      </w:r>
      <w:r w:rsidR="0F5043E4" w:rsidRPr="2683DE9A">
        <w:rPr>
          <w:rFonts w:ascii="Cambria" w:eastAsia="Cambria" w:hAnsi="Cambria" w:cs="Cambria"/>
        </w:rPr>
        <w:t>.</w:t>
      </w:r>
      <w:r w:rsidR="7395C6F6" w:rsidRPr="2683DE9A">
        <w:rPr>
          <w:rFonts w:ascii="Cambria" w:eastAsia="Cambria" w:hAnsi="Cambria" w:cs="Cambria"/>
        </w:rPr>
        <w:t xml:space="preserve"> </w:t>
      </w:r>
      <w:r w:rsidR="66995680" w:rsidRPr="2683DE9A">
        <w:rPr>
          <w:rFonts w:ascii="Cambria" w:eastAsia="Cambria" w:hAnsi="Cambria" w:cs="Cambria"/>
        </w:rPr>
        <w:t>E</w:t>
      </w:r>
      <w:r w:rsidR="61ACDB9B" w:rsidRPr="2683DE9A">
        <w:rPr>
          <w:rFonts w:ascii="Cambria" w:eastAsia="Cambria" w:hAnsi="Cambria" w:cs="Cambria"/>
        </w:rPr>
        <w:t>x</w:t>
      </w:r>
      <w:r w:rsidR="3A58DCA7" w:rsidRPr="2683DE9A">
        <w:rPr>
          <w:rFonts w:ascii="Cambria" w:eastAsia="Cambria" w:hAnsi="Cambria" w:cs="Cambria"/>
        </w:rPr>
        <w:t xml:space="preserve">ploring </w:t>
      </w:r>
      <w:r w:rsidR="00D3697B" w:rsidRPr="2683DE9A">
        <w:rPr>
          <w:rFonts w:ascii="Cambria" w:eastAsia="Cambria" w:hAnsi="Cambria" w:cs="Cambria"/>
        </w:rPr>
        <w:t>this</w:t>
      </w:r>
      <w:r w:rsidR="75CD8FBD" w:rsidRPr="2683DE9A">
        <w:rPr>
          <w:rFonts w:ascii="Cambria" w:eastAsia="Cambria" w:hAnsi="Cambria" w:cs="Cambria"/>
        </w:rPr>
        <w:t xml:space="preserve"> dataset, we immediately noticed errors </w:t>
      </w:r>
      <w:r w:rsidR="0F12EBE0" w:rsidRPr="2683DE9A">
        <w:rPr>
          <w:rFonts w:ascii="Cambria" w:eastAsia="Cambria" w:hAnsi="Cambria" w:cs="Cambria"/>
        </w:rPr>
        <w:t xml:space="preserve">with </w:t>
      </w:r>
      <w:proofErr w:type="gramStart"/>
      <w:r w:rsidR="00D16A99" w:rsidRPr="2683DE9A">
        <w:rPr>
          <w:rFonts w:ascii="Cambria" w:eastAsia="Cambria" w:hAnsi="Cambria" w:cs="Cambria"/>
        </w:rPr>
        <w:t>some</w:t>
      </w:r>
      <w:proofErr w:type="gramEnd"/>
      <w:r w:rsidR="00491FAE" w:rsidRPr="2683DE9A">
        <w:rPr>
          <w:rFonts w:ascii="Cambria" w:eastAsia="Cambria" w:hAnsi="Cambria" w:cs="Cambria"/>
        </w:rPr>
        <w:t xml:space="preserve"> </w:t>
      </w:r>
      <w:r w:rsidR="75CD8FBD" w:rsidRPr="2683DE9A">
        <w:rPr>
          <w:rFonts w:ascii="Cambria" w:eastAsia="Cambria" w:hAnsi="Cambria" w:cs="Cambria"/>
        </w:rPr>
        <w:t xml:space="preserve">recordings, </w:t>
      </w:r>
      <w:r w:rsidR="00485120" w:rsidRPr="2683DE9A">
        <w:rPr>
          <w:rFonts w:ascii="Cambria" w:eastAsia="Cambria" w:hAnsi="Cambria" w:cs="Cambria"/>
        </w:rPr>
        <w:t>including some that</w:t>
      </w:r>
      <w:r w:rsidR="75CD8FBD" w:rsidRPr="2683DE9A">
        <w:rPr>
          <w:rFonts w:ascii="Cambria" w:eastAsia="Cambria" w:hAnsi="Cambria" w:cs="Cambria"/>
        </w:rPr>
        <w:t xml:space="preserve"> </w:t>
      </w:r>
      <w:r w:rsidR="00485120" w:rsidRPr="2683DE9A">
        <w:rPr>
          <w:rFonts w:ascii="Cambria" w:eastAsia="Cambria" w:hAnsi="Cambria" w:cs="Cambria"/>
        </w:rPr>
        <w:t>began</w:t>
      </w:r>
      <w:r w:rsidR="0946A951" w:rsidRPr="2683DE9A">
        <w:rPr>
          <w:rFonts w:ascii="Cambria" w:eastAsia="Cambria" w:hAnsi="Cambria" w:cs="Cambria"/>
        </w:rPr>
        <w:t xml:space="preserve"> significantly </w:t>
      </w:r>
      <w:r w:rsidR="203342DF" w:rsidRPr="2683DE9A">
        <w:rPr>
          <w:rFonts w:ascii="Cambria" w:eastAsia="Cambria" w:hAnsi="Cambria" w:cs="Cambria"/>
        </w:rPr>
        <w:t>before or after the play</w:t>
      </w:r>
      <w:r w:rsidR="75CD8FBD" w:rsidRPr="2683DE9A">
        <w:rPr>
          <w:rFonts w:ascii="Cambria" w:eastAsia="Cambria" w:hAnsi="Cambria" w:cs="Cambria"/>
        </w:rPr>
        <w:t>,</w:t>
      </w:r>
      <w:r w:rsidR="67C7B9B1" w:rsidRPr="2683DE9A">
        <w:rPr>
          <w:rFonts w:ascii="Cambria" w:eastAsia="Cambria" w:hAnsi="Cambria" w:cs="Cambria"/>
        </w:rPr>
        <w:t xml:space="preserve"> </w:t>
      </w:r>
      <w:r w:rsidR="000D6F4A" w:rsidRPr="2683DE9A">
        <w:rPr>
          <w:rFonts w:ascii="Cambria" w:eastAsia="Cambria" w:hAnsi="Cambria" w:cs="Cambria"/>
        </w:rPr>
        <w:t xml:space="preserve">others </w:t>
      </w:r>
      <w:r w:rsidR="569FAB4D" w:rsidRPr="2683DE9A">
        <w:rPr>
          <w:rFonts w:ascii="Cambria" w:eastAsia="Cambria" w:hAnsi="Cambria" w:cs="Cambria"/>
        </w:rPr>
        <w:t>with overla</w:t>
      </w:r>
      <w:r w:rsidR="000D6F4A" w:rsidRPr="2683DE9A">
        <w:rPr>
          <w:rFonts w:ascii="Cambria" w:eastAsia="Cambria" w:hAnsi="Cambria" w:cs="Cambria"/>
        </w:rPr>
        <w:t>id</w:t>
      </w:r>
      <w:r w:rsidR="569FAB4D" w:rsidRPr="2683DE9A">
        <w:rPr>
          <w:rFonts w:ascii="Cambria" w:eastAsia="Cambria" w:hAnsi="Cambria" w:cs="Cambria"/>
        </w:rPr>
        <w:t xml:space="preserve"> graphics</w:t>
      </w:r>
      <w:r w:rsidR="000D6F4A" w:rsidRPr="2683DE9A">
        <w:rPr>
          <w:rFonts w:ascii="Cambria" w:eastAsia="Cambria" w:hAnsi="Cambria" w:cs="Cambria"/>
        </w:rPr>
        <w:t>/ads</w:t>
      </w:r>
      <w:r w:rsidR="00AF28AF" w:rsidRPr="2683DE9A">
        <w:rPr>
          <w:rFonts w:ascii="Cambria" w:eastAsia="Cambria" w:hAnsi="Cambria" w:cs="Cambria"/>
        </w:rPr>
        <w:t>,</w:t>
      </w:r>
      <w:r w:rsidR="7D0D780D" w:rsidRPr="2683DE9A">
        <w:rPr>
          <w:rFonts w:ascii="Cambria" w:eastAsia="Cambria" w:hAnsi="Cambria" w:cs="Cambria"/>
        </w:rPr>
        <w:t xml:space="preserve"> </w:t>
      </w:r>
      <w:r w:rsidR="00AF28AF" w:rsidRPr="2683DE9A">
        <w:rPr>
          <w:rFonts w:ascii="Cambria" w:eastAsia="Cambria" w:hAnsi="Cambria" w:cs="Cambria"/>
        </w:rPr>
        <w:t xml:space="preserve">some with </w:t>
      </w:r>
      <w:r w:rsidR="7D0D780D" w:rsidRPr="2683DE9A">
        <w:rPr>
          <w:rFonts w:ascii="Cambria" w:eastAsia="Cambria" w:hAnsi="Cambria" w:cs="Cambria"/>
        </w:rPr>
        <w:t>changing camera angles</w:t>
      </w:r>
      <w:r w:rsidR="00AF28AF" w:rsidRPr="2683DE9A">
        <w:rPr>
          <w:rFonts w:ascii="Cambria" w:eastAsia="Cambria" w:hAnsi="Cambria" w:cs="Cambria"/>
        </w:rPr>
        <w:t xml:space="preserve"> during the play</w:t>
      </w:r>
      <w:r w:rsidR="569FAB4D" w:rsidRPr="2683DE9A">
        <w:rPr>
          <w:rFonts w:ascii="Cambria" w:eastAsia="Cambria" w:hAnsi="Cambria" w:cs="Cambria"/>
        </w:rPr>
        <w:t xml:space="preserve">, </w:t>
      </w:r>
      <w:r w:rsidR="1F37AE4D" w:rsidRPr="2683DE9A">
        <w:rPr>
          <w:rFonts w:ascii="Cambria" w:eastAsia="Cambria" w:hAnsi="Cambria" w:cs="Cambria"/>
        </w:rPr>
        <w:t xml:space="preserve">and </w:t>
      </w:r>
      <w:r w:rsidR="002C2577" w:rsidRPr="2683DE9A">
        <w:rPr>
          <w:rFonts w:ascii="Cambria" w:eastAsia="Cambria" w:hAnsi="Cambria" w:cs="Cambria"/>
        </w:rPr>
        <w:t xml:space="preserve">even </w:t>
      </w:r>
      <w:r w:rsidR="00B36357" w:rsidRPr="2683DE9A">
        <w:rPr>
          <w:rFonts w:ascii="Cambria" w:eastAsia="Cambria" w:hAnsi="Cambria" w:cs="Cambria"/>
        </w:rPr>
        <w:t xml:space="preserve">a few </w:t>
      </w:r>
      <w:r w:rsidR="1F37AE4D" w:rsidRPr="2683DE9A">
        <w:rPr>
          <w:rFonts w:ascii="Cambria" w:eastAsia="Cambria" w:hAnsi="Cambria" w:cs="Cambria"/>
        </w:rPr>
        <w:t>recordings that contained no play</w:t>
      </w:r>
      <w:r w:rsidR="00B36357" w:rsidRPr="2683DE9A">
        <w:rPr>
          <w:rFonts w:ascii="Cambria" w:eastAsia="Cambria" w:hAnsi="Cambria" w:cs="Cambria"/>
        </w:rPr>
        <w:t>.</w:t>
      </w:r>
      <w:r w:rsidR="0012632C" w:rsidRPr="2683DE9A">
        <w:rPr>
          <w:rFonts w:ascii="Cambria" w:eastAsia="Cambria" w:hAnsi="Cambria" w:cs="Cambria"/>
        </w:rPr>
        <w:t xml:space="preserve"> </w:t>
      </w:r>
    </w:p>
    <w:p w14:paraId="338B9E9D" w14:textId="4D6D90F5" w:rsidR="2830EEEA" w:rsidRDefault="23723E15" w:rsidP="6A2D57A4">
      <w:pPr>
        <w:spacing w:after="0" w:line="247" w:lineRule="auto"/>
        <w:jc w:val="center"/>
        <w:rPr>
          <w:rFonts w:ascii="Cambria" w:eastAsia="Cambria" w:hAnsi="Cambria" w:cs="Cambria"/>
        </w:rPr>
      </w:pPr>
      <w:r>
        <w:rPr>
          <w:noProof/>
        </w:rPr>
        <w:drawing>
          <wp:inline distT="0" distB="0" distL="0" distR="0" wp14:anchorId="32BF5B0D" wp14:editId="4BEAD3D0">
            <wp:extent cx="3862916" cy="1955602"/>
            <wp:effectExtent l="0" t="0" r="0" b="0"/>
            <wp:docPr id="328428610" name="Picture 32842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428610"/>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62916" cy="1955602"/>
                    </a:xfrm>
                    <a:prstGeom prst="rect">
                      <a:avLst/>
                    </a:prstGeom>
                  </pic:spPr>
                </pic:pic>
              </a:graphicData>
            </a:graphic>
          </wp:inline>
        </w:drawing>
      </w:r>
    </w:p>
    <w:p w14:paraId="0A92D91A" w14:textId="1C0579F6" w:rsidR="25BFE0C8" w:rsidRDefault="1EBAEBB6" w:rsidP="2683DE9A">
      <w:pPr>
        <w:pStyle w:val="NoSpacing"/>
        <w:spacing w:before="77" w:line="247" w:lineRule="auto"/>
        <w:ind w:left="432" w:right="432"/>
        <w:jc w:val="center"/>
        <w:rPr>
          <w:rFonts w:ascii="Cambria" w:eastAsia="Cambria" w:hAnsi="Cambria" w:cs="Cambria"/>
        </w:rPr>
      </w:pPr>
      <w:r w:rsidRPr="2683DE9A">
        <w:rPr>
          <w:rFonts w:ascii="Cambria" w:eastAsia="Cambria" w:hAnsi="Cambria" w:cs="Cambria"/>
          <w:b/>
          <w:bCs/>
        </w:rPr>
        <w:t>Figure 3</w:t>
      </w:r>
      <w:r w:rsidRPr="2683DE9A">
        <w:rPr>
          <w:rFonts w:ascii="Cambria" w:eastAsia="Cambria" w:hAnsi="Cambria" w:cs="Cambria"/>
        </w:rPr>
        <w:t xml:space="preserve">: A </w:t>
      </w:r>
      <w:r w:rsidR="00C87BB2" w:rsidRPr="2683DE9A">
        <w:rPr>
          <w:rFonts w:ascii="Cambria" w:eastAsia="Cambria" w:hAnsi="Cambria" w:cs="Cambria"/>
        </w:rPr>
        <w:t>frame</w:t>
      </w:r>
      <w:r w:rsidR="41FDE458" w:rsidRPr="2683DE9A">
        <w:rPr>
          <w:rFonts w:ascii="Cambria" w:eastAsia="Cambria" w:hAnsi="Cambria" w:cs="Cambria"/>
        </w:rPr>
        <w:t xml:space="preserve"> </w:t>
      </w:r>
      <w:r w:rsidR="0E40D461" w:rsidRPr="2683DE9A">
        <w:rPr>
          <w:rFonts w:ascii="Cambria" w:eastAsia="Cambria" w:hAnsi="Cambria" w:cs="Cambria"/>
        </w:rPr>
        <w:t>from</w:t>
      </w:r>
      <w:r w:rsidR="41FDE458" w:rsidRPr="2683DE9A">
        <w:rPr>
          <w:rFonts w:ascii="Cambria" w:eastAsia="Cambria" w:hAnsi="Cambria" w:cs="Cambria"/>
        </w:rPr>
        <w:t xml:space="preserve"> a </w:t>
      </w:r>
      <w:r w:rsidR="00C87BB2" w:rsidRPr="2683DE9A">
        <w:rPr>
          <w:rFonts w:ascii="Cambria" w:eastAsia="Cambria" w:hAnsi="Cambria" w:cs="Cambria"/>
        </w:rPr>
        <w:t>video</w:t>
      </w:r>
      <w:r w:rsidRPr="2683DE9A">
        <w:rPr>
          <w:rFonts w:ascii="Cambria" w:eastAsia="Cambria" w:hAnsi="Cambria" w:cs="Cambria"/>
        </w:rPr>
        <w:t xml:space="preserve"> clip with an overlaid graphic</w:t>
      </w:r>
      <w:r w:rsidR="00C876C6" w:rsidRPr="2683DE9A">
        <w:rPr>
          <w:rFonts w:ascii="Cambria" w:eastAsia="Cambria" w:hAnsi="Cambria" w:cs="Cambria"/>
        </w:rPr>
        <w:t xml:space="preserve"> d</w:t>
      </w:r>
      <w:r w:rsidR="613EF455" w:rsidRPr="2683DE9A">
        <w:rPr>
          <w:rFonts w:ascii="Cambria" w:eastAsia="Cambria" w:hAnsi="Cambria" w:cs="Cambria"/>
        </w:rPr>
        <w:t xml:space="preserve">uring </w:t>
      </w:r>
      <w:r w:rsidR="00C876C6" w:rsidRPr="2683DE9A">
        <w:rPr>
          <w:rFonts w:ascii="Cambria" w:eastAsia="Cambria" w:hAnsi="Cambria" w:cs="Cambria"/>
        </w:rPr>
        <w:t>a play</w:t>
      </w:r>
      <w:r w:rsidR="00380D64" w:rsidRPr="2683DE9A">
        <w:rPr>
          <w:rFonts w:ascii="Cambria" w:eastAsia="Cambria" w:hAnsi="Cambria" w:cs="Cambria"/>
        </w:rPr>
        <w:t xml:space="preserve">. </w:t>
      </w:r>
      <w:r w:rsidR="6EE07D2D" w:rsidRPr="2683DE9A">
        <w:rPr>
          <w:rFonts w:ascii="Cambria" w:eastAsia="Cambria" w:hAnsi="Cambria" w:cs="Cambria"/>
        </w:rPr>
        <w:t>This is an</w:t>
      </w:r>
      <w:r w:rsidR="2FA16309" w:rsidRPr="2683DE9A">
        <w:rPr>
          <w:rFonts w:ascii="Cambria" w:eastAsia="Cambria" w:hAnsi="Cambria" w:cs="Cambria"/>
        </w:rPr>
        <w:t xml:space="preserve"> example of </w:t>
      </w:r>
      <w:r w:rsidR="5CBEF271" w:rsidRPr="2683DE9A">
        <w:rPr>
          <w:rFonts w:ascii="Cambria" w:eastAsia="Cambria" w:hAnsi="Cambria" w:cs="Cambria"/>
        </w:rPr>
        <w:t xml:space="preserve">an unusable </w:t>
      </w:r>
      <w:r w:rsidR="2FA16309" w:rsidRPr="2683DE9A">
        <w:rPr>
          <w:rFonts w:ascii="Cambria" w:eastAsia="Cambria" w:hAnsi="Cambria" w:cs="Cambria"/>
        </w:rPr>
        <w:t xml:space="preserve">play clip </w:t>
      </w:r>
      <w:r w:rsidR="005A6E4E" w:rsidRPr="2683DE9A">
        <w:rPr>
          <w:rFonts w:ascii="Cambria" w:eastAsia="Cambria" w:hAnsi="Cambria" w:cs="Cambria"/>
        </w:rPr>
        <w:t xml:space="preserve">that </w:t>
      </w:r>
      <w:proofErr w:type="gramStart"/>
      <w:r w:rsidR="2FA16309" w:rsidRPr="2683DE9A">
        <w:rPr>
          <w:rFonts w:ascii="Cambria" w:eastAsia="Cambria" w:hAnsi="Cambria" w:cs="Cambria"/>
        </w:rPr>
        <w:t>w</w:t>
      </w:r>
      <w:r w:rsidR="44E4DEC0" w:rsidRPr="2683DE9A">
        <w:rPr>
          <w:rFonts w:ascii="Cambria" w:eastAsia="Cambria" w:hAnsi="Cambria" w:cs="Cambria"/>
        </w:rPr>
        <w:t>as</w:t>
      </w:r>
      <w:r w:rsidR="2FA16309" w:rsidRPr="2683DE9A">
        <w:rPr>
          <w:rFonts w:ascii="Cambria" w:eastAsia="Cambria" w:hAnsi="Cambria" w:cs="Cambria"/>
        </w:rPr>
        <w:t xml:space="preserve"> removed</w:t>
      </w:r>
      <w:proofErr w:type="gramEnd"/>
      <w:r w:rsidR="2FA16309" w:rsidRPr="2683DE9A">
        <w:rPr>
          <w:rFonts w:ascii="Cambria" w:eastAsia="Cambria" w:hAnsi="Cambria" w:cs="Cambria"/>
        </w:rPr>
        <w:t xml:space="preserve"> from our original dataset.</w:t>
      </w:r>
    </w:p>
    <w:p w14:paraId="5395E751" w14:textId="518C4949" w:rsidR="6D2398DF" w:rsidRDefault="1D718462" w:rsidP="2683DE9A">
      <w:pPr>
        <w:spacing w:before="77" w:after="0" w:line="247" w:lineRule="auto"/>
        <w:ind w:firstLine="720"/>
        <w:rPr>
          <w:rFonts w:ascii="Cambria" w:eastAsia="Cambria" w:hAnsi="Cambria" w:cs="Cambria"/>
        </w:rPr>
      </w:pPr>
      <w:r w:rsidRPr="2683DE9A">
        <w:rPr>
          <w:rFonts w:ascii="Cambria" w:eastAsia="Cambria" w:hAnsi="Cambria" w:cs="Cambria"/>
        </w:rPr>
        <w:t>Figure 3 shows one of the 1</w:t>
      </w:r>
      <w:r w:rsidR="7F830A6C" w:rsidRPr="2683DE9A">
        <w:rPr>
          <w:rFonts w:ascii="Cambria" w:eastAsia="Cambria" w:hAnsi="Cambria" w:cs="Cambria"/>
        </w:rPr>
        <w:t>,</w:t>
      </w:r>
      <w:r w:rsidRPr="2683DE9A">
        <w:rPr>
          <w:rFonts w:ascii="Cambria" w:eastAsia="Cambria" w:hAnsi="Cambria" w:cs="Cambria"/>
        </w:rPr>
        <w:t xml:space="preserve">000+ play clips we </w:t>
      </w:r>
      <w:r w:rsidR="3CB1D21D" w:rsidRPr="2683DE9A">
        <w:rPr>
          <w:rFonts w:ascii="Cambria" w:eastAsia="Cambria" w:hAnsi="Cambria" w:cs="Cambria"/>
        </w:rPr>
        <w:t xml:space="preserve">cleaned </w:t>
      </w:r>
      <w:r w:rsidRPr="2683DE9A">
        <w:rPr>
          <w:rFonts w:ascii="Cambria" w:eastAsia="Cambria" w:hAnsi="Cambria" w:cs="Cambria"/>
        </w:rPr>
        <w:t xml:space="preserve">from our original dataset. </w:t>
      </w:r>
      <w:r w:rsidR="60BA1B3D" w:rsidRPr="2683DE9A">
        <w:rPr>
          <w:rFonts w:ascii="Cambria" w:eastAsia="Cambria" w:hAnsi="Cambria" w:cs="Cambria"/>
        </w:rPr>
        <w:t>Like this recording error,</w:t>
      </w:r>
      <w:r w:rsidRPr="2683DE9A">
        <w:rPr>
          <w:rFonts w:ascii="Cambria" w:eastAsia="Cambria" w:hAnsi="Cambria" w:cs="Cambria"/>
        </w:rPr>
        <w:t xml:space="preserve"> </w:t>
      </w:r>
      <w:proofErr w:type="gramStart"/>
      <w:r w:rsidR="2B92919D" w:rsidRPr="2683DE9A">
        <w:rPr>
          <w:rFonts w:ascii="Cambria" w:eastAsia="Cambria" w:hAnsi="Cambria" w:cs="Cambria"/>
        </w:rPr>
        <w:t>m</w:t>
      </w:r>
      <w:r w:rsidR="6031B4EB" w:rsidRPr="2683DE9A">
        <w:rPr>
          <w:rFonts w:ascii="Cambria" w:eastAsia="Cambria" w:hAnsi="Cambria" w:cs="Cambria"/>
        </w:rPr>
        <w:t>any</w:t>
      </w:r>
      <w:proofErr w:type="gramEnd"/>
      <w:r w:rsidR="6031B4EB" w:rsidRPr="2683DE9A">
        <w:rPr>
          <w:rFonts w:ascii="Cambria" w:eastAsia="Cambria" w:hAnsi="Cambria" w:cs="Cambria"/>
        </w:rPr>
        <w:t xml:space="preserve"> of t</w:t>
      </w:r>
      <w:r w:rsidR="116265F2" w:rsidRPr="2683DE9A">
        <w:rPr>
          <w:rFonts w:ascii="Cambria" w:eastAsia="Cambria" w:hAnsi="Cambria" w:cs="Cambria"/>
        </w:rPr>
        <w:t xml:space="preserve">he errors </w:t>
      </w:r>
      <w:r w:rsidR="78D15C3B" w:rsidRPr="2683DE9A">
        <w:rPr>
          <w:rFonts w:ascii="Cambria" w:eastAsia="Cambria" w:hAnsi="Cambria" w:cs="Cambria"/>
        </w:rPr>
        <w:t xml:space="preserve">found in </w:t>
      </w:r>
      <w:r w:rsidR="116265F2" w:rsidRPr="2683DE9A">
        <w:rPr>
          <w:rFonts w:ascii="Cambria" w:eastAsia="Cambria" w:hAnsi="Cambria" w:cs="Cambria"/>
        </w:rPr>
        <w:t xml:space="preserve">our </w:t>
      </w:r>
      <w:r w:rsidR="25E22162" w:rsidRPr="2683DE9A">
        <w:rPr>
          <w:rFonts w:ascii="Cambria" w:eastAsia="Cambria" w:hAnsi="Cambria" w:cs="Cambria"/>
        </w:rPr>
        <w:t>independent</w:t>
      </w:r>
      <w:r w:rsidR="55E9AF65" w:rsidRPr="2683DE9A">
        <w:rPr>
          <w:rFonts w:ascii="Cambria" w:eastAsia="Cambria" w:hAnsi="Cambria" w:cs="Cambria"/>
        </w:rPr>
        <w:t xml:space="preserve"> </w:t>
      </w:r>
      <w:r w:rsidR="25E22162" w:rsidRPr="2683DE9A">
        <w:rPr>
          <w:rFonts w:ascii="Cambria" w:eastAsia="Cambria" w:hAnsi="Cambria" w:cs="Cambria"/>
        </w:rPr>
        <w:t xml:space="preserve">manual </w:t>
      </w:r>
      <w:r w:rsidR="55819E0B" w:rsidRPr="2683DE9A">
        <w:rPr>
          <w:rFonts w:ascii="Cambria" w:eastAsia="Cambria" w:hAnsi="Cambria" w:cs="Cambria"/>
        </w:rPr>
        <w:t xml:space="preserve">recording of videos reflect </w:t>
      </w:r>
      <w:r w:rsidR="76032A06" w:rsidRPr="2683DE9A">
        <w:rPr>
          <w:rFonts w:ascii="Cambria" w:eastAsia="Cambria" w:hAnsi="Cambria" w:cs="Cambria"/>
        </w:rPr>
        <w:t xml:space="preserve">common </w:t>
      </w:r>
      <w:r w:rsidR="55819E0B" w:rsidRPr="2683DE9A">
        <w:rPr>
          <w:rFonts w:ascii="Cambria" w:eastAsia="Cambria" w:hAnsi="Cambria" w:cs="Cambria"/>
        </w:rPr>
        <w:t xml:space="preserve">problems associated with the current state of college football </w:t>
      </w:r>
      <w:r w:rsidR="148E9497" w:rsidRPr="2683DE9A">
        <w:rPr>
          <w:rFonts w:ascii="Cambria" w:eastAsia="Cambria" w:hAnsi="Cambria" w:cs="Cambria"/>
        </w:rPr>
        <w:t>play delivery and analysis</w:t>
      </w:r>
      <w:r w:rsidR="5E61C8CA" w:rsidRPr="2683DE9A">
        <w:rPr>
          <w:rFonts w:ascii="Cambria" w:eastAsia="Cambria" w:hAnsi="Cambria" w:cs="Cambria"/>
        </w:rPr>
        <w:t>.</w:t>
      </w:r>
      <w:r w:rsidR="3086168B" w:rsidRPr="2683DE9A">
        <w:rPr>
          <w:rFonts w:ascii="Cambria" w:eastAsia="Cambria" w:hAnsi="Cambria" w:cs="Cambria"/>
        </w:rPr>
        <w:t xml:space="preserve"> Specifically, </w:t>
      </w:r>
      <w:r w:rsidR="00412EEA" w:rsidRPr="2683DE9A">
        <w:rPr>
          <w:rFonts w:ascii="Cambria" w:eastAsia="Cambria" w:hAnsi="Cambria" w:cs="Cambria"/>
        </w:rPr>
        <w:t>our</w:t>
      </w:r>
      <w:r w:rsidR="3086168B" w:rsidRPr="2683DE9A">
        <w:rPr>
          <w:rFonts w:ascii="Cambria" w:eastAsia="Cambria" w:hAnsi="Cambria" w:cs="Cambria"/>
        </w:rPr>
        <w:t xml:space="preserve"> data cleaning process included visual inspection of all 6,056 Georgia Tech football plays in our dataset to identify recording errors. Each video clip is </w:t>
      </w:r>
      <w:r w:rsidR="004F109C" w:rsidRPr="2683DE9A">
        <w:rPr>
          <w:rFonts w:ascii="Cambria" w:eastAsia="Cambria" w:hAnsi="Cambria" w:cs="Cambria"/>
        </w:rPr>
        <w:t xml:space="preserve">typically </w:t>
      </w:r>
      <w:r w:rsidR="3086168B" w:rsidRPr="2683DE9A">
        <w:rPr>
          <w:rFonts w:ascii="Cambria" w:eastAsia="Cambria" w:hAnsi="Cambria" w:cs="Cambria"/>
        </w:rPr>
        <w:t>7-15</w:t>
      </w:r>
      <w:r w:rsidR="19CBE64D" w:rsidRPr="2683DE9A">
        <w:rPr>
          <w:rFonts w:ascii="Cambria" w:eastAsia="Cambria" w:hAnsi="Cambria" w:cs="Cambria"/>
        </w:rPr>
        <w:t xml:space="preserve"> </w:t>
      </w:r>
      <w:r w:rsidR="130A5619" w:rsidRPr="2683DE9A">
        <w:rPr>
          <w:rFonts w:ascii="Cambria" w:eastAsia="Cambria" w:hAnsi="Cambria" w:cs="Cambria"/>
        </w:rPr>
        <w:t>seconds</w:t>
      </w:r>
      <w:r w:rsidR="3086168B" w:rsidRPr="2683DE9A">
        <w:rPr>
          <w:rFonts w:ascii="Cambria" w:eastAsia="Cambria" w:hAnsi="Cambria" w:cs="Cambria"/>
        </w:rPr>
        <w:t xml:space="preserve"> long and consists of one single football play</w:t>
      </w:r>
      <w:r w:rsidR="005F2E7F" w:rsidRPr="2683DE9A">
        <w:rPr>
          <w:rFonts w:ascii="Cambria" w:eastAsia="Cambria" w:hAnsi="Cambria" w:cs="Cambria"/>
        </w:rPr>
        <w:t>,</w:t>
      </w:r>
      <w:r w:rsidR="3086168B" w:rsidRPr="2683DE9A">
        <w:rPr>
          <w:rFonts w:ascii="Cambria" w:eastAsia="Cambria" w:hAnsi="Cambria" w:cs="Cambria"/>
        </w:rPr>
        <w:t xml:space="preserve"> such as a completed pass or a field goal kick (or potentially no play at all). The result of this intensive process </w:t>
      </w:r>
      <w:r w:rsidR="26FF3F38" w:rsidRPr="2683DE9A">
        <w:rPr>
          <w:rFonts w:ascii="Cambria" w:eastAsia="Cambria" w:hAnsi="Cambria" w:cs="Cambria"/>
        </w:rPr>
        <w:t>w</w:t>
      </w:r>
      <w:r w:rsidR="5E085A4A" w:rsidRPr="2683DE9A">
        <w:rPr>
          <w:rFonts w:ascii="Cambria" w:eastAsia="Cambria" w:hAnsi="Cambria" w:cs="Cambria"/>
        </w:rPr>
        <w:t>as</w:t>
      </w:r>
      <w:r w:rsidR="00125EEC" w:rsidRPr="2683DE9A">
        <w:rPr>
          <w:rFonts w:ascii="Cambria" w:eastAsia="Cambria" w:hAnsi="Cambria" w:cs="Cambria"/>
        </w:rPr>
        <w:t xml:space="preserve"> a c</w:t>
      </w:r>
      <w:r w:rsidR="3086168B" w:rsidRPr="2683DE9A">
        <w:rPr>
          <w:rFonts w:ascii="Cambria" w:eastAsia="Cambria" w:hAnsi="Cambria" w:cs="Cambria"/>
        </w:rPr>
        <w:t>leaned dataset</w:t>
      </w:r>
      <w:r w:rsidR="4F160172" w:rsidRPr="2683DE9A">
        <w:rPr>
          <w:rFonts w:ascii="Cambria" w:eastAsia="Cambria" w:hAnsi="Cambria" w:cs="Cambria"/>
        </w:rPr>
        <w:t xml:space="preserve"> of usable plays for training</w:t>
      </w:r>
      <w:r w:rsidR="3086168B" w:rsidRPr="2683DE9A">
        <w:rPr>
          <w:rFonts w:ascii="Cambria" w:eastAsia="Cambria" w:hAnsi="Cambria" w:cs="Cambria"/>
        </w:rPr>
        <w:t>.</w:t>
      </w:r>
    </w:p>
    <w:p w14:paraId="2130C563" w14:textId="153D2595" w:rsidR="00E7CE33" w:rsidRDefault="00E7CE33" w:rsidP="2683DE9A">
      <w:pPr>
        <w:spacing w:before="77" w:after="0" w:line="247" w:lineRule="auto"/>
        <w:ind w:firstLine="720"/>
        <w:rPr>
          <w:rFonts w:ascii="Cambria" w:eastAsia="Cambria" w:hAnsi="Cambria" w:cs="Cambria"/>
        </w:rPr>
      </w:pPr>
      <w:r w:rsidRPr="2683DE9A">
        <w:rPr>
          <w:rFonts w:ascii="Cambria" w:eastAsia="Cambria" w:hAnsi="Cambria" w:cs="Cambria"/>
        </w:rPr>
        <w:lastRenderedPageBreak/>
        <w:t>Plays with fundamental recording errors, like “No play</w:t>
      </w:r>
      <w:proofErr w:type="gramStart"/>
      <w:r w:rsidRPr="2683DE9A">
        <w:rPr>
          <w:rFonts w:ascii="Cambria" w:eastAsia="Cambria" w:hAnsi="Cambria" w:cs="Cambria"/>
        </w:rPr>
        <w:t>”,</w:t>
      </w:r>
      <w:proofErr w:type="gramEnd"/>
      <w:r w:rsidRPr="2683DE9A">
        <w:rPr>
          <w:rFonts w:ascii="Cambria" w:eastAsia="Cambria" w:hAnsi="Cambria" w:cs="Cambria"/>
        </w:rPr>
        <w:t xml:space="preserve"> or “Duplicate”, that were deemed unusable were excluded from the dataset. Minor errors like “Late” or “Minor graphic” </w:t>
      </w:r>
      <w:proofErr w:type="gramStart"/>
      <w:r w:rsidRPr="2683DE9A">
        <w:rPr>
          <w:rFonts w:ascii="Cambria" w:eastAsia="Cambria" w:hAnsi="Cambria" w:cs="Cambria"/>
        </w:rPr>
        <w:t>were reviewed</w:t>
      </w:r>
      <w:proofErr w:type="gramEnd"/>
      <w:r w:rsidRPr="2683DE9A">
        <w:rPr>
          <w:rFonts w:ascii="Cambria" w:eastAsia="Cambria" w:hAnsi="Cambria" w:cs="Cambria"/>
        </w:rPr>
        <w:t xml:space="preserve"> on a case-by-case basis: in some cases, the error was deemed not significant enough to affect how the play was classified. For the plays labeled “Early</w:t>
      </w:r>
      <w:proofErr w:type="gramStart"/>
      <w:r w:rsidRPr="2683DE9A">
        <w:rPr>
          <w:rFonts w:ascii="Cambria" w:eastAsia="Cambria" w:hAnsi="Cambria" w:cs="Cambria"/>
        </w:rPr>
        <w:t>”,</w:t>
      </w:r>
      <w:proofErr w:type="gramEnd"/>
      <w:r w:rsidRPr="2683DE9A">
        <w:rPr>
          <w:rFonts w:ascii="Cambria" w:eastAsia="Cambria" w:hAnsi="Cambria" w:cs="Cambria"/>
        </w:rPr>
        <w:t xml:space="preserve"> the video was simply trimmed to the actual start of the play to mitigate the issue. After scrubbing the data set of all recording errors, the size of the cleaned dataset was </w:t>
      </w:r>
      <w:r w:rsidRPr="2683DE9A">
        <w:rPr>
          <w:rFonts w:ascii="Cambria" w:eastAsia="Cambria" w:hAnsi="Cambria" w:cs="Cambria"/>
          <w:b/>
          <w:bCs/>
        </w:rPr>
        <w:t>4</w:t>
      </w:r>
      <w:r w:rsidR="715E78D3" w:rsidRPr="2683DE9A">
        <w:rPr>
          <w:rFonts w:ascii="Cambria" w:eastAsia="Cambria" w:hAnsi="Cambria" w:cs="Cambria"/>
          <w:b/>
          <w:bCs/>
        </w:rPr>
        <w:t>,</w:t>
      </w:r>
      <w:r w:rsidRPr="2683DE9A">
        <w:rPr>
          <w:rFonts w:ascii="Cambria" w:eastAsia="Cambria" w:hAnsi="Cambria" w:cs="Cambria"/>
          <w:b/>
          <w:bCs/>
        </w:rPr>
        <w:t>722 plays</w:t>
      </w:r>
      <w:r w:rsidRPr="2683DE9A">
        <w:rPr>
          <w:rFonts w:ascii="Cambria" w:eastAsia="Cambria" w:hAnsi="Cambria" w:cs="Cambria"/>
        </w:rPr>
        <w:t>.</w:t>
      </w:r>
    </w:p>
    <w:p w14:paraId="4FAC4AA0" w14:textId="0CEB16BB" w:rsidR="164205F9" w:rsidRDefault="164205F9" w:rsidP="6372D0D5">
      <w:pPr>
        <w:spacing w:before="77" w:after="0" w:line="247" w:lineRule="auto"/>
        <w:jc w:val="center"/>
      </w:pPr>
      <w:r>
        <w:rPr>
          <w:noProof/>
        </w:rPr>
        <w:drawing>
          <wp:inline distT="0" distB="0" distL="0" distR="0" wp14:anchorId="04469B04" wp14:editId="08875BCC">
            <wp:extent cx="4572000" cy="2343150"/>
            <wp:effectExtent l="0" t="0" r="0" b="0"/>
            <wp:docPr id="838759413" name="Picture 838759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759413"/>
                    <pic:cNvPicPr/>
                  </pic:nvPicPr>
                  <pic:blipFill>
                    <a:blip r:embed="rId8">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14:paraId="2047C071" w14:textId="34B3C644" w:rsidR="3A4AED23" w:rsidRPr="004B6F40" w:rsidRDefault="3A4AED23" w:rsidP="2683DE9A">
      <w:pPr>
        <w:spacing w:before="77" w:after="0" w:line="247" w:lineRule="auto"/>
        <w:jc w:val="center"/>
        <w:rPr>
          <w:rFonts w:ascii="Cambria" w:hAnsi="Cambria"/>
          <w:b/>
          <w:bCs/>
        </w:rPr>
      </w:pPr>
      <w:r w:rsidRPr="2683DE9A">
        <w:rPr>
          <w:rFonts w:ascii="Cambria" w:hAnsi="Cambria"/>
          <w:b/>
          <w:bCs/>
        </w:rPr>
        <w:t>Figure 4:</w:t>
      </w:r>
      <w:r w:rsidRPr="2683DE9A">
        <w:rPr>
          <w:rFonts w:ascii="Cambria" w:hAnsi="Cambria"/>
        </w:rPr>
        <w:t xml:space="preserve"> This is a frame </w:t>
      </w:r>
      <w:r w:rsidR="004B6F40" w:rsidRPr="2683DE9A">
        <w:rPr>
          <w:rFonts w:ascii="Cambria" w:hAnsi="Cambria"/>
        </w:rPr>
        <w:t xml:space="preserve">from video </w:t>
      </w:r>
      <w:r w:rsidRPr="2683DE9A">
        <w:rPr>
          <w:rFonts w:ascii="Cambria" w:hAnsi="Cambria"/>
        </w:rPr>
        <w:t>of a play that our model correctly classified as a pass.</w:t>
      </w:r>
    </w:p>
    <w:p w14:paraId="1019D4F3" w14:textId="1ACB3D8E" w:rsidR="164205F9" w:rsidRDefault="164205F9" w:rsidP="4F707EC9">
      <w:pPr>
        <w:spacing w:before="77" w:after="0" w:line="247" w:lineRule="auto"/>
        <w:jc w:val="center"/>
      </w:pPr>
      <w:r>
        <w:rPr>
          <w:noProof/>
        </w:rPr>
        <w:drawing>
          <wp:inline distT="0" distB="0" distL="0" distR="0" wp14:anchorId="1F042749" wp14:editId="56ED4E6C">
            <wp:extent cx="4572000" cy="2314575"/>
            <wp:effectExtent l="0" t="0" r="0" b="0"/>
            <wp:docPr id="1370157524" name="Picture 1370157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157524"/>
                    <pic:cNvPicPr/>
                  </pic:nvPicPr>
                  <pic:blipFill>
                    <a:blip r:embed="rId9">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14:paraId="2F1B9362" w14:textId="049AF1DF" w:rsidR="3109AAC0" w:rsidRPr="004B6F40" w:rsidRDefault="3109AAC0" w:rsidP="2683DE9A">
      <w:pPr>
        <w:spacing w:before="77" w:after="0" w:line="247" w:lineRule="auto"/>
        <w:jc w:val="center"/>
        <w:rPr>
          <w:rFonts w:ascii="Cambria" w:hAnsi="Cambria"/>
        </w:rPr>
      </w:pPr>
      <w:r w:rsidRPr="2683DE9A">
        <w:rPr>
          <w:rFonts w:ascii="Cambria" w:hAnsi="Cambria"/>
          <w:b/>
          <w:bCs/>
        </w:rPr>
        <w:t>Figure 5:</w:t>
      </w:r>
      <w:r w:rsidRPr="2683DE9A">
        <w:rPr>
          <w:rFonts w:ascii="Cambria" w:hAnsi="Cambria"/>
        </w:rPr>
        <w:t xml:space="preserve"> This is a frame from a </w:t>
      </w:r>
      <w:r w:rsidR="00A241DC" w:rsidRPr="2683DE9A">
        <w:rPr>
          <w:rFonts w:ascii="Cambria" w:hAnsi="Cambria"/>
        </w:rPr>
        <w:t xml:space="preserve">video of a </w:t>
      </w:r>
      <w:r w:rsidRPr="2683DE9A">
        <w:rPr>
          <w:rFonts w:ascii="Cambria" w:hAnsi="Cambria"/>
        </w:rPr>
        <w:t xml:space="preserve">pitch run that our model incorrectly </w:t>
      </w:r>
      <w:r w:rsidR="7D88A2F9" w:rsidRPr="2683DE9A">
        <w:rPr>
          <w:rFonts w:ascii="Cambria" w:hAnsi="Cambria"/>
        </w:rPr>
        <w:t>classified as a pass.</w:t>
      </w:r>
    </w:p>
    <w:p w14:paraId="5EB65209" w14:textId="334A8405" w:rsidR="7220F835" w:rsidRDefault="4C51544C" w:rsidP="188AD9D1">
      <w:pPr>
        <w:spacing w:before="77" w:after="0" w:line="247" w:lineRule="auto"/>
        <w:ind w:firstLine="720"/>
        <w:rPr>
          <w:rFonts w:ascii="Cambria" w:eastAsia="Cambria" w:hAnsi="Cambria" w:cs="Cambria"/>
        </w:rPr>
      </w:pPr>
      <w:r w:rsidRPr="2683DE9A">
        <w:rPr>
          <w:rFonts w:ascii="Cambria" w:eastAsia="Cambria" w:hAnsi="Cambria" w:cs="Cambria"/>
        </w:rPr>
        <w:t xml:space="preserve">To gain </w:t>
      </w:r>
      <w:r w:rsidR="5C0A067B" w:rsidRPr="2683DE9A">
        <w:rPr>
          <w:rFonts w:ascii="Cambria" w:eastAsia="Cambria" w:hAnsi="Cambria" w:cs="Cambria"/>
        </w:rPr>
        <w:t xml:space="preserve">a better </w:t>
      </w:r>
      <w:r w:rsidR="7D11681D" w:rsidRPr="2683DE9A">
        <w:rPr>
          <w:rFonts w:ascii="Cambria" w:eastAsia="Cambria" w:hAnsi="Cambria" w:cs="Cambria"/>
        </w:rPr>
        <w:t xml:space="preserve">general </w:t>
      </w:r>
      <w:r w:rsidR="5C0A067B" w:rsidRPr="2683DE9A">
        <w:rPr>
          <w:rFonts w:ascii="Cambria" w:eastAsia="Cambria" w:hAnsi="Cambria" w:cs="Cambria"/>
        </w:rPr>
        <w:t>understanding of our dataset</w:t>
      </w:r>
      <w:r w:rsidR="57F5CCC8" w:rsidRPr="2683DE9A">
        <w:rPr>
          <w:rFonts w:ascii="Cambria" w:eastAsia="Cambria" w:hAnsi="Cambria" w:cs="Cambria"/>
        </w:rPr>
        <w:t xml:space="preserve">, </w:t>
      </w:r>
      <w:r w:rsidR="6B75CE52" w:rsidRPr="2683DE9A">
        <w:rPr>
          <w:rFonts w:ascii="Cambria" w:eastAsia="Cambria" w:hAnsi="Cambria" w:cs="Cambria"/>
        </w:rPr>
        <w:t>while watching each play clip to identify recording errors,</w:t>
      </w:r>
      <w:r w:rsidR="27A9176F" w:rsidRPr="2683DE9A">
        <w:rPr>
          <w:rFonts w:ascii="Cambria" w:eastAsia="Cambria" w:hAnsi="Cambria" w:cs="Cambria"/>
        </w:rPr>
        <w:t xml:space="preserve"> </w:t>
      </w:r>
      <w:r w:rsidR="32F7EEF6" w:rsidRPr="2683DE9A">
        <w:rPr>
          <w:rFonts w:ascii="Cambria" w:eastAsia="Cambria" w:hAnsi="Cambria" w:cs="Cambria"/>
        </w:rPr>
        <w:t>we also identified</w:t>
      </w:r>
      <w:r w:rsidR="6B75CE52" w:rsidRPr="2683DE9A">
        <w:rPr>
          <w:rFonts w:ascii="Cambria" w:eastAsia="Cambria" w:hAnsi="Cambria" w:cs="Cambria"/>
        </w:rPr>
        <w:t xml:space="preserve"> </w:t>
      </w:r>
      <w:r w:rsidR="7AB58AB7" w:rsidRPr="2683DE9A">
        <w:rPr>
          <w:rFonts w:ascii="Cambria" w:eastAsia="Cambria" w:hAnsi="Cambria" w:cs="Cambria"/>
        </w:rPr>
        <w:t>complex</w:t>
      </w:r>
      <w:r w:rsidR="78542508" w:rsidRPr="2683DE9A">
        <w:rPr>
          <w:rFonts w:ascii="Cambria" w:eastAsia="Cambria" w:hAnsi="Cambria" w:cs="Cambria"/>
        </w:rPr>
        <w:t>/rare</w:t>
      </w:r>
      <w:r w:rsidR="7AB58AB7" w:rsidRPr="2683DE9A">
        <w:rPr>
          <w:rFonts w:ascii="Cambria" w:eastAsia="Cambria" w:hAnsi="Cambria" w:cs="Cambria"/>
        </w:rPr>
        <w:t xml:space="preserve"> play </w:t>
      </w:r>
      <w:r w:rsidR="23A13A8F" w:rsidRPr="2683DE9A">
        <w:rPr>
          <w:rFonts w:ascii="Cambria" w:eastAsia="Cambria" w:hAnsi="Cambria" w:cs="Cambria"/>
        </w:rPr>
        <w:t>clips</w:t>
      </w:r>
      <w:r w:rsidR="6FC695FC" w:rsidRPr="2683DE9A">
        <w:rPr>
          <w:rFonts w:ascii="Cambria" w:eastAsia="Cambria" w:hAnsi="Cambria" w:cs="Cambria"/>
        </w:rPr>
        <w:t xml:space="preserve"> that would be harder to classify</w:t>
      </w:r>
      <w:r w:rsidR="7AB58AB7" w:rsidRPr="2683DE9A">
        <w:rPr>
          <w:rFonts w:ascii="Cambria" w:eastAsia="Cambria" w:hAnsi="Cambria" w:cs="Cambria"/>
        </w:rPr>
        <w:t xml:space="preserve">. </w:t>
      </w:r>
      <w:r w:rsidR="7CD14176" w:rsidRPr="2683DE9A">
        <w:rPr>
          <w:rFonts w:ascii="Cambria" w:eastAsia="Cambria" w:hAnsi="Cambria" w:cs="Cambria"/>
        </w:rPr>
        <w:t xml:space="preserve">For example, Figures 4 and 5 both show frames from video clips that were classified as a pass; </w:t>
      </w:r>
      <w:r w:rsidR="2626D213" w:rsidRPr="2683DE9A">
        <w:rPr>
          <w:rFonts w:ascii="Cambria" w:eastAsia="Cambria" w:hAnsi="Cambria" w:cs="Cambria"/>
        </w:rPr>
        <w:t xml:space="preserve">while </w:t>
      </w:r>
      <w:r w:rsidR="7CD14176" w:rsidRPr="2683DE9A">
        <w:rPr>
          <w:rFonts w:ascii="Cambria" w:eastAsia="Cambria" w:hAnsi="Cambria" w:cs="Cambria"/>
        </w:rPr>
        <w:t xml:space="preserve">the play in Figure 4 was </w:t>
      </w:r>
      <w:proofErr w:type="gramStart"/>
      <w:r w:rsidR="7CD14176" w:rsidRPr="2683DE9A">
        <w:rPr>
          <w:rFonts w:ascii="Cambria" w:eastAsia="Cambria" w:hAnsi="Cambria" w:cs="Cambria"/>
        </w:rPr>
        <w:t>a</w:t>
      </w:r>
      <w:r w:rsidR="4DBFDC29" w:rsidRPr="2683DE9A">
        <w:rPr>
          <w:rFonts w:ascii="Cambria" w:eastAsia="Cambria" w:hAnsi="Cambria" w:cs="Cambria"/>
        </w:rPr>
        <w:t>ctually a</w:t>
      </w:r>
      <w:proofErr w:type="gramEnd"/>
      <w:r w:rsidR="7CD14176" w:rsidRPr="2683DE9A">
        <w:rPr>
          <w:rFonts w:ascii="Cambria" w:eastAsia="Cambria" w:hAnsi="Cambria" w:cs="Cambria"/>
        </w:rPr>
        <w:t xml:space="preserve"> forward pass, the play in Figure 5 was a backwards pitch, where the ball is “passed” backwards</w:t>
      </w:r>
      <w:r w:rsidR="3D57DCB7" w:rsidRPr="2683DE9A">
        <w:rPr>
          <w:rFonts w:ascii="Cambria" w:eastAsia="Cambria" w:hAnsi="Cambria" w:cs="Cambria"/>
        </w:rPr>
        <w:t xml:space="preserve">. </w:t>
      </w:r>
      <w:r w:rsidR="1436733E" w:rsidRPr="2683DE9A">
        <w:rPr>
          <w:rFonts w:ascii="Cambria" w:eastAsia="Cambria" w:hAnsi="Cambria" w:cs="Cambria"/>
        </w:rPr>
        <w:t>While this</w:t>
      </w:r>
      <w:r w:rsidR="7CD14176" w:rsidRPr="2683DE9A">
        <w:rPr>
          <w:rFonts w:ascii="Cambria" w:eastAsia="Cambria" w:hAnsi="Cambria" w:cs="Cambria"/>
        </w:rPr>
        <w:t xml:space="preserve"> is technically a run play</w:t>
      </w:r>
      <w:r w:rsidR="6D616C91" w:rsidRPr="2683DE9A">
        <w:rPr>
          <w:rFonts w:ascii="Cambria" w:eastAsia="Cambria" w:hAnsi="Cambria" w:cs="Cambria"/>
        </w:rPr>
        <w:t>,</w:t>
      </w:r>
      <w:r w:rsidR="7CD14176" w:rsidRPr="2683DE9A">
        <w:rPr>
          <w:rFonts w:ascii="Cambria" w:eastAsia="Cambria" w:hAnsi="Cambria" w:cs="Cambria"/>
        </w:rPr>
        <w:t xml:space="preserve"> </w:t>
      </w:r>
      <w:r w:rsidR="100258B5" w:rsidRPr="2683DE9A">
        <w:rPr>
          <w:rFonts w:ascii="Cambria" w:eastAsia="Cambria" w:hAnsi="Cambria" w:cs="Cambria"/>
        </w:rPr>
        <w:t>it</w:t>
      </w:r>
      <w:r w:rsidR="7CD14176" w:rsidRPr="2683DE9A">
        <w:rPr>
          <w:rFonts w:ascii="Cambria" w:eastAsia="Cambria" w:hAnsi="Cambria" w:cs="Cambria"/>
        </w:rPr>
        <w:t xml:space="preserve"> </w:t>
      </w:r>
      <w:proofErr w:type="gramStart"/>
      <w:r w:rsidR="7CD14176" w:rsidRPr="2683DE9A">
        <w:rPr>
          <w:rFonts w:ascii="Cambria" w:eastAsia="Cambria" w:hAnsi="Cambria" w:cs="Cambria"/>
        </w:rPr>
        <w:t xml:space="preserve">was </w:t>
      </w:r>
      <w:r w:rsidR="100258B5" w:rsidRPr="2683DE9A">
        <w:rPr>
          <w:rFonts w:ascii="Cambria" w:eastAsia="Cambria" w:hAnsi="Cambria" w:cs="Cambria"/>
        </w:rPr>
        <w:t xml:space="preserve">understandably </w:t>
      </w:r>
      <w:r w:rsidR="7CD14176" w:rsidRPr="2683DE9A">
        <w:rPr>
          <w:rFonts w:ascii="Cambria" w:eastAsia="Cambria" w:hAnsi="Cambria" w:cs="Cambria"/>
        </w:rPr>
        <w:t>mis</w:t>
      </w:r>
      <w:r w:rsidR="78E620CF" w:rsidRPr="2683DE9A">
        <w:rPr>
          <w:rFonts w:ascii="Cambria" w:eastAsia="Cambria" w:hAnsi="Cambria" w:cs="Cambria"/>
        </w:rPr>
        <w:t>classified</w:t>
      </w:r>
      <w:proofErr w:type="gramEnd"/>
      <w:r w:rsidR="78E620CF" w:rsidRPr="2683DE9A">
        <w:rPr>
          <w:rFonts w:ascii="Cambria" w:eastAsia="Cambria" w:hAnsi="Cambria" w:cs="Cambria"/>
        </w:rPr>
        <w:t xml:space="preserve"> as a pass. </w:t>
      </w:r>
      <w:r w:rsidR="29E64697" w:rsidRPr="2683DE9A">
        <w:rPr>
          <w:rFonts w:ascii="Cambria" w:eastAsia="Cambria" w:hAnsi="Cambria" w:cs="Cambria"/>
        </w:rPr>
        <w:t>Figure 6 below</w:t>
      </w:r>
      <w:r w:rsidR="00DD35D6" w:rsidRPr="2683DE9A">
        <w:rPr>
          <w:rFonts w:ascii="Cambria" w:eastAsia="Cambria" w:hAnsi="Cambria" w:cs="Cambria"/>
        </w:rPr>
        <w:t xml:space="preserve"> </w:t>
      </w:r>
      <w:r w:rsidR="005378FD" w:rsidRPr="2683DE9A">
        <w:rPr>
          <w:rFonts w:ascii="Cambria" w:eastAsia="Cambria" w:hAnsi="Cambria" w:cs="Cambria"/>
        </w:rPr>
        <w:t xml:space="preserve">lists </w:t>
      </w:r>
      <w:r w:rsidR="47B555BE" w:rsidRPr="2683DE9A">
        <w:rPr>
          <w:rFonts w:ascii="Cambria" w:eastAsia="Cambria" w:hAnsi="Cambria" w:cs="Cambria"/>
        </w:rPr>
        <w:t xml:space="preserve">the possible labels for </w:t>
      </w:r>
      <w:r w:rsidR="004E46A4" w:rsidRPr="2683DE9A">
        <w:rPr>
          <w:rFonts w:ascii="Cambria" w:eastAsia="Cambria" w:hAnsi="Cambria" w:cs="Cambria"/>
        </w:rPr>
        <w:t>each</w:t>
      </w:r>
      <w:r w:rsidR="47B555BE" w:rsidRPr="2683DE9A">
        <w:rPr>
          <w:rFonts w:ascii="Cambria" w:eastAsia="Cambria" w:hAnsi="Cambria" w:cs="Cambria"/>
        </w:rPr>
        <w:t xml:space="preserve"> play clip, </w:t>
      </w:r>
      <w:r w:rsidR="004E46A4" w:rsidRPr="2683DE9A">
        <w:rPr>
          <w:rFonts w:ascii="Cambria" w:eastAsia="Cambria" w:hAnsi="Cambria" w:cs="Cambria"/>
        </w:rPr>
        <w:t xml:space="preserve">with </w:t>
      </w:r>
      <w:proofErr w:type="gramStart"/>
      <w:r w:rsidR="004E46A4" w:rsidRPr="2683DE9A">
        <w:rPr>
          <w:rFonts w:ascii="Cambria" w:eastAsia="Cambria" w:hAnsi="Cambria" w:cs="Cambria"/>
        </w:rPr>
        <w:t>some</w:t>
      </w:r>
      <w:proofErr w:type="gramEnd"/>
      <w:r w:rsidR="004E46A4" w:rsidRPr="2683DE9A">
        <w:rPr>
          <w:rFonts w:ascii="Cambria" w:eastAsia="Cambria" w:hAnsi="Cambria" w:cs="Cambria"/>
        </w:rPr>
        <w:t xml:space="preserve"> </w:t>
      </w:r>
      <w:r w:rsidR="47B555BE" w:rsidRPr="2683DE9A">
        <w:rPr>
          <w:rFonts w:ascii="Cambria" w:eastAsia="Cambria" w:hAnsi="Cambria" w:cs="Cambria"/>
        </w:rPr>
        <w:t xml:space="preserve">labels corresponding to recording errors and </w:t>
      </w:r>
      <w:r w:rsidR="00194DD3" w:rsidRPr="2683DE9A">
        <w:rPr>
          <w:rFonts w:ascii="Cambria" w:eastAsia="Cambria" w:hAnsi="Cambria" w:cs="Cambria"/>
        </w:rPr>
        <w:t>others</w:t>
      </w:r>
      <w:r w:rsidR="47B555BE" w:rsidRPr="2683DE9A">
        <w:rPr>
          <w:rFonts w:ascii="Cambria" w:eastAsia="Cambria" w:hAnsi="Cambria" w:cs="Cambria"/>
        </w:rPr>
        <w:t xml:space="preserve"> corresponding to complex plays that </w:t>
      </w:r>
      <w:r w:rsidR="2A3615D6" w:rsidRPr="2683DE9A">
        <w:rPr>
          <w:rFonts w:ascii="Cambria" w:eastAsia="Cambria" w:hAnsi="Cambria" w:cs="Cambria"/>
        </w:rPr>
        <w:t>we believed to be</w:t>
      </w:r>
      <w:r w:rsidR="47B555BE" w:rsidRPr="2683DE9A">
        <w:rPr>
          <w:rFonts w:ascii="Cambria" w:eastAsia="Cambria" w:hAnsi="Cambria" w:cs="Cambria"/>
        </w:rPr>
        <w:t xml:space="preserve"> inherently difficult to classify.</w:t>
      </w:r>
    </w:p>
    <w:p w14:paraId="464B2AC2" w14:textId="7E15AC0C" w:rsidR="7220F835" w:rsidRDefault="766A0A53" w:rsidP="0D9401E3">
      <w:pPr>
        <w:spacing w:before="77" w:after="0" w:line="247" w:lineRule="auto"/>
        <w:jc w:val="center"/>
        <w:rPr>
          <w:rFonts w:ascii="Cambria" w:eastAsia="Cambria" w:hAnsi="Cambria" w:cs="Cambria"/>
          <w:sz w:val="24"/>
          <w:szCs w:val="24"/>
        </w:rPr>
      </w:pPr>
      <w:r>
        <w:rPr>
          <w:noProof/>
        </w:rPr>
        <w:lastRenderedPageBreak/>
        <w:drawing>
          <wp:inline distT="0" distB="0" distL="0" distR="0" wp14:anchorId="36903FD7" wp14:editId="198154C9">
            <wp:extent cx="3439583" cy="2715838"/>
            <wp:effectExtent l="0" t="0" r="0" b="0"/>
            <wp:docPr id="733498282" name="Picture 73349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4982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39583" cy="2715838"/>
                    </a:xfrm>
                    <a:prstGeom prst="rect">
                      <a:avLst/>
                    </a:prstGeom>
                  </pic:spPr>
                </pic:pic>
              </a:graphicData>
            </a:graphic>
          </wp:inline>
        </w:drawing>
      </w:r>
    </w:p>
    <w:p w14:paraId="0FC629AC" w14:textId="729F4B7B" w:rsidR="7220F835" w:rsidRDefault="40E864F0" w:rsidP="2683DE9A">
      <w:pPr>
        <w:pStyle w:val="NoSpacing"/>
        <w:spacing w:before="77" w:line="247" w:lineRule="auto"/>
        <w:ind w:left="432" w:right="432"/>
        <w:jc w:val="center"/>
        <w:rPr>
          <w:rFonts w:ascii="Cambria" w:eastAsia="Cambria" w:hAnsi="Cambria" w:cs="Cambria"/>
        </w:rPr>
      </w:pPr>
      <w:r w:rsidRPr="2683DE9A">
        <w:rPr>
          <w:rFonts w:ascii="Cambria" w:eastAsia="Cambria" w:hAnsi="Cambria" w:cs="Cambria"/>
          <w:b/>
          <w:bCs/>
        </w:rPr>
        <w:t xml:space="preserve">Figure </w:t>
      </w:r>
      <w:r w:rsidR="70F012FF" w:rsidRPr="2683DE9A">
        <w:rPr>
          <w:rFonts w:ascii="Cambria" w:eastAsia="Cambria" w:hAnsi="Cambria" w:cs="Cambria"/>
          <w:b/>
          <w:bCs/>
        </w:rPr>
        <w:t>6</w:t>
      </w:r>
      <w:r w:rsidRPr="2683DE9A">
        <w:rPr>
          <w:rFonts w:ascii="Cambria" w:eastAsia="Cambria" w:hAnsi="Cambria" w:cs="Cambria"/>
        </w:rPr>
        <w:t xml:space="preserve">: </w:t>
      </w:r>
      <w:r w:rsidR="00A17B4B" w:rsidRPr="2683DE9A">
        <w:rPr>
          <w:rFonts w:ascii="Cambria" w:eastAsia="Cambria" w:hAnsi="Cambria" w:cs="Cambria"/>
        </w:rPr>
        <w:t>The</w:t>
      </w:r>
      <w:r w:rsidR="29FAFEED" w:rsidRPr="2683DE9A">
        <w:rPr>
          <w:rFonts w:ascii="Cambria" w:eastAsia="Cambria" w:hAnsi="Cambria" w:cs="Cambria"/>
        </w:rPr>
        <w:t xml:space="preserve"> labels used </w:t>
      </w:r>
      <w:r w:rsidR="00E547D9" w:rsidRPr="2683DE9A">
        <w:rPr>
          <w:rFonts w:ascii="Cambria" w:eastAsia="Cambria" w:hAnsi="Cambria" w:cs="Cambria"/>
        </w:rPr>
        <w:t>for</w:t>
      </w:r>
      <w:r w:rsidR="29FAFEED" w:rsidRPr="2683DE9A">
        <w:rPr>
          <w:rFonts w:ascii="Cambria" w:eastAsia="Cambria" w:hAnsi="Cambria" w:cs="Cambria"/>
        </w:rPr>
        <w:t xml:space="preserve"> </w:t>
      </w:r>
      <w:r w:rsidR="008264D7">
        <w:rPr>
          <w:rFonts w:ascii="Cambria" w:eastAsia="Cambria" w:hAnsi="Cambria" w:cs="Cambria"/>
        </w:rPr>
        <w:t>video</w:t>
      </w:r>
      <w:r w:rsidR="22FEB48C" w:rsidRPr="2683DE9A">
        <w:rPr>
          <w:rFonts w:ascii="Cambria" w:eastAsia="Cambria" w:hAnsi="Cambria" w:cs="Cambria"/>
        </w:rPr>
        <w:t xml:space="preserve"> clip</w:t>
      </w:r>
      <w:r w:rsidR="00E547D9" w:rsidRPr="2683DE9A">
        <w:rPr>
          <w:rFonts w:ascii="Cambria" w:eastAsia="Cambria" w:hAnsi="Cambria" w:cs="Cambria"/>
        </w:rPr>
        <w:t>s</w:t>
      </w:r>
      <w:r w:rsidR="22FEB48C" w:rsidRPr="2683DE9A">
        <w:rPr>
          <w:rFonts w:ascii="Cambria" w:eastAsia="Cambria" w:hAnsi="Cambria" w:cs="Cambria"/>
        </w:rPr>
        <w:t xml:space="preserve"> during the Data </w:t>
      </w:r>
      <w:r w:rsidR="50BD719D" w:rsidRPr="2683DE9A">
        <w:rPr>
          <w:rFonts w:ascii="Cambria" w:eastAsia="Cambria" w:hAnsi="Cambria" w:cs="Cambria"/>
        </w:rPr>
        <w:t>Cleaning</w:t>
      </w:r>
      <w:r w:rsidR="22FEB48C" w:rsidRPr="2683DE9A">
        <w:rPr>
          <w:rFonts w:ascii="Cambria" w:eastAsia="Cambria" w:hAnsi="Cambria" w:cs="Cambria"/>
        </w:rPr>
        <w:t xml:space="preserve"> process. </w:t>
      </w:r>
    </w:p>
    <w:p w14:paraId="1FCF9189" w14:textId="30991119" w:rsidR="6BFAC402" w:rsidRDefault="6BFAC402" w:rsidP="6BFAC402">
      <w:pPr>
        <w:pStyle w:val="NoSpacing"/>
        <w:ind w:left="432" w:right="432"/>
        <w:rPr>
          <w:rFonts w:ascii="Cambria" w:eastAsia="Cambria" w:hAnsi="Cambria" w:cs="Cambria"/>
        </w:rPr>
      </w:pPr>
    </w:p>
    <w:p w14:paraId="4953C6C8" w14:textId="53D33B40" w:rsidR="0FE4AABC" w:rsidRDefault="0FE4AABC" w:rsidP="2683DE9A">
      <w:pPr>
        <w:spacing w:before="77" w:after="0" w:line="247" w:lineRule="auto"/>
        <w:ind w:firstLine="720"/>
        <w:rPr>
          <w:rFonts w:ascii="Cambria" w:eastAsia="Cambria" w:hAnsi="Cambria" w:cs="Cambria"/>
        </w:rPr>
      </w:pPr>
      <w:r w:rsidRPr="2683DE9A">
        <w:rPr>
          <w:rFonts w:ascii="Cambria" w:eastAsia="Cambria" w:hAnsi="Cambria" w:cs="Cambria"/>
        </w:rPr>
        <w:t xml:space="preserve">The motivation to label and </w:t>
      </w:r>
      <w:r w:rsidR="5D2F8838" w:rsidRPr="2683DE9A">
        <w:rPr>
          <w:rFonts w:ascii="Cambria" w:eastAsia="Cambria" w:hAnsi="Cambria" w:cs="Cambria"/>
        </w:rPr>
        <w:t xml:space="preserve">review </w:t>
      </w:r>
      <w:r w:rsidRPr="2683DE9A">
        <w:rPr>
          <w:rFonts w:ascii="Cambria" w:eastAsia="Cambria" w:hAnsi="Cambria" w:cs="Cambria"/>
        </w:rPr>
        <w:t xml:space="preserve">these rare play types, such as Lateral and </w:t>
      </w:r>
      <w:r w:rsidR="19DBE68A" w:rsidRPr="2683DE9A">
        <w:rPr>
          <w:rFonts w:ascii="Cambria" w:eastAsia="Cambria" w:hAnsi="Cambria" w:cs="Cambria"/>
        </w:rPr>
        <w:t>Interception</w:t>
      </w:r>
      <w:r w:rsidRPr="2683DE9A">
        <w:rPr>
          <w:rFonts w:ascii="Cambria" w:eastAsia="Cambria" w:hAnsi="Cambria" w:cs="Cambria"/>
        </w:rPr>
        <w:t>, was to identify potential weakness</w:t>
      </w:r>
      <w:r w:rsidR="5FCDDF6C" w:rsidRPr="2683DE9A">
        <w:rPr>
          <w:rFonts w:ascii="Cambria" w:eastAsia="Cambria" w:hAnsi="Cambria" w:cs="Cambria"/>
        </w:rPr>
        <w:t>es</w:t>
      </w:r>
      <w:r w:rsidRPr="2683DE9A">
        <w:rPr>
          <w:rFonts w:ascii="Cambria" w:eastAsia="Cambria" w:hAnsi="Cambria" w:cs="Cambria"/>
        </w:rPr>
        <w:t xml:space="preserve"> of the </w:t>
      </w:r>
      <w:r w:rsidR="115AEEBC" w:rsidRPr="2683DE9A">
        <w:rPr>
          <w:rFonts w:ascii="Cambria" w:eastAsia="Cambria" w:hAnsi="Cambria" w:cs="Cambria"/>
        </w:rPr>
        <w:t xml:space="preserve">existing </w:t>
      </w:r>
      <w:r w:rsidR="1A4519A2" w:rsidRPr="2683DE9A">
        <w:rPr>
          <w:rFonts w:ascii="Cambria" w:eastAsia="Cambria" w:hAnsi="Cambria" w:cs="Cambria"/>
        </w:rPr>
        <w:t>Computer Vision</w:t>
      </w:r>
      <w:r w:rsidRPr="2683DE9A">
        <w:rPr>
          <w:rFonts w:ascii="Cambria" w:eastAsia="Cambria" w:hAnsi="Cambria" w:cs="Cambria"/>
        </w:rPr>
        <w:t xml:space="preserve"> pipeline we had in place. </w:t>
      </w:r>
      <w:r w:rsidR="263B0D6D" w:rsidRPr="2683DE9A">
        <w:rPr>
          <w:rFonts w:ascii="Cambria" w:eastAsia="Cambria" w:hAnsi="Cambria" w:cs="Cambria"/>
        </w:rPr>
        <w:t xml:space="preserve">To </w:t>
      </w:r>
      <w:proofErr w:type="gramStart"/>
      <w:r w:rsidR="263B0D6D" w:rsidRPr="2683DE9A">
        <w:rPr>
          <w:rFonts w:ascii="Cambria" w:eastAsia="Cambria" w:hAnsi="Cambria" w:cs="Cambria"/>
        </w:rPr>
        <w:t>test</w:t>
      </w:r>
      <w:proofErr w:type="gramEnd"/>
      <w:r w:rsidR="263B0D6D" w:rsidRPr="2683DE9A">
        <w:rPr>
          <w:rFonts w:ascii="Cambria" w:eastAsia="Cambria" w:hAnsi="Cambria" w:cs="Cambria"/>
        </w:rPr>
        <w:t xml:space="preserve"> our hypotheses, we measured the model accuracy for each irregular play type, for which results are shown </w:t>
      </w:r>
      <w:r w:rsidR="00710DCD" w:rsidRPr="2683DE9A">
        <w:rPr>
          <w:rFonts w:ascii="Cambria" w:eastAsia="Cambria" w:hAnsi="Cambria" w:cs="Cambria"/>
        </w:rPr>
        <w:t>in Figure 7</w:t>
      </w:r>
      <w:r w:rsidR="263B0D6D" w:rsidRPr="2683DE9A">
        <w:rPr>
          <w:rFonts w:ascii="Cambria" w:eastAsia="Cambria" w:hAnsi="Cambria" w:cs="Cambria"/>
        </w:rPr>
        <w:t>.</w:t>
      </w:r>
    </w:p>
    <w:p w14:paraId="1A07F267" w14:textId="17097811" w:rsidR="2683DE9A" w:rsidRDefault="2683DE9A" w:rsidP="2683DE9A">
      <w:pPr>
        <w:spacing w:before="77" w:after="0" w:line="247" w:lineRule="auto"/>
        <w:rPr>
          <w:rFonts w:ascii="Cambria" w:eastAsia="Cambria" w:hAnsi="Cambria" w:cs="Cambria"/>
        </w:rPr>
      </w:pPr>
    </w:p>
    <w:p w14:paraId="0B0DC7D7" w14:textId="0E99274F" w:rsidR="0176FD82" w:rsidRDefault="0176FD82" w:rsidP="2683DE9A">
      <w:pPr>
        <w:spacing w:before="77" w:after="0" w:line="247" w:lineRule="auto"/>
        <w:jc w:val="center"/>
        <w:rPr>
          <w:rFonts w:ascii="Cambria" w:eastAsia="Cambria" w:hAnsi="Cambria" w:cs="Cambria"/>
        </w:rPr>
      </w:pPr>
      <w:r>
        <w:rPr>
          <w:noProof/>
        </w:rPr>
        <w:drawing>
          <wp:inline distT="0" distB="0" distL="0" distR="0" wp14:anchorId="27539D43" wp14:editId="54425650">
            <wp:extent cx="4263656" cy="2484724"/>
            <wp:effectExtent l="0" t="0" r="3810" b="5080"/>
            <wp:docPr id="38910290" name="Picture 36886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863674"/>
                    <pic:cNvPicPr/>
                  </pic:nvPicPr>
                  <pic:blipFill>
                    <a:blip r:embed="rId11">
                      <a:extLst>
                        <a:ext uri="{28A0092B-C50C-407E-A947-70E740481C1C}">
                          <a14:useLocalDpi xmlns:a14="http://schemas.microsoft.com/office/drawing/2010/main" val="0"/>
                        </a:ext>
                      </a:extLst>
                    </a:blip>
                    <a:stretch>
                      <a:fillRect/>
                    </a:stretch>
                  </pic:blipFill>
                  <pic:spPr>
                    <a:xfrm>
                      <a:off x="0" y="0"/>
                      <a:ext cx="4263656" cy="2484724"/>
                    </a:xfrm>
                    <a:prstGeom prst="rect">
                      <a:avLst/>
                    </a:prstGeom>
                  </pic:spPr>
                </pic:pic>
              </a:graphicData>
            </a:graphic>
          </wp:inline>
        </w:drawing>
      </w:r>
    </w:p>
    <w:p w14:paraId="087A8F2D" w14:textId="7E1C14AE" w:rsidR="0176FD82" w:rsidRDefault="0176FD82" w:rsidP="2683DE9A">
      <w:pPr>
        <w:spacing w:before="77" w:after="0" w:line="247" w:lineRule="auto"/>
        <w:jc w:val="center"/>
        <w:rPr>
          <w:rFonts w:ascii="Cambria" w:eastAsia="Cambria" w:hAnsi="Cambria" w:cs="Cambria"/>
        </w:rPr>
      </w:pPr>
      <w:r w:rsidRPr="2683DE9A">
        <w:rPr>
          <w:rFonts w:ascii="Cambria" w:eastAsia="Cambria" w:hAnsi="Cambria" w:cs="Cambria"/>
          <w:b/>
          <w:bCs/>
        </w:rPr>
        <w:t>Figure 7</w:t>
      </w:r>
      <w:r w:rsidRPr="2683DE9A">
        <w:rPr>
          <w:rFonts w:ascii="Cambria" w:eastAsia="Cambria" w:hAnsi="Cambria" w:cs="Cambria"/>
        </w:rPr>
        <w:t>: Overall Model Accuracy for Problematic/Complex Play Types.</w:t>
      </w:r>
    </w:p>
    <w:p w14:paraId="011EF9D8" w14:textId="6B5FCB07" w:rsidR="00710DCD" w:rsidRDefault="00710DCD" w:rsidP="2683DE9A">
      <w:pPr>
        <w:spacing w:before="77" w:after="0" w:line="247" w:lineRule="auto"/>
        <w:ind w:firstLine="720"/>
        <w:rPr>
          <w:rFonts w:ascii="Cambria" w:eastAsia="Cambria" w:hAnsi="Cambria" w:cs="Cambria"/>
        </w:rPr>
      </w:pPr>
      <w:r w:rsidRPr="2683DE9A">
        <w:rPr>
          <w:rFonts w:ascii="Cambria" w:eastAsia="Cambria" w:hAnsi="Cambria" w:cs="Cambria"/>
        </w:rPr>
        <w:t xml:space="preserve">As shown in Figure 7, we observed that the accuracy of the model on play clips containing most irregular play types performs similarly, if not better, than the accuracy of the model on play clips containing normal (Simple Run, Simple Pass, </w:t>
      </w:r>
      <w:proofErr w:type="gramStart"/>
      <w:r w:rsidRPr="2683DE9A">
        <w:rPr>
          <w:rFonts w:ascii="Cambria" w:eastAsia="Cambria" w:hAnsi="Cambria" w:cs="Cambria"/>
        </w:rPr>
        <w:t>etc.</w:t>
      </w:r>
      <w:proofErr w:type="gramEnd"/>
      <w:r w:rsidRPr="2683DE9A">
        <w:rPr>
          <w:rFonts w:ascii="Cambria" w:eastAsia="Cambria" w:hAnsi="Cambria" w:cs="Cambria"/>
        </w:rPr>
        <w:t xml:space="preserve">) plays. We noticed that our standalone </w:t>
      </w:r>
      <w:r w:rsidR="63F5AC65" w:rsidRPr="2683DE9A">
        <w:rPr>
          <w:rFonts w:ascii="Cambria" w:eastAsia="Cambria" w:hAnsi="Cambria" w:cs="Cambria"/>
        </w:rPr>
        <w:t>Computer Vision</w:t>
      </w:r>
      <w:r w:rsidRPr="2683DE9A">
        <w:rPr>
          <w:rFonts w:ascii="Cambria" w:eastAsia="Cambria" w:hAnsi="Cambria" w:cs="Cambria"/>
        </w:rPr>
        <w:t xml:space="preserve"> model performs worse on the Long Run, Lateral, and Fake Punt/FG play types, which are all inherently confounding play types</w:t>
      </w:r>
      <w:r w:rsidR="4A7E91AA" w:rsidRPr="2683DE9A">
        <w:rPr>
          <w:rFonts w:ascii="Cambria" w:eastAsia="Cambria" w:hAnsi="Cambria" w:cs="Cambria"/>
        </w:rPr>
        <w:t>, even to a trained human eye</w:t>
      </w:r>
      <w:r w:rsidRPr="2683DE9A">
        <w:rPr>
          <w:rFonts w:ascii="Cambria" w:eastAsia="Cambria" w:hAnsi="Cambria" w:cs="Cambria"/>
        </w:rPr>
        <w:t xml:space="preserve">. As the play develops, Laterals and Long Runs </w:t>
      </w:r>
      <w:r w:rsidR="1F5C1A1B" w:rsidRPr="2683DE9A">
        <w:rPr>
          <w:rFonts w:ascii="Cambria" w:eastAsia="Cambria" w:hAnsi="Cambria" w:cs="Cambria"/>
        </w:rPr>
        <w:t>show many</w:t>
      </w:r>
      <w:r w:rsidRPr="2683DE9A">
        <w:rPr>
          <w:rFonts w:ascii="Cambria" w:eastAsia="Cambria" w:hAnsi="Cambria" w:cs="Cambria"/>
        </w:rPr>
        <w:t xml:space="preserve"> similarit</w:t>
      </w:r>
      <w:r w:rsidR="68B12ED2" w:rsidRPr="2683DE9A">
        <w:rPr>
          <w:rFonts w:ascii="Cambria" w:eastAsia="Cambria" w:hAnsi="Cambria" w:cs="Cambria"/>
        </w:rPr>
        <w:t>ies</w:t>
      </w:r>
      <w:r w:rsidRPr="2683DE9A">
        <w:rPr>
          <w:rFonts w:ascii="Cambria" w:eastAsia="Cambria" w:hAnsi="Cambria" w:cs="Cambria"/>
        </w:rPr>
        <w:t xml:space="preserve"> to a typical pass play and Fake Punts/FGs </w:t>
      </w:r>
      <w:r w:rsidR="6E450318" w:rsidRPr="2683DE9A">
        <w:rPr>
          <w:rFonts w:ascii="Cambria" w:eastAsia="Cambria" w:hAnsi="Cambria" w:cs="Cambria"/>
        </w:rPr>
        <w:t xml:space="preserve">may appear </w:t>
      </w:r>
      <w:proofErr w:type="gramStart"/>
      <w:r w:rsidR="6E450318" w:rsidRPr="2683DE9A">
        <w:rPr>
          <w:rFonts w:ascii="Cambria" w:eastAsia="Cambria" w:hAnsi="Cambria" w:cs="Cambria"/>
        </w:rPr>
        <w:t>similar to</w:t>
      </w:r>
      <w:proofErr w:type="gramEnd"/>
      <w:r w:rsidR="6E450318" w:rsidRPr="2683DE9A">
        <w:rPr>
          <w:rFonts w:ascii="Cambria" w:eastAsia="Cambria" w:hAnsi="Cambria" w:cs="Cambria"/>
        </w:rPr>
        <w:t xml:space="preserve"> realistic Punts/FGs.</w:t>
      </w:r>
      <w:r w:rsidRPr="2683DE9A">
        <w:rPr>
          <w:rFonts w:ascii="Cambria" w:eastAsia="Cambria" w:hAnsi="Cambria" w:cs="Cambria"/>
        </w:rPr>
        <w:t xml:space="preserve"> </w:t>
      </w:r>
      <w:r w:rsidR="06E09DB4" w:rsidRPr="2683DE9A">
        <w:rPr>
          <w:rFonts w:ascii="Cambria" w:eastAsia="Cambria" w:hAnsi="Cambria" w:cs="Cambria"/>
        </w:rPr>
        <w:t xml:space="preserve">From this experiment, </w:t>
      </w:r>
      <w:r w:rsidRPr="2683DE9A">
        <w:rPr>
          <w:rFonts w:ascii="Cambria" w:eastAsia="Cambria" w:hAnsi="Cambria" w:cs="Cambria"/>
        </w:rPr>
        <w:t>we hypothesized that the</w:t>
      </w:r>
      <w:r w:rsidR="744CED29" w:rsidRPr="2683DE9A">
        <w:rPr>
          <w:rFonts w:ascii="Cambria" w:eastAsia="Cambria" w:hAnsi="Cambria" w:cs="Cambria"/>
        </w:rPr>
        <w:t xml:space="preserve"> sequential</w:t>
      </w:r>
      <w:r w:rsidRPr="2683DE9A">
        <w:rPr>
          <w:rFonts w:ascii="Cambria" w:eastAsia="Cambria" w:hAnsi="Cambria" w:cs="Cambria"/>
        </w:rPr>
        <w:t xml:space="preserve"> context provided by the Markov Model</w:t>
      </w:r>
      <w:r w:rsidR="68C36A03" w:rsidRPr="2683DE9A">
        <w:rPr>
          <w:rFonts w:ascii="Cambria" w:eastAsia="Cambria" w:hAnsi="Cambria" w:cs="Cambria"/>
        </w:rPr>
        <w:t xml:space="preserve"> can assist </w:t>
      </w:r>
      <w:r w:rsidRPr="2683DE9A">
        <w:rPr>
          <w:rFonts w:ascii="Cambria" w:eastAsia="Cambria" w:hAnsi="Cambria" w:cs="Cambria"/>
        </w:rPr>
        <w:t xml:space="preserve">in our classification task. For example, it is much </w:t>
      </w:r>
      <w:r w:rsidRPr="2683DE9A">
        <w:rPr>
          <w:rFonts w:ascii="Cambria" w:eastAsia="Cambria" w:hAnsi="Cambria" w:cs="Cambria"/>
        </w:rPr>
        <w:lastRenderedPageBreak/>
        <w:t xml:space="preserve">more likely for a Fake Punt to occur while on the opponent’s </w:t>
      </w:r>
      <w:r w:rsidR="3FE5EA76" w:rsidRPr="2683DE9A">
        <w:rPr>
          <w:rFonts w:ascii="Cambria" w:eastAsia="Cambria" w:hAnsi="Cambria" w:cs="Cambria"/>
        </w:rPr>
        <w:t>4</w:t>
      </w:r>
      <w:r w:rsidRPr="2683DE9A">
        <w:rPr>
          <w:rFonts w:ascii="Cambria" w:eastAsia="Cambria" w:hAnsi="Cambria" w:cs="Cambria"/>
        </w:rPr>
        <w:t xml:space="preserve">0-yard line than on </w:t>
      </w:r>
      <w:r w:rsidR="62769545" w:rsidRPr="2683DE9A">
        <w:rPr>
          <w:rFonts w:ascii="Cambria" w:eastAsia="Cambria" w:hAnsi="Cambria" w:cs="Cambria"/>
        </w:rPr>
        <w:t xml:space="preserve">a team’s </w:t>
      </w:r>
      <w:r w:rsidRPr="2683DE9A">
        <w:rPr>
          <w:rFonts w:ascii="Cambria" w:eastAsia="Cambria" w:hAnsi="Cambria" w:cs="Cambria"/>
        </w:rPr>
        <w:t>own 10-yard line.</w:t>
      </w:r>
    </w:p>
    <w:p w14:paraId="2B32FB51" w14:textId="3F6E477B" w:rsidR="00D32E11" w:rsidRDefault="00D32E11" w:rsidP="00D32E11">
      <w:pPr>
        <w:spacing w:before="77" w:after="0" w:line="247" w:lineRule="auto"/>
        <w:ind w:firstLine="720"/>
        <w:rPr>
          <w:rFonts w:ascii="Cambria" w:eastAsia="Cambria" w:hAnsi="Cambria" w:cs="Cambria"/>
        </w:rPr>
      </w:pPr>
      <w:r w:rsidRPr="2683DE9A">
        <w:rPr>
          <w:rFonts w:ascii="Cambria" w:eastAsia="Cambria" w:hAnsi="Cambria" w:cs="Cambria"/>
        </w:rPr>
        <w:t xml:space="preserve">To build our Markov model of play sequences, we used a set of XML files containing play annotations and game statistics created by the NCAA and </w:t>
      </w:r>
      <w:r w:rsidR="170EE1F1" w:rsidRPr="2683DE9A">
        <w:rPr>
          <w:rFonts w:ascii="Cambria" w:eastAsia="Cambria" w:hAnsi="Cambria" w:cs="Cambria"/>
        </w:rPr>
        <w:t>deployed</w:t>
      </w:r>
      <w:r w:rsidRPr="2683DE9A">
        <w:rPr>
          <w:rFonts w:ascii="Cambria" w:eastAsia="Cambria" w:hAnsi="Cambria" w:cs="Cambria"/>
        </w:rPr>
        <w:t xml:space="preserve"> on a CBS Sports server. This dataset included XML data for each play that occurred during each of the </w:t>
      </w:r>
      <w:r w:rsidRPr="2683DE9A">
        <w:rPr>
          <w:rFonts w:ascii="Cambria" w:eastAsia="Cambria" w:hAnsi="Cambria" w:cs="Cambria"/>
          <w:b/>
          <w:bCs/>
        </w:rPr>
        <w:t>277</w:t>
      </w:r>
      <w:r w:rsidRPr="2683DE9A">
        <w:rPr>
          <w:rFonts w:ascii="Cambria" w:eastAsia="Cambria" w:hAnsi="Cambria" w:cs="Cambria"/>
        </w:rPr>
        <w:t xml:space="preserve"> football games played by Georgia Tech from 2000 to 2021. We have automated parsing of these files to extract contextual and statistical data for the </w:t>
      </w:r>
      <w:r w:rsidRPr="2683DE9A">
        <w:rPr>
          <w:rFonts w:ascii="Cambria" w:eastAsia="Cambria" w:hAnsi="Cambria" w:cs="Cambria"/>
          <w:b/>
          <w:bCs/>
        </w:rPr>
        <w:t>56,596</w:t>
      </w:r>
      <w:r w:rsidRPr="2683DE9A">
        <w:rPr>
          <w:rFonts w:ascii="Cambria" w:eastAsia="Cambria" w:hAnsi="Cambria" w:cs="Cambria"/>
        </w:rPr>
        <w:t xml:space="preserve"> plays that occurred</w:t>
      </w:r>
      <w:r w:rsidR="082B922E" w:rsidRPr="2683DE9A">
        <w:rPr>
          <w:rFonts w:ascii="Cambria" w:eastAsia="Cambria" w:hAnsi="Cambria" w:cs="Cambria"/>
        </w:rPr>
        <w:t xml:space="preserve"> in this </w:t>
      </w:r>
      <w:proofErr w:type="gramStart"/>
      <w:r w:rsidR="082B922E" w:rsidRPr="2683DE9A">
        <w:rPr>
          <w:rFonts w:ascii="Cambria" w:eastAsia="Cambria" w:hAnsi="Cambria" w:cs="Cambria"/>
        </w:rPr>
        <w:t>time frame</w:t>
      </w:r>
      <w:proofErr w:type="gramEnd"/>
      <w:r w:rsidRPr="2683DE9A">
        <w:rPr>
          <w:rFonts w:ascii="Cambria" w:eastAsia="Cambria" w:hAnsi="Cambria" w:cs="Cambria"/>
        </w:rPr>
        <w:t>.</w:t>
      </w:r>
    </w:p>
    <w:p w14:paraId="3F76E3D9" w14:textId="3B9FB1D4" w:rsidR="00566B5D" w:rsidRDefault="00566B5D" w:rsidP="00566B5D">
      <w:pPr>
        <w:spacing w:before="77" w:after="0" w:line="247" w:lineRule="auto"/>
        <w:ind w:firstLine="720"/>
        <w:rPr>
          <w:rFonts w:ascii="Cambria" w:eastAsia="Cambria" w:hAnsi="Cambria" w:cs="Cambria"/>
        </w:rPr>
      </w:pPr>
      <w:r w:rsidRPr="2683DE9A">
        <w:rPr>
          <w:rFonts w:ascii="Cambria" w:eastAsia="Cambria" w:hAnsi="Cambria" w:cs="Cambria"/>
        </w:rPr>
        <w:t>Given that our dataset consists solely of Georgia Tech plays, to ensure generalizability of our model, we performed a comparison between the play distribution of Georgia Tech</w:t>
      </w:r>
      <w:r w:rsidR="49B5D81A" w:rsidRPr="2683DE9A">
        <w:rPr>
          <w:rFonts w:ascii="Cambria" w:eastAsia="Cambria" w:hAnsi="Cambria" w:cs="Cambria"/>
        </w:rPr>
        <w:t>’s</w:t>
      </w:r>
      <w:r w:rsidRPr="2683DE9A">
        <w:rPr>
          <w:rFonts w:ascii="Cambria" w:eastAsia="Cambria" w:hAnsi="Cambria" w:cs="Cambria"/>
        </w:rPr>
        <w:t xml:space="preserve"> football </w:t>
      </w:r>
      <w:r w:rsidR="76BE9B58" w:rsidRPr="2683DE9A">
        <w:rPr>
          <w:rFonts w:ascii="Cambria" w:eastAsia="Cambria" w:hAnsi="Cambria" w:cs="Cambria"/>
        </w:rPr>
        <w:t xml:space="preserve">team </w:t>
      </w:r>
      <w:r w:rsidRPr="2683DE9A">
        <w:rPr>
          <w:rFonts w:ascii="Cambria" w:eastAsia="Cambria" w:hAnsi="Cambria" w:cs="Cambria"/>
        </w:rPr>
        <w:t xml:space="preserve">from 2010-2017, the </w:t>
      </w:r>
      <w:proofErr w:type="gramStart"/>
      <w:r w:rsidRPr="2683DE9A">
        <w:rPr>
          <w:rFonts w:ascii="Cambria" w:eastAsia="Cambria" w:hAnsi="Cambria" w:cs="Cambria"/>
        </w:rPr>
        <w:t>timeframe</w:t>
      </w:r>
      <w:proofErr w:type="gramEnd"/>
      <w:r w:rsidRPr="2683DE9A">
        <w:rPr>
          <w:rFonts w:ascii="Cambria" w:eastAsia="Cambria" w:hAnsi="Cambria" w:cs="Cambria"/>
        </w:rPr>
        <w:t xml:space="preserve"> for which we have play recordings for, and the play distribution of all other NCAA College Football teams </w:t>
      </w:r>
      <w:r w:rsidR="4EEE2E54" w:rsidRPr="2683DE9A">
        <w:rPr>
          <w:rFonts w:ascii="Cambria" w:eastAsia="Cambria" w:hAnsi="Cambria" w:cs="Cambria"/>
        </w:rPr>
        <w:t xml:space="preserve">during </w:t>
      </w:r>
      <w:r w:rsidRPr="2683DE9A">
        <w:rPr>
          <w:rFonts w:ascii="Cambria" w:eastAsia="Cambria" w:hAnsi="Cambria" w:cs="Cambria"/>
        </w:rPr>
        <w:t>the same timeframe.</w:t>
      </w:r>
    </w:p>
    <w:p w14:paraId="6D48361F" w14:textId="065147B4" w:rsidR="2683DE9A" w:rsidRDefault="2683DE9A" w:rsidP="2683DE9A">
      <w:pPr>
        <w:spacing w:before="77" w:after="0" w:line="247" w:lineRule="auto"/>
        <w:ind w:firstLine="720"/>
        <w:rPr>
          <w:rFonts w:ascii="Cambria" w:eastAsia="Cambria" w:hAnsi="Cambria" w:cs="Cambria"/>
        </w:rPr>
      </w:pPr>
    </w:p>
    <w:tbl>
      <w:tblPr>
        <w:tblW w:w="0" w:type="auto"/>
        <w:jc w:val="center"/>
        <w:tblLook w:val="06A0" w:firstRow="1" w:lastRow="0" w:firstColumn="1" w:lastColumn="0" w:noHBand="1" w:noVBand="1"/>
      </w:tblPr>
      <w:tblGrid>
        <w:gridCol w:w="1305"/>
        <w:gridCol w:w="1545"/>
        <w:gridCol w:w="1725"/>
      </w:tblGrid>
      <w:tr w:rsidR="2683DE9A" w14:paraId="19AB998B" w14:textId="77777777" w:rsidTr="2683DE9A">
        <w:trPr>
          <w:trHeight w:val="285"/>
          <w:jc w:val="center"/>
        </w:trPr>
        <w:tc>
          <w:tcPr>
            <w:tcW w:w="1305" w:type="dxa"/>
            <w:tcBorders>
              <w:top w:val="single" w:sz="4" w:space="0" w:color="9BC2E6"/>
              <w:left w:val="single" w:sz="4" w:space="0" w:color="9BC2E6"/>
              <w:bottom w:val="single" w:sz="4" w:space="0" w:color="9BC2E6"/>
              <w:right w:val="nil"/>
            </w:tcBorders>
            <w:shd w:val="clear" w:color="auto" w:fill="5B9BD5" w:themeFill="accent5"/>
            <w:tcMar>
              <w:top w:w="15" w:type="dxa"/>
              <w:left w:w="15" w:type="dxa"/>
              <w:right w:w="15" w:type="dxa"/>
            </w:tcMar>
            <w:vAlign w:val="center"/>
          </w:tcPr>
          <w:p w14:paraId="6E96B4DE" w14:textId="77777777" w:rsidR="2683DE9A" w:rsidRDefault="2683DE9A" w:rsidP="2683DE9A">
            <w:pPr>
              <w:spacing w:after="0"/>
              <w:jc w:val="center"/>
            </w:pPr>
            <w:r w:rsidRPr="2683DE9A">
              <w:rPr>
                <w:rFonts w:ascii="Calibri" w:eastAsia="Calibri" w:hAnsi="Calibri" w:cs="Calibri"/>
                <w:b/>
                <w:bCs/>
                <w:color w:val="FFFFFF" w:themeColor="background1"/>
              </w:rPr>
              <w:t>Play Type</w:t>
            </w:r>
          </w:p>
        </w:tc>
        <w:tc>
          <w:tcPr>
            <w:tcW w:w="1545" w:type="dxa"/>
            <w:tcBorders>
              <w:top w:val="single" w:sz="4" w:space="0" w:color="9BC2E6"/>
              <w:left w:val="nil"/>
              <w:bottom w:val="single" w:sz="4" w:space="0" w:color="9BC2E6"/>
              <w:right w:val="nil"/>
            </w:tcBorders>
            <w:shd w:val="clear" w:color="auto" w:fill="5B9BD5" w:themeFill="accent5"/>
            <w:tcMar>
              <w:top w:w="15" w:type="dxa"/>
              <w:left w:w="15" w:type="dxa"/>
              <w:right w:w="15" w:type="dxa"/>
            </w:tcMar>
            <w:vAlign w:val="center"/>
          </w:tcPr>
          <w:p w14:paraId="6DE8F1D9" w14:textId="77777777" w:rsidR="2683DE9A" w:rsidRDefault="2683DE9A" w:rsidP="2683DE9A">
            <w:pPr>
              <w:spacing w:after="0"/>
              <w:jc w:val="center"/>
            </w:pPr>
            <w:r w:rsidRPr="2683DE9A">
              <w:rPr>
                <w:rFonts w:ascii="Calibri" w:eastAsia="Calibri" w:hAnsi="Calibri" w:cs="Calibri"/>
                <w:b/>
                <w:bCs/>
                <w:color w:val="FFFFFF" w:themeColor="background1"/>
              </w:rPr>
              <w:t>Georgia Tech</w:t>
            </w:r>
          </w:p>
        </w:tc>
        <w:tc>
          <w:tcPr>
            <w:tcW w:w="1725" w:type="dxa"/>
            <w:tcBorders>
              <w:top w:val="single" w:sz="4" w:space="0" w:color="9BC2E6"/>
              <w:left w:val="nil"/>
              <w:bottom w:val="single" w:sz="4" w:space="0" w:color="9BC2E6"/>
              <w:right w:val="single" w:sz="4" w:space="0" w:color="9BC2E6"/>
            </w:tcBorders>
            <w:shd w:val="clear" w:color="auto" w:fill="5B9BD5" w:themeFill="accent5"/>
            <w:tcMar>
              <w:top w:w="15" w:type="dxa"/>
              <w:left w:w="15" w:type="dxa"/>
              <w:right w:w="15" w:type="dxa"/>
            </w:tcMar>
            <w:vAlign w:val="center"/>
          </w:tcPr>
          <w:p w14:paraId="223BA140" w14:textId="77777777" w:rsidR="2683DE9A" w:rsidRDefault="2683DE9A" w:rsidP="2683DE9A">
            <w:pPr>
              <w:spacing w:after="0"/>
              <w:jc w:val="center"/>
            </w:pPr>
            <w:r w:rsidRPr="2683DE9A">
              <w:rPr>
                <w:rFonts w:ascii="Calibri" w:eastAsia="Calibri" w:hAnsi="Calibri" w:cs="Calibri"/>
                <w:b/>
                <w:bCs/>
                <w:color w:val="FFFFFF" w:themeColor="background1"/>
              </w:rPr>
              <w:t>NCAA Average</w:t>
            </w:r>
          </w:p>
        </w:tc>
      </w:tr>
      <w:tr w:rsidR="2683DE9A" w14:paraId="54013FDE" w14:textId="77777777" w:rsidTr="2683DE9A">
        <w:trPr>
          <w:trHeight w:val="285"/>
          <w:jc w:val="center"/>
        </w:trPr>
        <w:tc>
          <w:tcPr>
            <w:tcW w:w="1305" w:type="dxa"/>
            <w:tcBorders>
              <w:top w:val="single" w:sz="4" w:space="0" w:color="9BC2E6"/>
              <w:left w:val="single" w:sz="4" w:space="0" w:color="9BC2E6"/>
              <w:bottom w:val="single" w:sz="4" w:space="0" w:color="9BC2E6"/>
              <w:right w:val="nil"/>
            </w:tcBorders>
            <w:shd w:val="clear" w:color="auto" w:fill="DDEBF7"/>
            <w:tcMar>
              <w:top w:w="15" w:type="dxa"/>
              <w:left w:w="15" w:type="dxa"/>
              <w:right w:w="15" w:type="dxa"/>
            </w:tcMar>
            <w:vAlign w:val="center"/>
          </w:tcPr>
          <w:p w14:paraId="18D6EAE2" w14:textId="77777777" w:rsidR="2683DE9A" w:rsidRDefault="2683DE9A" w:rsidP="2683DE9A">
            <w:pPr>
              <w:spacing w:after="0"/>
              <w:jc w:val="center"/>
            </w:pPr>
            <w:r w:rsidRPr="2683DE9A">
              <w:rPr>
                <w:rFonts w:ascii="Calibri" w:eastAsia="Calibri" w:hAnsi="Calibri" w:cs="Calibri"/>
                <w:color w:val="000000" w:themeColor="text1"/>
              </w:rPr>
              <w:t>Run</w:t>
            </w:r>
          </w:p>
        </w:tc>
        <w:tc>
          <w:tcPr>
            <w:tcW w:w="1545" w:type="dxa"/>
            <w:tcBorders>
              <w:top w:val="single" w:sz="4" w:space="0" w:color="9BC2E6"/>
              <w:left w:val="nil"/>
              <w:bottom w:val="single" w:sz="4" w:space="0" w:color="9BC2E6"/>
              <w:right w:val="nil"/>
            </w:tcBorders>
            <w:shd w:val="clear" w:color="auto" w:fill="DDEBF7"/>
            <w:tcMar>
              <w:top w:w="15" w:type="dxa"/>
              <w:left w:w="15" w:type="dxa"/>
              <w:right w:w="15" w:type="dxa"/>
            </w:tcMar>
            <w:vAlign w:val="center"/>
          </w:tcPr>
          <w:p w14:paraId="05F41534" w14:textId="77777777" w:rsidR="2683DE9A" w:rsidRDefault="2683DE9A" w:rsidP="2683DE9A">
            <w:pPr>
              <w:spacing w:after="0"/>
              <w:jc w:val="center"/>
            </w:pPr>
            <w:r w:rsidRPr="2683DE9A">
              <w:rPr>
                <w:rFonts w:ascii="Calibri" w:eastAsia="Calibri" w:hAnsi="Calibri" w:cs="Calibri"/>
                <w:color w:val="000000" w:themeColor="text1"/>
              </w:rPr>
              <w:t>58.18</w:t>
            </w:r>
          </w:p>
        </w:tc>
        <w:tc>
          <w:tcPr>
            <w:tcW w:w="1725" w:type="dxa"/>
            <w:tcBorders>
              <w:top w:val="single" w:sz="4" w:space="0" w:color="9BC2E6"/>
              <w:left w:val="nil"/>
              <w:bottom w:val="single" w:sz="4" w:space="0" w:color="9BC2E6"/>
              <w:right w:val="single" w:sz="4" w:space="0" w:color="9BC2E6"/>
            </w:tcBorders>
            <w:shd w:val="clear" w:color="auto" w:fill="DDEBF7"/>
            <w:tcMar>
              <w:top w:w="15" w:type="dxa"/>
              <w:left w:w="15" w:type="dxa"/>
              <w:right w:w="15" w:type="dxa"/>
            </w:tcMar>
            <w:vAlign w:val="center"/>
          </w:tcPr>
          <w:p w14:paraId="36E818AC" w14:textId="77777777" w:rsidR="2683DE9A" w:rsidRDefault="2683DE9A" w:rsidP="2683DE9A">
            <w:pPr>
              <w:spacing w:after="0"/>
              <w:jc w:val="center"/>
            </w:pPr>
            <w:r w:rsidRPr="2683DE9A">
              <w:rPr>
                <w:rFonts w:ascii="Calibri" w:eastAsia="Calibri" w:hAnsi="Calibri" w:cs="Calibri"/>
                <w:color w:val="000000" w:themeColor="text1"/>
              </w:rPr>
              <w:t>44.3</w:t>
            </w:r>
          </w:p>
        </w:tc>
      </w:tr>
      <w:tr w:rsidR="2683DE9A" w14:paraId="0CE177DB" w14:textId="77777777" w:rsidTr="2683DE9A">
        <w:trPr>
          <w:trHeight w:val="285"/>
          <w:jc w:val="center"/>
        </w:trPr>
        <w:tc>
          <w:tcPr>
            <w:tcW w:w="1305" w:type="dxa"/>
            <w:tcBorders>
              <w:top w:val="single" w:sz="4" w:space="0" w:color="9BC2E6"/>
              <w:left w:val="single" w:sz="4" w:space="0" w:color="9BC2E6"/>
              <w:bottom w:val="single" w:sz="4" w:space="0" w:color="9BC2E6"/>
              <w:right w:val="nil"/>
            </w:tcBorders>
            <w:tcMar>
              <w:top w:w="15" w:type="dxa"/>
              <w:left w:w="15" w:type="dxa"/>
              <w:right w:w="15" w:type="dxa"/>
            </w:tcMar>
            <w:vAlign w:val="center"/>
          </w:tcPr>
          <w:p w14:paraId="39E3BAA9" w14:textId="77777777" w:rsidR="2683DE9A" w:rsidRDefault="2683DE9A" w:rsidP="2683DE9A">
            <w:pPr>
              <w:spacing w:after="0"/>
              <w:jc w:val="center"/>
            </w:pPr>
            <w:r w:rsidRPr="2683DE9A">
              <w:rPr>
                <w:rFonts w:ascii="Calibri" w:eastAsia="Calibri" w:hAnsi="Calibri" w:cs="Calibri"/>
                <w:color w:val="000000" w:themeColor="text1"/>
              </w:rPr>
              <w:t>Pass</w:t>
            </w:r>
          </w:p>
        </w:tc>
        <w:tc>
          <w:tcPr>
            <w:tcW w:w="1545" w:type="dxa"/>
            <w:tcBorders>
              <w:top w:val="single" w:sz="4" w:space="0" w:color="9BC2E6"/>
              <w:left w:val="nil"/>
              <w:bottom w:val="single" w:sz="4" w:space="0" w:color="9BC2E6"/>
              <w:right w:val="nil"/>
            </w:tcBorders>
            <w:tcMar>
              <w:top w:w="15" w:type="dxa"/>
              <w:left w:w="15" w:type="dxa"/>
              <w:right w:w="15" w:type="dxa"/>
            </w:tcMar>
            <w:vAlign w:val="center"/>
          </w:tcPr>
          <w:p w14:paraId="2D562901" w14:textId="77777777" w:rsidR="2683DE9A" w:rsidRDefault="2683DE9A" w:rsidP="2683DE9A">
            <w:pPr>
              <w:spacing w:after="0"/>
              <w:jc w:val="center"/>
            </w:pPr>
            <w:r w:rsidRPr="2683DE9A">
              <w:rPr>
                <w:rFonts w:ascii="Calibri" w:eastAsia="Calibri" w:hAnsi="Calibri" w:cs="Calibri"/>
                <w:color w:val="000000" w:themeColor="text1"/>
              </w:rPr>
              <w:t>23.28</w:t>
            </w:r>
          </w:p>
        </w:tc>
        <w:tc>
          <w:tcPr>
            <w:tcW w:w="1725" w:type="dxa"/>
            <w:tcBorders>
              <w:top w:val="single" w:sz="4" w:space="0" w:color="9BC2E6"/>
              <w:left w:val="nil"/>
              <w:bottom w:val="single" w:sz="4" w:space="0" w:color="9BC2E6"/>
              <w:right w:val="single" w:sz="4" w:space="0" w:color="9BC2E6"/>
            </w:tcBorders>
            <w:tcMar>
              <w:top w:w="15" w:type="dxa"/>
              <w:left w:w="15" w:type="dxa"/>
              <w:right w:w="15" w:type="dxa"/>
            </w:tcMar>
            <w:vAlign w:val="center"/>
          </w:tcPr>
          <w:p w14:paraId="177CFA76" w14:textId="77777777" w:rsidR="2683DE9A" w:rsidRDefault="2683DE9A" w:rsidP="2683DE9A">
            <w:pPr>
              <w:spacing w:after="0"/>
              <w:jc w:val="center"/>
            </w:pPr>
            <w:r w:rsidRPr="2683DE9A">
              <w:rPr>
                <w:rFonts w:ascii="Calibri" w:eastAsia="Calibri" w:hAnsi="Calibri" w:cs="Calibri"/>
                <w:color w:val="000000" w:themeColor="text1"/>
              </w:rPr>
              <w:t>38.65</w:t>
            </w:r>
          </w:p>
        </w:tc>
      </w:tr>
      <w:tr w:rsidR="2683DE9A" w14:paraId="7018A473" w14:textId="77777777" w:rsidTr="2683DE9A">
        <w:trPr>
          <w:trHeight w:val="285"/>
          <w:jc w:val="center"/>
        </w:trPr>
        <w:tc>
          <w:tcPr>
            <w:tcW w:w="1305" w:type="dxa"/>
            <w:tcBorders>
              <w:top w:val="single" w:sz="4" w:space="0" w:color="9BC2E6"/>
              <w:left w:val="single" w:sz="4" w:space="0" w:color="9BC2E6"/>
              <w:bottom w:val="single" w:sz="4" w:space="0" w:color="9BC2E6"/>
              <w:right w:val="nil"/>
            </w:tcBorders>
            <w:shd w:val="clear" w:color="auto" w:fill="DDEBF7"/>
            <w:tcMar>
              <w:top w:w="15" w:type="dxa"/>
              <w:left w:w="15" w:type="dxa"/>
              <w:right w:w="15" w:type="dxa"/>
            </w:tcMar>
            <w:vAlign w:val="center"/>
          </w:tcPr>
          <w:p w14:paraId="15C88C81" w14:textId="77777777" w:rsidR="2683DE9A" w:rsidRDefault="2683DE9A" w:rsidP="2683DE9A">
            <w:pPr>
              <w:spacing w:after="0"/>
              <w:jc w:val="center"/>
            </w:pPr>
            <w:r w:rsidRPr="2683DE9A">
              <w:rPr>
                <w:rFonts w:ascii="Calibri" w:eastAsia="Calibri" w:hAnsi="Calibri" w:cs="Calibri"/>
                <w:color w:val="000000" w:themeColor="text1"/>
              </w:rPr>
              <w:t>Punt</w:t>
            </w:r>
          </w:p>
        </w:tc>
        <w:tc>
          <w:tcPr>
            <w:tcW w:w="1545" w:type="dxa"/>
            <w:tcBorders>
              <w:top w:val="single" w:sz="4" w:space="0" w:color="9BC2E6"/>
              <w:left w:val="nil"/>
              <w:bottom w:val="single" w:sz="4" w:space="0" w:color="9BC2E6"/>
              <w:right w:val="nil"/>
            </w:tcBorders>
            <w:shd w:val="clear" w:color="auto" w:fill="DDEBF7"/>
            <w:tcMar>
              <w:top w:w="15" w:type="dxa"/>
              <w:left w:w="15" w:type="dxa"/>
              <w:right w:w="15" w:type="dxa"/>
            </w:tcMar>
            <w:vAlign w:val="center"/>
          </w:tcPr>
          <w:p w14:paraId="78D31E7F" w14:textId="77777777" w:rsidR="2683DE9A" w:rsidRDefault="2683DE9A" w:rsidP="2683DE9A">
            <w:pPr>
              <w:spacing w:after="0"/>
              <w:jc w:val="center"/>
            </w:pPr>
            <w:r w:rsidRPr="2683DE9A">
              <w:rPr>
                <w:rFonts w:ascii="Calibri" w:eastAsia="Calibri" w:hAnsi="Calibri" w:cs="Calibri"/>
                <w:color w:val="000000" w:themeColor="text1"/>
              </w:rPr>
              <w:t>4.29</w:t>
            </w:r>
          </w:p>
        </w:tc>
        <w:tc>
          <w:tcPr>
            <w:tcW w:w="1725" w:type="dxa"/>
            <w:tcBorders>
              <w:top w:val="single" w:sz="4" w:space="0" w:color="9BC2E6"/>
              <w:left w:val="nil"/>
              <w:bottom w:val="single" w:sz="4" w:space="0" w:color="9BC2E6"/>
              <w:right w:val="single" w:sz="4" w:space="0" w:color="9BC2E6"/>
            </w:tcBorders>
            <w:shd w:val="clear" w:color="auto" w:fill="DDEBF7"/>
            <w:tcMar>
              <w:top w:w="15" w:type="dxa"/>
              <w:left w:w="15" w:type="dxa"/>
              <w:right w:w="15" w:type="dxa"/>
            </w:tcMar>
            <w:vAlign w:val="center"/>
          </w:tcPr>
          <w:p w14:paraId="2A4473F6" w14:textId="77777777" w:rsidR="2683DE9A" w:rsidRDefault="2683DE9A" w:rsidP="2683DE9A">
            <w:pPr>
              <w:spacing w:after="0"/>
              <w:jc w:val="center"/>
            </w:pPr>
            <w:r w:rsidRPr="2683DE9A">
              <w:rPr>
                <w:rFonts w:ascii="Calibri" w:eastAsia="Calibri" w:hAnsi="Calibri" w:cs="Calibri"/>
                <w:color w:val="000000" w:themeColor="text1"/>
              </w:rPr>
              <w:t>5.74</w:t>
            </w:r>
          </w:p>
        </w:tc>
      </w:tr>
      <w:tr w:rsidR="2683DE9A" w14:paraId="73547D0C" w14:textId="77777777" w:rsidTr="2683DE9A">
        <w:trPr>
          <w:trHeight w:val="285"/>
          <w:jc w:val="center"/>
        </w:trPr>
        <w:tc>
          <w:tcPr>
            <w:tcW w:w="1305" w:type="dxa"/>
            <w:tcBorders>
              <w:top w:val="single" w:sz="4" w:space="0" w:color="9BC2E6"/>
              <w:left w:val="single" w:sz="4" w:space="0" w:color="9BC2E6"/>
              <w:bottom w:val="single" w:sz="4" w:space="0" w:color="9BC2E6"/>
              <w:right w:val="nil"/>
            </w:tcBorders>
            <w:tcMar>
              <w:top w:w="15" w:type="dxa"/>
              <w:left w:w="15" w:type="dxa"/>
              <w:right w:w="15" w:type="dxa"/>
            </w:tcMar>
            <w:vAlign w:val="center"/>
          </w:tcPr>
          <w:p w14:paraId="5090783D" w14:textId="77777777" w:rsidR="2683DE9A" w:rsidRDefault="2683DE9A" w:rsidP="2683DE9A">
            <w:pPr>
              <w:spacing w:after="0"/>
              <w:jc w:val="center"/>
            </w:pPr>
            <w:r w:rsidRPr="2683DE9A">
              <w:rPr>
                <w:rFonts w:ascii="Calibri" w:eastAsia="Calibri" w:hAnsi="Calibri" w:cs="Calibri"/>
                <w:color w:val="000000" w:themeColor="text1"/>
              </w:rPr>
              <w:t>Extra Point</w:t>
            </w:r>
          </w:p>
        </w:tc>
        <w:tc>
          <w:tcPr>
            <w:tcW w:w="1545" w:type="dxa"/>
            <w:tcBorders>
              <w:top w:val="single" w:sz="4" w:space="0" w:color="9BC2E6"/>
              <w:left w:val="nil"/>
              <w:bottom w:val="single" w:sz="4" w:space="0" w:color="9BC2E6"/>
              <w:right w:val="nil"/>
            </w:tcBorders>
            <w:tcMar>
              <w:top w:w="15" w:type="dxa"/>
              <w:left w:w="15" w:type="dxa"/>
              <w:right w:w="15" w:type="dxa"/>
            </w:tcMar>
            <w:vAlign w:val="center"/>
          </w:tcPr>
          <w:p w14:paraId="72F2D060" w14:textId="77777777" w:rsidR="2683DE9A" w:rsidRDefault="2683DE9A" w:rsidP="2683DE9A">
            <w:pPr>
              <w:spacing w:after="0"/>
              <w:jc w:val="center"/>
            </w:pPr>
            <w:r w:rsidRPr="2683DE9A">
              <w:rPr>
                <w:rFonts w:ascii="Calibri" w:eastAsia="Calibri" w:hAnsi="Calibri" w:cs="Calibri"/>
                <w:color w:val="000000" w:themeColor="text1"/>
              </w:rPr>
              <w:t>5.44</w:t>
            </w:r>
          </w:p>
        </w:tc>
        <w:tc>
          <w:tcPr>
            <w:tcW w:w="1725" w:type="dxa"/>
            <w:tcBorders>
              <w:top w:val="single" w:sz="4" w:space="0" w:color="9BC2E6"/>
              <w:left w:val="nil"/>
              <w:bottom w:val="single" w:sz="4" w:space="0" w:color="9BC2E6"/>
              <w:right w:val="single" w:sz="4" w:space="0" w:color="9BC2E6"/>
            </w:tcBorders>
            <w:tcMar>
              <w:top w:w="15" w:type="dxa"/>
              <w:left w:w="15" w:type="dxa"/>
              <w:right w:w="15" w:type="dxa"/>
            </w:tcMar>
            <w:vAlign w:val="center"/>
          </w:tcPr>
          <w:p w14:paraId="2C8C5A3E" w14:textId="77777777" w:rsidR="2683DE9A" w:rsidRDefault="2683DE9A" w:rsidP="2683DE9A">
            <w:pPr>
              <w:spacing w:after="0"/>
              <w:jc w:val="center"/>
            </w:pPr>
            <w:r w:rsidRPr="2683DE9A">
              <w:rPr>
                <w:rFonts w:ascii="Calibri" w:eastAsia="Calibri" w:hAnsi="Calibri" w:cs="Calibri"/>
                <w:color w:val="000000" w:themeColor="text1"/>
              </w:rPr>
              <w:t>3.58</w:t>
            </w:r>
          </w:p>
        </w:tc>
      </w:tr>
      <w:tr w:rsidR="2683DE9A" w14:paraId="3E323BE8" w14:textId="77777777" w:rsidTr="2683DE9A">
        <w:trPr>
          <w:trHeight w:val="285"/>
          <w:jc w:val="center"/>
        </w:trPr>
        <w:tc>
          <w:tcPr>
            <w:tcW w:w="1305" w:type="dxa"/>
            <w:tcBorders>
              <w:top w:val="single" w:sz="4" w:space="0" w:color="9BC2E6"/>
              <w:left w:val="single" w:sz="4" w:space="0" w:color="9BC2E6"/>
              <w:bottom w:val="single" w:sz="4" w:space="0" w:color="9BC2E6"/>
              <w:right w:val="nil"/>
            </w:tcBorders>
            <w:shd w:val="clear" w:color="auto" w:fill="DDEBF7"/>
            <w:tcMar>
              <w:top w:w="15" w:type="dxa"/>
              <w:left w:w="15" w:type="dxa"/>
              <w:right w:w="15" w:type="dxa"/>
            </w:tcMar>
            <w:vAlign w:val="center"/>
          </w:tcPr>
          <w:p w14:paraId="6AB970E4" w14:textId="77777777" w:rsidR="2683DE9A" w:rsidRDefault="2683DE9A" w:rsidP="2683DE9A">
            <w:pPr>
              <w:spacing w:after="0"/>
              <w:jc w:val="center"/>
            </w:pPr>
            <w:r w:rsidRPr="2683DE9A">
              <w:rPr>
                <w:rFonts w:ascii="Calibri" w:eastAsia="Calibri" w:hAnsi="Calibri" w:cs="Calibri"/>
                <w:color w:val="000000" w:themeColor="text1"/>
              </w:rPr>
              <w:t>Field Goal</w:t>
            </w:r>
          </w:p>
        </w:tc>
        <w:tc>
          <w:tcPr>
            <w:tcW w:w="1545" w:type="dxa"/>
            <w:tcBorders>
              <w:top w:val="single" w:sz="4" w:space="0" w:color="9BC2E6"/>
              <w:left w:val="nil"/>
              <w:bottom w:val="single" w:sz="4" w:space="0" w:color="9BC2E6"/>
              <w:right w:val="nil"/>
            </w:tcBorders>
            <w:shd w:val="clear" w:color="auto" w:fill="DDEBF7"/>
            <w:tcMar>
              <w:top w:w="15" w:type="dxa"/>
              <w:left w:w="15" w:type="dxa"/>
              <w:right w:w="15" w:type="dxa"/>
            </w:tcMar>
            <w:vAlign w:val="center"/>
          </w:tcPr>
          <w:p w14:paraId="16050932" w14:textId="77777777" w:rsidR="2683DE9A" w:rsidRDefault="2683DE9A" w:rsidP="2683DE9A">
            <w:pPr>
              <w:spacing w:after="0"/>
              <w:jc w:val="center"/>
            </w:pPr>
            <w:r w:rsidRPr="2683DE9A">
              <w:rPr>
                <w:rFonts w:ascii="Calibri" w:eastAsia="Calibri" w:hAnsi="Calibri" w:cs="Calibri"/>
                <w:color w:val="000000" w:themeColor="text1"/>
              </w:rPr>
              <w:t>1.5</w:t>
            </w:r>
          </w:p>
        </w:tc>
        <w:tc>
          <w:tcPr>
            <w:tcW w:w="1725" w:type="dxa"/>
            <w:tcBorders>
              <w:top w:val="single" w:sz="4" w:space="0" w:color="9BC2E6"/>
              <w:left w:val="nil"/>
              <w:bottom w:val="single" w:sz="4" w:space="0" w:color="9BC2E6"/>
              <w:right w:val="single" w:sz="4" w:space="0" w:color="9BC2E6"/>
            </w:tcBorders>
            <w:shd w:val="clear" w:color="auto" w:fill="DDEBF7"/>
            <w:tcMar>
              <w:top w:w="15" w:type="dxa"/>
              <w:left w:w="15" w:type="dxa"/>
              <w:right w:w="15" w:type="dxa"/>
            </w:tcMar>
            <w:vAlign w:val="center"/>
          </w:tcPr>
          <w:p w14:paraId="6CF9DFCC" w14:textId="77777777" w:rsidR="2683DE9A" w:rsidRDefault="2683DE9A" w:rsidP="2683DE9A">
            <w:pPr>
              <w:spacing w:after="0"/>
              <w:jc w:val="center"/>
            </w:pPr>
            <w:r w:rsidRPr="2683DE9A">
              <w:rPr>
                <w:rFonts w:ascii="Calibri" w:eastAsia="Calibri" w:hAnsi="Calibri" w:cs="Calibri"/>
                <w:color w:val="000000" w:themeColor="text1"/>
              </w:rPr>
              <w:t>1.98</w:t>
            </w:r>
          </w:p>
        </w:tc>
      </w:tr>
    </w:tbl>
    <w:p w14:paraId="3668CCA7" w14:textId="16E9F3D4" w:rsidR="017F9364" w:rsidRDefault="017F9364" w:rsidP="2683DE9A">
      <w:pPr>
        <w:spacing w:before="77" w:line="247" w:lineRule="auto"/>
        <w:jc w:val="center"/>
        <w:rPr>
          <w:rFonts w:ascii="Cambria" w:eastAsia="Cambria" w:hAnsi="Cambria" w:cs="Cambria"/>
        </w:rPr>
      </w:pPr>
      <w:r w:rsidRPr="2683DE9A">
        <w:rPr>
          <w:rFonts w:ascii="Cambria" w:eastAsia="Cambria" w:hAnsi="Cambria" w:cs="Cambria"/>
          <w:b/>
          <w:bCs/>
        </w:rPr>
        <w:t>Figure 8</w:t>
      </w:r>
      <w:r w:rsidRPr="2683DE9A">
        <w:rPr>
          <w:rFonts w:ascii="Cambria" w:eastAsia="Cambria" w:hAnsi="Cambria" w:cs="Cambria"/>
        </w:rPr>
        <w:t xml:space="preserve">: </w:t>
      </w:r>
      <w:r w:rsidR="41C692ED" w:rsidRPr="2683DE9A">
        <w:rPr>
          <w:rFonts w:ascii="Cambria" w:eastAsia="Cambria" w:hAnsi="Cambria" w:cs="Cambria"/>
        </w:rPr>
        <w:t xml:space="preserve">Average </w:t>
      </w:r>
      <w:r w:rsidR="23AA6EAA" w:rsidRPr="2683DE9A">
        <w:rPr>
          <w:rFonts w:ascii="Cambria" w:eastAsia="Cambria" w:hAnsi="Cambria" w:cs="Cambria"/>
        </w:rPr>
        <w:t xml:space="preserve">distribution of </w:t>
      </w:r>
      <w:r w:rsidR="41C692ED" w:rsidRPr="2683DE9A">
        <w:rPr>
          <w:rFonts w:ascii="Cambria" w:eastAsia="Cambria" w:hAnsi="Cambria" w:cs="Cambria"/>
        </w:rPr>
        <w:t>p</w:t>
      </w:r>
      <w:r w:rsidRPr="2683DE9A">
        <w:rPr>
          <w:rFonts w:ascii="Cambria" w:eastAsia="Cambria" w:hAnsi="Cambria" w:cs="Cambria"/>
        </w:rPr>
        <w:t xml:space="preserve">lay </w:t>
      </w:r>
      <w:r w:rsidR="1BD8196A" w:rsidRPr="2683DE9A">
        <w:rPr>
          <w:rFonts w:ascii="Cambria" w:eastAsia="Cambria" w:hAnsi="Cambria" w:cs="Cambria"/>
        </w:rPr>
        <w:t>t</w:t>
      </w:r>
      <w:r w:rsidRPr="2683DE9A">
        <w:rPr>
          <w:rFonts w:ascii="Cambria" w:eastAsia="Cambria" w:hAnsi="Cambria" w:cs="Cambria"/>
        </w:rPr>
        <w:t>ype</w:t>
      </w:r>
      <w:r w:rsidR="0A606DD9" w:rsidRPr="2683DE9A">
        <w:rPr>
          <w:rFonts w:ascii="Cambria" w:eastAsia="Cambria" w:hAnsi="Cambria" w:cs="Cambria"/>
        </w:rPr>
        <w:t>s p</w:t>
      </w:r>
      <w:r w:rsidRPr="2683DE9A">
        <w:rPr>
          <w:rFonts w:ascii="Cambria" w:eastAsia="Cambria" w:hAnsi="Cambria" w:cs="Cambria"/>
        </w:rPr>
        <w:t>er game: Georgia Tech vs. NCAA average</w:t>
      </w:r>
    </w:p>
    <w:p w14:paraId="384BD127" w14:textId="6FE99F8E" w:rsidR="711DD3B0" w:rsidRDefault="126E37E3" w:rsidP="2683DE9A">
      <w:pPr>
        <w:spacing w:before="77" w:after="0" w:line="247" w:lineRule="auto"/>
        <w:ind w:firstLine="720"/>
        <w:rPr>
          <w:rFonts w:ascii="Cambria" w:eastAsia="Cambria" w:hAnsi="Cambria" w:cs="Cambria"/>
          <w:color w:val="000000" w:themeColor="text1"/>
        </w:rPr>
      </w:pPr>
      <w:r w:rsidRPr="2683DE9A">
        <w:rPr>
          <w:rFonts w:ascii="Cambria" w:eastAsia="Cambria" w:hAnsi="Cambria" w:cs="Cambria"/>
        </w:rPr>
        <w:t xml:space="preserve">As </w:t>
      </w:r>
      <w:r w:rsidR="3D4176E1" w:rsidRPr="2683DE9A">
        <w:rPr>
          <w:rFonts w:ascii="Cambria" w:eastAsia="Cambria" w:hAnsi="Cambria" w:cs="Cambria"/>
        </w:rPr>
        <w:t>listed</w:t>
      </w:r>
      <w:r w:rsidRPr="2683DE9A">
        <w:rPr>
          <w:rFonts w:ascii="Cambria" w:eastAsia="Cambria" w:hAnsi="Cambria" w:cs="Cambria"/>
        </w:rPr>
        <w:t xml:space="preserve"> in Figure </w:t>
      </w:r>
      <w:r w:rsidR="79B12D11" w:rsidRPr="2683DE9A">
        <w:rPr>
          <w:rFonts w:ascii="Cambria" w:eastAsia="Cambria" w:hAnsi="Cambria" w:cs="Cambria"/>
        </w:rPr>
        <w:t>8</w:t>
      </w:r>
      <w:r w:rsidR="5D80AC8C" w:rsidRPr="2683DE9A">
        <w:rPr>
          <w:rFonts w:ascii="Cambria" w:eastAsia="Cambria" w:hAnsi="Cambria" w:cs="Cambria"/>
        </w:rPr>
        <w:t xml:space="preserve">, </w:t>
      </w:r>
      <w:r w:rsidR="25AE51F6" w:rsidRPr="2683DE9A">
        <w:rPr>
          <w:rFonts w:ascii="Cambria" w:eastAsia="Cambria" w:hAnsi="Cambria" w:cs="Cambria"/>
        </w:rPr>
        <w:t xml:space="preserve">we </w:t>
      </w:r>
      <w:r w:rsidR="55D195C2" w:rsidRPr="2683DE9A">
        <w:rPr>
          <w:rFonts w:ascii="Cambria" w:eastAsia="Cambria" w:hAnsi="Cambria" w:cs="Cambria"/>
        </w:rPr>
        <w:t xml:space="preserve">also </w:t>
      </w:r>
      <w:r w:rsidR="25AE51F6" w:rsidRPr="2683DE9A">
        <w:rPr>
          <w:rFonts w:ascii="Cambria" w:eastAsia="Cambria" w:hAnsi="Cambria" w:cs="Cambria"/>
        </w:rPr>
        <w:t xml:space="preserve">observed that Georgia Tech football, </w:t>
      </w:r>
      <w:r w:rsidR="2D4F02F2" w:rsidRPr="2683DE9A">
        <w:rPr>
          <w:rFonts w:ascii="Cambria" w:eastAsia="Cambria" w:hAnsi="Cambria" w:cs="Cambria"/>
        </w:rPr>
        <w:t>specifically</w:t>
      </w:r>
      <w:r w:rsidR="25AE51F6" w:rsidRPr="2683DE9A">
        <w:rPr>
          <w:rFonts w:ascii="Cambria" w:eastAsia="Cambria" w:hAnsi="Cambria" w:cs="Cambria"/>
        </w:rPr>
        <w:t xml:space="preserve"> during the years 2010-2017, had a </w:t>
      </w:r>
      <w:proofErr w:type="gramStart"/>
      <w:r w:rsidR="25AE51F6" w:rsidRPr="2683DE9A">
        <w:rPr>
          <w:rFonts w:ascii="Cambria" w:eastAsia="Cambria" w:hAnsi="Cambria" w:cs="Cambria"/>
        </w:rPr>
        <w:t>significant number</w:t>
      </w:r>
      <w:proofErr w:type="gramEnd"/>
      <w:r w:rsidR="25AE51F6" w:rsidRPr="2683DE9A">
        <w:rPr>
          <w:rFonts w:ascii="Cambria" w:eastAsia="Cambria" w:hAnsi="Cambria" w:cs="Cambria"/>
        </w:rPr>
        <w:t xml:space="preserve"> of Run play</w:t>
      </w:r>
      <w:r w:rsidR="2E41EDD2" w:rsidRPr="2683DE9A">
        <w:rPr>
          <w:rFonts w:ascii="Cambria" w:eastAsia="Cambria" w:hAnsi="Cambria" w:cs="Cambria"/>
        </w:rPr>
        <w:t xml:space="preserve">s, </w:t>
      </w:r>
      <w:r w:rsidR="1DE0BCA1" w:rsidRPr="2683DE9A">
        <w:rPr>
          <w:rFonts w:ascii="Cambria" w:eastAsia="Cambria" w:hAnsi="Cambria" w:cs="Cambria"/>
        </w:rPr>
        <w:t>10 plays per game above</w:t>
      </w:r>
      <w:r w:rsidR="2E41EDD2" w:rsidRPr="2683DE9A">
        <w:rPr>
          <w:rFonts w:ascii="Cambria" w:eastAsia="Cambria" w:hAnsi="Cambria" w:cs="Cambria"/>
        </w:rPr>
        <w:t xml:space="preserve"> the national average.</w:t>
      </w:r>
      <w:r w:rsidR="2E11482A" w:rsidRPr="2683DE9A">
        <w:rPr>
          <w:rFonts w:ascii="Cambria" w:eastAsia="Cambria" w:hAnsi="Cambria" w:cs="Cambria"/>
        </w:rPr>
        <w:t xml:space="preserve"> This is</w:t>
      </w:r>
      <w:r w:rsidR="14916B3D" w:rsidRPr="2683DE9A">
        <w:rPr>
          <w:rFonts w:ascii="Cambria" w:eastAsia="Cambria" w:hAnsi="Cambria" w:cs="Cambria"/>
        </w:rPr>
        <w:t xml:space="preserve"> </w:t>
      </w:r>
      <w:r w:rsidR="2E11482A" w:rsidRPr="2683DE9A">
        <w:rPr>
          <w:rFonts w:ascii="Cambria" w:eastAsia="Cambria" w:hAnsi="Cambria" w:cs="Cambria"/>
        </w:rPr>
        <w:t>due to the Triple Option being</w:t>
      </w:r>
      <w:r w:rsidR="3D7BB802" w:rsidRPr="2683DE9A">
        <w:rPr>
          <w:rFonts w:ascii="Cambria" w:eastAsia="Cambria" w:hAnsi="Cambria" w:cs="Cambria"/>
        </w:rPr>
        <w:t xml:space="preserve"> a popular play </w:t>
      </w:r>
      <w:r w:rsidR="43494B0F" w:rsidRPr="2683DE9A">
        <w:rPr>
          <w:rFonts w:ascii="Cambria" w:eastAsia="Cambria" w:hAnsi="Cambria" w:cs="Cambria"/>
        </w:rPr>
        <w:t>design under</w:t>
      </w:r>
      <w:r w:rsidR="3D7BB802" w:rsidRPr="2683DE9A">
        <w:rPr>
          <w:rFonts w:ascii="Cambria" w:eastAsia="Cambria" w:hAnsi="Cambria" w:cs="Cambria"/>
        </w:rPr>
        <w:t xml:space="preserve"> Coach Paul Johnson, Georgia Tech’s </w:t>
      </w:r>
      <w:r w:rsidR="2C9101D6" w:rsidRPr="2683DE9A">
        <w:rPr>
          <w:rFonts w:ascii="Cambria" w:eastAsia="Cambria" w:hAnsi="Cambria" w:cs="Cambria"/>
        </w:rPr>
        <w:t xml:space="preserve">head </w:t>
      </w:r>
      <w:r w:rsidR="3D7BB802" w:rsidRPr="2683DE9A">
        <w:rPr>
          <w:rFonts w:ascii="Cambria" w:eastAsia="Cambria" w:hAnsi="Cambria" w:cs="Cambria"/>
        </w:rPr>
        <w:t>coach during that time span.</w:t>
      </w:r>
      <w:r w:rsidR="1CE2B702" w:rsidRPr="2683DE9A">
        <w:rPr>
          <w:rFonts w:ascii="Cambria" w:eastAsia="Cambria" w:hAnsi="Cambria" w:cs="Cambria"/>
        </w:rPr>
        <w:t xml:space="preserve"> </w:t>
      </w:r>
      <w:r w:rsidR="3C2594FA" w:rsidRPr="2683DE9A">
        <w:rPr>
          <w:rFonts w:ascii="Cambria" w:eastAsia="Cambria" w:hAnsi="Cambria" w:cs="Cambria"/>
        </w:rPr>
        <w:t>T</w:t>
      </w:r>
      <w:r w:rsidR="787782C7" w:rsidRPr="2683DE9A">
        <w:rPr>
          <w:rFonts w:ascii="Cambria" w:eastAsia="Cambria" w:hAnsi="Cambria" w:cs="Cambria"/>
        </w:rPr>
        <w:t>hese</w:t>
      </w:r>
      <w:r w:rsidR="09457F18" w:rsidRPr="2683DE9A">
        <w:rPr>
          <w:rFonts w:ascii="Cambria" w:eastAsia="Cambria" w:hAnsi="Cambria" w:cs="Cambria"/>
        </w:rPr>
        <w:t xml:space="preserve"> results supported </w:t>
      </w:r>
      <w:r w:rsidR="17B2F6AA" w:rsidRPr="2683DE9A">
        <w:rPr>
          <w:rFonts w:ascii="Cambria" w:eastAsia="Cambria" w:hAnsi="Cambria" w:cs="Cambria"/>
        </w:rPr>
        <w:t>our</w:t>
      </w:r>
      <w:r w:rsidR="5C98B101" w:rsidRPr="2683DE9A">
        <w:rPr>
          <w:rFonts w:ascii="Cambria" w:eastAsia="Cambria" w:hAnsi="Cambria" w:cs="Cambria"/>
        </w:rPr>
        <w:t xml:space="preserve"> h</w:t>
      </w:r>
      <w:r w:rsidR="09457F18" w:rsidRPr="2683DE9A">
        <w:rPr>
          <w:rFonts w:ascii="Cambria" w:eastAsia="Cambria" w:hAnsi="Cambria" w:cs="Cambria"/>
        </w:rPr>
        <w:t>ypothesis</w:t>
      </w:r>
      <w:r w:rsidR="133F7F8B" w:rsidRPr="2683DE9A">
        <w:rPr>
          <w:rFonts w:ascii="Cambria" w:eastAsia="Cambria" w:hAnsi="Cambria" w:cs="Cambria"/>
        </w:rPr>
        <w:t xml:space="preserve"> that our model showed overfitting on run plays</w:t>
      </w:r>
      <w:r w:rsidR="09457F18" w:rsidRPr="2683DE9A">
        <w:rPr>
          <w:rFonts w:ascii="Cambria" w:eastAsia="Cambria" w:hAnsi="Cambria" w:cs="Cambria"/>
        </w:rPr>
        <w:t xml:space="preserve">. We noticed that recordings that started late or contained no play </w:t>
      </w:r>
      <w:proofErr w:type="gramStart"/>
      <w:r w:rsidR="09457F18" w:rsidRPr="2683DE9A">
        <w:rPr>
          <w:rFonts w:ascii="Cambria" w:eastAsia="Cambria" w:hAnsi="Cambria" w:cs="Cambria"/>
        </w:rPr>
        <w:t>were classified</w:t>
      </w:r>
      <w:proofErr w:type="gramEnd"/>
      <w:r w:rsidR="09457F18" w:rsidRPr="2683DE9A">
        <w:rPr>
          <w:rFonts w:ascii="Cambria" w:eastAsia="Cambria" w:hAnsi="Cambria" w:cs="Cambria"/>
        </w:rPr>
        <w:t xml:space="preserve"> as run plays, meaning the model classified a play clip to be run </w:t>
      </w:r>
      <w:r w:rsidR="7232F5FE" w:rsidRPr="2683DE9A">
        <w:rPr>
          <w:rFonts w:ascii="Cambria" w:eastAsia="Cambria" w:hAnsi="Cambria" w:cs="Cambria"/>
        </w:rPr>
        <w:t xml:space="preserve">even </w:t>
      </w:r>
      <w:r w:rsidR="09457F18" w:rsidRPr="2683DE9A">
        <w:rPr>
          <w:rFonts w:ascii="Cambria" w:eastAsia="Cambria" w:hAnsi="Cambria" w:cs="Cambria"/>
        </w:rPr>
        <w:t xml:space="preserve">when it could not gather any information from </w:t>
      </w:r>
      <w:r w:rsidR="001B4223" w:rsidRPr="2683DE9A">
        <w:rPr>
          <w:rFonts w:ascii="Cambria" w:eastAsia="Cambria" w:hAnsi="Cambria" w:cs="Cambria"/>
        </w:rPr>
        <w:t xml:space="preserve">the video of </w:t>
      </w:r>
      <w:r w:rsidR="09457F18" w:rsidRPr="2683DE9A">
        <w:rPr>
          <w:rFonts w:ascii="Cambria" w:eastAsia="Cambria" w:hAnsi="Cambria" w:cs="Cambria"/>
        </w:rPr>
        <w:t>that play.</w:t>
      </w:r>
      <w:r w:rsidR="354D3556" w:rsidRPr="2683DE9A">
        <w:rPr>
          <w:rFonts w:ascii="Cambria" w:eastAsia="Cambria" w:hAnsi="Cambria" w:cs="Cambria"/>
        </w:rPr>
        <w:t xml:space="preserve"> T</w:t>
      </w:r>
      <w:r w:rsidR="62E2DBBF" w:rsidRPr="2683DE9A">
        <w:rPr>
          <w:rFonts w:ascii="Cambria" w:eastAsia="Cambria" w:hAnsi="Cambria" w:cs="Cambria"/>
        </w:rPr>
        <w:t xml:space="preserve">o prevent this over-prediction of run plays, we are currently building a more representative </w:t>
      </w:r>
      <w:r w:rsidR="1CCBD358" w:rsidRPr="2683DE9A">
        <w:rPr>
          <w:rFonts w:ascii="Cambria" w:eastAsia="Cambria" w:hAnsi="Cambria" w:cs="Cambria"/>
        </w:rPr>
        <w:t>t</w:t>
      </w:r>
      <w:r w:rsidR="62E2DBBF" w:rsidRPr="2683DE9A">
        <w:rPr>
          <w:rFonts w:ascii="Cambria" w:eastAsia="Cambria" w:hAnsi="Cambria" w:cs="Cambria"/>
        </w:rPr>
        <w:t xml:space="preserve">raining dataset, one that contains play clips from all </w:t>
      </w:r>
      <w:r w:rsidR="2283C4AA" w:rsidRPr="2683DE9A">
        <w:rPr>
          <w:rFonts w:ascii="Cambria" w:eastAsia="Cambria" w:hAnsi="Cambria" w:cs="Cambria"/>
        </w:rPr>
        <w:t xml:space="preserve">NCAA </w:t>
      </w:r>
      <w:r w:rsidR="62E2DBBF" w:rsidRPr="2683DE9A">
        <w:rPr>
          <w:rFonts w:ascii="Cambria" w:eastAsia="Cambria" w:hAnsi="Cambria" w:cs="Cambria"/>
        </w:rPr>
        <w:t>football teams.</w:t>
      </w:r>
      <w:r w:rsidR="51104524" w:rsidRPr="2683DE9A">
        <w:rPr>
          <w:rFonts w:ascii="Cambria" w:eastAsia="Cambria" w:hAnsi="Cambria" w:cs="Cambria"/>
        </w:rPr>
        <w:t xml:space="preserve"> </w:t>
      </w:r>
      <w:r w:rsidR="23ADA5AE" w:rsidRPr="2683DE9A">
        <w:rPr>
          <w:rFonts w:ascii="Cambria" w:eastAsia="Cambria" w:hAnsi="Cambria" w:cs="Cambria"/>
          <w:color w:val="000000" w:themeColor="text1"/>
        </w:rPr>
        <w:t xml:space="preserve">We </w:t>
      </w:r>
      <w:r w:rsidR="64898C6B" w:rsidRPr="2683DE9A">
        <w:rPr>
          <w:rFonts w:ascii="Cambria" w:eastAsia="Cambria" w:hAnsi="Cambria" w:cs="Cambria"/>
          <w:color w:val="000000" w:themeColor="text1"/>
        </w:rPr>
        <w:t>discovered</w:t>
      </w:r>
      <w:r w:rsidR="23ADA5AE" w:rsidRPr="2683DE9A">
        <w:rPr>
          <w:rFonts w:ascii="Cambria" w:eastAsia="Cambria" w:hAnsi="Cambria" w:cs="Cambria"/>
          <w:color w:val="000000" w:themeColor="text1"/>
        </w:rPr>
        <w:t xml:space="preserve"> a </w:t>
      </w:r>
      <w:r w:rsidR="73B69894" w:rsidRPr="2683DE9A">
        <w:rPr>
          <w:rFonts w:ascii="Cambria" w:eastAsia="Cambria" w:hAnsi="Cambria" w:cs="Cambria"/>
          <w:color w:val="000000" w:themeColor="text1"/>
        </w:rPr>
        <w:t xml:space="preserve">csv </w:t>
      </w:r>
      <w:r w:rsidR="23ADA5AE" w:rsidRPr="2683DE9A">
        <w:rPr>
          <w:rFonts w:ascii="Cambria" w:eastAsia="Cambria" w:hAnsi="Cambria" w:cs="Cambria"/>
          <w:color w:val="000000" w:themeColor="text1"/>
        </w:rPr>
        <w:t xml:space="preserve">dataset </w:t>
      </w:r>
      <w:r w:rsidR="29B7C875" w:rsidRPr="2683DE9A">
        <w:rPr>
          <w:rFonts w:ascii="Cambria" w:eastAsia="Cambria" w:hAnsi="Cambria" w:cs="Cambria"/>
          <w:color w:val="000000" w:themeColor="text1"/>
        </w:rPr>
        <w:t xml:space="preserve">of NCAA </w:t>
      </w:r>
      <w:r w:rsidR="20537EB7" w:rsidRPr="2683DE9A">
        <w:rPr>
          <w:rFonts w:ascii="Cambria" w:eastAsia="Cambria" w:hAnsi="Cambria" w:cs="Cambria"/>
          <w:color w:val="000000" w:themeColor="text1"/>
        </w:rPr>
        <w:t xml:space="preserve">College Football </w:t>
      </w:r>
      <w:r w:rsidR="29B7C875" w:rsidRPr="2683DE9A">
        <w:rPr>
          <w:rFonts w:ascii="Cambria" w:eastAsia="Cambria" w:hAnsi="Cambria" w:cs="Cambria"/>
          <w:color w:val="000000" w:themeColor="text1"/>
        </w:rPr>
        <w:t xml:space="preserve">plays from </w:t>
      </w:r>
      <w:r w:rsidR="61C97E95" w:rsidRPr="2683DE9A">
        <w:rPr>
          <w:rFonts w:ascii="Cambria" w:eastAsia="Cambria" w:hAnsi="Cambria" w:cs="Cambria"/>
          <w:color w:val="000000" w:themeColor="text1"/>
        </w:rPr>
        <w:t xml:space="preserve">all teams during </w:t>
      </w:r>
      <w:r w:rsidR="29B7C875" w:rsidRPr="2683DE9A">
        <w:rPr>
          <w:rFonts w:ascii="Cambria" w:eastAsia="Cambria" w:hAnsi="Cambria" w:cs="Cambria"/>
          <w:color w:val="000000" w:themeColor="text1"/>
        </w:rPr>
        <w:t xml:space="preserve">2021-2023 </w:t>
      </w:r>
      <w:r w:rsidR="32C0C840" w:rsidRPr="2683DE9A">
        <w:rPr>
          <w:rFonts w:ascii="Cambria" w:eastAsia="Cambria" w:hAnsi="Cambria" w:cs="Cambria"/>
          <w:color w:val="000000" w:themeColor="text1"/>
        </w:rPr>
        <w:t>[</w:t>
      </w:r>
      <w:r w:rsidR="33ADE147" w:rsidRPr="2683DE9A">
        <w:rPr>
          <w:rFonts w:ascii="Cambria" w:eastAsia="Cambria" w:hAnsi="Cambria" w:cs="Cambria"/>
          <w:color w:val="000000" w:themeColor="text1"/>
        </w:rPr>
        <w:t>19</w:t>
      </w:r>
      <w:r w:rsidR="32C0C840" w:rsidRPr="2683DE9A">
        <w:rPr>
          <w:rFonts w:ascii="Cambria" w:eastAsia="Cambria" w:hAnsi="Cambria" w:cs="Cambria"/>
          <w:color w:val="000000" w:themeColor="text1"/>
        </w:rPr>
        <w:t>]</w:t>
      </w:r>
      <w:r w:rsidR="6CEEF7F3" w:rsidRPr="2683DE9A">
        <w:rPr>
          <w:rFonts w:ascii="Cambria" w:eastAsia="Cambria" w:hAnsi="Cambria" w:cs="Cambria"/>
          <w:color w:val="000000" w:themeColor="text1"/>
        </w:rPr>
        <w:t>.</w:t>
      </w:r>
      <w:r w:rsidR="23ADA5AE" w:rsidRPr="2683DE9A">
        <w:rPr>
          <w:rFonts w:ascii="Cambria" w:eastAsia="Cambria" w:hAnsi="Cambria" w:cs="Cambria"/>
          <w:color w:val="000000" w:themeColor="text1"/>
        </w:rPr>
        <w:t xml:space="preserve"> The dataset </w:t>
      </w:r>
      <w:proofErr w:type="gramStart"/>
      <w:r w:rsidR="23ADA5AE" w:rsidRPr="2683DE9A">
        <w:rPr>
          <w:rFonts w:ascii="Cambria" w:eastAsia="Cambria" w:hAnsi="Cambria" w:cs="Cambria"/>
          <w:color w:val="000000" w:themeColor="text1"/>
        </w:rPr>
        <w:t xml:space="preserve">was </w:t>
      </w:r>
      <w:r w:rsidR="19B1B9EA" w:rsidRPr="2683DE9A">
        <w:rPr>
          <w:rFonts w:ascii="Cambria" w:eastAsia="Cambria" w:hAnsi="Cambria" w:cs="Cambria"/>
          <w:color w:val="000000" w:themeColor="text1"/>
        </w:rPr>
        <w:t>format</w:t>
      </w:r>
      <w:r w:rsidR="5C98EC70" w:rsidRPr="2683DE9A">
        <w:rPr>
          <w:rFonts w:ascii="Cambria" w:eastAsia="Cambria" w:hAnsi="Cambria" w:cs="Cambria"/>
          <w:color w:val="000000" w:themeColor="text1"/>
        </w:rPr>
        <w:t>ted</w:t>
      </w:r>
      <w:proofErr w:type="gramEnd"/>
      <w:r w:rsidR="5C98EC70" w:rsidRPr="2683DE9A">
        <w:rPr>
          <w:rFonts w:ascii="Cambria" w:eastAsia="Cambria" w:hAnsi="Cambria" w:cs="Cambria"/>
          <w:color w:val="000000" w:themeColor="text1"/>
        </w:rPr>
        <w:t xml:space="preserve"> differently than</w:t>
      </w:r>
      <w:r w:rsidR="19B1B9EA" w:rsidRPr="2683DE9A">
        <w:rPr>
          <w:rFonts w:ascii="Cambria" w:eastAsia="Cambria" w:hAnsi="Cambria" w:cs="Cambria"/>
          <w:color w:val="000000" w:themeColor="text1"/>
        </w:rPr>
        <w:t xml:space="preserve"> </w:t>
      </w:r>
      <w:r w:rsidR="3CFA906C" w:rsidRPr="2683DE9A">
        <w:rPr>
          <w:rFonts w:ascii="Cambria" w:eastAsia="Cambria" w:hAnsi="Cambria" w:cs="Cambria"/>
          <w:color w:val="000000" w:themeColor="text1"/>
        </w:rPr>
        <w:t>the NCAA XML dataset</w:t>
      </w:r>
      <w:r w:rsidR="5B4A0378" w:rsidRPr="2683DE9A">
        <w:rPr>
          <w:rFonts w:ascii="Cambria" w:eastAsia="Cambria" w:hAnsi="Cambria" w:cs="Cambria"/>
          <w:color w:val="000000" w:themeColor="text1"/>
        </w:rPr>
        <w:t xml:space="preserve">, so </w:t>
      </w:r>
      <w:r w:rsidR="7DDCA5BC" w:rsidRPr="2683DE9A">
        <w:rPr>
          <w:rFonts w:ascii="Cambria" w:eastAsia="Cambria" w:hAnsi="Cambria" w:cs="Cambria"/>
          <w:color w:val="000000" w:themeColor="text1"/>
        </w:rPr>
        <w:t xml:space="preserve">further </w:t>
      </w:r>
      <w:r w:rsidR="5B4A0378" w:rsidRPr="2683DE9A">
        <w:rPr>
          <w:rFonts w:ascii="Cambria" w:eastAsia="Cambria" w:hAnsi="Cambria" w:cs="Cambria"/>
          <w:color w:val="000000" w:themeColor="text1"/>
        </w:rPr>
        <w:t xml:space="preserve">data </w:t>
      </w:r>
      <w:r w:rsidR="30887FA2" w:rsidRPr="2683DE9A">
        <w:rPr>
          <w:rFonts w:ascii="Cambria" w:eastAsia="Cambria" w:hAnsi="Cambria" w:cs="Cambria"/>
          <w:color w:val="000000" w:themeColor="text1"/>
        </w:rPr>
        <w:t>manipulation</w:t>
      </w:r>
      <w:r w:rsidR="5B4A0378" w:rsidRPr="2683DE9A">
        <w:rPr>
          <w:rFonts w:ascii="Cambria" w:eastAsia="Cambria" w:hAnsi="Cambria" w:cs="Cambria"/>
          <w:color w:val="000000" w:themeColor="text1"/>
        </w:rPr>
        <w:t xml:space="preserve"> was required. The original </w:t>
      </w:r>
      <w:r w:rsidR="11F8D1BD" w:rsidRPr="2683DE9A">
        <w:rPr>
          <w:rFonts w:ascii="Cambria" w:eastAsia="Cambria" w:hAnsi="Cambria" w:cs="Cambria"/>
          <w:color w:val="000000" w:themeColor="text1"/>
        </w:rPr>
        <w:t>all-teams</w:t>
      </w:r>
      <w:r w:rsidR="5B4A0378" w:rsidRPr="2683DE9A">
        <w:rPr>
          <w:rFonts w:ascii="Cambria" w:eastAsia="Cambria" w:hAnsi="Cambria" w:cs="Cambria"/>
          <w:color w:val="000000" w:themeColor="text1"/>
        </w:rPr>
        <w:t xml:space="preserve"> dataset had information for the same play split across </w:t>
      </w:r>
      <w:r w:rsidR="2C57E59C" w:rsidRPr="2683DE9A">
        <w:rPr>
          <w:rFonts w:ascii="Cambria" w:eastAsia="Cambria" w:hAnsi="Cambria" w:cs="Cambria"/>
          <w:color w:val="000000" w:themeColor="text1"/>
        </w:rPr>
        <w:t>rows</w:t>
      </w:r>
      <w:r w:rsidR="5B4A0378" w:rsidRPr="2683DE9A">
        <w:rPr>
          <w:rFonts w:ascii="Cambria" w:eastAsia="Cambria" w:hAnsi="Cambria" w:cs="Cambria"/>
          <w:color w:val="000000" w:themeColor="text1"/>
        </w:rPr>
        <w:t xml:space="preserve">, </w:t>
      </w:r>
      <w:r w:rsidR="7289D291" w:rsidRPr="2683DE9A">
        <w:rPr>
          <w:rFonts w:ascii="Cambria" w:eastAsia="Cambria" w:hAnsi="Cambria" w:cs="Cambria"/>
          <w:color w:val="000000" w:themeColor="text1"/>
        </w:rPr>
        <w:t xml:space="preserve">where there was one </w:t>
      </w:r>
      <w:r w:rsidR="683C4982" w:rsidRPr="2683DE9A">
        <w:rPr>
          <w:rFonts w:ascii="Cambria" w:eastAsia="Cambria" w:hAnsi="Cambria" w:cs="Cambria"/>
          <w:color w:val="000000" w:themeColor="text1"/>
        </w:rPr>
        <w:t>row</w:t>
      </w:r>
      <w:r w:rsidR="7289D291" w:rsidRPr="2683DE9A">
        <w:rPr>
          <w:rFonts w:ascii="Cambria" w:eastAsia="Cambria" w:hAnsi="Cambria" w:cs="Cambria"/>
          <w:color w:val="000000" w:themeColor="text1"/>
        </w:rPr>
        <w:t xml:space="preserve"> per key player involved on the play (i.e. </w:t>
      </w:r>
      <w:r w:rsidR="6EABE4FF" w:rsidRPr="2683DE9A">
        <w:rPr>
          <w:rFonts w:ascii="Cambria" w:eastAsia="Cambria" w:hAnsi="Cambria" w:cs="Cambria"/>
          <w:color w:val="000000" w:themeColor="text1"/>
        </w:rPr>
        <w:t>f</w:t>
      </w:r>
      <w:r w:rsidR="77877F29" w:rsidRPr="2683DE9A">
        <w:rPr>
          <w:rFonts w:ascii="Cambria" w:eastAsia="Cambria" w:hAnsi="Cambria" w:cs="Cambria"/>
          <w:color w:val="000000" w:themeColor="text1"/>
        </w:rPr>
        <w:t>o</w:t>
      </w:r>
      <w:r w:rsidR="6EABE4FF" w:rsidRPr="2683DE9A">
        <w:rPr>
          <w:rFonts w:ascii="Cambria" w:eastAsia="Cambria" w:hAnsi="Cambria" w:cs="Cambria"/>
          <w:color w:val="000000" w:themeColor="text1"/>
        </w:rPr>
        <w:t>r</w:t>
      </w:r>
      <w:r w:rsidR="7D7672D8" w:rsidRPr="2683DE9A">
        <w:rPr>
          <w:rFonts w:ascii="Cambria" w:eastAsia="Cambria" w:hAnsi="Cambria" w:cs="Cambria"/>
          <w:color w:val="000000" w:themeColor="text1"/>
        </w:rPr>
        <w:t xml:space="preserve"> a completed pass play</w:t>
      </w:r>
      <w:r w:rsidR="31ED3F72" w:rsidRPr="2683DE9A">
        <w:rPr>
          <w:rFonts w:ascii="Cambria" w:eastAsia="Cambria" w:hAnsi="Cambria" w:cs="Cambria"/>
          <w:color w:val="000000" w:themeColor="text1"/>
        </w:rPr>
        <w:t>,</w:t>
      </w:r>
      <w:r w:rsidR="7D7672D8" w:rsidRPr="2683DE9A">
        <w:rPr>
          <w:rFonts w:ascii="Cambria" w:eastAsia="Cambria" w:hAnsi="Cambria" w:cs="Cambria"/>
          <w:color w:val="000000" w:themeColor="text1"/>
        </w:rPr>
        <w:t xml:space="preserve"> there was </w:t>
      </w:r>
      <w:r w:rsidR="7289D291" w:rsidRPr="2683DE9A">
        <w:rPr>
          <w:rFonts w:ascii="Cambria" w:eastAsia="Cambria" w:hAnsi="Cambria" w:cs="Cambria"/>
          <w:color w:val="000000" w:themeColor="text1"/>
        </w:rPr>
        <w:t xml:space="preserve">one </w:t>
      </w:r>
      <w:r w:rsidR="1CF07CEE" w:rsidRPr="2683DE9A">
        <w:rPr>
          <w:rFonts w:ascii="Cambria" w:eastAsia="Cambria" w:hAnsi="Cambria" w:cs="Cambria"/>
          <w:color w:val="000000" w:themeColor="text1"/>
        </w:rPr>
        <w:t>row</w:t>
      </w:r>
      <w:r w:rsidR="7289D291" w:rsidRPr="2683DE9A">
        <w:rPr>
          <w:rFonts w:ascii="Cambria" w:eastAsia="Cambria" w:hAnsi="Cambria" w:cs="Cambria"/>
          <w:color w:val="000000" w:themeColor="text1"/>
        </w:rPr>
        <w:t xml:space="preserve"> each for the quarterback, the skill position player who caught the ball, and the defender who made the tackle</w:t>
      </w:r>
      <w:r w:rsidR="6BAC9CC5" w:rsidRPr="2683DE9A">
        <w:rPr>
          <w:rFonts w:ascii="Cambria" w:eastAsia="Cambria" w:hAnsi="Cambria" w:cs="Cambria"/>
          <w:color w:val="000000" w:themeColor="text1"/>
        </w:rPr>
        <w:t>).</w:t>
      </w:r>
      <w:r w:rsidR="506977AA" w:rsidRPr="2683DE9A">
        <w:rPr>
          <w:rFonts w:ascii="Cambria" w:eastAsia="Cambria" w:hAnsi="Cambria" w:cs="Cambria"/>
          <w:color w:val="000000" w:themeColor="text1"/>
        </w:rPr>
        <w:t xml:space="preserve"> </w:t>
      </w:r>
      <w:r w:rsidR="66731D02" w:rsidRPr="2683DE9A">
        <w:rPr>
          <w:rFonts w:ascii="Cambria" w:eastAsia="Cambria" w:hAnsi="Cambria" w:cs="Cambria"/>
          <w:color w:val="000000" w:themeColor="text1"/>
        </w:rPr>
        <w:t xml:space="preserve">We </w:t>
      </w:r>
      <w:r w:rsidR="5F689833" w:rsidRPr="2683DE9A">
        <w:rPr>
          <w:rFonts w:ascii="Cambria" w:eastAsia="Cambria" w:hAnsi="Cambria" w:cs="Cambria"/>
          <w:color w:val="000000" w:themeColor="text1"/>
        </w:rPr>
        <w:t>adjusted</w:t>
      </w:r>
      <w:r w:rsidR="66731D02" w:rsidRPr="2683DE9A">
        <w:rPr>
          <w:rFonts w:ascii="Cambria" w:eastAsia="Cambria" w:hAnsi="Cambria" w:cs="Cambria"/>
          <w:color w:val="000000" w:themeColor="text1"/>
        </w:rPr>
        <w:t xml:space="preserve"> the </w:t>
      </w:r>
      <w:r w:rsidR="22D0147A" w:rsidRPr="2683DE9A">
        <w:rPr>
          <w:rFonts w:ascii="Cambria" w:eastAsia="Cambria" w:hAnsi="Cambria" w:cs="Cambria"/>
          <w:color w:val="000000" w:themeColor="text1"/>
        </w:rPr>
        <w:t xml:space="preserve">dataset </w:t>
      </w:r>
      <w:r w:rsidR="66731D02" w:rsidRPr="2683DE9A">
        <w:rPr>
          <w:rFonts w:ascii="Cambria" w:eastAsia="Cambria" w:hAnsi="Cambria" w:cs="Cambria"/>
          <w:color w:val="000000" w:themeColor="text1"/>
        </w:rPr>
        <w:t xml:space="preserve">so </w:t>
      </w:r>
      <w:r w:rsidR="6777C931" w:rsidRPr="2683DE9A">
        <w:rPr>
          <w:rFonts w:ascii="Cambria" w:eastAsia="Cambria" w:hAnsi="Cambria" w:cs="Cambria"/>
          <w:color w:val="000000" w:themeColor="text1"/>
        </w:rPr>
        <w:t xml:space="preserve">that </w:t>
      </w:r>
      <w:r w:rsidR="66731D02" w:rsidRPr="2683DE9A">
        <w:rPr>
          <w:rFonts w:ascii="Cambria" w:eastAsia="Cambria" w:hAnsi="Cambria" w:cs="Cambria"/>
          <w:color w:val="000000" w:themeColor="text1"/>
        </w:rPr>
        <w:t xml:space="preserve">each play </w:t>
      </w:r>
      <w:r w:rsidR="296DCAB0" w:rsidRPr="2683DE9A">
        <w:rPr>
          <w:rFonts w:ascii="Cambria" w:eastAsia="Cambria" w:hAnsi="Cambria" w:cs="Cambria"/>
          <w:color w:val="000000" w:themeColor="text1"/>
        </w:rPr>
        <w:t xml:space="preserve">corresponds to </w:t>
      </w:r>
      <w:r w:rsidR="66731D02" w:rsidRPr="2683DE9A">
        <w:rPr>
          <w:rFonts w:ascii="Cambria" w:eastAsia="Cambria" w:hAnsi="Cambria" w:cs="Cambria"/>
          <w:color w:val="000000" w:themeColor="text1"/>
        </w:rPr>
        <w:t>a singular row</w:t>
      </w:r>
      <w:r w:rsidR="18539839" w:rsidRPr="2683DE9A">
        <w:rPr>
          <w:rFonts w:ascii="Cambria" w:eastAsia="Cambria" w:hAnsi="Cambria" w:cs="Cambria"/>
          <w:color w:val="000000" w:themeColor="text1"/>
        </w:rPr>
        <w:t xml:space="preserve">, and </w:t>
      </w:r>
      <w:r w:rsidR="725F84C9" w:rsidRPr="2683DE9A">
        <w:rPr>
          <w:rFonts w:ascii="Cambria" w:eastAsia="Cambria" w:hAnsi="Cambria" w:cs="Cambria"/>
          <w:color w:val="000000" w:themeColor="text1"/>
        </w:rPr>
        <w:t xml:space="preserve">we </w:t>
      </w:r>
      <w:r w:rsidR="69CCBECD" w:rsidRPr="2683DE9A">
        <w:rPr>
          <w:rFonts w:ascii="Cambria" w:eastAsia="Cambria" w:hAnsi="Cambria" w:cs="Cambria"/>
          <w:color w:val="000000" w:themeColor="text1"/>
        </w:rPr>
        <w:t>created new columns calculating</w:t>
      </w:r>
      <w:r w:rsidR="18539839" w:rsidRPr="2683DE9A">
        <w:rPr>
          <w:rFonts w:ascii="Cambria" w:eastAsia="Cambria" w:hAnsi="Cambria" w:cs="Cambria"/>
          <w:color w:val="000000" w:themeColor="text1"/>
        </w:rPr>
        <w:t xml:space="preserve"> the </w:t>
      </w:r>
      <w:r w:rsidR="07241557" w:rsidRPr="2683DE9A">
        <w:rPr>
          <w:rFonts w:ascii="Cambria" w:eastAsia="Cambria" w:hAnsi="Cambria" w:cs="Cambria"/>
          <w:color w:val="000000" w:themeColor="text1"/>
        </w:rPr>
        <w:t xml:space="preserve">current </w:t>
      </w:r>
      <w:r w:rsidR="18539839" w:rsidRPr="2683DE9A">
        <w:rPr>
          <w:rFonts w:ascii="Cambria" w:eastAsia="Cambria" w:hAnsi="Cambria" w:cs="Cambria"/>
          <w:color w:val="000000" w:themeColor="text1"/>
        </w:rPr>
        <w:t>down and distance</w:t>
      </w:r>
      <w:r w:rsidR="3ECDAC19" w:rsidRPr="2683DE9A">
        <w:rPr>
          <w:rFonts w:ascii="Cambria" w:eastAsia="Cambria" w:hAnsi="Cambria" w:cs="Cambria"/>
          <w:color w:val="000000" w:themeColor="text1"/>
        </w:rPr>
        <w:t xml:space="preserve">, metrics that are useful in creating the Markov </w:t>
      </w:r>
      <w:r w:rsidR="45148CBB" w:rsidRPr="2683DE9A">
        <w:rPr>
          <w:rFonts w:ascii="Cambria" w:eastAsia="Cambria" w:hAnsi="Cambria" w:cs="Cambria"/>
          <w:color w:val="000000" w:themeColor="text1"/>
        </w:rPr>
        <w:t>Chain.</w:t>
      </w:r>
    </w:p>
    <w:p w14:paraId="2FEBF120" w14:textId="2215B6E4" w:rsidR="61B870AA" w:rsidRDefault="61B870AA">
      <w:r>
        <w:br w:type="page"/>
      </w:r>
    </w:p>
    <w:p w14:paraId="3A5D1059" w14:textId="1191CFCA" w:rsidR="711DD3B0" w:rsidRPr="007C5061" w:rsidRDefault="1167BDA5" w:rsidP="1167BDA5">
      <w:pPr>
        <w:rPr>
          <w:rFonts w:ascii="Cambria" w:eastAsia="Cambria" w:hAnsi="Cambria" w:cs="Cambria"/>
          <w:b/>
          <w:color w:val="1A1725"/>
          <w:sz w:val="32"/>
          <w:szCs w:val="32"/>
        </w:rPr>
      </w:pPr>
      <w:r w:rsidRPr="2CD9A945">
        <w:rPr>
          <w:rFonts w:ascii="Cambria" w:eastAsia="Cambria" w:hAnsi="Cambria" w:cs="Cambria"/>
          <w:b/>
          <w:color w:val="1A1725"/>
          <w:sz w:val="32"/>
          <w:szCs w:val="32"/>
        </w:rPr>
        <w:lastRenderedPageBreak/>
        <w:t xml:space="preserve">4. </w:t>
      </w:r>
      <w:r w:rsidR="57041B0E" w:rsidRPr="2CD9A945">
        <w:rPr>
          <w:rFonts w:ascii="Cambria" w:eastAsia="Cambria" w:hAnsi="Cambria" w:cs="Cambria"/>
          <w:b/>
          <w:color w:val="1A1725"/>
          <w:sz w:val="32"/>
          <w:szCs w:val="32"/>
        </w:rPr>
        <w:t>Methods</w:t>
      </w:r>
      <w:r w:rsidR="3D4664BE" w:rsidRPr="2CD9A945">
        <w:rPr>
          <w:rFonts w:ascii="Cambria" w:eastAsia="Cambria" w:hAnsi="Cambria" w:cs="Cambria"/>
          <w:b/>
          <w:color w:val="1A1725"/>
          <w:sz w:val="32"/>
          <w:szCs w:val="32"/>
        </w:rPr>
        <w:t xml:space="preserve"> and Results</w:t>
      </w:r>
    </w:p>
    <w:p w14:paraId="7D3729C0" w14:textId="2CC5FC6B" w:rsidR="711DD3B0" w:rsidRDefault="003D2CE9" w:rsidP="1167BDA5">
      <w:pPr>
        <w:rPr>
          <w:rFonts w:ascii="Cambria" w:eastAsia="Cambria" w:hAnsi="Cambria" w:cs="Cambria"/>
          <w:b/>
          <w:color w:val="1A1725"/>
          <w:sz w:val="24"/>
          <w:szCs w:val="24"/>
        </w:rPr>
      </w:pPr>
      <w:r w:rsidRPr="33A39E08">
        <w:rPr>
          <w:rFonts w:ascii="Cambria" w:eastAsia="Cambria" w:hAnsi="Cambria" w:cs="Cambria"/>
          <w:b/>
          <w:color w:val="1A1725"/>
          <w:sz w:val="24"/>
          <w:szCs w:val="24"/>
        </w:rPr>
        <w:t>4.</w:t>
      </w:r>
      <w:r w:rsidR="49C1751F" w:rsidRPr="5419E6C7">
        <w:rPr>
          <w:rFonts w:ascii="Cambria" w:eastAsia="Cambria" w:hAnsi="Cambria" w:cs="Cambria"/>
          <w:b/>
          <w:bCs/>
          <w:color w:val="1A1725"/>
          <w:sz w:val="24"/>
          <w:szCs w:val="24"/>
        </w:rPr>
        <w:t>1</w:t>
      </w:r>
      <w:r w:rsidR="735A2C9D" w:rsidRPr="33A39E08">
        <w:rPr>
          <w:rFonts w:ascii="Cambria" w:eastAsia="Cambria" w:hAnsi="Cambria" w:cs="Cambria"/>
          <w:b/>
          <w:color w:val="1A1725"/>
          <w:sz w:val="24"/>
          <w:szCs w:val="24"/>
        </w:rPr>
        <w:t xml:space="preserve"> Computer Vision Model</w:t>
      </w:r>
    </w:p>
    <w:p w14:paraId="0729E5F9" w14:textId="1311BD1D" w:rsidR="3AEC93E1" w:rsidRDefault="3AEC93E1" w:rsidP="1167BDA5">
      <w:pPr>
        <w:ind w:firstLine="720"/>
        <w:rPr>
          <w:rFonts w:ascii="Cambria" w:eastAsia="Cambria" w:hAnsi="Cambria" w:cs="Cambria"/>
          <w:color w:val="1A1725"/>
        </w:rPr>
      </w:pPr>
      <w:r w:rsidRPr="31709669">
        <w:rPr>
          <w:rFonts w:ascii="Cambria" w:eastAsia="Cambria" w:hAnsi="Cambria" w:cs="Cambria"/>
          <w:color w:val="1A1725"/>
        </w:rPr>
        <w:t xml:space="preserve">The main objective of our effort was to develop a </w:t>
      </w:r>
      <w:r w:rsidR="342AA72A" w:rsidRPr="31709669">
        <w:rPr>
          <w:rFonts w:ascii="Cambria" w:eastAsia="Cambria" w:hAnsi="Cambria" w:cs="Cambria"/>
          <w:color w:val="1A1725"/>
        </w:rPr>
        <w:t>m</w:t>
      </w:r>
      <w:r w:rsidRPr="31709669">
        <w:rPr>
          <w:rFonts w:ascii="Cambria" w:eastAsia="Cambria" w:hAnsi="Cambria" w:cs="Cambria"/>
          <w:color w:val="1A1725"/>
        </w:rPr>
        <w:t xml:space="preserve">odel to automatically classify videos of football plays into one of </w:t>
      </w:r>
      <w:proofErr w:type="gramStart"/>
      <w:r w:rsidRPr="31709669">
        <w:rPr>
          <w:rFonts w:ascii="Cambria" w:eastAsia="Cambria" w:hAnsi="Cambria" w:cs="Cambria"/>
          <w:color w:val="1A1725"/>
        </w:rPr>
        <w:t>5</w:t>
      </w:r>
      <w:proofErr w:type="gramEnd"/>
      <w:r w:rsidRPr="31709669">
        <w:rPr>
          <w:rFonts w:ascii="Cambria" w:eastAsia="Cambria" w:hAnsi="Cambria" w:cs="Cambria"/>
          <w:color w:val="1A1725"/>
        </w:rPr>
        <w:t xml:space="preserve"> categories: </w:t>
      </w:r>
    </w:p>
    <w:p w14:paraId="5CE1E287" w14:textId="0317F679"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R’</w:t>
      </w:r>
      <w:r w:rsidR="6F71336F" w:rsidRPr="31709669">
        <w:rPr>
          <w:rFonts w:ascii="Cambria" w:eastAsia="Cambria" w:hAnsi="Cambria" w:cs="Cambria"/>
          <w:color w:val="1A1725"/>
        </w:rPr>
        <w:t xml:space="preserve">: </w:t>
      </w:r>
      <w:r w:rsidRPr="31709669">
        <w:rPr>
          <w:rFonts w:ascii="Cambria" w:eastAsia="Cambria" w:hAnsi="Cambria" w:cs="Cambria"/>
          <w:color w:val="1A1725"/>
        </w:rPr>
        <w:t>Rushing Play</w:t>
      </w:r>
    </w:p>
    <w:p w14:paraId="2ACC44D0" w14:textId="794DD6B0"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P’</w:t>
      </w:r>
      <w:r w:rsidR="53747162" w:rsidRPr="31709669">
        <w:rPr>
          <w:rFonts w:ascii="Cambria" w:eastAsia="Cambria" w:hAnsi="Cambria" w:cs="Cambria"/>
          <w:color w:val="1A1725"/>
        </w:rPr>
        <w:t xml:space="preserve">: </w:t>
      </w:r>
      <w:r w:rsidRPr="31709669">
        <w:rPr>
          <w:rFonts w:ascii="Cambria" w:eastAsia="Cambria" w:hAnsi="Cambria" w:cs="Cambria"/>
          <w:color w:val="1A1725"/>
        </w:rPr>
        <w:t xml:space="preserve"> Passing Play</w:t>
      </w:r>
    </w:p>
    <w:p w14:paraId="669C90F4" w14:textId="571BFDF5"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X/F’</w:t>
      </w:r>
      <w:r w:rsidR="7BB91EA8" w:rsidRPr="31709669">
        <w:rPr>
          <w:rFonts w:ascii="Cambria" w:eastAsia="Cambria" w:hAnsi="Cambria" w:cs="Cambria"/>
          <w:color w:val="1A1725"/>
        </w:rPr>
        <w:t>:</w:t>
      </w:r>
      <w:r w:rsidRPr="31709669">
        <w:rPr>
          <w:rFonts w:ascii="Cambria" w:eastAsia="Cambria" w:hAnsi="Cambria" w:cs="Cambria"/>
          <w:color w:val="1A1725"/>
        </w:rPr>
        <w:t xml:space="preserve"> Extra Point</w:t>
      </w:r>
      <w:r w:rsidR="23865D66" w:rsidRPr="31709669">
        <w:rPr>
          <w:rFonts w:ascii="Cambria" w:eastAsia="Cambria" w:hAnsi="Cambria" w:cs="Cambria"/>
          <w:color w:val="1A1725"/>
        </w:rPr>
        <w:t xml:space="preserve"> or </w:t>
      </w:r>
      <w:r w:rsidRPr="31709669">
        <w:rPr>
          <w:rFonts w:ascii="Cambria" w:eastAsia="Cambria" w:hAnsi="Cambria" w:cs="Cambria"/>
          <w:color w:val="1A1725"/>
        </w:rPr>
        <w:t xml:space="preserve">Field Goal </w:t>
      </w:r>
    </w:p>
    <w:p w14:paraId="4548B452" w14:textId="195E5C63"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U’</w:t>
      </w:r>
      <w:r w:rsidR="07A47C69" w:rsidRPr="31709669">
        <w:rPr>
          <w:rFonts w:ascii="Cambria" w:eastAsia="Cambria" w:hAnsi="Cambria" w:cs="Cambria"/>
          <w:color w:val="1A1725"/>
        </w:rPr>
        <w:t xml:space="preserve">: </w:t>
      </w:r>
      <w:r w:rsidRPr="31709669">
        <w:rPr>
          <w:rFonts w:ascii="Cambria" w:eastAsia="Cambria" w:hAnsi="Cambria" w:cs="Cambria"/>
          <w:color w:val="1A1725"/>
        </w:rPr>
        <w:t xml:space="preserve">Punt </w:t>
      </w:r>
    </w:p>
    <w:p w14:paraId="7E229EAF" w14:textId="2EDE382A"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K’</w:t>
      </w:r>
      <w:r w:rsidR="215A6538" w:rsidRPr="31709669">
        <w:rPr>
          <w:rFonts w:ascii="Cambria" w:eastAsia="Cambria" w:hAnsi="Cambria" w:cs="Cambria"/>
          <w:color w:val="1A1725"/>
        </w:rPr>
        <w:t>:</w:t>
      </w:r>
      <w:r w:rsidRPr="31709669">
        <w:rPr>
          <w:rFonts w:ascii="Cambria" w:eastAsia="Cambria" w:hAnsi="Cambria" w:cs="Cambria"/>
          <w:color w:val="1A1725"/>
        </w:rPr>
        <w:t xml:space="preserve"> Kickoff </w:t>
      </w:r>
    </w:p>
    <w:p w14:paraId="3273A211" w14:textId="799D42DD" w:rsidR="3AEC93E1" w:rsidRDefault="3AEC93E1" w:rsidP="1167BDA5">
      <w:pPr>
        <w:ind w:firstLine="720"/>
        <w:rPr>
          <w:rFonts w:ascii="Cambria" w:eastAsia="Cambria" w:hAnsi="Cambria" w:cs="Cambria"/>
          <w:color w:val="1A1725"/>
        </w:rPr>
      </w:pPr>
      <w:r w:rsidRPr="31709669">
        <w:rPr>
          <w:rFonts w:ascii="Cambria" w:eastAsia="Cambria" w:hAnsi="Cambria" w:cs="Cambria"/>
          <w:color w:val="1A1725"/>
        </w:rPr>
        <w:t>We combined the Extra Point and Field Goal categories due to the similarity in play type and to mitigate small sample size issues</w:t>
      </w:r>
      <w:r w:rsidR="76F637E5" w:rsidRPr="31709669">
        <w:rPr>
          <w:rFonts w:ascii="Cambria" w:eastAsia="Cambria" w:hAnsi="Cambria" w:cs="Cambria"/>
          <w:color w:val="1A1725"/>
        </w:rPr>
        <w:t xml:space="preserve"> we would face </w:t>
      </w:r>
      <w:r w:rsidR="00E37561" w:rsidRPr="31709669">
        <w:rPr>
          <w:rFonts w:ascii="Cambria" w:eastAsia="Cambria" w:hAnsi="Cambria" w:cs="Cambria"/>
          <w:color w:val="1A1725"/>
        </w:rPr>
        <w:t>if</w:t>
      </w:r>
      <w:r w:rsidR="76F637E5" w:rsidRPr="31709669">
        <w:rPr>
          <w:rFonts w:ascii="Cambria" w:eastAsia="Cambria" w:hAnsi="Cambria" w:cs="Cambria"/>
          <w:color w:val="1A1725"/>
        </w:rPr>
        <w:t xml:space="preserve"> we separated the</w:t>
      </w:r>
      <w:r w:rsidR="00E37561" w:rsidRPr="31709669">
        <w:rPr>
          <w:rFonts w:ascii="Cambria" w:eastAsia="Cambria" w:hAnsi="Cambria" w:cs="Cambria"/>
          <w:color w:val="1A1725"/>
        </w:rPr>
        <w:t>m</w:t>
      </w:r>
      <w:r w:rsidR="76F637E5" w:rsidRPr="31709669">
        <w:rPr>
          <w:rFonts w:ascii="Cambria" w:eastAsia="Cambria" w:hAnsi="Cambria" w:cs="Cambria"/>
          <w:color w:val="1A1725"/>
        </w:rPr>
        <w:t>.</w:t>
      </w:r>
    </w:p>
    <w:p w14:paraId="447DD4D3" w14:textId="205DB010" w:rsidR="711DD3B0" w:rsidRDefault="52D764C2" w:rsidP="1167BDA5">
      <w:pPr>
        <w:jc w:val="center"/>
        <w:rPr>
          <w:rFonts w:ascii="Cambria" w:eastAsia="Cambria" w:hAnsi="Cambria" w:cs="Cambria"/>
          <w:color w:val="1A1725"/>
          <w:sz w:val="24"/>
          <w:szCs w:val="24"/>
        </w:rPr>
      </w:pPr>
      <w:r>
        <w:rPr>
          <w:noProof/>
        </w:rPr>
        <w:drawing>
          <wp:inline distT="0" distB="0" distL="0" distR="0" wp14:anchorId="7ABC32C2" wp14:editId="0E1ECE1D">
            <wp:extent cx="4572000" cy="1914525"/>
            <wp:effectExtent l="0" t="0" r="0" b="0"/>
            <wp:docPr id="235365499" name="Picture 235365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365499"/>
                    <pic:cNvPicPr/>
                  </pic:nvPicPr>
                  <pic:blipFill>
                    <a:blip r:embed="rId12">
                      <a:extLst>
                        <a:ext uri="{28A0092B-C50C-407E-A947-70E740481C1C}">
                          <a14:useLocalDpi xmlns:a14="http://schemas.microsoft.com/office/drawing/2010/main" val="0"/>
                        </a:ext>
                      </a:extLst>
                    </a:blip>
                    <a:stretch>
                      <a:fillRect/>
                    </a:stretch>
                  </pic:blipFill>
                  <pic:spPr>
                    <a:xfrm>
                      <a:off x="0" y="0"/>
                      <a:ext cx="4572000" cy="1914525"/>
                    </a:xfrm>
                    <a:prstGeom prst="rect">
                      <a:avLst/>
                    </a:prstGeom>
                  </pic:spPr>
                </pic:pic>
              </a:graphicData>
            </a:graphic>
          </wp:inline>
        </w:drawing>
      </w:r>
    </w:p>
    <w:p w14:paraId="514193FD" w14:textId="2A635B21" w:rsidR="711DD3B0" w:rsidRPr="00E37561" w:rsidRDefault="19AE5799" w:rsidP="2683DE9A">
      <w:pPr>
        <w:jc w:val="center"/>
        <w:rPr>
          <w:rFonts w:ascii="Cambria" w:eastAsia="Cambria" w:hAnsi="Cambria" w:cs="Cambria"/>
          <w:color w:val="1A1725"/>
        </w:rPr>
      </w:pPr>
      <w:r w:rsidRPr="2683DE9A">
        <w:rPr>
          <w:rFonts w:ascii="Cambria" w:eastAsia="Cambria" w:hAnsi="Cambria" w:cs="Cambria"/>
          <w:b/>
          <w:bCs/>
        </w:rPr>
        <w:t xml:space="preserve">Figure </w:t>
      </w:r>
      <w:r w:rsidR="6E2E20F3" w:rsidRPr="2683DE9A">
        <w:rPr>
          <w:rFonts w:ascii="Cambria" w:eastAsia="Cambria" w:hAnsi="Cambria" w:cs="Cambria"/>
          <w:b/>
          <w:bCs/>
        </w:rPr>
        <w:t>9</w:t>
      </w:r>
      <w:r w:rsidRPr="2683DE9A">
        <w:rPr>
          <w:rFonts w:ascii="Cambria" w:eastAsia="Cambria" w:hAnsi="Cambria" w:cs="Cambria"/>
        </w:rPr>
        <w:t>: Base Model Architecture description.</w:t>
      </w:r>
    </w:p>
    <w:p w14:paraId="7EB651CB" w14:textId="08BF8A55" w:rsidR="711DD3B0" w:rsidRDefault="77FE0D0B" w:rsidP="2683DE9A">
      <w:pPr>
        <w:ind w:firstLine="720"/>
        <w:rPr>
          <w:rFonts w:ascii="Cambria" w:eastAsia="Cambria" w:hAnsi="Cambria" w:cs="Cambria"/>
          <w:color w:val="1A1725"/>
        </w:rPr>
      </w:pPr>
      <w:r w:rsidRPr="2683DE9A">
        <w:rPr>
          <w:rFonts w:ascii="Cambria" w:eastAsia="Cambria" w:hAnsi="Cambria" w:cs="Cambria"/>
          <w:color w:val="1A1725"/>
        </w:rPr>
        <w:t xml:space="preserve">We </w:t>
      </w:r>
      <w:r w:rsidR="00D65214" w:rsidRPr="2683DE9A">
        <w:rPr>
          <w:rFonts w:ascii="Cambria" w:eastAsia="Cambria" w:hAnsi="Cambria" w:cs="Cambria"/>
          <w:color w:val="1A1725"/>
        </w:rPr>
        <w:t>built</w:t>
      </w:r>
      <w:r w:rsidRPr="2683DE9A">
        <w:rPr>
          <w:rFonts w:ascii="Cambria" w:eastAsia="Cambria" w:hAnsi="Cambria" w:cs="Cambria"/>
          <w:color w:val="1A1725"/>
        </w:rPr>
        <w:t xml:space="preserve"> a </w:t>
      </w:r>
      <w:r w:rsidR="67889A14" w:rsidRPr="2683DE9A">
        <w:rPr>
          <w:rFonts w:ascii="Cambria" w:eastAsia="Cambria" w:hAnsi="Cambria" w:cs="Cambria"/>
          <w:color w:val="1A1725"/>
        </w:rPr>
        <w:t xml:space="preserve">Computer Vision </w:t>
      </w:r>
      <w:r w:rsidRPr="2683DE9A">
        <w:rPr>
          <w:rFonts w:ascii="Cambria" w:eastAsia="Cambria" w:hAnsi="Cambria" w:cs="Cambria"/>
          <w:color w:val="1A1725"/>
        </w:rPr>
        <w:t>pipeline to classify the play type given a football play clip</w:t>
      </w:r>
      <w:r w:rsidR="1DD7831C" w:rsidRPr="2683DE9A">
        <w:rPr>
          <w:rFonts w:ascii="Cambria" w:eastAsia="Cambria" w:hAnsi="Cambria" w:cs="Cambria"/>
          <w:color w:val="1A1725"/>
        </w:rPr>
        <w:t>.</w:t>
      </w:r>
      <w:r w:rsidRPr="2683DE9A">
        <w:rPr>
          <w:rFonts w:ascii="Cambria" w:eastAsia="Cambria" w:hAnsi="Cambria" w:cs="Cambria"/>
          <w:color w:val="1A1725"/>
        </w:rPr>
        <w:t xml:space="preserve"> Our model (Figure </w:t>
      </w:r>
      <w:r w:rsidR="6544046E" w:rsidRPr="2683DE9A">
        <w:rPr>
          <w:rFonts w:ascii="Cambria" w:eastAsia="Cambria" w:hAnsi="Cambria" w:cs="Cambria"/>
          <w:color w:val="1A1725"/>
        </w:rPr>
        <w:t>9</w:t>
      </w:r>
      <w:r w:rsidRPr="2683DE9A">
        <w:rPr>
          <w:rFonts w:ascii="Cambria" w:eastAsia="Cambria" w:hAnsi="Cambria" w:cs="Cambria"/>
          <w:color w:val="1A1725"/>
        </w:rPr>
        <w:t>) utilizes a pre-trained Convolutional Neural Network</w:t>
      </w:r>
      <w:r w:rsidR="1AAB5477" w:rsidRPr="2683DE9A">
        <w:rPr>
          <w:rFonts w:ascii="Cambria" w:eastAsia="Cambria" w:hAnsi="Cambria" w:cs="Cambria"/>
          <w:color w:val="1A1725"/>
        </w:rPr>
        <w:t xml:space="preserve">, ResNet 50, </w:t>
      </w:r>
      <w:r w:rsidRPr="2683DE9A">
        <w:rPr>
          <w:rFonts w:ascii="Cambria" w:eastAsia="Cambria" w:hAnsi="Cambria" w:cs="Cambria"/>
          <w:color w:val="1A1725"/>
        </w:rPr>
        <w:t>to extract feature</w:t>
      </w:r>
      <w:r w:rsidR="53EAD72A" w:rsidRPr="2683DE9A">
        <w:rPr>
          <w:rFonts w:ascii="Cambria" w:eastAsia="Cambria" w:hAnsi="Cambria" w:cs="Cambria"/>
          <w:color w:val="1A1725"/>
        </w:rPr>
        <w:t xml:space="preserve"> vectors</w:t>
      </w:r>
      <w:r w:rsidRPr="2683DE9A">
        <w:rPr>
          <w:rFonts w:ascii="Cambria" w:eastAsia="Cambria" w:hAnsi="Cambria" w:cs="Cambria"/>
          <w:color w:val="1A1725"/>
        </w:rPr>
        <w:t xml:space="preserve"> from static frames </w:t>
      </w:r>
      <w:r w:rsidR="008098E9" w:rsidRPr="2683DE9A">
        <w:rPr>
          <w:rFonts w:ascii="Cambria" w:eastAsia="Cambria" w:hAnsi="Cambria" w:cs="Cambria"/>
          <w:color w:val="1A1725"/>
        </w:rPr>
        <w:t>of the play clip</w:t>
      </w:r>
      <w:r w:rsidRPr="2683DE9A">
        <w:rPr>
          <w:rFonts w:ascii="Cambria" w:eastAsia="Cambria" w:hAnsi="Cambria" w:cs="Cambria"/>
          <w:color w:val="1A1725"/>
        </w:rPr>
        <w:t xml:space="preserve">. </w:t>
      </w:r>
      <w:r w:rsidR="16FAF3B0" w:rsidRPr="2683DE9A">
        <w:rPr>
          <w:rFonts w:ascii="Cambria" w:eastAsia="Cambria" w:hAnsi="Cambria" w:cs="Cambria"/>
          <w:color w:val="1A1725"/>
        </w:rPr>
        <w:t xml:space="preserve">ResNet50 </w:t>
      </w:r>
      <w:r w:rsidR="3904802F" w:rsidRPr="2683DE9A">
        <w:rPr>
          <w:rFonts w:ascii="Cambria" w:eastAsia="Cambria" w:hAnsi="Cambria" w:cs="Cambria"/>
          <w:color w:val="1A1725"/>
        </w:rPr>
        <w:t>is</w:t>
      </w:r>
      <w:r w:rsidR="16FAF3B0" w:rsidRPr="2683DE9A">
        <w:rPr>
          <w:rFonts w:ascii="Cambria" w:eastAsia="Cambria" w:hAnsi="Cambria" w:cs="Cambria"/>
          <w:color w:val="1A1725"/>
        </w:rPr>
        <w:t xml:space="preserve"> trained on over </w:t>
      </w:r>
      <w:proofErr w:type="gramStart"/>
      <w:r w:rsidR="16FAF3B0" w:rsidRPr="2683DE9A">
        <w:rPr>
          <w:rFonts w:ascii="Cambria" w:eastAsia="Cambria" w:hAnsi="Cambria" w:cs="Cambria"/>
          <w:color w:val="1A1725"/>
        </w:rPr>
        <w:t>1</w:t>
      </w:r>
      <w:proofErr w:type="gramEnd"/>
      <w:r w:rsidR="16FAF3B0" w:rsidRPr="2683DE9A">
        <w:rPr>
          <w:rFonts w:ascii="Cambria" w:eastAsia="Cambria" w:hAnsi="Cambria" w:cs="Cambria"/>
          <w:color w:val="1A1725"/>
        </w:rPr>
        <w:t xml:space="preserve"> billion images from the ImageNet database. The early layers of the ResNet50 architecture </w:t>
      </w:r>
      <w:r w:rsidR="05FC3A4D" w:rsidRPr="2683DE9A">
        <w:rPr>
          <w:rFonts w:ascii="Cambria" w:eastAsia="Cambria" w:hAnsi="Cambria" w:cs="Cambria"/>
          <w:color w:val="1A1725"/>
        </w:rPr>
        <w:t>can</w:t>
      </w:r>
      <w:r w:rsidR="4056846E" w:rsidRPr="2683DE9A">
        <w:rPr>
          <w:rFonts w:ascii="Cambria" w:eastAsia="Cambria" w:hAnsi="Cambria" w:cs="Cambria"/>
          <w:color w:val="1A1725"/>
        </w:rPr>
        <w:t xml:space="preserve"> </w:t>
      </w:r>
      <w:r w:rsidR="16FAF3B0" w:rsidRPr="2683DE9A">
        <w:rPr>
          <w:rFonts w:ascii="Cambria" w:eastAsia="Cambria" w:hAnsi="Cambria" w:cs="Cambria"/>
          <w:color w:val="1A1725"/>
        </w:rPr>
        <w:t xml:space="preserve">detect lines, edges and </w:t>
      </w:r>
      <w:r w:rsidR="74B37A4F" w:rsidRPr="2683DE9A">
        <w:rPr>
          <w:rFonts w:ascii="Cambria" w:eastAsia="Cambria" w:hAnsi="Cambria" w:cs="Cambria"/>
          <w:color w:val="1A1725"/>
        </w:rPr>
        <w:t xml:space="preserve">hence, </w:t>
      </w:r>
      <w:r w:rsidR="16FAF3B0" w:rsidRPr="2683DE9A">
        <w:rPr>
          <w:rFonts w:ascii="Cambria" w:eastAsia="Cambria" w:hAnsi="Cambria" w:cs="Cambria"/>
          <w:color w:val="1A1725"/>
        </w:rPr>
        <w:t xml:space="preserve">general </w:t>
      </w:r>
      <w:r w:rsidR="595332CE" w:rsidRPr="2683DE9A">
        <w:rPr>
          <w:rFonts w:ascii="Cambria" w:eastAsia="Cambria" w:hAnsi="Cambria" w:cs="Cambria"/>
          <w:color w:val="1A1725"/>
        </w:rPr>
        <w:t>objects</w:t>
      </w:r>
      <w:r w:rsidR="16FAF3B0" w:rsidRPr="2683DE9A">
        <w:rPr>
          <w:rFonts w:ascii="Cambria" w:eastAsia="Cambria" w:hAnsi="Cambria" w:cs="Cambria"/>
          <w:color w:val="1A1725"/>
        </w:rPr>
        <w:t xml:space="preserve"> from an image</w:t>
      </w:r>
      <w:r w:rsidR="5AEA61C1" w:rsidRPr="2683DE9A">
        <w:rPr>
          <w:rFonts w:ascii="Cambria" w:eastAsia="Cambria" w:hAnsi="Cambria" w:cs="Cambria"/>
          <w:color w:val="1A1725"/>
        </w:rPr>
        <w:t>, making each of the hidden units in the network semantically significant</w:t>
      </w:r>
      <w:r w:rsidR="2BEAB3D0" w:rsidRPr="2683DE9A">
        <w:rPr>
          <w:rFonts w:ascii="Cambria" w:eastAsia="Cambria" w:hAnsi="Cambria" w:cs="Cambria"/>
          <w:color w:val="1A1725"/>
        </w:rPr>
        <w:t xml:space="preserve"> [</w:t>
      </w:r>
      <w:r w:rsidR="4F8EB2D7" w:rsidRPr="2683DE9A">
        <w:rPr>
          <w:rFonts w:ascii="Cambria" w:eastAsia="Cambria" w:hAnsi="Cambria" w:cs="Cambria"/>
          <w:color w:val="1A1725"/>
        </w:rPr>
        <w:t>2</w:t>
      </w:r>
      <w:r w:rsidR="7B6FE007" w:rsidRPr="2683DE9A">
        <w:rPr>
          <w:rFonts w:ascii="Cambria" w:eastAsia="Cambria" w:hAnsi="Cambria" w:cs="Cambria"/>
          <w:color w:val="1A1725"/>
        </w:rPr>
        <w:t>0].</w:t>
      </w:r>
      <w:r w:rsidR="649F0924" w:rsidRPr="2683DE9A">
        <w:rPr>
          <w:rFonts w:ascii="Cambria" w:eastAsia="Cambria" w:hAnsi="Cambria" w:cs="Cambria"/>
          <w:color w:val="1A1725"/>
        </w:rPr>
        <w:t xml:space="preserve"> We leverage</w:t>
      </w:r>
      <w:r w:rsidR="76795A94" w:rsidRPr="2683DE9A">
        <w:rPr>
          <w:rFonts w:ascii="Cambria" w:eastAsia="Cambria" w:hAnsi="Cambria" w:cs="Cambria"/>
          <w:color w:val="1A1725"/>
        </w:rPr>
        <w:t>d</w:t>
      </w:r>
      <w:r w:rsidR="649F0924" w:rsidRPr="2683DE9A">
        <w:rPr>
          <w:rFonts w:ascii="Cambria" w:eastAsia="Cambria" w:hAnsi="Cambria" w:cs="Cambria"/>
          <w:color w:val="1A1725"/>
        </w:rPr>
        <w:t xml:space="preserve"> this ability to generate feature vectors for each static frame of our play clip. </w:t>
      </w:r>
      <w:r w:rsidR="414B59EC" w:rsidRPr="2683DE9A">
        <w:rPr>
          <w:rFonts w:ascii="Cambria" w:eastAsia="Cambria" w:hAnsi="Cambria" w:cs="Cambria"/>
          <w:color w:val="1A1725"/>
        </w:rPr>
        <w:t>O</w:t>
      </w:r>
      <w:r w:rsidR="649F0924" w:rsidRPr="2683DE9A">
        <w:rPr>
          <w:rFonts w:ascii="Cambria" w:eastAsia="Cambria" w:hAnsi="Cambria" w:cs="Cambria"/>
          <w:color w:val="1A1725"/>
        </w:rPr>
        <w:t xml:space="preserve">ur system </w:t>
      </w:r>
      <w:r w:rsidR="13E2DAEE" w:rsidRPr="2683DE9A">
        <w:rPr>
          <w:rFonts w:ascii="Cambria" w:eastAsia="Cambria" w:hAnsi="Cambria" w:cs="Cambria"/>
          <w:color w:val="1A1725"/>
        </w:rPr>
        <w:t xml:space="preserve">then </w:t>
      </w:r>
      <w:r w:rsidRPr="2683DE9A">
        <w:rPr>
          <w:rFonts w:ascii="Cambria" w:eastAsia="Cambria" w:hAnsi="Cambria" w:cs="Cambria"/>
          <w:color w:val="1A1725"/>
        </w:rPr>
        <w:t xml:space="preserve">inputs </w:t>
      </w:r>
      <w:r w:rsidR="1E38FA77" w:rsidRPr="2683DE9A">
        <w:rPr>
          <w:rFonts w:ascii="Cambria" w:eastAsia="Cambria" w:hAnsi="Cambria" w:cs="Cambria"/>
          <w:color w:val="1A1725"/>
        </w:rPr>
        <w:t>t</w:t>
      </w:r>
      <w:r w:rsidRPr="2683DE9A">
        <w:rPr>
          <w:rFonts w:ascii="Cambria" w:eastAsia="Cambria" w:hAnsi="Cambria" w:cs="Cambria"/>
          <w:color w:val="1A1725"/>
        </w:rPr>
        <w:t>he</w:t>
      </w:r>
      <w:r w:rsidR="5C0D0A4E" w:rsidRPr="2683DE9A">
        <w:rPr>
          <w:rFonts w:ascii="Cambria" w:eastAsia="Cambria" w:hAnsi="Cambria" w:cs="Cambria"/>
          <w:color w:val="1A1725"/>
        </w:rPr>
        <w:t xml:space="preserve"> collection of </w:t>
      </w:r>
      <w:r w:rsidR="7253DA70" w:rsidRPr="2683DE9A">
        <w:rPr>
          <w:rFonts w:ascii="Cambria" w:eastAsia="Cambria" w:hAnsi="Cambria" w:cs="Cambria"/>
          <w:color w:val="1A1725"/>
        </w:rPr>
        <w:t>feature</w:t>
      </w:r>
      <w:r w:rsidRPr="2683DE9A">
        <w:rPr>
          <w:rFonts w:ascii="Cambria" w:eastAsia="Cambria" w:hAnsi="Cambria" w:cs="Cambria"/>
          <w:color w:val="1A1725"/>
        </w:rPr>
        <w:t xml:space="preserve"> vectors to a custom Recurrent Neural Network (RNN) trained on our dataset of labeled plays</w:t>
      </w:r>
      <w:r w:rsidR="34F24B7A" w:rsidRPr="2683DE9A">
        <w:rPr>
          <w:rFonts w:ascii="Cambria" w:eastAsia="Cambria" w:hAnsi="Cambria" w:cs="Cambria"/>
          <w:color w:val="1A1725"/>
        </w:rPr>
        <w:t xml:space="preserve">. </w:t>
      </w:r>
      <w:proofErr w:type="gramStart"/>
      <w:r w:rsidR="61F3D9C0" w:rsidRPr="2683DE9A">
        <w:rPr>
          <w:rFonts w:ascii="Cambria" w:eastAsia="Cambria" w:hAnsi="Cambria" w:cs="Cambria"/>
          <w:color w:val="1A1725"/>
        </w:rPr>
        <w:t>Essentially, we</w:t>
      </w:r>
      <w:proofErr w:type="gramEnd"/>
      <w:r w:rsidR="61F3D9C0" w:rsidRPr="2683DE9A">
        <w:rPr>
          <w:rFonts w:ascii="Cambria" w:eastAsia="Cambria" w:hAnsi="Cambria" w:cs="Cambria"/>
          <w:color w:val="1A1725"/>
        </w:rPr>
        <w:t xml:space="preserve"> follow the </w:t>
      </w:r>
      <w:r w:rsidR="75C0B183" w:rsidRPr="2683DE9A">
        <w:rPr>
          <w:rFonts w:ascii="Cambria" w:eastAsia="Cambria" w:hAnsi="Cambria" w:cs="Cambria"/>
          <w:color w:val="1A1725"/>
        </w:rPr>
        <w:t>popular</w:t>
      </w:r>
      <w:r w:rsidR="61F3D9C0" w:rsidRPr="2683DE9A">
        <w:rPr>
          <w:rFonts w:ascii="Cambria" w:eastAsia="Cambria" w:hAnsi="Cambria" w:cs="Cambria"/>
          <w:color w:val="1A1725"/>
        </w:rPr>
        <w:t xml:space="preserve"> Computer Vision process of fine-tuning a pretrained network to perform a certain task</w:t>
      </w:r>
      <w:r w:rsidR="7BC60AD9" w:rsidRPr="2683DE9A">
        <w:rPr>
          <w:rFonts w:ascii="Cambria" w:eastAsia="Cambria" w:hAnsi="Cambria" w:cs="Cambria"/>
          <w:color w:val="1A1725"/>
        </w:rPr>
        <w:t>:</w:t>
      </w:r>
      <w:r w:rsidR="61F3D9C0" w:rsidRPr="2683DE9A">
        <w:rPr>
          <w:rFonts w:ascii="Cambria" w:eastAsia="Cambria" w:hAnsi="Cambria" w:cs="Cambria"/>
          <w:color w:val="1A1725"/>
        </w:rPr>
        <w:t xml:space="preserve"> Football Play </w:t>
      </w:r>
      <w:r w:rsidR="68BD8C7E" w:rsidRPr="2683DE9A">
        <w:rPr>
          <w:rFonts w:ascii="Cambria" w:eastAsia="Cambria" w:hAnsi="Cambria" w:cs="Cambria"/>
          <w:color w:val="1A1725"/>
        </w:rPr>
        <w:t xml:space="preserve">Clip </w:t>
      </w:r>
      <w:r w:rsidR="61F3D9C0" w:rsidRPr="2683DE9A">
        <w:rPr>
          <w:rFonts w:ascii="Cambria" w:eastAsia="Cambria" w:hAnsi="Cambria" w:cs="Cambria"/>
          <w:color w:val="1A1725"/>
        </w:rPr>
        <w:t xml:space="preserve">Classification. </w:t>
      </w:r>
    </w:p>
    <w:p w14:paraId="0CE4CCCC" w14:textId="76FEA69F" w:rsidR="711DD3B0" w:rsidRDefault="76F637E5" w:rsidP="1167BDA5">
      <w:pPr>
        <w:ind w:firstLine="720"/>
        <w:rPr>
          <w:rFonts w:ascii="Cambria" w:eastAsia="Cambria" w:hAnsi="Cambria" w:cs="Cambria"/>
        </w:rPr>
      </w:pPr>
      <w:r w:rsidRPr="2683DE9A">
        <w:rPr>
          <w:rFonts w:ascii="Cambria" w:eastAsia="Cambria" w:hAnsi="Cambria" w:cs="Cambria"/>
        </w:rPr>
        <w:t xml:space="preserve">Initially, we </w:t>
      </w:r>
      <w:r w:rsidR="24A0F65F" w:rsidRPr="2683DE9A">
        <w:rPr>
          <w:rFonts w:ascii="Cambria" w:eastAsia="Cambria" w:hAnsi="Cambria" w:cs="Cambria"/>
        </w:rPr>
        <w:t xml:space="preserve">created and tuned our Computer Vision pipeline </w:t>
      </w:r>
      <w:r w:rsidRPr="2683DE9A">
        <w:rPr>
          <w:rFonts w:ascii="Cambria" w:eastAsia="Cambria" w:hAnsi="Cambria" w:cs="Cambria"/>
        </w:rPr>
        <w:t xml:space="preserve">on our local systems with an 800-play sample. </w:t>
      </w:r>
      <w:r w:rsidR="602E0A17" w:rsidRPr="2683DE9A">
        <w:rPr>
          <w:rFonts w:ascii="Cambria" w:eastAsia="Cambria" w:hAnsi="Cambria" w:cs="Cambria"/>
        </w:rPr>
        <w:t>However, t</w:t>
      </w:r>
      <w:r w:rsidRPr="2683DE9A">
        <w:rPr>
          <w:rFonts w:ascii="Cambria" w:eastAsia="Cambria" w:hAnsi="Cambria" w:cs="Cambria"/>
        </w:rPr>
        <w:t xml:space="preserve">o utilize the entire dataset, we migrated all our models to the Partnership for an Advanced Computing Environment (PACE) [9] Instructional Cluster Environment (ICE) at Georgia Tech. </w:t>
      </w:r>
      <w:r w:rsidR="3E085C4B" w:rsidRPr="2683DE9A">
        <w:rPr>
          <w:rFonts w:ascii="Cambria" w:eastAsia="Cambria" w:hAnsi="Cambria" w:cs="Cambria"/>
        </w:rPr>
        <w:t>W</w:t>
      </w:r>
      <w:r w:rsidRPr="2683DE9A">
        <w:rPr>
          <w:rFonts w:ascii="Cambria" w:eastAsia="Cambria" w:hAnsi="Cambria" w:cs="Cambria"/>
        </w:rPr>
        <w:t xml:space="preserve">e used The Open OnDemand interface for </w:t>
      </w:r>
      <w:r w:rsidR="01CDD5D4" w:rsidRPr="2683DE9A">
        <w:rPr>
          <w:rFonts w:ascii="Cambria" w:eastAsia="Cambria" w:hAnsi="Cambria" w:cs="Cambria"/>
        </w:rPr>
        <w:t xml:space="preserve">our </w:t>
      </w:r>
      <w:r w:rsidRPr="2683DE9A">
        <w:rPr>
          <w:rFonts w:ascii="Cambria" w:eastAsia="Cambria" w:hAnsi="Cambria" w:cs="Cambria"/>
        </w:rPr>
        <w:t xml:space="preserve">Jupyter </w:t>
      </w:r>
      <w:proofErr w:type="gramStart"/>
      <w:r w:rsidRPr="2683DE9A">
        <w:rPr>
          <w:rFonts w:ascii="Cambria" w:eastAsia="Cambria" w:hAnsi="Cambria" w:cs="Cambria"/>
        </w:rPr>
        <w:t>notebooks, because</w:t>
      </w:r>
      <w:proofErr w:type="gramEnd"/>
      <w:r w:rsidRPr="2683DE9A">
        <w:rPr>
          <w:rFonts w:ascii="Cambria" w:eastAsia="Cambria" w:hAnsi="Cambria" w:cs="Cambria"/>
        </w:rPr>
        <w:t xml:space="preserve"> it allows access to PACE clusters through a web browser. On this cluster, our model </w:t>
      </w:r>
      <w:proofErr w:type="gramStart"/>
      <w:r w:rsidRPr="2683DE9A">
        <w:rPr>
          <w:rFonts w:ascii="Cambria" w:eastAsia="Cambria" w:hAnsi="Cambria" w:cs="Cambria"/>
        </w:rPr>
        <w:t>is trained</w:t>
      </w:r>
      <w:proofErr w:type="gramEnd"/>
      <w:r w:rsidRPr="2683DE9A">
        <w:rPr>
          <w:rFonts w:ascii="Cambria" w:eastAsia="Cambria" w:hAnsi="Cambria" w:cs="Cambria"/>
        </w:rPr>
        <w:t xml:space="preserve"> using a 24-core node hosting Dual Intel Xeon Gold 6226 CPUs @ 2.7 GHz, 192GB RAM and the Nvidia Tesla V-100 GPU. Our software stack </w:t>
      </w:r>
      <w:r w:rsidR="0C9E5D1F" w:rsidRPr="2683DE9A">
        <w:rPr>
          <w:rFonts w:ascii="Cambria" w:eastAsia="Cambria" w:hAnsi="Cambria" w:cs="Cambria"/>
        </w:rPr>
        <w:t xml:space="preserve">mirrors commercial setups as it </w:t>
      </w:r>
      <w:r w:rsidRPr="2683DE9A">
        <w:rPr>
          <w:rFonts w:ascii="Cambria" w:eastAsia="Cambria" w:hAnsi="Cambria" w:cs="Cambria"/>
        </w:rPr>
        <w:t xml:space="preserve">consists </w:t>
      </w:r>
      <w:r w:rsidRPr="2683DE9A">
        <w:rPr>
          <w:rFonts w:ascii="Cambria" w:eastAsia="Cambria" w:hAnsi="Cambria" w:cs="Cambria"/>
        </w:rPr>
        <w:lastRenderedPageBreak/>
        <w:t xml:space="preserve">of locally built </w:t>
      </w:r>
      <w:r w:rsidR="338DF244" w:rsidRPr="2683DE9A">
        <w:rPr>
          <w:rFonts w:ascii="Cambria" w:eastAsia="Cambria" w:hAnsi="Cambria" w:cs="Cambria"/>
        </w:rPr>
        <w:t>A</w:t>
      </w:r>
      <w:r w:rsidRPr="2683DE9A">
        <w:rPr>
          <w:rFonts w:ascii="Cambria" w:eastAsia="Cambria" w:hAnsi="Cambria" w:cs="Cambria"/>
        </w:rPr>
        <w:t xml:space="preserve">naconda3 </w:t>
      </w:r>
      <w:r w:rsidR="5A71F922" w:rsidRPr="2683DE9A">
        <w:rPr>
          <w:rFonts w:ascii="Cambria" w:eastAsia="Cambria" w:hAnsi="Cambria" w:cs="Cambria"/>
        </w:rPr>
        <w:t>P</w:t>
      </w:r>
      <w:r w:rsidRPr="2683DE9A">
        <w:rPr>
          <w:rFonts w:ascii="Cambria" w:eastAsia="Cambria" w:hAnsi="Cambria" w:cs="Cambria"/>
        </w:rPr>
        <w:t xml:space="preserve">ython 3.9 environments with OpenCV, FFmpeg, </w:t>
      </w:r>
      <w:r w:rsidR="136C4C1D" w:rsidRPr="2683DE9A">
        <w:rPr>
          <w:rFonts w:ascii="Cambria" w:eastAsia="Cambria" w:hAnsi="Cambria" w:cs="Cambria"/>
        </w:rPr>
        <w:t>P</w:t>
      </w:r>
      <w:r w:rsidRPr="2683DE9A">
        <w:rPr>
          <w:rFonts w:ascii="Cambria" w:eastAsia="Cambria" w:hAnsi="Cambria" w:cs="Cambria"/>
        </w:rPr>
        <w:t>andas, TensorFlow, Keras, ScikitLearn, and CUDA Toolkit.</w:t>
      </w:r>
      <w:r w:rsidR="52042471" w:rsidRPr="2683DE9A">
        <w:rPr>
          <w:rFonts w:ascii="Cambria" w:eastAsia="Cambria" w:hAnsi="Cambria" w:cs="Cambria"/>
        </w:rPr>
        <w:t xml:space="preserve"> </w:t>
      </w:r>
    </w:p>
    <w:p w14:paraId="13322CEA" w14:textId="51B161D6" w:rsidR="711DD3B0" w:rsidRDefault="2043800B" w:rsidP="00F32B74">
      <w:pPr>
        <w:ind w:firstLine="720"/>
        <w:rPr>
          <w:rFonts w:ascii="Cambria" w:eastAsia="Cambria" w:hAnsi="Cambria" w:cs="Cambria"/>
        </w:rPr>
      </w:pPr>
      <w:r w:rsidRPr="2683DE9A">
        <w:rPr>
          <w:rFonts w:ascii="Cambria" w:eastAsia="Cambria" w:hAnsi="Cambria" w:cs="Cambria"/>
        </w:rPr>
        <w:t xml:space="preserve">Wanting to maximize the performance of our Computer Vision architecture, we implemented a Grid Search algorithm for hyperparameter tuning. The specific parameters we included were the duration of the play clip, batch size, frames per second, epochs, activation function, loss function, and optimization algorithm. We </w:t>
      </w:r>
      <w:proofErr w:type="gramStart"/>
      <w:r w:rsidRPr="2683DE9A">
        <w:rPr>
          <w:rFonts w:ascii="Cambria" w:eastAsia="Cambria" w:hAnsi="Cambria" w:cs="Cambria"/>
        </w:rPr>
        <w:t>tested</w:t>
      </w:r>
      <w:proofErr w:type="gramEnd"/>
      <w:r w:rsidRPr="2683DE9A">
        <w:rPr>
          <w:rFonts w:ascii="Cambria" w:eastAsia="Cambria" w:hAnsi="Cambria" w:cs="Cambria"/>
        </w:rPr>
        <w:t xml:space="preserve"> all combinations of these hyperparameters on both the pre-trained ResNet50 and VGG16 Convolutional Neural Network architectures, along with the images in Grayscale or RGB</w:t>
      </w:r>
      <w:r w:rsidR="3F4499F2" w:rsidRPr="2683DE9A">
        <w:rPr>
          <w:rFonts w:ascii="Cambria" w:eastAsia="Cambria" w:hAnsi="Cambria" w:cs="Cambria"/>
        </w:rPr>
        <w:t>, respectively</w:t>
      </w:r>
      <w:r w:rsidRPr="2683DE9A">
        <w:rPr>
          <w:rFonts w:ascii="Cambria" w:eastAsia="Cambria" w:hAnsi="Cambria" w:cs="Cambria"/>
        </w:rPr>
        <w:t xml:space="preserve">. Hence, there were a total of </w:t>
      </w:r>
      <w:proofErr w:type="gramStart"/>
      <w:r w:rsidRPr="2683DE9A">
        <w:rPr>
          <w:rFonts w:ascii="Cambria" w:eastAsia="Cambria" w:hAnsi="Cambria" w:cs="Cambria"/>
        </w:rPr>
        <w:t>9</w:t>
      </w:r>
      <w:proofErr w:type="gramEnd"/>
      <w:r w:rsidRPr="2683DE9A">
        <w:rPr>
          <w:rFonts w:ascii="Cambria" w:eastAsia="Cambria" w:hAnsi="Cambria" w:cs="Cambria"/>
        </w:rPr>
        <w:t xml:space="preserve"> parameters that we tuned</w:t>
      </w:r>
      <w:r w:rsidR="33C18DD4" w:rsidRPr="2683DE9A">
        <w:rPr>
          <w:rFonts w:ascii="Cambria" w:eastAsia="Cambria" w:hAnsi="Cambria" w:cs="Cambria"/>
        </w:rPr>
        <w:t xml:space="preserve"> in combination</w:t>
      </w:r>
      <w:r w:rsidRPr="2683DE9A">
        <w:rPr>
          <w:rFonts w:ascii="Cambria" w:eastAsia="Cambria" w:hAnsi="Cambria" w:cs="Cambria"/>
        </w:rPr>
        <w:t xml:space="preserve">. We performed this extensive hyperparameter tuning process locally on the 800-play sample dataset, and </w:t>
      </w:r>
      <w:r w:rsidR="2C567AC9" w:rsidRPr="2683DE9A">
        <w:rPr>
          <w:rFonts w:ascii="Cambria" w:eastAsia="Cambria" w:hAnsi="Cambria" w:cs="Cambria"/>
        </w:rPr>
        <w:t xml:space="preserve">eventually on </w:t>
      </w:r>
      <w:r w:rsidRPr="2683DE9A">
        <w:rPr>
          <w:rFonts w:ascii="Cambria" w:eastAsia="Cambria" w:hAnsi="Cambria" w:cs="Cambria"/>
        </w:rPr>
        <w:t>the entire dataset</w:t>
      </w:r>
      <w:proofErr w:type="gramStart"/>
      <w:r w:rsidRPr="2683DE9A">
        <w:rPr>
          <w:rFonts w:ascii="Cambria" w:eastAsia="Cambria" w:hAnsi="Cambria" w:cs="Cambria"/>
        </w:rPr>
        <w:t>.</w:t>
      </w:r>
      <w:r w:rsidR="59052D2A" w:rsidRPr="2683DE9A">
        <w:rPr>
          <w:rFonts w:ascii="Cambria" w:eastAsia="Cambria" w:hAnsi="Cambria" w:cs="Cambria"/>
        </w:rPr>
        <w:t xml:space="preserve"> </w:t>
      </w:r>
      <w:r w:rsidRPr="2683DE9A">
        <w:rPr>
          <w:rFonts w:ascii="Cambria" w:eastAsia="Cambria" w:hAnsi="Cambria" w:cs="Cambria"/>
        </w:rPr>
        <w:t xml:space="preserve"> </w:t>
      </w:r>
      <w:proofErr w:type="gramEnd"/>
    </w:p>
    <w:p w14:paraId="7FFEFCA7" w14:textId="56F00C3F" w:rsidR="711DD3B0" w:rsidRDefault="00D4545F" w:rsidP="1167BDA5">
      <w:pPr>
        <w:rPr>
          <w:rFonts w:ascii="Cambria" w:eastAsia="Cambria" w:hAnsi="Cambria" w:cs="Cambria"/>
          <w:b/>
          <w:color w:val="1A1725"/>
          <w:sz w:val="24"/>
          <w:szCs w:val="24"/>
        </w:rPr>
      </w:pPr>
      <w:r w:rsidRPr="31709669">
        <w:rPr>
          <w:rFonts w:ascii="Cambria" w:eastAsia="Cambria" w:hAnsi="Cambria" w:cs="Cambria"/>
          <w:b/>
          <w:color w:val="1A1725"/>
          <w:sz w:val="24"/>
          <w:szCs w:val="24"/>
        </w:rPr>
        <w:t>4.</w:t>
      </w:r>
      <w:r w:rsidR="766DAAE4" w:rsidRPr="483F3299">
        <w:rPr>
          <w:rFonts w:ascii="Cambria" w:eastAsia="Cambria" w:hAnsi="Cambria" w:cs="Cambria"/>
          <w:b/>
          <w:bCs/>
          <w:color w:val="1A1725"/>
          <w:sz w:val="24"/>
          <w:szCs w:val="24"/>
        </w:rPr>
        <w:t>2</w:t>
      </w:r>
      <w:r w:rsidR="3BA01948" w:rsidRPr="31709669">
        <w:rPr>
          <w:rFonts w:ascii="Cambria" w:eastAsia="Cambria" w:hAnsi="Cambria" w:cs="Cambria"/>
          <w:b/>
          <w:color w:val="1A1725"/>
          <w:sz w:val="24"/>
          <w:szCs w:val="24"/>
        </w:rPr>
        <w:t xml:space="preserve"> Markov Model</w:t>
      </w:r>
    </w:p>
    <w:p w14:paraId="7C34AC5A" w14:textId="595E39B1" w:rsidR="711DD3B0" w:rsidRDefault="33C20071" w:rsidP="2683DE9A">
      <w:pPr>
        <w:ind w:firstLine="720"/>
        <w:rPr>
          <w:rFonts w:ascii="Cambria" w:eastAsia="Cambria" w:hAnsi="Cambria" w:cs="Cambria"/>
          <w:b/>
          <w:bCs/>
          <w:color w:val="1A1725"/>
        </w:rPr>
      </w:pPr>
      <w:r w:rsidRPr="2683DE9A">
        <w:rPr>
          <w:rFonts w:ascii="Cambria" w:eastAsia="Cambria" w:hAnsi="Cambria" w:cs="Cambria"/>
          <w:color w:val="1A1725"/>
        </w:rPr>
        <w:t xml:space="preserve">To </w:t>
      </w:r>
      <w:r w:rsidR="52AD45EE" w:rsidRPr="2683DE9A">
        <w:rPr>
          <w:rFonts w:ascii="Cambria" w:eastAsia="Cambria" w:hAnsi="Cambria" w:cs="Cambria"/>
          <w:color w:val="1A1725"/>
        </w:rPr>
        <w:t>en</w:t>
      </w:r>
      <w:r w:rsidR="00EC0D22" w:rsidRPr="2683DE9A">
        <w:rPr>
          <w:rFonts w:ascii="Cambria" w:eastAsia="Cambria" w:hAnsi="Cambria" w:cs="Cambria"/>
          <w:color w:val="1A1725"/>
        </w:rPr>
        <w:t xml:space="preserve">sure </w:t>
      </w:r>
      <w:r w:rsidR="0E3837AC" w:rsidRPr="2683DE9A">
        <w:rPr>
          <w:rFonts w:ascii="Cambria" w:eastAsia="Cambria" w:hAnsi="Cambria" w:cs="Cambria"/>
          <w:color w:val="1A1725"/>
        </w:rPr>
        <w:t xml:space="preserve">that </w:t>
      </w:r>
      <w:r w:rsidR="00EC0D22" w:rsidRPr="2683DE9A">
        <w:rPr>
          <w:rFonts w:ascii="Cambria" w:eastAsia="Cambria" w:hAnsi="Cambria" w:cs="Cambria"/>
          <w:color w:val="1A1725"/>
        </w:rPr>
        <w:t>the classification probabilities</w:t>
      </w:r>
      <w:r w:rsidRPr="2683DE9A">
        <w:rPr>
          <w:rFonts w:ascii="Cambria" w:eastAsia="Cambria" w:hAnsi="Cambria" w:cs="Cambria"/>
          <w:color w:val="1A1725"/>
        </w:rPr>
        <w:t xml:space="preserve"> from the </w:t>
      </w:r>
      <w:r w:rsidR="12F33CDE" w:rsidRPr="2683DE9A">
        <w:rPr>
          <w:rFonts w:ascii="Cambria" w:eastAsia="Cambria" w:hAnsi="Cambria" w:cs="Cambria"/>
          <w:color w:val="1A1725"/>
        </w:rPr>
        <w:t>Computer Vision model</w:t>
      </w:r>
      <w:r w:rsidR="00EC0D22" w:rsidRPr="2683DE9A">
        <w:rPr>
          <w:rFonts w:ascii="Cambria" w:eastAsia="Cambria" w:hAnsi="Cambria" w:cs="Cambria"/>
          <w:color w:val="1A1725"/>
        </w:rPr>
        <w:t xml:space="preserve"> </w:t>
      </w:r>
      <w:r w:rsidR="248CBB6B" w:rsidRPr="2683DE9A">
        <w:rPr>
          <w:rFonts w:ascii="Cambria" w:eastAsia="Cambria" w:hAnsi="Cambria" w:cs="Cambria"/>
          <w:color w:val="1A1725"/>
        </w:rPr>
        <w:t>we</w:t>
      </w:r>
      <w:r w:rsidR="00EC0D22" w:rsidRPr="2683DE9A">
        <w:rPr>
          <w:rFonts w:ascii="Cambria" w:eastAsia="Cambria" w:hAnsi="Cambria" w:cs="Cambria"/>
          <w:color w:val="1A1725"/>
        </w:rPr>
        <w:t xml:space="preserve">re consistent with the “grammar” of </w:t>
      </w:r>
      <w:r w:rsidR="00CB1B3E" w:rsidRPr="2683DE9A">
        <w:rPr>
          <w:rFonts w:ascii="Cambria" w:eastAsia="Cambria" w:hAnsi="Cambria" w:cs="Cambria"/>
          <w:color w:val="1A1725"/>
        </w:rPr>
        <w:t>play sequences in football games</w:t>
      </w:r>
      <w:r w:rsidRPr="2683DE9A">
        <w:rPr>
          <w:rFonts w:ascii="Cambria" w:eastAsia="Cambria" w:hAnsi="Cambria" w:cs="Cambria"/>
          <w:color w:val="1A1725"/>
        </w:rPr>
        <w:t xml:space="preserve">, we </w:t>
      </w:r>
      <w:r w:rsidR="00ED1205" w:rsidRPr="2683DE9A">
        <w:rPr>
          <w:rFonts w:ascii="Cambria" w:eastAsia="Cambria" w:hAnsi="Cambria" w:cs="Cambria"/>
          <w:color w:val="1A1725"/>
        </w:rPr>
        <w:t>developed</w:t>
      </w:r>
      <w:r w:rsidRPr="2683DE9A">
        <w:rPr>
          <w:rFonts w:ascii="Cambria" w:eastAsia="Cambria" w:hAnsi="Cambria" w:cs="Cambria"/>
          <w:color w:val="1A1725"/>
        </w:rPr>
        <w:t xml:space="preserve"> a Markov </w:t>
      </w:r>
      <w:r w:rsidR="00ED1205" w:rsidRPr="2683DE9A">
        <w:rPr>
          <w:rFonts w:ascii="Cambria" w:eastAsia="Cambria" w:hAnsi="Cambria" w:cs="Cambria"/>
          <w:color w:val="1A1725"/>
        </w:rPr>
        <w:t>C</w:t>
      </w:r>
      <w:r w:rsidRPr="2683DE9A">
        <w:rPr>
          <w:rFonts w:ascii="Cambria" w:eastAsia="Cambria" w:hAnsi="Cambria" w:cs="Cambria"/>
          <w:color w:val="1A1725"/>
        </w:rPr>
        <w:t xml:space="preserve">hain that contains the probabilities associated with all </w:t>
      </w:r>
      <w:proofErr w:type="gramStart"/>
      <w:r w:rsidRPr="2683DE9A">
        <w:rPr>
          <w:rFonts w:ascii="Cambria" w:eastAsia="Cambria" w:hAnsi="Cambria" w:cs="Cambria"/>
          <w:color w:val="1A1725"/>
        </w:rPr>
        <w:t>possible state</w:t>
      </w:r>
      <w:proofErr w:type="gramEnd"/>
      <w:r w:rsidRPr="2683DE9A">
        <w:rPr>
          <w:rFonts w:ascii="Cambria" w:eastAsia="Cambria" w:hAnsi="Cambria" w:cs="Cambria"/>
          <w:color w:val="1A1725"/>
        </w:rPr>
        <w:t xml:space="preserve"> transitions that could occur </w:t>
      </w:r>
      <w:r w:rsidR="00A11847" w:rsidRPr="2683DE9A">
        <w:rPr>
          <w:rFonts w:ascii="Cambria" w:eastAsia="Cambria" w:hAnsi="Cambria" w:cs="Cambria"/>
          <w:color w:val="1A1725"/>
        </w:rPr>
        <w:t xml:space="preserve">from </w:t>
      </w:r>
      <w:r w:rsidR="00CB1B3E" w:rsidRPr="2683DE9A">
        <w:rPr>
          <w:rFonts w:ascii="Cambria" w:eastAsia="Cambria" w:hAnsi="Cambria" w:cs="Cambria"/>
          <w:color w:val="1A1725"/>
        </w:rPr>
        <w:t xml:space="preserve">one </w:t>
      </w:r>
      <w:r w:rsidR="00A11847" w:rsidRPr="2683DE9A">
        <w:rPr>
          <w:rFonts w:ascii="Cambria" w:eastAsia="Cambria" w:hAnsi="Cambria" w:cs="Cambria"/>
          <w:color w:val="1A1725"/>
        </w:rPr>
        <w:t xml:space="preserve">play to </w:t>
      </w:r>
      <w:r w:rsidR="00CB1B3E" w:rsidRPr="2683DE9A">
        <w:rPr>
          <w:rFonts w:ascii="Cambria" w:eastAsia="Cambria" w:hAnsi="Cambria" w:cs="Cambria"/>
          <w:color w:val="1A1725"/>
        </w:rPr>
        <w:t>the next</w:t>
      </w:r>
      <w:r w:rsidRPr="2683DE9A">
        <w:rPr>
          <w:rFonts w:ascii="Cambria" w:eastAsia="Cambria" w:hAnsi="Cambria" w:cs="Cambria"/>
          <w:color w:val="1A1725"/>
        </w:rPr>
        <w:t>. The main characteristics that comprise each state are:</w:t>
      </w:r>
    </w:p>
    <w:p w14:paraId="2849B80A" w14:textId="5E7DF726" w:rsidR="711DD3B0" w:rsidRDefault="4F20A7BE" w:rsidP="1167BDA5">
      <w:pPr>
        <w:pStyle w:val="ListParagraph"/>
        <w:numPr>
          <w:ilvl w:val="0"/>
          <w:numId w:val="9"/>
        </w:numPr>
        <w:rPr>
          <w:rFonts w:ascii="Cambria" w:eastAsia="Cambria" w:hAnsi="Cambria" w:cs="Cambria"/>
          <w:color w:val="1A1725"/>
        </w:rPr>
      </w:pPr>
      <w:r w:rsidRPr="38E2AAA8">
        <w:rPr>
          <w:rFonts w:ascii="Cambria" w:eastAsia="Cambria" w:hAnsi="Cambria" w:cs="Cambria"/>
          <w:b/>
          <w:color w:val="1A1725"/>
        </w:rPr>
        <w:t xml:space="preserve">Down </w:t>
      </w:r>
      <w:r w:rsidRPr="38E2AAA8">
        <w:rPr>
          <w:rFonts w:ascii="Cambria" w:eastAsia="Cambria" w:hAnsi="Cambria" w:cs="Cambria"/>
          <w:color w:val="1A1725"/>
        </w:rPr>
        <w:t>(4): 1, 2, 3, 4</w:t>
      </w:r>
    </w:p>
    <w:p w14:paraId="2604AC4B" w14:textId="35FDC69A" w:rsidR="711DD3B0" w:rsidRDefault="4F20A7BE" w:rsidP="1167BDA5">
      <w:pPr>
        <w:pStyle w:val="ListParagraph"/>
        <w:numPr>
          <w:ilvl w:val="0"/>
          <w:numId w:val="9"/>
        </w:numPr>
        <w:rPr>
          <w:rFonts w:ascii="Cambria" w:eastAsia="Cambria" w:hAnsi="Cambria" w:cs="Cambria"/>
          <w:color w:val="1A1725"/>
        </w:rPr>
      </w:pPr>
      <w:r w:rsidRPr="38E2AAA8">
        <w:rPr>
          <w:rFonts w:ascii="Cambria" w:eastAsia="Cambria" w:hAnsi="Cambria" w:cs="Cambria"/>
          <w:b/>
          <w:color w:val="1A1725"/>
        </w:rPr>
        <w:t>Play type</w:t>
      </w:r>
      <w:r w:rsidRPr="38E2AAA8">
        <w:rPr>
          <w:rFonts w:ascii="Cambria" w:eastAsia="Cambria" w:hAnsi="Cambria" w:cs="Cambria"/>
          <w:color w:val="1A1725"/>
        </w:rPr>
        <w:t xml:space="preserve"> (7): run (R), pass (P), PAT (X), field goal (F),</w:t>
      </w:r>
      <w:r w:rsidR="72244817" w:rsidRPr="38E2AAA8">
        <w:rPr>
          <w:rFonts w:ascii="Cambria" w:eastAsia="Cambria" w:hAnsi="Cambria" w:cs="Cambria"/>
          <w:color w:val="1A1725"/>
        </w:rPr>
        <w:t xml:space="preserve"> </w:t>
      </w:r>
      <w:r w:rsidRPr="38E2AAA8">
        <w:rPr>
          <w:rFonts w:ascii="Cambria" w:eastAsia="Cambria" w:hAnsi="Cambria" w:cs="Cambria"/>
          <w:color w:val="1A1725"/>
        </w:rPr>
        <w:t>punt (U), kickoff (K), other (O)</w:t>
      </w:r>
    </w:p>
    <w:p w14:paraId="0492C6C9" w14:textId="4FF93C9A" w:rsidR="711DD3B0" w:rsidRDefault="4F20A7BE" w:rsidP="1167BDA5">
      <w:pPr>
        <w:pStyle w:val="ListParagraph"/>
        <w:numPr>
          <w:ilvl w:val="0"/>
          <w:numId w:val="9"/>
        </w:numPr>
        <w:rPr>
          <w:rFonts w:ascii="Cambria" w:eastAsia="Cambria" w:hAnsi="Cambria" w:cs="Cambria"/>
          <w:color w:val="1A1725"/>
        </w:rPr>
      </w:pPr>
      <w:r w:rsidRPr="38E2AAA8">
        <w:rPr>
          <w:rFonts w:ascii="Cambria" w:eastAsia="Cambria" w:hAnsi="Cambria" w:cs="Cambria"/>
          <w:b/>
          <w:color w:val="1A1725"/>
        </w:rPr>
        <w:t>Field Position</w:t>
      </w:r>
      <w:r w:rsidRPr="38E2AAA8">
        <w:rPr>
          <w:rFonts w:ascii="Cambria" w:eastAsia="Cambria" w:hAnsi="Cambria" w:cs="Cambria"/>
          <w:color w:val="1A1725"/>
        </w:rPr>
        <w:t xml:space="preserve"> (10): 100-yard field divided into 10 10-yd</w:t>
      </w:r>
      <w:r w:rsidR="35229302" w:rsidRPr="38E2AAA8">
        <w:rPr>
          <w:rFonts w:ascii="Cambria" w:eastAsia="Cambria" w:hAnsi="Cambria" w:cs="Cambria"/>
          <w:color w:val="1A1725"/>
        </w:rPr>
        <w:t xml:space="preserve"> </w:t>
      </w:r>
      <w:r w:rsidRPr="38E2AAA8">
        <w:rPr>
          <w:rFonts w:ascii="Cambria" w:eastAsia="Cambria" w:hAnsi="Cambria" w:cs="Cambria"/>
          <w:color w:val="1A1725"/>
        </w:rPr>
        <w:t>buckets on the home side: [0,9</w:t>
      </w:r>
      <w:r w:rsidR="694098C0" w:rsidRPr="38E2AAA8">
        <w:rPr>
          <w:rFonts w:ascii="Cambria" w:eastAsia="Cambria" w:hAnsi="Cambria" w:cs="Cambria"/>
          <w:color w:val="1A1725"/>
        </w:rPr>
        <w:t>], [</w:t>
      </w:r>
      <w:r w:rsidRPr="38E2AAA8">
        <w:rPr>
          <w:rFonts w:ascii="Cambria" w:eastAsia="Cambria" w:hAnsi="Cambria" w:cs="Cambria"/>
          <w:color w:val="1A1725"/>
        </w:rPr>
        <w:t>10,19] . . . [40,50] and</w:t>
      </w:r>
      <w:r w:rsidR="2C437285" w:rsidRPr="38E2AAA8">
        <w:rPr>
          <w:rFonts w:ascii="Cambria" w:eastAsia="Cambria" w:hAnsi="Cambria" w:cs="Cambria"/>
          <w:color w:val="1A1725"/>
        </w:rPr>
        <w:t xml:space="preserve"> </w:t>
      </w:r>
      <w:r w:rsidRPr="38E2AAA8">
        <w:rPr>
          <w:rFonts w:ascii="Cambria" w:eastAsia="Cambria" w:hAnsi="Cambria" w:cs="Cambria"/>
          <w:color w:val="1A1725"/>
        </w:rPr>
        <w:t>opposition side: [50,40], [39,30] . . . [9,0]</w:t>
      </w:r>
    </w:p>
    <w:p w14:paraId="69BBDFD3" w14:textId="6EF81D55" w:rsidR="711DD3B0" w:rsidRDefault="6394BE80" w:rsidP="0D9401E3">
      <w:pPr>
        <w:pStyle w:val="ListParagraph"/>
        <w:numPr>
          <w:ilvl w:val="0"/>
          <w:numId w:val="9"/>
        </w:numPr>
        <w:rPr>
          <w:rFonts w:ascii="Cambria" w:eastAsia="Cambria" w:hAnsi="Cambria" w:cs="Cambria"/>
          <w:color w:val="1A1725"/>
        </w:rPr>
      </w:pPr>
      <w:r w:rsidRPr="38E2AAA8">
        <w:rPr>
          <w:rFonts w:ascii="Cambria" w:eastAsia="Cambria" w:hAnsi="Cambria" w:cs="Cambria"/>
          <w:b/>
          <w:color w:val="1A1725"/>
        </w:rPr>
        <w:t xml:space="preserve">Distance </w:t>
      </w:r>
      <w:r w:rsidR="300B63CB" w:rsidRPr="38E2AAA8">
        <w:rPr>
          <w:rFonts w:ascii="Cambria" w:eastAsia="Cambria" w:hAnsi="Cambria" w:cs="Cambria"/>
          <w:b/>
          <w:color w:val="1A1725"/>
        </w:rPr>
        <w:t xml:space="preserve">(yards) </w:t>
      </w:r>
      <w:r w:rsidRPr="38E2AAA8">
        <w:rPr>
          <w:rFonts w:ascii="Cambria" w:eastAsia="Cambria" w:hAnsi="Cambria" w:cs="Cambria"/>
          <w:b/>
          <w:color w:val="1A1725"/>
        </w:rPr>
        <w:t xml:space="preserve">to </w:t>
      </w:r>
      <w:proofErr w:type="gramStart"/>
      <w:r w:rsidR="17339B20" w:rsidRPr="38E2AAA8">
        <w:rPr>
          <w:rFonts w:ascii="Cambria" w:eastAsia="Cambria" w:hAnsi="Cambria" w:cs="Cambria"/>
          <w:b/>
          <w:color w:val="1A1725"/>
        </w:rPr>
        <w:t>1</w:t>
      </w:r>
      <w:r w:rsidR="17339B20" w:rsidRPr="38E2AAA8">
        <w:rPr>
          <w:rFonts w:ascii="Cambria" w:eastAsia="Cambria" w:hAnsi="Cambria" w:cs="Cambria"/>
          <w:b/>
          <w:color w:val="1A1725"/>
          <w:vertAlign w:val="superscript"/>
        </w:rPr>
        <w:t>st</w:t>
      </w:r>
      <w:proofErr w:type="gramEnd"/>
      <w:r w:rsidR="49E45FBE" w:rsidRPr="38E2AAA8">
        <w:rPr>
          <w:rFonts w:ascii="Cambria" w:eastAsia="Cambria" w:hAnsi="Cambria" w:cs="Cambria"/>
          <w:b/>
          <w:color w:val="1A1725"/>
        </w:rPr>
        <w:t>-</w:t>
      </w:r>
      <w:r w:rsidRPr="38E2AAA8">
        <w:rPr>
          <w:rFonts w:ascii="Cambria" w:eastAsia="Cambria" w:hAnsi="Cambria" w:cs="Cambria"/>
          <w:b/>
          <w:color w:val="1A1725"/>
        </w:rPr>
        <w:t>down</w:t>
      </w:r>
      <w:r w:rsidR="0C4ABD2F" w:rsidRPr="38E2AAA8">
        <w:rPr>
          <w:rFonts w:ascii="Cambria" w:eastAsia="Cambria" w:hAnsi="Cambria" w:cs="Cambria"/>
          <w:b/>
          <w:color w:val="1A1725"/>
        </w:rPr>
        <w:t xml:space="preserve"> </w:t>
      </w:r>
      <w:r w:rsidRPr="38E2AAA8">
        <w:rPr>
          <w:rFonts w:ascii="Cambria" w:eastAsia="Cambria" w:hAnsi="Cambria" w:cs="Cambria"/>
          <w:color w:val="1A1725"/>
        </w:rPr>
        <w:t>(6): [1,3], [4,6], [7,9], [10,14],</w:t>
      </w:r>
      <w:r w:rsidR="05261F3C" w:rsidRPr="38E2AAA8">
        <w:rPr>
          <w:rFonts w:ascii="Cambria" w:eastAsia="Cambria" w:hAnsi="Cambria" w:cs="Cambria"/>
          <w:color w:val="1A1725"/>
        </w:rPr>
        <w:t xml:space="preserve"> </w:t>
      </w:r>
      <w:r w:rsidRPr="38E2AAA8">
        <w:rPr>
          <w:rFonts w:ascii="Cambria" w:eastAsia="Cambria" w:hAnsi="Cambria" w:cs="Cambria"/>
          <w:color w:val="1A1725"/>
        </w:rPr>
        <w:t>[15,19], [20,99]</w:t>
      </w:r>
    </w:p>
    <w:p w14:paraId="23BF6175" w14:textId="173B641B" w:rsidR="00A46AB5" w:rsidRDefault="21D5348A" w:rsidP="1167BDA5">
      <w:pPr>
        <w:ind w:firstLine="720"/>
        <w:rPr>
          <w:rFonts w:ascii="Cambria" w:eastAsia="Cambria" w:hAnsi="Cambria" w:cs="Cambria"/>
          <w:color w:val="1A1725"/>
        </w:rPr>
      </w:pPr>
      <w:r w:rsidRPr="2683DE9A">
        <w:rPr>
          <w:rFonts w:ascii="Cambria" w:eastAsia="Cambria" w:hAnsi="Cambria" w:cs="Cambria"/>
          <w:color w:val="1A1725"/>
        </w:rPr>
        <w:t xml:space="preserve">We have a different number of options for each state: Down (4), Type (7), Field Position (10), Distance to </w:t>
      </w:r>
      <w:proofErr w:type="gramStart"/>
      <w:r w:rsidRPr="2683DE9A">
        <w:rPr>
          <w:rFonts w:ascii="Cambria" w:eastAsia="Cambria" w:hAnsi="Cambria" w:cs="Cambria"/>
          <w:color w:val="1A1725"/>
        </w:rPr>
        <w:t>1st</w:t>
      </w:r>
      <w:proofErr w:type="gramEnd"/>
      <w:r w:rsidRPr="2683DE9A">
        <w:rPr>
          <w:rFonts w:ascii="Cambria" w:eastAsia="Cambria" w:hAnsi="Cambria" w:cs="Cambria"/>
          <w:color w:val="1A1725"/>
        </w:rPr>
        <w:t xml:space="preserve"> (6)</w:t>
      </w:r>
      <w:r w:rsidR="00A318A2" w:rsidRPr="2683DE9A">
        <w:rPr>
          <w:rFonts w:ascii="Cambria" w:eastAsia="Cambria" w:hAnsi="Cambria" w:cs="Cambria"/>
          <w:color w:val="1A1725"/>
        </w:rPr>
        <w:t>.</w:t>
      </w:r>
      <w:r w:rsidRPr="2683DE9A">
        <w:rPr>
          <w:rFonts w:ascii="Cambria" w:eastAsia="Cambria" w:hAnsi="Cambria" w:cs="Cambria"/>
          <w:color w:val="1A1725"/>
        </w:rPr>
        <w:t xml:space="preserve"> </w:t>
      </w:r>
      <w:r w:rsidR="00A318A2" w:rsidRPr="2683DE9A">
        <w:rPr>
          <w:rFonts w:ascii="Cambria" w:eastAsia="Cambria" w:hAnsi="Cambria" w:cs="Cambria"/>
          <w:color w:val="1A1725"/>
        </w:rPr>
        <w:t>T</w:t>
      </w:r>
      <w:r w:rsidRPr="2683DE9A">
        <w:rPr>
          <w:rFonts w:ascii="Cambria" w:eastAsia="Cambria" w:hAnsi="Cambria" w:cs="Cambria"/>
          <w:color w:val="1A1725"/>
        </w:rPr>
        <w:t xml:space="preserve">his </w:t>
      </w:r>
      <w:r w:rsidR="00A318A2" w:rsidRPr="2683DE9A">
        <w:rPr>
          <w:rFonts w:ascii="Cambria" w:eastAsia="Cambria" w:hAnsi="Cambria" w:cs="Cambria"/>
          <w:color w:val="1A1725"/>
        </w:rPr>
        <w:t>yields</w:t>
      </w:r>
      <w:r w:rsidRPr="2683DE9A">
        <w:rPr>
          <w:rFonts w:ascii="Cambria" w:eastAsia="Cambria" w:hAnsi="Cambria" w:cs="Cambria"/>
          <w:color w:val="1A1725"/>
        </w:rPr>
        <w:t xml:space="preserve"> 4 * 7 * 10 * 6 = 1680 distinct </w:t>
      </w:r>
      <w:proofErr w:type="gramStart"/>
      <w:r w:rsidRPr="2683DE9A">
        <w:rPr>
          <w:rFonts w:ascii="Cambria" w:eastAsia="Cambria" w:hAnsi="Cambria" w:cs="Cambria"/>
          <w:color w:val="1A1725"/>
        </w:rPr>
        <w:t>possible states</w:t>
      </w:r>
      <w:proofErr w:type="gramEnd"/>
      <w:r w:rsidRPr="2683DE9A">
        <w:rPr>
          <w:rFonts w:ascii="Cambria" w:eastAsia="Cambria" w:hAnsi="Cambria" w:cs="Cambria"/>
          <w:color w:val="1A1725"/>
        </w:rPr>
        <w:t xml:space="preserve"> that are grouped </w:t>
      </w:r>
      <w:r w:rsidR="23E3BCD0" w:rsidRPr="2683DE9A">
        <w:rPr>
          <w:rFonts w:ascii="Cambria" w:eastAsia="Cambria" w:hAnsi="Cambria" w:cs="Cambria"/>
          <w:color w:val="1A1725"/>
        </w:rPr>
        <w:t xml:space="preserve">by the main </w:t>
      </w:r>
      <w:r w:rsidRPr="2683DE9A">
        <w:rPr>
          <w:rFonts w:ascii="Cambria" w:eastAsia="Cambria" w:hAnsi="Cambria" w:cs="Cambria"/>
          <w:color w:val="1A1725"/>
        </w:rPr>
        <w:t>characteristics. Thus, we have a 1680 x 1680 square matrix with state transition probabilities recorded at each entry; the matrix is built in row-major order, meaning that an entry M[</w:t>
      </w:r>
      <w:r w:rsidR="4689D117" w:rsidRPr="2683DE9A">
        <w:rPr>
          <w:rFonts w:ascii="Cambria" w:eastAsia="Cambria" w:hAnsi="Cambria" w:cs="Cambria"/>
          <w:color w:val="1A1725"/>
        </w:rPr>
        <w:t>i</w:t>
      </w:r>
      <w:r w:rsidRPr="2683DE9A">
        <w:rPr>
          <w:rFonts w:ascii="Cambria" w:eastAsia="Cambria" w:hAnsi="Cambria" w:cs="Cambria"/>
          <w:color w:val="1A1725"/>
        </w:rPr>
        <w:t xml:space="preserve">, </w:t>
      </w:r>
      <w:r w:rsidR="63904CEF" w:rsidRPr="2683DE9A">
        <w:rPr>
          <w:rFonts w:ascii="Cambria" w:eastAsia="Cambria" w:hAnsi="Cambria" w:cs="Cambria"/>
          <w:color w:val="1A1725"/>
        </w:rPr>
        <w:t>j</w:t>
      </w:r>
      <w:r w:rsidRPr="2683DE9A">
        <w:rPr>
          <w:rFonts w:ascii="Cambria" w:eastAsia="Cambria" w:hAnsi="Cambria" w:cs="Cambria"/>
          <w:color w:val="1A1725"/>
        </w:rPr>
        <w:t>] represents P(</w:t>
      </w:r>
      <w:r w:rsidR="37777988" w:rsidRPr="2683DE9A">
        <w:rPr>
          <w:rFonts w:ascii="Cambria" w:eastAsia="Cambria" w:hAnsi="Cambria" w:cs="Cambria"/>
          <w:color w:val="1A1725"/>
        </w:rPr>
        <w:t>i</w:t>
      </w:r>
      <w:r w:rsidRPr="2683DE9A">
        <w:rPr>
          <w:rFonts w:ascii="Cambria" w:eastAsia="Cambria" w:hAnsi="Cambria" w:cs="Cambria"/>
          <w:color w:val="1A1725"/>
        </w:rPr>
        <w:t xml:space="preserve"> → </w:t>
      </w:r>
      <w:r w:rsidR="374E87A6" w:rsidRPr="2683DE9A">
        <w:rPr>
          <w:rFonts w:ascii="Cambria" w:eastAsia="Cambria" w:hAnsi="Cambria" w:cs="Cambria"/>
          <w:color w:val="1A1725"/>
        </w:rPr>
        <w:t>j</w:t>
      </w:r>
      <w:r w:rsidRPr="2683DE9A">
        <w:rPr>
          <w:rFonts w:ascii="Cambria" w:eastAsia="Cambria" w:hAnsi="Cambria" w:cs="Cambria"/>
          <w:color w:val="1A1725"/>
        </w:rPr>
        <w:t xml:space="preserve">), the probability of going from state </w:t>
      </w:r>
      <w:r w:rsidR="3F7C5AF2" w:rsidRPr="2683DE9A">
        <w:rPr>
          <w:rFonts w:ascii="Cambria" w:eastAsia="Cambria" w:hAnsi="Cambria" w:cs="Cambria"/>
          <w:color w:val="1A1725"/>
        </w:rPr>
        <w:t>i</w:t>
      </w:r>
      <w:r w:rsidRPr="2683DE9A">
        <w:rPr>
          <w:rFonts w:ascii="Cambria" w:eastAsia="Cambria" w:hAnsi="Cambria" w:cs="Cambria"/>
          <w:color w:val="1A1725"/>
        </w:rPr>
        <w:t xml:space="preserve"> to state </w:t>
      </w:r>
      <w:r w:rsidR="2D18AFF2" w:rsidRPr="2683DE9A">
        <w:rPr>
          <w:rFonts w:ascii="Cambria" w:eastAsia="Cambria" w:hAnsi="Cambria" w:cs="Cambria"/>
          <w:color w:val="1A1725"/>
        </w:rPr>
        <w:t>j</w:t>
      </w:r>
      <w:r w:rsidR="1C4DF691" w:rsidRPr="2683DE9A">
        <w:rPr>
          <w:rFonts w:ascii="Cambria" w:eastAsia="Cambria" w:hAnsi="Cambria" w:cs="Cambria"/>
          <w:color w:val="1A1725"/>
        </w:rPr>
        <w:t>,</w:t>
      </w:r>
      <w:r w:rsidRPr="2683DE9A">
        <w:rPr>
          <w:rFonts w:ascii="Cambria" w:eastAsia="Cambria" w:hAnsi="Cambria" w:cs="Cambria"/>
          <w:color w:val="1A1725"/>
        </w:rPr>
        <w:t xml:space="preserve"> and the sum of each row </w:t>
      </w:r>
      <w:r w:rsidR="5613F558" w:rsidRPr="2683DE9A">
        <w:rPr>
          <w:rFonts w:ascii="Cambria" w:eastAsia="Cambria" w:hAnsi="Cambria" w:cs="Cambria"/>
          <w:color w:val="1A1725"/>
        </w:rPr>
        <w:t xml:space="preserve">must </w:t>
      </w:r>
      <w:r w:rsidRPr="2683DE9A">
        <w:rPr>
          <w:rFonts w:ascii="Cambria" w:eastAsia="Cambria" w:hAnsi="Cambria" w:cs="Cambria"/>
          <w:color w:val="1A1725"/>
        </w:rPr>
        <w:t>be</w:t>
      </w:r>
      <w:r w:rsidR="00736E6F" w:rsidRPr="2683DE9A">
        <w:rPr>
          <w:rFonts w:ascii="Cambria" w:eastAsia="Cambria" w:hAnsi="Cambria" w:cs="Cambria"/>
          <w:color w:val="1A1725"/>
        </w:rPr>
        <w:t xml:space="preserve"> </w:t>
      </w:r>
      <w:r w:rsidRPr="2683DE9A">
        <w:rPr>
          <w:rFonts w:ascii="Cambria" w:eastAsia="Cambria" w:hAnsi="Cambria" w:cs="Cambria"/>
          <w:color w:val="1A1725"/>
        </w:rPr>
        <w:t xml:space="preserve">1. </w:t>
      </w:r>
      <w:commentRangeStart w:id="1"/>
      <w:r w:rsidR="4DB1AAD1" w:rsidRPr="2683DE9A">
        <w:rPr>
          <w:rFonts w:ascii="Cambria" w:eastAsia="Cambria" w:hAnsi="Cambria" w:cs="Cambria"/>
          <w:color w:val="1A1725"/>
        </w:rPr>
        <w:t xml:space="preserve">Each row maps </w:t>
      </w:r>
      <w:r w:rsidR="4B257241" w:rsidRPr="2683DE9A">
        <w:rPr>
          <w:rFonts w:ascii="Cambria" w:eastAsia="Cambria" w:hAnsi="Cambria" w:cs="Cambria"/>
          <w:color w:val="1A1725"/>
        </w:rPr>
        <w:t xml:space="preserve">a </w:t>
      </w:r>
      <w:r w:rsidR="006D6EC8" w:rsidRPr="2683DE9A">
        <w:rPr>
          <w:rFonts w:ascii="Cambria" w:eastAsia="Cambria" w:hAnsi="Cambria" w:cs="Cambria"/>
          <w:color w:val="1A1725"/>
        </w:rPr>
        <w:t xml:space="preserve">current </w:t>
      </w:r>
      <w:r w:rsidR="4B257241" w:rsidRPr="2683DE9A">
        <w:rPr>
          <w:rFonts w:ascii="Cambria" w:eastAsia="Cambria" w:hAnsi="Cambria" w:cs="Cambria"/>
          <w:color w:val="1A1725"/>
        </w:rPr>
        <w:t xml:space="preserve">state </w:t>
      </w:r>
      <w:r w:rsidR="4DB1AAD1" w:rsidRPr="2683DE9A">
        <w:rPr>
          <w:rFonts w:ascii="Cambria" w:eastAsia="Cambria" w:hAnsi="Cambria" w:cs="Cambria"/>
          <w:color w:val="1A1725"/>
        </w:rPr>
        <w:t xml:space="preserve">to a list of </w:t>
      </w:r>
      <w:r w:rsidR="7599548D" w:rsidRPr="2683DE9A">
        <w:rPr>
          <w:rFonts w:ascii="Cambria" w:eastAsia="Cambria" w:hAnsi="Cambria" w:cs="Cambria"/>
          <w:color w:val="1A1725"/>
        </w:rPr>
        <w:t xml:space="preserve">possible </w:t>
      </w:r>
      <w:r w:rsidR="006D6EC8" w:rsidRPr="2683DE9A">
        <w:rPr>
          <w:rFonts w:ascii="Cambria" w:eastAsia="Cambria" w:hAnsi="Cambria" w:cs="Cambria"/>
          <w:color w:val="1A1725"/>
        </w:rPr>
        <w:t>next</w:t>
      </w:r>
      <w:r w:rsidR="7599548D" w:rsidRPr="2683DE9A">
        <w:rPr>
          <w:rFonts w:ascii="Cambria" w:eastAsia="Cambria" w:hAnsi="Cambria" w:cs="Cambria"/>
          <w:color w:val="1A1725"/>
        </w:rPr>
        <w:t xml:space="preserve"> states with </w:t>
      </w:r>
      <w:r w:rsidR="2DE4AB77" w:rsidRPr="2683DE9A">
        <w:rPr>
          <w:rFonts w:ascii="Cambria" w:eastAsia="Cambria" w:hAnsi="Cambria" w:cs="Cambria"/>
          <w:color w:val="1A1725"/>
        </w:rPr>
        <w:t xml:space="preserve">the corresponding probability of moving to each state. </w:t>
      </w:r>
      <w:r w:rsidR="00D82710" w:rsidRPr="2683DE9A">
        <w:rPr>
          <w:rFonts w:ascii="Cambria" w:eastAsia="Cambria" w:hAnsi="Cambria" w:cs="Cambria"/>
          <w:color w:val="1A1725"/>
        </w:rPr>
        <w:t>R</w:t>
      </w:r>
      <w:r w:rsidRPr="2683DE9A">
        <w:rPr>
          <w:rFonts w:ascii="Cambria" w:eastAsia="Cambria" w:hAnsi="Cambria" w:cs="Cambria"/>
          <w:color w:val="1A1725"/>
        </w:rPr>
        <w:t xml:space="preserve">ows will </w:t>
      </w:r>
      <w:r w:rsidR="005652AD" w:rsidRPr="2683DE9A">
        <w:rPr>
          <w:rFonts w:ascii="Cambria" w:eastAsia="Cambria" w:hAnsi="Cambria" w:cs="Cambria"/>
          <w:color w:val="1A1725"/>
        </w:rPr>
        <w:t xml:space="preserve">have </w:t>
      </w:r>
      <w:r w:rsidR="00494428" w:rsidRPr="2683DE9A">
        <w:rPr>
          <w:rFonts w:ascii="Cambria" w:eastAsia="Cambria" w:hAnsi="Cambria" w:cs="Cambria"/>
          <w:color w:val="1A1725"/>
        </w:rPr>
        <w:t>entries</w:t>
      </w:r>
      <w:r w:rsidR="00D82710" w:rsidRPr="2683DE9A">
        <w:rPr>
          <w:rFonts w:ascii="Cambria" w:eastAsia="Cambria" w:hAnsi="Cambria" w:cs="Cambria"/>
          <w:color w:val="1A1725"/>
        </w:rPr>
        <w:t xml:space="preserve"> that are</w:t>
      </w:r>
      <w:r w:rsidR="005652AD" w:rsidRPr="2683DE9A">
        <w:rPr>
          <w:rFonts w:ascii="Cambria" w:eastAsia="Cambria" w:hAnsi="Cambria" w:cs="Cambria"/>
          <w:color w:val="1A1725"/>
        </w:rPr>
        <w:t xml:space="preserve"> </w:t>
      </w:r>
      <w:proofErr w:type="gramStart"/>
      <w:r w:rsidR="005652AD" w:rsidRPr="2683DE9A">
        <w:rPr>
          <w:rFonts w:ascii="Cambria" w:eastAsia="Cambria" w:hAnsi="Cambria" w:cs="Cambria"/>
          <w:color w:val="1A1725"/>
        </w:rPr>
        <w:t>0</w:t>
      </w:r>
      <w:proofErr w:type="gramEnd"/>
      <w:r w:rsidR="005652AD" w:rsidRPr="2683DE9A">
        <w:rPr>
          <w:rFonts w:ascii="Cambria" w:eastAsia="Cambria" w:hAnsi="Cambria" w:cs="Cambria"/>
          <w:color w:val="1A1725"/>
        </w:rPr>
        <w:t xml:space="preserve"> </w:t>
      </w:r>
      <w:r w:rsidRPr="2683DE9A">
        <w:rPr>
          <w:rFonts w:ascii="Cambria" w:eastAsia="Cambria" w:hAnsi="Cambria" w:cs="Cambria"/>
          <w:color w:val="1A1725"/>
        </w:rPr>
        <w:t>because certain play transitions, such as a kickoff on 2</w:t>
      </w:r>
      <w:r w:rsidRPr="2683DE9A">
        <w:rPr>
          <w:rFonts w:ascii="Cambria" w:eastAsia="Cambria" w:hAnsi="Cambria" w:cs="Cambria"/>
          <w:color w:val="1A1725"/>
          <w:vertAlign w:val="superscript"/>
        </w:rPr>
        <w:t>nd</w:t>
      </w:r>
      <w:commentRangeEnd w:id="1"/>
      <w:r>
        <w:rPr>
          <w:rStyle w:val="CommentReference"/>
        </w:rPr>
        <w:commentReference w:id="1"/>
      </w:r>
      <w:r w:rsidRPr="2683DE9A">
        <w:rPr>
          <w:rFonts w:ascii="Cambria" w:eastAsia="Cambria" w:hAnsi="Cambria" w:cs="Cambria"/>
          <w:color w:val="1A1725"/>
        </w:rPr>
        <w:t xml:space="preserve"> down, are impossible. Other play transitions that are unlikely, such as a field goal or punt </w:t>
      </w:r>
      <w:r w:rsidR="69CA13F7" w:rsidRPr="2683DE9A">
        <w:rPr>
          <w:rFonts w:ascii="Cambria" w:eastAsia="Cambria" w:hAnsi="Cambria" w:cs="Cambria"/>
          <w:color w:val="1A1725"/>
        </w:rPr>
        <w:t xml:space="preserve">before </w:t>
      </w:r>
      <w:proofErr w:type="gramStart"/>
      <w:r w:rsidRPr="2683DE9A">
        <w:rPr>
          <w:rFonts w:ascii="Cambria" w:eastAsia="Cambria" w:hAnsi="Cambria" w:cs="Cambria"/>
          <w:color w:val="1A1725"/>
        </w:rPr>
        <w:t>4th</w:t>
      </w:r>
      <w:proofErr w:type="gramEnd"/>
      <w:r w:rsidRPr="2683DE9A">
        <w:rPr>
          <w:rFonts w:ascii="Cambria" w:eastAsia="Cambria" w:hAnsi="Cambria" w:cs="Cambria"/>
          <w:color w:val="1A1725"/>
        </w:rPr>
        <w:t xml:space="preserve"> down, will generally</w:t>
      </w:r>
      <w:r w:rsidR="7BF68980" w:rsidRPr="2683DE9A">
        <w:rPr>
          <w:rFonts w:ascii="Cambria" w:eastAsia="Cambria" w:hAnsi="Cambria" w:cs="Cambria"/>
          <w:color w:val="1A1725"/>
        </w:rPr>
        <w:t xml:space="preserve"> </w:t>
      </w:r>
      <w:r w:rsidRPr="2683DE9A">
        <w:rPr>
          <w:rFonts w:ascii="Cambria" w:eastAsia="Cambria" w:hAnsi="Cambria" w:cs="Cambria"/>
          <w:color w:val="1A1725"/>
        </w:rPr>
        <w:t xml:space="preserve">have </w:t>
      </w:r>
      <w:r w:rsidR="3F8D86B6" w:rsidRPr="2683DE9A">
        <w:rPr>
          <w:rFonts w:ascii="Cambria" w:eastAsia="Cambria" w:hAnsi="Cambria" w:cs="Cambria"/>
          <w:color w:val="1A1725"/>
        </w:rPr>
        <w:t>lower</w:t>
      </w:r>
      <w:r w:rsidR="357E170B" w:rsidRPr="2683DE9A">
        <w:rPr>
          <w:rFonts w:ascii="Cambria" w:eastAsia="Cambria" w:hAnsi="Cambria" w:cs="Cambria"/>
          <w:color w:val="1A1725"/>
        </w:rPr>
        <w:t xml:space="preserve"> </w:t>
      </w:r>
      <w:r w:rsidR="00A44487" w:rsidRPr="2683DE9A">
        <w:rPr>
          <w:rFonts w:ascii="Cambria" w:eastAsia="Cambria" w:hAnsi="Cambria" w:cs="Cambria"/>
          <w:color w:val="1A1725"/>
        </w:rPr>
        <w:t xml:space="preserve">transition </w:t>
      </w:r>
      <w:r w:rsidRPr="2683DE9A">
        <w:rPr>
          <w:rFonts w:ascii="Cambria" w:eastAsia="Cambria" w:hAnsi="Cambria" w:cs="Cambria"/>
          <w:color w:val="1A1725"/>
        </w:rPr>
        <w:t>probabilities</w:t>
      </w:r>
      <w:r w:rsidR="4B85845C" w:rsidRPr="2683DE9A">
        <w:rPr>
          <w:rFonts w:ascii="Cambria" w:eastAsia="Cambria" w:hAnsi="Cambria" w:cs="Cambria"/>
          <w:color w:val="1A1725"/>
        </w:rPr>
        <w:t xml:space="preserve">. </w:t>
      </w:r>
    </w:p>
    <w:p w14:paraId="729DB04F" w14:textId="67C13A2D" w:rsidR="711DD3B0" w:rsidRDefault="0C7C907F" w:rsidP="1167BDA5">
      <w:pPr>
        <w:ind w:firstLine="720"/>
        <w:rPr>
          <w:rFonts w:ascii="Cambria" w:eastAsia="Cambria" w:hAnsi="Cambria" w:cs="Cambria"/>
          <w:color w:val="1A1725"/>
        </w:rPr>
      </w:pPr>
      <w:r w:rsidRPr="38E2AAA8">
        <w:rPr>
          <w:rFonts w:ascii="Cambria" w:eastAsia="Cambria" w:hAnsi="Cambria" w:cs="Cambria"/>
          <w:color w:val="1A1725"/>
        </w:rPr>
        <w:t xml:space="preserve">Starting with the Down matrix, which is just a 4x4 matrix of transition probabilities between the 4 Down states, we gradually added new states to our matrix in order of decreasing relevance. From the Down matrix, we </w:t>
      </w:r>
      <w:r w:rsidR="145F8E40" w:rsidRPr="38E2AAA8">
        <w:rPr>
          <w:rFonts w:ascii="Cambria" w:eastAsia="Cambria" w:hAnsi="Cambria" w:cs="Cambria"/>
          <w:color w:val="1A1725"/>
        </w:rPr>
        <w:t xml:space="preserve">then built the Down-Type, Down-Type-FieldPosition, and finally the complete </w:t>
      </w:r>
      <w:r w:rsidR="394767C4" w:rsidRPr="38E2AAA8">
        <w:rPr>
          <w:rFonts w:ascii="Cambria" w:eastAsia="Cambria" w:hAnsi="Cambria" w:cs="Cambria"/>
          <w:color w:val="1A1725"/>
        </w:rPr>
        <w:t xml:space="preserve">1680x1680 </w:t>
      </w:r>
      <w:r w:rsidR="145F8E40" w:rsidRPr="38E2AAA8">
        <w:rPr>
          <w:rFonts w:ascii="Cambria" w:eastAsia="Cambria" w:hAnsi="Cambria" w:cs="Cambria"/>
          <w:color w:val="1A1725"/>
        </w:rPr>
        <w:t>Down-Type-FieldPosition-DistanceToGo matrix</w:t>
      </w:r>
      <w:r w:rsidR="3F9F1245" w:rsidRPr="38E2AAA8">
        <w:rPr>
          <w:rFonts w:ascii="Cambria" w:eastAsia="Cambria" w:hAnsi="Cambria" w:cs="Cambria"/>
          <w:color w:val="1A1725"/>
        </w:rPr>
        <w:t>.</w:t>
      </w:r>
      <w:r w:rsidR="145F8E40" w:rsidRPr="38E2AAA8">
        <w:rPr>
          <w:rFonts w:ascii="Cambria" w:eastAsia="Cambria" w:hAnsi="Cambria" w:cs="Cambria"/>
          <w:color w:val="1A1725"/>
        </w:rPr>
        <w:t xml:space="preserve"> </w:t>
      </w:r>
      <w:r w:rsidR="16F16573" w:rsidRPr="38E2AAA8">
        <w:rPr>
          <w:rFonts w:ascii="Cambria" w:eastAsia="Cambria" w:hAnsi="Cambria" w:cs="Cambria"/>
          <w:color w:val="1A1725"/>
        </w:rPr>
        <w:t xml:space="preserve">For </w:t>
      </w:r>
      <w:r w:rsidR="4B85845C" w:rsidRPr="38E2AAA8">
        <w:rPr>
          <w:rFonts w:ascii="Cambria" w:eastAsia="Cambria" w:hAnsi="Cambria" w:cs="Cambria"/>
          <w:color w:val="1A1725"/>
        </w:rPr>
        <w:t>example</w:t>
      </w:r>
      <w:r w:rsidR="3A072F44" w:rsidRPr="38E2AAA8">
        <w:rPr>
          <w:rFonts w:ascii="Cambria" w:eastAsia="Cambria" w:hAnsi="Cambria" w:cs="Cambria"/>
          <w:color w:val="1A1725"/>
        </w:rPr>
        <w:t xml:space="preserve">, below we display </w:t>
      </w:r>
      <w:r w:rsidR="4B85845C" w:rsidRPr="38E2AAA8">
        <w:rPr>
          <w:rFonts w:ascii="Cambria" w:eastAsia="Cambria" w:hAnsi="Cambria" w:cs="Cambria"/>
          <w:color w:val="1A1725"/>
        </w:rPr>
        <w:t xml:space="preserve">the down matrix, which is a simple 4x4 matrix with labels/indices. </w:t>
      </w:r>
      <w:r w:rsidR="21093595" w:rsidRPr="38E2AAA8">
        <w:rPr>
          <w:rFonts w:ascii="Cambria" w:eastAsia="Cambria" w:hAnsi="Cambria" w:cs="Cambria"/>
          <w:color w:val="1A1725"/>
        </w:rPr>
        <w:t xml:space="preserve">From our row-major order, the probability of going from a </w:t>
      </w:r>
      <w:proofErr w:type="gramStart"/>
      <w:r w:rsidR="21093595" w:rsidRPr="38E2AAA8">
        <w:rPr>
          <w:rFonts w:ascii="Cambria" w:eastAsia="Cambria" w:hAnsi="Cambria" w:cs="Cambria"/>
          <w:color w:val="1A1725"/>
        </w:rPr>
        <w:t>1</w:t>
      </w:r>
      <w:r w:rsidR="21093595" w:rsidRPr="38E2AAA8">
        <w:rPr>
          <w:rFonts w:ascii="Cambria" w:eastAsia="Cambria" w:hAnsi="Cambria" w:cs="Cambria"/>
          <w:color w:val="1A1725"/>
          <w:vertAlign w:val="superscript"/>
        </w:rPr>
        <w:t>st</w:t>
      </w:r>
      <w:proofErr w:type="gramEnd"/>
      <w:r w:rsidR="1B5472B0" w:rsidRPr="38E2AAA8">
        <w:rPr>
          <w:rFonts w:ascii="Cambria" w:eastAsia="Cambria" w:hAnsi="Cambria" w:cs="Cambria"/>
          <w:color w:val="1A1725"/>
        </w:rPr>
        <w:t>-d</w:t>
      </w:r>
      <w:r w:rsidR="21093595" w:rsidRPr="38E2AAA8">
        <w:rPr>
          <w:rFonts w:ascii="Cambria" w:eastAsia="Cambria" w:hAnsi="Cambria" w:cs="Cambria"/>
          <w:color w:val="1A1725"/>
        </w:rPr>
        <w:t>own play to a 2</w:t>
      </w:r>
      <w:r w:rsidR="21093595" w:rsidRPr="38E2AAA8">
        <w:rPr>
          <w:rFonts w:ascii="Cambria" w:eastAsia="Cambria" w:hAnsi="Cambria" w:cs="Cambria"/>
          <w:color w:val="1A1725"/>
          <w:vertAlign w:val="superscript"/>
        </w:rPr>
        <w:t>nd</w:t>
      </w:r>
      <w:r w:rsidR="5F223E28" w:rsidRPr="38E2AAA8">
        <w:rPr>
          <w:rFonts w:ascii="Cambria" w:eastAsia="Cambria" w:hAnsi="Cambria" w:cs="Cambria"/>
          <w:color w:val="1A1725"/>
        </w:rPr>
        <w:t>-</w:t>
      </w:r>
      <w:r w:rsidR="21093595" w:rsidRPr="38E2AAA8">
        <w:rPr>
          <w:rFonts w:ascii="Cambria" w:eastAsia="Cambria" w:hAnsi="Cambria" w:cs="Cambria"/>
          <w:color w:val="1A1725"/>
        </w:rPr>
        <w:t>down play is 0.597 as denoted in the 1</w:t>
      </w:r>
      <w:r w:rsidR="21093595" w:rsidRPr="38E2AAA8">
        <w:rPr>
          <w:rFonts w:ascii="Cambria" w:eastAsia="Cambria" w:hAnsi="Cambria" w:cs="Cambria"/>
          <w:color w:val="1A1725"/>
          <w:vertAlign w:val="superscript"/>
        </w:rPr>
        <w:t>st</w:t>
      </w:r>
      <w:r w:rsidR="21093595" w:rsidRPr="38E2AAA8">
        <w:rPr>
          <w:rFonts w:ascii="Cambria" w:eastAsia="Cambria" w:hAnsi="Cambria" w:cs="Cambria"/>
          <w:color w:val="1A1725"/>
        </w:rPr>
        <w:t xml:space="preserve"> row and 2</w:t>
      </w:r>
      <w:r w:rsidR="21093595" w:rsidRPr="38E2AAA8">
        <w:rPr>
          <w:rFonts w:ascii="Cambria" w:eastAsia="Cambria" w:hAnsi="Cambria" w:cs="Cambria"/>
          <w:color w:val="1A1725"/>
          <w:vertAlign w:val="superscript"/>
        </w:rPr>
        <w:t>nd</w:t>
      </w:r>
      <w:r w:rsidR="21093595" w:rsidRPr="38E2AAA8">
        <w:rPr>
          <w:rFonts w:ascii="Cambria" w:eastAsia="Cambria" w:hAnsi="Cambria" w:cs="Cambria"/>
          <w:color w:val="1A1725"/>
        </w:rPr>
        <w:t xml:space="preserve"> column; naturally, </w:t>
      </w:r>
      <w:r w:rsidR="55427910" w:rsidRPr="38E2AAA8">
        <w:rPr>
          <w:rFonts w:ascii="Cambria" w:eastAsia="Cambria" w:hAnsi="Cambria" w:cs="Cambria"/>
          <w:color w:val="1A1725"/>
        </w:rPr>
        <w:t>it is impossible to go from 1</w:t>
      </w:r>
      <w:r w:rsidR="55427910" w:rsidRPr="38E2AAA8">
        <w:rPr>
          <w:rFonts w:ascii="Cambria" w:eastAsia="Cambria" w:hAnsi="Cambria" w:cs="Cambria"/>
          <w:color w:val="1A1725"/>
          <w:vertAlign w:val="superscript"/>
        </w:rPr>
        <w:t>st</w:t>
      </w:r>
      <w:r w:rsidR="55427910" w:rsidRPr="38E2AAA8">
        <w:rPr>
          <w:rFonts w:ascii="Cambria" w:eastAsia="Cambria" w:hAnsi="Cambria" w:cs="Cambria"/>
          <w:color w:val="1A1725"/>
        </w:rPr>
        <w:t xml:space="preserve"> down to 3</w:t>
      </w:r>
      <w:r w:rsidR="55427910" w:rsidRPr="38E2AAA8">
        <w:rPr>
          <w:rFonts w:ascii="Cambria" w:eastAsia="Cambria" w:hAnsi="Cambria" w:cs="Cambria"/>
          <w:color w:val="1A1725"/>
          <w:vertAlign w:val="superscript"/>
        </w:rPr>
        <w:t>rd</w:t>
      </w:r>
      <w:r w:rsidR="55427910" w:rsidRPr="38E2AAA8">
        <w:rPr>
          <w:rFonts w:ascii="Cambria" w:eastAsia="Cambria" w:hAnsi="Cambria" w:cs="Cambria"/>
          <w:color w:val="1A1725"/>
        </w:rPr>
        <w:t xml:space="preserve"> down, so that probability is 0.</w:t>
      </w:r>
    </w:p>
    <w:p w14:paraId="53FB4E24" w14:textId="6FFE3BE6" w:rsidR="711DD3B0" w:rsidRDefault="379CF1C8" w:rsidP="73774D0C">
      <w:pPr>
        <w:spacing w:after="0" w:line="240" w:lineRule="auto"/>
        <w:jc w:val="center"/>
        <w:rPr>
          <w:rFonts w:ascii="Cambria" w:eastAsia="Cambria" w:hAnsi="Cambria" w:cs="Cambria"/>
          <w:color w:val="1A1725"/>
          <w:sz w:val="20"/>
          <w:szCs w:val="20"/>
        </w:rPr>
      </w:pPr>
      <w:r>
        <w:rPr>
          <w:noProof/>
        </w:rPr>
        <w:drawing>
          <wp:inline distT="0" distB="0" distL="0" distR="0" wp14:anchorId="68B422D6" wp14:editId="15989463">
            <wp:extent cx="3115340" cy="941095"/>
            <wp:effectExtent l="0" t="0" r="0" b="0"/>
            <wp:docPr id="333031757" name="Picture 333031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031757"/>
                    <pic:cNvPicPr/>
                  </pic:nvPicPr>
                  <pic:blipFill>
                    <a:blip r:embed="rId17" cstate="print">
                      <a:extLst>
                        <a:ext uri="{28A0092B-C50C-407E-A947-70E740481C1C}">
                          <a14:useLocalDpi xmlns:a14="http://schemas.microsoft.com/office/drawing/2010/main" val="0"/>
                        </a:ext>
                      </a:extLst>
                    </a:blip>
                    <a:srcRect b="4605"/>
                    <a:stretch>
                      <a:fillRect/>
                    </a:stretch>
                  </pic:blipFill>
                  <pic:spPr>
                    <a:xfrm>
                      <a:off x="0" y="0"/>
                      <a:ext cx="3115340" cy="941095"/>
                    </a:xfrm>
                    <a:prstGeom prst="rect">
                      <a:avLst/>
                    </a:prstGeom>
                  </pic:spPr>
                </pic:pic>
              </a:graphicData>
            </a:graphic>
          </wp:inline>
        </w:drawing>
      </w:r>
    </w:p>
    <w:p w14:paraId="70FB761A" w14:textId="47BEBF90" w:rsidR="00C0C565" w:rsidRDefault="63A4F822" w:rsidP="2683DE9A">
      <w:pPr>
        <w:spacing w:after="0" w:line="240" w:lineRule="auto"/>
        <w:jc w:val="center"/>
        <w:rPr>
          <w:rFonts w:ascii="Cambria" w:eastAsia="Cambria" w:hAnsi="Cambria" w:cs="Cambria"/>
          <w:color w:val="1A1725"/>
        </w:rPr>
      </w:pPr>
      <w:r w:rsidRPr="2683DE9A">
        <w:rPr>
          <w:rFonts w:ascii="Cambria" w:eastAsia="Cambria" w:hAnsi="Cambria" w:cs="Cambria"/>
          <w:b/>
          <w:bCs/>
          <w:color w:val="1A1725"/>
        </w:rPr>
        <w:lastRenderedPageBreak/>
        <w:t xml:space="preserve">Figure </w:t>
      </w:r>
      <w:r w:rsidR="5D51A1BB" w:rsidRPr="2683DE9A">
        <w:rPr>
          <w:rFonts w:ascii="Cambria" w:eastAsia="Cambria" w:hAnsi="Cambria" w:cs="Cambria"/>
          <w:b/>
          <w:bCs/>
          <w:color w:val="1A1725"/>
        </w:rPr>
        <w:t>10</w:t>
      </w:r>
      <w:r w:rsidRPr="2683DE9A">
        <w:rPr>
          <w:rFonts w:ascii="Cambria" w:eastAsia="Cambria" w:hAnsi="Cambria" w:cs="Cambria"/>
          <w:color w:val="1A1725"/>
        </w:rPr>
        <w:t xml:space="preserve">: Markov Chain </w:t>
      </w:r>
      <w:r w:rsidR="00367C77" w:rsidRPr="2683DE9A">
        <w:rPr>
          <w:rFonts w:ascii="Cambria" w:eastAsia="Cambria" w:hAnsi="Cambria" w:cs="Cambria"/>
          <w:color w:val="1A1725"/>
        </w:rPr>
        <w:t>for</w:t>
      </w:r>
      <w:r w:rsidRPr="2683DE9A">
        <w:rPr>
          <w:rFonts w:ascii="Cambria" w:eastAsia="Cambria" w:hAnsi="Cambria" w:cs="Cambria"/>
          <w:color w:val="1A1725"/>
        </w:rPr>
        <w:t xml:space="preserve"> Downs</w:t>
      </w:r>
      <w:r w:rsidR="00E74398" w:rsidRPr="2683DE9A">
        <w:rPr>
          <w:rFonts w:ascii="Cambria" w:eastAsia="Cambria" w:hAnsi="Cambria" w:cs="Cambria"/>
          <w:color w:val="1A1725"/>
        </w:rPr>
        <w:t xml:space="preserve">. </w:t>
      </w:r>
      <w:r w:rsidR="1F91A31D" w:rsidRPr="2683DE9A">
        <w:rPr>
          <w:rFonts w:ascii="Cambria" w:eastAsia="Cambria" w:hAnsi="Cambria" w:cs="Cambria"/>
          <w:color w:val="1A1725"/>
        </w:rPr>
        <w:t>Ex. P</w:t>
      </w:r>
      <w:r w:rsidR="7305561D" w:rsidRPr="2683DE9A">
        <w:rPr>
          <w:rFonts w:ascii="Cambria" w:eastAsia="Cambria" w:hAnsi="Cambria" w:cs="Cambria"/>
          <w:color w:val="1A1725"/>
        </w:rPr>
        <w:t xml:space="preserve"> </w:t>
      </w:r>
      <w:r w:rsidR="1F91A31D" w:rsidRPr="2683DE9A">
        <w:rPr>
          <w:rFonts w:ascii="Cambria" w:eastAsia="Cambria" w:hAnsi="Cambria" w:cs="Cambria"/>
          <w:color w:val="1A1725"/>
        </w:rPr>
        <w:t>(1</w:t>
      </w:r>
      <w:r w:rsidR="1F91A31D" w:rsidRPr="2683DE9A">
        <w:rPr>
          <w:rFonts w:ascii="Cambria" w:eastAsia="Cambria" w:hAnsi="Cambria" w:cs="Cambria"/>
          <w:color w:val="1A1725"/>
          <w:vertAlign w:val="superscript"/>
        </w:rPr>
        <w:t>st</w:t>
      </w:r>
      <w:r w:rsidR="1F91A31D" w:rsidRPr="2683DE9A">
        <w:rPr>
          <w:rFonts w:ascii="Cambria" w:eastAsia="Cambria" w:hAnsi="Cambria" w:cs="Cambria"/>
          <w:color w:val="1A1725"/>
        </w:rPr>
        <w:t xml:space="preserve"> </w:t>
      </w:r>
      <w:r w:rsidR="665ABE3B" w:rsidRPr="2683DE9A">
        <w:rPr>
          <w:rFonts w:ascii="Cambria" w:eastAsia="Cambria" w:hAnsi="Cambria" w:cs="Cambria"/>
          <w:color w:val="1A1725"/>
        </w:rPr>
        <w:t>→</w:t>
      </w:r>
      <w:r w:rsidR="35A37053" w:rsidRPr="2683DE9A">
        <w:rPr>
          <w:rFonts w:ascii="Cambria" w:eastAsia="Cambria" w:hAnsi="Cambria" w:cs="Cambria"/>
          <w:color w:val="1A1725"/>
        </w:rPr>
        <w:t xml:space="preserve"> 2</w:t>
      </w:r>
      <w:r w:rsidR="35A37053" w:rsidRPr="2683DE9A">
        <w:rPr>
          <w:rFonts w:ascii="Cambria" w:eastAsia="Cambria" w:hAnsi="Cambria" w:cs="Cambria"/>
          <w:color w:val="1A1725"/>
          <w:vertAlign w:val="superscript"/>
        </w:rPr>
        <w:t>nd</w:t>
      </w:r>
      <w:r w:rsidR="35A37053" w:rsidRPr="2683DE9A">
        <w:rPr>
          <w:rFonts w:ascii="Cambria" w:eastAsia="Cambria" w:hAnsi="Cambria" w:cs="Cambria"/>
          <w:color w:val="1A1725"/>
        </w:rPr>
        <w:t xml:space="preserve">) = </w:t>
      </w:r>
      <w:r w:rsidR="40BEF398" w:rsidRPr="2683DE9A">
        <w:rPr>
          <w:rFonts w:ascii="Cambria" w:eastAsia="Cambria" w:hAnsi="Cambria" w:cs="Cambria"/>
          <w:color w:val="1A1725"/>
        </w:rPr>
        <w:t>0.597; P (1</w:t>
      </w:r>
      <w:r w:rsidR="40BEF398" w:rsidRPr="2683DE9A">
        <w:rPr>
          <w:rFonts w:ascii="Cambria" w:eastAsia="Cambria" w:hAnsi="Cambria" w:cs="Cambria"/>
          <w:color w:val="1A1725"/>
          <w:vertAlign w:val="superscript"/>
        </w:rPr>
        <w:t>st</w:t>
      </w:r>
      <w:r w:rsidR="40BEF398" w:rsidRPr="2683DE9A">
        <w:rPr>
          <w:rFonts w:ascii="Cambria" w:eastAsia="Cambria" w:hAnsi="Cambria" w:cs="Cambria"/>
          <w:color w:val="1A1725"/>
        </w:rPr>
        <w:t xml:space="preserve"> → 3</w:t>
      </w:r>
      <w:r w:rsidR="40BEF398" w:rsidRPr="2683DE9A">
        <w:rPr>
          <w:rFonts w:ascii="Cambria" w:eastAsia="Cambria" w:hAnsi="Cambria" w:cs="Cambria"/>
          <w:color w:val="1A1725"/>
          <w:vertAlign w:val="superscript"/>
        </w:rPr>
        <w:t>rd</w:t>
      </w:r>
      <w:r w:rsidR="40BEF398" w:rsidRPr="2683DE9A">
        <w:rPr>
          <w:rFonts w:ascii="Cambria" w:eastAsia="Cambria" w:hAnsi="Cambria" w:cs="Cambria"/>
          <w:color w:val="1A1725"/>
        </w:rPr>
        <w:t>) = 0.000</w:t>
      </w:r>
      <w:r w:rsidR="00120638" w:rsidRPr="2683DE9A">
        <w:rPr>
          <w:rFonts w:ascii="Cambria" w:eastAsia="Cambria" w:hAnsi="Cambria" w:cs="Cambria"/>
          <w:color w:val="1A1725"/>
        </w:rPr>
        <w:t xml:space="preserve"> </w:t>
      </w:r>
    </w:p>
    <w:p w14:paraId="4DE4A632" w14:textId="38FBDE41" w:rsidR="00C0C565" w:rsidRDefault="7664832E" w:rsidP="2683DE9A">
      <w:pPr>
        <w:spacing w:after="0" w:line="240" w:lineRule="auto"/>
        <w:jc w:val="center"/>
        <w:rPr>
          <w:rFonts w:ascii="Cambria" w:eastAsia="Cambria" w:hAnsi="Cambria" w:cs="Cambria"/>
          <w:color w:val="1A1725"/>
        </w:rPr>
      </w:pPr>
      <w:r w:rsidRPr="2683DE9A">
        <w:rPr>
          <w:rFonts w:ascii="Cambria" w:eastAsia="Cambria" w:hAnsi="Cambria" w:cs="Cambria"/>
          <w:color w:val="1A1725"/>
        </w:rPr>
        <w:t>Note that Kickoffs</w:t>
      </w:r>
      <w:r w:rsidR="00E6261C">
        <w:rPr>
          <w:rFonts w:ascii="Cambria" w:eastAsia="Cambria" w:hAnsi="Cambria" w:cs="Cambria"/>
          <w:color w:val="1A1725"/>
        </w:rPr>
        <w:t xml:space="preserve"> and</w:t>
      </w:r>
      <w:r w:rsidRPr="2683DE9A">
        <w:rPr>
          <w:rFonts w:ascii="Cambria" w:eastAsia="Cambria" w:hAnsi="Cambria" w:cs="Cambria"/>
          <w:color w:val="1A1725"/>
        </w:rPr>
        <w:t xml:space="preserve"> PATs </w:t>
      </w:r>
      <w:proofErr w:type="gramStart"/>
      <w:r w:rsidRPr="2683DE9A">
        <w:rPr>
          <w:rFonts w:ascii="Cambria" w:eastAsia="Cambria" w:hAnsi="Cambria" w:cs="Cambria"/>
          <w:color w:val="1A1725"/>
        </w:rPr>
        <w:t>are recorded</w:t>
      </w:r>
      <w:proofErr w:type="gramEnd"/>
      <w:r w:rsidRPr="2683DE9A">
        <w:rPr>
          <w:rFonts w:ascii="Cambria" w:eastAsia="Cambria" w:hAnsi="Cambria" w:cs="Cambria"/>
          <w:color w:val="1A1725"/>
        </w:rPr>
        <w:t xml:space="preserve"> as 1</w:t>
      </w:r>
      <w:r w:rsidRPr="2683DE9A">
        <w:rPr>
          <w:rFonts w:ascii="Cambria" w:eastAsia="Cambria" w:hAnsi="Cambria" w:cs="Cambria"/>
          <w:color w:val="1A1725"/>
          <w:vertAlign w:val="superscript"/>
        </w:rPr>
        <w:t>st</w:t>
      </w:r>
      <w:r w:rsidR="322E0700" w:rsidRPr="2683DE9A">
        <w:rPr>
          <w:rFonts w:ascii="Cambria" w:eastAsia="Cambria" w:hAnsi="Cambria" w:cs="Cambria"/>
          <w:color w:val="1A1725"/>
        </w:rPr>
        <w:t>-</w:t>
      </w:r>
      <w:r w:rsidRPr="2683DE9A">
        <w:rPr>
          <w:rFonts w:ascii="Cambria" w:eastAsia="Cambria" w:hAnsi="Cambria" w:cs="Cambria"/>
          <w:color w:val="1A1725"/>
        </w:rPr>
        <w:t xml:space="preserve">down plays, which inflates </w:t>
      </w:r>
      <w:r w:rsidR="6E88A8CF" w:rsidRPr="2683DE9A">
        <w:rPr>
          <w:rFonts w:ascii="Cambria" w:eastAsia="Cambria" w:hAnsi="Cambria" w:cs="Cambria"/>
          <w:color w:val="1A1725"/>
        </w:rPr>
        <w:t>P (1</w:t>
      </w:r>
      <w:r w:rsidR="6E88A8CF" w:rsidRPr="2683DE9A">
        <w:rPr>
          <w:rFonts w:ascii="Cambria" w:eastAsia="Cambria" w:hAnsi="Cambria" w:cs="Cambria"/>
          <w:color w:val="1A1725"/>
          <w:vertAlign w:val="superscript"/>
        </w:rPr>
        <w:t>st</w:t>
      </w:r>
      <w:r w:rsidR="6E88A8CF" w:rsidRPr="2683DE9A">
        <w:rPr>
          <w:rFonts w:ascii="Cambria" w:eastAsia="Cambria" w:hAnsi="Cambria" w:cs="Cambria"/>
          <w:color w:val="1A1725"/>
        </w:rPr>
        <w:t xml:space="preserve"> → 1</w:t>
      </w:r>
      <w:r w:rsidR="6E88A8CF" w:rsidRPr="2683DE9A">
        <w:rPr>
          <w:rFonts w:ascii="Cambria" w:eastAsia="Cambria" w:hAnsi="Cambria" w:cs="Cambria"/>
          <w:color w:val="1A1725"/>
          <w:vertAlign w:val="superscript"/>
        </w:rPr>
        <w:t>st</w:t>
      </w:r>
      <w:r w:rsidR="6E88A8CF" w:rsidRPr="2683DE9A">
        <w:rPr>
          <w:rFonts w:ascii="Cambria" w:eastAsia="Cambria" w:hAnsi="Cambria" w:cs="Cambria"/>
          <w:color w:val="1A1725"/>
        </w:rPr>
        <w:t>) to 0.403.</w:t>
      </w:r>
    </w:p>
    <w:p w14:paraId="5C7C73E2" w14:textId="77777777" w:rsidR="00387CD2" w:rsidRPr="00387CD2" w:rsidRDefault="00387CD2" w:rsidP="00387CD2">
      <w:pPr>
        <w:spacing w:after="0" w:line="240" w:lineRule="auto"/>
        <w:rPr>
          <w:rFonts w:ascii="Cambria" w:eastAsia="Cambria" w:hAnsi="Cambria" w:cs="Cambria"/>
          <w:color w:val="1A1725"/>
          <w:sz w:val="20"/>
          <w:szCs w:val="20"/>
        </w:rPr>
      </w:pPr>
    </w:p>
    <w:p w14:paraId="11E2AFB6" w14:textId="6B7E158A" w:rsidR="00387CD2" w:rsidRDefault="713A27A6" w:rsidP="00387CD2">
      <w:pPr>
        <w:ind w:firstLine="720"/>
        <w:rPr>
          <w:rFonts w:ascii="Cambria" w:eastAsia="Cambria" w:hAnsi="Cambria" w:cs="Cambria"/>
          <w:color w:val="1A1725"/>
        </w:rPr>
      </w:pPr>
      <w:r w:rsidRPr="2683DE9A">
        <w:rPr>
          <w:rFonts w:ascii="Cambria" w:eastAsia="Cambria" w:hAnsi="Cambria" w:cs="Cambria"/>
          <w:color w:val="1A1725"/>
        </w:rPr>
        <w:t xml:space="preserve">From this base matrix, we then added the Type, Field Position, and Distance </w:t>
      </w:r>
      <w:r w:rsidR="06647CE8" w:rsidRPr="2683DE9A">
        <w:rPr>
          <w:rFonts w:ascii="Cambria" w:eastAsia="Cambria" w:hAnsi="Cambria" w:cs="Cambria"/>
          <w:color w:val="1A1725"/>
        </w:rPr>
        <w:t xml:space="preserve">fields consecutively </w:t>
      </w:r>
      <w:r w:rsidRPr="2683DE9A">
        <w:rPr>
          <w:rFonts w:ascii="Cambria" w:eastAsia="Cambria" w:hAnsi="Cambria" w:cs="Cambria"/>
          <w:color w:val="1A1725"/>
        </w:rPr>
        <w:t xml:space="preserve">to the respective matrices. </w:t>
      </w:r>
      <w:r w:rsidR="622F6A71" w:rsidRPr="2683DE9A">
        <w:rPr>
          <w:rFonts w:ascii="Cambria" w:eastAsia="Cambria" w:hAnsi="Cambria" w:cs="Cambria"/>
          <w:color w:val="1A1725"/>
        </w:rPr>
        <w:t xml:space="preserve">These matrices </w:t>
      </w:r>
      <w:proofErr w:type="gramStart"/>
      <w:r w:rsidR="622F6A71" w:rsidRPr="2683DE9A">
        <w:rPr>
          <w:rFonts w:ascii="Cambria" w:eastAsia="Cambria" w:hAnsi="Cambria" w:cs="Cambria"/>
          <w:color w:val="1A1725"/>
        </w:rPr>
        <w:t>are only differentiated</w:t>
      </w:r>
      <w:proofErr w:type="gramEnd"/>
      <w:r w:rsidR="622F6A71" w:rsidRPr="2683DE9A">
        <w:rPr>
          <w:rFonts w:ascii="Cambria" w:eastAsia="Cambria" w:hAnsi="Cambria" w:cs="Cambria"/>
          <w:color w:val="1A1725"/>
        </w:rPr>
        <w:t xml:space="preserve"> from each other based on the specific input parameters that are used to define a state. </w:t>
      </w:r>
      <w:r w:rsidRPr="2683DE9A">
        <w:rPr>
          <w:rFonts w:ascii="Cambria" w:eastAsia="Cambria" w:hAnsi="Cambria" w:cs="Cambria"/>
          <w:color w:val="1A1725"/>
        </w:rPr>
        <w:t>Alongside the</w:t>
      </w:r>
      <w:r w:rsidR="76F18E40" w:rsidRPr="2683DE9A">
        <w:rPr>
          <w:rFonts w:ascii="Cambria" w:eastAsia="Cambria" w:hAnsi="Cambria" w:cs="Cambria"/>
          <w:color w:val="1A1725"/>
        </w:rPr>
        <w:t xml:space="preserve"> Computer Vision</w:t>
      </w:r>
      <w:r w:rsidRPr="2683DE9A">
        <w:rPr>
          <w:rFonts w:ascii="Cambria" w:eastAsia="Cambria" w:hAnsi="Cambria" w:cs="Cambria"/>
          <w:color w:val="1A1725"/>
        </w:rPr>
        <w:t xml:space="preserve"> model, the matrix is then used to influence the final decision by providing calculated probabilities of the </w:t>
      </w:r>
      <w:proofErr w:type="gramStart"/>
      <w:r w:rsidRPr="2683DE9A">
        <w:rPr>
          <w:rFonts w:ascii="Cambria" w:eastAsia="Cambria" w:hAnsi="Cambria" w:cs="Cambria"/>
          <w:color w:val="1A1725"/>
        </w:rPr>
        <w:t>most likely next</w:t>
      </w:r>
      <w:proofErr w:type="gramEnd"/>
      <w:r w:rsidRPr="2683DE9A">
        <w:rPr>
          <w:rFonts w:ascii="Cambria" w:eastAsia="Cambria" w:hAnsi="Cambria" w:cs="Cambria"/>
          <w:color w:val="1A1725"/>
        </w:rPr>
        <w:t xml:space="preserve"> state/play type.</w:t>
      </w:r>
    </w:p>
    <w:p w14:paraId="2325DA52" w14:textId="3FAFF521" w:rsidR="0C040C28" w:rsidRPr="00387CD2" w:rsidRDefault="3658B655" w:rsidP="2683DE9A">
      <w:pPr>
        <w:spacing w:after="0"/>
        <w:rPr>
          <w:rFonts w:ascii="Cambria" w:eastAsia="Cambria" w:hAnsi="Cambria" w:cs="Cambria"/>
          <w:color w:val="1A1725"/>
          <w:sz w:val="24"/>
          <w:szCs w:val="24"/>
        </w:rPr>
      </w:pPr>
      <w:r w:rsidRPr="2683DE9A">
        <w:rPr>
          <w:rFonts w:ascii="Cambria" w:eastAsia="Cambria" w:hAnsi="Cambria" w:cs="Cambria"/>
          <w:color w:val="000000" w:themeColor="text1"/>
        </w:rPr>
        <w:t xml:space="preserve">To address the run bias due to GT’s </w:t>
      </w:r>
      <w:r w:rsidR="7FB3B02F" w:rsidRPr="2683DE9A">
        <w:rPr>
          <w:rFonts w:ascii="Cambria" w:eastAsia="Cambria" w:hAnsi="Cambria" w:cs="Cambria"/>
          <w:color w:val="000000" w:themeColor="text1"/>
        </w:rPr>
        <w:t>run-</w:t>
      </w:r>
      <w:r w:rsidR="69987BF2" w:rsidRPr="2683DE9A">
        <w:rPr>
          <w:rFonts w:ascii="Cambria" w:eastAsia="Cambria" w:hAnsi="Cambria" w:cs="Cambria"/>
          <w:color w:val="000000" w:themeColor="text1"/>
        </w:rPr>
        <w:t>heavy</w:t>
      </w:r>
      <w:r w:rsidRPr="2683DE9A">
        <w:rPr>
          <w:rFonts w:ascii="Cambria" w:eastAsia="Cambria" w:hAnsi="Cambria" w:cs="Cambria"/>
          <w:color w:val="000000" w:themeColor="text1"/>
        </w:rPr>
        <w:t xml:space="preserve"> offense, we </w:t>
      </w:r>
      <w:proofErr w:type="gramStart"/>
      <w:r w:rsidR="38330F0B" w:rsidRPr="2683DE9A">
        <w:rPr>
          <w:rFonts w:ascii="Cambria" w:eastAsia="Cambria" w:hAnsi="Cambria" w:cs="Cambria"/>
          <w:color w:val="000000" w:themeColor="text1"/>
        </w:rPr>
        <w:t>tested</w:t>
      </w:r>
      <w:proofErr w:type="gramEnd"/>
      <w:r w:rsidR="38330F0B" w:rsidRPr="2683DE9A">
        <w:rPr>
          <w:rFonts w:ascii="Cambria" w:eastAsia="Cambria" w:hAnsi="Cambria" w:cs="Cambria"/>
          <w:color w:val="000000" w:themeColor="text1"/>
        </w:rPr>
        <w:t xml:space="preserve"> the </w:t>
      </w:r>
      <w:r w:rsidR="3053687C" w:rsidRPr="2683DE9A">
        <w:rPr>
          <w:rFonts w:ascii="Cambria" w:eastAsia="Cambria" w:hAnsi="Cambria" w:cs="Cambria"/>
          <w:color w:val="000000" w:themeColor="text1"/>
        </w:rPr>
        <w:t>use</w:t>
      </w:r>
      <w:r w:rsidR="4E8573F0" w:rsidRPr="2683DE9A">
        <w:rPr>
          <w:rFonts w:ascii="Cambria" w:eastAsia="Cambria" w:hAnsi="Cambria" w:cs="Cambria"/>
          <w:color w:val="000000" w:themeColor="text1"/>
        </w:rPr>
        <w:t xml:space="preserve"> of</w:t>
      </w:r>
      <w:r w:rsidR="7A3FDAFD" w:rsidRPr="2683DE9A">
        <w:rPr>
          <w:rFonts w:ascii="Cambria" w:eastAsia="Cambria" w:hAnsi="Cambria" w:cs="Cambria"/>
          <w:color w:val="000000" w:themeColor="text1"/>
        </w:rPr>
        <w:t xml:space="preserve"> the</w:t>
      </w:r>
      <w:r w:rsidR="7B774090" w:rsidRPr="2683DE9A">
        <w:rPr>
          <w:rFonts w:ascii="Cambria" w:eastAsia="Cambria" w:hAnsi="Cambria" w:cs="Cambria"/>
          <w:color w:val="000000" w:themeColor="text1"/>
        </w:rPr>
        <w:t xml:space="preserve"> aforementioned</w:t>
      </w:r>
      <w:r w:rsidR="7A3FDAFD" w:rsidRPr="2683DE9A">
        <w:rPr>
          <w:rFonts w:ascii="Cambria" w:eastAsia="Cambria" w:hAnsi="Cambria" w:cs="Cambria"/>
          <w:color w:val="000000" w:themeColor="text1"/>
        </w:rPr>
        <w:t xml:space="preserve"> general Markov Model, which was trained on all NCAA plays from 2021-2023.</w:t>
      </w:r>
      <w:r w:rsidR="4C35F432" w:rsidRPr="2683DE9A">
        <w:rPr>
          <w:rFonts w:ascii="Cambria" w:eastAsia="Cambria" w:hAnsi="Cambria" w:cs="Cambria"/>
          <w:color w:val="000000" w:themeColor="text1"/>
        </w:rPr>
        <w:t xml:space="preserve"> </w:t>
      </w:r>
    </w:p>
    <w:p w14:paraId="675D423A" w14:textId="30437659" w:rsidR="0C040C28" w:rsidRPr="00387CD2" w:rsidRDefault="0C040C28" w:rsidP="2683DE9A">
      <w:pPr>
        <w:spacing w:after="0"/>
        <w:jc w:val="center"/>
        <w:rPr>
          <w:rFonts w:ascii="Cambria" w:eastAsia="Cambria" w:hAnsi="Cambria" w:cs="Cambria"/>
          <w:color w:val="000000" w:themeColor="text1"/>
        </w:rPr>
      </w:pPr>
    </w:p>
    <w:p w14:paraId="57331FFA" w14:textId="0C311E8F" w:rsidR="0C040C28" w:rsidRPr="00387CD2" w:rsidRDefault="7FF028C8" w:rsidP="2683DE9A">
      <w:pPr>
        <w:spacing w:after="0"/>
        <w:jc w:val="center"/>
        <w:rPr>
          <w:rFonts w:ascii="Cambria" w:eastAsia="Cambria" w:hAnsi="Cambria" w:cs="Cambria"/>
          <w:color w:val="1A1725"/>
          <w:sz w:val="24"/>
          <w:szCs w:val="24"/>
        </w:rPr>
      </w:pPr>
      <w:r w:rsidRPr="2683DE9A">
        <w:rPr>
          <w:rFonts w:ascii="Cambria" w:eastAsia="Cambria" w:hAnsi="Cambria" w:cs="Cambria"/>
          <w:color w:val="FF0000"/>
          <w:sz w:val="24"/>
          <w:szCs w:val="24"/>
        </w:rPr>
        <w:t xml:space="preserve"> </w:t>
      </w:r>
      <w:commentRangeStart w:id="2"/>
      <w:commentRangeEnd w:id="2"/>
      <w:r w:rsidR="3658B655">
        <w:rPr>
          <w:rStyle w:val="CommentReference"/>
        </w:rPr>
        <w:commentReference w:id="2"/>
      </w:r>
      <w:r w:rsidR="3F1098CC">
        <w:rPr>
          <w:noProof/>
        </w:rPr>
        <w:drawing>
          <wp:inline distT="0" distB="0" distL="0" distR="0" wp14:anchorId="253CDC21" wp14:editId="2BEEEB5A">
            <wp:extent cx="4983480" cy="2891056"/>
            <wp:effectExtent l="0" t="0" r="7620" b="5080"/>
            <wp:docPr id="1007753689" name="Picture 100775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75368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90144" cy="2894922"/>
                    </a:xfrm>
                    <a:prstGeom prst="rect">
                      <a:avLst/>
                    </a:prstGeom>
                  </pic:spPr>
                </pic:pic>
              </a:graphicData>
            </a:graphic>
          </wp:inline>
        </w:drawing>
      </w:r>
    </w:p>
    <w:p w14:paraId="6932D4E8" w14:textId="4CA91503" w:rsidR="73774D0C" w:rsidRPr="009A733F" w:rsidRDefault="007A75D4" w:rsidP="009A733F">
      <w:pPr>
        <w:jc w:val="center"/>
        <w:rPr>
          <w:rFonts w:ascii="Cambria" w:eastAsia="Cambria" w:hAnsi="Cambria" w:cs="Cambria"/>
          <w:color w:val="000000" w:themeColor="text1"/>
          <w:sz w:val="20"/>
          <w:szCs w:val="20"/>
        </w:rPr>
      </w:pPr>
      <w:commentRangeStart w:id="3"/>
      <w:commentRangeEnd w:id="3"/>
      <w:r>
        <w:rPr>
          <w:rStyle w:val="CommentReference"/>
        </w:rPr>
        <w:commentReference w:id="3"/>
      </w:r>
      <w:r w:rsidR="14472DA8" w:rsidRPr="03CA2846">
        <w:rPr>
          <w:rFonts w:ascii="Cambria" w:eastAsia="Cambria" w:hAnsi="Cambria" w:cs="Cambria"/>
          <w:b/>
          <w:color w:val="000000" w:themeColor="text1"/>
          <w:sz w:val="20"/>
          <w:szCs w:val="20"/>
        </w:rPr>
        <w:t xml:space="preserve">Figure </w:t>
      </w:r>
      <w:r w:rsidR="36C2AEBE" w:rsidRPr="7B5761C2">
        <w:rPr>
          <w:rFonts w:ascii="Cambria" w:eastAsia="Cambria" w:hAnsi="Cambria" w:cs="Cambria"/>
          <w:b/>
          <w:bCs/>
          <w:color w:val="000000" w:themeColor="text1"/>
          <w:sz w:val="20"/>
          <w:szCs w:val="20"/>
        </w:rPr>
        <w:t>11</w:t>
      </w:r>
      <w:r w:rsidR="14472DA8" w:rsidRPr="03CA2846">
        <w:rPr>
          <w:rFonts w:ascii="Cambria" w:eastAsia="Cambria" w:hAnsi="Cambria" w:cs="Cambria"/>
          <w:color w:val="000000" w:themeColor="text1"/>
          <w:sz w:val="20"/>
          <w:szCs w:val="20"/>
        </w:rPr>
        <w:t>:</w:t>
      </w:r>
      <w:r w:rsidR="2A9F0E18" w:rsidRPr="03CA2846">
        <w:rPr>
          <w:rFonts w:ascii="Cambria" w:eastAsia="Cambria" w:hAnsi="Cambria" w:cs="Cambria"/>
          <w:color w:val="000000" w:themeColor="text1"/>
          <w:sz w:val="20"/>
          <w:szCs w:val="20"/>
        </w:rPr>
        <w:t xml:space="preserve"> Graph comparing</w:t>
      </w:r>
      <w:r w:rsidR="6344A98E" w:rsidRPr="03CA2846">
        <w:rPr>
          <w:rFonts w:ascii="Cambria" w:eastAsia="Cambria" w:hAnsi="Cambria" w:cs="Cambria"/>
          <w:color w:val="000000" w:themeColor="text1"/>
          <w:sz w:val="20"/>
          <w:szCs w:val="20"/>
        </w:rPr>
        <w:t xml:space="preserve"> the performance </w:t>
      </w:r>
      <w:r w:rsidR="29DF5BEF" w:rsidRPr="03CA2846">
        <w:rPr>
          <w:rFonts w:ascii="Cambria" w:eastAsia="Cambria" w:hAnsi="Cambria" w:cs="Cambria"/>
          <w:color w:val="000000" w:themeColor="text1"/>
          <w:sz w:val="20"/>
          <w:szCs w:val="20"/>
        </w:rPr>
        <w:t xml:space="preserve">of </w:t>
      </w:r>
      <w:proofErr w:type="gramStart"/>
      <w:r w:rsidR="2AD97D7E" w:rsidRPr="03CA2846">
        <w:rPr>
          <w:rFonts w:ascii="Cambria" w:eastAsia="Cambria" w:hAnsi="Cambria" w:cs="Cambria"/>
          <w:color w:val="000000" w:themeColor="text1"/>
          <w:sz w:val="20"/>
          <w:szCs w:val="20"/>
        </w:rPr>
        <w:t>6</w:t>
      </w:r>
      <w:proofErr w:type="gramEnd"/>
      <w:r w:rsidR="2AD97D7E" w:rsidRPr="03CA2846">
        <w:rPr>
          <w:rFonts w:ascii="Cambria" w:eastAsia="Cambria" w:hAnsi="Cambria" w:cs="Cambria"/>
          <w:color w:val="000000" w:themeColor="text1"/>
          <w:sz w:val="20"/>
          <w:szCs w:val="20"/>
        </w:rPr>
        <w:t xml:space="preserve"> </w:t>
      </w:r>
      <w:r w:rsidR="000C220F" w:rsidRPr="03CA2846">
        <w:rPr>
          <w:rFonts w:ascii="Cambria" w:eastAsia="Cambria" w:hAnsi="Cambria" w:cs="Cambria"/>
          <w:color w:val="000000" w:themeColor="text1"/>
          <w:sz w:val="20"/>
          <w:szCs w:val="20"/>
        </w:rPr>
        <w:t xml:space="preserve">different </w:t>
      </w:r>
      <w:r w:rsidR="29DF5BEF" w:rsidRPr="03CA2846">
        <w:rPr>
          <w:rFonts w:ascii="Cambria" w:eastAsia="Cambria" w:hAnsi="Cambria" w:cs="Cambria"/>
          <w:color w:val="000000" w:themeColor="text1"/>
          <w:sz w:val="20"/>
          <w:szCs w:val="20"/>
        </w:rPr>
        <w:t xml:space="preserve">Markov </w:t>
      </w:r>
      <w:r w:rsidR="000C220F" w:rsidRPr="03CA2846">
        <w:rPr>
          <w:rFonts w:ascii="Cambria" w:eastAsia="Cambria" w:hAnsi="Cambria" w:cs="Cambria"/>
          <w:color w:val="000000" w:themeColor="text1"/>
          <w:sz w:val="20"/>
          <w:szCs w:val="20"/>
        </w:rPr>
        <w:t>C</w:t>
      </w:r>
      <w:r w:rsidR="29DF5BEF" w:rsidRPr="03CA2846">
        <w:rPr>
          <w:rFonts w:ascii="Cambria" w:eastAsia="Cambria" w:hAnsi="Cambria" w:cs="Cambria"/>
          <w:color w:val="000000" w:themeColor="text1"/>
          <w:sz w:val="20"/>
          <w:szCs w:val="20"/>
        </w:rPr>
        <w:t xml:space="preserve">hains </w:t>
      </w:r>
      <w:r w:rsidR="2287DFFE" w:rsidRPr="03CA2846">
        <w:rPr>
          <w:rFonts w:ascii="Cambria" w:eastAsia="Cambria" w:hAnsi="Cambria" w:cs="Cambria"/>
          <w:color w:val="000000" w:themeColor="text1"/>
          <w:sz w:val="20"/>
          <w:szCs w:val="20"/>
        </w:rPr>
        <w:t>independently</w:t>
      </w:r>
      <w:r w:rsidR="29DF5BEF" w:rsidRPr="03CA2846">
        <w:rPr>
          <w:rFonts w:ascii="Cambria" w:eastAsia="Cambria" w:hAnsi="Cambria" w:cs="Cambria"/>
          <w:color w:val="000000" w:themeColor="text1"/>
          <w:sz w:val="20"/>
          <w:szCs w:val="20"/>
        </w:rPr>
        <w:t xml:space="preserve"> predicting the next play</w:t>
      </w:r>
      <w:r w:rsidR="0AD02307" w:rsidRPr="03CA2846">
        <w:rPr>
          <w:rFonts w:ascii="Cambria" w:eastAsia="Cambria" w:hAnsi="Cambria" w:cs="Cambria"/>
          <w:color w:val="000000" w:themeColor="text1"/>
          <w:sz w:val="20"/>
          <w:szCs w:val="20"/>
        </w:rPr>
        <w:t xml:space="preserve">, based on </w:t>
      </w:r>
      <w:r w:rsidR="169FB085" w:rsidRPr="03CA2846">
        <w:rPr>
          <w:rFonts w:ascii="Cambria" w:eastAsia="Cambria" w:hAnsi="Cambria" w:cs="Cambria"/>
          <w:color w:val="000000" w:themeColor="text1"/>
          <w:sz w:val="20"/>
          <w:szCs w:val="20"/>
        </w:rPr>
        <w:t xml:space="preserve">the </w:t>
      </w:r>
      <w:r w:rsidR="0AD02307" w:rsidRPr="03CA2846">
        <w:rPr>
          <w:rFonts w:ascii="Cambria" w:eastAsia="Cambria" w:hAnsi="Cambria" w:cs="Cambria"/>
          <w:color w:val="000000" w:themeColor="text1"/>
          <w:sz w:val="20"/>
          <w:szCs w:val="20"/>
        </w:rPr>
        <w:t xml:space="preserve">six </w:t>
      </w:r>
      <w:r w:rsidR="4E6C0861" w:rsidRPr="03CA2846">
        <w:rPr>
          <w:rFonts w:ascii="Cambria" w:eastAsia="Cambria" w:hAnsi="Cambria" w:cs="Cambria"/>
          <w:color w:val="000000" w:themeColor="text1"/>
          <w:sz w:val="20"/>
          <w:szCs w:val="20"/>
        </w:rPr>
        <w:t xml:space="preserve">possible </w:t>
      </w:r>
      <w:r w:rsidR="0AD02307" w:rsidRPr="03CA2846">
        <w:rPr>
          <w:rFonts w:ascii="Cambria" w:eastAsia="Cambria" w:hAnsi="Cambria" w:cs="Cambria"/>
          <w:color w:val="000000" w:themeColor="text1"/>
          <w:sz w:val="20"/>
          <w:szCs w:val="20"/>
        </w:rPr>
        <w:t>categories of the current play</w:t>
      </w:r>
      <w:r w:rsidR="3A4A4173" w:rsidRPr="03CA2846">
        <w:rPr>
          <w:rFonts w:ascii="Cambria" w:eastAsia="Cambria" w:hAnsi="Cambria" w:cs="Cambria"/>
          <w:color w:val="000000" w:themeColor="text1"/>
          <w:sz w:val="20"/>
          <w:szCs w:val="20"/>
        </w:rPr>
        <w:t xml:space="preserve">. </w:t>
      </w:r>
    </w:p>
    <w:p w14:paraId="7A10E506" w14:textId="547A14D3" w:rsidR="7E94E004" w:rsidRDefault="6B42ACED" w:rsidP="615D5CE1">
      <w:pPr>
        <w:ind w:firstLine="720"/>
        <w:rPr>
          <w:rFonts w:ascii="Cambria" w:eastAsia="Cambria" w:hAnsi="Cambria" w:cs="Cambria"/>
          <w:color w:val="000000" w:themeColor="text1"/>
        </w:rPr>
      </w:pPr>
      <w:r w:rsidRPr="2683DE9A">
        <w:rPr>
          <w:rFonts w:ascii="Cambria" w:eastAsia="Cambria" w:hAnsi="Cambria" w:cs="Cambria"/>
          <w:color w:val="000000" w:themeColor="text1"/>
        </w:rPr>
        <w:t xml:space="preserve">As shown in Figure </w:t>
      </w:r>
      <w:r w:rsidR="38362659" w:rsidRPr="2683DE9A">
        <w:rPr>
          <w:rFonts w:ascii="Cambria" w:eastAsia="Cambria" w:hAnsi="Cambria" w:cs="Cambria"/>
          <w:color w:val="000000" w:themeColor="text1"/>
        </w:rPr>
        <w:t>11</w:t>
      </w:r>
      <w:r w:rsidRPr="2683DE9A">
        <w:rPr>
          <w:rFonts w:ascii="Cambria" w:eastAsia="Cambria" w:hAnsi="Cambria" w:cs="Cambria"/>
          <w:color w:val="000000" w:themeColor="text1"/>
        </w:rPr>
        <w:t>, w</w:t>
      </w:r>
      <w:r w:rsidR="004763F3" w:rsidRPr="2683DE9A">
        <w:rPr>
          <w:rFonts w:ascii="Cambria" w:eastAsia="Cambria" w:hAnsi="Cambria" w:cs="Cambria"/>
          <w:color w:val="000000" w:themeColor="text1"/>
        </w:rPr>
        <w:t xml:space="preserve">e </w:t>
      </w:r>
      <w:r w:rsidR="60E893D8" w:rsidRPr="2683DE9A">
        <w:rPr>
          <w:rFonts w:ascii="Cambria" w:eastAsia="Cambria" w:hAnsi="Cambria" w:cs="Cambria"/>
          <w:color w:val="000000" w:themeColor="text1"/>
        </w:rPr>
        <w:t xml:space="preserve">compared </w:t>
      </w:r>
      <w:r w:rsidR="153F241E" w:rsidRPr="2683DE9A">
        <w:rPr>
          <w:rFonts w:ascii="Cambria" w:eastAsia="Cambria" w:hAnsi="Cambria" w:cs="Cambria"/>
          <w:color w:val="000000" w:themeColor="text1"/>
        </w:rPr>
        <w:t>the performance of three</w:t>
      </w:r>
      <w:r w:rsidR="60E893D8" w:rsidRPr="2683DE9A">
        <w:rPr>
          <w:rFonts w:ascii="Cambria" w:eastAsia="Cambria" w:hAnsi="Cambria" w:cs="Cambria"/>
          <w:color w:val="000000" w:themeColor="text1"/>
        </w:rPr>
        <w:t xml:space="preserve"> varieties of the Original</w:t>
      </w:r>
      <w:r w:rsidR="1E20AAC1" w:rsidRPr="2683DE9A">
        <w:rPr>
          <w:rFonts w:ascii="Cambria" w:eastAsia="Cambria" w:hAnsi="Cambria" w:cs="Cambria"/>
          <w:color w:val="000000" w:themeColor="text1"/>
        </w:rPr>
        <w:t xml:space="preserve"> (</w:t>
      </w:r>
      <w:r w:rsidR="60E893D8" w:rsidRPr="2683DE9A">
        <w:rPr>
          <w:rFonts w:ascii="Cambria" w:eastAsia="Cambria" w:hAnsi="Cambria" w:cs="Cambria"/>
          <w:color w:val="000000" w:themeColor="text1"/>
        </w:rPr>
        <w:t>Georgia Tech data only</w:t>
      </w:r>
      <w:r w:rsidR="08C75D7C" w:rsidRPr="2683DE9A">
        <w:rPr>
          <w:rFonts w:ascii="Cambria" w:eastAsia="Cambria" w:hAnsi="Cambria" w:cs="Cambria"/>
          <w:color w:val="000000" w:themeColor="text1"/>
        </w:rPr>
        <w:t xml:space="preserve">) Markov Chain with </w:t>
      </w:r>
      <w:r w:rsidR="37E20A1E" w:rsidRPr="2683DE9A">
        <w:rPr>
          <w:rFonts w:ascii="Cambria" w:eastAsia="Cambria" w:hAnsi="Cambria" w:cs="Cambria"/>
          <w:color w:val="000000" w:themeColor="text1"/>
        </w:rPr>
        <w:t>the same three</w:t>
      </w:r>
      <w:r w:rsidR="08C75D7C" w:rsidRPr="2683DE9A">
        <w:rPr>
          <w:rFonts w:ascii="Cambria" w:eastAsia="Cambria" w:hAnsi="Cambria" w:cs="Cambria"/>
          <w:color w:val="000000" w:themeColor="text1"/>
        </w:rPr>
        <w:t xml:space="preserve"> </w:t>
      </w:r>
      <w:r w:rsidR="160B89AE" w:rsidRPr="2683DE9A">
        <w:rPr>
          <w:rFonts w:ascii="Cambria" w:eastAsia="Cambria" w:hAnsi="Cambria" w:cs="Cambria"/>
          <w:color w:val="000000" w:themeColor="text1"/>
        </w:rPr>
        <w:t xml:space="preserve">corresponding </w:t>
      </w:r>
      <w:r w:rsidR="00EB7CE1" w:rsidRPr="2683DE9A">
        <w:rPr>
          <w:rFonts w:ascii="Cambria" w:eastAsia="Cambria" w:hAnsi="Cambria" w:cs="Cambria"/>
          <w:color w:val="000000" w:themeColor="text1"/>
        </w:rPr>
        <w:t>Markov chains</w:t>
      </w:r>
      <w:r w:rsidR="7BEB7DFD" w:rsidRPr="2683DE9A">
        <w:rPr>
          <w:rFonts w:ascii="Cambria" w:eastAsia="Cambria" w:hAnsi="Cambria" w:cs="Cambria"/>
          <w:color w:val="000000" w:themeColor="text1"/>
        </w:rPr>
        <w:t xml:space="preserve"> trained on all NCAA plays from the past </w:t>
      </w:r>
      <w:proofErr w:type="gramStart"/>
      <w:r w:rsidR="7BEB7DFD" w:rsidRPr="2683DE9A">
        <w:rPr>
          <w:rFonts w:ascii="Cambria" w:eastAsia="Cambria" w:hAnsi="Cambria" w:cs="Cambria"/>
          <w:color w:val="000000" w:themeColor="text1"/>
        </w:rPr>
        <w:t>3</w:t>
      </w:r>
      <w:proofErr w:type="gramEnd"/>
      <w:r w:rsidR="7BEB7DFD" w:rsidRPr="2683DE9A">
        <w:rPr>
          <w:rFonts w:ascii="Cambria" w:eastAsia="Cambria" w:hAnsi="Cambria" w:cs="Cambria"/>
          <w:color w:val="000000" w:themeColor="text1"/>
        </w:rPr>
        <w:t xml:space="preserve"> seasons.</w:t>
      </w:r>
      <w:r w:rsidR="00EB7CE1" w:rsidRPr="2683DE9A">
        <w:rPr>
          <w:rFonts w:ascii="Cambria" w:eastAsia="Cambria" w:hAnsi="Cambria" w:cs="Cambria"/>
          <w:color w:val="000000" w:themeColor="text1"/>
        </w:rPr>
        <w:t xml:space="preserve"> </w:t>
      </w:r>
      <w:r w:rsidR="017C873C" w:rsidRPr="2683DE9A">
        <w:rPr>
          <w:rFonts w:ascii="Cambria" w:eastAsia="Cambria" w:hAnsi="Cambria" w:cs="Cambria"/>
          <w:color w:val="000000" w:themeColor="text1"/>
        </w:rPr>
        <w:t xml:space="preserve">We </w:t>
      </w:r>
      <w:proofErr w:type="gramStart"/>
      <w:r w:rsidR="017C873C" w:rsidRPr="2683DE9A">
        <w:rPr>
          <w:rFonts w:ascii="Cambria" w:eastAsia="Cambria" w:hAnsi="Cambria" w:cs="Cambria"/>
          <w:color w:val="000000" w:themeColor="text1"/>
        </w:rPr>
        <w:t>tested</w:t>
      </w:r>
      <w:proofErr w:type="gramEnd"/>
      <w:r w:rsidR="017C873C" w:rsidRPr="2683DE9A">
        <w:rPr>
          <w:rFonts w:ascii="Cambria" w:eastAsia="Cambria" w:hAnsi="Cambria" w:cs="Cambria"/>
          <w:color w:val="000000" w:themeColor="text1"/>
        </w:rPr>
        <w:t xml:space="preserve"> the performance of these Markov chains on solely Georgia Tech </w:t>
      </w:r>
      <w:r w:rsidR="737BC559" w:rsidRPr="2683DE9A">
        <w:rPr>
          <w:rFonts w:ascii="Cambria" w:eastAsia="Cambria" w:hAnsi="Cambria" w:cs="Cambria"/>
          <w:color w:val="000000" w:themeColor="text1"/>
        </w:rPr>
        <w:t xml:space="preserve">statistical </w:t>
      </w:r>
      <w:r w:rsidR="017C873C" w:rsidRPr="2683DE9A">
        <w:rPr>
          <w:rFonts w:ascii="Cambria" w:eastAsia="Cambria" w:hAnsi="Cambria" w:cs="Cambria"/>
          <w:color w:val="000000" w:themeColor="text1"/>
        </w:rPr>
        <w:t xml:space="preserve">data to ensure consistency with the Computer Vision model, in which we only have Georgia Tech </w:t>
      </w:r>
      <w:r w:rsidR="372DAA99" w:rsidRPr="2683DE9A">
        <w:rPr>
          <w:rFonts w:ascii="Cambria" w:eastAsia="Cambria" w:hAnsi="Cambria" w:cs="Cambria"/>
          <w:color w:val="000000" w:themeColor="text1"/>
        </w:rPr>
        <w:t xml:space="preserve">video data to work with. </w:t>
      </w:r>
      <w:r w:rsidR="7E94E004" w:rsidRPr="2683DE9A">
        <w:rPr>
          <w:rFonts w:ascii="Cambria" w:eastAsia="Cambria" w:hAnsi="Cambria" w:cs="Cambria"/>
          <w:color w:val="000000" w:themeColor="text1"/>
        </w:rPr>
        <w:t xml:space="preserve">It is important to note that as we only have video data from Georgia Tech games, we cannot accurately gauge the performance of NCAA Markov chains </w:t>
      </w:r>
      <w:r w:rsidR="78AEA14D" w:rsidRPr="2683DE9A">
        <w:rPr>
          <w:rFonts w:ascii="Cambria" w:eastAsia="Cambria" w:hAnsi="Cambria" w:cs="Cambria"/>
          <w:color w:val="000000" w:themeColor="text1"/>
        </w:rPr>
        <w:t xml:space="preserve">as part of our </w:t>
      </w:r>
      <w:r w:rsidR="6D85ADB7" w:rsidRPr="2683DE9A">
        <w:rPr>
          <w:rFonts w:ascii="Cambria" w:eastAsia="Cambria" w:hAnsi="Cambria" w:cs="Cambria"/>
          <w:color w:val="000000" w:themeColor="text1"/>
        </w:rPr>
        <w:t xml:space="preserve">overall </w:t>
      </w:r>
      <w:r w:rsidR="78AEA14D" w:rsidRPr="2683DE9A">
        <w:rPr>
          <w:rFonts w:ascii="Cambria" w:eastAsia="Cambria" w:hAnsi="Cambria" w:cs="Cambria"/>
          <w:color w:val="000000" w:themeColor="text1"/>
        </w:rPr>
        <w:t>Conflated model</w:t>
      </w:r>
      <w:r w:rsidR="7E94E004" w:rsidRPr="2683DE9A">
        <w:rPr>
          <w:rFonts w:ascii="Cambria" w:eastAsia="Cambria" w:hAnsi="Cambria" w:cs="Cambria"/>
          <w:color w:val="000000" w:themeColor="text1"/>
        </w:rPr>
        <w:t xml:space="preserve"> until our model incorporates video recordings representative of the entire NCAA</w:t>
      </w:r>
      <w:r w:rsidR="75621108" w:rsidRPr="2683DE9A">
        <w:rPr>
          <w:rFonts w:ascii="Cambria" w:eastAsia="Cambria" w:hAnsi="Cambria" w:cs="Cambria"/>
          <w:color w:val="000000" w:themeColor="text1"/>
        </w:rPr>
        <w:t>’s plays</w:t>
      </w:r>
      <w:r w:rsidR="7E94E004" w:rsidRPr="2683DE9A">
        <w:rPr>
          <w:rFonts w:ascii="Cambria" w:eastAsia="Cambria" w:hAnsi="Cambria" w:cs="Cambria"/>
          <w:color w:val="000000" w:themeColor="text1"/>
        </w:rPr>
        <w:t xml:space="preserve">. Ideally, we would develop unique Markov chains for each </w:t>
      </w:r>
      <w:r w:rsidR="056F0D2B" w:rsidRPr="2683DE9A">
        <w:rPr>
          <w:rFonts w:ascii="Cambria" w:eastAsia="Cambria" w:hAnsi="Cambria" w:cs="Cambria"/>
          <w:color w:val="000000" w:themeColor="text1"/>
        </w:rPr>
        <w:t>NCAA</w:t>
      </w:r>
      <w:r w:rsidR="7E94E004" w:rsidRPr="2683DE9A">
        <w:rPr>
          <w:rFonts w:ascii="Cambria" w:eastAsia="Cambria" w:hAnsi="Cambria" w:cs="Cambria"/>
          <w:color w:val="000000" w:themeColor="text1"/>
        </w:rPr>
        <w:t xml:space="preserve"> football team to accurately represent their </w:t>
      </w:r>
      <w:r w:rsidR="0F2027A5" w:rsidRPr="2683DE9A">
        <w:rPr>
          <w:rFonts w:ascii="Cambria" w:eastAsia="Cambria" w:hAnsi="Cambria" w:cs="Cambria"/>
          <w:color w:val="000000" w:themeColor="text1"/>
        </w:rPr>
        <w:t>unique</w:t>
      </w:r>
      <w:r w:rsidR="7E94E004" w:rsidRPr="2683DE9A">
        <w:rPr>
          <w:rFonts w:ascii="Cambria" w:eastAsia="Cambria" w:hAnsi="Cambria" w:cs="Cambria"/>
          <w:color w:val="000000" w:themeColor="text1"/>
        </w:rPr>
        <w:t xml:space="preserve"> </w:t>
      </w:r>
      <w:r w:rsidR="2396F597" w:rsidRPr="2683DE9A">
        <w:rPr>
          <w:rFonts w:ascii="Cambria" w:eastAsia="Cambria" w:hAnsi="Cambria" w:cs="Cambria"/>
          <w:color w:val="000000" w:themeColor="text1"/>
        </w:rPr>
        <w:t>tendencies</w:t>
      </w:r>
      <w:r w:rsidR="7E94E004" w:rsidRPr="2683DE9A">
        <w:rPr>
          <w:rFonts w:ascii="Cambria" w:eastAsia="Cambria" w:hAnsi="Cambria" w:cs="Cambria"/>
          <w:color w:val="000000" w:themeColor="text1"/>
        </w:rPr>
        <w:t xml:space="preserve">. </w:t>
      </w:r>
      <w:r w:rsidR="05B7CB7A" w:rsidRPr="2683DE9A">
        <w:rPr>
          <w:rFonts w:ascii="Cambria" w:eastAsia="Cambria" w:hAnsi="Cambria" w:cs="Cambria"/>
          <w:color w:val="000000" w:themeColor="text1"/>
        </w:rPr>
        <w:t xml:space="preserve">For </w:t>
      </w:r>
      <w:r w:rsidR="162B162E" w:rsidRPr="2683DE9A">
        <w:rPr>
          <w:rFonts w:ascii="Cambria" w:eastAsia="Cambria" w:hAnsi="Cambria" w:cs="Cambria"/>
          <w:color w:val="000000" w:themeColor="text1"/>
        </w:rPr>
        <w:t>teams</w:t>
      </w:r>
      <w:r w:rsidR="7E94E004" w:rsidRPr="2683DE9A">
        <w:rPr>
          <w:rFonts w:ascii="Cambria" w:eastAsia="Cambria" w:hAnsi="Cambria" w:cs="Cambria"/>
          <w:color w:val="000000" w:themeColor="text1"/>
        </w:rPr>
        <w:t xml:space="preserve"> unable to develop their own Markov chains, we suggest the general NCAA chain </w:t>
      </w:r>
      <w:proofErr w:type="gramStart"/>
      <w:r w:rsidR="7E94E004" w:rsidRPr="2683DE9A">
        <w:rPr>
          <w:rFonts w:ascii="Cambria" w:eastAsia="Cambria" w:hAnsi="Cambria" w:cs="Cambria"/>
          <w:color w:val="000000" w:themeColor="text1"/>
        </w:rPr>
        <w:t>be used</w:t>
      </w:r>
      <w:proofErr w:type="gramEnd"/>
      <w:r w:rsidR="7E94E004" w:rsidRPr="2683DE9A">
        <w:rPr>
          <w:rFonts w:ascii="Cambria" w:eastAsia="Cambria" w:hAnsi="Cambria" w:cs="Cambria"/>
          <w:color w:val="000000" w:themeColor="text1"/>
        </w:rPr>
        <w:t xml:space="preserve"> as a</w:t>
      </w:r>
      <w:r w:rsidR="49ECB14F" w:rsidRPr="2683DE9A">
        <w:rPr>
          <w:rFonts w:ascii="Cambria" w:eastAsia="Cambria" w:hAnsi="Cambria" w:cs="Cambria"/>
          <w:color w:val="000000" w:themeColor="text1"/>
        </w:rPr>
        <w:t xml:space="preserve"> baseline </w:t>
      </w:r>
      <w:r w:rsidR="7E94E004" w:rsidRPr="2683DE9A">
        <w:rPr>
          <w:rFonts w:ascii="Cambria" w:eastAsia="Cambria" w:hAnsi="Cambria" w:cs="Cambria"/>
          <w:color w:val="000000" w:themeColor="text1"/>
        </w:rPr>
        <w:t>approximation.</w:t>
      </w:r>
      <w:r w:rsidR="5512C732" w:rsidRPr="2683DE9A">
        <w:rPr>
          <w:rFonts w:ascii="Cambria" w:eastAsia="Cambria" w:hAnsi="Cambria" w:cs="Cambria"/>
          <w:color w:val="000000" w:themeColor="text1"/>
        </w:rPr>
        <w:t xml:space="preserve"> For our Conflation process, we solely </w:t>
      </w:r>
      <w:r w:rsidR="1C1F99D7" w:rsidRPr="2683DE9A">
        <w:rPr>
          <w:rFonts w:ascii="Cambria" w:eastAsia="Cambria" w:hAnsi="Cambria" w:cs="Cambria"/>
          <w:color w:val="000000" w:themeColor="text1"/>
        </w:rPr>
        <w:t xml:space="preserve">use the </w:t>
      </w:r>
      <w:r w:rsidR="1E401B77" w:rsidRPr="2683DE9A">
        <w:rPr>
          <w:rFonts w:ascii="Cambria" w:eastAsia="Cambria" w:hAnsi="Cambria" w:cs="Cambria"/>
          <w:color w:val="000000" w:themeColor="text1"/>
        </w:rPr>
        <w:t>o</w:t>
      </w:r>
      <w:r w:rsidR="5512C732" w:rsidRPr="2683DE9A">
        <w:rPr>
          <w:rFonts w:ascii="Cambria" w:eastAsia="Cambria" w:hAnsi="Cambria" w:cs="Cambria"/>
          <w:color w:val="000000" w:themeColor="text1"/>
        </w:rPr>
        <w:t>riginal (Georgia Tech) Markov chains.</w:t>
      </w:r>
    </w:p>
    <w:p w14:paraId="15627A6B" w14:textId="16EDBA0B" w:rsidR="1167BDA5" w:rsidRDefault="34C061C0" w:rsidP="321AF624">
      <w:pPr>
        <w:ind w:firstLine="720"/>
        <w:rPr>
          <w:rFonts w:ascii="Cambria" w:eastAsia="Cambria" w:hAnsi="Cambria" w:cs="Cambria"/>
          <w:color w:val="1A1725"/>
        </w:rPr>
      </w:pPr>
      <w:r w:rsidRPr="7015E8A3">
        <w:rPr>
          <w:rFonts w:ascii="Cambria" w:eastAsia="Cambria" w:hAnsi="Cambria" w:cs="Cambria"/>
          <w:color w:val="1A1725"/>
        </w:rPr>
        <w:t>T</w:t>
      </w:r>
      <w:r w:rsidR="64629923" w:rsidRPr="7015E8A3">
        <w:rPr>
          <w:rFonts w:ascii="Cambria" w:eastAsia="Cambria" w:hAnsi="Cambria" w:cs="Cambria"/>
          <w:color w:val="1A1725"/>
        </w:rPr>
        <w:t>he</w:t>
      </w:r>
      <w:r w:rsidR="64629923" w:rsidRPr="7CF7D042">
        <w:rPr>
          <w:rFonts w:ascii="Cambria" w:eastAsia="Cambria" w:hAnsi="Cambria" w:cs="Cambria"/>
          <w:color w:val="1A1725"/>
        </w:rPr>
        <w:t xml:space="preserve"> Markov Model </w:t>
      </w:r>
      <w:proofErr w:type="gramStart"/>
      <w:r w:rsidR="64629923" w:rsidRPr="7CF7D042">
        <w:rPr>
          <w:rFonts w:ascii="Cambria" w:eastAsia="Cambria" w:hAnsi="Cambria" w:cs="Cambria"/>
          <w:color w:val="1A1725"/>
        </w:rPr>
        <w:t>is</w:t>
      </w:r>
      <w:r w:rsidR="5643F043" w:rsidRPr="53DCFD26">
        <w:rPr>
          <w:rFonts w:ascii="Cambria" w:eastAsia="Cambria" w:hAnsi="Cambria" w:cs="Cambria"/>
          <w:color w:val="1A1725"/>
        </w:rPr>
        <w:t xml:space="preserve"> not </w:t>
      </w:r>
      <w:r w:rsidR="1F336082" w:rsidRPr="4B498662">
        <w:rPr>
          <w:rFonts w:ascii="Cambria" w:eastAsia="Cambria" w:hAnsi="Cambria" w:cs="Cambria"/>
          <w:color w:val="1A1725"/>
        </w:rPr>
        <w:t>designed</w:t>
      </w:r>
      <w:proofErr w:type="gramEnd"/>
      <w:r w:rsidR="1F336082" w:rsidRPr="4B498662">
        <w:rPr>
          <w:rFonts w:ascii="Cambria" w:eastAsia="Cambria" w:hAnsi="Cambria" w:cs="Cambria"/>
          <w:color w:val="1A1725"/>
        </w:rPr>
        <w:t xml:space="preserve"> to be </w:t>
      </w:r>
      <w:r w:rsidR="1F336082" w:rsidRPr="6396BD74">
        <w:rPr>
          <w:rFonts w:ascii="Cambria" w:eastAsia="Cambria" w:hAnsi="Cambria" w:cs="Cambria"/>
          <w:color w:val="1A1725"/>
        </w:rPr>
        <w:t>used as</w:t>
      </w:r>
      <w:r w:rsidR="5643F043" w:rsidRPr="53DCFD26">
        <w:rPr>
          <w:rFonts w:ascii="Cambria" w:eastAsia="Cambria" w:hAnsi="Cambria" w:cs="Cambria"/>
          <w:color w:val="1A1725"/>
        </w:rPr>
        <w:t xml:space="preserve"> a standalone model</w:t>
      </w:r>
      <w:r w:rsidR="7D5AC137" w:rsidRPr="6396BD74">
        <w:rPr>
          <w:rFonts w:ascii="Cambria" w:eastAsia="Cambria" w:hAnsi="Cambria" w:cs="Cambria"/>
          <w:color w:val="1A1725"/>
        </w:rPr>
        <w:t xml:space="preserve"> in </w:t>
      </w:r>
      <w:r w:rsidR="55802A58" w:rsidRPr="7015E8A3">
        <w:rPr>
          <w:rFonts w:ascii="Cambria" w:eastAsia="Cambria" w:hAnsi="Cambria" w:cs="Cambria"/>
          <w:color w:val="1A1725"/>
        </w:rPr>
        <w:t>our</w:t>
      </w:r>
      <w:r w:rsidR="7D5AC137" w:rsidRPr="6396BD74">
        <w:rPr>
          <w:rFonts w:ascii="Cambria" w:eastAsia="Cambria" w:hAnsi="Cambria" w:cs="Cambria"/>
          <w:color w:val="1A1725"/>
        </w:rPr>
        <w:t xml:space="preserve"> </w:t>
      </w:r>
      <w:r w:rsidR="7D5AC137" w:rsidRPr="61EDA3B3">
        <w:rPr>
          <w:rFonts w:ascii="Cambria" w:eastAsia="Cambria" w:hAnsi="Cambria" w:cs="Cambria"/>
          <w:color w:val="1A1725"/>
        </w:rPr>
        <w:t>process</w:t>
      </w:r>
      <w:r w:rsidR="5643F043" w:rsidRPr="53DCFD26">
        <w:rPr>
          <w:rFonts w:ascii="Cambria" w:eastAsia="Cambria" w:hAnsi="Cambria" w:cs="Cambria"/>
          <w:color w:val="1A1725"/>
        </w:rPr>
        <w:t xml:space="preserve">, </w:t>
      </w:r>
      <w:r w:rsidR="4D4E1958" w:rsidRPr="17DE7F72">
        <w:rPr>
          <w:rFonts w:ascii="Cambria" w:eastAsia="Cambria" w:hAnsi="Cambria" w:cs="Cambria"/>
          <w:color w:val="1A1725"/>
        </w:rPr>
        <w:t xml:space="preserve">rather, </w:t>
      </w:r>
      <w:r w:rsidR="696B6E28" w:rsidRPr="17DE7F72">
        <w:rPr>
          <w:rFonts w:ascii="Cambria" w:eastAsia="Cambria" w:hAnsi="Cambria" w:cs="Cambria"/>
          <w:color w:val="1A1725"/>
        </w:rPr>
        <w:t>it</w:t>
      </w:r>
      <w:r w:rsidR="696B6E28" w:rsidRPr="3188E9E5">
        <w:rPr>
          <w:rFonts w:ascii="Cambria" w:eastAsia="Cambria" w:hAnsi="Cambria" w:cs="Cambria"/>
          <w:color w:val="1A1725"/>
        </w:rPr>
        <w:t xml:space="preserve"> is designed to be used in tandem with our </w:t>
      </w:r>
      <w:r w:rsidR="070F3AA1" w:rsidRPr="5E2BD7AA">
        <w:rPr>
          <w:rFonts w:ascii="Cambria" w:eastAsia="Cambria" w:hAnsi="Cambria" w:cs="Cambria"/>
          <w:color w:val="1A1725"/>
        </w:rPr>
        <w:t>CV</w:t>
      </w:r>
      <w:r w:rsidR="696B6E28" w:rsidRPr="3188E9E5">
        <w:rPr>
          <w:rFonts w:ascii="Cambria" w:eastAsia="Cambria" w:hAnsi="Cambria" w:cs="Cambria"/>
          <w:color w:val="1A1725"/>
        </w:rPr>
        <w:t xml:space="preserve"> model to harness sequential football knowledge when possible.</w:t>
      </w:r>
      <w:r w:rsidR="5643F043" w:rsidRPr="3188E9E5">
        <w:rPr>
          <w:rFonts w:ascii="Cambria" w:eastAsia="Cambria" w:hAnsi="Cambria" w:cs="Cambria"/>
          <w:color w:val="1A1725"/>
        </w:rPr>
        <w:t xml:space="preserve"> </w:t>
      </w:r>
      <w:r w:rsidR="1F96EFE4" w:rsidRPr="1D5901E4">
        <w:rPr>
          <w:rFonts w:ascii="Cambria" w:eastAsia="Cambria" w:hAnsi="Cambria" w:cs="Cambria"/>
          <w:color w:val="1A1725"/>
        </w:rPr>
        <w:t xml:space="preserve">This is why the </w:t>
      </w:r>
      <w:r w:rsidR="1F96EFE4" w:rsidRPr="7B94DB65">
        <w:rPr>
          <w:rFonts w:ascii="Cambria" w:eastAsia="Cambria" w:hAnsi="Cambria" w:cs="Cambria"/>
          <w:color w:val="1A1725"/>
        </w:rPr>
        <w:t xml:space="preserve">results demonstrated in </w:t>
      </w:r>
      <w:r w:rsidR="1F96EFE4" w:rsidRPr="66A5E9A3">
        <w:rPr>
          <w:rFonts w:ascii="Cambria" w:eastAsia="Cambria" w:hAnsi="Cambria" w:cs="Cambria"/>
          <w:color w:val="1A1725"/>
        </w:rPr>
        <w:t xml:space="preserve">Figure </w:t>
      </w:r>
      <w:r w:rsidR="15299EB9" w:rsidRPr="5F57ABD8">
        <w:rPr>
          <w:rFonts w:ascii="Cambria" w:eastAsia="Cambria" w:hAnsi="Cambria" w:cs="Cambria"/>
          <w:color w:val="1A1725"/>
        </w:rPr>
        <w:t>11</w:t>
      </w:r>
      <w:r w:rsidR="1F96EFE4" w:rsidRPr="6A6DD137">
        <w:rPr>
          <w:rFonts w:ascii="Cambria" w:eastAsia="Cambria" w:hAnsi="Cambria" w:cs="Cambria"/>
          <w:color w:val="1A1725"/>
        </w:rPr>
        <w:t xml:space="preserve"> </w:t>
      </w:r>
      <w:r w:rsidR="1F96EFE4" w:rsidRPr="1503CF0C">
        <w:rPr>
          <w:rFonts w:ascii="Cambria" w:eastAsia="Cambria" w:hAnsi="Cambria" w:cs="Cambria"/>
          <w:color w:val="1A1725"/>
        </w:rPr>
        <w:t xml:space="preserve">are primarily for informational purposes, </w:t>
      </w:r>
      <w:r w:rsidR="1F96EFE4" w:rsidRPr="6C206C15">
        <w:rPr>
          <w:rFonts w:ascii="Cambria" w:eastAsia="Cambria" w:hAnsi="Cambria" w:cs="Cambria"/>
          <w:color w:val="1A1725"/>
        </w:rPr>
        <w:t xml:space="preserve">rather than information we </w:t>
      </w:r>
      <w:r w:rsidR="1F96EFE4" w:rsidRPr="19C6372E">
        <w:rPr>
          <w:rFonts w:ascii="Cambria" w:eastAsia="Cambria" w:hAnsi="Cambria" w:cs="Cambria"/>
          <w:color w:val="1A1725"/>
        </w:rPr>
        <w:t xml:space="preserve">use to derive key </w:t>
      </w:r>
      <w:r w:rsidR="1F96EFE4" w:rsidRPr="35FBA16E">
        <w:rPr>
          <w:rFonts w:ascii="Cambria" w:eastAsia="Cambria" w:hAnsi="Cambria" w:cs="Cambria"/>
          <w:color w:val="1A1725"/>
        </w:rPr>
        <w:t xml:space="preserve">conclusions. </w:t>
      </w:r>
      <w:r w:rsidR="1F96EFE4" w:rsidRPr="321AF624">
        <w:rPr>
          <w:rFonts w:ascii="Cambria" w:eastAsia="Cambria" w:hAnsi="Cambria" w:cs="Cambria"/>
          <w:color w:val="1A1725"/>
        </w:rPr>
        <w:t>Nonetheless</w:t>
      </w:r>
      <w:r w:rsidR="1F6902A8" w:rsidRPr="321AF624">
        <w:rPr>
          <w:rFonts w:ascii="Cambria" w:eastAsia="Cambria" w:hAnsi="Cambria" w:cs="Cambria"/>
          <w:color w:val="1A1725"/>
        </w:rPr>
        <w:t xml:space="preserve">, </w:t>
      </w:r>
      <w:r w:rsidR="6EF0C065" w:rsidRPr="321AF624">
        <w:rPr>
          <w:rFonts w:ascii="Cambria" w:eastAsia="Cambria" w:hAnsi="Cambria" w:cs="Cambria"/>
          <w:color w:val="1A1725"/>
        </w:rPr>
        <w:t xml:space="preserve">the Markov </w:t>
      </w:r>
      <w:r w:rsidR="6EF0C065" w:rsidRPr="321AF624">
        <w:rPr>
          <w:rFonts w:ascii="Cambria" w:eastAsia="Cambria" w:hAnsi="Cambria" w:cs="Cambria"/>
          <w:color w:val="1A1725"/>
        </w:rPr>
        <w:lastRenderedPageBreak/>
        <w:t>Model</w:t>
      </w:r>
      <w:r w:rsidR="5643F043" w:rsidRPr="53DCFD26">
        <w:rPr>
          <w:rFonts w:ascii="Cambria" w:eastAsia="Cambria" w:hAnsi="Cambria" w:cs="Cambria"/>
          <w:color w:val="1A1725"/>
        </w:rPr>
        <w:t xml:space="preserve"> particular</w:t>
      </w:r>
      <w:r w:rsidR="24D827C0" w:rsidRPr="53DCFD26">
        <w:rPr>
          <w:rFonts w:ascii="Cambria" w:eastAsia="Cambria" w:hAnsi="Cambria" w:cs="Cambria"/>
          <w:color w:val="1A1725"/>
        </w:rPr>
        <w:t>ly</w:t>
      </w:r>
      <w:r w:rsidR="5643F043" w:rsidRPr="53DCFD26">
        <w:rPr>
          <w:rFonts w:ascii="Cambria" w:eastAsia="Cambria" w:hAnsi="Cambria" w:cs="Cambria"/>
          <w:color w:val="1A1725"/>
        </w:rPr>
        <w:t xml:space="preserve"> excels in pr</w:t>
      </w:r>
      <w:r w:rsidR="1D16D741" w:rsidRPr="53DCFD26">
        <w:rPr>
          <w:rFonts w:ascii="Cambria" w:eastAsia="Cambria" w:hAnsi="Cambria" w:cs="Cambria"/>
          <w:color w:val="1A1725"/>
        </w:rPr>
        <w:t xml:space="preserve">edicting </w:t>
      </w:r>
      <w:r w:rsidR="66B13674" w:rsidRPr="7A86C220">
        <w:rPr>
          <w:rFonts w:ascii="Cambria" w:eastAsia="Cambria" w:hAnsi="Cambria" w:cs="Cambria"/>
          <w:color w:val="1A1725"/>
        </w:rPr>
        <w:t>certain</w:t>
      </w:r>
      <w:r w:rsidR="1D16D741" w:rsidRPr="53DCFD26">
        <w:rPr>
          <w:rFonts w:ascii="Cambria" w:eastAsia="Cambria" w:hAnsi="Cambria" w:cs="Cambria"/>
          <w:color w:val="1A1725"/>
        </w:rPr>
        <w:t xml:space="preserve"> play </w:t>
      </w:r>
      <w:r w:rsidR="66B13674" w:rsidRPr="27320CAB">
        <w:rPr>
          <w:rFonts w:ascii="Cambria" w:eastAsia="Cambria" w:hAnsi="Cambria" w:cs="Cambria"/>
          <w:color w:val="1A1725"/>
        </w:rPr>
        <w:t xml:space="preserve">types such as </w:t>
      </w:r>
      <w:r w:rsidR="77A93CDB" w:rsidRPr="172070D5">
        <w:rPr>
          <w:rFonts w:ascii="Cambria" w:eastAsia="Cambria" w:hAnsi="Cambria" w:cs="Cambria"/>
          <w:color w:val="1A1725"/>
        </w:rPr>
        <w:t>Extra Point</w:t>
      </w:r>
      <w:r w:rsidR="6789BB89" w:rsidRPr="172070D5">
        <w:rPr>
          <w:rFonts w:ascii="Cambria" w:eastAsia="Cambria" w:hAnsi="Cambria" w:cs="Cambria"/>
          <w:color w:val="1A1725"/>
        </w:rPr>
        <w:t>.</w:t>
      </w:r>
      <w:r w:rsidR="6789BB89" w:rsidRPr="53DCFD26">
        <w:rPr>
          <w:rFonts w:ascii="Cambria" w:eastAsia="Cambria" w:hAnsi="Cambria" w:cs="Cambria"/>
          <w:color w:val="1A1725"/>
        </w:rPr>
        <w:t xml:space="preserve"> This is a quality we </w:t>
      </w:r>
      <w:r w:rsidR="6789BB89" w:rsidRPr="172070D5">
        <w:rPr>
          <w:rFonts w:ascii="Cambria" w:eastAsia="Cambria" w:hAnsi="Cambria" w:cs="Cambria"/>
          <w:color w:val="1A1725"/>
        </w:rPr>
        <w:t>use</w:t>
      </w:r>
      <w:r w:rsidR="52FE8774" w:rsidRPr="172070D5">
        <w:rPr>
          <w:rFonts w:ascii="Cambria" w:eastAsia="Cambria" w:hAnsi="Cambria" w:cs="Cambria"/>
          <w:color w:val="1A1725"/>
        </w:rPr>
        <w:t>d</w:t>
      </w:r>
      <w:r w:rsidR="6789BB89" w:rsidRPr="53DCFD26">
        <w:rPr>
          <w:rFonts w:ascii="Cambria" w:eastAsia="Cambria" w:hAnsi="Cambria" w:cs="Cambria"/>
          <w:color w:val="1A1725"/>
        </w:rPr>
        <w:t xml:space="preserve"> to increase the accuracy of predicting the </w:t>
      </w:r>
      <w:r w:rsidR="67551CB8" w:rsidRPr="172070D5">
        <w:rPr>
          <w:rFonts w:ascii="Cambria" w:eastAsia="Cambria" w:hAnsi="Cambria" w:cs="Cambria"/>
          <w:color w:val="1A1725"/>
        </w:rPr>
        <w:t>Extra Point</w:t>
      </w:r>
      <w:r w:rsidR="6789BB89" w:rsidRPr="53DCFD26">
        <w:rPr>
          <w:rFonts w:ascii="Cambria" w:eastAsia="Cambria" w:hAnsi="Cambria" w:cs="Cambria"/>
          <w:color w:val="1A1725"/>
        </w:rPr>
        <w:t xml:space="preserve"> type </w:t>
      </w:r>
      <w:r w:rsidR="7182FD59" w:rsidRPr="172070D5">
        <w:rPr>
          <w:rFonts w:ascii="Cambria" w:eastAsia="Cambria" w:hAnsi="Cambria" w:cs="Cambria"/>
          <w:color w:val="1A1725"/>
        </w:rPr>
        <w:t>in</w:t>
      </w:r>
      <w:r w:rsidR="6789BB89" w:rsidRPr="53DCFD26">
        <w:rPr>
          <w:rFonts w:ascii="Cambria" w:eastAsia="Cambria" w:hAnsi="Cambria" w:cs="Cambria"/>
          <w:color w:val="1A1725"/>
        </w:rPr>
        <w:t xml:space="preserve"> our final </w:t>
      </w:r>
      <w:r w:rsidR="6FB61344" w:rsidRPr="53DCFD26">
        <w:rPr>
          <w:rFonts w:ascii="Cambria" w:eastAsia="Cambria" w:hAnsi="Cambria" w:cs="Cambria"/>
          <w:color w:val="1A1725"/>
        </w:rPr>
        <w:t>c</w:t>
      </w:r>
      <w:r w:rsidR="6789BB89" w:rsidRPr="53DCFD26">
        <w:rPr>
          <w:rFonts w:ascii="Cambria" w:eastAsia="Cambria" w:hAnsi="Cambria" w:cs="Cambria"/>
          <w:color w:val="1A1725"/>
        </w:rPr>
        <w:t xml:space="preserve">onflated model. </w:t>
      </w:r>
    </w:p>
    <w:p w14:paraId="42509112" w14:textId="44FCB2B6" w:rsidR="711DD3B0" w:rsidRDefault="00D4545F" w:rsidP="0D9401E3">
      <w:pPr>
        <w:rPr>
          <w:rFonts w:ascii="Cambria" w:eastAsia="Cambria" w:hAnsi="Cambria" w:cs="Cambria"/>
          <w:b/>
          <w:color w:val="1A1725"/>
          <w:sz w:val="24"/>
          <w:szCs w:val="24"/>
        </w:rPr>
      </w:pPr>
      <w:r w:rsidRPr="53DCFD26">
        <w:rPr>
          <w:rFonts w:ascii="Cambria" w:eastAsia="Cambria" w:hAnsi="Cambria" w:cs="Cambria"/>
          <w:b/>
          <w:color w:val="1A1725"/>
          <w:sz w:val="24"/>
          <w:szCs w:val="24"/>
        </w:rPr>
        <w:t>4.</w:t>
      </w:r>
      <w:r w:rsidR="066EE2DE" w:rsidRPr="4B763BE3">
        <w:rPr>
          <w:rFonts w:ascii="Cambria" w:eastAsia="Cambria" w:hAnsi="Cambria" w:cs="Cambria"/>
          <w:b/>
          <w:bCs/>
          <w:color w:val="1A1725"/>
          <w:sz w:val="24"/>
          <w:szCs w:val="24"/>
        </w:rPr>
        <w:t>3</w:t>
      </w:r>
      <w:r w:rsidR="165383FB" w:rsidRPr="53DCFD26">
        <w:rPr>
          <w:rFonts w:ascii="Cambria" w:eastAsia="Cambria" w:hAnsi="Cambria" w:cs="Cambria"/>
          <w:b/>
          <w:color w:val="1A1725"/>
          <w:sz w:val="24"/>
          <w:szCs w:val="24"/>
        </w:rPr>
        <w:t xml:space="preserve"> </w:t>
      </w:r>
      <w:r w:rsidR="53183AF1" w:rsidRPr="53DCFD26">
        <w:rPr>
          <w:rFonts w:ascii="Cambria" w:eastAsia="Cambria" w:hAnsi="Cambria" w:cs="Cambria"/>
          <w:b/>
          <w:color w:val="1A1725"/>
          <w:sz w:val="24"/>
          <w:szCs w:val="24"/>
        </w:rPr>
        <w:t>Conflation</w:t>
      </w:r>
    </w:p>
    <w:p w14:paraId="0E5E2A09" w14:textId="35647E7D" w:rsidR="00417C42" w:rsidRDefault="702662EB" w:rsidP="2683DE9A">
      <w:pPr>
        <w:ind w:firstLine="720"/>
        <w:rPr>
          <w:rFonts w:ascii="Cambria" w:eastAsia="Cambria" w:hAnsi="Cambria" w:cs="Cambria"/>
          <w:color w:val="1A1725"/>
        </w:rPr>
      </w:pPr>
      <w:r w:rsidRPr="2683DE9A">
        <w:rPr>
          <w:rFonts w:ascii="Cambria" w:eastAsia="Cambria" w:hAnsi="Cambria" w:cs="Cambria"/>
          <w:color w:val="1A1725"/>
        </w:rPr>
        <w:t xml:space="preserve">We explored </w:t>
      </w:r>
      <w:proofErr w:type="gramStart"/>
      <w:r w:rsidRPr="2683DE9A">
        <w:rPr>
          <w:rFonts w:ascii="Cambria" w:eastAsia="Cambria" w:hAnsi="Cambria" w:cs="Cambria"/>
          <w:color w:val="1A1725"/>
        </w:rPr>
        <w:t>several</w:t>
      </w:r>
      <w:proofErr w:type="gramEnd"/>
      <w:r w:rsidRPr="2683DE9A">
        <w:rPr>
          <w:rFonts w:ascii="Cambria" w:eastAsia="Cambria" w:hAnsi="Cambria" w:cs="Cambria"/>
          <w:color w:val="1A1725"/>
        </w:rPr>
        <w:t xml:space="preserve"> strategies for </w:t>
      </w:r>
      <w:r w:rsidR="58B485F3" w:rsidRPr="2683DE9A">
        <w:rPr>
          <w:rFonts w:ascii="Cambria" w:eastAsia="Cambria" w:hAnsi="Cambria" w:cs="Cambria"/>
          <w:color w:val="1A1725"/>
        </w:rPr>
        <w:t>fusing</w:t>
      </w:r>
      <w:r w:rsidRPr="2683DE9A">
        <w:rPr>
          <w:rFonts w:ascii="Cambria" w:eastAsia="Cambria" w:hAnsi="Cambria" w:cs="Cambria"/>
          <w:color w:val="1A1725"/>
        </w:rPr>
        <w:t xml:space="preserve"> </w:t>
      </w:r>
      <w:r w:rsidR="006A72FB" w:rsidRPr="2683DE9A">
        <w:rPr>
          <w:rFonts w:ascii="Cambria" w:eastAsia="Cambria" w:hAnsi="Cambria" w:cs="Cambria"/>
          <w:color w:val="1A1725"/>
        </w:rPr>
        <w:t xml:space="preserve">the classification probabilities produced from the video clips by </w:t>
      </w:r>
      <w:r w:rsidRPr="2683DE9A">
        <w:rPr>
          <w:rFonts w:ascii="Cambria" w:eastAsia="Cambria" w:hAnsi="Cambria" w:cs="Cambria"/>
          <w:color w:val="1A1725"/>
        </w:rPr>
        <w:t>our Neural Network model</w:t>
      </w:r>
      <w:r w:rsidR="1DECD00E" w:rsidRPr="2683DE9A">
        <w:rPr>
          <w:rFonts w:ascii="Cambria" w:eastAsia="Cambria" w:hAnsi="Cambria" w:cs="Cambria"/>
          <w:color w:val="1A1725"/>
        </w:rPr>
        <w:t xml:space="preserve"> and the vector of conditional probabilities from our Markov model</w:t>
      </w:r>
      <w:r w:rsidRPr="2683DE9A">
        <w:rPr>
          <w:rFonts w:ascii="Cambria" w:eastAsia="Cambria" w:hAnsi="Cambria" w:cs="Cambria"/>
          <w:color w:val="1A1725"/>
        </w:rPr>
        <w:t xml:space="preserve">. </w:t>
      </w:r>
    </w:p>
    <w:p w14:paraId="2E3164DE" w14:textId="0680685E" w:rsidR="00B3170E" w:rsidRDefault="00417C42" w:rsidP="1167BDA5">
      <w:pPr>
        <w:ind w:firstLine="720"/>
        <w:rPr>
          <w:rFonts w:ascii="Cambria" w:eastAsia="Cambria" w:hAnsi="Cambria" w:cs="Cambria"/>
          <w:color w:val="1A1725"/>
        </w:rPr>
      </w:pPr>
      <w:r w:rsidRPr="2683DE9A">
        <w:rPr>
          <w:rFonts w:ascii="Cambria" w:eastAsia="Cambria" w:hAnsi="Cambria" w:cs="Cambria"/>
          <w:color w:val="1A1725"/>
        </w:rPr>
        <w:t>For the Markov model, r</w:t>
      </w:r>
      <w:r w:rsidR="702662EB" w:rsidRPr="2683DE9A">
        <w:rPr>
          <w:rFonts w:ascii="Cambria" w:eastAsia="Cambria" w:hAnsi="Cambria" w:cs="Cambria"/>
          <w:color w:val="1A1725"/>
        </w:rPr>
        <w:t xml:space="preserve">egardless of the </w:t>
      </w:r>
      <w:proofErr w:type="gramStart"/>
      <w:r w:rsidR="00E228B3" w:rsidRPr="2683DE9A">
        <w:rPr>
          <w:rFonts w:ascii="Cambria" w:eastAsia="Cambria" w:hAnsi="Cambria" w:cs="Cambria"/>
          <w:color w:val="1A1725"/>
        </w:rPr>
        <w:t xml:space="preserve">particular </w:t>
      </w:r>
      <w:r w:rsidR="00AF1DB6" w:rsidRPr="2683DE9A">
        <w:rPr>
          <w:rFonts w:ascii="Cambria" w:eastAsia="Cambria" w:hAnsi="Cambria" w:cs="Cambria"/>
          <w:color w:val="1A1725"/>
        </w:rPr>
        <w:t>S</w:t>
      </w:r>
      <w:r w:rsidR="00E228B3" w:rsidRPr="2683DE9A">
        <w:rPr>
          <w:rFonts w:ascii="Cambria" w:eastAsia="Cambria" w:hAnsi="Cambria" w:cs="Cambria"/>
          <w:color w:val="1A1725"/>
        </w:rPr>
        <w:t>tate</w:t>
      </w:r>
      <w:proofErr w:type="gramEnd"/>
      <w:r w:rsidR="00E228B3" w:rsidRPr="2683DE9A">
        <w:rPr>
          <w:rFonts w:ascii="Cambria" w:eastAsia="Cambria" w:hAnsi="Cambria" w:cs="Cambria"/>
          <w:color w:val="1A1725"/>
        </w:rPr>
        <w:t xml:space="preserve"> </w:t>
      </w:r>
      <w:r w:rsidR="00AF1DB6" w:rsidRPr="2683DE9A">
        <w:rPr>
          <w:rFonts w:ascii="Cambria" w:eastAsia="Cambria" w:hAnsi="Cambria" w:cs="Cambria"/>
          <w:color w:val="1A1725"/>
        </w:rPr>
        <w:t>T</w:t>
      </w:r>
      <w:r w:rsidR="00E228B3" w:rsidRPr="2683DE9A">
        <w:rPr>
          <w:rFonts w:ascii="Cambria" w:eastAsia="Cambria" w:hAnsi="Cambria" w:cs="Cambria"/>
          <w:color w:val="1A1725"/>
        </w:rPr>
        <w:t xml:space="preserve">ransition </w:t>
      </w:r>
      <w:r w:rsidR="00AF1DB6" w:rsidRPr="2683DE9A">
        <w:rPr>
          <w:rFonts w:ascii="Cambria" w:eastAsia="Cambria" w:hAnsi="Cambria" w:cs="Cambria"/>
          <w:color w:val="1A1725"/>
        </w:rPr>
        <w:t>M</w:t>
      </w:r>
      <w:r w:rsidR="702662EB" w:rsidRPr="2683DE9A">
        <w:rPr>
          <w:rFonts w:ascii="Cambria" w:eastAsia="Cambria" w:hAnsi="Cambria" w:cs="Cambria"/>
          <w:color w:val="1A1725"/>
        </w:rPr>
        <w:t xml:space="preserve">atrix </w:t>
      </w:r>
      <w:r w:rsidR="00AF1DB6" w:rsidRPr="2683DE9A">
        <w:rPr>
          <w:rFonts w:ascii="Cambria" w:eastAsia="Cambria" w:hAnsi="Cambria" w:cs="Cambria"/>
          <w:color w:val="1A1725"/>
        </w:rPr>
        <w:t xml:space="preserve">(STM) </w:t>
      </w:r>
      <w:r w:rsidR="00E228B3" w:rsidRPr="2683DE9A">
        <w:rPr>
          <w:rFonts w:ascii="Cambria" w:eastAsia="Cambria" w:hAnsi="Cambria" w:cs="Cambria"/>
          <w:color w:val="1A1725"/>
        </w:rPr>
        <w:t>used</w:t>
      </w:r>
      <w:r w:rsidR="702662EB" w:rsidRPr="2683DE9A">
        <w:rPr>
          <w:rFonts w:ascii="Cambria" w:eastAsia="Cambria" w:hAnsi="Cambria" w:cs="Cambria"/>
          <w:color w:val="1A1725"/>
        </w:rPr>
        <w:t>, we condensed the columns of the matrix</w:t>
      </w:r>
      <w:r w:rsidR="23335F62" w:rsidRPr="2683DE9A">
        <w:rPr>
          <w:rFonts w:ascii="Cambria" w:eastAsia="Cambria" w:hAnsi="Cambria" w:cs="Cambria"/>
          <w:color w:val="1A1725"/>
        </w:rPr>
        <w:t xml:space="preserve"> into predicting a </w:t>
      </w:r>
      <w:r w:rsidR="702662EB" w:rsidRPr="2683DE9A">
        <w:rPr>
          <w:rFonts w:ascii="Cambria" w:eastAsia="Cambria" w:hAnsi="Cambria" w:cs="Cambria"/>
          <w:color w:val="1A1725"/>
        </w:rPr>
        <w:t xml:space="preserve">Run, Pass, Punt, Kickoff, or Extra Point/Field Goal. For example, the 1680x1680 full matrix </w:t>
      </w:r>
      <w:proofErr w:type="gramStart"/>
      <w:r w:rsidR="702662EB" w:rsidRPr="2683DE9A">
        <w:rPr>
          <w:rFonts w:ascii="Cambria" w:eastAsia="Cambria" w:hAnsi="Cambria" w:cs="Cambria"/>
          <w:color w:val="1A1725"/>
        </w:rPr>
        <w:t>is converted</w:t>
      </w:r>
      <w:proofErr w:type="gramEnd"/>
      <w:r w:rsidR="702662EB" w:rsidRPr="2683DE9A">
        <w:rPr>
          <w:rFonts w:ascii="Cambria" w:eastAsia="Cambria" w:hAnsi="Cambria" w:cs="Cambria"/>
          <w:color w:val="1A1725"/>
        </w:rPr>
        <w:t xml:space="preserve"> into a 1680x5 matrix. Hence, given the </w:t>
      </w:r>
      <w:r w:rsidR="009D4042" w:rsidRPr="2683DE9A">
        <w:rPr>
          <w:rFonts w:ascii="Cambria" w:eastAsia="Cambria" w:hAnsi="Cambria" w:cs="Cambria"/>
          <w:color w:val="1A1725"/>
        </w:rPr>
        <w:t>full</w:t>
      </w:r>
      <w:r w:rsidR="702662EB" w:rsidRPr="2683DE9A">
        <w:rPr>
          <w:rFonts w:ascii="Cambria" w:eastAsia="Cambria" w:hAnsi="Cambria" w:cs="Cambria"/>
          <w:color w:val="1A1725"/>
        </w:rPr>
        <w:t xml:space="preserve"> details about the previous play, we can obtain a normalized 5-element</w:t>
      </w:r>
      <w:r w:rsidR="27DC46A6" w:rsidRPr="2683DE9A">
        <w:rPr>
          <w:rFonts w:ascii="Cambria" w:eastAsia="Cambria" w:hAnsi="Cambria" w:cs="Cambria"/>
          <w:color w:val="1A1725"/>
        </w:rPr>
        <w:t xml:space="preserve"> </w:t>
      </w:r>
      <w:r w:rsidR="702662EB" w:rsidRPr="2683DE9A">
        <w:rPr>
          <w:rFonts w:ascii="Cambria" w:eastAsia="Cambria" w:hAnsi="Cambria" w:cs="Cambria"/>
          <w:color w:val="1A1725"/>
        </w:rPr>
        <w:t xml:space="preserve">prediction </w:t>
      </w:r>
      <w:r w:rsidR="000036AA" w:rsidRPr="2683DE9A">
        <w:rPr>
          <w:rFonts w:ascii="Cambria" w:eastAsia="Cambria" w:hAnsi="Cambria" w:cs="Cambria"/>
          <w:color w:val="1A1725"/>
        </w:rPr>
        <w:t>vector</w:t>
      </w:r>
      <w:r w:rsidR="702662EB" w:rsidRPr="2683DE9A">
        <w:rPr>
          <w:rFonts w:ascii="Cambria" w:eastAsia="Cambria" w:hAnsi="Cambria" w:cs="Cambria"/>
          <w:color w:val="1A1725"/>
        </w:rPr>
        <w:t xml:space="preserve"> from the </w:t>
      </w:r>
      <w:r w:rsidR="000036AA" w:rsidRPr="2683DE9A">
        <w:rPr>
          <w:rFonts w:ascii="Cambria" w:eastAsia="Cambria" w:hAnsi="Cambria" w:cs="Cambria"/>
          <w:color w:val="1A1725"/>
        </w:rPr>
        <w:t xml:space="preserve">relevant row of the </w:t>
      </w:r>
      <w:r w:rsidR="702662EB" w:rsidRPr="2683DE9A">
        <w:rPr>
          <w:rFonts w:ascii="Cambria" w:eastAsia="Cambria" w:hAnsi="Cambria" w:cs="Cambria"/>
          <w:color w:val="1A1725"/>
        </w:rPr>
        <w:t>matrix, representing the probabilities</w:t>
      </w:r>
      <w:r w:rsidR="3E8820A5" w:rsidRPr="2683DE9A">
        <w:rPr>
          <w:rFonts w:ascii="Cambria" w:eastAsia="Cambria" w:hAnsi="Cambria" w:cs="Cambria"/>
          <w:color w:val="1A1725"/>
        </w:rPr>
        <w:t xml:space="preserve"> </w:t>
      </w:r>
      <w:r w:rsidR="702662EB" w:rsidRPr="2683DE9A">
        <w:rPr>
          <w:rFonts w:ascii="Cambria" w:eastAsia="Cambria" w:hAnsi="Cambria" w:cs="Cambria"/>
          <w:color w:val="1A1725"/>
        </w:rPr>
        <w:t>of the current play</w:t>
      </w:r>
      <w:r w:rsidR="1B79B1F9" w:rsidRPr="2683DE9A">
        <w:rPr>
          <w:rFonts w:ascii="Cambria" w:eastAsia="Cambria" w:hAnsi="Cambria" w:cs="Cambria"/>
          <w:color w:val="1A1725"/>
        </w:rPr>
        <w:t xml:space="preserve"> being each of the </w:t>
      </w:r>
      <w:proofErr w:type="gramStart"/>
      <w:r w:rsidR="1B79B1F9" w:rsidRPr="2683DE9A">
        <w:rPr>
          <w:rFonts w:ascii="Cambria" w:eastAsia="Cambria" w:hAnsi="Cambria" w:cs="Cambria"/>
          <w:color w:val="1A1725"/>
        </w:rPr>
        <w:t>5</w:t>
      </w:r>
      <w:proofErr w:type="gramEnd"/>
      <w:r w:rsidR="1B79B1F9" w:rsidRPr="2683DE9A">
        <w:rPr>
          <w:rFonts w:ascii="Cambria" w:eastAsia="Cambria" w:hAnsi="Cambria" w:cs="Cambria"/>
          <w:color w:val="1A1725"/>
        </w:rPr>
        <w:t xml:space="preserve"> play types</w:t>
      </w:r>
      <w:r w:rsidR="00AF1DB6" w:rsidRPr="2683DE9A">
        <w:rPr>
          <w:rFonts w:ascii="Cambria" w:eastAsia="Cambria" w:hAnsi="Cambria" w:cs="Cambria"/>
          <w:color w:val="1A1725"/>
        </w:rPr>
        <w:t xml:space="preserve"> given the </w:t>
      </w:r>
      <w:r w:rsidR="00AF1DB6" w:rsidRPr="2683DE9A">
        <w:rPr>
          <w:rFonts w:ascii="Cambria" w:eastAsia="Cambria" w:hAnsi="Cambria" w:cs="Cambria"/>
          <w:i/>
          <w:iCs/>
          <w:color w:val="1A1725"/>
        </w:rPr>
        <w:t>prior</w:t>
      </w:r>
      <w:r w:rsidR="00AF1DB6" w:rsidRPr="2683DE9A">
        <w:rPr>
          <w:rFonts w:ascii="Cambria" w:eastAsia="Cambria" w:hAnsi="Cambria" w:cs="Cambria"/>
          <w:color w:val="1A1725"/>
        </w:rPr>
        <w:t xml:space="preserve"> play (which </w:t>
      </w:r>
      <w:r w:rsidR="1B5D85C4" w:rsidRPr="2683DE9A">
        <w:rPr>
          <w:rFonts w:ascii="Cambria" w:eastAsia="Cambria" w:hAnsi="Cambria" w:cs="Cambria"/>
          <w:color w:val="1A1725"/>
        </w:rPr>
        <w:t xml:space="preserve">corresponds to a </w:t>
      </w:r>
      <w:r w:rsidR="00AF1DB6" w:rsidRPr="2683DE9A">
        <w:rPr>
          <w:rFonts w:ascii="Cambria" w:eastAsia="Cambria" w:hAnsi="Cambria" w:cs="Cambria"/>
          <w:color w:val="1A1725"/>
        </w:rPr>
        <w:t>row in the STM)</w:t>
      </w:r>
      <w:r w:rsidR="702662EB" w:rsidRPr="2683DE9A">
        <w:rPr>
          <w:rFonts w:ascii="Cambria" w:eastAsia="Cambria" w:hAnsi="Cambria" w:cs="Cambria"/>
          <w:color w:val="1A1725"/>
        </w:rPr>
        <w:t xml:space="preserve">. The Neural Network model </w:t>
      </w:r>
      <w:r w:rsidR="00D7407D" w:rsidRPr="2683DE9A">
        <w:rPr>
          <w:rFonts w:ascii="Cambria" w:eastAsia="Cambria" w:hAnsi="Cambria" w:cs="Cambria"/>
          <w:color w:val="1A1725"/>
        </w:rPr>
        <w:t xml:space="preserve">also </w:t>
      </w:r>
      <w:r w:rsidR="702662EB" w:rsidRPr="2683DE9A">
        <w:rPr>
          <w:rFonts w:ascii="Cambria" w:eastAsia="Cambria" w:hAnsi="Cambria" w:cs="Cambria"/>
          <w:color w:val="1A1725"/>
        </w:rPr>
        <w:t xml:space="preserve">provides </w:t>
      </w:r>
      <w:r w:rsidR="00D7407D" w:rsidRPr="2683DE9A">
        <w:rPr>
          <w:rFonts w:ascii="Cambria" w:eastAsia="Cambria" w:hAnsi="Cambria" w:cs="Cambria"/>
          <w:color w:val="1A1725"/>
        </w:rPr>
        <w:t>a</w:t>
      </w:r>
      <w:r w:rsidR="702662EB" w:rsidRPr="2683DE9A">
        <w:rPr>
          <w:rFonts w:ascii="Cambria" w:eastAsia="Cambria" w:hAnsi="Cambria" w:cs="Cambria"/>
          <w:color w:val="1A1725"/>
        </w:rPr>
        <w:t xml:space="preserve"> normalized 5-element prediction </w:t>
      </w:r>
      <w:r w:rsidR="0081372F" w:rsidRPr="2683DE9A">
        <w:rPr>
          <w:rFonts w:ascii="Cambria" w:eastAsia="Cambria" w:hAnsi="Cambria" w:cs="Cambria"/>
          <w:color w:val="1A1725"/>
        </w:rPr>
        <w:t>vector</w:t>
      </w:r>
      <w:r w:rsidR="00E7136F" w:rsidRPr="2683DE9A">
        <w:rPr>
          <w:rFonts w:ascii="Cambria" w:eastAsia="Cambria" w:hAnsi="Cambria" w:cs="Cambria"/>
          <w:color w:val="1A1725"/>
        </w:rPr>
        <w:t>,</w:t>
      </w:r>
      <w:r w:rsidR="702662EB" w:rsidRPr="2683DE9A">
        <w:rPr>
          <w:rFonts w:ascii="Cambria" w:eastAsia="Cambria" w:hAnsi="Cambria" w:cs="Cambria"/>
          <w:color w:val="1A1725"/>
        </w:rPr>
        <w:t xml:space="preserve"> given</w:t>
      </w:r>
      <w:r w:rsidR="42B2F661" w:rsidRPr="2683DE9A">
        <w:rPr>
          <w:rFonts w:ascii="Cambria" w:eastAsia="Cambria" w:hAnsi="Cambria" w:cs="Cambria"/>
          <w:color w:val="1A1725"/>
        </w:rPr>
        <w:t xml:space="preserve"> </w:t>
      </w:r>
      <w:r w:rsidR="0081372F" w:rsidRPr="2683DE9A">
        <w:rPr>
          <w:rFonts w:ascii="Cambria" w:eastAsia="Cambria" w:hAnsi="Cambria" w:cs="Cambria"/>
          <w:color w:val="1A1725"/>
        </w:rPr>
        <w:t>the video</w:t>
      </w:r>
      <w:r w:rsidR="702662EB" w:rsidRPr="2683DE9A">
        <w:rPr>
          <w:rFonts w:ascii="Cambria" w:eastAsia="Cambria" w:hAnsi="Cambria" w:cs="Cambria"/>
          <w:color w:val="1A1725"/>
        </w:rPr>
        <w:t xml:space="preserve"> clip of the </w:t>
      </w:r>
      <w:r w:rsidR="702662EB" w:rsidRPr="2683DE9A">
        <w:rPr>
          <w:rFonts w:ascii="Cambria" w:eastAsia="Cambria" w:hAnsi="Cambria" w:cs="Cambria"/>
          <w:i/>
          <w:iCs/>
          <w:color w:val="1A1725"/>
        </w:rPr>
        <w:t>current</w:t>
      </w:r>
      <w:r w:rsidR="702662EB" w:rsidRPr="2683DE9A">
        <w:rPr>
          <w:rFonts w:ascii="Cambria" w:eastAsia="Cambria" w:hAnsi="Cambria" w:cs="Cambria"/>
          <w:color w:val="1A1725"/>
        </w:rPr>
        <w:t xml:space="preserve"> play. </w:t>
      </w:r>
    </w:p>
    <w:p w14:paraId="3E27E9CE" w14:textId="4A790971" w:rsidR="7529F4C8" w:rsidRDefault="06A090B8" w:rsidP="589D4D42">
      <w:pPr>
        <w:ind w:firstLine="720"/>
        <w:rPr>
          <w:rFonts w:ascii="Cambria" w:eastAsia="Cambria" w:hAnsi="Cambria" w:cs="Cambria"/>
        </w:rPr>
      </w:pPr>
      <w:r w:rsidRPr="589D4D42">
        <w:rPr>
          <w:rFonts w:ascii="Cambria" w:eastAsia="Cambria" w:hAnsi="Cambria" w:cs="Cambria"/>
          <w:color w:val="1A1725"/>
        </w:rPr>
        <w:t xml:space="preserve">We </w:t>
      </w:r>
      <w:r w:rsidR="00B3170E" w:rsidRPr="589D4D42">
        <w:rPr>
          <w:rFonts w:ascii="Cambria" w:eastAsia="Cambria" w:hAnsi="Cambria" w:cs="Cambria"/>
          <w:color w:val="1A1725"/>
        </w:rPr>
        <w:t>explored</w:t>
      </w:r>
      <w:r w:rsidR="7C67D9ED" w:rsidRPr="589D4D42">
        <w:rPr>
          <w:rFonts w:ascii="Cambria" w:eastAsia="Cambria" w:hAnsi="Cambria" w:cs="Cambria"/>
          <w:color w:val="1A1725"/>
        </w:rPr>
        <w:t xml:space="preserve"> multiple</w:t>
      </w:r>
      <w:r w:rsidR="09D4927C" w:rsidRPr="589D4D42">
        <w:rPr>
          <w:rFonts w:ascii="Cambria" w:eastAsia="Cambria" w:hAnsi="Cambria" w:cs="Cambria"/>
          <w:color w:val="1A1725"/>
        </w:rPr>
        <w:t xml:space="preserve"> </w:t>
      </w:r>
      <w:r w:rsidR="1FBB3F03" w:rsidRPr="589D4D42">
        <w:rPr>
          <w:rFonts w:ascii="Cambria" w:eastAsia="Cambria" w:hAnsi="Cambria" w:cs="Cambria"/>
          <w:color w:val="1A1725"/>
        </w:rPr>
        <w:t xml:space="preserve">fusion </w:t>
      </w:r>
      <w:r w:rsidRPr="589D4D42">
        <w:rPr>
          <w:rFonts w:ascii="Cambria" w:eastAsia="Cambria" w:hAnsi="Cambria" w:cs="Cambria"/>
          <w:color w:val="1A1725"/>
        </w:rPr>
        <w:t>strategies</w:t>
      </w:r>
      <w:r w:rsidR="4DFDFAA1" w:rsidRPr="589D4D42">
        <w:rPr>
          <w:rFonts w:ascii="Cambria" w:eastAsia="Cambria" w:hAnsi="Cambria" w:cs="Cambria"/>
          <w:color w:val="1A1725"/>
        </w:rPr>
        <w:t xml:space="preserve"> </w:t>
      </w:r>
      <w:r w:rsidR="618CF64E" w:rsidRPr="589D4D42">
        <w:rPr>
          <w:rFonts w:ascii="Cambria" w:eastAsia="Cambria" w:hAnsi="Cambria" w:cs="Cambria"/>
          <w:color w:val="1A1725"/>
        </w:rPr>
        <w:t xml:space="preserve">to </w:t>
      </w:r>
      <w:r w:rsidR="00B3170E" w:rsidRPr="589D4D42">
        <w:rPr>
          <w:rFonts w:ascii="Cambria" w:eastAsia="Cambria" w:hAnsi="Cambria" w:cs="Cambria"/>
          <w:color w:val="1A1725"/>
        </w:rPr>
        <w:t>fuse</w:t>
      </w:r>
      <w:r w:rsidR="618CF64E" w:rsidRPr="589D4D42">
        <w:rPr>
          <w:rFonts w:ascii="Cambria" w:eastAsia="Cambria" w:hAnsi="Cambria" w:cs="Cambria"/>
          <w:color w:val="1A1725"/>
        </w:rPr>
        <w:t xml:space="preserve"> </w:t>
      </w:r>
      <w:r w:rsidRPr="589D4D42">
        <w:rPr>
          <w:rFonts w:ascii="Cambria" w:eastAsia="Cambria" w:hAnsi="Cambria" w:cs="Cambria"/>
          <w:color w:val="1A1725"/>
        </w:rPr>
        <w:t xml:space="preserve">these </w:t>
      </w:r>
      <w:r w:rsidR="00B3170E" w:rsidRPr="589D4D42">
        <w:rPr>
          <w:rFonts w:ascii="Cambria" w:eastAsia="Cambria" w:hAnsi="Cambria" w:cs="Cambria"/>
          <w:color w:val="1A1725"/>
        </w:rPr>
        <w:t>two</w:t>
      </w:r>
      <w:r w:rsidR="7B59798F" w:rsidRPr="589D4D42">
        <w:rPr>
          <w:rFonts w:ascii="Cambria" w:eastAsia="Cambria" w:hAnsi="Cambria" w:cs="Cambria"/>
          <w:color w:val="1A1725"/>
        </w:rPr>
        <w:t xml:space="preserve"> </w:t>
      </w:r>
      <w:r w:rsidR="00B3170E" w:rsidRPr="589D4D42">
        <w:rPr>
          <w:rFonts w:ascii="Cambria" w:eastAsia="Cambria" w:hAnsi="Cambria" w:cs="Cambria"/>
          <w:color w:val="1A1725"/>
        </w:rPr>
        <w:t xml:space="preserve">play </w:t>
      </w:r>
      <w:r w:rsidRPr="589D4D42">
        <w:rPr>
          <w:rFonts w:ascii="Cambria" w:eastAsia="Cambria" w:hAnsi="Cambria" w:cs="Cambria"/>
          <w:color w:val="1A1725"/>
        </w:rPr>
        <w:t>prediction</w:t>
      </w:r>
      <w:r w:rsidR="00B3170E" w:rsidRPr="589D4D42">
        <w:rPr>
          <w:rFonts w:ascii="Cambria" w:eastAsia="Cambria" w:hAnsi="Cambria" w:cs="Cambria"/>
          <w:color w:val="1A1725"/>
        </w:rPr>
        <w:t xml:space="preserve"> vectors</w:t>
      </w:r>
      <w:r w:rsidR="61AEB744" w:rsidRPr="589D4D42">
        <w:rPr>
          <w:rFonts w:ascii="Cambria" w:eastAsia="Cambria" w:hAnsi="Cambria" w:cs="Cambria"/>
          <w:color w:val="1A1725"/>
        </w:rPr>
        <w:t xml:space="preserve">. </w:t>
      </w:r>
      <w:r w:rsidR="34E1277C" w:rsidRPr="589D4D42">
        <w:rPr>
          <w:rFonts w:ascii="Cambria" w:eastAsia="Cambria" w:hAnsi="Cambria" w:cs="Cambria"/>
          <w:color w:val="1A1725"/>
        </w:rPr>
        <w:t xml:space="preserve">First, we performed a manual tuning process to find the optimal weights for each play type when taking a weighted average of the prediction </w:t>
      </w:r>
      <w:r w:rsidR="00794B12" w:rsidRPr="589D4D42">
        <w:rPr>
          <w:rFonts w:ascii="Cambria" w:eastAsia="Cambria" w:hAnsi="Cambria" w:cs="Cambria"/>
          <w:color w:val="1A1725"/>
        </w:rPr>
        <w:t>vectors</w:t>
      </w:r>
      <w:r w:rsidR="34E1277C" w:rsidRPr="589D4D42">
        <w:rPr>
          <w:rFonts w:ascii="Cambria" w:eastAsia="Cambria" w:hAnsi="Cambria" w:cs="Cambria"/>
          <w:color w:val="1A1725"/>
        </w:rPr>
        <w:t>. We</w:t>
      </w:r>
      <w:r w:rsidR="4ACE10F5" w:rsidRPr="589D4D42">
        <w:rPr>
          <w:rFonts w:ascii="Cambria" w:eastAsia="Cambria" w:hAnsi="Cambria" w:cs="Cambria"/>
          <w:color w:val="1A1725"/>
        </w:rPr>
        <w:t xml:space="preserve"> then experimented with specific confidence thresholds</w:t>
      </w:r>
      <w:r w:rsidR="51AD7FE2" w:rsidRPr="589D4D42">
        <w:rPr>
          <w:rFonts w:ascii="Cambria" w:eastAsia="Cambria" w:hAnsi="Cambria" w:cs="Cambria"/>
          <w:color w:val="1A1725"/>
        </w:rPr>
        <w:t xml:space="preserve">. </w:t>
      </w:r>
      <w:r w:rsidR="18C1ADBA" w:rsidRPr="589D4D42">
        <w:rPr>
          <w:rFonts w:ascii="Cambria" w:eastAsia="Cambria" w:hAnsi="Cambria" w:cs="Cambria"/>
          <w:color w:val="1A1725"/>
        </w:rPr>
        <w:t xml:space="preserve">Next, we </w:t>
      </w:r>
      <w:r w:rsidR="0C8C67B6" w:rsidRPr="589D4D42">
        <w:rPr>
          <w:rFonts w:ascii="Cambria" w:eastAsia="Cambria" w:hAnsi="Cambria" w:cs="Cambria"/>
          <w:color w:val="1A1725"/>
        </w:rPr>
        <w:t xml:space="preserve">explored adding previous play information </w:t>
      </w:r>
      <w:r w:rsidR="43654049" w:rsidRPr="589D4D42">
        <w:rPr>
          <w:rFonts w:ascii="Cambria" w:eastAsia="Cambria" w:hAnsi="Cambria" w:cs="Cambria"/>
          <w:color w:val="1A1725"/>
        </w:rPr>
        <w:t xml:space="preserve">as an </w:t>
      </w:r>
      <w:r w:rsidR="0C8C67B6" w:rsidRPr="589D4D42">
        <w:rPr>
          <w:rFonts w:ascii="Cambria" w:eastAsia="Cambria" w:hAnsi="Cambria" w:cs="Cambria"/>
          <w:color w:val="1A1725"/>
        </w:rPr>
        <w:t xml:space="preserve">input </w:t>
      </w:r>
      <w:r w:rsidR="43654049" w:rsidRPr="589D4D42">
        <w:rPr>
          <w:rFonts w:ascii="Cambria" w:eastAsia="Cambria" w:hAnsi="Cambria" w:cs="Cambria"/>
          <w:color w:val="1A1725"/>
        </w:rPr>
        <w:t>to our</w:t>
      </w:r>
      <w:r w:rsidR="735A354B" w:rsidRPr="589D4D42">
        <w:rPr>
          <w:rFonts w:ascii="Cambria" w:eastAsia="Cambria" w:hAnsi="Cambria" w:cs="Cambria"/>
          <w:color w:val="1A1725"/>
        </w:rPr>
        <w:t xml:space="preserve"> Recurrent</w:t>
      </w:r>
      <w:r w:rsidR="43654049" w:rsidRPr="589D4D42">
        <w:rPr>
          <w:rFonts w:ascii="Cambria" w:eastAsia="Cambria" w:hAnsi="Cambria" w:cs="Cambria"/>
          <w:color w:val="1A1725"/>
        </w:rPr>
        <w:t xml:space="preserve"> Neural Network itself</w:t>
      </w:r>
      <w:r w:rsidR="0C8C67B6" w:rsidRPr="589D4D42">
        <w:rPr>
          <w:rFonts w:ascii="Cambria" w:eastAsia="Cambria" w:hAnsi="Cambria" w:cs="Cambria"/>
          <w:color w:val="1A1725"/>
        </w:rPr>
        <w:t xml:space="preserve">. As visualized in the Computer Vision pipeline diagram (Figure </w:t>
      </w:r>
      <w:r w:rsidR="29866335" w:rsidRPr="5F57ABD8">
        <w:rPr>
          <w:rFonts w:ascii="Cambria" w:eastAsia="Cambria" w:hAnsi="Cambria" w:cs="Cambria"/>
          <w:color w:val="1A1725"/>
        </w:rPr>
        <w:t>9</w:t>
      </w:r>
      <w:r w:rsidR="0C8C67B6" w:rsidRPr="589D4D42">
        <w:rPr>
          <w:rFonts w:ascii="Cambria" w:eastAsia="Cambria" w:hAnsi="Cambria" w:cs="Cambria"/>
          <w:color w:val="1A1725"/>
        </w:rPr>
        <w:t xml:space="preserve">), an array of column feature vectors </w:t>
      </w:r>
      <w:proofErr w:type="gramStart"/>
      <w:r w:rsidR="5690DE1E" w:rsidRPr="589D4D42">
        <w:rPr>
          <w:rFonts w:ascii="Cambria" w:eastAsia="Cambria" w:hAnsi="Cambria" w:cs="Cambria"/>
          <w:color w:val="1A1725"/>
        </w:rPr>
        <w:t xml:space="preserve">is </w:t>
      </w:r>
      <w:r w:rsidR="0C8C67B6" w:rsidRPr="589D4D42">
        <w:rPr>
          <w:rFonts w:ascii="Cambria" w:eastAsia="Cambria" w:hAnsi="Cambria" w:cs="Cambria"/>
          <w:color w:val="1A1725"/>
        </w:rPr>
        <w:t>passed</w:t>
      </w:r>
      <w:proofErr w:type="gramEnd"/>
      <w:r w:rsidR="0C8C67B6" w:rsidRPr="589D4D42">
        <w:rPr>
          <w:rFonts w:ascii="Cambria" w:eastAsia="Cambria" w:hAnsi="Cambria" w:cs="Cambria"/>
          <w:color w:val="1A1725"/>
        </w:rPr>
        <w:t xml:space="preserve"> to the </w:t>
      </w:r>
      <w:r w:rsidR="3361340A" w:rsidRPr="589D4D42">
        <w:rPr>
          <w:rFonts w:ascii="Cambria" w:eastAsia="Cambria" w:hAnsi="Cambria" w:cs="Cambria"/>
          <w:color w:val="1A1725"/>
        </w:rPr>
        <w:t>R</w:t>
      </w:r>
      <w:r w:rsidR="4DE1F7C8" w:rsidRPr="589D4D42">
        <w:rPr>
          <w:rFonts w:ascii="Cambria" w:eastAsia="Cambria" w:hAnsi="Cambria" w:cs="Cambria"/>
          <w:color w:val="1A1725"/>
        </w:rPr>
        <w:t>NN</w:t>
      </w:r>
      <w:r w:rsidR="0C8C67B6" w:rsidRPr="589D4D42">
        <w:rPr>
          <w:rFonts w:ascii="Cambria" w:eastAsia="Cambria" w:hAnsi="Cambria" w:cs="Cambria"/>
          <w:color w:val="1A1725"/>
        </w:rPr>
        <w:t xml:space="preserve">. Specifically, the input is a 30x2048 array, representing 2048 pixels in each of the </w:t>
      </w:r>
      <w:proofErr w:type="gramStart"/>
      <w:r w:rsidR="0C8C67B6" w:rsidRPr="589D4D42">
        <w:rPr>
          <w:rFonts w:ascii="Cambria" w:eastAsia="Cambria" w:hAnsi="Cambria" w:cs="Cambria"/>
          <w:color w:val="1A1725"/>
        </w:rPr>
        <w:t>30</w:t>
      </w:r>
      <w:proofErr w:type="gramEnd"/>
      <w:r w:rsidR="0C8C67B6" w:rsidRPr="589D4D42">
        <w:rPr>
          <w:rFonts w:ascii="Cambria" w:eastAsia="Cambria" w:hAnsi="Cambria" w:cs="Cambria"/>
          <w:color w:val="1A1725"/>
        </w:rPr>
        <w:t xml:space="preserve"> frames. Representing the previous play information</w:t>
      </w:r>
      <w:r w:rsidR="2405D6CA" w:rsidRPr="589D4D42">
        <w:rPr>
          <w:rFonts w:ascii="Cambria" w:eastAsia="Cambria" w:hAnsi="Cambria" w:cs="Cambria"/>
          <w:color w:val="1A1725"/>
        </w:rPr>
        <w:t xml:space="preserve"> </w:t>
      </w:r>
      <w:r w:rsidR="0C8C67B6" w:rsidRPr="589D4D42">
        <w:rPr>
          <w:rFonts w:ascii="Cambria" w:eastAsia="Cambria" w:hAnsi="Cambria" w:cs="Cambria"/>
          <w:color w:val="1A1725"/>
        </w:rPr>
        <w:t>as a 30-element vector,</w:t>
      </w:r>
      <w:r w:rsidR="5E106319" w:rsidRPr="589D4D42">
        <w:rPr>
          <w:rFonts w:ascii="Cambria" w:eastAsia="Cambria" w:hAnsi="Cambria" w:cs="Cambria"/>
          <w:color w:val="1A1725"/>
        </w:rPr>
        <w:t xml:space="preserve"> </w:t>
      </w:r>
      <w:r w:rsidR="0C8C67B6" w:rsidRPr="589D4D42">
        <w:rPr>
          <w:rFonts w:ascii="Cambria" w:eastAsia="Cambria" w:hAnsi="Cambria" w:cs="Cambria"/>
          <w:color w:val="1A1725"/>
        </w:rPr>
        <w:t xml:space="preserve">we were able to append a column to the input. </w:t>
      </w:r>
      <w:r w:rsidR="152F0784" w:rsidRPr="589D4D42">
        <w:rPr>
          <w:rFonts w:ascii="Cambria" w:eastAsia="Cambria" w:hAnsi="Cambria" w:cs="Cambria"/>
          <w:color w:val="1A1725"/>
        </w:rPr>
        <w:t>While t</w:t>
      </w:r>
      <w:r w:rsidR="0C8C67B6" w:rsidRPr="589D4D42">
        <w:rPr>
          <w:rFonts w:ascii="Cambria" w:eastAsia="Cambria" w:hAnsi="Cambria" w:cs="Cambria"/>
          <w:color w:val="1A1725"/>
        </w:rPr>
        <w:t>he accuracy of this approach</w:t>
      </w:r>
      <w:r w:rsidR="03F25E54" w:rsidRPr="589D4D42">
        <w:rPr>
          <w:rFonts w:ascii="Cambria" w:eastAsia="Cambria" w:hAnsi="Cambria" w:cs="Cambria"/>
          <w:color w:val="1A1725"/>
        </w:rPr>
        <w:t xml:space="preserve"> improved the </w:t>
      </w:r>
      <w:r w:rsidR="0C8C67B6" w:rsidRPr="589D4D42">
        <w:rPr>
          <w:rFonts w:ascii="Cambria" w:eastAsia="Cambria" w:hAnsi="Cambria" w:cs="Cambria"/>
          <w:color w:val="1A1725"/>
        </w:rPr>
        <w:t>prediction accuracies of the modified neural network</w:t>
      </w:r>
      <w:r w:rsidR="33CAB726" w:rsidRPr="589D4D42">
        <w:rPr>
          <w:rFonts w:ascii="Cambria" w:eastAsia="Cambria" w:hAnsi="Cambria" w:cs="Cambria"/>
          <w:color w:val="1A1725"/>
        </w:rPr>
        <w:t>,</w:t>
      </w:r>
      <w:r w:rsidR="0F9076C7" w:rsidRPr="589D4D42">
        <w:rPr>
          <w:rFonts w:ascii="Cambria" w:eastAsia="Cambria" w:hAnsi="Cambria" w:cs="Cambria"/>
          <w:color w:val="1A1725"/>
        </w:rPr>
        <w:t xml:space="preserve"> we observed that </w:t>
      </w:r>
      <w:r w:rsidR="221C101A" w:rsidRPr="589D4D42">
        <w:rPr>
          <w:rFonts w:ascii="Cambria" w:eastAsia="Cambria" w:hAnsi="Cambria" w:cs="Cambria"/>
          <w:color w:val="1A1725"/>
        </w:rPr>
        <w:t xml:space="preserve">that the input to the architecture still heavily contains information regarding the </w:t>
      </w:r>
      <w:r w:rsidR="00224849" w:rsidRPr="589D4D42">
        <w:rPr>
          <w:rFonts w:ascii="Cambria" w:eastAsia="Cambria" w:hAnsi="Cambria" w:cs="Cambria"/>
          <w:color w:val="1A1725"/>
        </w:rPr>
        <w:t xml:space="preserve">video </w:t>
      </w:r>
      <w:r w:rsidR="221C101A" w:rsidRPr="589D4D42">
        <w:rPr>
          <w:rFonts w:ascii="Cambria" w:eastAsia="Cambria" w:hAnsi="Cambria" w:cs="Cambria"/>
          <w:color w:val="1A1725"/>
        </w:rPr>
        <w:t xml:space="preserve">clip, only slightly </w:t>
      </w:r>
      <w:r w:rsidR="0F9076C7" w:rsidRPr="589D4D42">
        <w:rPr>
          <w:rFonts w:ascii="Cambria" w:eastAsia="Cambria" w:hAnsi="Cambria" w:cs="Cambria"/>
          <w:color w:val="1A1725"/>
        </w:rPr>
        <w:t xml:space="preserve">representing </w:t>
      </w:r>
      <w:r w:rsidR="00224849" w:rsidRPr="589D4D42">
        <w:rPr>
          <w:rFonts w:ascii="Cambria" w:eastAsia="Cambria" w:hAnsi="Cambria" w:cs="Cambria"/>
          <w:color w:val="1A1725"/>
        </w:rPr>
        <w:t>prior</w:t>
      </w:r>
      <w:r w:rsidR="0F9076C7" w:rsidRPr="589D4D42">
        <w:rPr>
          <w:rFonts w:ascii="Cambria" w:eastAsia="Cambria" w:hAnsi="Cambria" w:cs="Cambria"/>
          <w:color w:val="1A1725"/>
        </w:rPr>
        <w:t xml:space="preserve"> play information (2048 vs 1 column). </w:t>
      </w:r>
      <w:r w:rsidR="1B6F5160" w:rsidRPr="589D4D42">
        <w:rPr>
          <w:rFonts w:ascii="Cambria" w:eastAsia="Cambria" w:hAnsi="Cambria" w:cs="Cambria"/>
          <w:color w:val="1A1725"/>
        </w:rPr>
        <w:t>In other words, we hypothesized that t</w:t>
      </w:r>
      <w:r w:rsidR="778E0375" w:rsidRPr="589D4D42">
        <w:rPr>
          <w:rFonts w:ascii="Cambria" w:eastAsia="Cambria" w:hAnsi="Cambria" w:cs="Cambria"/>
          <w:color w:val="1A1725"/>
        </w:rPr>
        <w:t xml:space="preserve">he model simply </w:t>
      </w:r>
      <w:r w:rsidR="5E137D6B" w:rsidRPr="589D4D42">
        <w:rPr>
          <w:rFonts w:ascii="Cambria" w:eastAsia="Cambria" w:hAnsi="Cambria" w:cs="Cambria"/>
          <w:color w:val="1A1725"/>
        </w:rPr>
        <w:t>treats</w:t>
      </w:r>
      <w:r w:rsidR="778E0375" w:rsidRPr="589D4D42">
        <w:rPr>
          <w:rFonts w:ascii="Cambria" w:eastAsia="Cambria" w:hAnsi="Cambria" w:cs="Cambria"/>
          <w:color w:val="1A1725"/>
        </w:rPr>
        <w:t xml:space="preserve"> this additional information as noise.</w:t>
      </w:r>
    </w:p>
    <w:p w14:paraId="2DB277A5" w14:textId="1693B800" w:rsidR="7529F4C8" w:rsidRDefault="0703382A" w:rsidP="589D4D42">
      <w:pPr>
        <w:ind w:firstLine="720"/>
        <w:rPr>
          <w:rFonts w:ascii="Cambria" w:eastAsia="Cambria" w:hAnsi="Cambria" w:cs="Cambria"/>
        </w:rPr>
      </w:pPr>
      <w:r w:rsidRPr="589D4D42">
        <w:rPr>
          <w:rFonts w:ascii="Cambria" w:eastAsia="Cambria" w:hAnsi="Cambria" w:cs="Cambria"/>
          <w:color w:val="1A1725"/>
        </w:rPr>
        <w:t xml:space="preserve"> </w:t>
      </w:r>
      <w:r w:rsidR="10484FA7">
        <w:rPr>
          <w:noProof/>
        </w:rPr>
        <w:drawing>
          <wp:inline distT="0" distB="0" distL="0" distR="0" wp14:anchorId="39B24228" wp14:editId="462A324C">
            <wp:extent cx="5029200" cy="1341120"/>
            <wp:effectExtent l="0" t="0" r="0" b="0"/>
            <wp:docPr id="715953109" name="Picture 71595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95310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29200" cy="1341120"/>
                    </a:xfrm>
                    <a:prstGeom prst="rect">
                      <a:avLst/>
                    </a:prstGeom>
                  </pic:spPr>
                </pic:pic>
              </a:graphicData>
            </a:graphic>
          </wp:inline>
        </w:drawing>
      </w:r>
    </w:p>
    <w:p w14:paraId="52002531" w14:textId="54CE5D8B" w:rsidR="7D8AFFA7" w:rsidRPr="00B56B7F" w:rsidRDefault="7529F4C8" w:rsidP="73774D0C">
      <w:pPr>
        <w:jc w:val="center"/>
        <w:rPr>
          <w:rFonts w:ascii="Cambria" w:eastAsia="Cambria" w:hAnsi="Cambria" w:cs="Cambria"/>
          <w:sz w:val="20"/>
          <w:szCs w:val="20"/>
        </w:rPr>
      </w:pPr>
      <w:r w:rsidRPr="782D7A9A">
        <w:rPr>
          <w:rFonts w:ascii="Cambria" w:eastAsia="Cambria" w:hAnsi="Cambria" w:cs="Cambria"/>
          <w:b/>
          <w:sz w:val="20"/>
          <w:szCs w:val="20"/>
        </w:rPr>
        <w:t xml:space="preserve">Figure </w:t>
      </w:r>
      <w:r w:rsidR="5073F1C4" w:rsidRPr="118F4C1F">
        <w:rPr>
          <w:rFonts w:ascii="Cambria" w:eastAsia="Cambria" w:hAnsi="Cambria" w:cs="Cambria"/>
          <w:b/>
          <w:bCs/>
          <w:sz w:val="20"/>
          <w:szCs w:val="20"/>
        </w:rPr>
        <w:t>12</w:t>
      </w:r>
      <w:r w:rsidRPr="782D7A9A">
        <w:rPr>
          <w:rFonts w:ascii="Cambria" w:eastAsia="Cambria" w:hAnsi="Cambria" w:cs="Cambria"/>
          <w:sz w:val="20"/>
          <w:szCs w:val="20"/>
        </w:rPr>
        <w:t xml:space="preserve">: </w:t>
      </w:r>
      <w:r w:rsidR="00C440EF" w:rsidRPr="782D7A9A">
        <w:rPr>
          <w:rFonts w:ascii="Cambria" w:eastAsia="Cambria" w:hAnsi="Cambria" w:cs="Cambria"/>
          <w:sz w:val="20"/>
          <w:szCs w:val="20"/>
        </w:rPr>
        <w:t>A</w:t>
      </w:r>
      <w:r w:rsidRPr="782D7A9A">
        <w:rPr>
          <w:rFonts w:ascii="Cambria" w:eastAsia="Cambria" w:hAnsi="Cambria" w:cs="Cambria"/>
          <w:sz w:val="20"/>
          <w:szCs w:val="20"/>
        </w:rPr>
        <w:t xml:space="preserve">ccuracy results for the final </w:t>
      </w:r>
      <w:r w:rsidR="000E5145" w:rsidRPr="782D7A9A">
        <w:rPr>
          <w:rFonts w:ascii="Cambria" w:eastAsia="Cambria" w:hAnsi="Cambria" w:cs="Cambria"/>
          <w:sz w:val="20"/>
          <w:szCs w:val="20"/>
        </w:rPr>
        <w:t xml:space="preserve">Neural Net + Markov Model </w:t>
      </w:r>
      <w:r w:rsidR="00C64219" w:rsidRPr="782D7A9A">
        <w:rPr>
          <w:rFonts w:ascii="Cambria" w:eastAsia="Cambria" w:hAnsi="Cambria" w:cs="Cambria"/>
          <w:sz w:val="20"/>
          <w:szCs w:val="20"/>
        </w:rPr>
        <w:t>system</w:t>
      </w:r>
      <w:r w:rsidRPr="782D7A9A">
        <w:rPr>
          <w:rFonts w:ascii="Cambria" w:eastAsia="Cambria" w:hAnsi="Cambria" w:cs="Cambria"/>
          <w:sz w:val="20"/>
          <w:szCs w:val="20"/>
        </w:rPr>
        <w:t>.</w:t>
      </w:r>
    </w:p>
    <w:p w14:paraId="5E8D9B81" w14:textId="2C25BC0D" w:rsidR="33C5D9AC" w:rsidRDefault="63C8FD0B" w:rsidP="17F8D5C4">
      <w:pPr>
        <w:ind w:firstLine="720"/>
        <w:rPr>
          <w:rFonts w:ascii="Cambria" w:eastAsia="Cambria" w:hAnsi="Cambria" w:cs="Cambria"/>
          <w:color w:val="000000" w:themeColor="text1"/>
        </w:rPr>
      </w:pPr>
      <w:r w:rsidRPr="2683DE9A">
        <w:rPr>
          <w:rFonts w:ascii="Cambria" w:eastAsia="Cambria" w:hAnsi="Cambria" w:cs="Cambria"/>
          <w:color w:val="000000" w:themeColor="text1"/>
        </w:rPr>
        <w:t>We discovered that t</w:t>
      </w:r>
      <w:r w:rsidR="33C5D9AC" w:rsidRPr="2683DE9A">
        <w:rPr>
          <w:rFonts w:ascii="Cambria" w:eastAsia="Cambria" w:hAnsi="Cambria" w:cs="Cambria"/>
          <w:color w:val="000000" w:themeColor="text1"/>
        </w:rPr>
        <w:t xml:space="preserve">he best approach to fusion was to regard the Neural </w:t>
      </w:r>
      <w:r w:rsidR="57C1B0A7" w:rsidRPr="2683DE9A">
        <w:rPr>
          <w:rFonts w:ascii="Cambria" w:eastAsia="Cambria" w:hAnsi="Cambria" w:cs="Cambria"/>
          <w:color w:val="000000" w:themeColor="text1"/>
        </w:rPr>
        <w:t>N</w:t>
      </w:r>
      <w:r w:rsidR="33C5D9AC" w:rsidRPr="2683DE9A">
        <w:rPr>
          <w:rFonts w:ascii="Cambria" w:eastAsia="Cambria" w:hAnsi="Cambria" w:cs="Cambria"/>
          <w:color w:val="000000" w:themeColor="text1"/>
        </w:rPr>
        <w:t xml:space="preserve">et’s prediction vector and the Markov </w:t>
      </w:r>
      <w:r w:rsidR="7645171F" w:rsidRPr="2683DE9A">
        <w:rPr>
          <w:rFonts w:ascii="Cambria" w:eastAsia="Cambria" w:hAnsi="Cambria" w:cs="Cambria"/>
          <w:color w:val="000000" w:themeColor="text1"/>
        </w:rPr>
        <w:t>M</w:t>
      </w:r>
      <w:r w:rsidR="33C5D9AC" w:rsidRPr="2683DE9A">
        <w:rPr>
          <w:rFonts w:ascii="Cambria" w:eastAsia="Cambria" w:hAnsi="Cambria" w:cs="Cambria"/>
          <w:color w:val="000000" w:themeColor="text1"/>
        </w:rPr>
        <w:t>odel’s prediction vector as independent predictors of the same phenomenon</w:t>
      </w:r>
      <w:r w:rsidR="2763B497" w:rsidRPr="2683DE9A">
        <w:rPr>
          <w:rFonts w:ascii="Cambria" w:eastAsia="Cambria" w:hAnsi="Cambria" w:cs="Cambria"/>
          <w:color w:val="000000" w:themeColor="text1"/>
        </w:rPr>
        <w:t>:</w:t>
      </w:r>
      <w:r w:rsidR="33C5D9AC" w:rsidRPr="2683DE9A">
        <w:rPr>
          <w:rFonts w:ascii="Cambria" w:eastAsia="Cambria" w:hAnsi="Cambria" w:cs="Cambria"/>
          <w:color w:val="000000" w:themeColor="text1"/>
        </w:rPr>
        <w:t xml:space="preserve"> namely, the </w:t>
      </w:r>
      <w:r w:rsidR="3552BF1F" w:rsidRPr="2683DE9A">
        <w:rPr>
          <w:rFonts w:ascii="Cambria" w:eastAsia="Cambria" w:hAnsi="Cambria" w:cs="Cambria"/>
          <w:color w:val="000000" w:themeColor="text1"/>
        </w:rPr>
        <w:t xml:space="preserve">current </w:t>
      </w:r>
      <w:r w:rsidR="33C5D9AC" w:rsidRPr="2683DE9A">
        <w:rPr>
          <w:rFonts w:ascii="Cambria" w:eastAsia="Cambria" w:hAnsi="Cambria" w:cs="Cambria"/>
          <w:color w:val="000000" w:themeColor="text1"/>
        </w:rPr>
        <w:t>play</w:t>
      </w:r>
      <w:r w:rsidR="10E5DCF0" w:rsidRPr="2683DE9A">
        <w:rPr>
          <w:rFonts w:ascii="Cambria" w:eastAsia="Cambria" w:hAnsi="Cambria" w:cs="Cambria"/>
          <w:color w:val="000000" w:themeColor="text1"/>
        </w:rPr>
        <w:t xml:space="preserve"> type</w:t>
      </w:r>
      <w:r w:rsidR="33C5D9AC" w:rsidRPr="2683DE9A">
        <w:rPr>
          <w:rFonts w:ascii="Cambria" w:eastAsia="Cambria" w:hAnsi="Cambria" w:cs="Cambria"/>
          <w:color w:val="000000" w:themeColor="text1"/>
        </w:rPr>
        <w:t xml:space="preserve">. Under this interpretation, conflation is a fusion approach that is optimal under </w:t>
      </w:r>
      <w:proofErr w:type="gramStart"/>
      <w:r w:rsidR="33C5D9AC" w:rsidRPr="2683DE9A">
        <w:rPr>
          <w:rFonts w:ascii="Cambria" w:eastAsia="Cambria" w:hAnsi="Cambria" w:cs="Cambria"/>
          <w:color w:val="000000" w:themeColor="text1"/>
        </w:rPr>
        <w:t>several</w:t>
      </w:r>
      <w:proofErr w:type="gramEnd"/>
      <w:r w:rsidR="33C5D9AC" w:rsidRPr="2683DE9A">
        <w:rPr>
          <w:rFonts w:ascii="Cambria" w:eastAsia="Cambria" w:hAnsi="Cambria" w:cs="Cambria"/>
          <w:color w:val="000000" w:themeColor="text1"/>
        </w:rPr>
        <w:t xml:space="preserve"> criteria, as proven </w:t>
      </w:r>
      <w:r w:rsidR="5F9C9BC9" w:rsidRPr="2683DE9A">
        <w:rPr>
          <w:rFonts w:ascii="Cambria" w:eastAsia="Cambria" w:hAnsi="Cambria" w:cs="Cambria"/>
          <w:color w:val="000000" w:themeColor="text1"/>
        </w:rPr>
        <w:t>previously</w:t>
      </w:r>
      <w:r w:rsidR="33C5D9AC" w:rsidRPr="2683DE9A">
        <w:rPr>
          <w:rFonts w:ascii="Cambria" w:eastAsia="Cambria" w:hAnsi="Cambria" w:cs="Cambria"/>
          <w:color w:val="000000" w:themeColor="text1"/>
        </w:rPr>
        <w:t xml:space="preserve"> [10]. Th</w:t>
      </w:r>
      <w:r w:rsidR="2B768D2A" w:rsidRPr="2683DE9A">
        <w:rPr>
          <w:rFonts w:ascii="Cambria" w:eastAsia="Cambria" w:hAnsi="Cambria" w:cs="Cambria"/>
          <w:color w:val="000000" w:themeColor="text1"/>
        </w:rPr>
        <w:t xml:space="preserve">e Conflation strategy </w:t>
      </w:r>
      <w:r w:rsidR="33C5D9AC" w:rsidRPr="2683DE9A">
        <w:rPr>
          <w:rFonts w:ascii="Cambria" w:eastAsia="Cambria" w:hAnsi="Cambria" w:cs="Cambria"/>
          <w:color w:val="000000" w:themeColor="text1"/>
        </w:rPr>
        <w:t xml:space="preserve">solved the imbalance of information problem between the video clip and Markov Model discussed in the previous paragraph. </w:t>
      </w:r>
      <w:r w:rsidR="2F1E752F" w:rsidRPr="2683DE9A">
        <w:rPr>
          <w:rFonts w:ascii="Cambria" w:eastAsia="Cambria" w:hAnsi="Cambria" w:cs="Cambria"/>
          <w:color w:val="000000" w:themeColor="text1"/>
        </w:rPr>
        <w:t>Specifically, we create</w:t>
      </w:r>
      <w:r w:rsidR="054EB42C" w:rsidRPr="2683DE9A">
        <w:rPr>
          <w:rFonts w:ascii="Cambria" w:eastAsia="Cambria" w:hAnsi="Cambria" w:cs="Cambria"/>
          <w:color w:val="000000" w:themeColor="text1"/>
        </w:rPr>
        <w:t xml:space="preserve"> a final Neural Network that optimally calculates the specific weights to assign to each element of the 5-class probability vectors. </w:t>
      </w:r>
      <w:r w:rsidR="33C5D9AC" w:rsidRPr="2683DE9A">
        <w:rPr>
          <w:rFonts w:ascii="Cambria" w:eastAsia="Cambria" w:hAnsi="Cambria" w:cs="Cambria"/>
          <w:color w:val="000000" w:themeColor="text1"/>
        </w:rPr>
        <w:t xml:space="preserve">This approach </w:t>
      </w:r>
      <w:r w:rsidR="33C5D9AC" w:rsidRPr="2683DE9A">
        <w:rPr>
          <w:rFonts w:ascii="Cambria" w:eastAsia="Cambria" w:hAnsi="Cambria" w:cs="Cambria"/>
          <w:color w:val="000000" w:themeColor="text1"/>
        </w:rPr>
        <w:lastRenderedPageBreak/>
        <w:t xml:space="preserve">allowed us to </w:t>
      </w:r>
      <w:r w:rsidR="6817A7B1" w:rsidRPr="2683DE9A">
        <w:rPr>
          <w:rFonts w:ascii="Cambria" w:eastAsia="Cambria" w:hAnsi="Cambria" w:cs="Cambria"/>
          <w:color w:val="000000" w:themeColor="text1"/>
        </w:rPr>
        <w:t>evenly</w:t>
      </w:r>
      <w:r w:rsidR="33C5D9AC" w:rsidRPr="2683DE9A">
        <w:rPr>
          <w:rFonts w:ascii="Cambria" w:eastAsia="Cambria" w:hAnsi="Cambria" w:cs="Cambria"/>
          <w:color w:val="000000" w:themeColor="text1"/>
        </w:rPr>
        <w:t xml:space="preserve"> use the entirety of the dataset and incorporate Markov information in a unified model</w:t>
      </w:r>
      <w:r w:rsidR="3D5459B0" w:rsidRPr="2683DE9A">
        <w:rPr>
          <w:rFonts w:ascii="Cambria" w:eastAsia="Cambria" w:hAnsi="Cambria" w:cs="Cambria"/>
          <w:color w:val="000000" w:themeColor="text1"/>
        </w:rPr>
        <w:t xml:space="preserve"> that performs optimal conflation</w:t>
      </w:r>
      <w:r w:rsidR="33C5D9AC" w:rsidRPr="2683DE9A">
        <w:rPr>
          <w:rFonts w:ascii="Cambria" w:eastAsia="Cambria" w:hAnsi="Cambria" w:cs="Cambria"/>
          <w:color w:val="000000" w:themeColor="text1"/>
        </w:rPr>
        <w:t xml:space="preserve">. As for the tuning process, we performed hyperparameter tuning once again </w:t>
      </w:r>
      <w:r w:rsidR="24C51570" w:rsidRPr="2683DE9A">
        <w:rPr>
          <w:rFonts w:ascii="Cambria" w:eastAsia="Cambria" w:hAnsi="Cambria" w:cs="Cambria"/>
          <w:color w:val="000000" w:themeColor="text1"/>
        </w:rPr>
        <w:t>to obtain</w:t>
      </w:r>
      <w:r w:rsidR="33C5D9AC" w:rsidRPr="2683DE9A">
        <w:rPr>
          <w:rFonts w:ascii="Cambria" w:eastAsia="Cambria" w:hAnsi="Cambria" w:cs="Cambria"/>
          <w:color w:val="000000" w:themeColor="text1"/>
        </w:rPr>
        <w:t xml:space="preserve"> the final conflated output. This led to a final overall accuracy of </w:t>
      </w:r>
      <w:r w:rsidR="33C5D9AC" w:rsidRPr="2683DE9A">
        <w:rPr>
          <w:rFonts w:ascii="Cambria" w:eastAsia="Cambria" w:hAnsi="Cambria" w:cs="Cambria"/>
          <w:b/>
          <w:bCs/>
          <w:color w:val="000000" w:themeColor="text1"/>
        </w:rPr>
        <w:t>87%,</w:t>
      </w:r>
      <w:r w:rsidR="33C5D9AC" w:rsidRPr="2683DE9A">
        <w:rPr>
          <w:rFonts w:ascii="Cambria" w:eastAsia="Cambria" w:hAnsi="Cambria" w:cs="Cambria"/>
          <w:color w:val="000000" w:themeColor="text1"/>
        </w:rPr>
        <w:t xml:space="preserve"> with play specific accuracies of [89.29, 89.65, 83.42, 87.36, 83.10]</w:t>
      </w:r>
      <w:r w:rsidR="0702505F" w:rsidRPr="2683DE9A">
        <w:rPr>
          <w:rFonts w:ascii="Cambria" w:eastAsia="Cambria" w:hAnsi="Cambria" w:cs="Cambria"/>
          <w:color w:val="000000" w:themeColor="text1"/>
        </w:rPr>
        <w:t xml:space="preserve"> shown in Figure 12</w:t>
      </w:r>
      <w:r w:rsidR="33C5D9AC" w:rsidRPr="2683DE9A">
        <w:rPr>
          <w:rFonts w:ascii="Cambria" w:eastAsia="Cambria" w:hAnsi="Cambria" w:cs="Cambria"/>
          <w:color w:val="000000" w:themeColor="text1"/>
        </w:rPr>
        <w:t>.</w:t>
      </w:r>
    </w:p>
    <w:p w14:paraId="320BBD4E" w14:textId="0465FD65" w:rsidR="57041B0E" w:rsidRDefault="232A1087" w:rsidP="193D6D09">
      <w:pPr>
        <w:rPr>
          <w:rFonts w:ascii="Cambria" w:eastAsia="Cambria" w:hAnsi="Cambria" w:cs="Cambria"/>
          <w:b/>
          <w:color w:val="1A1725"/>
          <w:sz w:val="32"/>
          <w:szCs w:val="32"/>
        </w:rPr>
      </w:pPr>
      <w:r w:rsidRPr="2CD9A945">
        <w:rPr>
          <w:rFonts w:ascii="Cambria" w:eastAsia="Cambria" w:hAnsi="Cambria" w:cs="Cambria"/>
          <w:b/>
          <w:color w:val="1A1725"/>
          <w:sz w:val="32"/>
          <w:szCs w:val="32"/>
        </w:rPr>
        <w:t xml:space="preserve">5. </w:t>
      </w:r>
      <w:r w:rsidR="3F0FBE35" w:rsidRPr="2CD9A945">
        <w:rPr>
          <w:rFonts w:ascii="Cambria" w:eastAsia="Cambria" w:hAnsi="Cambria" w:cs="Cambria"/>
          <w:b/>
          <w:color w:val="1A1725"/>
          <w:sz w:val="32"/>
          <w:szCs w:val="32"/>
        </w:rPr>
        <w:t>Conclusion</w:t>
      </w:r>
      <w:r w:rsidR="4A77CF0B" w:rsidRPr="2CD9A945">
        <w:rPr>
          <w:rFonts w:ascii="Cambria" w:eastAsia="Cambria" w:hAnsi="Cambria" w:cs="Cambria"/>
          <w:b/>
          <w:color w:val="1A1725"/>
          <w:sz w:val="32"/>
          <w:szCs w:val="32"/>
        </w:rPr>
        <w:t xml:space="preserve"> and Future Work</w:t>
      </w:r>
    </w:p>
    <w:p w14:paraId="5564CA46" w14:textId="6761D0C1" w:rsidR="006874CD" w:rsidRDefault="4224D49F" w:rsidP="1167BDA5">
      <w:pPr>
        <w:spacing w:after="0" w:line="257" w:lineRule="auto"/>
        <w:ind w:firstLine="720"/>
        <w:rPr>
          <w:rFonts w:ascii="Cambria" w:eastAsia="Cambria" w:hAnsi="Cambria" w:cs="Cambria"/>
          <w:color w:val="1A1725"/>
        </w:rPr>
      </w:pPr>
      <w:r w:rsidRPr="2683DE9A">
        <w:rPr>
          <w:rFonts w:ascii="Cambria" w:eastAsia="Cambria" w:hAnsi="Cambria" w:cs="Cambria"/>
          <w:color w:val="1A1725"/>
        </w:rPr>
        <w:t xml:space="preserve">While previous </w:t>
      </w:r>
      <w:r w:rsidR="53CA89E4" w:rsidRPr="2683DE9A">
        <w:rPr>
          <w:rFonts w:ascii="Cambria" w:eastAsia="Cambria" w:hAnsi="Cambria" w:cs="Cambria"/>
          <w:color w:val="1A1725"/>
        </w:rPr>
        <w:t>classification</w:t>
      </w:r>
      <w:r w:rsidRPr="2683DE9A">
        <w:rPr>
          <w:rFonts w:ascii="Cambria" w:eastAsia="Cambria" w:hAnsi="Cambria" w:cs="Cambria"/>
          <w:color w:val="1A1725"/>
        </w:rPr>
        <w:t xml:space="preserve"> models </w:t>
      </w:r>
      <w:r w:rsidR="2CCD6531" w:rsidRPr="2683DE9A">
        <w:rPr>
          <w:rFonts w:ascii="Cambria" w:eastAsia="Cambria" w:hAnsi="Cambria" w:cs="Cambria"/>
          <w:color w:val="1A1725"/>
        </w:rPr>
        <w:t xml:space="preserve">for American football </w:t>
      </w:r>
      <w:r w:rsidRPr="2683DE9A">
        <w:rPr>
          <w:rFonts w:ascii="Cambria" w:eastAsia="Cambria" w:hAnsi="Cambria" w:cs="Cambria"/>
          <w:color w:val="1A1725"/>
        </w:rPr>
        <w:t xml:space="preserve">have proposed </w:t>
      </w:r>
      <w:r w:rsidR="00FA5D9D" w:rsidRPr="2683DE9A">
        <w:rPr>
          <w:rFonts w:ascii="Cambria" w:eastAsia="Cambria" w:hAnsi="Cambria" w:cs="Cambria"/>
          <w:color w:val="1A1725"/>
        </w:rPr>
        <w:t xml:space="preserve">either </w:t>
      </w:r>
      <w:r w:rsidRPr="2683DE9A">
        <w:rPr>
          <w:rFonts w:ascii="Cambria" w:eastAsia="Cambria" w:hAnsi="Cambria" w:cs="Cambria"/>
          <w:color w:val="1A1725"/>
        </w:rPr>
        <w:t>computer vision or Markovian</w:t>
      </w:r>
      <w:r w:rsidR="00C64219" w:rsidRPr="2683DE9A">
        <w:rPr>
          <w:rFonts w:ascii="Cambria" w:eastAsia="Cambria" w:hAnsi="Cambria" w:cs="Cambria"/>
          <w:color w:val="1A1725"/>
        </w:rPr>
        <w:t xml:space="preserve"> models</w:t>
      </w:r>
      <w:r w:rsidRPr="2683DE9A">
        <w:rPr>
          <w:rFonts w:ascii="Cambria" w:eastAsia="Cambria" w:hAnsi="Cambria" w:cs="Cambria"/>
          <w:color w:val="1A1725"/>
        </w:rPr>
        <w:t xml:space="preserve"> </w:t>
      </w:r>
      <w:r w:rsidR="00FA5D9D" w:rsidRPr="2683DE9A">
        <w:rPr>
          <w:rFonts w:ascii="Cambria" w:eastAsia="Cambria" w:hAnsi="Cambria" w:cs="Cambria"/>
          <w:color w:val="1A1725"/>
        </w:rPr>
        <w:t xml:space="preserve">for </w:t>
      </w:r>
      <w:r w:rsidR="002566AB" w:rsidRPr="2683DE9A">
        <w:rPr>
          <w:rFonts w:ascii="Cambria" w:eastAsia="Cambria" w:hAnsi="Cambria" w:cs="Cambria"/>
          <w:color w:val="1A1725"/>
        </w:rPr>
        <w:t>play classification</w:t>
      </w:r>
      <w:r w:rsidRPr="2683DE9A">
        <w:rPr>
          <w:rFonts w:ascii="Cambria" w:eastAsia="Cambria" w:hAnsi="Cambria" w:cs="Cambria"/>
          <w:color w:val="1A1725"/>
        </w:rPr>
        <w:t xml:space="preserve">, </w:t>
      </w:r>
      <w:r w:rsidR="002566AB" w:rsidRPr="2683DE9A">
        <w:rPr>
          <w:rFonts w:ascii="Cambria" w:eastAsia="Cambria" w:hAnsi="Cambria" w:cs="Cambria"/>
          <w:color w:val="1A1725"/>
        </w:rPr>
        <w:t xml:space="preserve">we combined these approaches </w:t>
      </w:r>
      <w:r w:rsidR="0067135F" w:rsidRPr="2683DE9A">
        <w:rPr>
          <w:rFonts w:ascii="Cambria" w:eastAsia="Cambria" w:hAnsi="Cambria" w:cs="Cambria"/>
          <w:color w:val="1A1725"/>
        </w:rPr>
        <w:t xml:space="preserve">using conflation </w:t>
      </w:r>
      <w:r w:rsidR="006B52F8" w:rsidRPr="2683DE9A">
        <w:rPr>
          <w:rFonts w:ascii="Cambria" w:eastAsia="Cambria" w:hAnsi="Cambria" w:cs="Cambria"/>
          <w:color w:val="1A1725"/>
        </w:rPr>
        <w:t xml:space="preserve">to </w:t>
      </w:r>
      <w:r w:rsidR="006C2779" w:rsidRPr="2683DE9A">
        <w:rPr>
          <w:rFonts w:ascii="Cambria" w:eastAsia="Cambria" w:hAnsi="Cambria" w:cs="Cambria"/>
          <w:color w:val="1A1725"/>
        </w:rPr>
        <w:t xml:space="preserve">significantly improve </w:t>
      </w:r>
      <w:r w:rsidR="001E65D3" w:rsidRPr="2683DE9A">
        <w:rPr>
          <w:rFonts w:ascii="Cambria" w:eastAsia="Cambria" w:hAnsi="Cambria" w:cs="Cambria"/>
          <w:color w:val="1A1725"/>
        </w:rPr>
        <w:t>classification accura</w:t>
      </w:r>
      <w:r w:rsidR="003A4A85" w:rsidRPr="2683DE9A">
        <w:rPr>
          <w:rFonts w:ascii="Cambria" w:eastAsia="Cambria" w:hAnsi="Cambria" w:cs="Cambria"/>
          <w:color w:val="1A1725"/>
        </w:rPr>
        <w:t>c</w:t>
      </w:r>
      <w:r w:rsidR="001E65D3" w:rsidRPr="2683DE9A">
        <w:rPr>
          <w:rFonts w:ascii="Cambria" w:eastAsia="Cambria" w:hAnsi="Cambria" w:cs="Cambria"/>
          <w:color w:val="1A1725"/>
        </w:rPr>
        <w:t>y</w:t>
      </w:r>
      <w:r w:rsidR="332174BC" w:rsidRPr="2683DE9A">
        <w:rPr>
          <w:rFonts w:ascii="Cambria" w:eastAsia="Cambria" w:hAnsi="Cambria" w:cs="Cambria"/>
          <w:color w:val="1A1725"/>
        </w:rPr>
        <w:t>.</w:t>
      </w:r>
      <w:r w:rsidR="1B80DECC" w:rsidRPr="2683DE9A">
        <w:rPr>
          <w:rFonts w:ascii="Cambria" w:eastAsia="Cambria" w:hAnsi="Cambria" w:cs="Cambria"/>
          <w:color w:val="1A1725"/>
        </w:rPr>
        <w:t xml:space="preserve"> </w:t>
      </w:r>
      <w:r w:rsidR="38AC9E66" w:rsidRPr="2683DE9A">
        <w:rPr>
          <w:rFonts w:ascii="Cambria" w:eastAsia="Cambria" w:hAnsi="Cambria" w:cs="Cambria"/>
          <w:color w:val="1A1725"/>
        </w:rPr>
        <w:t xml:space="preserve">We used a set of </w:t>
      </w:r>
      <w:r w:rsidR="60152FB0" w:rsidRPr="2683DE9A">
        <w:rPr>
          <w:rFonts w:ascii="Cambria" w:eastAsia="Cambria" w:hAnsi="Cambria" w:cs="Cambria"/>
          <w:color w:val="1A1725"/>
        </w:rPr>
        <w:t>6,056</w:t>
      </w:r>
      <w:r w:rsidR="682EC411" w:rsidRPr="2683DE9A">
        <w:rPr>
          <w:rFonts w:ascii="Cambria" w:eastAsia="Cambria" w:hAnsi="Cambria" w:cs="Cambria"/>
          <w:color w:val="1A1725"/>
        </w:rPr>
        <w:t xml:space="preserve"> annotated videos of </w:t>
      </w:r>
      <w:r w:rsidR="36A24129" w:rsidRPr="2683DE9A">
        <w:rPr>
          <w:rFonts w:ascii="Cambria" w:eastAsia="Cambria" w:hAnsi="Cambria" w:cs="Cambria"/>
          <w:color w:val="1A1725"/>
        </w:rPr>
        <w:t xml:space="preserve">Georgia Tech football </w:t>
      </w:r>
      <w:r w:rsidR="682EC411" w:rsidRPr="2683DE9A">
        <w:rPr>
          <w:rFonts w:ascii="Cambria" w:eastAsia="Cambria" w:hAnsi="Cambria" w:cs="Cambria"/>
          <w:color w:val="1A1725"/>
        </w:rPr>
        <w:t xml:space="preserve">plays </w:t>
      </w:r>
      <w:r w:rsidR="00DD5152" w:rsidRPr="2683DE9A">
        <w:rPr>
          <w:rFonts w:ascii="Cambria" w:eastAsia="Cambria" w:hAnsi="Cambria" w:cs="Cambria"/>
          <w:color w:val="1A1725"/>
        </w:rPr>
        <w:t xml:space="preserve">that </w:t>
      </w:r>
      <w:proofErr w:type="gramStart"/>
      <w:r w:rsidR="00DD5152" w:rsidRPr="2683DE9A">
        <w:rPr>
          <w:rFonts w:ascii="Cambria" w:eastAsia="Cambria" w:hAnsi="Cambria" w:cs="Cambria"/>
          <w:color w:val="1A1725"/>
        </w:rPr>
        <w:t xml:space="preserve">were </w:t>
      </w:r>
      <w:r w:rsidR="682EC411" w:rsidRPr="2683DE9A">
        <w:rPr>
          <w:rFonts w:ascii="Cambria" w:eastAsia="Cambria" w:hAnsi="Cambria" w:cs="Cambria"/>
          <w:color w:val="1A1725"/>
        </w:rPr>
        <w:t>manually recorded</w:t>
      </w:r>
      <w:proofErr w:type="gramEnd"/>
      <w:r w:rsidR="682EC411" w:rsidRPr="2683DE9A">
        <w:rPr>
          <w:rFonts w:ascii="Cambria" w:eastAsia="Cambria" w:hAnsi="Cambria" w:cs="Cambria"/>
          <w:color w:val="1A1725"/>
        </w:rPr>
        <w:t xml:space="preserve"> by our te</w:t>
      </w:r>
      <w:r w:rsidR="5DAD9965" w:rsidRPr="2683DE9A">
        <w:rPr>
          <w:rFonts w:ascii="Cambria" w:eastAsia="Cambria" w:hAnsi="Cambria" w:cs="Cambria"/>
          <w:color w:val="1A1725"/>
        </w:rPr>
        <w:t xml:space="preserve">am </w:t>
      </w:r>
      <w:r w:rsidR="6B197AE0" w:rsidRPr="2683DE9A">
        <w:rPr>
          <w:rFonts w:ascii="Cambria" w:eastAsia="Cambria" w:hAnsi="Cambria" w:cs="Cambria"/>
          <w:color w:val="1A1725"/>
        </w:rPr>
        <w:t>to train our LSTM model</w:t>
      </w:r>
      <w:r w:rsidR="006C4CB9" w:rsidRPr="2683DE9A">
        <w:rPr>
          <w:rFonts w:ascii="Cambria" w:eastAsia="Cambria" w:hAnsi="Cambria" w:cs="Cambria"/>
          <w:color w:val="1A1725"/>
        </w:rPr>
        <w:t>,</w:t>
      </w:r>
      <w:r w:rsidR="6B197AE0" w:rsidRPr="2683DE9A">
        <w:rPr>
          <w:rFonts w:ascii="Cambria" w:eastAsia="Cambria" w:hAnsi="Cambria" w:cs="Cambria"/>
          <w:color w:val="1A1725"/>
        </w:rPr>
        <w:t xml:space="preserve"> along with</w:t>
      </w:r>
      <w:r w:rsidR="1003DC8F" w:rsidRPr="2683DE9A">
        <w:rPr>
          <w:rFonts w:ascii="Cambria" w:eastAsia="Cambria" w:hAnsi="Cambria" w:cs="Cambria"/>
          <w:color w:val="1A1725"/>
        </w:rPr>
        <w:t xml:space="preserve"> an NCAA dataset of</w:t>
      </w:r>
      <w:r w:rsidR="682EC411" w:rsidRPr="2683DE9A">
        <w:rPr>
          <w:rFonts w:ascii="Cambria" w:eastAsia="Cambria" w:hAnsi="Cambria" w:cs="Cambria"/>
          <w:color w:val="1A1725"/>
        </w:rPr>
        <w:t xml:space="preserve"> 56,596 </w:t>
      </w:r>
      <w:r w:rsidR="23798D6F" w:rsidRPr="2683DE9A">
        <w:rPr>
          <w:rFonts w:ascii="Cambria" w:eastAsia="Cambria" w:hAnsi="Cambria" w:cs="Cambria"/>
          <w:color w:val="1A1725"/>
        </w:rPr>
        <w:t>play</w:t>
      </w:r>
      <w:r w:rsidR="006C4CB9" w:rsidRPr="2683DE9A">
        <w:rPr>
          <w:rFonts w:ascii="Cambria" w:eastAsia="Cambria" w:hAnsi="Cambria" w:cs="Cambria"/>
          <w:color w:val="1A1725"/>
        </w:rPr>
        <w:t xml:space="preserve"> annotations</w:t>
      </w:r>
      <w:r w:rsidR="7D4420C9" w:rsidRPr="2683DE9A">
        <w:rPr>
          <w:rFonts w:ascii="Cambria" w:eastAsia="Cambria" w:hAnsi="Cambria" w:cs="Cambria"/>
          <w:color w:val="1A1725"/>
        </w:rPr>
        <w:t xml:space="preserve"> from 277 Georgia Tech games ranging from 2000 to 2021 to calculate the state transition probabilities for our Markov Chain.</w:t>
      </w:r>
      <w:r w:rsidR="273DE6FE" w:rsidRPr="2683DE9A">
        <w:rPr>
          <w:rFonts w:ascii="Cambria" w:eastAsia="Cambria" w:hAnsi="Cambria" w:cs="Cambria"/>
          <w:color w:val="1A1725"/>
        </w:rPr>
        <w:t xml:space="preserve"> </w:t>
      </w:r>
      <w:r w:rsidR="41A9FF6C" w:rsidRPr="2683DE9A">
        <w:rPr>
          <w:rFonts w:ascii="Cambria" w:eastAsia="Cambria" w:hAnsi="Cambria" w:cs="Cambria"/>
          <w:color w:val="1A1725"/>
        </w:rPr>
        <w:t>By a</w:t>
      </w:r>
      <w:r w:rsidR="0272481D" w:rsidRPr="2683DE9A">
        <w:rPr>
          <w:rFonts w:ascii="Cambria" w:eastAsia="Cambria" w:hAnsi="Cambria" w:cs="Cambria"/>
          <w:color w:val="1A1725"/>
        </w:rPr>
        <w:t>dvancing from relying solely on the C</w:t>
      </w:r>
      <w:r w:rsidR="09CD91DF" w:rsidRPr="2683DE9A">
        <w:rPr>
          <w:rFonts w:ascii="Cambria" w:eastAsia="Cambria" w:hAnsi="Cambria" w:cs="Cambria"/>
          <w:color w:val="1A1725"/>
        </w:rPr>
        <w:t>omputer Vision</w:t>
      </w:r>
      <w:r w:rsidR="0272481D" w:rsidRPr="2683DE9A">
        <w:rPr>
          <w:rFonts w:ascii="Cambria" w:eastAsia="Cambria" w:hAnsi="Cambria" w:cs="Cambria"/>
          <w:color w:val="1A1725"/>
        </w:rPr>
        <w:t xml:space="preserve"> model to using </w:t>
      </w:r>
      <w:r w:rsidR="6445E387" w:rsidRPr="2683DE9A">
        <w:rPr>
          <w:rFonts w:ascii="Cambria" w:eastAsia="Cambria" w:hAnsi="Cambria" w:cs="Cambria"/>
          <w:color w:val="1A1725"/>
        </w:rPr>
        <w:t>conflation to fuse our Computer Vision and Markov model,</w:t>
      </w:r>
      <w:r w:rsidR="273DE6FE" w:rsidRPr="2683DE9A">
        <w:rPr>
          <w:rFonts w:ascii="Cambria" w:eastAsia="Cambria" w:hAnsi="Cambria" w:cs="Cambria"/>
          <w:color w:val="1A1725"/>
        </w:rPr>
        <w:t xml:space="preserve"> we have </w:t>
      </w:r>
      <w:r w:rsidR="00B61FEC" w:rsidRPr="2683DE9A">
        <w:rPr>
          <w:rFonts w:ascii="Cambria" w:eastAsia="Cambria" w:hAnsi="Cambria" w:cs="Cambria"/>
          <w:color w:val="1A1725"/>
        </w:rPr>
        <w:t xml:space="preserve">increased </w:t>
      </w:r>
      <w:r w:rsidR="006E3BD2" w:rsidRPr="2683DE9A">
        <w:rPr>
          <w:rFonts w:ascii="Cambria" w:eastAsia="Cambria" w:hAnsi="Cambria" w:cs="Cambria"/>
          <w:color w:val="1A1725"/>
        </w:rPr>
        <w:t>overall</w:t>
      </w:r>
      <w:r w:rsidR="273DE6FE" w:rsidRPr="2683DE9A">
        <w:rPr>
          <w:rFonts w:ascii="Cambria" w:eastAsia="Cambria" w:hAnsi="Cambria" w:cs="Cambria"/>
          <w:color w:val="1A1725"/>
        </w:rPr>
        <w:t xml:space="preserve"> classification accuracy </w:t>
      </w:r>
      <w:r w:rsidR="00B61FEC" w:rsidRPr="2683DE9A">
        <w:rPr>
          <w:rFonts w:ascii="Cambria" w:eastAsia="Cambria" w:hAnsi="Cambria" w:cs="Cambria"/>
          <w:color w:val="1A1725"/>
        </w:rPr>
        <w:t xml:space="preserve">from </w:t>
      </w:r>
      <w:r w:rsidR="4D5A0523" w:rsidRPr="2683DE9A">
        <w:rPr>
          <w:rFonts w:ascii="Cambria" w:eastAsia="Cambria" w:hAnsi="Cambria" w:cs="Cambria"/>
          <w:b/>
          <w:bCs/>
          <w:color w:val="1A1725"/>
        </w:rPr>
        <w:t>79.65</w:t>
      </w:r>
      <w:r w:rsidR="005ECD7B" w:rsidRPr="2683DE9A">
        <w:rPr>
          <w:rFonts w:ascii="Cambria" w:eastAsia="Cambria" w:hAnsi="Cambria" w:cs="Cambria"/>
          <w:b/>
          <w:bCs/>
          <w:color w:val="1A1725"/>
        </w:rPr>
        <w:t xml:space="preserve">% </w:t>
      </w:r>
      <w:r w:rsidR="00B61FEC" w:rsidRPr="2683DE9A">
        <w:rPr>
          <w:rFonts w:ascii="Cambria" w:eastAsia="Cambria" w:hAnsi="Cambria" w:cs="Cambria"/>
          <w:color w:val="1A1725"/>
        </w:rPr>
        <w:t>to</w:t>
      </w:r>
      <w:r w:rsidR="273DE6FE" w:rsidRPr="2683DE9A">
        <w:rPr>
          <w:rFonts w:ascii="Cambria" w:eastAsia="Cambria" w:hAnsi="Cambria" w:cs="Cambria"/>
          <w:color w:val="1A1725"/>
        </w:rPr>
        <w:t xml:space="preserve"> </w:t>
      </w:r>
      <w:r w:rsidR="273DE6FE" w:rsidRPr="2683DE9A">
        <w:rPr>
          <w:rFonts w:ascii="Cambria" w:eastAsia="Cambria" w:hAnsi="Cambria" w:cs="Cambria"/>
          <w:b/>
          <w:bCs/>
          <w:color w:val="1A1725"/>
        </w:rPr>
        <w:t>87.26%</w:t>
      </w:r>
      <w:r w:rsidR="3CBFB2F7" w:rsidRPr="2683DE9A">
        <w:rPr>
          <w:rFonts w:ascii="Cambria" w:eastAsia="Cambria" w:hAnsi="Cambria" w:cs="Cambria"/>
          <w:color w:val="1A1725"/>
        </w:rPr>
        <w:t>, respectively</w:t>
      </w:r>
      <w:r w:rsidR="273DE6FE" w:rsidRPr="2683DE9A">
        <w:rPr>
          <w:rFonts w:ascii="Cambria" w:eastAsia="Cambria" w:hAnsi="Cambria" w:cs="Cambria"/>
          <w:color w:val="1A1725"/>
        </w:rPr>
        <w:t>.</w:t>
      </w:r>
      <w:r w:rsidR="7D4420C9" w:rsidRPr="2683DE9A">
        <w:rPr>
          <w:rFonts w:ascii="Cambria" w:eastAsia="Cambria" w:hAnsi="Cambria" w:cs="Cambria"/>
          <w:color w:val="1A1725"/>
        </w:rPr>
        <w:t xml:space="preserve"> </w:t>
      </w:r>
    </w:p>
    <w:p w14:paraId="382D972C" w14:textId="2A30AA63" w:rsidR="000469E9" w:rsidRDefault="000469E9" w:rsidP="715196E2">
      <w:pPr>
        <w:spacing w:after="0" w:line="257" w:lineRule="auto"/>
        <w:ind w:firstLine="720"/>
        <w:rPr>
          <w:rFonts w:ascii="Cambria" w:eastAsia="Cambria" w:hAnsi="Cambria" w:cs="Cambria"/>
          <w:color w:val="1A1725"/>
        </w:rPr>
      </w:pPr>
      <w:r w:rsidRPr="2683DE9A">
        <w:rPr>
          <w:rFonts w:ascii="Cambria" w:eastAsia="Cambria" w:hAnsi="Cambria" w:cs="Cambria"/>
          <w:color w:val="1A1725"/>
        </w:rPr>
        <w:t>While</w:t>
      </w:r>
      <w:r w:rsidR="4E5AE31D" w:rsidRPr="2683DE9A">
        <w:rPr>
          <w:rFonts w:ascii="Cambria" w:eastAsia="Cambria" w:hAnsi="Cambria" w:cs="Cambria"/>
          <w:color w:val="1A1725"/>
        </w:rPr>
        <w:t xml:space="preserve"> these </w:t>
      </w:r>
      <w:r w:rsidR="009446CA" w:rsidRPr="2683DE9A">
        <w:rPr>
          <w:rFonts w:ascii="Cambria" w:eastAsia="Cambria" w:hAnsi="Cambria" w:cs="Cambria"/>
          <w:color w:val="1A1725"/>
        </w:rPr>
        <w:t xml:space="preserve">Georgia Tech </w:t>
      </w:r>
      <w:r w:rsidR="00E7523F" w:rsidRPr="2683DE9A">
        <w:rPr>
          <w:rFonts w:ascii="Cambria" w:eastAsia="Cambria" w:hAnsi="Cambria" w:cs="Cambria"/>
          <w:color w:val="1A1725"/>
        </w:rPr>
        <w:t xml:space="preserve">football </w:t>
      </w:r>
      <w:r w:rsidR="009446CA" w:rsidRPr="2683DE9A">
        <w:rPr>
          <w:rFonts w:ascii="Cambria" w:eastAsia="Cambria" w:hAnsi="Cambria" w:cs="Cambria"/>
          <w:color w:val="1A1725"/>
        </w:rPr>
        <w:t>videos</w:t>
      </w:r>
      <w:r w:rsidR="4E5AE31D" w:rsidRPr="2683DE9A">
        <w:rPr>
          <w:rFonts w:ascii="Cambria" w:eastAsia="Cambria" w:hAnsi="Cambria" w:cs="Cambria"/>
          <w:color w:val="1A1725"/>
        </w:rPr>
        <w:t xml:space="preserve"> </w:t>
      </w:r>
      <w:r w:rsidR="375C8E1A" w:rsidRPr="2683DE9A">
        <w:rPr>
          <w:rFonts w:ascii="Cambria" w:eastAsia="Cambria" w:hAnsi="Cambria" w:cs="Cambria"/>
          <w:color w:val="1A1725"/>
        </w:rPr>
        <w:t>have been</w:t>
      </w:r>
      <w:r w:rsidR="19CF1841" w:rsidRPr="2683DE9A">
        <w:rPr>
          <w:rFonts w:ascii="Cambria" w:eastAsia="Cambria" w:hAnsi="Cambria" w:cs="Cambria"/>
          <w:color w:val="1A1725"/>
        </w:rPr>
        <w:t xml:space="preserve"> </w:t>
      </w:r>
      <w:r w:rsidR="00921005" w:rsidRPr="2683DE9A">
        <w:rPr>
          <w:rFonts w:ascii="Cambria" w:eastAsia="Cambria" w:hAnsi="Cambria" w:cs="Cambria"/>
          <w:color w:val="1A1725"/>
        </w:rPr>
        <w:t>adequate</w:t>
      </w:r>
      <w:r w:rsidR="19CF1841" w:rsidRPr="2683DE9A">
        <w:rPr>
          <w:rFonts w:ascii="Cambria" w:eastAsia="Cambria" w:hAnsi="Cambria" w:cs="Cambria"/>
          <w:color w:val="1A1725"/>
        </w:rPr>
        <w:t xml:space="preserve"> </w:t>
      </w:r>
      <w:r w:rsidR="0DF16B1A" w:rsidRPr="2683DE9A">
        <w:rPr>
          <w:rFonts w:ascii="Cambria" w:eastAsia="Cambria" w:hAnsi="Cambria" w:cs="Cambria"/>
          <w:color w:val="1A1725"/>
        </w:rPr>
        <w:t xml:space="preserve">for training and </w:t>
      </w:r>
      <w:proofErr w:type="gramStart"/>
      <w:r w:rsidR="0DF16B1A" w:rsidRPr="2683DE9A">
        <w:rPr>
          <w:rFonts w:ascii="Cambria" w:eastAsia="Cambria" w:hAnsi="Cambria" w:cs="Cambria"/>
          <w:color w:val="1A1725"/>
        </w:rPr>
        <w:t>testing</w:t>
      </w:r>
      <w:proofErr w:type="gramEnd"/>
      <w:r w:rsidR="0DF16B1A" w:rsidRPr="2683DE9A">
        <w:rPr>
          <w:rFonts w:ascii="Cambria" w:eastAsia="Cambria" w:hAnsi="Cambria" w:cs="Cambria"/>
          <w:color w:val="1A1725"/>
        </w:rPr>
        <w:t xml:space="preserve"> our model, </w:t>
      </w:r>
      <w:r w:rsidR="4852B5A6" w:rsidRPr="2683DE9A">
        <w:rPr>
          <w:rFonts w:ascii="Cambria" w:eastAsia="Cambria" w:hAnsi="Cambria" w:cs="Cambria"/>
          <w:color w:val="1A1725"/>
        </w:rPr>
        <w:t xml:space="preserve">our </w:t>
      </w:r>
      <w:r w:rsidR="00618DF3" w:rsidRPr="2683DE9A">
        <w:rPr>
          <w:rFonts w:ascii="Cambria" w:eastAsia="Cambria" w:hAnsi="Cambria" w:cs="Cambria"/>
          <w:color w:val="1A1725"/>
        </w:rPr>
        <w:t xml:space="preserve">current work </w:t>
      </w:r>
      <w:r w:rsidR="4852B5A6" w:rsidRPr="2683DE9A">
        <w:rPr>
          <w:rFonts w:ascii="Cambria" w:eastAsia="Cambria" w:hAnsi="Cambria" w:cs="Cambria"/>
          <w:color w:val="1A1725"/>
        </w:rPr>
        <w:t>incorporate</w:t>
      </w:r>
      <w:r w:rsidR="25F02CB6" w:rsidRPr="2683DE9A">
        <w:rPr>
          <w:rFonts w:ascii="Cambria" w:eastAsia="Cambria" w:hAnsi="Cambria" w:cs="Cambria"/>
          <w:color w:val="1A1725"/>
        </w:rPr>
        <w:t>s</w:t>
      </w:r>
      <w:r w:rsidR="4852B5A6" w:rsidRPr="2683DE9A">
        <w:rPr>
          <w:rFonts w:ascii="Cambria" w:eastAsia="Cambria" w:hAnsi="Cambria" w:cs="Cambria"/>
          <w:color w:val="1A1725"/>
        </w:rPr>
        <w:t xml:space="preserve"> annotated video data from other NCAA </w:t>
      </w:r>
      <w:r w:rsidR="0DA9E610" w:rsidRPr="2683DE9A">
        <w:rPr>
          <w:rFonts w:ascii="Cambria" w:eastAsia="Cambria" w:hAnsi="Cambria" w:cs="Cambria"/>
          <w:color w:val="1A1725"/>
        </w:rPr>
        <w:t>(</w:t>
      </w:r>
      <w:r w:rsidR="4852B5A6" w:rsidRPr="2683DE9A">
        <w:rPr>
          <w:rFonts w:ascii="Cambria" w:eastAsia="Cambria" w:hAnsi="Cambria" w:cs="Cambria"/>
          <w:color w:val="1A1725"/>
        </w:rPr>
        <w:t xml:space="preserve">and </w:t>
      </w:r>
      <w:r w:rsidR="0DA9E610" w:rsidRPr="2683DE9A">
        <w:rPr>
          <w:rFonts w:ascii="Cambria" w:eastAsia="Cambria" w:hAnsi="Cambria" w:cs="Cambria"/>
          <w:color w:val="1A1725"/>
        </w:rPr>
        <w:t xml:space="preserve">later </w:t>
      </w:r>
      <w:r w:rsidR="4852B5A6" w:rsidRPr="2683DE9A">
        <w:rPr>
          <w:rFonts w:ascii="Cambria" w:eastAsia="Cambria" w:hAnsi="Cambria" w:cs="Cambria"/>
          <w:color w:val="1A1725"/>
        </w:rPr>
        <w:t>NFL</w:t>
      </w:r>
      <w:r w:rsidR="0DA9E610" w:rsidRPr="2683DE9A">
        <w:rPr>
          <w:rFonts w:ascii="Cambria" w:eastAsia="Cambria" w:hAnsi="Cambria" w:cs="Cambria"/>
          <w:color w:val="1A1725"/>
        </w:rPr>
        <w:t>)</w:t>
      </w:r>
      <w:r w:rsidR="4852B5A6" w:rsidRPr="2683DE9A">
        <w:rPr>
          <w:rFonts w:ascii="Cambria" w:eastAsia="Cambria" w:hAnsi="Cambria" w:cs="Cambria"/>
          <w:color w:val="1A1725"/>
        </w:rPr>
        <w:t xml:space="preserve"> teams across the country to diversify our </w:t>
      </w:r>
      <w:r w:rsidR="6A94A196" w:rsidRPr="2683DE9A">
        <w:rPr>
          <w:rFonts w:ascii="Cambria" w:eastAsia="Cambria" w:hAnsi="Cambria" w:cs="Cambria"/>
          <w:color w:val="1A1725"/>
        </w:rPr>
        <w:t xml:space="preserve">model and improve </w:t>
      </w:r>
      <w:r w:rsidR="00E7523F" w:rsidRPr="2683DE9A">
        <w:rPr>
          <w:rFonts w:ascii="Cambria" w:eastAsia="Cambria" w:hAnsi="Cambria" w:cs="Cambria"/>
          <w:color w:val="1A1725"/>
        </w:rPr>
        <w:t xml:space="preserve">classification </w:t>
      </w:r>
      <w:r w:rsidR="6A94A196" w:rsidRPr="2683DE9A">
        <w:rPr>
          <w:rFonts w:ascii="Cambria" w:eastAsia="Cambria" w:hAnsi="Cambria" w:cs="Cambria"/>
          <w:color w:val="1A1725"/>
        </w:rPr>
        <w:t xml:space="preserve">results during live games. Secondly, for plays that </w:t>
      </w:r>
      <w:r w:rsidR="521C3E0F" w:rsidRPr="2683DE9A">
        <w:rPr>
          <w:rFonts w:ascii="Cambria" w:eastAsia="Cambria" w:hAnsi="Cambria" w:cs="Cambria"/>
          <w:color w:val="1A1725"/>
        </w:rPr>
        <w:t xml:space="preserve">consistently </w:t>
      </w:r>
      <w:r w:rsidR="0FCFA44F" w:rsidRPr="2683DE9A">
        <w:rPr>
          <w:rFonts w:ascii="Cambria" w:eastAsia="Cambria" w:hAnsi="Cambria" w:cs="Cambria"/>
          <w:color w:val="1A1725"/>
        </w:rPr>
        <w:t>confuse</w:t>
      </w:r>
      <w:r w:rsidR="6A94A196" w:rsidRPr="2683DE9A">
        <w:rPr>
          <w:rFonts w:ascii="Cambria" w:eastAsia="Cambria" w:hAnsi="Cambria" w:cs="Cambria"/>
          <w:color w:val="1A1725"/>
        </w:rPr>
        <w:t xml:space="preserve"> ou</w:t>
      </w:r>
      <w:r w:rsidR="3C0AAAFA" w:rsidRPr="2683DE9A">
        <w:rPr>
          <w:rFonts w:ascii="Cambria" w:eastAsia="Cambria" w:hAnsi="Cambria" w:cs="Cambria"/>
          <w:color w:val="1A1725"/>
        </w:rPr>
        <w:t xml:space="preserve">r </w:t>
      </w:r>
      <w:r w:rsidR="0BEABBDC" w:rsidRPr="2683DE9A">
        <w:rPr>
          <w:rFonts w:ascii="Cambria" w:eastAsia="Cambria" w:hAnsi="Cambria" w:cs="Cambria"/>
          <w:color w:val="1A1725"/>
        </w:rPr>
        <w:t xml:space="preserve">visual model </w:t>
      </w:r>
      <w:r w:rsidR="00490B97" w:rsidRPr="2683DE9A">
        <w:rPr>
          <w:rFonts w:ascii="Cambria" w:eastAsia="Cambria" w:hAnsi="Cambria" w:cs="Cambria"/>
          <w:color w:val="1A1725"/>
        </w:rPr>
        <w:t xml:space="preserve">– </w:t>
      </w:r>
      <w:r w:rsidR="6A94A196" w:rsidRPr="2683DE9A">
        <w:rPr>
          <w:rFonts w:ascii="Cambria" w:eastAsia="Cambria" w:hAnsi="Cambria" w:cs="Cambria"/>
          <w:color w:val="1A1725"/>
        </w:rPr>
        <w:t>such as laterals or short passes</w:t>
      </w:r>
      <w:r w:rsidR="00490B97" w:rsidRPr="2683DE9A">
        <w:rPr>
          <w:rFonts w:ascii="Cambria" w:eastAsia="Cambria" w:hAnsi="Cambria" w:cs="Cambria"/>
          <w:color w:val="1A1725"/>
        </w:rPr>
        <w:t xml:space="preserve"> –</w:t>
      </w:r>
      <w:r w:rsidR="6A94A196" w:rsidRPr="2683DE9A">
        <w:rPr>
          <w:rFonts w:ascii="Cambria" w:eastAsia="Cambria" w:hAnsi="Cambria" w:cs="Cambria"/>
          <w:color w:val="1A1725"/>
        </w:rPr>
        <w:t xml:space="preserve"> </w:t>
      </w:r>
      <w:r w:rsidR="19FAFF87" w:rsidRPr="2683DE9A">
        <w:rPr>
          <w:rFonts w:ascii="Cambria" w:eastAsia="Cambria" w:hAnsi="Cambria" w:cs="Cambria"/>
          <w:color w:val="1A1725"/>
        </w:rPr>
        <w:t xml:space="preserve">we will explore </w:t>
      </w:r>
      <w:r w:rsidR="0A1D9B33" w:rsidRPr="2683DE9A">
        <w:rPr>
          <w:rFonts w:ascii="Cambria" w:eastAsia="Cambria" w:hAnsi="Cambria" w:cs="Cambria"/>
          <w:color w:val="1A1725"/>
        </w:rPr>
        <w:t xml:space="preserve">enhancing </w:t>
      </w:r>
      <w:r w:rsidR="008658FE" w:rsidRPr="2683DE9A">
        <w:rPr>
          <w:rFonts w:ascii="Cambria" w:eastAsia="Cambria" w:hAnsi="Cambria" w:cs="Cambria"/>
          <w:color w:val="1A1725"/>
        </w:rPr>
        <w:t xml:space="preserve">our system with </w:t>
      </w:r>
      <w:r w:rsidR="00490B97" w:rsidRPr="2683DE9A">
        <w:rPr>
          <w:rFonts w:ascii="Cambria" w:eastAsia="Cambria" w:hAnsi="Cambria" w:cs="Cambria"/>
          <w:color w:val="1A1725"/>
        </w:rPr>
        <w:t>object</w:t>
      </w:r>
      <w:r w:rsidR="19FAFF87" w:rsidRPr="2683DE9A">
        <w:rPr>
          <w:rFonts w:ascii="Cambria" w:eastAsia="Cambria" w:hAnsi="Cambria" w:cs="Cambria"/>
          <w:color w:val="1A1725"/>
        </w:rPr>
        <w:t xml:space="preserve"> </w:t>
      </w:r>
      <w:r w:rsidR="13FA3DBB" w:rsidRPr="2683DE9A">
        <w:rPr>
          <w:rFonts w:ascii="Cambria" w:eastAsia="Cambria" w:hAnsi="Cambria" w:cs="Cambria"/>
          <w:color w:val="1A1725"/>
        </w:rPr>
        <w:t>detection and</w:t>
      </w:r>
      <w:r w:rsidR="318F70DB" w:rsidRPr="2683DE9A">
        <w:rPr>
          <w:rFonts w:ascii="Cambria" w:eastAsia="Cambria" w:hAnsi="Cambria" w:cs="Cambria"/>
          <w:color w:val="1A1725"/>
        </w:rPr>
        <w:t xml:space="preserve"> object</w:t>
      </w:r>
      <w:r w:rsidR="13FA3DBB" w:rsidRPr="2683DE9A">
        <w:rPr>
          <w:rFonts w:ascii="Cambria" w:eastAsia="Cambria" w:hAnsi="Cambria" w:cs="Cambria"/>
          <w:color w:val="1A1725"/>
        </w:rPr>
        <w:t xml:space="preserve"> </w:t>
      </w:r>
      <w:r w:rsidR="19FAFF87" w:rsidRPr="2683DE9A">
        <w:rPr>
          <w:rFonts w:ascii="Cambria" w:eastAsia="Cambria" w:hAnsi="Cambria" w:cs="Cambria"/>
          <w:color w:val="1A1725"/>
        </w:rPr>
        <w:t xml:space="preserve">tracking </w:t>
      </w:r>
      <w:r w:rsidR="13FA3DBB" w:rsidRPr="2683DE9A">
        <w:rPr>
          <w:rFonts w:ascii="Cambria" w:eastAsia="Cambria" w:hAnsi="Cambria" w:cs="Cambria"/>
          <w:color w:val="1A1725"/>
        </w:rPr>
        <w:t>algorithms.</w:t>
      </w:r>
      <w:r w:rsidR="19FAFF87" w:rsidRPr="2683DE9A">
        <w:rPr>
          <w:rFonts w:ascii="Cambria" w:eastAsia="Cambria" w:hAnsi="Cambria" w:cs="Cambria"/>
          <w:color w:val="1A1725"/>
        </w:rPr>
        <w:t xml:space="preserve"> </w:t>
      </w:r>
      <w:r w:rsidR="4B18A364" w:rsidRPr="2683DE9A">
        <w:rPr>
          <w:rFonts w:ascii="Cambria" w:eastAsia="Cambria" w:hAnsi="Cambria" w:cs="Cambria"/>
          <w:color w:val="1A1725"/>
        </w:rPr>
        <w:t xml:space="preserve">Thirdly, we will develop specific models for each team </w:t>
      </w:r>
      <w:r w:rsidR="00892500" w:rsidRPr="2683DE9A">
        <w:rPr>
          <w:rFonts w:ascii="Cambria" w:eastAsia="Cambria" w:hAnsi="Cambria" w:cs="Cambria"/>
          <w:color w:val="1A1725"/>
        </w:rPr>
        <w:t>by</w:t>
      </w:r>
      <w:r w:rsidR="4B18A364" w:rsidRPr="2683DE9A">
        <w:rPr>
          <w:rFonts w:ascii="Cambria" w:eastAsia="Cambria" w:hAnsi="Cambria" w:cs="Cambria"/>
          <w:color w:val="1A1725"/>
        </w:rPr>
        <w:t xml:space="preserve"> training our </w:t>
      </w:r>
      <w:r w:rsidR="072A51F2" w:rsidRPr="2683DE9A">
        <w:rPr>
          <w:rFonts w:ascii="Cambria" w:eastAsia="Cambria" w:hAnsi="Cambria" w:cs="Cambria"/>
          <w:color w:val="1A1725"/>
        </w:rPr>
        <w:t xml:space="preserve">Markov and Computer Vision </w:t>
      </w:r>
      <w:r w:rsidR="4B18A364" w:rsidRPr="2683DE9A">
        <w:rPr>
          <w:rFonts w:ascii="Cambria" w:eastAsia="Cambria" w:hAnsi="Cambria" w:cs="Cambria"/>
          <w:color w:val="1A1725"/>
        </w:rPr>
        <w:t>model</w:t>
      </w:r>
      <w:r w:rsidR="7B2447BA" w:rsidRPr="2683DE9A">
        <w:rPr>
          <w:rFonts w:ascii="Cambria" w:eastAsia="Cambria" w:hAnsi="Cambria" w:cs="Cambria"/>
          <w:color w:val="1A1725"/>
        </w:rPr>
        <w:t>s</w:t>
      </w:r>
      <w:r w:rsidR="4B18A364" w:rsidRPr="2683DE9A">
        <w:rPr>
          <w:rFonts w:ascii="Cambria" w:eastAsia="Cambria" w:hAnsi="Cambria" w:cs="Cambria"/>
          <w:color w:val="1A1725"/>
        </w:rPr>
        <w:t xml:space="preserve"> on their </w:t>
      </w:r>
      <w:r w:rsidR="521D5391" w:rsidRPr="2683DE9A">
        <w:rPr>
          <w:rFonts w:ascii="Cambria" w:eastAsia="Cambria" w:hAnsi="Cambria" w:cs="Cambria"/>
          <w:color w:val="1A1725"/>
        </w:rPr>
        <w:t>historical</w:t>
      </w:r>
      <w:r w:rsidR="4B18A364" w:rsidRPr="2683DE9A">
        <w:rPr>
          <w:rFonts w:ascii="Cambria" w:eastAsia="Cambria" w:hAnsi="Cambria" w:cs="Cambria"/>
          <w:color w:val="1A1725"/>
        </w:rPr>
        <w:t xml:space="preserve"> </w:t>
      </w:r>
      <w:r w:rsidR="521D5391" w:rsidRPr="2683DE9A">
        <w:rPr>
          <w:rFonts w:ascii="Cambria" w:eastAsia="Cambria" w:hAnsi="Cambria" w:cs="Cambria"/>
          <w:color w:val="1A1725"/>
        </w:rPr>
        <w:t xml:space="preserve">data </w:t>
      </w:r>
      <w:r w:rsidR="4B18A364" w:rsidRPr="2683DE9A">
        <w:rPr>
          <w:rFonts w:ascii="Cambria" w:eastAsia="Cambria" w:hAnsi="Cambria" w:cs="Cambria"/>
          <w:color w:val="1A1725"/>
        </w:rPr>
        <w:t xml:space="preserve">to account for </w:t>
      </w:r>
      <w:r w:rsidR="41A98E67" w:rsidRPr="2683DE9A">
        <w:rPr>
          <w:rFonts w:ascii="Cambria" w:eastAsia="Cambria" w:hAnsi="Cambria" w:cs="Cambria"/>
          <w:color w:val="1A1725"/>
        </w:rPr>
        <w:t xml:space="preserve">team-specific strategy and tendencies. Finally, we will optimize our </w:t>
      </w:r>
      <w:r w:rsidR="00180BCD" w:rsidRPr="2683DE9A">
        <w:rPr>
          <w:rFonts w:ascii="Cambria" w:eastAsia="Cambria" w:hAnsi="Cambria" w:cs="Cambria"/>
          <w:color w:val="1A1725"/>
        </w:rPr>
        <w:t>ne</w:t>
      </w:r>
      <w:r w:rsidR="007A570E" w:rsidRPr="2683DE9A">
        <w:rPr>
          <w:rFonts w:ascii="Cambria" w:eastAsia="Cambria" w:hAnsi="Cambria" w:cs="Cambria"/>
          <w:color w:val="1A1725"/>
        </w:rPr>
        <w:t>ural network</w:t>
      </w:r>
      <w:r w:rsidR="41A98E67" w:rsidRPr="2683DE9A">
        <w:rPr>
          <w:rFonts w:ascii="Cambria" w:eastAsia="Cambria" w:hAnsi="Cambria" w:cs="Cambria"/>
          <w:color w:val="1A1725"/>
        </w:rPr>
        <w:t xml:space="preserve"> to ensure </w:t>
      </w:r>
      <w:r w:rsidR="16831279" w:rsidRPr="2683DE9A">
        <w:rPr>
          <w:rFonts w:ascii="Cambria" w:eastAsia="Cambria" w:hAnsi="Cambria" w:cs="Cambria"/>
          <w:color w:val="1A1725"/>
        </w:rPr>
        <w:t xml:space="preserve">quick </w:t>
      </w:r>
      <w:r w:rsidR="00C44853" w:rsidRPr="2683DE9A">
        <w:rPr>
          <w:rFonts w:ascii="Cambria" w:eastAsia="Cambria" w:hAnsi="Cambria" w:cs="Cambria"/>
          <w:color w:val="1A1725"/>
        </w:rPr>
        <w:t>a</w:t>
      </w:r>
      <w:r w:rsidR="31E2A780" w:rsidRPr="2683DE9A">
        <w:rPr>
          <w:rFonts w:ascii="Cambria" w:eastAsia="Cambria" w:hAnsi="Cambria" w:cs="Cambria"/>
          <w:color w:val="1A1725"/>
        </w:rPr>
        <w:t xml:space="preserve">nd </w:t>
      </w:r>
      <w:r w:rsidR="412D73FA" w:rsidRPr="2683DE9A">
        <w:rPr>
          <w:rFonts w:ascii="Cambria" w:eastAsia="Cambria" w:hAnsi="Cambria" w:cs="Cambria"/>
          <w:color w:val="1A1725"/>
        </w:rPr>
        <w:t>accurate</w:t>
      </w:r>
      <w:r w:rsidR="7486F606" w:rsidRPr="2683DE9A">
        <w:rPr>
          <w:rFonts w:ascii="Cambria" w:eastAsia="Cambria" w:hAnsi="Cambria" w:cs="Cambria"/>
          <w:color w:val="1A1725"/>
        </w:rPr>
        <w:t xml:space="preserve"> </w:t>
      </w:r>
      <w:r w:rsidR="15DA2460" w:rsidRPr="2683DE9A">
        <w:rPr>
          <w:rFonts w:ascii="Cambria" w:eastAsia="Cambria" w:hAnsi="Cambria" w:cs="Cambria"/>
          <w:color w:val="1A1725"/>
        </w:rPr>
        <w:t>classification</w:t>
      </w:r>
      <w:r w:rsidR="41A98E67" w:rsidRPr="2683DE9A">
        <w:rPr>
          <w:rFonts w:ascii="Cambria" w:eastAsia="Cambria" w:hAnsi="Cambria" w:cs="Cambria"/>
          <w:color w:val="1A1725"/>
        </w:rPr>
        <w:t xml:space="preserve"> of plays </w:t>
      </w:r>
      <w:r w:rsidR="7C738F60" w:rsidRPr="2683DE9A">
        <w:rPr>
          <w:rFonts w:ascii="Cambria" w:eastAsia="Cambria" w:hAnsi="Cambria" w:cs="Cambria"/>
          <w:color w:val="1A1725"/>
        </w:rPr>
        <w:t>during live games</w:t>
      </w:r>
      <w:r w:rsidR="00961067" w:rsidRPr="2683DE9A">
        <w:rPr>
          <w:rFonts w:ascii="Cambria" w:eastAsia="Cambria" w:hAnsi="Cambria" w:cs="Cambria"/>
          <w:color w:val="1A1725"/>
        </w:rPr>
        <w:t xml:space="preserve">, thus enabling </w:t>
      </w:r>
      <w:r w:rsidR="39E09625" w:rsidRPr="2683DE9A">
        <w:rPr>
          <w:rFonts w:ascii="Cambria" w:eastAsia="Cambria" w:hAnsi="Cambria" w:cs="Cambria"/>
          <w:color w:val="1A1725"/>
        </w:rPr>
        <w:t xml:space="preserve">live </w:t>
      </w:r>
      <w:r w:rsidR="0054258A" w:rsidRPr="2683DE9A">
        <w:rPr>
          <w:rFonts w:ascii="Cambria" w:eastAsia="Cambria" w:hAnsi="Cambria" w:cs="Cambria"/>
          <w:color w:val="1A1725"/>
        </w:rPr>
        <w:t>updates for fans.</w:t>
      </w:r>
      <w:r w:rsidR="34F33F0D" w:rsidRPr="2683DE9A">
        <w:rPr>
          <w:rFonts w:ascii="Cambria" w:eastAsia="Cambria" w:hAnsi="Cambria" w:cs="Cambria"/>
          <w:color w:val="1A1725"/>
        </w:rPr>
        <w:t xml:space="preserve"> This allows our Smart Stadium system to operate fully remotely and economically for all College Football games across the country.</w:t>
      </w:r>
      <w:r w:rsidR="60A73961" w:rsidRPr="2683DE9A">
        <w:rPr>
          <w:rFonts w:ascii="Cambria" w:eastAsia="Cambria" w:hAnsi="Cambria" w:cs="Cambria"/>
          <w:color w:val="1A1725"/>
        </w:rPr>
        <w:t xml:space="preserve"> The vision for Smart Stadium is to expand to fit the entire NCAA, NFL, and eventually other collegiate and professional sports.</w:t>
      </w:r>
    </w:p>
    <w:p w14:paraId="09602B80" w14:textId="0E6D8D76" w:rsidR="5F9F32D9" w:rsidRDefault="5F9F32D9" w:rsidP="715196E2">
      <w:pPr>
        <w:spacing w:after="0" w:line="257" w:lineRule="auto"/>
        <w:ind w:firstLine="720"/>
        <w:rPr>
          <w:rFonts w:ascii="Cambria" w:eastAsia="Cambria" w:hAnsi="Cambria" w:cs="Cambria"/>
          <w:color w:val="1A1725"/>
        </w:rPr>
      </w:pPr>
    </w:p>
    <w:p w14:paraId="785DD92D" w14:textId="35875B63" w:rsidR="00574ADD" w:rsidRPr="00EC2195" w:rsidRDefault="51A5B0D8" w:rsidP="00EC2195">
      <w:pPr>
        <w:spacing w:line="257" w:lineRule="auto"/>
        <w:rPr>
          <w:rFonts w:ascii="Cambria" w:eastAsia="Cambria" w:hAnsi="Cambria" w:cs="Cambria"/>
          <w:b/>
          <w:bCs/>
          <w:color w:val="1A1725"/>
          <w:sz w:val="32"/>
          <w:szCs w:val="32"/>
        </w:rPr>
      </w:pPr>
      <w:r w:rsidRPr="2683DE9A">
        <w:rPr>
          <w:rFonts w:ascii="Cambria" w:eastAsia="Cambria" w:hAnsi="Cambria" w:cs="Cambria"/>
          <w:b/>
          <w:bCs/>
          <w:color w:val="1A1725"/>
          <w:sz w:val="32"/>
          <w:szCs w:val="32"/>
        </w:rPr>
        <w:t xml:space="preserve">6. </w:t>
      </w:r>
      <w:r w:rsidR="4628DF8D" w:rsidRPr="2683DE9A">
        <w:rPr>
          <w:rFonts w:ascii="Cambria" w:eastAsia="Cambria" w:hAnsi="Cambria" w:cs="Cambria"/>
          <w:b/>
          <w:bCs/>
          <w:color w:val="1A1725"/>
          <w:sz w:val="32"/>
          <w:szCs w:val="32"/>
        </w:rPr>
        <w:t>Acknowledgements</w:t>
      </w:r>
      <w:r w:rsidR="00EC2195" w:rsidRPr="2683DE9A">
        <w:rPr>
          <w:rFonts w:ascii="Cambria" w:eastAsia="Cambria" w:hAnsi="Cambria" w:cs="Cambria"/>
          <w:b/>
          <w:bCs/>
          <w:color w:val="1A1725"/>
          <w:sz w:val="32"/>
          <w:szCs w:val="32"/>
        </w:rPr>
        <w:t xml:space="preserve"> </w:t>
      </w:r>
    </w:p>
    <w:p w14:paraId="1268E432" w14:textId="4E33AFDF" w:rsidR="67CED5A5" w:rsidRDefault="0041347D" w:rsidP="00687C9E">
      <w:pPr>
        <w:spacing w:after="0" w:line="257" w:lineRule="auto"/>
        <w:ind w:firstLine="720"/>
        <w:rPr>
          <w:rFonts w:ascii="Cambria" w:eastAsia="Cambria" w:hAnsi="Cambria" w:cs="Cambria"/>
          <w:color w:val="1A1725"/>
        </w:rPr>
      </w:pPr>
      <w:r w:rsidRPr="2683DE9A">
        <w:rPr>
          <w:rFonts w:ascii="Cambria" w:eastAsia="Cambria" w:hAnsi="Cambria" w:cs="Cambria"/>
          <w:color w:val="1A1725"/>
        </w:rPr>
        <w:t xml:space="preserve">We thank </w:t>
      </w:r>
      <w:r w:rsidR="00E47DED" w:rsidRPr="2683DE9A">
        <w:rPr>
          <w:rFonts w:ascii="Cambria" w:eastAsia="Cambria" w:hAnsi="Cambria" w:cs="Cambria"/>
          <w:color w:val="1A1725"/>
        </w:rPr>
        <w:t>prior</w:t>
      </w:r>
      <w:r w:rsidR="00170F30" w:rsidRPr="2683DE9A">
        <w:rPr>
          <w:rFonts w:ascii="Cambria" w:eastAsia="Cambria" w:hAnsi="Cambria" w:cs="Cambria"/>
          <w:color w:val="1A1725"/>
        </w:rPr>
        <w:t xml:space="preserve"> members of </w:t>
      </w:r>
      <w:bookmarkStart w:id="4" w:name="_Int_WcRHrp0D"/>
      <w:r w:rsidR="00E47DED" w:rsidRPr="2683DE9A">
        <w:rPr>
          <w:rFonts w:ascii="Cambria" w:eastAsia="Cambria" w:hAnsi="Cambria" w:cs="Cambria"/>
          <w:color w:val="1A1725"/>
        </w:rPr>
        <w:t>our</w:t>
      </w:r>
      <w:bookmarkEnd w:id="4"/>
      <w:r w:rsidR="00170F30" w:rsidRPr="2683DE9A">
        <w:rPr>
          <w:rFonts w:ascii="Cambria" w:eastAsia="Cambria" w:hAnsi="Cambria" w:cs="Cambria"/>
          <w:color w:val="1A1725"/>
        </w:rPr>
        <w:t xml:space="preserve"> </w:t>
      </w:r>
      <w:hyperlink r:id="rId20">
        <w:r w:rsidR="6DBD7AFC" w:rsidRPr="2683DE9A">
          <w:rPr>
            <w:rStyle w:val="Hyperlink"/>
            <w:rFonts w:ascii="Cambria" w:eastAsia="Cambria" w:hAnsi="Cambria" w:cs="Cambria"/>
          </w:rPr>
          <w:t>Smart Stadium VIP team</w:t>
        </w:r>
      </w:hyperlink>
      <w:r w:rsidR="00170F30" w:rsidRPr="2683DE9A">
        <w:rPr>
          <w:rFonts w:ascii="Cambria" w:eastAsia="Cambria" w:hAnsi="Cambria" w:cs="Cambria"/>
          <w:color w:val="1A1725"/>
        </w:rPr>
        <w:t xml:space="preserve"> for </w:t>
      </w:r>
      <w:r w:rsidR="0022631A" w:rsidRPr="2683DE9A">
        <w:rPr>
          <w:rFonts w:ascii="Cambria" w:eastAsia="Cambria" w:hAnsi="Cambria" w:cs="Cambria"/>
          <w:color w:val="1A1725"/>
        </w:rPr>
        <w:t xml:space="preserve">gathering the </w:t>
      </w:r>
      <w:r w:rsidR="00B877D1" w:rsidRPr="2683DE9A">
        <w:rPr>
          <w:rFonts w:ascii="Cambria" w:eastAsia="Cambria" w:hAnsi="Cambria" w:cs="Cambria"/>
          <w:color w:val="1A1725"/>
        </w:rPr>
        <w:t xml:space="preserve">ground truth data we used and </w:t>
      </w:r>
      <w:r w:rsidR="00B61FEC" w:rsidRPr="2683DE9A">
        <w:rPr>
          <w:rFonts w:ascii="Cambria" w:eastAsia="Cambria" w:hAnsi="Cambria" w:cs="Cambria"/>
          <w:color w:val="1A1725"/>
        </w:rPr>
        <w:t>fo</w:t>
      </w:r>
      <w:r w:rsidR="00B877D1" w:rsidRPr="2683DE9A">
        <w:rPr>
          <w:rFonts w:ascii="Cambria" w:eastAsia="Cambria" w:hAnsi="Cambria" w:cs="Cambria"/>
          <w:color w:val="1A1725"/>
        </w:rPr>
        <w:t xml:space="preserve">r their initial efforts on the </w:t>
      </w:r>
      <w:r w:rsidR="79F96E25" w:rsidRPr="2683DE9A">
        <w:rPr>
          <w:rFonts w:ascii="Cambria" w:eastAsia="Cambria" w:hAnsi="Cambria" w:cs="Cambria"/>
          <w:color w:val="1A1725"/>
        </w:rPr>
        <w:t>Computer Vision</w:t>
      </w:r>
      <w:r w:rsidR="00B877D1" w:rsidRPr="2683DE9A">
        <w:rPr>
          <w:rFonts w:ascii="Cambria" w:eastAsia="Cambria" w:hAnsi="Cambria" w:cs="Cambria"/>
          <w:color w:val="1A1725"/>
        </w:rPr>
        <w:t xml:space="preserve"> m</w:t>
      </w:r>
      <w:r w:rsidR="64C5478D" w:rsidRPr="2683DE9A">
        <w:rPr>
          <w:rFonts w:ascii="Cambria" w:eastAsia="Cambria" w:hAnsi="Cambria" w:cs="Cambria"/>
          <w:color w:val="1A1725"/>
        </w:rPr>
        <w:t>odel</w:t>
      </w:r>
      <w:r w:rsidR="00B877D1" w:rsidRPr="2683DE9A">
        <w:rPr>
          <w:rFonts w:ascii="Cambria" w:eastAsia="Cambria" w:hAnsi="Cambria" w:cs="Cambria"/>
          <w:color w:val="1A1725"/>
        </w:rPr>
        <w:t>.</w:t>
      </w:r>
      <w:r w:rsidR="00241299" w:rsidRPr="2683DE9A">
        <w:rPr>
          <w:rFonts w:ascii="Cambria" w:eastAsia="Cambria" w:hAnsi="Cambria" w:cs="Cambria"/>
          <w:color w:val="1A1725"/>
        </w:rPr>
        <w:t xml:space="preserve"> </w:t>
      </w:r>
      <w:r w:rsidR="6DE3101C" w:rsidRPr="2683DE9A">
        <w:rPr>
          <w:rFonts w:ascii="Cambria" w:eastAsia="Cambria" w:hAnsi="Cambria" w:cs="Cambria"/>
          <w:color w:val="1A1725"/>
        </w:rPr>
        <w:t xml:space="preserve">We also </w:t>
      </w:r>
      <w:r w:rsidR="00C455C9" w:rsidRPr="2683DE9A">
        <w:rPr>
          <w:rFonts w:ascii="Cambria" w:eastAsia="Cambria" w:hAnsi="Cambria" w:cs="Cambria"/>
          <w:color w:val="1A1725"/>
        </w:rPr>
        <w:t xml:space="preserve">thank </w:t>
      </w:r>
      <w:r w:rsidR="004B132A" w:rsidRPr="2683DE9A">
        <w:rPr>
          <w:rFonts w:ascii="Cambria" w:eastAsia="Cambria" w:hAnsi="Cambria" w:cs="Cambria"/>
          <w:color w:val="1A1725"/>
        </w:rPr>
        <w:t xml:space="preserve">the leadership and staff of </w:t>
      </w:r>
      <w:r w:rsidR="6DE3101C" w:rsidRPr="2683DE9A">
        <w:rPr>
          <w:rFonts w:ascii="Cambria" w:eastAsia="Cambria" w:hAnsi="Cambria" w:cs="Cambria"/>
          <w:color w:val="1A1725"/>
        </w:rPr>
        <w:t xml:space="preserve">Georgia Tech </w:t>
      </w:r>
      <w:r w:rsidR="022BEAEC" w:rsidRPr="2683DE9A">
        <w:rPr>
          <w:rFonts w:ascii="Cambria" w:eastAsia="Cambria" w:hAnsi="Cambria" w:cs="Cambria"/>
          <w:color w:val="1A1725"/>
        </w:rPr>
        <w:t xml:space="preserve">Athletics for </w:t>
      </w:r>
      <w:r w:rsidR="00A75934" w:rsidRPr="2683DE9A">
        <w:rPr>
          <w:rFonts w:ascii="Cambria" w:eastAsia="Cambria" w:hAnsi="Cambria" w:cs="Cambria"/>
          <w:color w:val="1A1725"/>
        </w:rPr>
        <w:t xml:space="preserve">allowing </w:t>
      </w:r>
      <w:r w:rsidR="002E381C" w:rsidRPr="2683DE9A">
        <w:rPr>
          <w:rFonts w:ascii="Cambria" w:eastAsia="Cambria" w:hAnsi="Cambria" w:cs="Cambria"/>
          <w:color w:val="1A1725"/>
        </w:rPr>
        <w:t xml:space="preserve">our team </w:t>
      </w:r>
      <w:r w:rsidR="00DD3CA1" w:rsidRPr="2683DE9A">
        <w:rPr>
          <w:rFonts w:ascii="Cambria" w:eastAsia="Cambria" w:hAnsi="Cambria" w:cs="Cambria"/>
          <w:color w:val="1A1725"/>
        </w:rPr>
        <w:t>access to the stadium to depl</w:t>
      </w:r>
      <w:r w:rsidR="002B7ECB" w:rsidRPr="2683DE9A">
        <w:rPr>
          <w:rFonts w:ascii="Cambria" w:eastAsia="Cambria" w:hAnsi="Cambria" w:cs="Cambria"/>
          <w:color w:val="1A1725"/>
        </w:rPr>
        <w:t xml:space="preserve">oy our system </w:t>
      </w:r>
      <w:r w:rsidR="000E31B1" w:rsidRPr="2683DE9A">
        <w:rPr>
          <w:rFonts w:ascii="Cambria" w:eastAsia="Cambria" w:hAnsi="Cambria" w:cs="Cambria"/>
          <w:color w:val="1A1725"/>
        </w:rPr>
        <w:t xml:space="preserve">to </w:t>
      </w:r>
      <w:r w:rsidR="002B7ECB" w:rsidRPr="2683DE9A">
        <w:rPr>
          <w:rFonts w:ascii="Cambria" w:eastAsia="Cambria" w:hAnsi="Cambria" w:cs="Cambria"/>
          <w:color w:val="1A1725"/>
        </w:rPr>
        <w:t>gather video and other data</w:t>
      </w:r>
      <w:r w:rsidR="5FB60758" w:rsidRPr="2683DE9A">
        <w:rPr>
          <w:rFonts w:ascii="Cambria" w:eastAsia="Cambria" w:hAnsi="Cambria" w:cs="Cambria"/>
          <w:color w:val="1A1725"/>
        </w:rPr>
        <w:t xml:space="preserve"> during games</w:t>
      </w:r>
      <w:r w:rsidR="09C71C45" w:rsidRPr="2683DE9A">
        <w:rPr>
          <w:rFonts w:ascii="Cambria" w:eastAsia="Cambria" w:hAnsi="Cambria" w:cs="Cambria"/>
          <w:color w:val="1A1725"/>
        </w:rPr>
        <w:t xml:space="preserve">. This work </w:t>
      </w:r>
      <w:proofErr w:type="gramStart"/>
      <w:r w:rsidR="09C71C45" w:rsidRPr="2683DE9A">
        <w:rPr>
          <w:rFonts w:ascii="Cambria" w:eastAsia="Cambria" w:hAnsi="Cambria" w:cs="Cambria"/>
          <w:color w:val="1A1725"/>
        </w:rPr>
        <w:t>was supported</w:t>
      </w:r>
      <w:proofErr w:type="gramEnd"/>
      <w:r w:rsidR="09C71C45" w:rsidRPr="2683DE9A">
        <w:rPr>
          <w:rFonts w:ascii="Cambria" w:eastAsia="Cambria" w:hAnsi="Cambria" w:cs="Cambria"/>
          <w:color w:val="1A1725"/>
        </w:rPr>
        <w:t xml:space="preserve"> </w:t>
      </w:r>
      <w:r w:rsidR="002B7ECB" w:rsidRPr="2683DE9A">
        <w:rPr>
          <w:rFonts w:ascii="Cambria" w:eastAsia="Cambria" w:hAnsi="Cambria" w:cs="Cambria"/>
          <w:color w:val="1A1725"/>
        </w:rPr>
        <w:t xml:space="preserve">in part </w:t>
      </w:r>
      <w:r w:rsidR="00687C9E" w:rsidRPr="2683DE9A">
        <w:rPr>
          <w:rFonts w:ascii="Cambria" w:eastAsia="Cambria" w:hAnsi="Cambria" w:cs="Cambria"/>
          <w:color w:val="1A1725"/>
        </w:rPr>
        <w:t xml:space="preserve">by </w:t>
      </w:r>
      <w:r w:rsidR="002B7ECB" w:rsidRPr="2683DE9A">
        <w:rPr>
          <w:rFonts w:ascii="Cambria" w:eastAsia="Cambria" w:hAnsi="Cambria" w:cs="Cambria"/>
          <w:color w:val="1A1725"/>
        </w:rPr>
        <w:t>Texas Instruments</w:t>
      </w:r>
      <w:r w:rsidR="004727FC" w:rsidRPr="2683DE9A">
        <w:rPr>
          <w:rFonts w:ascii="Cambria" w:eastAsia="Cambria" w:hAnsi="Cambria" w:cs="Cambria"/>
          <w:color w:val="1A1725"/>
        </w:rPr>
        <w:t>, Verizon</w:t>
      </w:r>
      <w:r w:rsidR="00585417" w:rsidRPr="2683DE9A">
        <w:rPr>
          <w:rFonts w:ascii="Cambria" w:eastAsia="Cambria" w:hAnsi="Cambria" w:cs="Cambria"/>
          <w:color w:val="1A1725"/>
        </w:rPr>
        <w:t>,</w:t>
      </w:r>
      <w:r w:rsidR="003A512B" w:rsidRPr="2683DE9A">
        <w:rPr>
          <w:rFonts w:ascii="Cambria" w:eastAsia="Cambria" w:hAnsi="Cambria" w:cs="Cambria"/>
          <w:color w:val="1A1725"/>
        </w:rPr>
        <w:t xml:space="preserve"> and Cisco</w:t>
      </w:r>
      <w:r w:rsidR="00687C9E" w:rsidRPr="2683DE9A">
        <w:rPr>
          <w:rFonts w:ascii="Cambria" w:eastAsia="Cambria" w:hAnsi="Cambria" w:cs="Cambria"/>
          <w:color w:val="1A1725"/>
        </w:rPr>
        <w:t xml:space="preserve"> Systems</w:t>
      </w:r>
      <w:r w:rsidR="003A512B" w:rsidRPr="2683DE9A">
        <w:rPr>
          <w:rFonts w:ascii="Cambria" w:eastAsia="Cambria" w:hAnsi="Cambria" w:cs="Cambria"/>
          <w:color w:val="1A1725"/>
        </w:rPr>
        <w:t>.</w:t>
      </w:r>
    </w:p>
    <w:p w14:paraId="155CFAD6" w14:textId="31717500" w:rsidR="34E8E96B" w:rsidRDefault="34E8E96B" w:rsidP="34E8E96B">
      <w:pPr>
        <w:spacing w:after="0" w:line="257" w:lineRule="auto"/>
        <w:rPr>
          <w:rFonts w:ascii="Cambria" w:eastAsia="Cambria" w:hAnsi="Cambria" w:cs="Cambria"/>
          <w:b/>
          <w:color w:val="000000" w:themeColor="text1"/>
          <w:sz w:val="28"/>
          <w:szCs w:val="28"/>
        </w:rPr>
      </w:pPr>
    </w:p>
    <w:p w14:paraId="5CE4E871" w14:textId="6A38EBDB" w:rsidR="1E8C9A23" w:rsidRDefault="00425A14" w:rsidP="61B870AA">
      <w:pPr>
        <w:spacing w:line="240" w:lineRule="auto"/>
        <w:rPr>
          <w:rFonts w:ascii="Cambria" w:eastAsia="Cambria" w:hAnsi="Cambria" w:cs="Cambria"/>
          <w:color w:val="000000" w:themeColor="text1"/>
          <w:sz w:val="32"/>
          <w:szCs w:val="32"/>
        </w:rPr>
      </w:pPr>
      <w:r w:rsidRPr="2683DE9A">
        <w:rPr>
          <w:rFonts w:ascii="Cambria" w:eastAsia="Cambria" w:hAnsi="Cambria" w:cs="Cambria"/>
          <w:b/>
          <w:bCs/>
          <w:color w:val="000000" w:themeColor="text1"/>
          <w:sz w:val="32"/>
          <w:szCs w:val="32"/>
        </w:rPr>
        <w:t xml:space="preserve">7. </w:t>
      </w:r>
      <w:r w:rsidR="67CED5A5" w:rsidRPr="2683DE9A">
        <w:rPr>
          <w:rFonts w:ascii="Cambria" w:eastAsia="Cambria" w:hAnsi="Cambria" w:cs="Cambria"/>
          <w:b/>
          <w:bCs/>
          <w:color w:val="000000" w:themeColor="text1"/>
          <w:sz w:val="32"/>
          <w:szCs w:val="32"/>
        </w:rPr>
        <w:t>References</w:t>
      </w:r>
    </w:p>
    <w:p w14:paraId="05434866" w14:textId="07D05DE6" w:rsidR="335F82D1" w:rsidRDefault="7C875CD2"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1] </w:t>
      </w:r>
      <w:r w:rsidR="4C208C21" w:rsidRPr="08B0B0D3">
        <w:rPr>
          <w:rFonts w:ascii="Cambria" w:eastAsia="Cambria" w:hAnsi="Cambria" w:cs="Cambria"/>
          <w:color w:val="000000" w:themeColor="text1"/>
        </w:rPr>
        <w:t>X. Zhong, H.-H. Chan, T.J. Rogers, C. Rosenberg, and E.J. Coyle, “The Development</w:t>
      </w:r>
      <w:r w:rsidR="7AA422D9" w:rsidRPr="08B0B0D3">
        <w:rPr>
          <w:rFonts w:ascii="Cambria" w:eastAsia="Cambria" w:hAnsi="Cambria" w:cs="Cambria"/>
          <w:color w:val="000000" w:themeColor="text1"/>
        </w:rPr>
        <w:t xml:space="preserve"> </w:t>
      </w:r>
      <w:r w:rsidR="4C208C21" w:rsidRPr="08B0B0D3">
        <w:rPr>
          <w:rFonts w:ascii="Cambria" w:eastAsia="Cambria" w:hAnsi="Cambria" w:cs="Cambria"/>
          <w:color w:val="000000" w:themeColor="text1"/>
        </w:rPr>
        <w:t xml:space="preserve">and </w:t>
      </w:r>
      <w:proofErr w:type="spellStart"/>
      <w:r w:rsidR="4C208C21" w:rsidRPr="08B0B0D3">
        <w:rPr>
          <w:rFonts w:ascii="Cambria" w:eastAsia="Cambria" w:hAnsi="Cambria" w:cs="Cambria"/>
          <w:color w:val="000000" w:themeColor="text1"/>
        </w:rPr>
        <w:t>eStadium</w:t>
      </w:r>
      <w:proofErr w:type="spellEnd"/>
      <w:r w:rsidR="4C208C21" w:rsidRPr="08B0B0D3">
        <w:rPr>
          <w:rFonts w:ascii="Cambria" w:eastAsia="Cambria" w:hAnsi="Cambria" w:cs="Cambria"/>
          <w:color w:val="000000" w:themeColor="text1"/>
        </w:rPr>
        <w:t xml:space="preserve"> Testbeds for the Research and Development of Wireless Services for Large-scale Sports Venues,” </w:t>
      </w:r>
      <w:r w:rsidR="4C208C21" w:rsidRPr="08B0B0D3">
        <w:rPr>
          <w:rFonts w:ascii="Cambria" w:eastAsia="Cambria" w:hAnsi="Cambria" w:cs="Cambria"/>
          <w:i/>
          <w:color w:val="000000" w:themeColor="text1"/>
        </w:rPr>
        <w:t xml:space="preserve">2nd IEEE/Create-Net Intl. Conf. on Testbeds and Research Infrastructures for the Development of Networks and Communities: </w:t>
      </w:r>
      <w:proofErr w:type="spellStart"/>
      <w:r w:rsidR="4C208C21" w:rsidRPr="08B0B0D3">
        <w:rPr>
          <w:rFonts w:ascii="Cambria" w:eastAsia="Cambria" w:hAnsi="Cambria" w:cs="Cambria"/>
          <w:i/>
          <w:color w:val="000000" w:themeColor="text1"/>
        </w:rPr>
        <w:t>TridentCom</w:t>
      </w:r>
      <w:proofErr w:type="spellEnd"/>
      <w:r w:rsidR="4C208C21" w:rsidRPr="08B0B0D3">
        <w:rPr>
          <w:rFonts w:ascii="Cambria" w:eastAsia="Cambria" w:hAnsi="Cambria" w:cs="Cambria"/>
          <w:i/>
          <w:color w:val="000000" w:themeColor="text1"/>
        </w:rPr>
        <w:t xml:space="preserve"> 2006, </w:t>
      </w:r>
      <w:r w:rsidR="4C208C21" w:rsidRPr="08B0B0D3">
        <w:rPr>
          <w:rFonts w:ascii="Cambria" w:eastAsia="Cambria" w:hAnsi="Cambria" w:cs="Cambria"/>
          <w:color w:val="000000" w:themeColor="text1"/>
        </w:rPr>
        <w:t>Barcelona, Spain, March 1-3, 2006.</w:t>
      </w:r>
    </w:p>
    <w:p w14:paraId="26A234BE" w14:textId="125FA7F3" w:rsidR="627C72F5" w:rsidRDefault="672ED176"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2] </w:t>
      </w:r>
      <w:r w:rsidR="4C208C21" w:rsidRPr="08B0B0D3">
        <w:rPr>
          <w:rFonts w:ascii="Cambria" w:eastAsia="Cambria" w:hAnsi="Cambria" w:cs="Cambria"/>
          <w:color w:val="000000" w:themeColor="text1"/>
        </w:rPr>
        <w:t>X. Zhong, H.-H. Chan, T.J. Rogers, C. Rosenberg, and E.J. Coyle, “</w:t>
      </w:r>
      <w:proofErr w:type="spellStart"/>
      <w:r w:rsidR="4C208C21" w:rsidRPr="08B0B0D3">
        <w:rPr>
          <w:rFonts w:ascii="Cambria" w:eastAsia="Cambria" w:hAnsi="Cambria" w:cs="Cambria"/>
          <w:color w:val="000000" w:themeColor="text1"/>
        </w:rPr>
        <w:t>eStadium</w:t>
      </w:r>
      <w:proofErr w:type="spellEnd"/>
      <w:r w:rsidR="4C208C21" w:rsidRPr="08B0B0D3">
        <w:rPr>
          <w:rFonts w:ascii="Cambria" w:eastAsia="Cambria" w:hAnsi="Cambria" w:cs="Cambria"/>
          <w:color w:val="000000" w:themeColor="text1"/>
        </w:rPr>
        <w:t xml:space="preserve"> – The Living Lab,” </w:t>
      </w:r>
      <w:r w:rsidR="4C208C21" w:rsidRPr="08B0B0D3">
        <w:rPr>
          <w:rFonts w:ascii="Cambria" w:eastAsia="Cambria" w:hAnsi="Cambria" w:cs="Cambria"/>
          <w:i/>
          <w:color w:val="000000" w:themeColor="text1"/>
        </w:rPr>
        <w:t>Proceedings of Infocom 2006</w:t>
      </w:r>
      <w:r w:rsidR="4C208C21" w:rsidRPr="08B0B0D3">
        <w:rPr>
          <w:rFonts w:ascii="Cambria" w:eastAsia="Cambria" w:hAnsi="Cambria" w:cs="Cambria"/>
          <w:color w:val="000000" w:themeColor="text1"/>
        </w:rPr>
        <w:t>, Barcelona, Spain, April 23-28, 2006.</w:t>
      </w:r>
    </w:p>
    <w:p w14:paraId="57DBFF75" w14:textId="42461F7A" w:rsidR="2E6F85B5" w:rsidRDefault="29591921"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3] </w:t>
      </w:r>
      <w:r w:rsidR="178753A5" w:rsidRPr="08B0B0D3">
        <w:rPr>
          <w:rFonts w:ascii="Cambria" w:eastAsia="Cambria" w:hAnsi="Cambria" w:cs="Cambria"/>
          <w:color w:val="000000" w:themeColor="text1"/>
        </w:rPr>
        <w:t>A.A. Ault, J.V. Krogmeier, S.R. Dunlop, and E.J. Coyle, "</w:t>
      </w:r>
      <w:proofErr w:type="spellStart"/>
      <w:r w:rsidR="178753A5" w:rsidRPr="08B0B0D3">
        <w:rPr>
          <w:rFonts w:ascii="Cambria" w:eastAsia="Cambria" w:hAnsi="Cambria" w:cs="Cambria"/>
          <w:color w:val="000000" w:themeColor="text1"/>
        </w:rPr>
        <w:t>eStadium</w:t>
      </w:r>
      <w:proofErr w:type="spellEnd"/>
      <w:r w:rsidR="178753A5" w:rsidRPr="08B0B0D3">
        <w:rPr>
          <w:rFonts w:ascii="Cambria" w:eastAsia="Cambria" w:hAnsi="Cambria" w:cs="Cambria"/>
          <w:color w:val="000000" w:themeColor="text1"/>
        </w:rPr>
        <w:t xml:space="preserve">: The Mobile Wireless Football Experience," </w:t>
      </w:r>
      <w:r w:rsidR="178753A5" w:rsidRPr="08B0B0D3">
        <w:rPr>
          <w:rFonts w:ascii="Cambria" w:eastAsia="Cambria" w:hAnsi="Cambria" w:cs="Cambria"/>
          <w:i/>
          <w:color w:val="000000" w:themeColor="text1"/>
        </w:rPr>
        <w:t>Third International Conference on Internet and Web Applications and Services (ICIW 2008),</w:t>
      </w:r>
      <w:r w:rsidR="178753A5" w:rsidRPr="08B0B0D3">
        <w:rPr>
          <w:rFonts w:ascii="Cambria" w:eastAsia="Cambria" w:hAnsi="Cambria" w:cs="Cambria"/>
          <w:color w:val="000000" w:themeColor="text1"/>
        </w:rPr>
        <w:t xml:space="preserve"> Athens, Greece, June 8-13, 2008.</w:t>
      </w:r>
    </w:p>
    <w:p w14:paraId="2D995E29" w14:textId="6C5DCFBE" w:rsidR="2E6F85B5" w:rsidRDefault="5FE67E1C"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lastRenderedPageBreak/>
        <w:t xml:space="preserve">[4] </w:t>
      </w:r>
      <w:r w:rsidR="33227F9A" w:rsidRPr="08B0B0D3">
        <w:rPr>
          <w:rFonts w:ascii="Cambria" w:eastAsia="Cambria" w:hAnsi="Cambria" w:cs="Cambria"/>
          <w:color w:val="000000" w:themeColor="text1"/>
        </w:rPr>
        <w:t xml:space="preserve">D. Phanish, P. Garver, G. </w:t>
      </w:r>
      <w:proofErr w:type="spellStart"/>
      <w:r w:rsidR="33227F9A" w:rsidRPr="08B0B0D3">
        <w:rPr>
          <w:rFonts w:ascii="Cambria" w:eastAsia="Cambria" w:hAnsi="Cambria" w:cs="Cambria"/>
          <w:color w:val="000000" w:themeColor="text1"/>
        </w:rPr>
        <w:t>Matalkah</w:t>
      </w:r>
      <w:proofErr w:type="spellEnd"/>
      <w:r w:rsidR="33227F9A" w:rsidRPr="08B0B0D3">
        <w:rPr>
          <w:rFonts w:ascii="Cambria" w:eastAsia="Cambria" w:hAnsi="Cambria" w:cs="Cambria"/>
          <w:color w:val="000000" w:themeColor="text1"/>
        </w:rPr>
        <w:t xml:space="preserve">, T. Landes, F. Shen, J. Dumond, R. Abler, D. Zhu, X. Dong, Y. Wang, and E.J. Coyle, “Design, Development and Deployment of a Sensor Network for Monitoring the Structural Behavior and Health of a Football Stadium,” </w:t>
      </w:r>
      <w:r w:rsidR="33227F9A" w:rsidRPr="08B0B0D3">
        <w:rPr>
          <w:rFonts w:ascii="Cambria" w:eastAsia="Cambria" w:hAnsi="Cambria" w:cs="Cambria"/>
          <w:i/>
          <w:color w:val="000000" w:themeColor="text1"/>
        </w:rPr>
        <w:t>Proceedings of the 2015 IEEE World Forum on the Internet of Things,</w:t>
      </w:r>
      <w:r w:rsidR="33227F9A" w:rsidRPr="08B0B0D3">
        <w:rPr>
          <w:rFonts w:ascii="Cambria" w:eastAsia="Cambria" w:hAnsi="Cambria" w:cs="Cambria"/>
          <w:color w:val="000000" w:themeColor="text1"/>
        </w:rPr>
        <w:t xml:space="preserve"> Milan, Italy, Dec. 14-16, 2015.</w:t>
      </w:r>
    </w:p>
    <w:p w14:paraId="741E7AF1" w14:textId="5B125AEA" w:rsidR="79F3D4CE" w:rsidRDefault="6484809D"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5] </w:t>
      </w:r>
      <w:r w:rsidR="227D54A2" w:rsidRPr="08B0B0D3">
        <w:rPr>
          <w:rFonts w:ascii="Cambria" w:eastAsia="Cambria" w:hAnsi="Cambria" w:cs="Cambria"/>
          <w:color w:val="000000" w:themeColor="text1"/>
        </w:rPr>
        <w:t xml:space="preserve">S. </w:t>
      </w:r>
      <w:proofErr w:type="spellStart"/>
      <w:r w:rsidR="227D54A2" w:rsidRPr="08B0B0D3">
        <w:rPr>
          <w:rFonts w:ascii="Cambria" w:eastAsia="Cambria" w:hAnsi="Cambria" w:cs="Cambria"/>
          <w:color w:val="000000" w:themeColor="text1"/>
        </w:rPr>
        <w:t>Laitrakun</w:t>
      </w:r>
      <w:proofErr w:type="spellEnd"/>
      <w:r w:rsidR="227D54A2" w:rsidRPr="08B0B0D3">
        <w:rPr>
          <w:rFonts w:ascii="Cambria" w:eastAsia="Cambria" w:hAnsi="Cambria" w:cs="Cambria"/>
          <w:color w:val="000000" w:themeColor="text1"/>
        </w:rPr>
        <w:t>, D. Phanish, and E.J. Coyle, “</w:t>
      </w:r>
      <w:r w:rsidR="227D54A2" w:rsidRPr="08B0B0D3">
        <w:rPr>
          <w:rFonts w:ascii="Cambria" w:eastAsia="Cambria" w:hAnsi="Cambria" w:cs="Cambria"/>
          <w:color w:val="000000" w:themeColor="text1"/>
          <w:lang w:val="it"/>
        </w:rPr>
        <w:t>Collision-Aware Distributed Detection and Estimation in Random-Access-Based Wireless Sensor Networks,</w:t>
      </w:r>
      <w:r w:rsidR="227D54A2" w:rsidRPr="08B0B0D3">
        <w:rPr>
          <w:rFonts w:ascii="Cambria" w:eastAsia="Cambria" w:hAnsi="Cambria" w:cs="Cambria"/>
          <w:color w:val="000000" w:themeColor="text1"/>
        </w:rPr>
        <w:t xml:space="preserve">” invited chapter in </w:t>
      </w:r>
      <w:r w:rsidR="227D54A2" w:rsidRPr="08B0B0D3">
        <w:rPr>
          <w:rFonts w:ascii="Cambria" w:eastAsia="Cambria" w:hAnsi="Cambria" w:cs="Cambria"/>
          <w:i/>
          <w:color w:val="000000" w:themeColor="text1"/>
        </w:rPr>
        <w:t>Data Fusion in Wireless Sensor Networks: A Statistical Signal Processing Perspective</w:t>
      </w:r>
      <w:r w:rsidR="227D54A2" w:rsidRPr="08B0B0D3">
        <w:rPr>
          <w:rFonts w:ascii="Cambria" w:eastAsia="Cambria" w:hAnsi="Cambria" w:cs="Cambria"/>
          <w:color w:val="000000" w:themeColor="text1"/>
        </w:rPr>
        <w:t>, The Institution of Engineering and Technology (IET), March 2019.</w:t>
      </w:r>
    </w:p>
    <w:p w14:paraId="23898AF7" w14:textId="6518E757" w:rsidR="79F3D4CE" w:rsidRDefault="12468F06"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6] </w:t>
      </w:r>
      <w:r w:rsidR="04502154" w:rsidRPr="08B0B0D3">
        <w:rPr>
          <w:rFonts w:ascii="Cambria" w:eastAsia="Cambria" w:hAnsi="Cambria" w:cs="Cambria"/>
          <w:color w:val="000000" w:themeColor="text1"/>
        </w:rPr>
        <w:t xml:space="preserve">H. Li, P.H.R. Pinto, D. Phanish, R.T. Abler, E.J. Coyle, “Good Vibrations: An </w:t>
      </w:r>
      <w:proofErr w:type="spellStart"/>
      <w:r w:rsidR="04502154" w:rsidRPr="08B0B0D3">
        <w:rPr>
          <w:rFonts w:ascii="Cambria" w:eastAsia="Cambria" w:hAnsi="Cambria" w:cs="Cambria"/>
          <w:color w:val="000000" w:themeColor="text1"/>
        </w:rPr>
        <w:t>IoPT</w:t>
      </w:r>
      <w:proofErr w:type="spellEnd"/>
      <w:r w:rsidR="04502154" w:rsidRPr="08B0B0D3">
        <w:rPr>
          <w:rFonts w:ascii="Cambria" w:eastAsia="Cambria" w:hAnsi="Cambria" w:cs="Cambria"/>
          <w:color w:val="000000" w:themeColor="text1"/>
        </w:rPr>
        <w:t xml:space="preserve"> Testbed for Infotainment in a Football Stadium,” </w:t>
      </w:r>
      <w:r w:rsidR="04502154" w:rsidRPr="08B0B0D3">
        <w:rPr>
          <w:rFonts w:ascii="Cambria" w:eastAsia="Cambria" w:hAnsi="Cambria" w:cs="Cambria"/>
          <w:i/>
          <w:color w:val="000000" w:themeColor="text1"/>
        </w:rPr>
        <w:t>2020 IEEE World Forum on the Internet of Things</w:t>
      </w:r>
      <w:r w:rsidR="04502154" w:rsidRPr="08B0B0D3">
        <w:rPr>
          <w:rFonts w:ascii="Cambria" w:eastAsia="Cambria" w:hAnsi="Cambria" w:cs="Cambria"/>
          <w:color w:val="000000" w:themeColor="text1"/>
        </w:rPr>
        <w:t>, New Orleans, LA, April 5-9, 2020.</w:t>
      </w:r>
    </w:p>
    <w:p w14:paraId="1256676C" w14:textId="59C492C5" w:rsidR="1EAC9E59" w:rsidRDefault="649DCE6C"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7] </w:t>
      </w:r>
      <w:r w:rsidR="04502154" w:rsidRPr="08B0B0D3">
        <w:rPr>
          <w:rFonts w:ascii="Cambria" w:eastAsia="Cambria" w:hAnsi="Cambria" w:cs="Cambria"/>
          <w:color w:val="000000" w:themeColor="text1"/>
        </w:rPr>
        <w:t xml:space="preserve">Team Leaders: S. Challa, G. Garre, R. Nibhanupudi, G. Reidy; Team Members: A. Agarwal, N. </w:t>
      </w:r>
      <w:proofErr w:type="spellStart"/>
      <w:r w:rsidR="04502154" w:rsidRPr="08B0B0D3">
        <w:rPr>
          <w:rFonts w:ascii="Cambria" w:eastAsia="Cambria" w:hAnsi="Cambria" w:cs="Cambria"/>
          <w:color w:val="000000" w:themeColor="text1"/>
        </w:rPr>
        <w:t>Candello</w:t>
      </w:r>
      <w:proofErr w:type="spellEnd"/>
      <w:r w:rsidR="04502154" w:rsidRPr="08B0B0D3">
        <w:rPr>
          <w:rFonts w:ascii="Cambria" w:eastAsia="Cambria" w:hAnsi="Cambria" w:cs="Cambria"/>
          <w:color w:val="000000" w:themeColor="text1"/>
        </w:rPr>
        <w:t xml:space="preserve">, A. Chauhan, E. Galluzzi, V. Ganesh, C. Hu, S. Kapoor, N. Karthik, U. Kumar, M. Meng, J. De Ocampo, S. </w:t>
      </w:r>
      <w:proofErr w:type="spellStart"/>
      <w:r w:rsidR="04502154" w:rsidRPr="08B0B0D3">
        <w:rPr>
          <w:rFonts w:ascii="Cambria" w:eastAsia="Cambria" w:hAnsi="Cambria" w:cs="Cambria"/>
          <w:color w:val="000000" w:themeColor="text1"/>
        </w:rPr>
        <w:t>Pamidi</w:t>
      </w:r>
      <w:proofErr w:type="spellEnd"/>
      <w:r w:rsidR="04502154" w:rsidRPr="08B0B0D3">
        <w:rPr>
          <w:rFonts w:ascii="Cambria" w:eastAsia="Cambria" w:hAnsi="Cambria" w:cs="Cambria"/>
          <w:color w:val="000000" w:themeColor="text1"/>
        </w:rPr>
        <w:t xml:space="preserve">, K. Parameswaran, N. Patel, J. Purkar, M. Schlicht, B. Tan, L. </w:t>
      </w:r>
      <w:proofErr w:type="spellStart"/>
      <w:r w:rsidR="04502154" w:rsidRPr="08B0B0D3">
        <w:rPr>
          <w:rFonts w:ascii="Cambria" w:eastAsia="Cambria" w:hAnsi="Cambria" w:cs="Cambria"/>
          <w:color w:val="000000" w:themeColor="text1"/>
        </w:rPr>
        <w:t>Ulku</w:t>
      </w:r>
      <w:proofErr w:type="spellEnd"/>
      <w:r w:rsidR="04502154" w:rsidRPr="08B0B0D3">
        <w:rPr>
          <w:rFonts w:ascii="Cambria" w:eastAsia="Cambria" w:hAnsi="Cambria" w:cs="Cambria"/>
          <w:color w:val="000000" w:themeColor="text1"/>
        </w:rPr>
        <w:t>, N. Wang, D. Yang, S. Zhang; Graduate Students: K. Watters (PhD), N. Meyer</w:t>
      </w:r>
      <w:r w:rsidR="4B0CB54D" w:rsidRPr="08B0B0D3">
        <w:rPr>
          <w:rFonts w:ascii="Cambria" w:eastAsia="Cambria" w:hAnsi="Cambria" w:cs="Cambria"/>
          <w:color w:val="000000" w:themeColor="text1"/>
        </w:rPr>
        <w:t xml:space="preserve"> (MS); </w:t>
      </w:r>
      <w:r w:rsidR="04502154" w:rsidRPr="08B0B0D3">
        <w:rPr>
          <w:rFonts w:ascii="Cambria" w:eastAsia="Cambria" w:hAnsi="Cambria" w:cs="Cambria"/>
          <w:color w:val="000000" w:themeColor="text1"/>
        </w:rPr>
        <w:t xml:space="preserve">Adviser: E.J. Coyle, “Cognitive Wireless Networks: Research, Applications, and Testbed,” </w:t>
      </w:r>
      <w:r w:rsidR="04502154" w:rsidRPr="08B0B0D3">
        <w:rPr>
          <w:rFonts w:ascii="Cambria" w:eastAsia="Cambria" w:hAnsi="Cambria" w:cs="Cambria"/>
          <w:i/>
          <w:color w:val="000000" w:themeColor="text1"/>
        </w:rPr>
        <w:t>2023 IEEE World Forum on the Internet of Things,</w:t>
      </w:r>
      <w:r w:rsidR="04502154" w:rsidRPr="08B0B0D3">
        <w:rPr>
          <w:rFonts w:ascii="Cambria" w:eastAsia="Cambria" w:hAnsi="Cambria" w:cs="Cambria"/>
          <w:color w:val="000000" w:themeColor="text1"/>
        </w:rPr>
        <w:t xml:space="preserve"> Aveiro, Portugal, Oct. 12-27, 2023.</w:t>
      </w:r>
    </w:p>
    <w:p w14:paraId="658B5150" w14:textId="74D8620A" w:rsidR="1EAC9E59" w:rsidRDefault="7140017D"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w:t>
      </w:r>
      <w:r w:rsidR="6E2D4905" w:rsidRPr="08B0B0D3">
        <w:rPr>
          <w:rFonts w:ascii="Cambria" w:eastAsia="Cambria" w:hAnsi="Cambria" w:cs="Cambria"/>
          <w:color w:val="000000" w:themeColor="text1"/>
        </w:rPr>
        <w:t>8</w:t>
      </w:r>
      <w:r w:rsidRPr="08B0B0D3">
        <w:rPr>
          <w:rFonts w:ascii="Cambria" w:eastAsia="Cambria" w:hAnsi="Cambria" w:cs="Cambria"/>
          <w:color w:val="000000" w:themeColor="text1"/>
        </w:rPr>
        <w:t xml:space="preserve">] </w:t>
      </w:r>
      <w:r w:rsidR="27D481A7" w:rsidRPr="08B0B0D3">
        <w:rPr>
          <w:rFonts w:ascii="Cambria" w:eastAsia="Cambria" w:hAnsi="Cambria" w:cs="Cambria"/>
          <w:color w:val="000000" w:themeColor="text1"/>
        </w:rPr>
        <w:t xml:space="preserve">S. Bandyopadhyay and E.J. Coyle, “An Energy Efficient Hierarchical Clustering Algorithm for Wireless Sensor Networks,” Proceedings of the </w:t>
      </w:r>
      <w:r w:rsidR="27D481A7" w:rsidRPr="08B0B0D3">
        <w:rPr>
          <w:rFonts w:ascii="Cambria" w:eastAsia="Cambria" w:hAnsi="Cambria" w:cs="Cambria"/>
          <w:i/>
          <w:color w:val="000000" w:themeColor="text1"/>
        </w:rPr>
        <w:t xml:space="preserve">22nd Annual Joint Conference of the IEEE Computer and Communications Societies (INFOCOM 2003), </w:t>
      </w:r>
      <w:r w:rsidR="27D481A7" w:rsidRPr="08B0B0D3">
        <w:rPr>
          <w:rFonts w:ascii="Cambria" w:eastAsia="Cambria" w:hAnsi="Cambria" w:cs="Cambria"/>
          <w:color w:val="000000" w:themeColor="text1"/>
        </w:rPr>
        <w:t>San Francisco, CA, March 30 – April 3, 2003.</w:t>
      </w:r>
    </w:p>
    <w:p w14:paraId="55BC44D3" w14:textId="1483704B" w:rsidR="1EAC9E59" w:rsidRDefault="582DB90F"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w:t>
      </w:r>
      <w:r w:rsidR="09569AB3" w:rsidRPr="08B0B0D3">
        <w:rPr>
          <w:rFonts w:ascii="Cambria" w:eastAsia="Cambria" w:hAnsi="Cambria" w:cs="Cambria"/>
          <w:color w:val="000000" w:themeColor="text1"/>
        </w:rPr>
        <w:t>9</w:t>
      </w:r>
      <w:r w:rsidRPr="08B0B0D3">
        <w:rPr>
          <w:rFonts w:ascii="Cambria" w:eastAsia="Cambria" w:hAnsi="Cambria" w:cs="Cambria"/>
          <w:color w:val="000000" w:themeColor="text1"/>
        </w:rPr>
        <w:t xml:space="preserve">] </w:t>
      </w:r>
      <w:r w:rsidR="79AF0C5A" w:rsidRPr="08B0B0D3">
        <w:rPr>
          <w:rFonts w:ascii="Cambria" w:eastAsia="Cambria" w:hAnsi="Cambria" w:cs="Cambria"/>
          <w:color w:val="000000" w:themeColor="text1"/>
        </w:rPr>
        <w:t xml:space="preserve">D. Phanish and E.J. Coyle, “Application-based optimization of multi-level hierarchical clusters in ad hoc and sensor networks,” </w:t>
      </w:r>
      <w:r w:rsidR="79AF0C5A" w:rsidRPr="08B0B0D3">
        <w:rPr>
          <w:rFonts w:ascii="Cambria" w:eastAsia="Cambria" w:hAnsi="Cambria" w:cs="Cambria"/>
          <w:i/>
          <w:color w:val="000000" w:themeColor="text1"/>
        </w:rPr>
        <w:t>IEEE Transactions on Wireless Communications</w:t>
      </w:r>
      <w:r w:rsidR="79AF0C5A" w:rsidRPr="08B0B0D3">
        <w:rPr>
          <w:rFonts w:ascii="Cambria" w:eastAsia="Cambria" w:hAnsi="Cambria" w:cs="Cambria"/>
          <w:color w:val="000000" w:themeColor="text1"/>
        </w:rPr>
        <w:t>, Vol. 16, #7, pp. 4460-4475, July 2017.</w:t>
      </w:r>
    </w:p>
    <w:p w14:paraId="35D69649" w14:textId="764DB66B" w:rsidR="59F08CEF" w:rsidRDefault="4F4F354E" w:rsidP="00E6261C">
      <w:pPr>
        <w:spacing w:after="0" w:line="240" w:lineRule="auto"/>
        <w:rPr>
          <w:rFonts w:ascii="Cambria" w:eastAsia="Cambria" w:hAnsi="Cambria" w:cs="Cambria"/>
          <w:sz w:val="20"/>
          <w:szCs w:val="20"/>
        </w:rPr>
      </w:pPr>
      <w:r w:rsidRPr="08B0B0D3">
        <w:rPr>
          <w:rFonts w:ascii="Cambria" w:eastAsia="Cambria" w:hAnsi="Cambria" w:cs="Cambria"/>
          <w:color w:val="000000" w:themeColor="text1"/>
        </w:rPr>
        <w:t>[1</w:t>
      </w:r>
      <w:r w:rsidR="1F62BEB5" w:rsidRPr="08B0B0D3">
        <w:rPr>
          <w:rFonts w:ascii="Cambria" w:eastAsia="Cambria" w:hAnsi="Cambria" w:cs="Cambria"/>
          <w:color w:val="000000" w:themeColor="text1"/>
        </w:rPr>
        <w:t>0</w:t>
      </w:r>
      <w:r w:rsidRPr="08B0B0D3">
        <w:rPr>
          <w:rFonts w:ascii="Cambria" w:eastAsia="Cambria" w:hAnsi="Cambria" w:cs="Cambria"/>
          <w:color w:val="000000" w:themeColor="text1"/>
        </w:rPr>
        <w:t xml:space="preserve">] </w:t>
      </w:r>
      <w:r w:rsidR="0B2C1FBE" w:rsidRPr="08B0B0D3">
        <w:rPr>
          <w:rFonts w:ascii="Cambria" w:eastAsia="Cambria" w:hAnsi="Cambria" w:cs="Cambria"/>
          <w:color w:val="000000" w:themeColor="text1"/>
        </w:rPr>
        <w:t>Hill, T. P., &amp; Miller, J. (2011, July 20). How to combine independent data sets for the same quantity. AIP Publishing</w:t>
      </w:r>
      <w:r w:rsidR="18DC15EF" w:rsidRPr="08B0B0D3">
        <w:rPr>
          <w:rFonts w:ascii="Cambria" w:eastAsia="Cambria" w:hAnsi="Cambria" w:cs="Cambria"/>
        </w:rPr>
        <w:t>.</w:t>
      </w:r>
    </w:p>
    <w:p w14:paraId="6DC5E5E3" w14:textId="1A041D12" w:rsidR="160F9604" w:rsidRDefault="1B42D74E" w:rsidP="00E6261C">
      <w:pPr>
        <w:spacing w:after="0" w:line="240" w:lineRule="auto"/>
        <w:rPr>
          <w:rFonts w:ascii="Cambria" w:eastAsia="Cambria" w:hAnsi="Cambria" w:cs="Cambria"/>
          <w:color w:val="000000" w:themeColor="text1"/>
        </w:rPr>
      </w:pPr>
      <w:r w:rsidRPr="160F9604">
        <w:rPr>
          <w:rFonts w:ascii="Cambria" w:eastAsia="Cambria" w:hAnsi="Cambria" w:cs="Cambria"/>
          <w:color w:val="000000" w:themeColor="text1"/>
        </w:rPr>
        <w:t>[</w:t>
      </w:r>
      <w:r w:rsidRPr="2744810A">
        <w:rPr>
          <w:rFonts w:ascii="Cambria" w:eastAsia="Cambria" w:hAnsi="Cambria" w:cs="Cambria"/>
          <w:color w:val="000000" w:themeColor="text1"/>
        </w:rPr>
        <w:t>11</w:t>
      </w:r>
      <w:r w:rsidRPr="160F9604">
        <w:rPr>
          <w:rFonts w:ascii="Cambria" w:eastAsia="Cambria" w:hAnsi="Cambria" w:cs="Cambria"/>
          <w:color w:val="000000" w:themeColor="text1"/>
        </w:rPr>
        <w:t>] Zhou, K., &amp; Galbraith, J. (2023). Automatically labeling offensive formations in American football film using Deep Learning. Journal of Student Research, 12(1).</w:t>
      </w:r>
    </w:p>
    <w:p w14:paraId="168F7BBC" w14:textId="790C532D" w:rsidR="602BB06D" w:rsidRDefault="48687D61"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1</w:t>
      </w:r>
      <w:r w:rsidR="479A752C" w:rsidRPr="08B0B0D3">
        <w:rPr>
          <w:rFonts w:ascii="Cambria" w:eastAsia="Cambria" w:hAnsi="Cambria" w:cs="Cambria"/>
          <w:color w:val="000000" w:themeColor="text1"/>
        </w:rPr>
        <w:t>2</w:t>
      </w:r>
      <w:r w:rsidRPr="08B0B0D3">
        <w:rPr>
          <w:rFonts w:ascii="Cambria" w:eastAsia="Cambria" w:hAnsi="Cambria" w:cs="Cambria"/>
          <w:color w:val="000000" w:themeColor="text1"/>
        </w:rPr>
        <w:t xml:space="preserve">] </w:t>
      </w:r>
      <w:r w:rsidR="3E54DA65" w:rsidRPr="08B0B0D3">
        <w:rPr>
          <w:rFonts w:ascii="Cambria" w:eastAsia="Cambria" w:hAnsi="Cambria" w:cs="Cambria"/>
          <w:color w:val="000000" w:themeColor="text1"/>
        </w:rPr>
        <w:t xml:space="preserve">S. Chen, Z. Feng, Q. Lu, B. </w:t>
      </w:r>
      <w:proofErr w:type="spellStart"/>
      <w:r w:rsidR="3E54DA65" w:rsidRPr="08B0B0D3">
        <w:rPr>
          <w:rFonts w:ascii="Cambria" w:eastAsia="Cambria" w:hAnsi="Cambria" w:cs="Cambria"/>
          <w:color w:val="000000" w:themeColor="text1"/>
        </w:rPr>
        <w:t>Mahasseni</w:t>
      </w:r>
      <w:proofErr w:type="spellEnd"/>
      <w:r w:rsidR="3E54DA65" w:rsidRPr="08B0B0D3">
        <w:rPr>
          <w:rFonts w:ascii="Cambria" w:eastAsia="Cambria" w:hAnsi="Cambria" w:cs="Cambria"/>
          <w:color w:val="000000" w:themeColor="text1"/>
        </w:rPr>
        <w:t xml:space="preserve">, T. </w:t>
      </w:r>
      <w:proofErr w:type="spellStart"/>
      <w:r w:rsidR="3E54DA65" w:rsidRPr="08B0B0D3">
        <w:rPr>
          <w:rFonts w:ascii="Cambria" w:eastAsia="Cambria" w:hAnsi="Cambria" w:cs="Cambria"/>
          <w:color w:val="000000" w:themeColor="text1"/>
        </w:rPr>
        <w:t>Fiez</w:t>
      </w:r>
      <w:proofErr w:type="spellEnd"/>
      <w:r w:rsidR="3E54DA65" w:rsidRPr="08B0B0D3">
        <w:rPr>
          <w:rFonts w:ascii="Cambria" w:eastAsia="Cambria" w:hAnsi="Cambria" w:cs="Cambria"/>
          <w:color w:val="000000" w:themeColor="text1"/>
        </w:rPr>
        <w:t>, A. Fern, and S. Todorovic, “Play type recognition in real-world football video,” in IEEE Winter Conference on Applications of Computer Vision, pp. 652–659, 2014.</w:t>
      </w:r>
    </w:p>
    <w:p w14:paraId="40C5B277" w14:textId="056D88A6" w:rsidR="7A98782D" w:rsidRDefault="7A98782D" w:rsidP="00E6261C">
      <w:pPr>
        <w:spacing w:after="0" w:line="240" w:lineRule="auto"/>
        <w:rPr>
          <w:rFonts w:ascii="Cambria" w:eastAsia="Cambria" w:hAnsi="Cambria" w:cs="Cambria"/>
          <w:color w:val="000000" w:themeColor="text1"/>
        </w:rPr>
      </w:pPr>
      <w:r w:rsidRPr="4EEF5CEF">
        <w:rPr>
          <w:rFonts w:ascii="Cambria" w:eastAsia="Cambria" w:hAnsi="Cambria" w:cs="Cambria"/>
          <w:color w:val="000000" w:themeColor="text1"/>
        </w:rPr>
        <w:t xml:space="preserve">[13] B. </w:t>
      </w:r>
      <w:proofErr w:type="spellStart"/>
      <w:r w:rsidRPr="4EEF5CEF">
        <w:rPr>
          <w:rFonts w:ascii="Cambria" w:eastAsia="Cambria" w:hAnsi="Cambria" w:cs="Cambria"/>
          <w:color w:val="000000" w:themeColor="text1"/>
        </w:rPr>
        <w:t>Siddiquie</w:t>
      </w:r>
      <w:proofErr w:type="spellEnd"/>
      <w:r w:rsidRPr="4EEF5CEF">
        <w:rPr>
          <w:rFonts w:ascii="Cambria" w:eastAsia="Cambria" w:hAnsi="Cambria" w:cs="Cambria"/>
          <w:color w:val="000000" w:themeColor="text1"/>
        </w:rPr>
        <w:t>, Y. Yacoob, and L. Davis, “Recognizing plays in American football videos,” 01 2009.</w:t>
      </w:r>
    </w:p>
    <w:p w14:paraId="65A02F30" w14:textId="37327814" w:rsidR="39824582" w:rsidRDefault="2E5022B9"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1</w:t>
      </w:r>
      <w:r w:rsidR="193F32C3" w:rsidRPr="08B0B0D3">
        <w:rPr>
          <w:rFonts w:ascii="Cambria" w:eastAsia="Cambria" w:hAnsi="Cambria" w:cs="Cambria"/>
          <w:color w:val="000000" w:themeColor="text1"/>
        </w:rPr>
        <w:t>4</w:t>
      </w:r>
      <w:r w:rsidRPr="08B0B0D3">
        <w:rPr>
          <w:rFonts w:ascii="Cambria" w:eastAsia="Cambria" w:hAnsi="Cambria" w:cs="Cambria"/>
          <w:color w:val="000000" w:themeColor="text1"/>
        </w:rPr>
        <w:t xml:space="preserve">] </w:t>
      </w:r>
      <w:r w:rsidR="5F990FEF" w:rsidRPr="08B0B0D3">
        <w:rPr>
          <w:rFonts w:ascii="Cambria" w:eastAsia="Cambria" w:hAnsi="Cambria" w:cs="Cambria"/>
          <w:color w:val="000000" w:themeColor="text1"/>
        </w:rPr>
        <w:t xml:space="preserve">W. Li, W. Nie, and Y. Su, “Human action recognition based on selected </w:t>
      </w:r>
      <w:proofErr w:type="spellStart"/>
      <w:r w:rsidR="5F990FEF" w:rsidRPr="08B0B0D3">
        <w:rPr>
          <w:rFonts w:ascii="Cambria" w:eastAsia="Cambria" w:hAnsi="Cambria" w:cs="Cambria"/>
          <w:color w:val="000000" w:themeColor="text1"/>
        </w:rPr>
        <w:t>spatio</w:t>
      </w:r>
      <w:proofErr w:type="spellEnd"/>
      <w:r w:rsidR="5F990FEF" w:rsidRPr="08B0B0D3">
        <w:rPr>
          <w:rFonts w:ascii="Cambria" w:eastAsia="Cambria" w:hAnsi="Cambria" w:cs="Cambria"/>
          <w:color w:val="000000" w:themeColor="text1"/>
        </w:rPr>
        <w:t xml:space="preserve">-temporal features via bidirectional </w:t>
      </w:r>
      <w:proofErr w:type="spellStart"/>
      <w:r w:rsidR="5F990FEF" w:rsidRPr="08B0B0D3">
        <w:rPr>
          <w:rFonts w:ascii="Cambria" w:eastAsia="Cambria" w:hAnsi="Cambria" w:cs="Cambria"/>
          <w:color w:val="000000" w:themeColor="text1"/>
        </w:rPr>
        <w:t>lstm</w:t>
      </w:r>
      <w:proofErr w:type="spellEnd"/>
      <w:r w:rsidR="5F990FEF" w:rsidRPr="08B0B0D3">
        <w:rPr>
          <w:rFonts w:ascii="Cambria" w:eastAsia="Cambria" w:hAnsi="Cambria" w:cs="Cambria"/>
          <w:color w:val="000000" w:themeColor="text1"/>
        </w:rPr>
        <w:t>,” IEEE Access, vol. 6, pp. 44211–44220, 2018.</w:t>
      </w:r>
    </w:p>
    <w:p w14:paraId="4D33143D" w14:textId="37211F7B" w:rsidR="574855DE" w:rsidRDefault="574855DE" w:rsidP="00E6261C">
      <w:pPr>
        <w:spacing w:after="0" w:line="240" w:lineRule="auto"/>
        <w:rPr>
          <w:rFonts w:ascii="Cambria" w:eastAsia="Cambria" w:hAnsi="Cambria" w:cs="Cambria"/>
          <w:color w:val="000000" w:themeColor="text1"/>
        </w:rPr>
      </w:pPr>
      <w:r w:rsidRPr="4FAE67AB">
        <w:rPr>
          <w:rFonts w:ascii="Cambria" w:eastAsia="Cambria" w:hAnsi="Cambria" w:cs="Cambria"/>
          <w:color w:val="000000" w:themeColor="text1"/>
        </w:rPr>
        <w:t xml:space="preserve">[15] M. </w:t>
      </w:r>
      <w:proofErr w:type="spellStart"/>
      <w:r w:rsidRPr="4FAE67AB">
        <w:rPr>
          <w:rFonts w:ascii="Cambria" w:eastAsia="Cambria" w:hAnsi="Cambria" w:cs="Cambria"/>
          <w:color w:val="000000" w:themeColor="text1"/>
        </w:rPr>
        <w:t>Ötting</w:t>
      </w:r>
      <w:proofErr w:type="spellEnd"/>
      <w:r w:rsidRPr="4FAE67AB">
        <w:rPr>
          <w:rFonts w:ascii="Cambria" w:eastAsia="Cambria" w:hAnsi="Cambria" w:cs="Cambria"/>
          <w:color w:val="000000" w:themeColor="text1"/>
        </w:rPr>
        <w:t xml:space="preserve">, “Predicting play calls in the national football league using hidden </w:t>
      </w:r>
      <w:proofErr w:type="spellStart"/>
      <w:r w:rsidRPr="4FAE67AB">
        <w:rPr>
          <w:rFonts w:ascii="Cambria" w:eastAsia="Cambria" w:hAnsi="Cambria" w:cs="Cambria"/>
          <w:color w:val="000000" w:themeColor="text1"/>
        </w:rPr>
        <w:t>markov</w:t>
      </w:r>
      <w:proofErr w:type="spellEnd"/>
      <w:r w:rsidRPr="4FAE67AB">
        <w:rPr>
          <w:rFonts w:ascii="Cambria" w:eastAsia="Cambria" w:hAnsi="Cambria" w:cs="Cambria"/>
          <w:color w:val="000000" w:themeColor="text1"/>
        </w:rPr>
        <w:t xml:space="preserve"> models,” IMA Journal of Management Mathematics, vol. 32, no. 4, pp. 535–545, 2021.</w:t>
      </w:r>
    </w:p>
    <w:p w14:paraId="722556E1" w14:textId="77777777" w:rsidR="00E6261C" w:rsidRDefault="19F8E42E"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w:t>
      </w:r>
      <w:r w:rsidRPr="5D62F2BD">
        <w:rPr>
          <w:rFonts w:ascii="Cambria" w:eastAsia="Cambria" w:hAnsi="Cambria" w:cs="Cambria"/>
          <w:color w:val="000000" w:themeColor="text1"/>
        </w:rPr>
        <w:t>1</w:t>
      </w:r>
      <w:r w:rsidR="439338C0" w:rsidRPr="5D62F2BD">
        <w:rPr>
          <w:rFonts w:ascii="Cambria" w:eastAsia="Cambria" w:hAnsi="Cambria" w:cs="Cambria"/>
          <w:color w:val="000000" w:themeColor="text1"/>
        </w:rPr>
        <w:t>6</w:t>
      </w:r>
      <w:r w:rsidRPr="08B0B0D3">
        <w:rPr>
          <w:rFonts w:ascii="Cambria" w:eastAsia="Cambria" w:hAnsi="Cambria" w:cs="Cambria"/>
          <w:color w:val="000000" w:themeColor="text1"/>
        </w:rPr>
        <w:t xml:space="preserve">] </w:t>
      </w:r>
      <w:r w:rsidR="5F990FEF" w:rsidRPr="08B0B0D3">
        <w:rPr>
          <w:rFonts w:ascii="Cambria" w:eastAsia="Cambria" w:hAnsi="Cambria" w:cs="Cambria"/>
          <w:color w:val="000000" w:themeColor="text1"/>
        </w:rPr>
        <w:t xml:space="preserve">M. Baccouche, F. </w:t>
      </w:r>
      <w:proofErr w:type="spellStart"/>
      <w:r w:rsidR="5F990FEF" w:rsidRPr="08B0B0D3">
        <w:rPr>
          <w:rFonts w:ascii="Cambria" w:eastAsia="Cambria" w:hAnsi="Cambria" w:cs="Cambria"/>
          <w:color w:val="000000" w:themeColor="text1"/>
        </w:rPr>
        <w:t>Mamalet</w:t>
      </w:r>
      <w:proofErr w:type="spellEnd"/>
      <w:r w:rsidR="5F990FEF" w:rsidRPr="08B0B0D3">
        <w:rPr>
          <w:rFonts w:ascii="Cambria" w:eastAsia="Cambria" w:hAnsi="Cambria" w:cs="Cambria"/>
          <w:color w:val="000000" w:themeColor="text1"/>
        </w:rPr>
        <w:t xml:space="preserve">, C. Wolf, C. Garcia, and A. </w:t>
      </w:r>
      <w:proofErr w:type="spellStart"/>
      <w:r w:rsidR="5F990FEF" w:rsidRPr="08B0B0D3">
        <w:rPr>
          <w:rFonts w:ascii="Cambria" w:eastAsia="Cambria" w:hAnsi="Cambria" w:cs="Cambria"/>
          <w:color w:val="000000" w:themeColor="text1"/>
        </w:rPr>
        <w:t>Baskurt</w:t>
      </w:r>
      <w:proofErr w:type="spellEnd"/>
      <w:r w:rsidR="5F990FEF" w:rsidRPr="08B0B0D3">
        <w:rPr>
          <w:rFonts w:ascii="Cambria" w:eastAsia="Cambria" w:hAnsi="Cambria" w:cs="Cambria"/>
          <w:color w:val="000000" w:themeColor="text1"/>
        </w:rPr>
        <w:t>, “Sequential deep learning for human action recognition,” in Human Behavior Understanding (A. A. Salah and B. Lepri, eds.), (Berlin, Heidelberg), pp. 29–39, Springer Berlin Heidelberg, 2011.</w:t>
      </w:r>
    </w:p>
    <w:p w14:paraId="62E3EDA9" w14:textId="277FEFF5" w:rsidR="6BA12212" w:rsidRDefault="30CF918A"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1</w:t>
      </w:r>
      <w:r w:rsidR="3F2C2342" w:rsidRPr="08B0B0D3">
        <w:rPr>
          <w:rFonts w:ascii="Cambria" w:eastAsia="Cambria" w:hAnsi="Cambria" w:cs="Cambria"/>
          <w:color w:val="000000" w:themeColor="text1"/>
        </w:rPr>
        <w:t>7</w:t>
      </w:r>
      <w:r w:rsidRPr="08B0B0D3">
        <w:rPr>
          <w:rFonts w:ascii="Cambria" w:eastAsia="Cambria" w:hAnsi="Cambria" w:cs="Cambria"/>
          <w:color w:val="000000" w:themeColor="text1"/>
        </w:rPr>
        <w:t xml:space="preserve">] </w:t>
      </w:r>
      <w:r w:rsidR="0A1AB2CD" w:rsidRPr="08B0B0D3">
        <w:rPr>
          <w:rFonts w:ascii="Cambria" w:eastAsia="Cambria" w:hAnsi="Cambria" w:cs="Cambria"/>
          <w:color w:val="000000" w:themeColor="text1"/>
        </w:rPr>
        <w:t>A. Ullah, J. Ahmad, K. Muhammad, M. Sajjad and S. W. Baik, "Action Recognition in Video Sequences using Deep Bi-Directional LSTM With CNN Features," in IEEE Access, vol. 6, pp. 1155-1166, 2018</w:t>
      </w:r>
      <w:r w:rsidR="00972965" w:rsidRPr="08B0B0D3">
        <w:rPr>
          <w:rFonts w:ascii="Cambria" w:eastAsia="Cambria" w:hAnsi="Cambria" w:cs="Cambria"/>
          <w:color w:val="000000" w:themeColor="text1"/>
        </w:rPr>
        <w:t>.</w:t>
      </w:r>
    </w:p>
    <w:p w14:paraId="50BB5668" w14:textId="791CB14F" w:rsidR="0E0E15B0" w:rsidRDefault="52A99ECB"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1</w:t>
      </w:r>
      <w:r w:rsidR="765C6269" w:rsidRPr="08B0B0D3">
        <w:rPr>
          <w:rFonts w:ascii="Cambria" w:eastAsia="Cambria" w:hAnsi="Cambria" w:cs="Cambria"/>
          <w:color w:val="000000" w:themeColor="text1"/>
        </w:rPr>
        <w:t>8</w:t>
      </w:r>
      <w:r w:rsidRPr="08B0B0D3">
        <w:rPr>
          <w:rFonts w:ascii="Cambria" w:eastAsia="Cambria" w:hAnsi="Cambria" w:cs="Cambria"/>
          <w:color w:val="000000" w:themeColor="text1"/>
        </w:rPr>
        <w:t xml:space="preserve">] </w:t>
      </w:r>
      <w:r w:rsidR="45738DA9" w:rsidRPr="08B0B0D3">
        <w:rPr>
          <w:rFonts w:ascii="Cambria" w:eastAsia="Cambria" w:hAnsi="Cambria" w:cs="Cambria"/>
          <w:color w:val="000000" w:themeColor="text1"/>
        </w:rPr>
        <w:t xml:space="preserve">V. </w:t>
      </w:r>
      <w:proofErr w:type="spellStart"/>
      <w:r w:rsidR="45738DA9" w:rsidRPr="08B0B0D3">
        <w:rPr>
          <w:rFonts w:ascii="Cambria" w:eastAsia="Cambria" w:hAnsi="Cambria" w:cs="Cambria"/>
          <w:color w:val="000000" w:themeColor="text1"/>
        </w:rPr>
        <w:t>Ellappan</w:t>
      </w:r>
      <w:proofErr w:type="spellEnd"/>
      <w:r w:rsidR="45738DA9" w:rsidRPr="08B0B0D3">
        <w:rPr>
          <w:rFonts w:ascii="Cambria" w:eastAsia="Cambria" w:hAnsi="Cambria" w:cs="Cambria"/>
          <w:color w:val="000000" w:themeColor="text1"/>
        </w:rPr>
        <w:t xml:space="preserve"> and R. Rajasekaran, "Event Recognition and Classification in Sports Video," 2017 Second International Conference on Recent Trends and Challenges in Computational Models (ICRTCCM), </w:t>
      </w:r>
      <w:proofErr w:type="spellStart"/>
      <w:r w:rsidR="45738DA9" w:rsidRPr="08B0B0D3">
        <w:rPr>
          <w:rFonts w:ascii="Cambria" w:eastAsia="Cambria" w:hAnsi="Cambria" w:cs="Cambria"/>
          <w:color w:val="000000" w:themeColor="text1"/>
        </w:rPr>
        <w:t>Tindivanam</w:t>
      </w:r>
      <w:proofErr w:type="spellEnd"/>
      <w:r w:rsidR="45738DA9" w:rsidRPr="08B0B0D3">
        <w:rPr>
          <w:rFonts w:ascii="Cambria" w:eastAsia="Cambria" w:hAnsi="Cambria" w:cs="Cambria"/>
          <w:color w:val="000000" w:themeColor="text1"/>
        </w:rPr>
        <w:t>, India, 2017, pp. 182-187</w:t>
      </w:r>
      <w:r w:rsidR="00972965" w:rsidRPr="08B0B0D3">
        <w:rPr>
          <w:rFonts w:ascii="Cambria" w:eastAsia="Cambria" w:hAnsi="Cambria" w:cs="Cambria"/>
          <w:color w:val="000000" w:themeColor="text1"/>
        </w:rPr>
        <w:t>.</w:t>
      </w:r>
    </w:p>
    <w:p w14:paraId="731CE9D8" w14:textId="2D113B7A" w:rsidR="32388FEC" w:rsidRDefault="32388FEC" w:rsidP="00E6261C">
      <w:pPr>
        <w:spacing w:after="0" w:line="240" w:lineRule="auto"/>
        <w:rPr>
          <w:rFonts w:ascii="Cambria" w:eastAsia="Cambria" w:hAnsi="Cambria" w:cs="Cambria"/>
          <w:color w:val="000000" w:themeColor="text1"/>
        </w:rPr>
      </w:pPr>
      <w:r w:rsidRPr="4505E19A">
        <w:rPr>
          <w:rFonts w:ascii="Cambria" w:eastAsia="Cambria" w:hAnsi="Cambria" w:cs="Cambria"/>
          <w:color w:val="000000" w:themeColor="text1"/>
        </w:rPr>
        <w:t>[</w:t>
      </w:r>
      <w:r w:rsidR="31C6862B" w:rsidRPr="4505E19A">
        <w:rPr>
          <w:rFonts w:ascii="Cambria" w:eastAsia="Cambria" w:hAnsi="Cambria" w:cs="Cambria"/>
          <w:color w:val="000000" w:themeColor="text1"/>
        </w:rPr>
        <w:t>19</w:t>
      </w:r>
      <w:r w:rsidRPr="4505E19A">
        <w:rPr>
          <w:rFonts w:ascii="Cambria" w:eastAsia="Cambria" w:hAnsi="Cambria" w:cs="Cambria"/>
          <w:color w:val="000000" w:themeColor="text1"/>
        </w:rPr>
        <w:t>]</w:t>
      </w:r>
      <w:r w:rsidRPr="08B0B0D3">
        <w:rPr>
          <w:rFonts w:ascii="Cambria" w:eastAsia="Cambria" w:hAnsi="Cambria" w:cs="Cambria"/>
          <w:color w:val="000000" w:themeColor="text1"/>
        </w:rPr>
        <w:t xml:space="preserve"> </w:t>
      </w:r>
      <w:proofErr w:type="spellStart"/>
      <w:r w:rsidR="707D2BA4" w:rsidRPr="08B0B0D3">
        <w:rPr>
          <w:rFonts w:ascii="Cambria" w:eastAsia="Cambria" w:hAnsi="Cambria" w:cs="Cambria"/>
          <w:color w:val="000000" w:themeColor="text1"/>
        </w:rPr>
        <w:t>SportsDataStuff</w:t>
      </w:r>
      <w:proofErr w:type="spellEnd"/>
      <w:r w:rsidR="707D2BA4" w:rsidRPr="08B0B0D3">
        <w:rPr>
          <w:rFonts w:ascii="Cambria" w:eastAsia="Cambria" w:hAnsi="Cambria" w:cs="Cambria"/>
          <w:color w:val="000000" w:themeColor="text1"/>
        </w:rPr>
        <w:t xml:space="preserve">. "College Football Play-by-Play Data." Accessed November 15, 2023. </w:t>
      </w:r>
      <w:hyperlink r:id="rId21">
        <w:r w:rsidR="707D2BA4" w:rsidRPr="46455917">
          <w:rPr>
            <w:rStyle w:val="Hyperlink"/>
            <w:rFonts w:ascii="Cambria" w:eastAsia="Cambria" w:hAnsi="Cambria" w:cs="Cambria"/>
          </w:rPr>
          <w:t>https://sportsdatastuff.com/cfb_pbpdata</w:t>
        </w:r>
      </w:hyperlink>
      <w:r w:rsidR="707D2BA4" w:rsidRPr="46455917">
        <w:rPr>
          <w:rFonts w:ascii="Cambria" w:eastAsia="Cambria" w:hAnsi="Cambria" w:cs="Cambria"/>
          <w:color w:val="000000" w:themeColor="text1"/>
        </w:rPr>
        <w:t>.</w:t>
      </w:r>
    </w:p>
    <w:p w14:paraId="1C6D75C8" w14:textId="284ABED9" w:rsidR="0CEEC480" w:rsidRDefault="0CEEC480" w:rsidP="00E6261C">
      <w:pPr>
        <w:spacing w:after="0" w:line="240" w:lineRule="auto"/>
        <w:rPr>
          <w:rFonts w:ascii="Cambria" w:eastAsia="Cambria" w:hAnsi="Cambria" w:cs="Cambria"/>
          <w:color w:val="000000" w:themeColor="text1"/>
        </w:rPr>
      </w:pPr>
      <w:r w:rsidRPr="00116D08">
        <w:rPr>
          <w:rFonts w:ascii="Cambria" w:eastAsia="Cambria" w:hAnsi="Cambria" w:cs="Cambria"/>
          <w:color w:val="000000" w:themeColor="text1"/>
          <w:lang w:val="es-ES"/>
        </w:rPr>
        <w:t>[</w:t>
      </w:r>
      <w:r w:rsidR="2F8C42E5" w:rsidRPr="00116D08">
        <w:rPr>
          <w:rFonts w:ascii="Cambria" w:eastAsia="Cambria" w:hAnsi="Cambria" w:cs="Cambria"/>
          <w:color w:val="000000" w:themeColor="text1"/>
          <w:lang w:val="es-ES"/>
        </w:rPr>
        <w:t>20</w:t>
      </w:r>
      <w:r w:rsidRPr="00116D08">
        <w:rPr>
          <w:rFonts w:ascii="Cambria" w:eastAsia="Cambria" w:hAnsi="Cambria" w:cs="Cambria"/>
          <w:color w:val="000000" w:themeColor="text1"/>
          <w:lang w:val="es-ES"/>
        </w:rPr>
        <w:t xml:space="preserve">] Zhou, B., </w:t>
      </w:r>
      <w:proofErr w:type="spellStart"/>
      <w:r w:rsidRPr="00116D08">
        <w:rPr>
          <w:rFonts w:ascii="Cambria" w:eastAsia="Cambria" w:hAnsi="Cambria" w:cs="Cambria"/>
          <w:color w:val="000000" w:themeColor="text1"/>
          <w:lang w:val="es-ES"/>
        </w:rPr>
        <w:t>Khosla</w:t>
      </w:r>
      <w:proofErr w:type="spellEnd"/>
      <w:r w:rsidRPr="00116D08">
        <w:rPr>
          <w:rFonts w:ascii="Cambria" w:eastAsia="Cambria" w:hAnsi="Cambria" w:cs="Cambria"/>
          <w:color w:val="000000" w:themeColor="text1"/>
          <w:lang w:val="es-ES"/>
        </w:rPr>
        <w:t xml:space="preserve">, A., </w:t>
      </w:r>
      <w:proofErr w:type="spellStart"/>
      <w:r w:rsidRPr="00116D08">
        <w:rPr>
          <w:rFonts w:ascii="Cambria" w:eastAsia="Cambria" w:hAnsi="Cambria" w:cs="Cambria"/>
          <w:color w:val="000000" w:themeColor="text1"/>
          <w:lang w:val="es-ES"/>
        </w:rPr>
        <w:t>Lapedriza</w:t>
      </w:r>
      <w:proofErr w:type="spellEnd"/>
      <w:r w:rsidRPr="00116D08">
        <w:rPr>
          <w:rFonts w:ascii="Cambria" w:eastAsia="Cambria" w:hAnsi="Cambria" w:cs="Cambria"/>
          <w:color w:val="000000" w:themeColor="text1"/>
          <w:lang w:val="es-ES"/>
        </w:rPr>
        <w:t xml:space="preserve">, A., Oliva, A., &amp; Torralba, A. (2014). </w:t>
      </w:r>
      <w:r w:rsidRPr="46455917">
        <w:rPr>
          <w:rFonts w:ascii="Cambria" w:eastAsia="Cambria" w:hAnsi="Cambria" w:cs="Cambria"/>
          <w:color w:val="000000" w:themeColor="text1"/>
        </w:rPr>
        <w:t xml:space="preserve">Object detectors emerge in deep scene </w:t>
      </w:r>
      <w:proofErr w:type="spellStart"/>
      <w:r w:rsidRPr="46455917">
        <w:rPr>
          <w:rFonts w:ascii="Cambria" w:eastAsia="Cambria" w:hAnsi="Cambria" w:cs="Cambria"/>
          <w:color w:val="000000" w:themeColor="text1"/>
        </w:rPr>
        <w:t>cnns</w:t>
      </w:r>
      <w:proofErr w:type="spellEnd"/>
      <w:r w:rsidRPr="46455917">
        <w:rPr>
          <w:rFonts w:ascii="Cambria" w:eastAsia="Cambria" w:hAnsi="Cambria" w:cs="Cambria"/>
          <w:color w:val="000000" w:themeColor="text1"/>
        </w:rPr>
        <w:t xml:space="preserve">. </w:t>
      </w:r>
      <w:proofErr w:type="spellStart"/>
      <w:r w:rsidRPr="46455917">
        <w:rPr>
          <w:rFonts w:ascii="Cambria" w:eastAsia="Cambria" w:hAnsi="Cambria" w:cs="Cambria"/>
          <w:color w:val="000000" w:themeColor="text1"/>
        </w:rPr>
        <w:t>arXiv</w:t>
      </w:r>
      <w:proofErr w:type="spellEnd"/>
      <w:r w:rsidRPr="46455917">
        <w:rPr>
          <w:rFonts w:ascii="Cambria" w:eastAsia="Cambria" w:hAnsi="Cambria" w:cs="Cambria"/>
          <w:color w:val="000000" w:themeColor="text1"/>
        </w:rPr>
        <w:t xml:space="preserve"> preprint arXiv:1412.6856.</w:t>
      </w:r>
    </w:p>
    <w:sectPr w:rsidR="0CEEC48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aj, Pranav" w:date="2023-11-29T14:30:00Z" w:initials="RP">
    <w:p w14:paraId="5B872EF3" w14:textId="7E03BB05" w:rsidR="0D9401E3" w:rsidRDefault="0D9401E3">
      <w:pPr>
        <w:pStyle w:val="CommentText"/>
      </w:pPr>
      <w:r>
        <w:t>fix</w:t>
      </w:r>
      <w:r>
        <w:rPr>
          <w:rStyle w:val="CommentReference"/>
        </w:rPr>
        <w:annotationRef/>
      </w:r>
    </w:p>
  </w:comment>
  <w:comment w:id="2" w:author="Rodriguez, Ryan J" w:date="2023-11-29T14:32:00Z" w:initials="RJ">
    <w:p w14:paraId="7E9FA13D" w14:textId="780B3966" w:rsidR="0D9401E3" w:rsidRDefault="0D9401E3">
      <w:pPr>
        <w:pStyle w:val="CommentText"/>
      </w:pPr>
      <w:r>
        <w:t>Add in details about other uni markov chains and how NCAA is default [Ryan]</w:t>
      </w:r>
      <w:r>
        <w:rPr>
          <w:rStyle w:val="CommentReference"/>
        </w:rPr>
        <w:annotationRef/>
      </w:r>
      <w:r>
        <w:rPr>
          <w:rStyle w:val="CommentReference"/>
        </w:rPr>
        <w:annotationRef/>
      </w:r>
    </w:p>
  </w:comment>
  <w:comment w:id="3" w:author="Rodriguez, Ryan J" w:date="2023-11-29T14:37:00Z" w:initials="RJ">
    <w:p w14:paraId="59923823" w14:textId="3907079A" w:rsidR="0D9401E3" w:rsidRDefault="0D9401E3">
      <w:pPr>
        <w:pStyle w:val="CommentText"/>
      </w:pPr>
      <w:r>
        <w:t>Figure caption explaining differences between models and what markov chain is</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872EF3" w15:done="1"/>
  <w15:commentEx w15:paraId="7E9FA13D" w15:done="1"/>
  <w15:commentEx w15:paraId="5992382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45453A" w16cex:dateUtc="2023-11-29T19:30:00Z"/>
  <w16cex:commentExtensible w16cex:durableId="35CC3503" w16cex:dateUtc="2023-11-29T19:32:00Z"/>
  <w16cex:commentExtensible w16cex:durableId="2C586017" w16cex:dateUtc="2023-11-29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872EF3" w16cid:durableId="2745453A"/>
  <w16cid:commentId w16cid:paraId="7E9FA13D" w16cid:durableId="35CC3503"/>
  <w16cid:commentId w16cid:paraId="59923823" w16cid:durableId="2C58601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BC3EUS+j05HFFw" int2:id="qkXWBUuZ">
      <int2:state int2:value="Rejected" int2:type="AugLoop_Text_Critique"/>
    </int2:textHash>
    <int2:textHash int2:hashCode="Np+FO3OWzfBUhl" int2:id="0FB8ArFR">
      <int2:state int2:value="Rejected" int2:type="AugLoop_Text_Critique"/>
    </int2:textHash>
    <int2:textHash int2:hashCode="A3kX9veyBvVh7X" int2:id="6xSXe9CK">
      <int2:state int2:value="Rejected" int2:type="AugLoop_Text_Critique"/>
    </int2:textHash>
    <int2:textHash int2:hashCode="3rtrTJ/RosHegW" int2:id="BdSnyxq4">
      <int2:state int2:value="Rejected" int2:type="AugLoop_Text_Critique"/>
    </int2:textHash>
    <int2:textHash int2:hashCode="YwEDF3/Ej8c3q8" int2:id="JMlXcEzW">
      <int2:state int2:value="Rejected" int2:type="AugLoop_Text_Critique"/>
    </int2:textHash>
    <int2:textHash int2:hashCode="Erhrru4EU2vx4s" int2:id="c7Fm4qye">
      <int2:state int2:value="Rejected" int2:type="AugLoop_Text_Critique"/>
    </int2:textHash>
    <int2:textHash int2:hashCode="x25UjjMGz+jJPj" int2:id="h6k2pCVk">
      <int2:state int2:value="Rejected" int2:type="AugLoop_Text_Critique"/>
    </int2:textHash>
    <int2:textHash int2:hashCode="2M6SWlUOAlAGLb" int2:id="iHCbBJTb">
      <int2:state int2:value="Rejected" int2:type="AugLoop_Text_Critique"/>
    </int2:textHash>
    <int2:textHash int2:hashCode="RGSKvSGKF5OhPA" int2:id="pk0EzMw0">
      <int2:state int2:value="Rejected" int2:type="AugLoop_Text_Critique"/>
    </int2:textHash>
    <int2:textHash int2:hashCode="a6SR6slm596NDR" int2:id="q41H3OtX">
      <int2:state int2:value="Rejected" int2:type="AugLoop_Text_Critique"/>
    </int2:textHash>
    <int2:textHash int2:hashCode="2vyEnIuajA7ARe" int2:id="so7j47Bo">
      <int2:state int2:value="Rejected" int2:type="AugLoop_Text_Critique"/>
    </int2:textHash>
    <int2:textHash int2:hashCode="pz7OnAOTfHA2OH" int2:id="spZXVzeM">
      <int2:state int2:value="Rejected" int2:type="AugLoop_Text_Critique"/>
    </int2:textHash>
    <int2:textHash int2:hashCode="fZNQDIauWHs9n0" int2:id="v989n3pt">
      <int2:state int2:value="Rejected" int2:type="AugLoop_Text_Critique"/>
    </int2:textHash>
    <int2:bookmark int2:bookmarkName="_Int_DfIOGVYp" int2:invalidationBookmarkName="" int2:hashCode="FUyGyqI1QZQvTm" int2:id="BGwDhn0w">
      <int2:state int2:value="Reviewed" int2:type="WordDesignerSuggestedImageAnnotation"/>
    </int2:bookmark>
    <int2:bookmark int2:bookmarkName="_Int_WcRHrp0D" int2:invalidationBookmarkName="" int2:hashCode="LNdIS8GxX8z/gi" int2:id="5jOeYzO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DF15"/>
    <w:multiLevelType w:val="hybridMultilevel"/>
    <w:tmpl w:val="FFFFFFFF"/>
    <w:lvl w:ilvl="0" w:tplc="41583064">
      <w:start w:val="1"/>
      <w:numFmt w:val="decimal"/>
      <w:lvlText w:val="%1."/>
      <w:lvlJc w:val="left"/>
      <w:pPr>
        <w:ind w:left="720" w:hanging="360"/>
      </w:pPr>
    </w:lvl>
    <w:lvl w:ilvl="1" w:tplc="F6CEC1D4">
      <w:start w:val="1"/>
      <w:numFmt w:val="lowerLetter"/>
      <w:lvlText w:val="%2."/>
      <w:lvlJc w:val="left"/>
      <w:pPr>
        <w:ind w:left="1440" w:hanging="360"/>
      </w:pPr>
    </w:lvl>
    <w:lvl w:ilvl="2" w:tplc="7A048ADE">
      <w:start w:val="1"/>
      <w:numFmt w:val="lowerRoman"/>
      <w:lvlText w:val="%3."/>
      <w:lvlJc w:val="right"/>
      <w:pPr>
        <w:ind w:left="2160" w:hanging="180"/>
      </w:pPr>
    </w:lvl>
    <w:lvl w:ilvl="3" w:tplc="C6AA1AC2">
      <w:start w:val="1"/>
      <w:numFmt w:val="decimal"/>
      <w:lvlText w:val="%4."/>
      <w:lvlJc w:val="left"/>
      <w:pPr>
        <w:ind w:left="2880" w:hanging="360"/>
      </w:pPr>
    </w:lvl>
    <w:lvl w:ilvl="4" w:tplc="D486CEAA">
      <w:start w:val="1"/>
      <w:numFmt w:val="lowerLetter"/>
      <w:lvlText w:val="%5."/>
      <w:lvlJc w:val="left"/>
      <w:pPr>
        <w:ind w:left="3600" w:hanging="360"/>
      </w:pPr>
    </w:lvl>
    <w:lvl w:ilvl="5" w:tplc="CF2A02B8">
      <w:start w:val="1"/>
      <w:numFmt w:val="lowerRoman"/>
      <w:lvlText w:val="%6."/>
      <w:lvlJc w:val="right"/>
      <w:pPr>
        <w:ind w:left="4320" w:hanging="180"/>
      </w:pPr>
    </w:lvl>
    <w:lvl w:ilvl="6" w:tplc="C3145DD8">
      <w:start w:val="1"/>
      <w:numFmt w:val="decimal"/>
      <w:lvlText w:val="%7."/>
      <w:lvlJc w:val="left"/>
      <w:pPr>
        <w:ind w:left="5040" w:hanging="360"/>
      </w:pPr>
    </w:lvl>
    <w:lvl w:ilvl="7" w:tplc="9D94C7F8">
      <w:start w:val="1"/>
      <w:numFmt w:val="lowerLetter"/>
      <w:lvlText w:val="%8."/>
      <w:lvlJc w:val="left"/>
      <w:pPr>
        <w:ind w:left="5760" w:hanging="360"/>
      </w:pPr>
    </w:lvl>
    <w:lvl w:ilvl="8" w:tplc="ED128BB0">
      <w:start w:val="1"/>
      <w:numFmt w:val="lowerRoman"/>
      <w:lvlText w:val="%9."/>
      <w:lvlJc w:val="right"/>
      <w:pPr>
        <w:ind w:left="6480" w:hanging="180"/>
      </w:pPr>
    </w:lvl>
  </w:abstractNum>
  <w:abstractNum w:abstractNumId="1" w15:restartNumberingAfterBreak="0">
    <w:nsid w:val="0438F612"/>
    <w:multiLevelType w:val="hybridMultilevel"/>
    <w:tmpl w:val="FFFFFFFF"/>
    <w:lvl w:ilvl="0" w:tplc="9DF40310">
      <w:start w:val="1"/>
      <w:numFmt w:val="bullet"/>
      <w:lvlText w:val=""/>
      <w:lvlJc w:val="left"/>
      <w:pPr>
        <w:ind w:left="720" w:hanging="360"/>
      </w:pPr>
      <w:rPr>
        <w:rFonts w:ascii="Symbol" w:hAnsi="Symbol" w:hint="default"/>
      </w:rPr>
    </w:lvl>
    <w:lvl w:ilvl="1" w:tplc="BE789AA0">
      <w:start w:val="1"/>
      <w:numFmt w:val="bullet"/>
      <w:lvlText w:val="o"/>
      <w:lvlJc w:val="left"/>
      <w:pPr>
        <w:ind w:left="1440" w:hanging="360"/>
      </w:pPr>
      <w:rPr>
        <w:rFonts w:ascii="Courier New" w:hAnsi="Courier New" w:hint="default"/>
      </w:rPr>
    </w:lvl>
    <w:lvl w:ilvl="2" w:tplc="834A2C84">
      <w:start w:val="1"/>
      <w:numFmt w:val="bullet"/>
      <w:lvlText w:val=""/>
      <w:lvlJc w:val="left"/>
      <w:pPr>
        <w:ind w:left="2160" w:hanging="360"/>
      </w:pPr>
      <w:rPr>
        <w:rFonts w:ascii="Wingdings" w:hAnsi="Wingdings" w:hint="default"/>
      </w:rPr>
    </w:lvl>
    <w:lvl w:ilvl="3" w:tplc="1DC2FB50">
      <w:start w:val="1"/>
      <w:numFmt w:val="bullet"/>
      <w:lvlText w:val=""/>
      <w:lvlJc w:val="left"/>
      <w:pPr>
        <w:ind w:left="2880" w:hanging="360"/>
      </w:pPr>
      <w:rPr>
        <w:rFonts w:ascii="Symbol" w:hAnsi="Symbol" w:hint="default"/>
      </w:rPr>
    </w:lvl>
    <w:lvl w:ilvl="4" w:tplc="F2068B5A">
      <w:start w:val="1"/>
      <w:numFmt w:val="bullet"/>
      <w:lvlText w:val="o"/>
      <w:lvlJc w:val="left"/>
      <w:pPr>
        <w:ind w:left="3600" w:hanging="360"/>
      </w:pPr>
      <w:rPr>
        <w:rFonts w:ascii="Courier New" w:hAnsi="Courier New" w:hint="default"/>
      </w:rPr>
    </w:lvl>
    <w:lvl w:ilvl="5" w:tplc="76369AA2">
      <w:start w:val="1"/>
      <w:numFmt w:val="bullet"/>
      <w:lvlText w:val=""/>
      <w:lvlJc w:val="left"/>
      <w:pPr>
        <w:ind w:left="4320" w:hanging="360"/>
      </w:pPr>
      <w:rPr>
        <w:rFonts w:ascii="Wingdings" w:hAnsi="Wingdings" w:hint="default"/>
      </w:rPr>
    </w:lvl>
    <w:lvl w:ilvl="6" w:tplc="D4BA9F5E">
      <w:start w:val="1"/>
      <w:numFmt w:val="bullet"/>
      <w:lvlText w:val=""/>
      <w:lvlJc w:val="left"/>
      <w:pPr>
        <w:ind w:left="5040" w:hanging="360"/>
      </w:pPr>
      <w:rPr>
        <w:rFonts w:ascii="Symbol" w:hAnsi="Symbol" w:hint="default"/>
      </w:rPr>
    </w:lvl>
    <w:lvl w:ilvl="7" w:tplc="87402B3E">
      <w:start w:val="1"/>
      <w:numFmt w:val="bullet"/>
      <w:lvlText w:val="o"/>
      <w:lvlJc w:val="left"/>
      <w:pPr>
        <w:ind w:left="5760" w:hanging="360"/>
      </w:pPr>
      <w:rPr>
        <w:rFonts w:ascii="Courier New" w:hAnsi="Courier New" w:hint="default"/>
      </w:rPr>
    </w:lvl>
    <w:lvl w:ilvl="8" w:tplc="561A7C38">
      <w:start w:val="1"/>
      <w:numFmt w:val="bullet"/>
      <w:lvlText w:val=""/>
      <w:lvlJc w:val="left"/>
      <w:pPr>
        <w:ind w:left="6480" w:hanging="360"/>
      </w:pPr>
      <w:rPr>
        <w:rFonts w:ascii="Wingdings" w:hAnsi="Wingdings" w:hint="default"/>
      </w:rPr>
    </w:lvl>
  </w:abstractNum>
  <w:abstractNum w:abstractNumId="2" w15:restartNumberingAfterBreak="0">
    <w:nsid w:val="131C5DB8"/>
    <w:multiLevelType w:val="hybridMultilevel"/>
    <w:tmpl w:val="F1BE8F10"/>
    <w:lvl w:ilvl="0" w:tplc="CE32F582">
      <w:start w:val="1"/>
      <w:numFmt w:val="bullet"/>
      <w:lvlText w:val=""/>
      <w:lvlJc w:val="left"/>
      <w:pPr>
        <w:ind w:left="720" w:hanging="360"/>
      </w:pPr>
      <w:rPr>
        <w:rFonts w:ascii="Symbol" w:hAnsi="Symbol" w:hint="default"/>
      </w:rPr>
    </w:lvl>
    <w:lvl w:ilvl="1" w:tplc="09A6AADC">
      <w:start w:val="1"/>
      <w:numFmt w:val="bullet"/>
      <w:lvlText w:val="o"/>
      <w:lvlJc w:val="left"/>
      <w:pPr>
        <w:ind w:left="1440" w:hanging="360"/>
      </w:pPr>
      <w:rPr>
        <w:rFonts w:ascii="Courier New" w:hAnsi="Courier New" w:hint="default"/>
      </w:rPr>
    </w:lvl>
    <w:lvl w:ilvl="2" w:tplc="6CC42C28">
      <w:start w:val="1"/>
      <w:numFmt w:val="bullet"/>
      <w:lvlText w:val=""/>
      <w:lvlJc w:val="left"/>
      <w:pPr>
        <w:ind w:left="2160" w:hanging="360"/>
      </w:pPr>
      <w:rPr>
        <w:rFonts w:ascii="Wingdings" w:hAnsi="Wingdings" w:hint="default"/>
      </w:rPr>
    </w:lvl>
    <w:lvl w:ilvl="3" w:tplc="7B9205A0">
      <w:start w:val="1"/>
      <w:numFmt w:val="bullet"/>
      <w:lvlText w:val=""/>
      <w:lvlJc w:val="left"/>
      <w:pPr>
        <w:ind w:left="2880" w:hanging="360"/>
      </w:pPr>
      <w:rPr>
        <w:rFonts w:ascii="Symbol" w:hAnsi="Symbol" w:hint="default"/>
      </w:rPr>
    </w:lvl>
    <w:lvl w:ilvl="4" w:tplc="2C645140">
      <w:start w:val="1"/>
      <w:numFmt w:val="bullet"/>
      <w:lvlText w:val="o"/>
      <w:lvlJc w:val="left"/>
      <w:pPr>
        <w:ind w:left="3600" w:hanging="360"/>
      </w:pPr>
      <w:rPr>
        <w:rFonts w:ascii="Courier New" w:hAnsi="Courier New" w:hint="default"/>
      </w:rPr>
    </w:lvl>
    <w:lvl w:ilvl="5" w:tplc="66E01D96">
      <w:start w:val="1"/>
      <w:numFmt w:val="bullet"/>
      <w:lvlText w:val=""/>
      <w:lvlJc w:val="left"/>
      <w:pPr>
        <w:ind w:left="4320" w:hanging="360"/>
      </w:pPr>
      <w:rPr>
        <w:rFonts w:ascii="Wingdings" w:hAnsi="Wingdings" w:hint="default"/>
      </w:rPr>
    </w:lvl>
    <w:lvl w:ilvl="6" w:tplc="7674D0EA">
      <w:start w:val="1"/>
      <w:numFmt w:val="bullet"/>
      <w:lvlText w:val=""/>
      <w:lvlJc w:val="left"/>
      <w:pPr>
        <w:ind w:left="5040" w:hanging="360"/>
      </w:pPr>
      <w:rPr>
        <w:rFonts w:ascii="Symbol" w:hAnsi="Symbol" w:hint="default"/>
      </w:rPr>
    </w:lvl>
    <w:lvl w:ilvl="7" w:tplc="292A8BF8">
      <w:start w:val="1"/>
      <w:numFmt w:val="bullet"/>
      <w:lvlText w:val="o"/>
      <w:lvlJc w:val="left"/>
      <w:pPr>
        <w:ind w:left="5760" w:hanging="360"/>
      </w:pPr>
      <w:rPr>
        <w:rFonts w:ascii="Courier New" w:hAnsi="Courier New" w:hint="default"/>
      </w:rPr>
    </w:lvl>
    <w:lvl w:ilvl="8" w:tplc="49ACB388">
      <w:start w:val="1"/>
      <w:numFmt w:val="bullet"/>
      <w:lvlText w:val=""/>
      <w:lvlJc w:val="left"/>
      <w:pPr>
        <w:ind w:left="6480" w:hanging="360"/>
      </w:pPr>
      <w:rPr>
        <w:rFonts w:ascii="Wingdings" w:hAnsi="Wingdings" w:hint="default"/>
      </w:rPr>
    </w:lvl>
  </w:abstractNum>
  <w:abstractNum w:abstractNumId="3" w15:restartNumberingAfterBreak="0">
    <w:nsid w:val="14D9B1CE"/>
    <w:multiLevelType w:val="hybridMultilevel"/>
    <w:tmpl w:val="FFFFFFFF"/>
    <w:lvl w:ilvl="0" w:tplc="85245F6C">
      <w:start w:val="1"/>
      <w:numFmt w:val="bullet"/>
      <w:lvlText w:val=""/>
      <w:lvlJc w:val="left"/>
      <w:pPr>
        <w:ind w:left="1080" w:hanging="360"/>
      </w:pPr>
      <w:rPr>
        <w:rFonts w:ascii="Symbol" w:hAnsi="Symbol" w:hint="default"/>
      </w:rPr>
    </w:lvl>
    <w:lvl w:ilvl="1" w:tplc="3328ED52">
      <w:start w:val="1"/>
      <w:numFmt w:val="bullet"/>
      <w:lvlText w:val="o"/>
      <w:lvlJc w:val="left"/>
      <w:pPr>
        <w:ind w:left="1800" w:hanging="360"/>
      </w:pPr>
      <w:rPr>
        <w:rFonts w:ascii="Courier New" w:hAnsi="Courier New" w:hint="default"/>
      </w:rPr>
    </w:lvl>
    <w:lvl w:ilvl="2" w:tplc="168A352C">
      <w:start w:val="1"/>
      <w:numFmt w:val="bullet"/>
      <w:lvlText w:val=""/>
      <w:lvlJc w:val="left"/>
      <w:pPr>
        <w:ind w:left="2520" w:hanging="360"/>
      </w:pPr>
      <w:rPr>
        <w:rFonts w:ascii="Wingdings" w:hAnsi="Wingdings" w:hint="default"/>
      </w:rPr>
    </w:lvl>
    <w:lvl w:ilvl="3" w:tplc="273C6AA8">
      <w:start w:val="1"/>
      <w:numFmt w:val="bullet"/>
      <w:lvlText w:val=""/>
      <w:lvlJc w:val="left"/>
      <w:pPr>
        <w:ind w:left="3240" w:hanging="360"/>
      </w:pPr>
      <w:rPr>
        <w:rFonts w:ascii="Symbol" w:hAnsi="Symbol" w:hint="default"/>
      </w:rPr>
    </w:lvl>
    <w:lvl w:ilvl="4" w:tplc="3F064984">
      <w:start w:val="1"/>
      <w:numFmt w:val="bullet"/>
      <w:lvlText w:val="o"/>
      <w:lvlJc w:val="left"/>
      <w:pPr>
        <w:ind w:left="3960" w:hanging="360"/>
      </w:pPr>
      <w:rPr>
        <w:rFonts w:ascii="Courier New" w:hAnsi="Courier New" w:hint="default"/>
      </w:rPr>
    </w:lvl>
    <w:lvl w:ilvl="5" w:tplc="E42643C6">
      <w:start w:val="1"/>
      <w:numFmt w:val="bullet"/>
      <w:lvlText w:val=""/>
      <w:lvlJc w:val="left"/>
      <w:pPr>
        <w:ind w:left="4680" w:hanging="360"/>
      </w:pPr>
      <w:rPr>
        <w:rFonts w:ascii="Wingdings" w:hAnsi="Wingdings" w:hint="default"/>
      </w:rPr>
    </w:lvl>
    <w:lvl w:ilvl="6" w:tplc="99D04EFE">
      <w:start w:val="1"/>
      <w:numFmt w:val="bullet"/>
      <w:lvlText w:val=""/>
      <w:lvlJc w:val="left"/>
      <w:pPr>
        <w:ind w:left="5400" w:hanging="360"/>
      </w:pPr>
      <w:rPr>
        <w:rFonts w:ascii="Symbol" w:hAnsi="Symbol" w:hint="default"/>
      </w:rPr>
    </w:lvl>
    <w:lvl w:ilvl="7" w:tplc="E8C449F4">
      <w:start w:val="1"/>
      <w:numFmt w:val="bullet"/>
      <w:lvlText w:val="o"/>
      <w:lvlJc w:val="left"/>
      <w:pPr>
        <w:ind w:left="6120" w:hanging="360"/>
      </w:pPr>
      <w:rPr>
        <w:rFonts w:ascii="Courier New" w:hAnsi="Courier New" w:hint="default"/>
      </w:rPr>
    </w:lvl>
    <w:lvl w:ilvl="8" w:tplc="A2ECE954">
      <w:start w:val="1"/>
      <w:numFmt w:val="bullet"/>
      <w:lvlText w:val=""/>
      <w:lvlJc w:val="left"/>
      <w:pPr>
        <w:ind w:left="6840" w:hanging="360"/>
      </w:pPr>
      <w:rPr>
        <w:rFonts w:ascii="Wingdings" w:hAnsi="Wingdings" w:hint="default"/>
      </w:rPr>
    </w:lvl>
  </w:abstractNum>
  <w:abstractNum w:abstractNumId="4" w15:restartNumberingAfterBreak="0">
    <w:nsid w:val="199A7355"/>
    <w:multiLevelType w:val="hybridMultilevel"/>
    <w:tmpl w:val="FFFFFFFF"/>
    <w:lvl w:ilvl="0" w:tplc="80CA23B8">
      <w:start w:val="3"/>
      <w:numFmt w:val="decimal"/>
      <w:lvlText w:val="(%1)"/>
      <w:lvlJc w:val="left"/>
      <w:pPr>
        <w:ind w:left="360" w:hanging="360"/>
      </w:pPr>
    </w:lvl>
    <w:lvl w:ilvl="1" w:tplc="A2507D76">
      <w:start w:val="1"/>
      <w:numFmt w:val="lowerLetter"/>
      <w:lvlText w:val="%2."/>
      <w:lvlJc w:val="left"/>
      <w:pPr>
        <w:ind w:left="1440" w:hanging="360"/>
      </w:pPr>
    </w:lvl>
    <w:lvl w:ilvl="2" w:tplc="78CA822C">
      <w:start w:val="1"/>
      <w:numFmt w:val="lowerRoman"/>
      <w:lvlText w:val="%3."/>
      <w:lvlJc w:val="right"/>
      <w:pPr>
        <w:ind w:left="2160" w:hanging="180"/>
      </w:pPr>
    </w:lvl>
    <w:lvl w:ilvl="3" w:tplc="46CE99F8">
      <w:start w:val="1"/>
      <w:numFmt w:val="decimal"/>
      <w:lvlText w:val="%4."/>
      <w:lvlJc w:val="left"/>
      <w:pPr>
        <w:ind w:left="2880" w:hanging="360"/>
      </w:pPr>
    </w:lvl>
    <w:lvl w:ilvl="4" w:tplc="62D8615C">
      <w:start w:val="1"/>
      <w:numFmt w:val="lowerLetter"/>
      <w:lvlText w:val="%5."/>
      <w:lvlJc w:val="left"/>
      <w:pPr>
        <w:ind w:left="3600" w:hanging="360"/>
      </w:pPr>
    </w:lvl>
    <w:lvl w:ilvl="5" w:tplc="62F6D7DC">
      <w:start w:val="1"/>
      <w:numFmt w:val="lowerRoman"/>
      <w:lvlText w:val="%6."/>
      <w:lvlJc w:val="right"/>
      <w:pPr>
        <w:ind w:left="4320" w:hanging="180"/>
      </w:pPr>
    </w:lvl>
    <w:lvl w:ilvl="6" w:tplc="8D160E08">
      <w:start w:val="1"/>
      <w:numFmt w:val="decimal"/>
      <w:lvlText w:val="%7."/>
      <w:lvlJc w:val="left"/>
      <w:pPr>
        <w:ind w:left="5040" w:hanging="360"/>
      </w:pPr>
    </w:lvl>
    <w:lvl w:ilvl="7" w:tplc="B89CC70C">
      <w:start w:val="1"/>
      <w:numFmt w:val="lowerLetter"/>
      <w:lvlText w:val="%8."/>
      <w:lvlJc w:val="left"/>
      <w:pPr>
        <w:ind w:left="5760" w:hanging="360"/>
      </w:pPr>
    </w:lvl>
    <w:lvl w:ilvl="8" w:tplc="BFA8016C">
      <w:start w:val="1"/>
      <w:numFmt w:val="lowerRoman"/>
      <w:lvlText w:val="%9."/>
      <w:lvlJc w:val="right"/>
      <w:pPr>
        <w:ind w:left="6480" w:hanging="180"/>
      </w:pPr>
    </w:lvl>
  </w:abstractNum>
  <w:abstractNum w:abstractNumId="5" w15:restartNumberingAfterBreak="0">
    <w:nsid w:val="20083C2D"/>
    <w:multiLevelType w:val="hybridMultilevel"/>
    <w:tmpl w:val="CAB03A84"/>
    <w:lvl w:ilvl="0" w:tplc="2E48FE44">
      <w:start w:val="100"/>
      <w:numFmt w:val="decimal"/>
      <w:lvlText w:val="%1."/>
      <w:lvlJc w:val="left"/>
      <w:pPr>
        <w:ind w:left="720" w:hanging="360"/>
      </w:pPr>
    </w:lvl>
    <w:lvl w:ilvl="1" w:tplc="0C183BBA">
      <w:start w:val="1"/>
      <w:numFmt w:val="lowerLetter"/>
      <w:lvlText w:val="%2."/>
      <w:lvlJc w:val="left"/>
      <w:pPr>
        <w:ind w:left="1440" w:hanging="360"/>
      </w:pPr>
    </w:lvl>
    <w:lvl w:ilvl="2" w:tplc="DC52E5A6">
      <w:start w:val="1"/>
      <w:numFmt w:val="lowerRoman"/>
      <w:lvlText w:val="%3."/>
      <w:lvlJc w:val="right"/>
      <w:pPr>
        <w:ind w:left="2160" w:hanging="180"/>
      </w:pPr>
    </w:lvl>
    <w:lvl w:ilvl="3" w:tplc="BEE01D28">
      <w:start w:val="1"/>
      <w:numFmt w:val="decimal"/>
      <w:lvlText w:val="%4."/>
      <w:lvlJc w:val="left"/>
      <w:pPr>
        <w:ind w:left="2880" w:hanging="360"/>
      </w:pPr>
    </w:lvl>
    <w:lvl w:ilvl="4" w:tplc="C928BA4E">
      <w:start w:val="1"/>
      <w:numFmt w:val="lowerLetter"/>
      <w:lvlText w:val="%5."/>
      <w:lvlJc w:val="left"/>
      <w:pPr>
        <w:ind w:left="3600" w:hanging="360"/>
      </w:pPr>
    </w:lvl>
    <w:lvl w:ilvl="5" w:tplc="D8561C66">
      <w:start w:val="1"/>
      <w:numFmt w:val="lowerRoman"/>
      <w:lvlText w:val="%6."/>
      <w:lvlJc w:val="right"/>
      <w:pPr>
        <w:ind w:left="4320" w:hanging="180"/>
      </w:pPr>
    </w:lvl>
    <w:lvl w:ilvl="6" w:tplc="F930323C">
      <w:start w:val="1"/>
      <w:numFmt w:val="decimal"/>
      <w:lvlText w:val="%7."/>
      <w:lvlJc w:val="left"/>
      <w:pPr>
        <w:ind w:left="5040" w:hanging="360"/>
      </w:pPr>
    </w:lvl>
    <w:lvl w:ilvl="7" w:tplc="B97A255A">
      <w:start w:val="1"/>
      <w:numFmt w:val="lowerLetter"/>
      <w:lvlText w:val="%8."/>
      <w:lvlJc w:val="left"/>
      <w:pPr>
        <w:ind w:left="5760" w:hanging="360"/>
      </w:pPr>
    </w:lvl>
    <w:lvl w:ilvl="8" w:tplc="45008490">
      <w:start w:val="1"/>
      <w:numFmt w:val="lowerRoman"/>
      <w:lvlText w:val="%9."/>
      <w:lvlJc w:val="right"/>
      <w:pPr>
        <w:ind w:left="6480" w:hanging="180"/>
      </w:pPr>
    </w:lvl>
  </w:abstractNum>
  <w:abstractNum w:abstractNumId="6" w15:restartNumberingAfterBreak="0">
    <w:nsid w:val="23BBD06D"/>
    <w:multiLevelType w:val="hybridMultilevel"/>
    <w:tmpl w:val="FFFFFFFF"/>
    <w:lvl w:ilvl="0" w:tplc="0A56EE32">
      <w:start w:val="2"/>
      <w:numFmt w:val="decimal"/>
      <w:lvlText w:val="(%1)"/>
      <w:lvlJc w:val="left"/>
      <w:pPr>
        <w:ind w:left="360" w:hanging="360"/>
      </w:pPr>
    </w:lvl>
    <w:lvl w:ilvl="1" w:tplc="83863646">
      <w:start w:val="1"/>
      <w:numFmt w:val="lowerLetter"/>
      <w:lvlText w:val="%2."/>
      <w:lvlJc w:val="left"/>
      <w:pPr>
        <w:ind w:left="1440" w:hanging="360"/>
      </w:pPr>
    </w:lvl>
    <w:lvl w:ilvl="2" w:tplc="9210F44C">
      <w:start w:val="1"/>
      <w:numFmt w:val="lowerRoman"/>
      <w:lvlText w:val="%3."/>
      <w:lvlJc w:val="right"/>
      <w:pPr>
        <w:ind w:left="2160" w:hanging="180"/>
      </w:pPr>
    </w:lvl>
    <w:lvl w:ilvl="3" w:tplc="9DDA26D4">
      <w:start w:val="1"/>
      <w:numFmt w:val="decimal"/>
      <w:lvlText w:val="%4."/>
      <w:lvlJc w:val="left"/>
      <w:pPr>
        <w:ind w:left="2880" w:hanging="360"/>
      </w:pPr>
    </w:lvl>
    <w:lvl w:ilvl="4" w:tplc="17F6ADF2">
      <w:start w:val="1"/>
      <w:numFmt w:val="lowerLetter"/>
      <w:lvlText w:val="%5."/>
      <w:lvlJc w:val="left"/>
      <w:pPr>
        <w:ind w:left="3600" w:hanging="360"/>
      </w:pPr>
    </w:lvl>
    <w:lvl w:ilvl="5" w:tplc="A4BAE804">
      <w:start w:val="1"/>
      <w:numFmt w:val="lowerRoman"/>
      <w:lvlText w:val="%6."/>
      <w:lvlJc w:val="right"/>
      <w:pPr>
        <w:ind w:left="4320" w:hanging="180"/>
      </w:pPr>
    </w:lvl>
    <w:lvl w:ilvl="6" w:tplc="82FA4718">
      <w:start w:val="1"/>
      <w:numFmt w:val="decimal"/>
      <w:lvlText w:val="%7."/>
      <w:lvlJc w:val="left"/>
      <w:pPr>
        <w:ind w:left="5040" w:hanging="360"/>
      </w:pPr>
    </w:lvl>
    <w:lvl w:ilvl="7" w:tplc="F138A598">
      <w:start w:val="1"/>
      <w:numFmt w:val="lowerLetter"/>
      <w:lvlText w:val="%8."/>
      <w:lvlJc w:val="left"/>
      <w:pPr>
        <w:ind w:left="5760" w:hanging="360"/>
      </w:pPr>
    </w:lvl>
    <w:lvl w:ilvl="8" w:tplc="234A2C46">
      <w:start w:val="1"/>
      <w:numFmt w:val="lowerRoman"/>
      <w:lvlText w:val="%9."/>
      <w:lvlJc w:val="right"/>
      <w:pPr>
        <w:ind w:left="6480" w:hanging="180"/>
      </w:pPr>
    </w:lvl>
  </w:abstractNum>
  <w:abstractNum w:abstractNumId="7" w15:restartNumberingAfterBreak="0">
    <w:nsid w:val="2A7B35FD"/>
    <w:multiLevelType w:val="hybridMultilevel"/>
    <w:tmpl w:val="FFFFFFFF"/>
    <w:lvl w:ilvl="0" w:tplc="370E6E30">
      <w:start w:val="1"/>
      <w:numFmt w:val="decimal"/>
      <w:lvlText w:val="%1."/>
      <w:lvlJc w:val="left"/>
      <w:pPr>
        <w:ind w:left="360" w:hanging="360"/>
      </w:pPr>
    </w:lvl>
    <w:lvl w:ilvl="1" w:tplc="870AFD8C">
      <w:start w:val="1"/>
      <w:numFmt w:val="lowerLetter"/>
      <w:lvlText w:val="%2."/>
      <w:lvlJc w:val="left"/>
      <w:pPr>
        <w:ind w:left="1080" w:hanging="360"/>
      </w:pPr>
    </w:lvl>
    <w:lvl w:ilvl="2" w:tplc="AA621834">
      <w:start w:val="1"/>
      <w:numFmt w:val="lowerRoman"/>
      <w:lvlText w:val="%3."/>
      <w:lvlJc w:val="right"/>
      <w:pPr>
        <w:ind w:left="1800" w:hanging="180"/>
      </w:pPr>
    </w:lvl>
    <w:lvl w:ilvl="3" w:tplc="C8EC828E">
      <w:start w:val="1"/>
      <w:numFmt w:val="decimal"/>
      <w:lvlText w:val="%4."/>
      <w:lvlJc w:val="left"/>
      <w:pPr>
        <w:ind w:left="2520" w:hanging="360"/>
      </w:pPr>
    </w:lvl>
    <w:lvl w:ilvl="4" w:tplc="1EAE491E">
      <w:start w:val="1"/>
      <w:numFmt w:val="lowerLetter"/>
      <w:lvlText w:val="%5."/>
      <w:lvlJc w:val="left"/>
      <w:pPr>
        <w:ind w:left="3240" w:hanging="360"/>
      </w:pPr>
    </w:lvl>
    <w:lvl w:ilvl="5" w:tplc="68E0E388">
      <w:start w:val="1"/>
      <w:numFmt w:val="lowerRoman"/>
      <w:lvlText w:val="%6."/>
      <w:lvlJc w:val="right"/>
      <w:pPr>
        <w:ind w:left="3960" w:hanging="180"/>
      </w:pPr>
    </w:lvl>
    <w:lvl w:ilvl="6" w:tplc="9E5A4A28">
      <w:start w:val="1"/>
      <w:numFmt w:val="decimal"/>
      <w:lvlText w:val="%7."/>
      <w:lvlJc w:val="left"/>
      <w:pPr>
        <w:ind w:left="4680" w:hanging="360"/>
      </w:pPr>
    </w:lvl>
    <w:lvl w:ilvl="7" w:tplc="319CBD56">
      <w:start w:val="1"/>
      <w:numFmt w:val="lowerLetter"/>
      <w:lvlText w:val="%8."/>
      <w:lvlJc w:val="left"/>
      <w:pPr>
        <w:ind w:left="5400" w:hanging="360"/>
      </w:pPr>
    </w:lvl>
    <w:lvl w:ilvl="8" w:tplc="2AC633A2">
      <w:start w:val="1"/>
      <w:numFmt w:val="lowerRoman"/>
      <w:lvlText w:val="%9."/>
      <w:lvlJc w:val="right"/>
      <w:pPr>
        <w:ind w:left="6120" w:hanging="180"/>
      </w:pPr>
    </w:lvl>
  </w:abstractNum>
  <w:abstractNum w:abstractNumId="8" w15:restartNumberingAfterBreak="0">
    <w:nsid w:val="2E5BC237"/>
    <w:multiLevelType w:val="hybridMultilevel"/>
    <w:tmpl w:val="FFFFFFFF"/>
    <w:lvl w:ilvl="0" w:tplc="FD74DE34">
      <w:start w:val="1"/>
      <w:numFmt w:val="lowerLetter"/>
      <w:lvlText w:val="%1."/>
      <w:lvlJc w:val="left"/>
      <w:pPr>
        <w:ind w:left="720" w:hanging="360"/>
      </w:pPr>
    </w:lvl>
    <w:lvl w:ilvl="1" w:tplc="22765942">
      <w:start w:val="1"/>
      <w:numFmt w:val="lowerLetter"/>
      <w:lvlText w:val="%2."/>
      <w:lvlJc w:val="left"/>
      <w:pPr>
        <w:ind w:left="1440" w:hanging="360"/>
      </w:pPr>
    </w:lvl>
    <w:lvl w:ilvl="2" w:tplc="8D20AAEE">
      <w:start w:val="1"/>
      <w:numFmt w:val="lowerRoman"/>
      <w:lvlText w:val="%3."/>
      <w:lvlJc w:val="right"/>
      <w:pPr>
        <w:ind w:left="2160" w:hanging="180"/>
      </w:pPr>
    </w:lvl>
    <w:lvl w:ilvl="3" w:tplc="F2041FA4">
      <w:start w:val="1"/>
      <w:numFmt w:val="decimal"/>
      <w:lvlText w:val="%4."/>
      <w:lvlJc w:val="left"/>
      <w:pPr>
        <w:ind w:left="2880" w:hanging="360"/>
      </w:pPr>
    </w:lvl>
    <w:lvl w:ilvl="4" w:tplc="4B821FD0">
      <w:start w:val="1"/>
      <w:numFmt w:val="lowerLetter"/>
      <w:lvlText w:val="%5."/>
      <w:lvlJc w:val="left"/>
      <w:pPr>
        <w:ind w:left="3600" w:hanging="360"/>
      </w:pPr>
    </w:lvl>
    <w:lvl w:ilvl="5" w:tplc="D1F2BCE8">
      <w:start w:val="1"/>
      <w:numFmt w:val="lowerRoman"/>
      <w:lvlText w:val="%6."/>
      <w:lvlJc w:val="right"/>
      <w:pPr>
        <w:ind w:left="4320" w:hanging="180"/>
      </w:pPr>
    </w:lvl>
    <w:lvl w:ilvl="6" w:tplc="97D67464">
      <w:start w:val="1"/>
      <w:numFmt w:val="decimal"/>
      <w:lvlText w:val="%7."/>
      <w:lvlJc w:val="left"/>
      <w:pPr>
        <w:ind w:left="5040" w:hanging="360"/>
      </w:pPr>
    </w:lvl>
    <w:lvl w:ilvl="7" w:tplc="80B66398">
      <w:start w:val="1"/>
      <w:numFmt w:val="lowerLetter"/>
      <w:lvlText w:val="%8."/>
      <w:lvlJc w:val="left"/>
      <w:pPr>
        <w:ind w:left="5760" w:hanging="360"/>
      </w:pPr>
    </w:lvl>
    <w:lvl w:ilvl="8" w:tplc="3D404152">
      <w:start w:val="1"/>
      <w:numFmt w:val="lowerRoman"/>
      <w:lvlText w:val="%9."/>
      <w:lvlJc w:val="right"/>
      <w:pPr>
        <w:ind w:left="6480" w:hanging="180"/>
      </w:pPr>
    </w:lvl>
  </w:abstractNum>
  <w:abstractNum w:abstractNumId="9" w15:restartNumberingAfterBreak="0">
    <w:nsid w:val="3672B477"/>
    <w:multiLevelType w:val="hybridMultilevel"/>
    <w:tmpl w:val="FFFFFFFF"/>
    <w:lvl w:ilvl="0" w:tplc="9D56620C">
      <w:start w:val="1"/>
      <w:numFmt w:val="lowerLetter"/>
      <w:lvlText w:val="%1."/>
      <w:lvlJc w:val="left"/>
      <w:pPr>
        <w:ind w:left="720" w:hanging="360"/>
      </w:pPr>
    </w:lvl>
    <w:lvl w:ilvl="1" w:tplc="02DA9EA6">
      <w:start w:val="1"/>
      <w:numFmt w:val="lowerLetter"/>
      <w:lvlText w:val="%2."/>
      <w:lvlJc w:val="left"/>
      <w:pPr>
        <w:ind w:left="1440" w:hanging="360"/>
      </w:pPr>
    </w:lvl>
    <w:lvl w:ilvl="2" w:tplc="B74EB4BC">
      <w:start w:val="1"/>
      <w:numFmt w:val="lowerRoman"/>
      <w:lvlText w:val="%3."/>
      <w:lvlJc w:val="right"/>
      <w:pPr>
        <w:ind w:left="2160" w:hanging="180"/>
      </w:pPr>
    </w:lvl>
    <w:lvl w:ilvl="3" w:tplc="30464D44">
      <w:start w:val="1"/>
      <w:numFmt w:val="decimal"/>
      <w:lvlText w:val="%4."/>
      <w:lvlJc w:val="left"/>
      <w:pPr>
        <w:ind w:left="2880" w:hanging="360"/>
      </w:pPr>
    </w:lvl>
    <w:lvl w:ilvl="4" w:tplc="AB66FF9A">
      <w:start w:val="1"/>
      <w:numFmt w:val="lowerLetter"/>
      <w:lvlText w:val="%5."/>
      <w:lvlJc w:val="left"/>
      <w:pPr>
        <w:ind w:left="3600" w:hanging="360"/>
      </w:pPr>
    </w:lvl>
    <w:lvl w:ilvl="5" w:tplc="5B84664A">
      <w:start w:val="1"/>
      <w:numFmt w:val="lowerRoman"/>
      <w:lvlText w:val="%6."/>
      <w:lvlJc w:val="right"/>
      <w:pPr>
        <w:ind w:left="4320" w:hanging="180"/>
      </w:pPr>
    </w:lvl>
    <w:lvl w:ilvl="6" w:tplc="83CA7C12">
      <w:start w:val="1"/>
      <w:numFmt w:val="decimal"/>
      <w:lvlText w:val="%7."/>
      <w:lvlJc w:val="left"/>
      <w:pPr>
        <w:ind w:left="5040" w:hanging="360"/>
      </w:pPr>
    </w:lvl>
    <w:lvl w:ilvl="7" w:tplc="40847DAC">
      <w:start w:val="1"/>
      <w:numFmt w:val="lowerLetter"/>
      <w:lvlText w:val="%8."/>
      <w:lvlJc w:val="left"/>
      <w:pPr>
        <w:ind w:left="5760" w:hanging="360"/>
      </w:pPr>
    </w:lvl>
    <w:lvl w:ilvl="8" w:tplc="9A88E11A">
      <w:start w:val="1"/>
      <w:numFmt w:val="lowerRoman"/>
      <w:lvlText w:val="%9."/>
      <w:lvlJc w:val="right"/>
      <w:pPr>
        <w:ind w:left="6480" w:hanging="180"/>
      </w:pPr>
    </w:lvl>
  </w:abstractNum>
  <w:abstractNum w:abstractNumId="10" w15:restartNumberingAfterBreak="0">
    <w:nsid w:val="384C00B3"/>
    <w:multiLevelType w:val="hybridMultilevel"/>
    <w:tmpl w:val="FFFFFFFF"/>
    <w:lvl w:ilvl="0" w:tplc="1E0C2B2E">
      <w:start w:val="1"/>
      <w:numFmt w:val="lowerLetter"/>
      <w:lvlText w:val="%1."/>
      <w:lvlJc w:val="left"/>
      <w:pPr>
        <w:ind w:left="720" w:hanging="360"/>
      </w:pPr>
    </w:lvl>
    <w:lvl w:ilvl="1" w:tplc="DBBA15D2">
      <w:start w:val="1"/>
      <w:numFmt w:val="lowerLetter"/>
      <w:lvlText w:val="%2."/>
      <w:lvlJc w:val="left"/>
      <w:pPr>
        <w:ind w:left="1440" w:hanging="360"/>
      </w:pPr>
    </w:lvl>
    <w:lvl w:ilvl="2" w:tplc="643E1BDC">
      <w:start w:val="1"/>
      <w:numFmt w:val="lowerRoman"/>
      <w:lvlText w:val="%3."/>
      <w:lvlJc w:val="right"/>
      <w:pPr>
        <w:ind w:left="2160" w:hanging="180"/>
      </w:pPr>
    </w:lvl>
    <w:lvl w:ilvl="3" w:tplc="3C9C971A">
      <w:start w:val="1"/>
      <w:numFmt w:val="decimal"/>
      <w:lvlText w:val="%4."/>
      <w:lvlJc w:val="left"/>
      <w:pPr>
        <w:ind w:left="2880" w:hanging="360"/>
      </w:pPr>
    </w:lvl>
    <w:lvl w:ilvl="4" w:tplc="34ACFD3E">
      <w:start w:val="1"/>
      <w:numFmt w:val="lowerLetter"/>
      <w:lvlText w:val="%5."/>
      <w:lvlJc w:val="left"/>
      <w:pPr>
        <w:ind w:left="3600" w:hanging="360"/>
      </w:pPr>
    </w:lvl>
    <w:lvl w:ilvl="5" w:tplc="F7CE2372">
      <w:start w:val="1"/>
      <w:numFmt w:val="lowerRoman"/>
      <w:lvlText w:val="%6."/>
      <w:lvlJc w:val="right"/>
      <w:pPr>
        <w:ind w:left="4320" w:hanging="180"/>
      </w:pPr>
    </w:lvl>
    <w:lvl w:ilvl="6" w:tplc="5694DFDC">
      <w:start w:val="1"/>
      <w:numFmt w:val="decimal"/>
      <w:lvlText w:val="%7."/>
      <w:lvlJc w:val="left"/>
      <w:pPr>
        <w:ind w:left="5040" w:hanging="360"/>
      </w:pPr>
    </w:lvl>
    <w:lvl w:ilvl="7" w:tplc="919460E0">
      <w:start w:val="1"/>
      <w:numFmt w:val="lowerLetter"/>
      <w:lvlText w:val="%8."/>
      <w:lvlJc w:val="left"/>
      <w:pPr>
        <w:ind w:left="5760" w:hanging="360"/>
      </w:pPr>
    </w:lvl>
    <w:lvl w:ilvl="8" w:tplc="E006E96C">
      <w:start w:val="1"/>
      <w:numFmt w:val="lowerRoman"/>
      <w:lvlText w:val="%9."/>
      <w:lvlJc w:val="right"/>
      <w:pPr>
        <w:ind w:left="6480" w:hanging="180"/>
      </w:pPr>
    </w:lvl>
  </w:abstractNum>
  <w:abstractNum w:abstractNumId="11" w15:restartNumberingAfterBreak="0">
    <w:nsid w:val="38E2D6BE"/>
    <w:multiLevelType w:val="hybridMultilevel"/>
    <w:tmpl w:val="FFFFFFFF"/>
    <w:lvl w:ilvl="0" w:tplc="FD02C7AC">
      <w:start w:val="1"/>
      <w:numFmt w:val="decimal"/>
      <w:lvlText w:val="%1."/>
      <w:lvlJc w:val="left"/>
      <w:pPr>
        <w:ind w:left="720" w:hanging="360"/>
      </w:pPr>
    </w:lvl>
    <w:lvl w:ilvl="1" w:tplc="94504A7C">
      <w:start w:val="1"/>
      <w:numFmt w:val="lowerLetter"/>
      <w:lvlText w:val="%2."/>
      <w:lvlJc w:val="left"/>
      <w:pPr>
        <w:ind w:left="1440" w:hanging="360"/>
      </w:pPr>
    </w:lvl>
    <w:lvl w:ilvl="2" w:tplc="0C28D2A4">
      <w:start w:val="1"/>
      <w:numFmt w:val="lowerRoman"/>
      <w:lvlText w:val="%3."/>
      <w:lvlJc w:val="right"/>
      <w:pPr>
        <w:ind w:left="2160" w:hanging="180"/>
      </w:pPr>
    </w:lvl>
    <w:lvl w:ilvl="3" w:tplc="8A80CA24">
      <w:start w:val="1"/>
      <w:numFmt w:val="decimal"/>
      <w:lvlText w:val="%4."/>
      <w:lvlJc w:val="left"/>
      <w:pPr>
        <w:ind w:left="2880" w:hanging="360"/>
      </w:pPr>
    </w:lvl>
    <w:lvl w:ilvl="4" w:tplc="6AF0D8A8">
      <w:start w:val="1"/>
      <w:numFmt w:val="lowerLetter"/>
      <w:lvlText w:val="%5."/>
      <w:lvlJc w:val="left"/>
      <w:pPr>
        <w:ind w:left="3600" w:hanging="360"/>
      </w:pPr>
    </w:lvl>
    <w:lvl w:ilvl="5" w:tplc="2206894C">
      <w:start w:val="1"/>
      <w:numFmt w:val="lowerRoman"/>
      <w:lvlText w:val="%6."/>
      <w:lvlJc w:val="right"/>
      <w:pPr>
        <w:ind w:left="4320" w:hanging="180"/>
      </w:pPr>
    </w:lvl>
    <w:lvl w:ilvl="6" w:tplc="ABB825EC">
      <w:start w:val="1"/>
      <w:numFmt w:val="decimal"/>
      <w:lvlText w:val="%7."/>
      <w:lvlJc w:val="left"/>
      <w:pPr>
        <w:ind w:left="5040" w:hanging="360"/>
      </w:pPr>
    </w:lvl>
    <w:lvl w:ilvl="7" w:tplc="3B22FC64">
      <w:start w:val="1"/>
      <w:numFmt w:val="lowerLetter"/>
      <w:lvlText w:val="%8."/>
      <w:lvlJc w:val="left"/>
      <w:pPr>
        <w:ind w:left="5760" w:hanging="360"/>
      </w:pPr>
    </w:lvl>
    <w:lvl w:ilvl="8" w:tplc="5088042C">
      <w:start w:val="1"/>
      <w:numFmt w:val="lowerRoman"/>
      <w:lvlText w:val="%9."/>
      <w:lvlJc w:val="right"/>
      <w:pPr>
        <w:ind w:left="6480" w:hanging="180"/>
      </w:pPr>
    </w:lvl>
  </w:abstractNum>
  <w:abstractNum w:abstractNumId="12" w15:restartNumberingAfterBreak="0">
    <w:nsid w:val="3E0C4842"/>
    <w:multiLevelType w:val="hybridMultilevel"/>
    <w:tmpl w:val="FFFFFFFF"/>
    <w:lvl w:ilvl="0" w:tplc="8B84D7B4">
      <w:start w:val="1"/>
      <w:numFmt w:val="decimal"/>
      <w:lvlText w:val="%1."/>
      <w:lvlJc w:val="left"/>
      <w:pPr>
        <w:ind w:left="720" w:hanging="360"/>
      </w:pPr>
    </w:lvl>
    <w:lvl w:ilvl="1" w:tplc="97EA5D60">
      <w:start w:val="1"/>
      <w:numFmt w:val="lowerLetter"/>
      <w:lvlText w:val="%2."/>
      <w:lvlJc w:val="left"/>
      <w:pPr>
        <w:ind w:left="1440" w:hanging="360"/>
      </w:pPr>
    </w:lvl>
    <w:lvl w:ilvl="2" w:tplc="81EA5D2C">
      <w:start w:val="1"/>
      <w:numFmt w:val="lowerRoman"/>
      <w:lvlText w:val="%3."/>
      <w:lvlJc w:val="right"/>
      <w:pPr>
        <w:ind w:left="2160" w:hanging="180"/>
      </w:pPr>
    </w:lvl>
    <w:lvl w:ilvl="3" w:tplc="FD8464C6">
      <w:start w:val="1"/>
      <w:numFmt w:val="decimal"/>
      <w:lvlText w:val="%4."/>
      <w:lvlJc w:val="left"/>
      <w:pPr>
        <w:ind w:left="2880" w:hanging="360"/>
      </w:pPr>
    </w:lvl>
    <w:lvl w:ilvl="4" w:tplc="79EE2B6A">
      <w:start w:val="1"/>
      <w:numFmt w:val="lowerLetter"/>
      <w:lvlText w:val="%5."/>
      <w:lvlJc w:val="left"/>
      <w:pPr>
        <w:ind w:left="3600" w:hanging="360"/>
      </w:pPr>
    </w:lvl>
    <w:lvl w:ilvl="5" w:tplc="CF1A9B04">
      <w:start w:val="1"/>
      <w:numFmt w:val="lowerRoman"/>
      <w:lvlText w:val="%6."/>
      <w:lvlJc w:val="right"/>
      <w:pPr>
        <w:ind w:left="4320" w:hanging="180"/>
      </w:pPr>
    </w:lvl>
    <w:lvl w:ilvl="6" w:tplc="5DD2B2A6">
      <w:start w:val="1"/>
      <w:numFmt w:val="decimal"/>
      <w:lvlText w:val="%7."/>
      <w:lvlJc w:val="left"/>
      <w:pPr>
        <w:ind w:left="5040" w:hanging="360"/>
      </w:pPr>
    </w:lvl>
    <w:lvl w:ilvl="7" w:tplc="06F6792C">
      <w:start w:val="1"/>
      <w:numFmt w:val="lowerLetter"/>
      <w:lvlText w:val="%8."/>
      <w:lvlJc w:val="left"/>
      <w:pPr>
        <w:ind w:left="5760" w:hanging="360"/>
      </w:pPr>
    </w:lvl>
    <w:lvl w:ilvl="8" w:tplc="2E2E1C28">
      <w:start w:val="1"/>
      <w:numFmt w:val="lowerRoman"/>
      <w:lvlText w:val="%9."/>
      <w:lvlJc w:val="right"/>
      <w:pPr>
        <w:ind w:left="6480" w:hanging="180"/>
      </w:pPr>
    </w:lvl>
  </w:abstractNum>
  <w:abstractNum w:abstractNumId="13" w15:restartNumberingAfterBreak="0">
    <w:nsid w:val="3F77B781"/>
    <w:multiLevelType w:val="hybridMultilevel"/>
    <w:tmpl w:val="FFFFFFFF"/>
    <w:lvl w:ilvl="0" w:tplc="03A4F714">
      <w:start w:val="1"/>
      <w:numFmt w:val="lowerLetter"/>
      <w:lvlText w:val="%1."/>
      <w:lvlJc w:val="left"/>
      <w:pPr>
        <w:ind w:left="720" w:hanging="360"/>
      </w:pPr>
    </w:lvl>
    <w:lvl w:ilvl="1" w:tplc="4CACBD9E">
      <w:start w:val="1"/>
      <w:numFmt w:val="lowerLetter"/>
      <w:lvlText w:val="%2."/>
      <w:lvlJc w:val="left"/>
      <w:pPr>
        <w:ind w:left="1440" w:hanging="360"/>
      </w:pPr>
    </w:lvl>
    <w:lvl w:ilvl="2" w:tplc="119A829E">
      <w:start w:val="1"/>
      <w:numFmt w:val="lowerRoman"/>
      <w:lvlText w:val="%3."/>
      <w:lvlJc w:val="right"/>
      <w:pPr>
        <w:ind w:left="2160" w:hanging="180"/>
      </w:pPr>
    </w:lvl>
    <w:lvl w:ilvl="3" w:tplc="66043FF0">
      <w:start w:val="1"/>
      <w:numFmt w:val="decimal"/>
      <w:lvlText w:val="%4."/>
      <w:lvlJc w:val="left"/>
      <w:pPr>
        <w:ind w:left="2880" w:hanging="360"/>
      </w:pPr>
    </w:lvl>
    <w:lvl w:ilvl="4" w:tplc="506E0BC8">
      <w:start w:val="1"/>
      <w:numFmt w:val="lowerLetter"/>
      <w:lvlText w:val="%5."/>
      <w:lvlJc w:val="left"/>
      <w:pPr>
        <w:ind w:left="3600" w:hanging="360"/>
      </w:pPr>
    </w:lvl>
    <w:lvl w:ilvl="5" w:tplc="4D0E682C">
      <w:start w:val="1"/>
      <w:numFmt w:val="lowerRoman"/>
      <w:lvlText w:val="%6."/>
      <w:lvlJc w:val="right"/>
      <w:pPr>
        <w:ind w:left="4320" w:hanging="180"/>
      </w:pPr>
    </w:lvl>
    <w:lvl w:ilvl="6" w:tplc="F0B01A6A">
      <w:start w:val="1"/>
      <w:numFmt w:val="decimal"/>
      <w:lvlText w:val="%7."/>
      <w:lvlJc w:val="left"/>
      <w:pPr>
        <w:ind w:left="5040" w:hanging="360"/>
      </w:pPr>
    </w:lvl>
    <w:lvl w:ilvl="7" w:tplc="C20005D8">
      <w:start w:val="1"/>
      <w:numFmt w:val="lowerLetter"/>
      <w:lvlText w:val="%8."/>
      <w:lvlJc w:val="left"/>
      <w:pPr>
        <w:ind w:left="5760" w:hanging="360"/>
      </w:pPr>
    </w:lvl>
    <w:lvl w:ilvl="8" w:tplc="828227CC">
      <w:start w:val="1"/>
      <w:numFmt w:val="lowerRoman"/>
      <w:lvlText w:val="%9."/>
      <w:lvlJc w:val="right"/>
      <w:pPr>
        <w:ind w:left="6480" w:hanging="180"/>
      </w:pPr>
    </w:lvl>
  </w:abstractNum>
  <w:abstractNum w:abstractNumId="14" w15:restartNumberingAfterBreak="0">
    <w:nsid w:val="4B2C11C7"/>
    <w:multiLevelType w:val="hybridMultilevel"/>
    <w:tmpl w:val="FFFFFFFF"/>
    <w:lvl w:ilvl="0" w:tplc="44B8C622">
      <w:start w:val="1"/>
      <w:numFmt w:val="decimal"/>
      <w:lvlText w:val="%1."/>
      <w:lvlJc w:val="left"/>
      <w:pPr>
        <w:ind w:left="720" w:hanging="360"/>
      </w:pPr>
    </w:lvl>
    <w:lvl w:ilvl="1" w:tplc="BD96ACBC">
      <w:start w:val="1"/>
      <w:numFmt w:val="lowerLetter"/>
      <w:lvlText w:val="%2."/>
      <w:lvlJc w:val="left"/>
      <w:pPr>
        <w:ind w:left="1440" w:hanging="360"/>
      </w:pPr>
    </w:lvl>
    <w:lvl w:ilvl="2" w:tplc="22C06B90">
      <w:start w:val="1"/>
      <w:numFmt w:val="lowerRoman"/>
      <w:lvlText w:val="%3."/>
      <w:lvlJc w:val="right"/>
      <w:pPr>
        <w:ind w:left="2160" w:hanging="180"/>
      </w:pPr>
    </w:lvl>
    <w:lvl w:ilvl="3" w:tplc="0A90B06A">
      <w:start w:val="1"/>
      <w:numFmt w:val="decimal"/>
      <w:lvlText w:val="%4."/>
      <w:lvlJc w:val="left"/>
      <w:pPr>
        <w:ind w:left="2880" w:hanging="360"/>
      </w:pPr>
    </w:lvl>
    <w:lvl w:ilvl="4" w:tplc="51FA4BB8">
      <w:start w:val="1"/>
      <w:numFmt w:val="lowerLetter"/>
      <w:lvlText w:val="%5."/>
      <w:lvlJc w:val="left"/>
      <w:pPr>
        <w:ind w:left="3600" w:hanging="360"/>
      </w:pPr>
    </w:lvl>
    <w:lvl w:ilvl="5" w:tplc="58286B1A">
      <w:start w:val="1"/>
      <w:numFmt w:val="lowerRoman"/>
      <w:lvlText w:val="%6."/>
      <w:lvlJc w:val="right"/>
      <w:pPr>
        <w:ind w:left="4320" w:hanging="180"/>
      </w:pPr>
    </w:lvl>
    <w:lvl w:ilvl="6" w:tplc="23DE74DA">
      <w:start w:val="1"/>
      <w:numFmt w:val="decimal"/>
      <w:lvlText w:val="%7."/>
      <w:lvlJc w:val="left"/>
      <w:pPr>
        <w:ind w:left="5040" w:hanging="360"/>
      </w:pPr>
    </w:lvl>
    <w:lvl w:ilvl="7" w:tplc="608429C6">
      <w:start w:val="1"/>
      <w:numFmt w:val="lowerLetter"/>
      <w:lvlText w:val="%8."/>
      <w:lvlJc w:val="left"/>
      <w:pPr>
        <w:ind w:left="5760" w:hanging="360"/>
      </w:pPr>
    </w:lvl>
    <w:lvl w:ilvl="8" w:tplc="056A18A0">
      <w:start w:val="1"/>
      <w:numFmt w:val="lowerRoman"/>
      <w:lvlText w:val="%9."/>
      <w:lvlJc w:val="right"/>
      <w:pPr>
        <w:ind w:left="6480" w:hanging="180"/>
      </w:pPr>
    </w:lvl>
  </w:abstractNum>
  <w:abstractNum w:abstractNumId="15" w15:restartNumberingAfterBreak="0">
    <w:nsid w:val="5ABFDBE8"/>
    <w:multiLevelType w:val="hybridMultilevel"/>
    <w:tmpl w:val="FFFFFFFF"/>
    <w:lvl w:ilvl="0" w:tplc="D438F052">
      <w:start w:val="4"/>
      <w:numFmt w:val="decimal"/>
      <w:lvlText w:val="(%1)"/>
      <w:lvlJc w:val="left"/>
      <w:pPr>
        <w:ind w:left="360" w:hanging="360"/>
      </w:pPr>
    </w:lvl>
    <w:lvl w:ilvl="1" w:tplc="31FAC70E">
      <w:start w:val="1"/>
      <w:numFmt w:val="lowerLetter"/>
      <w:lvlText w:val="%2."/>
      <w:lvlJc w:val="left"/>
      <w:pPr>
        <w:ind w:left="1440" w:hanging="360"/>
      </w:pPr>
    </w:lvl>
    <w:lvl w:ilvl="2" w:tplc="1CF65FA2">
      <w:start w:val="1"/>
      <w:numFmt w:val="lowerRoman"/>
      <w:lvlText w:val="%3."/>
      <w:lvlJc w:val="right"/>
      <w:pPr>
        <w:ind w:left="2160" w:hanging="180"/>
      </w:pPr>
    </w:lvl>
    <w:lvl w:ilvl="3" w:tplc="2C58AA4C">
      <w:start w:val="1"/>
      <w:numFmt w:val="decimal"/>
      <w:lvlText w:val="%4."/>
      <w:lvlJc w:val="left"/>
      <w:pPr>
        <w:ind w:left="2880" w:hanging="360"/>
      </w:pPr>
    </w:lvl>
    <w:lvl w:ilvl="4" w:tplc="95D48D8E">
      <w:start w:val="1"/>
      <w:numFmt w:val="lowerLetter"/>
      <w:lvlText w:val="%5."/>
      <w:lvlJc w:val="left"/>
      <w:pPr>
        <w:ind w:left="3600" w:hanging="360"/>
      </w:pPr>
    </w:lvl>
    <w:lvl w:ilvl="5" w:tplc="03EE04DA">
      <w:start w:val="1"/>
      <w:numFmt w:val="lowerRoman"/>
      <w:lvlText w:val="%6."/>
      <w:lvlJc w:val="right"/>
      <w:pPr>
        <w:ind w:left="4320" w:hanging="180"/>
      </w:pPr>
    </w:lvl>
    <w:lvl w:ilvl="6" w:tplc="909C28CA">
      <w:start w:val="1"/>
      <w:numFmt w:val="decimal"/>
      <w:lvlText w:val="%7."/>
      <w:lvlJc w:val="left"/>
      <w:pPr>
        <w:ind w:left="5040" w:hanging="360"/>
      </w:pPr>
    </w:lvl>
    <w:lvl w:ilvl="7" w:tplc="3074390A">
      <w:start w:val="1"/>
      <w:numFmt w:val="lowerLetter"/>
      <w:lvlText w:val="%8."/>
      <w:lvlJc w:val="left"/>
      <w:pPr>
        <w:ind w:left="5760" w:hanging="360"/>
      </w:pPr>
    </w:lvl>
    <w:lvl w:ilvl="8" w:tplc="8C3076D2">
      <w:start w:val="1"/>
      <w:numFmt w:val="lowerRoman"/>
      <w:lvlText w:val="%9."/>
      <w:lvlJc w:val="right"/>
      <w:pPr>
        <w:ind w:left="6480" w:hanging="180"/>
      </w:pPr>
    </w:lvl>
  </w:abstractNum>
  <w:abstractNum w:abstractNumId="16" w15:restartNumberingAfterBreak="0">
    <w:nsid w:val="5CB2E93F"/>
    <w:multiLevelType w:val="hybridMultilevel"/>
    <w:tmpl w:val="803036DC"/>
    <w:lvl w:ilvl="0" w:tplc="EA56905E">
      <w:start w:val="1"/>
      <w:numFmt w:val="decimal"/>
      <w:lvlText w:val="%1."/>
      <w:lvlJc w:val="left"/>
      <w:pPr>
        <w:ind w:left="720" w:hanging="360"/>
      </w:pPr>
    </w:lvl>
    <w:lvl w:ilvl="1" w:tplc="DEDEAB3E">
      <w:start w:val="1"/>
      <w:numFmt w:val="lowerLetter"/>
      <w:lvlText w:val="%2."/>
      <w:lvlJc w:val="left"/>
      <w:pPr>
        <w:ind w:left="1440" w:hanging="360"/>
      </w:pPr>
    </w:lvl>
    <w:lvl w:ilvl="2" w:tplc="0DBC4504">
      <w:start w:val="1"/>
      <w:numFmt w:val="lowerRoman"/>
      <w:lvlText w:val="%3."/>
      <w:lvlJc w:val="right"/>
      <w:pPr>
        <w:ind w:left="2160" w:hanging="180"/>
      </w:pPr>
    </w:lvl>
    <w:lvl w:ilvl="3" w:tplc="06CE8FAC">
      <w:start w:val="1"/>
      <w:numFmt w:val="decimal"/>
      <w:lvlText w:val="%4."/>
      <w:lvlJc w:val="left"/>
      <w:pPr>
        <w:ind w:left="2880" w:hanging="360"/>
      </w:pPr>
    </w:lvl>
    <w:lvl w:ilvl="4" w:tplc="48D81CC4">
      <w:start w:val="1"/>
      <w:numFmt w:val="lowerLetter"/>
      <w:lvlText w:val="%5."/>
      <w:lvlJc w:val="left"/>
      <w:pPr>
        <w:ind w:left="3600" w:hanging="360"/>
      </w:pPr>
    </w:lvl>
    <w:lvl w:ilvl="5" w:tplc="E400926C">
      <w:start w:val="1"/>
      <w:numFmt w:val="lowerRoman"/>
      <w:lvlText w:val="%6."/>
      <w:lvlJc w:val="right"/>
      <w:pPr>
        <w:ind w:left="4320" w:hanging="180"/>
      </w:pPr>
    </w:lvl>
    <w:lvl w:ilvl="6" w:tplc="A146A176">
      <w:start w:val="1"/>
      <w:numFmt w:val="decimal"/>
      <w:lvlText w:val="%7."/>
      <w:lvlJc w:val="left"/>
      <w:pPr>
        <w:ind w:left="5040" w:hanging="360"/>
      </w:pPr>
    </w:lvl>
    <w:lvl w:ilvl="7" w:tplc="D5D4C526">
      <w:start w:val="1"/>
      <w:numFmt w:val="lowerLetter"/>
      <w:lvlText w:val="%8."/>
      <w:lvlJc w:val="left"/>
      <w:pPr>
        <w:ind w:left="5760" w:hanging="360"/>
      </w:pPr>
    </w:lvl>
    <w:lvl w:ilvl="8" w:tplc="EB2C8442">
      <w:start w:val="1"/>
      <w:numFmt w:val="lowerRoman"/>
      <w:lvlText w:val="%9."/>
      <w:lvlJc w:val="right"/>
      <w:pPr>
        <w:ind w:left="6480" w:hanging="180"/>
      </w:pPr>
    </w:lvl>
  </w:abstractNum>
  <w:abstractNum w:abstractNumId="17" w15:restartNumberingAfterBreak="0">
    <w:nsid w:val="5F0245E8"/>
    <w:multiLevelType w:val="hybridMultilevel"/>
    <w:tmpl w:val="FFFFFFFF"/>
    <w:lvl w:ilvl="0" w:tplc="56685764">
      <w:start w:val="1"/>
      <w:numFmt w:val="decimal"/>
      <w:lvlText w:val="%1."/>
      <w:lvlJc w:val="left"/>
      <w:pPr>
        <w:ind w:left="720" w:hanging="360"/>
      </w:pPr>
    </w:lvl>
    <w:lvl w:ilvl="1" w:tplc="0372A956">
      <w:start w:val="1"/>
      <w:numFmt w:val="lowerLetter"/>
      <w:lvlText w:val="%2."/>
      <w:lvlJc w:val="left"/>
      <w:pPr>
        <w:ind w:left="1440" w:hanging="360"/>
      </w:pPr>
    </w:lvl>
    <w:lvl w:ilvl="2" w:tplc="B6F6834C">
      <w:start w:val="1"/>
      <w:numFmt w:val="lowerRoman"/>
      <w:lvlText w:val="%3."/>
      <w:lvlJc w:val="right"/>
      <w:pPr>
        <w:ind w:left="2160" w:hanging="180"/>
      </w:pPr>
    </w:lvl>
    <w:lvl w:ilvl="3" w:tplc="5CBC0B96">
      <w:start w:val="1"/>
      <w:numFmt w:val="decimal"/>
      <w:lvlText w:val="%4."/>
      <w:lvlJc w:val="left"/>
      <w:pPr>
        <w:ind w:left="2880" w:hanging="360"/>
      </w:pPr>
    </w:lvl>
    <w:lvl w:ilvl="4" w:tplc="B964D29A">
      <w:start w:val="1"/>
      <w:numFmt w:val="lowerLetter"/>
      <w:lvlText w:val="%5."/>
      <w:lvlJc w:val="left"/>
      <w:pPr>
        <w:ind w:left="3600" w:hanging="360"/>
      </w:pPr>
    </w:lvl>
    <w:lvl w:ilvl="5" w:tplc="01A8F552">
      <w:start w:val="1"/>
      <w:numFmt w:val="lowerRoman"/>
      <w:lvlText w:val="%6."/>
      <w:lvlJc w:val="right"/>
      <w:pPr>
        <w:ind w:left="4320" w:hanging="180"/>
      </w:pPr>
    </w:lvl>
    <w:lvl w:ilvl="6" w:tplc="D382D910">
      <w:start w:val="1"/>
      <w:numFmt w:val="decimal"/>
      <w:lvlText w:val="%7."/>
      <w:lvlJc w:val="left"/>
      <w:pPr>
        <w:ind w:left="5040" w:hanging="360"/>
      </w:pPr>
    </w:lvl>
    <w:lvl w:ilvl="7" w:tplc="E2F2E826">
      <w:start w:val="1"/>
      <w:numFmt w:val="lowerLetter"/>
      <w:lvlText w:val="%8."/>
      <w:lvlJc w:val="left"/>
      <w:pPr>
        <w:ind w:left="5760" w:hanging="360"/>
      </w:pPr>
    </w:lvl>
    <w:lvl w:ilvl="8" w:tplc="B3B6C89C">
      <w:start w:val="1"/>
      <w:numFmt w:val="lowerRoman"/>
      <w:lvlText w:val="%9."/>
      <w:lvlJc w:val="right"/>
      <w:pPr>
        <w:ind w:left="6480" w:hanging="180"/>
      </w:pPr>
    </w:lvl>
  </w:abstractNum>
  <w:abstractNum w:abstractNumId="18" w15:restartNumberingAfterBreak="0">
    <w:nsid w:val="6706499F"/>
    <w:multiLevelType w:val="hybridMultilevel"/>
    <w:tmpl w:val="2FC64B1E"/>
    <w:lvl w:ilvl="0" w:tplc="0DCE1DB8">
      <w:start w:val="1"/>
      <w:numFmt w:val="decimal"/>
      <w:lvlText w:val="%1."/>
      <w:lvlJc w:val="left"/>
      <w:pPr>
        <w:ind w:left="360" w:hanging="360"/>
      </w:pPr>
      <w:rPr>
        <w:sz w:val="32"/>
        <w:szCs w:val="32"/>
      </w:rPr>
    </w:lvl>
    <w:lvl w:ilvl="1" w:tplc="8D207DB8">
      <w:start w:val="1"/>
      <w:numFmt w:val="lowerLetter"/>
      <w:lvlText w:val="%2."/>
      <w:lvlJc w:val="left"/>
      <w:pPr>
        <w:ind w:left="1080" w:hanging="360"/>
      </w:pPr>
    </w:lvl>
    <w:lvl w:ilvl="2" w:tplc="895AE9D8">
      <w:start w:val="1"/>
      <w:numFmt w:val="lowerRoman"/>
      <w:lvlText w:val="%3."/>
      <w:lvlJc w:val="right"/>
      <w:pPr>
        <w:ind w:left="1800" w:hanging="180"/>
      </w:pPr>
    </w:lvl>
    <w:lvl w:ilvl="3" w:tplc="AB9E4CBC">
      <w:start w:val="1"/>
      <w:numFmt w:val="decimal"/>
      <w:lvlText w:val="%4."/>
      <w:lvlJc w:val="left"/>
      <w:pPr>
        <w:ind w:left="2520" w:hanging="360"/>
      </w:pPr>
    </w:lvl>
    <w:lvl w:ilvl="4" w:tplc="23E6A6C2">
      <w:start w:val="1"/>
      <w:numFmt w:val="lowerLetter"/>
      <w:lvlText w:val="%5."/>
      <w:lvlJc w:val="left"/>
      <w:pPr>
        <w:ind w:left="3240" w:hanging="360"/>
      </w:pPr>
    </w:lvl>
    <w:lvl w:ilvl="5" w:tplc="079A08C0">
      <w:start w:val="1"/>
      <w:numFmt w:val="lowerRoman"/>
      <w:lvlText w:val="%6."/>
      <w:lvlJc w:val="right"/>
      <w:pPr>
        <w:ind w:left="3960" w:hanging="180"/>
      </w:pPr>
    </w:lvl>
    <w:lvl w:ilvl="6" w:tplc="FEBC1194">
      <w:start w:val="1"/>
      <w:numFmt w:val="decimal"/>
      <w:lvlText w:val="%7."/>
      <w:lvlJc w:val="left"/>
      <w:pPr>
        <w:ind w:left="4680" w:hanging="360"/>
      </w:pPr>
    </w:lvl>
    <w:lvl w:ilvl="7" w:tplc="C83E7898">
      <w:start w:val="1"/>
      <w:numFmt w:val="lowerLetter"/>
      <w:lvlText w:val="%8."/>
      <w:lvlJc w:val="left"/>
      <w:pPr>
        <w:ind w:left="5400" w:hanging="360"/>
      </w:pPr>
    </w:lvl>
    <w:lvl w:ilvl="8" w:tplc="F212280C">
      <w:start w:val="1"/>
      <w:numFmt w:val="lowerRoman"/>
      <w:lvlText w:val="%9."/>
      <w:lvlJc w:val="right"/>
      <w:pPr>
        <w:ind w:left="6120" w:hanging="180"/>
      </w:pPr>
    </w:lvl>
  </w:abstractNum>
  <w:abstractNum w:abstractNumId="19" w15:restartNumberingAfterBreak="0">
    <w:nsid w:val="6927C871"/>
    <w:multiLevelType w:val="hybridMultilevel"/>
    <w:tmpl w:val="FFFFFFFF"/>
    <w:lvl w:ilvl="0" w:tplc="EA4C226C">
      <w:start w:val="1"/>
      <w:numFmt w:val="decimal"/>
      <w:lvlText w:val="%1."/>
      <w:lvlJc w:val="left"/>
      <w:pPr>
        <w:ind w:left="720" w:hanging="360"/>
      </w:pPr>
    </w:lvl>
    <w:lvl w:ilvl="1" w:tplc="0C6044FA">
      <w:start w:val="1"/>
      <w:numFmt w:val="lowerLetter"/>
      <w:lvlText w:val="%2."/>
      <w:lvlJc w:val="left"/>
      <w:pPr>
        <w:ind w:left="1440" w:hanging="360"/>
      </w:pPr>
    </w:lvl>
    <w:lvl w:ilvl="2" w:tplc="9C40AFE8">
      <w:start w:val="1"/>
      <w:numFmt w:val="lowerRoman"/>
      <w:lvlText w:val="%3."/>
      <w:lvlJc w:val="right"/>
      <w:pPr>
        <w:ind w:left="2160" w:hanging="180"/>
      </w:pPr>
    </w:lvl>
    <w:lvl w:ilvl="3" w:tplc="D480EFD2">
      <w:start w:val="1"/>
      <w:numFmt w:val="decimal"/>
      <w:lvlText w:val="%4."/>
      <w:lvlJc w:val="left"/>
      <w:pPr>
        <w:ind w:left="2880" w:hanging="360"/>
      </w:pPr>
    </w:lvl>
    <w:lvl w:ilvl="4" w:tplc="E7DA11CC">
      <w:start w:val="1"/>
      <w:numFmt w:val="lowerLetter"/>
      <w:lvlText w:val="%5."/>
      <w:lvlJc w:val="left"/>
      <w:pPr>
        <w:ind w:left="3600" w:hanging="360"/>
      </w:pPr>
    </w:lvl>
    <w:lvl w:ilvl="5" w:tplc="380A2CD6">
      <w:start w:val="1"/>
      <w:numFmt w:val="lowerRoman"/>
      <w:lvlText w:val="%6."/>
      <w:lvlJc w:val="right"/>
      <w:pPr>
        <w:ind w:left="4320" w:hanging="180"/>
      </w:pPr>
    </w:lvl>
    <w:lvl w:ilvl="6" w:tplc="9080E0CA">
      <w:start w:val="1"/>
      <w:numFmt w:val="decimal"/>
      <w:lvlText w:val="%7."/>
      <w:lvlJc w:val="left"/>
      <w:pPr>
        <w:ind w:left="5040" w:hanging="360"/>
      </w:pPr>
    </w:lvl>
    <w:lvl w:ilvl="7" w:tplc="33EA1C48">
      <w:start w:val="1"/>
      <w:numFmt w:val="lowerLetter"/>
      <w:lvlText w:val="%8."/>
      <w:lvlJc w:val="left"/>
      <w:pPr>
        <w:ind w:left="5760" w:hanging="360"/>
      </w:pPr>
    </w:lvl>
    <w:lvl w:ilvl="8" w:tplc="7DDA8164">
      <w:start w:val="1"/>
      <w:numFmt w:val="lowerRoman"/>
      <w:lvlText w:val="%9."/>
      <w:lvlJc w:val="right"/>
      <w:pPr>
        <w:ind w:left="6480" w:hanging="180"/>
      </w:pPr>
    </w:lvl>
  </w:abstractNum>
  <w:abstractNum w:abstractNumId="20" w15:restartNumberingAfterBreak="0">
    <w:nsid w:val="6A1EDA16"/>
    <w:multiLevelType w:val="hybridMultilevel"/>
    <w:tmpl w:val="B484AE98"/>
    <w:lvl w:ilvl="0" w:tplc="8F124308">
      <w:start w:val="1"/>
      <w:numFmt w:val="bullet"/>
      <w:lvlText w:val=""/>
      <w:lvlJc w:val="left"/>
      <w:pPr>
        <w:ind w:left="720" w:hanging="360"/>
      </w:pPr>
      <w:rPr>
        <w:rFonts w:ascii="Wingdings" w:hAnsi="Wingdings" w:hint="default"/>
      </w:rPr>
    </w:lvl>
    <w:lvl w:ilvl="1" w:tplc="F58CB53E">
      <w:start w:val="1"/>
      <w:numFmt w:val="bullet"/>
      <w:lvlText w:val="o"/>
      <w:lvlJc w:val="left"/>
      <w:pPr>
        <w:ind w:left="1440" w:hanging="360"/>
      </w:pPr>
      <w:rPr>
        <w:rFonts w:ascii="Courier New" w:hAnsi="Courier New" w:hint="default"/>
      </w:rPr>
    </w:lvl>
    <w:lvl w:ilvl="2" w:tplc="C140366A">
      <w:start w:val="1"/>
      <w:numFmt w:val="bullet"/>
      <w:lvlText w:val=""/>
      <w:lvlJc w:val="left"/>
      <w:pPr>
        <w:ind w:left="2160" w:hanging="360"/>
      </w:pPr>
      <w:rPr>
        <w:rFonts w:ascii="Wingdings" w:hAnsi="Wingdings" w:hint="default"/>
      </w:rPr>
    </w:lvl>
    <w:lvl w:ilvl="3" w:tplc="0692508C">
      <w:start w:val="1"/>
      <w:numFmt w:val="bullet"/>
      <w:lvlText w:val=""/>
      <w:lvlJc w:val="left"/>
      <w:pPr>
        <w:ind w:left="2880" w:hanging="360"/>
      </w:pPr>
      <w:rPr>
        <w:rFonts w:ascii="Symbol" w:hAnsi="Symbol" w:hint="default"/>
      </w:rPr>
    </w:lvl>
    <w:lvl w:ilvl="4" w:tplc="6AB4058C">
      <w:start w:val="1"/>
      <w:numFmt w:val="bullet"/>
      <w:lvlText w:val="o"/>
      <w:lvlJc w:val="left"/>
      <w:pPr>
        <w:ind w:left="3600" w:hanging="360"/>
      </w:pPr>
      <w:rPr>
        <w:rFonts w:ascii="Courier New" w:hAnsi="Courier New" w:hint="default"/>
      </w:rPr>
    </w:lvl>
    <w:lvl w:ilvl="5" w:tplc="1A6C16EE">
      <w:start w:val="1"/>
      <w:numFmt w:val="bullet"/>
      <w:lvlText w:val=""/>
      <w:lvlJc w:val="left"/>
      <w:pPr>
        <w:ind w:left="4320" w:hanging="360"/>
      </w:pPr>
      <w:rPr>
        <w:rFonts w:ascii="Wingdings" w:hAnsi="Wingdings" w:hint="default"/>
      </w:rPr>
    </w:lvl>
    <w:lvl w:ilvl="6" w:tplc="024EDD8E">
      <w:start w:val="1"/>
      <w:numFmt w:val="bullet"/>
      <w:lvlText w:val=""/>
      <w:lvlJc w:val="left"/>
      <w:pPr>
        <w:ind w:left="5040" w:hanging="360"/>
      </w:pPr>
      <w:rPr>
        <w:rFonts w:ascii="Symbol" w:hAnsi="Symbol" w:hint="default"/>
      </w:rPr>
    </w:lvl>
    <w:lvl w:ilvl="7" w:tplc="22BE586E">
      <w:start w:val="1"/>
      <w:numFmt w:val="bullet"/>
      <w:lvlText w:val="o"/>
      <w:lvlJc w:val="left"/>
      <w:pPr>
        <w:ind w:left="5760" w:hanging="360"/>
      </w:pPr>
      <w:rPr>
        <w:rFonts w:ascii="Courier New" w:hAnsi="Courier New" w:hint="default"/>
      </w:rPr>
    </w:lvl>
    <w:lvl w:ilvl="8" w:tplc="E2906BB0">
      <w:start w:val="1"/>
      <w:numFmt w:val="bullet"/>
      <w:lvlText w:val=""/>
      <w:lvlJc w:val="left"/>
      <w:pPr>
        <w:ind w:left="6480" w:hanging="360"/>
      </w:pPr>
      <w:rPr>
        <w:rFonts w:ascii="Wingdings" w:hAnsi="Wingdings" w:hint="default"/>
      </w:rPr>
    </w:lvl>
  </w:abstractNum>
  <w:abstractNum w:abstractNumId="21" w15:restartNumberingAfterBreak="0">
    <w:nsid w:val="6A869E74"/>
    <w:multiLevelType w:val="hybridMultilevel"/>
    <w:tmpl w:val="FFFFFFFF"/>
    <w:lvl w:ilvl="0" w:tplc="AAD66126">
      <w:start w:val="1"/>
      <w:numFmt w:val="decimal"/>
      <w:lvlText w:val="%1."/>
      <w:lvlJc w:val="left"/>
      <w:pPr>
        <w:ind w:left="720" w:hanging="360"/>
      </w:pPr>
    </w:lvl>
    <w:lvl w:ilvl="1" w:tplc="8C9A6212">
      <w:start w:val="1"/>
      <w:numFmt w:val="lowerLetter"/>
      <w:lvlText w:val="%2."/>
      <w:lvlJc w:val="left"/>
      <w:pPr>
        <w:ind w:left="1440" w:hanging="360"/>
      </w:pPr>
    </w:lvl>
    <w:lvl w:ilvl="2" w:tplc="E2A80D6C">
      <w:start w:val="1"/>
      <w:numFmt w:val="lowerRoman"/>
      <w:lvlText w:val="%3."/>
      <w:lvlJc w:val="right"/>
      <w:pPr>
        <w:ind w:left="2160" w:hanging="180"/>
      </w:pPr>
    </w:lvl>
    <w:lvl w:ilvl="3" w:tplc="589A86B2">
      <w:start w:val="1"/>
      <w:numFmt w:val="decimal"/>
      <w:lvlText w:val="%4."/>
      <w:lvlJc w:val="left"/>
      <w:pPr>
        <w:ind w:left="2880" w:hanging="360"/>
      </w:pPr>
    </w:lvl>
    <w:lvl w:ilvl="4" w:tplc="E4CC1154">
      <w:start w:val="1"/>
      <w:numFmt w:val="lowerLetter"/>
      <w:lvlText w:val="%5."/>
      <w:lvlJc w:val="left"/>
      <w:pPr>
        <w:ind w:left="3600" w:hanging="360"/>
      </w:pPr>
    </w:lvl>
    <w:lvl w:ilvl="5" w:tplc="1A0A438E">
      <w:start w:val="1"/>
      <w:numFmt w:val="lowerRoman"/>
      <w:lvlText w:val="%6."/>
      <w:lvlJc w:val="right"/>
      <w:pPr>
        <w:ind w:left="4320" w:hanging="180"/>
      </w:pPr>
    </w:lvl>
    <w:lvl w:ilvl="6" w:tplc="299000AC">
      <w:start w:val="1"/>
      <w:numFmt w:val="decimal"/>
      <w:lvlText w:val="%7."/>
      <w:lvlJc w:val="left"/>
      <w:pPr>
        <w:ind w:left="5040" w:hanging="360"/>
      </w:pPr>
    </w:lvl>
    <w:lvl w:ilvl="7" w:tplc="15466FC6">
      <w:start w:val="1"/>
      <w:numFmt w:val="lowerLetter"/>
      <w:lvlText w:val="%8."/>
      <w:lvlJc w:val="left"/>
      <w:pPr>
        <w:ind w:left="5760" w:hanging="360"/>
      </w:pPr>
    </w:lvl>
    <w:lvl w:ilvl="8" w:tplc="9CF6054E">
      <w:start w:val="1"/>
      <w:numFmt w:val="lowerRoman"/>
      <w:lvlText w:val="%9."/>
      <w:lvlJc w:val="right"/>
      <w:pPr>
        <w:ind w:left="6480" w:hanging="180"/>
      </w:pPr>
    </w:lvl>
  </w:abstractNum>
  <w:abstractNum w:abstractNumId="22" w15:restartNumberingAfterBreak="0">
    <w:nsid w:val="6B0CB97C"/>
    <w:multiLevelType w:val="hybridMultilevel"/>
    <w:tmpl w:val="FFFFFFFF"/>
    <w:lvl w:ilvl="0" w:tplc="4926B2AC">
      <w:start w:val="1"/>
      <w:numFmt w:val="lowerLetter"/>
      <w:lvlText w:val="%1."/>
      <w:lvlJc w:val="left"/>
      <w:pPr>
        <w:ind w:left="720" w:hanging="360"/>
      </w:pPr>
    </w:lvl>
    <w:lvl w:ilvl="1" w:tplc="0F2E9726">
      <w:start w:val="1"/>
      <w:numFmt w:val="lowerLetter"/>
      <w:lvlText w:val="%2."/>
      <w:lvlJc w:val="left"/>
      <w:pPr>
        <w:ind w:left="1440" w:hanging="360"/>
      </w:pPr>
    </w:lvl>
    <w:lvl w:ilvl="2" w:tplc="2E80379A">
      <w:start w:val="1"/>
      <w:numFmt w:val="lowerRoman"/>
      <w:lvlText w:val="%3."/>
      <w:lvlJc w:val="right"/>
      <w:pPr>
        <w:ind w:left="2160" w:hanging="180"/>
      </w:pPr>
    </w:lvl>
    <w:lvl w:ilvl="3" w:tplc="8C3C3F38">
      <w:start w:val="1"/>
      <w:numFmt w:val="decimal"/>
      <w:lvlText w:val="%4."/>
      <w:lvlJc w:val="left"/>
      <w:pPr>
        <w:ind w:left="2880" w:hanging="360"/>
      </w:pPr>
    </w:lvl>
    <w:lvl w:ilvl="4" w:tplc="9C70E914">
      <w:start w:val="1"/>
      <w:numFmt w:val="lowerLetter"/>
      <w:lvlText w:val="%5."/>
      <w:lvlJc w:val="left"/>
      <w:pPr>
        <w:ind w:left="3600" w:hanging="360"/>
      </w:pPr>
    </w:lvl>
    <w:lvl w:ilvl="5" w:tplc="2BEE9F94">
      <w:start w:val="1"/>
      <w:numFmt w:val="lowerRoman"/>
      <w:lvlText w:val="%6."/>
      <w:lvlJc w:val="right"/>
      <w:pPr>
        <w:ind w:left="4320" w:hanging="180"/>
      </w:pPr>
    </w:lvl>
    <w:lvl w:ilvl="6" w:tplc="7D548552">
      <w:start w:val="1"/>
      <w:numFmt w:val="decimal"/>
      <w:lvlText w:val="%7."/>
      <w:lvlJc w:val="left"/>
      <w:pPr>
        <w:ind w:left="5040" w:hanging="360"/>
      </w:pPr>
    </w:lvl>
    <w:lvl w:ilvl="7" w:tplc="38D0004E">
      <w:start w:val="1"/>
      <w:numFmt w:val="lowerLetter"/>
      <w:lvlText w:val="%8."/>
      <w:lvlJc w:val="left"/>
      <w:pPr>
        <w:ind w:left="5760" w:hanging="360"/>
      </w:pPr>
    </w:lvl>
    <w:lvl w:ilvl="8" w:tplc="1CD46F32">
      <w:start w:val="1"/>
      <w:numFmt w:val="lowerRoman"/>
      <w:lvlText w:val="%9."/>
      <w:lvlJc w:val="right"/>
      <w:pPr>
        <w:ind w:left="6480" w:hanging="180"/>
      </w:pPr>
    </w:lvl>
  </w:abstractNum>
  <w:abstractNum w:abstractNumId="23" w15:restartNumberingAfterBreak="0">
    <w:nsid w:val="6DE4F238"/>
    <w:multiLevelType w:val="hybridMultilevel"/>
    <w:tmpl w:val="FFFFFFFF"/>
    <w:lvl w:ilvl="0" w:tplc="C5F87000">
      <w:start w:val="1"/>
      <w:numFmt w:val="decimal"/>
      <w:lvlText w:val="(%1)"/>
      <w:lvlJc w:val="left"/>
      <w:pPr>
        <w:ind w:left="360" w:hanging="360"/>
      </w:pPr>
    </w:lvl>
    <w:lvl w:ilvl="1" w:tplc="17883EE8">
      <w:start w:val="1"/>
      <w:numFmt w:val="lowerLetter"/>
      <w:lvlText w:val="%2."/>
      <w:lvlJc w:val="left"/>
      <w:pPr>
        <w:ind w:left="1440" w:hanging="360"/>
      </w:pPr>
    </w:lvl>
    <w:lvl w:ilvl="2" w:tplc="BB961E02">
      <w:start w:val="1"/>
      <w:numFmt w:val="lowerRoman"/>
      <w:lvlText w:val="%3."/>
      <w:lvlJc w:val="right"/>
      <w:pPr>
        <w:ind w:left="2160" w:hanging="180"/>
      </w:pPr>
    </w:lvl>
    <w:lvl w:ilvl="3" w:tplc="7660A538">
      <w:start w:val="1"/>
      <w:numFmt w:val="decimal"/>
      <w:lvlText w:val="%4."/>
      <w:lvlJc w:val="left"/>
      <w:pPr>
        <w:ind w:left="2880" w:hanging="360"/>
      </w:pPr>
    </w:lvl>
    <w:lvl w:ilvl="4" w:tplc="FA6C9CFC">
      <w:start w:val="1"/>
      <w:numFmt w:val="lowerLetter"/>
      <w:lvlText w:val="%5."/>
      <w:lvlJc w:val="left"/>
      <w:pPr>
        <w:ind w:left="3600" w:hanging="360"/>
      </w:pPr>
    </w:lvl>
    <w:lvl w:ilvl="5" w:tplc="F72CD438">
      <w:start w:val="1"/>
      <w:numFmt w:val="lowerRoman"/>
      <w:lvlText w:val="%6."/>
      <w:lvlJc w:val="right"/>
      <w:pPr>
        <w:ind w:left="4320" w:hanging="180"/>
      </w:pPr>
    </w:lvl>
    <w:lvl w:ilvl="6" w:tplc="F78C5288">
      <w:start w:val="1"/>
      <w:numFmt w:val="decimal"/>
      <w:lvlText w:val="%7."/>
      <w:lvlJc w:val="left"/>
      <w:pPr>
        <w:ind w:left="5040" w:hanging="360"/>
      </w:pPr>
    </w:lvl>
    <w:lvl w:ilvl="7" w:tplc="A11882B4">
      <w:start w:val="1"/>
      <w:numFmt w:val="lowerLetter"/>
      <w:lvlText w:val="%8."/>
      <w:lvlJc w:val="left"/>
      <w:pPr>
        <w:ind w:left="5760" w:hanging="360"/>
      </w:pPr>
    </w:lvl>
    <w:lvl w:ilvl="8" w:tplc="DCBCC3A2">
      <w:start w:val="1"/>
      <w:numFmt w:val="lowerRoman"/>
      <w:lvlText w:val="%9."/>
      <w:lvlJc w:val="right"/>
      <w:pPr>
        <w:ind w:left="6480" w:hanging="180"/>
      </w:pPr>
    </w:lvl>
  </w:abstractNum>
  <w:abstractNum w:abstractNumId="24" w15:restartNumberingAfterBreak="0">
    <w:nsid w:val="6EFD72BA"/>
    <w:multiLevelType w:val="hybridMultilevel"/>
    <w:tmpl w:val="FFFFFFFF"/>
    <w:lvl w:ilvl="0" w:tplc="2F06892A">
      <w:start w:val="1"/>
      <w:numFmt w:val="decimal"/>
      <w:lvlText w:val="%1."/>
      <w:lvlJc w:val="left"/>
      <w:pPr>
        <w:ind w:left="720" w:hanging="360"/>
      </w:pPr>
    </w:lvl>
    <w:lvl w:ilvl="1" w:tplc="A2F41044">
      <w:start w:val="1"/>
      <w:numFmt w:val="lowerLetter"/>
      <w:lvlText w:val="%2."/>
      <w:lvlJc w:val="left"/>
      <w:pPr>
        <w:ind w:left="1440" w:hanging="360"/>
      </w:pPr>
    </w:lvl>
    <w:lvl w:ilvl="2" w:tplc="6F00D700">
      <w:start w:val="1"/>
      <w:numFmt w:val="lowerRoman"/>
      <w:lvlText w:val="%3."/>
      <w:lvlJc w:val="right"/>
      <w:pPr>
        <w:ind w:left="2160" w:hanging="180"/>
      </w:pPr>
    </w:lvl>
    <w:lvl w:ilvl="3" w:tplc="CFC40A9A">
      <w:start w:val="1"/>
      <w:numFmt w:val="decimal"/>
      <w:lvlText w:val="%4."/>
      <w:lvlJc w:val="left"/>
      <w:pPr>
        <w:ind w:left="2880" w:hanging="360"/>
      </w:pPr>
    </w:lvl>
    <w:lvl w:ilvl="4" w:tplc="FA3C526A">
      <w:start w:val="1"/>
      <w:numFmt w:val="lowerLetter"/>
      <w:lvlText w:val="%5."/>
      <w:lvlJc w:val="left"/>
      <w:pPr>
        <w:ind w:left="3600" w:hanging="360"/>
      </w:pPr>
    </w:lvl>
    <w:lvl w:ilvl="5" w:tplc="11566618">
      <w:start w:val="1"/>
      <w:numFmt w:val="lowerRoman"/>
      <w:lvlText w:val="%6."/>
      <w:lvlJc w:val="right"/>
      <w:pPr>
        <w:ind w:left="4320" w:hanging="180"/>
      </w:pPr>
    </w:lvl>
    <w:lvl w:ilvl="6" w:tplc="00ECCBE4">
      <w:start w:val="1"/>
      <w:numFmt w:val="decimal"/>
      <w:lvlText w:val="%7."/>
      <w:lvlJc w:val="left"/>
      <w:pPr>
        <w:ind w:left="5040" w:hanging="360"/>
      </w:pPr>
    </w:lvl>
    <w:lvl w:ilvl="7" w:tplc="6EC03A9A">
      <w:start w:val="1"/>
      <w:numFmt w:val="lowerLetter"/>
      <w:lvlText w:val="%8."/>
      <w:lvlJc w:val="left"/>
      <w:pPr>
        <w:ind w:left="5760" w:hanging="360"/>
      </w:pPr>
    </w:lvl>
    <w:lvl w:ilvl="8" w:tplc="92147374">
      <w:start w:val="1"/>
      <w:numFmt w:val="lowerRoman"/>
      <w:lvlText w:val="%9."/>
      <w:lvlJc w:val="right"/>
      <w:pPr>
        <w:ind w:left="6480" w:hanging="180"/>
      </w:pPr>
    </w:lvl>
  </w:abstractNum>
  <w:num w:numId="1" w16cid:durableId="1557013632">
    <w:abstractNumId w:val="16"/>
  </w:num>
  <w:num w:numId="2" w16cid:durableId="1538007809">
    <w:abstractNumId w:val="20"/>
  </w:num>
  <w:num w:numId="3" w16cid:durableId="937102475">
    <w:abstractNumId w:val="5"/>
  </w:num>
  <w:num w:numId="4" w16cid:durableId="698357010">
    <w:abstractNumId w:val="2"/>
  </w:num>
  <w:num w:numId="5" w16cid:durableId="688682176">
    <w:abstractNumId w:val="19"/>
  </w:num>
  <w:num w:numId="6" w16cid:durableId="694623614">
    <w:abstractNumId w:val="21"/>
  </w:num>
  <w:num w:numId="7" w16cid:durableId="1505511217">
    <w:abstractNumId w:val="24"/>
  </w:num>
  <w:num w:numId="8" w16cid:durableId="1146166268">
    <w:abstractNumId w:val="11"/>
  </w:num>
  <w:num w:numId="9" w16cid:durableId="2147309062">
    <w:abstractNumId w:val="12"/>
  </w:num>
  <w:num w:numId="10" w16cid:durableId="941692289">
    <w:abstractNumId w:val="13"/>
  </w:num>
  <w:num w:numId="11" w16cid:durableId="1992170453">
    <w:abstractNumId w:val="22"/>
  </w:num>
  <w:num w:numId="12" w16cid:durableId="347145601">
    <w:abstractNumId w:val="8"/>
  </w:num>
  <w:num w:numId="13" w16cid:durableId="88356326">
    <w:abstractNumId w:val="10"/>
  </w:num>
  <w:num w:numId="14" w16cid:durableId="37777453">
    <w:abstractNumId w:val="9"/>
  </w:num>
  <w:num w:numId="15" w16cid:durableId="1121269668">
    <w:abstractNumId w:val="15"/>
  </w:num>
  <w:num w:numId="16" w16cid:durableId="2070958918">
    <w:abstractNumId w:val="4"/>
  </w:num>
  <w:num w:numId="17" w16cid:durableId="1104225536">
    <w:abstractNumId w:val="6"/>
  </w:num>
  <w:num w:numId="18" w16cid:durableId="611983134">
    <w:abstractNumId w:val="23"/>
  </w:num>
  <w:num w:numId="19" w16cid:durableId="2010520999">
    <w:abstractNumId w:val="3"/>
  </w:num>
  <w:num w:numId="20" w16cid:durableId="1120027641">
    <w:abstractNumId w:val="14"/>
  </w:num>
  <w:num w:numId="21" w16cid:durableId="228543485">
    <w:abstractNumId w:val="0"/>
  </w:num>
  <w:num w:numId="22" w16cid:durableId="1001273132">
    <w:abstractNumId w:val="7"/>
  </w:num>
  <w:num w:numId="23" w16cid:durableId="1790005507">
    <w:abstractNumId w:val="17"/>
  </w:num>
  <w:num w:numId="24" w16cid:durableId="506798515">
    <w:abstractNumId w:val="1"/>
  </w:num>
  <w:num w:numId="25" w16cid:durableId="146723723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 Pranav">
    <w15:presenceInfo w15:providerId="AD" w15:userId="S::praj36@gatech.edu::e392ea1a-aa43-4bde-a727-3950adddc0b0"/>
  </w15:person>
  <w15:person w15:author="Rodriguez, Ryan J">
    <w15:presenceInfo w15:providerId="AD" w15:userId="S::rrodriguez306@gatech.edu::b86c53f1-5f7f-4a67-8ca9-998a849d40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NTa1NDQxMDY2MDVR0lEKTi0uzszPAykwrAUA6qNADCwAAAA="/>
  </w:docVars>
  <w:rsids>
    <w:rsidRoot w:val="4B0225E9"/>
    <w:rsid w:val="000036AA"/>
    <w:rsid w:val="00003B5C"/>
    <w:rsid w:val="00003DA6"/>
    <w:rsid w:val="00003EAB"/>
    <w:rsid w:val="000054BB"/>
    <w:rsid w:val="00005563"/>
    <w:rsid w:val="00010165"/>
    <w:rsid w:val="0001051C"/>
    <w:rsid w:val="00010D9C"/>
    <w:rsid w:val="0001145F"/>
    <w:rsid w:val="00012FA8"/>
    <w:rsid w:val="000137D0"/>
    <w:rsid w:val="000138D9"/>
    <w:rsid w:val="000162C0"/>
    <w:rsid w:val="000172F5"/>
    <w:rsid w:val="00017B39"/>
    <w:rsid w:val="00020076"/>
    <w:rsid w:val="00020C0A"/>
    <w:rsid w:val="00021349"/>
    <w:rsid w:val="00021A50"/>
    <w:rsid w:val="00023A12"/>
    <w:rsid w:val="00023CED"/>
    <w:rsid w:val="00024020"/>
    <w:rsid w:val="000241D6"/>
    <w:rsid w:val="00024282"/>
    <w:rsid w:val="00024307"/>
    <w:rsid w:val="00026B23"/>
    <w:rsid w:val="00027384"/>
    <w:rsid w:val="000279C3"/>
    <w:rsid w:val="00027A8D"/>
    <w:rsid w:val="00027FA3"/>
    <w:rsid w:val="00030888"/>
    <w:rsid w:val="00032617"/>
    <w:rsid w:val="00032F62"/>
    <w:rsid w:val="000346E7"/>
    <w:rsid w:val="00035127"/>
    <w:rsid w:val="00035761"/>
    <w:rsid w:val="00036119"/>
    <w:rsid w:val="00036589"/>
    <w:rsid w:val="000366D7"/>
    <w:rsid w:val="00036BCB"/>
    <w:rsid w:val="000374AB"/>
    <w:rsid w:val="00037809"/>
    <w:rsid w:val="00040618"/>
    <w:rsid w:val="00041788"/>
    <w:rsid w:val="00044EAA"/>
    <w:rsid w:val="000450A8"/>
    <w:rsid w:val="00045E03"/>
    <w:rsid w:val="000469E9"/>
    <w:rsid w:val="00046F3B"/>
    <w:rsid w:val="00050005"/>
    <w:rsid w:val="0005185A"/>
    <w:rsid w:val="000520D1"/>
    <w:rsid w:val="000524B3"/>
    <w:rsid w:val="000524EC"/>
    <w:rsid w:val="000530CD"/>
    <w:rsid w:val="000537BD"/>
    <w:rsid w:val="00054217"/>
    <w:rsid w:val="00054D95"/>
    <w:rsid w:val="00055182"/>
    <w:rsid w:val="00055721"/>
    <w:rsid w:val="000561EB"/>
    <w:rsid w:val="00057778"/>
    <w:rsid w:val="00057C56"/>
    <w:rsid w:val="00060244"/>
    <w:rsid w:val="00060C98"/>
    <w:rsid w:val="00061A21"/>
    <w:rsid w:val="00061D68"/>
    <w:rsid w:val="00061F40"/>
    <w:rsid w:val="00062750"/>
    <w:rsid w:val="00063360"/>
    <w:rsid w:val="00063C8F"/>
    <w:rsid w:val="00063E79"/>
    <w:rsid w:val="00063FBE"/>
    <w:rsid w:val="0006426F"/>
    <w:rsid w:val="000646E3"/>
    <w:rsid w:val="00066266"/>
    <w:rsid w:val="000668AC"/>
    <w:rsid w:val="000678F4"/>
    <w:rsid w:val="00067B58"/>
    <w:rsid w:val="00067F7D"/>
    <w:rsid w:val="00070976"/>
    <w:rsid w:val="00070ACF"/>
    <w:rsid w:val="00070D73"/>
    <w:rsid w:val="0007128E"/>
    <w:rsid w:val="0007256E"/>
    <w:rsid w:val="00073445"/>
    <w:rsid w:val="00074827"/>
    <w:rsid w:val="0007513E"/>
    <w:rsid w:val="00075FB5"/>
    <w:rsid w:val="00076C51"/>
    <w:rsid w:val="00076D49"/>
    <w:rsid w:val="00076FFB"/>
    <w:rsid w:val="00077975"/>
    <w:rsid w:val="000803AF"/>
    <w:rsid w:val="00080725"/>
    <w:rsid w:val="000807C8"/>
    <w:rsid w:val="00081610"/>
    <w:rsid w:val="00081C3A"/>
    <w:rsid w:val="00082751"/>
    <w:rsid w:val="00083539"/>
    <w:rsid w:val="000852CC"/>
    <w:rsid w:val="00086571"/>
    <w:rsid w:val="0008734A"/>
    <w:rsid w:val="0008DDB4"/>
    <w:rsid w:val="0009065D"/>
    <w:rsid w:val="000910C7"/>
    <w:rsid w:val="00091C1E"/>
    <w:rsid w:val="00091D31"/>
    <w:rsid w:val="000923BD"/>
    <w:rsid w:val="00093A81"/>
    <w:rsid w:val="00093AE6"/>
    <w:rsid w:val="00097A21"/>
    <w:rsid w:val="000A01A8"/>
    <w:rsid w:val="000A0227"/>
    <w:rsid w:val="000A0CE4"/>
    <w:rsid w:val="000A3AEB"/>
    <w:rsid w:val="000A3C86"/>
    <w:rsid w:val="000A3C8D"/>
    <w:rsid w:val="000A3EB2"/>
    <w:rsid w:val="000A42AF"/>
    <w:rsid w:val="000A4691"/>
    <w:rsid w:val="000A4F11"/>
    <w:rsid w:val="000A50F0"/>
    <w:rsid w:val="000A5517"/>
    <w:rsid w:val="000A5B7C"/>
    <w:rsid w:val="000A6015"/>
    <w:rsid w:val="000A64F9"/>
    <w:rsid w:val="000A72E8"/>
    <w:rsid w:val="000A78D1"/>
    <w:rsid w:val="000A7B3C"/>
    <w:rsid w:val="000B06FF"/>
    <w:rsid w:val="000B0916"/>
    <w:rsid w:val="000B0A0D"/>
    <w:rsid w:val="000B0D31"/>
    <w:rsid w:val="000B11D4"/>
    <w:rsid w:val="000B2CB2"/>
    <w:rsid w:val="000B3A18"/>
    <w:rsid w:val="000B3C58"/>
    <w:rsid w:val="000B426E"/>
    <w:rsid w:val="000B4277"/>
    <w:rsid w:val="000B5E58"/>
    <w:rsid w:val="000B5FEE"/>
    <w:rsid w:val="000B6938"/>
    <w:rsid w:val="000B6BDC"/>
    <w:rsid w:val="000B6D29"/>
    <w:rsid w:val="000B7651"/>
    <w:rsid w:val="000B7873"/>
    <w:rsid w:val="000C0928"/>
    <w:rsid w:val="000C1B89"/>
    <w:rsid w:val="000C220F"/>
    <w:rsid w:val="000C5660"/>
    <w:rsid w:val="000C6043"/>
    <w:rsid w:val="000C6595"/>
    <w:rsid w:val="000D0163"/>
    <w:rsid w:val="000D07BF"/>
    <w:rsid w:val="000D0BEF"/>
    <w:rsid w:val="000D1DE8"/>
    <w:rsid w:val="000D237F"/>
    <w:rsid w:val="000D3B82"/>
    <w:rsid w:val="000D3CD3"/>
    <w:rsid w:val="000D3D4D"/>
    <w:rsid w:val="000D4A43"/>
    <w:rsid w:val="000D6F4A"/>
    <w:rsid w:val="000D799E"/>
    <w:rsid w:val="000D7EF5"/>
    <w:rsid w:val="000E091B"/>
    <w:rsid w:val="000E0C02"/>
    <w:rsid w:val="000E1770"/>
    <w:rsid w:val="000E27CF"/>
    <w:rsid w:val="000E2972"/>
    <w:rsid w:val="000E2EEF"/>
    <w:rsid w:val="000E31B1"/>
    <w:rsid w:val="000E5145"/>
    <w:rsid w:val="000E7BAD"/>
    <w:rsid w:val="000E7D6C"/>
    <w:rsid w:val="000E7E2D"/>
    <w:rsid w:val="000F0969"/>
    <w:rsid w:val="000F11D2"/>
    <w:rsid w:val="000F1A56"/>
    <w:rsid w:val="000F1D04"/>
    <w:rsid w:val="000F22F6"/>
    <w:rsid w:val="000F3F08"/>
    <w:rsid w:val="000F3FDE"/>
    <w:rsid w:val="000F4018"/>
    <w:rsid w:val="000F4896"/>
    <w:rsid w:val="000F4AB7"/>
    <w:rsid w:val="000F6FE7"/>
    <w:rsid w:val="000F7327"/>
    <w:rsid w:val="000F76F4"/>
    <w:rsid w:val="000F7BD1"/>
    <w:rsid w:val="000F7EA8"/>
    <w:rsid w:val="001003A4"/>
    <w:rsid w:val="001007F3"/>
    <w:rsid w:val="0010310A"/>
    <w:rsid w:val="001038B2"/>
    <w:rsid w:val="00106451"/>
    <w:rsid w:val="00108A4E"/>
    <w:rsid w:val="001106D5"/>
    <w:rsid w:val="0011091D"/>
    <w:rsid w:val="001120DC"/>
    <w:rsid w:val="00114040"/>
    <w:rsid w:val="001147E2"/>
    <w:rsid w:val="001148BD"/>
    <w:rsid w:val="00114B63"/>
    <w:rsid w:val="0011588B"/>
    <w:rsid w:val="00115B88"/>
    <w:rsid w:val="00115D9A"/>
    <w:rsid w:val="00116799"/>
    <w:rsid w:val="00116D08"/>
    <w:rsid w:val="00116DE2"/>
    <w:rsid w:val="00117392"/>
    <w:rsid w:val="00117AEB"/>
    <w:rsid w:val="00120638"/>
    <w:rsid w:val="00121A95"/>
    <w:rsid w:val="00123034"/>
    <w:rsid w:val="00123A7E"/>
    <w:rsid w:val="001247D2"/>
    <w:rsid w:val="00124CF0"/>
    <w:rsid w:val="00124FBD"/>
    <w:rsid w:val="00125EEC"/>
    <w:rsid w:val="00126028"/>
    <w:rsid w:val="0012632C"/>
    <w:rsid w:val="0012692A"/>
    <w:rsid w:val="00127198"/>
    <w:rsid w:val="001279B1"/>
    <w:rsid w:val="00127C58"/>
    <w:rsid w:val="001311F2"/>
    <w:rsid w:val="001315B2"/>
    <w:rsid w:val="001353B5"/>
    <w:rsid w:val="00135868"/>
    <w:rsid w:val="00135C9D"/>
    <w:rsid w:val="00137929"/>
    <w:rsid w:val="001402B5"/>
    <w:rsid w:val="0014038F"/>
    <w:rsid w:val="00143439"/>
    <w:rsid w:val="00143B2A"/>
    <w:rsid w:val="00144142"/>
    <w:rsid w:val="00144CF4"/>
    <w:rsid w:val="00146932"/>
    <w:rsid w:val="0014706E"/>
    <w:rsid w:val="00147133"/>
    <w:rsid w:val="001477ED"/>
    <w:rsid w:val="00151E1D"/>
    <w:rsid w:val="00151E3B"/>
    <w:rsid w:val="00151F1C"/>
    <w:rsid w:val="00152EE2"/>
    <w:rsid w:val="0015307D"/>
    <w:rsid w:val="00154274"/>
    <w:rsid w:val="0015505D"/>
    <w:rsid w:val="0015517B"/>
    <w:rsid w:val="001558F4"/>
    <w:rsid w:val="00155CAB"/>
    <w:rsid w:val="00157A4B"/>
    <w:rsid w:val="00157E40"/>
    <w:rsid w:val="001603D5"/>
    <w:rsid w:val="00161050"/>
    <w:rsid w:val="0016128F"/>
    <w:rsid w:val="0016153D"/>
    <w:rsid w:val="00161A56"/>
    <w:rsid w:val="00162DEF"/>
    <w:rsid w:val="0016426C"/>
    <w:rsid w:val="00164712"/>
    <w:rsid w:val="001657F8"/>
    <w:rsid w:val="00165D52"/>
    <w:rsid w:val="00165FA8"/>
    <w:rsid w:val="001674F7"/>
    <w:rsid w:val="00170051"/>
    <w:rsid w:val="00170801"/>
    <w:rsid w:val="00170F30"/>
    <w:rsid w:val="00171B2C"/>
    <w:rsid w:val="001722A7"/>
    <w:rsid w:val="00173602"/>
    <w:rsid w:val="001744ED"/>
    <w:rsid w:val="001749AE"/>
    <w:rsid w:val="00174A27"/>
    <w:rsid w:val="00175589"/>
    <w:rsid w:val="00175A40"/>
    <w:rsid w:val="00175BEB"/>
    <w:rsid w:val="00175E25"/>
    <w:rsid w:val="0017609D"/>
    <w:rsid w:val="00176EBC"/>
    <w:rsid w:val="00177822"/>
    <w:rsid w:val="00177CEA"/>
    <w:rsid w:val="001805BA"/>
    <w:rsid w:val="00180BCD"/>
    <w:rsid w:val="001818F4"/>
    <w:rsid w:val="00184391"/>
    <w:rsid w:val="001843A6"/>
    <w:rsid w:val="00184B04"/>
    <w:rsid w:val="00184E26"/>
    <w:rsid w:val="001859E9"/>
    <w:rsid w:val="001864CE"/>
    <w:rsid w:val="00187291"/>
    <w:rsid w:val="0018747E"/>
    <w:rsid w:val="001876C0"/>
    <w:rsid w:val="00190A9E"/>
    <w:rsid w:val="00193007"/>
    <w:rsid w:val="001931A9"/>
    <w:rsid w:val="0019420A"/>
    <w:rsid w:val="00194DD3"/>
    <w:rsid w:val="001A1F3D"/>
    <w:rsid w:val="001A23B3"/>
    <w:rsid w:val="001A2C01"/>
    <w:rsid w:val="001A2C2E"/>
    <w:rsid w:val="001A3114"/>
    <w:rsid w:val="001A3140"/>
    <w:rsid w:val="001A36AF"/>
    <w:rsid w:val="001A49C7"/>
    <w:rsid w:val="001A5464"/>
    <w:rsid w:val="001A69FA"/>
    <w:rsid w:val="001A6C11"/>
    <w:rsid w:val="001A77C3"/>
    <w:rsid w:val="001B2EBF"/>
    <w:rsid w:val="001B3FD3"/>
    <w:rsid w:val="001B4223"/>
    <w:rsid w:val="001B4507"/>
    <w:rsid w:val="001B51EF"/>
    <w:rsid w:val="001B5CE3"/>
    <w:rsid w:val="001B5F92"/>
    <w:rsid w:val="001B5FD1"/>
    <w:rsid w:val="001B6453"/>
    <w:rsid w:val="001B6D7B"/>
    <w:rsid w:val="001B6D91"/>
    <w:rsid w:val="001B70AB"/>
    <w:rsid w:val="001C1289"/>
    <w:rsid w:val="001C2254"/>
    <w:rsid w:val="001C37FA"/>
    <w:rsid w:val="001C3E87"/>
    <w:rsid w:val="001C3EE2"/>
    <w:rsid w:val="001C47A5"/>
    <w:rsid w:val="001C48EF"/>
    <w:rsid w:val="001C5213"/>
    <w:rsid w:val="001C5983"/>
    <w:rsid w:val="001C658D"/>
    <w:rsid w:val="001C66D8"/>
    <w:rsid w:val="001D07DA"/>
    <w:rsid w:val="001D1CB2"/>
    <w:rsid w:val="001D26BE"/>
    <w:rsid w:val="001D3E80"/>
    <w:rsid w:val="001D4503"/>
    <w:rsid w:val="001D4E4B"/>
    <w:rsid w:val="001D5211"/>
    <w:rsid w:val="001D7864"/>
    <w:rsid w:val="001D7FC1"/>
    <w:rsid w:val="001E07F6"/>
    <w:rsid w:val="001E1005"/>
    <w:rsid w:val="001E11C3"/>
    <w:rsid w:val="001E176B"/>
    <w:rsid w:val="001E1FBF"/>
    <w:rsid w:val="001E2397"/>
    <w:rsid w:val="001E28D8"/>
    <w:rsid w:val="001E3819"/>
    <w:rsid w:val="001E3859"/>
    <w:rsid w:val="001E39E2"/>
    <w:rsid w:val="001E3BF4"/>
    <w:rsid w:val="001E3EC5"/>
    <w:rsid w:val="001E43EA"/>
    <w:rsid w:val="001E65D3"/>
    <w:rsid w:val="001E6838"/>
    <w:rsid w:val="001E71DB"/>
    <w:rsid w:val="001E7C52"/>
    <w:rsid w:val="001F0559"/>
    <w:rsid w:val="001F0E2A"/>
    <w:rsid w:val="001F347B"/>
    <w:rsid w:val="001F4A55"/>
    <w:rsid w:val="001F5404"/>
    <w:rsid w:val="001F65E1"/>
    <w:rsid w:val="001F7856"/>
    <w:rsid w:val="00200725"/>
    <w:rsid w:val="00200FC8"/>
    <w:rsid w:val="002013D7"/>
    <w:rsid w:val="00201A0B"/>
    <w:rsid w:val="002023CE"/>
    <w:rsid w:val="00202960"/>
    <w:rsid w:val="002036E9"/>
    <w:rsid w:val="00203981"/>
    <w:rsid w:val="002040B1"/>
    <w:rsid w:val="00204C33"/>
    <w:rsid w:val="00206FAC"/>
    <w:rsid w:val="00207916"/>
    <w:rsid w:val="00207F0A"/>
    <w:rsid w:val="00210B77"/>
    <w:rsid w:val="00210F0B"/>
    <w:rsid w:val="0021141A"/>
    <w:rsid w:val="00211B2F"/>
    <w:rsid w:val="00211B36"/>
    <w:rsid w:val="00211FC6"/>
    <w:rsid w:val="00213243"/>
    <w:rsid w:val="0021371C"/>
    <w:rsid w:val="00214DB4"/>
    <w:rsid w:val="00216390"/>
    <w:rsid w:val="002170CC"/>
    <w:rsid w:val="00217A4F"/>
    <w:rsid w:val="0022010B"/>
    <w:rsid w:val="00220F87"/>
    <w:rsid w:val="00221DD2"/>
    <w:rsid w:val="002220CA"/>
    <w:rsid w:val="00222939"/>
    <w:rsid w:val="0022368F"/>
    <w:rsid w:val="00223AF4"/>
    <w:rsid w:val="00223D3F"/>
    <w:rsid w:val="002246EA"/>
    <w:rsid w:val="00224849"/>
    <w:rsid w:val="0022584D"/>
    <w:rsid w:val="0022631A"/>
    <w:rsid w:val="002263E2"/>
    <w:rsid w:val="00227455"/>
    <w:rsid w:val="002275E4"/>
    <w:rsid w:val="00227AB7"/>
    <w:rsid w:val="0023210C"/>
    <w:rsid w:val="002328FE"/>
    <w:rsid w:val="0023318E"/>
    <w:rsid w:val="002352AF"/>
    <w:rsid w:val="00236722"/>
    <w:rsid w:val="002371E4"/>
    <w:rsid w:val="002376AB"/>
    <w:rsid w:val="00241299"/>
    <w:rsid w:val="0024208C"/>
    <w:rsid w:val="002420B7"/>
    <w:rsid w:val="00243100"/>
    <w:rsid w:val="00243988"/>
    <w:rsid w:val="002440D8"/>
    <w:rsid w:val="00245B7D"/>
    <w:rsid w:val="002468ED"/>
    <w:rsid w:val="00246CD2"/>
    <w:rsid w:val="00246E0B"/>
    <w:rsid w:val="00247D46"/>
    <w:rsid w:val="0025044D"/>
    <w:rsid w:val="0025100B"/>
    <w:rsid w:val="00251B6E"/>
    <w:rsid w:val="00251FEE"/>
    <w:rsid w:val="002524C6"/>
    <w:rsid w:val="00252BBB"/>
    <w:rsid w:val="002540EA"/>
    <w:rsid w:val="002547C5"/>
    <w:rsid w:val="002547E5"/>
    <w:rsid w:val="00254A9B"/>
    <w:rsid w:val="00255351"/>
    <w:rsid w:val="00255E41"/>
    <w:rsid w:val="0025611A"/>
    <w:rsid w:val="002562E4"/>
    <w:rsid w:val="002566AB"/>
    <w:rsid w:val="00256977"/>
    <w:rsid w:val="00256A01"/>
    <w:rsid w:val="00256D40"/>
    <w:rsid w:val="00257D4C"/>
    <w:rsid w:val="0026034E"/>
    <w:rsid w:val="00260BA1"/>
    <w:rsid w:val="00260E1E"/>
    <w:rsid w:val="00261169"/>
    <w:rsid w:val="002616AA"/>
    <w:rsid w:val="00262A5B"/>
    <w:rsid w:val="00263681"/>
    <w:rsid w:val="00263F44"/>
    <w:rsid w:val="00264850"/>
    <w:rsid w:val="00264B61"/>
    <w:rsid w:val="00264C42"/>
    <w:rsid w:val="00264E7C"/>
    <w:rsid w:val="002652FC"/>
    <w:rsid w:val="002656C7"/>
    <w:rsid w:val="00265EAC"/>
    <w:rsid w:val="002662B6"/>
    <w:rsid w:val="002663C5"/>
    <w:rsid w:val="0026672B"/>
    <w:rsid w:val="002678E0"/>
    <w:rsid w:val="00270468"/>
    <w:rsid w:val="00271743"/>
    <w:rsid w:val="00271AAB"/>
    <w:rsid w:val="00271F8B"/>
    <w:rsid w:val="00272EAE"/>
    <w:rsid w:val="002730D7"/>
    <w:rsid w:val="00273955"/>
    <w:rsid w:val="00274139"/>
    <w:rsid w:val="002743FD"/>
    <w:rsid w:val="00274734"/>
    <w:rsid w:val="002748BD"/>
    <w:rsid w:val="00274C83"/>
    <w:rsid w:val="00275EF6"/>
    <w:rsid w:val="002760C5"/>
    <w:rsid w:val="00276560"/>
    <w:rsid w:val="00277E24"/>
    <w:rsid w:val="00280AA5"/>
    <w:rsid w:val="00281E10"/>
    <w:rsid w:val="00281F79"/>
    <w:rsid w:val="00282092"/>
    <w:rsid w:val="0028218C"/>
    <w:rsid w:val="00282A57"/>
    <w:rsid w:val="0028360C"/>
    <w:rsid w:val="002852AA"/>
    <w:rsid w:val="0028638E"/>
    <w:rsid w:val="00286E35"/>
    <w:rsid w:val="0028736A"/>
    <w:rsid w:val="0028778E"/>
    <w:rsid w:val="00287C03"/>
    <w:rsid w:val="00290BB0"/>
    <w:rsid w:val="00291AB8"/>
    <w:rsid w:val="0029252B"/>
    <w:rsid w:val="002944AD"/>
    <w:rsid w:val="00294760"/>
    <w:rsid w:val="00295110"/>
    <w:rsid w:val="00295361"/>
    <w:rsid w:val="002954AB"/>
    <w:rsid w:val="0029592A"/>
    <w:rsid w:val="00295ABF"/>
    <w:rsid w:val="00297903"/>
    <w:rsid w:val="0029E804"/>
    <w:rsid w:val="002A0BDC"/>
    <w:rsid w:val="002A3498"/>
    <w:rsid w:val="002A3F47"/>
    <w:rsid w:val="002A4AC3"/>
    <w:rsid w:val="002A54B8"/>
    <w:rsid w:val="002A5AD3"/>
    <w:rsid w:val="002A5E33"/>
    <w:rsid w:val="002A76C4"/>
    <w:rsid w:val="002A7DC0"/>
    <w:rsid w:val="002B02CA"/>
    <w:rsid w:val="002B13AE"/>
    <w:rsid w:val="002B1E07"/>
    <w:rsid w:val="002B321D"/>
    <w:rsid w:val="002B36B2"/>
    <w:rsid w:val="002B46C4"/>
    <w:rsid w:val="002B74BD"/>
    <w:rsid w:val="002B788D"/>
    <w:rsid w:val="002B7971"/>
    <w:rsid w:val="002B7ECB"/>
    <w:rsid w:val="002C090A"/>
    <w:rsid w:val="002C0EE3"/>
    <w:rsid w:val="002C1392"/>
    <w:rsid w:val="002C2577"/>
    <w:rsid w:val="002C2954"/>
    <w:rsid w:val="002C2DDB"/>
    <w:rsid w:val="002C320F"/>
    <w:rsid w:val="002C41CA"/>
    <w:rsid w:val="002C5FC5"/>
    <w:rsid w:val="002D0226"/>
    <w:rsid w:val="002D19B1"/>
    <w:rsid w:val="002D1DC3"/>
    <w:rsid w:val="002D2837"/>
    <w:rsid w:val="002D2A6D"/>
    <w:rsid w:val="002D3A87"/>
    <w:rsid w:val="002D45D7"/>
    <w:rsid w:val="002D4D51"/>
    <w:rsid w:val="002D4FC6"/>
    <w:rsid w:val="002D5764"/>
    <w:rsid w:val="002D585A"/>
    <w:rsid w:val="002D5876"/>
    <w:rsid w:val="002D6E39"/>
    <w:rsid w:val="002D8AFA"/>
    <w:rsid w:val="002E0671"/>
    <w:rsid w:val="002E0B75"/>
    <w:rsid w:val="002E174B"/>
    <w:rsid w:val="002E36A4"/>
    <w:rsid w:val="002E381C"/>
    <w:rsid w:val="002E5C34"/>
    <w:rsid w:val="002E66B8"/>
    <w:rsid w:val="002E77E6"/>
    <w:rsid w:val="002E7E89"/>
    <w:rsid w:val="002F0356"/>
    <w:rsid w:val="002F067D"/>
    <w:rsid w:val="002F18C8"/>
    <w:rsid w:val="002F2A2A"/>
    <w:rsid w:val="002F44A5"/>
    <w:rsid w:val="002F6033"/>
    <w:rsid w:val="002F6212"/>
    <w:rsid w:val="002F66CD"/>
    <w:rsid w:val="002F6FDE"/>
    <w:rsid w:val="002F7209"/>
    <w:rsid w:val="002F7361"/>
    <w:rsid w:val="00301128"/>
    <w:rsid w:val="00301AB9"/>
    <w:rsid w:val="00301B12"/>
    <w:rsid w:val="003021B7"/>
    <w:rsid w:val="0030274A"/>
    <w:rsid w:val="00302BB4"/>
    <w:rsid w:val="003042FA"/>
    <w:rsid w:val="00304BD4"/>
    <w:rsid w:val="003055AC"/>
    <w:rsid w:val="00305699"/>
    <w:rsid w:val="003056FB"/>
    <w:rsid w:val="003062B3"/>
    <w:rsid w:val="003066BE"/>
    <w:rsid w:val="00307B2E"/>
    <w:rsid w:val="00311374"/>
    <w:rsid w:val="00311602"/>
    <w:rsid w:val="003119C3"/>
    <w:rsid w:val="003124BF"/>
    <w:rsid w:val="00313C67"/>
    <w:rsid w:val="00313CE8"/>
    <w:rsid w:val="00313F6A"/>
    <w:rsid w:val="00314972"/>
    <w:rsid w:val="0031498F"/>
    <w:rsid w:val="00314BB3"/>
    <w:rsid w:val="003153DA"/>
    <w:rsid w:val="0031670D"/>
    <w:rsid w:val="00316E5C"/>
    <w:rsid w:val="003179BA"/>
    <w:rsid w:val="00321651"/>
    <w:rsid w:val="003218A3"/>
    <w:rsid w:val="00321937"/>
    <w:rsid w:val="003227E8"/>
    <w:rsid w:val="003232A7"/>
    <w:rsid w:val="003243CE"/>
    <w:rsid w:val="00324532"/>
    <w:rsid w:val="0032629B"/>
    <w:rsid w:val="0032679F"/>
    <w:rsid w:val="0032735F"/>
    <w:rsid w:val="00327C6D"/>
    <w:rsid w:val="00327DC0"/>
    <w:rsid w:val="00330423"/>
    <w:rsid w:val="003307A3"/>
    <w:rsid w:val="00330B53"/>
    <w:rsid w:val="0033146E"/>
    <w:rsid w:val="00332842"/>
    <w:rsid w:val="003328EB"/>
    <w:rsid w:val="00332D6F"/>
    <w:rsid w:val="00332FB5"/>
    <w:rsid w:val="003345B3"/>
    <w:rsid w:val="00334EB9"/>
    <w:rsid w:val="0033535D"/>
    <w:rsid w:val="00336664"/>
    <w:rsid w:val="003376EC"/>
    <w:rsid w:val="0034081C"/>
    <w:rsid w:val="00340EEC"/>
    <w:rsid w:val="003413DB"/>
    <w:rsid w:val="00342559"/>
    <w:rsid w:val="00342B9C"/>
    <w:rsid w:val="00343437"/>
    <w:rsid w:val="00343775"/>
    <w:rsid w:val="003437EC"/>
    <w:rsid w:val="00344CA2"/>
    <w:rsid w:val="003453EE"/>
    <w:rsid w:val="003479FB"/>
    <w:rsid w:val="00350389"/>
    <w:rsid w:val="003505F6"/>
    <w:rsid w:val="00350ECD"/>
    <w:rsid w:val="00351507"/>
    <w:rsid w:val="0035166A"/>
    <w:rsid w:val="00351A0C"/>
    <w:rsid w:val="00352C53"/>
    <w:rsid w:val="00352F10"/>
    <w:rsid w:val="00353B1E"/>
    <w:rsid w:val="00354EFD"/>
    <w:rsid w:val="00357417"/>
    <w:rsid w:val="00357786"/>
    <w:rsid w:val="003577C5"/>
    <w:rsid w:val="00360822"/>
    <w:rsid w:val="003616AE"/>
    <w:rsid w:val="00362976"/>
    <w:rsid w:val="00362BD4"/>
    <w:rsid w:val="00362F78"/>
    <w:rsid w:val="00362FEC"/>
    <w:rsid w:val="003630D4"/>
    <w:rsid w:val="003632A7"/>
    <w:rsid w:val="0036465D"/>
    <w:rsid w:val="003650AA"/>
    <w:rsid w:val="00365649"/>
    <w:rsid w:val="00366145"/>
    <w:rsid w:val="00366757"/>
    <w:rsid w:val="00367C77"/>
    <w:rsid w:val="00367DD6"/>
    <w:rsid w:val="00370239"/>
    <w:rsid w:val="0037040B"/>
    <w:rsid w:val="00371A6F"/>
    <w:rsid w:val="00371E78"/>
    <w:rsid w:val="00371FA3"/>
    <w:rsid w:val="00373294"/>
    <w:rsid w:val="003735FD"/>
    <w:rsid w:val="00373B38"/>
    <w:rsid w:val="00374455"/>
    <w:rsid w:val="00374BB5"/>
    <w:rsid w:val="00374BD8"/>
    <w:rsid w:val="00374EE6"/>
    <w:rsid w:val="0037545F"/>
    <w:rsid w:val="00375494"/>
    <w:rsid w:val="00375CDB"/>
    <w:rsid w:val="00376201"/>
    <w:rsid w:val="0037657D"/>
    <w:rsid w:val="00376C9A"/>
    <w:rsid w:val="00380224"/>
    <w:rsid w:val="00380339"/>
    <w:rsid w:val="00380C38"/>
    <w:rsid w:val="00380D64"/>
    <w:rsid w:val="0038147A"/>
    <w:rsid w:val="00381FAE"/>
    <w:rsid w:val="0038223E"/>
    <w:rsid w:val="0038256D"/>
    <w:rsid w:val="003843EE"/>
    <w:rsid w:val="00384DBB"/>
    <w:rsid w:val="0038505F"/>
    <w:rsid w:val="003856E3"/>
    <w:rsid w:val="003873A2"/>
    <w:rsid w:val="00387CD2"/>
    <w:rsid w:val="00391FE2"/>
    <w:rsid w:val="00392980"/>
    <w:rsid w:val="003931D9"/>
    <w:rsid w:val="003943E8"/>
    <w:rsid w:val="00394EF6"/>
    <w:rsid w:val="003A2104"/>
    <w:rsid w:val="003A356F"/>
    <w:rsid w:val="003A3B58"/>
    <w:rsid w:val="003A4069"/>
    <w:rsid w:val="003A4A85"/>
    <w:rsid w:val="003A4E50"/>
    <w:rsid w:val="003A5116"/>
    <w:rsid w:val="003A512B"/>
    <w:rsid w:val="003A5DB5"/>
    <w:rsid w:val="003A67CC"/>
    <w:rsid w:val="003A7519"/>
    <w:rsid w:val="003B0EA1"/>
    <w:rsid w:val="003B36FC"/>
    <w:rsid w:val="003B43F7"/>
    <w:rsid w:val="003B4577"/>
    <w:rsid w:val="003B5432"/>
    <w:rsid w:val="003C0043"/>
    <w:rsid w:val="003C0AE4"/>
    <w:rsid w:val="003C0CF1"/>
    <w:rsid w:val="003C0EB0"/>
    <w:rsid w:val="003C108E"/>
    <w:rsid w:val="003C1DFC"/>
    <w:rsid w:val="003C2063"/>
    <w:rsid w:val="003C2BAE"/>
    <w:rsid w:val="003C342D"/>
    <w:rsid w:val="003C395F"/>
    <w:rsid w:val="003C3A31"/>
    <w:rsid w:val="003C468E"/>
    <w:rsid w:val="003C476E"/>
    <w:rsid w:val="003C6640"/>
    <w:rsid w:val="003C67D1"/>
    <w:rsid w:val="003D0942"/>
    <w:rsid w:val="003D2199"/>
    <w:rsid w:val="003D2663"/>
    <w:rsid w:val="003D2CE9"/>
    <w:rsid w:val="003D3583"/>
    <w:rsid w:val="003D3CAD"/>
    <w:rsid w:val="003D3F03"/>
    <w:rsid w:val="003D3F6C"/>
    <w:rsid w:val="003D4CB5"/>
    <w:rsid w:val="003D5645"/>
    <w:rsid w:val="003E0F8B"/>
    <w:rsid w:val="003E1C00"/>
    <w:rsid w:val="003E2287"/>
    <w:rsid w:val="003E2550"/>
    <w:rsid w:val="003E30A2"/>
    <w:rsid w:val="003E3D8B"/>
    <w:rsid w:val="003E5FE3"/>
    <w:rsid w:val="003E6505"/>
    <w:rsid w:val="003E65AD"/>
    <w:rsid w:val="003E6AAA"/>
    <w:rsid w:val="003E7971"/>
    <w:rsid w:val="003F01E3"/>
    <w:rsid w:val="003F053A"/>
    <w:rsid w:val="003F10C7"/>
    <w:rsid w:val="003F38D7"/>
    <w:rsid w:val="003F44AB"/>
    <w:rsid w:val="003F53AE"/>
    <w:rsid w:val="003F7004"/>
    <w:rsid w:val="003F7667"/>
    <w:rsid w:val="003F7CB1"/>
    <w:rsid w:val="004009DF"/>
    <w:rsid w:val="00400B3F"/>
    <w:rsid w:val="00401A9D"/>
    <w:rsid w:val="0040212B"/>
    <w:rsid w:val="00402815"/>
    <w:rsid w:val="004038FC"/>
    <w:rsid w:val="00404BDD"/>
    <w:rsid w:val="00405029"/>
    <w:rsid w:val="00406087"/>
    <w:rsid w:val="0040639A"/>
    <w:rsid w:val="00406721"/>
    <w:rsid w:val="004067B4"/>
    <w:rsid w:val="004079C1"/>
    <w:rsid w:val="00407B41"/>
    <w:rsid w:val="00407C57"/>
    <w:rsid w:val="00407EA3"/>
    <w:rsid w:val="00407F61"/>
    <w:rsid w:val="00407F94"/>
    <w:rsid w:val="004107D0"/>
    <w:rsid w:val="00412DBE"/>
    <w:rsid w:val="00412EC5"/>
    <w:rsid w:val="00412EEA"/>
    <w:rsid w:val="0041347D"/>
    <w:rsid w:val="00413D79"/>
    <w:rsid w:val="00417098"/>
    <w:rsid w:val="00417C42"/>
    <w:rsid w:val="00420BBD"/>
    <w:rsid w:val="0042141F"/>
    <w:rsid w:val="00421B7C"/>
    <w:rsid w:val="00423293"/>
    <w:rsid w:val="00424DF1"/>
    <w:rsid w:val="00425A14"/>
    <w:rsid w:val="00425E8B"/>
    <w:rsid w:val="00426D93"/>
    <w:rsid w:val="004271F5"/>
    <w:rsid w:val="004317F5"/>
    <w:rsid w:val="004318A1"/>
    <w:rsid w:val="00431C5F"/>
    <w:rsid w:val="00431D45"/>
    <w:rsid w:val="0043237D"/>
    <w:rsid w:val="00434499"/>
    <w:rsid w:val="0043492E"/>
    <w:rsid w:val="00435556"/>
    <w:rsid w:val="00435BFB"/>
    <w:rsid w:val="00435F3E"/>
    <w:rsid w:val="00436407"/>
    <w:rsid w:val="00436CE1"/>
    <w:rsid w:val="004374E7"/>
    <w:rsid w:val="004410AC"/>
    <w:rsid w:val="00441B02"/>
    <w:rsid w:val="0044251A"/>
    <w:rsid w:val="00442B2B"/>
    <w:rsid w:val="00442D53"/>
    <w:rsid w:val="00443E29"/>
    <w:rsid w:val="0044436F"/>
    <w:rsid w:val="0044506E"/>
    <w:rsid w:val="004467FC"/>
    <w:rsid w:val="004470A3"/>
    <w:rsid w:val="004477B8"/>
    <w:rsid w:val="00447D54"/>
    <w:rsid w:val="00447DB4"/>
    <w:rsid w:val="00450070"/>
    <w:rsid w:val="004503A2"/>
    <w:rsid w:val="00450AB3"/>
    <w:rsid w:val="004514FF"/>
    <w:rsid w:val="004518B8"/>
    <w:rsid w:val="00451D62"/>
    <w:rsid w:val="004532DF"/>
    <w:rsid w:val="00453E05"/>
    <w:rsid w:val="004545D8"/>
    <w:rsid w:val="00454BAC"/>
    <w:rsid w:val="004555DD"/>
    <w:rsid w:val="00456041"/>
    <w:rsid w:val="00456B43"/>
    <w:rsid w:val="004572A0"/>
    <w:rsid w:val="00461163"/>
    <w:rsid w:val="0046140F"/>
    <w:rsid w:val="00461F3D"/>
    <w:rsid w:val="004620E8"/>
    <w:rsid w:val="004625E2"/>
    <w:rsid w:val="004632C6"/>
    <w:rsid w:val="004637AB"/>
    <w:rsid w:val="0046386B"/>
    <w:rsid w:val="00463A46"/>
    <w:rsid w:val="00463FE3"/>
    <w:rsid w:val="00464255"/>
    <w:rsid w:val="004653B1"/>
    <w:rsid w:val="004677F9"/>
    <w:rsid w:val="00467BB2"/>
    <w:rsid w:val="00471C4A"/>
    <w:rsid w:val="004727FC"/>
    <w:rsid w:val="0047280F"/>
    <w:rsid w:val="00472D1B"/>
    <w:rsid w:val="00473337"/>
    <w:rsid w:val="004763F3"/>
    <w:rsid w:val="004765B0"/>
    <w:rsid w:val="004766A7"/>
    <w:rsid w:val="00476AAF"/>
    <w:rsid w:val="00477326"/>
    <w:rsid w:val="004813F9"/>
    <w:rsid w:val="00481968"/>
    <w:rsid w:val="00484E28"/>
    <w:rsid w:val="00485120"/>
    <w:rsid w:val="00485695"/>
    <w:rsid w:val="00485B97"/>
    <w:rsid w:val="004864CD"/>
    <w:rsid w:val="00487034"/>
    <w:rsid w:val="004870A7"/>
    <w:rsid w:val="004873B8"/>
    <w:rsid w:val="00490B97"/>
    <w:rsid w:val="00490CF1"/>
    <w:rsid w:val="00491FAE"/>
    <w:rsid w:val="00493F3E"/>
    <w:rsid w:val="004942BC"/>
    <w:rsid w:val="00494428"/>
    <w:rsid w:val="00494981"/>
    <w:rsid w:val="00494C8C"/>
    <w:rsid w:val="004958AC"/>
    <w:rsid w:val="00497B09"/>
    <w:rsid w:val="00497CBE"/>
    <w:rsid w:val="004A061E"/>
    <w:rsid w:val="004A109A"/>
    <w:rsid w:val="004A111F"/>
    <w:rsid w:val="004A1498"/>
    <w:rsid w:val="004A1AB3"/>
    <w:rsid w:val="004A25FC"/>
    <w:rsid w:val="004A3361"/>
    <w:rsid w:val="004A5E97"/>
    <w:rsid w:val="004A62AA"/>
    <w:rsid w:val="004A6565"/>
    <w:rsid w:val="004B132A"/>
    <w:rsid w:val="004B3A7F"/>
    <w:rsid w:val="004B5038"/>
    <w:rsid w:val="004B51EA"/>
    <w:rsid w:val="004B64D1"/>
    <w:rsid w:val="004B6F40"/>
    <w:rsid w:val="004B7A19"/>
    <w:rsid w:val="004B7B51"/>
    <w:rsid w:val="004B7F6C"/>
    <w:rsid w:val="004BA287"/>
    <w:rsid w:val="004C0A4C"/>
    <w:rsid w:val="004C16DF"/>
    <w:rsid w:val="004C2850"/>
    <w:rsid w:val="004C2BC8"/>
    <w:rsid w:val="004C32E1"/>
    <w:rsid w:val="004C3583"/>
    <w:rsid w:val="004C3812"/>
    <w:rsid w:val="004C542B"/>
    <w:rsid w:val="004C5467"/>
    <w:rsid w:val="004C6729"/>
    <w:rsid w:val="004C7077"/>
    <w:rsid w:val="004C7F23"/>
    <w:rsid w:val="004D036D"/>
    <w:rsid w:val="004D45F7"/>
    <w:rsid w:val="004D4951"/>
    <w:rsid w:val="004D7547"/>
    <w:rsid w:val="004E05E6"/>
    <w:rsid w:val="004E06DB"/>
    <w:rsid w:val="004E0EF1"/>
    <w:rsid w:val="004E12A7"/>
    <w:rsid w:val="004E1EE6"/>
    <w:rsid w:val="004E2164"/>
    <w:rsid w:val="004E2B8F"/>
    <w:rsid w:val="004E35C0"/>
    <w:rsid w:val="004E3A11"/>
    <w:rsid w:val="004E3FD1"/>
    <w:rsid w:val="004E41AA"/>
    <w:rsid w:val="004E46A4"/>
    <w:rsid w:val="004E4733"/>
    <w:rsid w:val="004E473E"/>
    <w:rsid w:val="004E5825"/>
    <w:rsid w:val="004E6D06"/>
    <w:rsid w:val="004E7482"/>
    <w:rsid w:val="004F109C"/>
    <w:rsid w:val="004F2E35"/>
    <w:rsid w:val="004F301D"/>
    <w:rsid w:val="004F3888"/>
    <w:rsid w:val="004F3EBD"/>
    <w:rsid w:val="004F3F07"/>
    <w:rsid w:val="004F4120"/>
    <w:rsid w:val="004F470B"/>
    <w:rsid w:val="004F4ADB"/>
    <w:rsid w:val="004F4D7E"/>
    <w:rsid w:val="004F59EF"/>
    <w:rsid w:val="004F676E"/>
    <w:rsid w:val="00500735"/>
    <w:rsid w:val="0050109F"/>
    <w:rsid w:val="00501A0C"/>
    <w:rsid w:val="00501D61"/>
    <w:rsid w:val="005028A8"/>
    <w:rsid w:val="00502B35"/>
    <w:rsid w:val="00502FD8"/>
    <w:rsid w:val="0050344E"/>
    <w:rsid w:val="00503C6E"/>
    <w:rsid w:val="0050448A"/>
    <w:rsid w:val="0050494A"/>
    <w:rsid w:val="00504983"/>
    <w:rsid w:val="005053EF"/>
    <w:rsid w:val="00505679"/>
    <w:rsid w:val="00507014"/>
    <w:rsid w:val="005071B2"/>
    <w:rsid w:val="0050799F"/>
    <w:rsid w:val="00511940"/>
    <w:rsid w:val="00511ACC"/>
    <w:rsid w:val="00511EF7"/>
    <w:rsid w:val="00512ABA"/>
    <w:rsid w:val="00512C7E"/>
    <w:rsid w:val="00513B27"/>
    <w:rsid w:val="0051425C"/>
    <w:rsid w:val="00514FD1"/>
    <w:rsid w:val="0051510F"/>
    <w:rsid w:val="00516085"/>
    <w:rsid w:val="005167FC"/>
    <w:rsid w:val="00516AE5"/>
    <w:rsid w:val="00517037"/>
    <w:rsid w:val="005178DB"/>
    <w:rsid w:val="0052220B"/>
    <w:rsid w:val="0052235E"/>
    <w:rsid w:val="0052439C"/>
    <w:rsid w:val="00524D66"/>
    <w:rsid w:val="0052554A"/>
    <w:rsid w:val="00525BB7"/>
    <w:rsid w:val="00530261"/>
    <w:rsid w:val="005302A1"/>
    <w:rsid w:val="0053080E"/>
    <w:rsid w:val="00531FA4"/>
    <w:rsid w:val="0053251B"/>
    <w:rsid w:val="00532983"/>
    <w:rsid w:val="00532B2C"/>
    <w:rsid w:val="00532D45"/>
    <w:rsid w:val="00532F13"/>
    <w:rsid w:val="00532FC2"/>
    <w:rsid w:val="00533285"/>
    <w:rsid w:val="0053348F"/>
    <w:rsid w:val="00533B60"/>
    <w:rsid w:val="005352AD"/>
    <w:rsid w:val="005352E7"/>
    <w:rsid w:val="005354DF"/>
    <w:rsid w:val="00535BD9"/>
    <w:rsid w:val="005378FD"/>
    <w:rsid w:val="00537D2F"/>
    <w:rsid w:val="0054134F"/>
    <w:rsid w:val="00541BA6"/>
    <w:rsid w:val="0054258A"/>
    <w:rsid w:val="005426C9"/>
    <w:rsid w:val="00542BF5"/>
    <w:rsid w:val="00542CAE"/>
    <w:rsid w:val="00543DF0"/>
    <w:rsid w:val="0054516E"/>
    <w:rsid w:val="0054679D"/>
    <w:rsid w:val="00546C16"/>
    <w:rsid w:val="0054784B"/>
    <w:rsid w:val="00547B68"/>
    <w:rsid w:val="0055046F"/>
    <w:rsid w:val="00550B19"/>
    <w:rsid w:val="00550BE8"/>
    <w:rsid w:val="00550CC1"/>
    <w:rsid w:val="00551620"/>
    <w:rsid w:val="00551AC2"/>
    <w:rsid w:val="005524AF"/>
    <w:rsid w:val="00552C89"/>
    <w:rsid w:val="00552E28"/>
    <w:rsid w:val="005537F5"/>
    <w:rsid w:val="00553FD4"/>
    <w:rsid w:val="00555FDB"/>
    <w:rsid w:val="00557236"/>
    <w:rsid w:val="0055FF68"/>
    <w:rsid w:val="005607BB"/>
    <w:rsid w:val="00560D8C"/>
    <w:rsid w:val="00560F4A"/>
    <w:rsid w:val="00561958"/>
    <w:rsid w:val="00561E7A"/>
    <w:rsid w:val="00561FFA"/>
    <w:rsid w:val="00562B80"/>
    <w:rsid w:val="005634C9"/>
    <w:rsid w:val="00564EFD"/>
    <w:rsid w:val="0056510A"/>
    <w:rsid w:val="005652AD"/>
    <w:rsid w:val="00566B5D"/>
    <w:rsid w:val="00567010"/>
    <w:rsid w:val="005670E5"/>
    <w:rsid w:val="00567C53"/>
    <w:rsid w:val="005705C9"/>
    <w:rsid w:val="0057076F"/>
    <w:rsid w:val="00570D0B"/>
    <w:rsid w:val="005711F4"/>
    <w:rsid w:val="005723B8"/>
    <w:rsid w:val="005747EE"/>
    <w:rsid w:val="00574965"/>
    <w:rsid w:val="00574ADD"/>
    <w:rsid w:val="00574DE5"/>
    <w:rsid w:val="005758AC"/>
    <w:rsid w:val="005765FE"/>
    <w:rsid w:val="005802A4"/>
    <w:rsid w:val="005807D9"/>
    <w:rsid w:val="00580CB3"/>
    <w:rsid w:val="00581BB9"/>
    <w:rsid w:val="00582380"/>
    <w:rsid w:val="00582728"/>
    <w:rsid w:val="0058450C"/>
    <w:rsid w:val="00585417"/>
    <w:rsid w:val="005867CA"/>
    <w:rsid w:val="00587D8A"/>
    <w:rsid w:val="005913AC"/>
    <w:rsid w:val="00591439"/>
    <w:rsid w:val="0059219E"/>
    <w:rsid w:val="00592FA6"/>
    <w:rsid w:val="00592FBF"/>
    <w:rsid w:val="00592FC4"/>
    <w:rsid w:val="00593CEE"/>
    <w:rsid w:val="00593F14"/>
    <w:rsid w:val="00593F34"/>
    <w:rsid w:val="00594A41"/>
    <w:rsid w:val="00594E41"/>
    <w:rsid w:val="00595F2A"/>
    <w:rsid w:val="0059724D"/>
    <w:rsid w:val="0059AF91"/>
    <w:rsid w:val="005A0277"/>
    <w:rsid w:val="005A12BB"/>
    <w:rsid w:val="005A1AE6"/>
    <w:rsid w:val="005A4241"/>
    <w:rsid w:val="005A440B"/>
    <w:rsid w:val="005A4DC1"/>
    <w:rsid w:val="005A4F98"/>
    <w:rsid w:val="005A59A8"/>
    <w:rsid w:val="005A6E4E"/>
    <w:rsid w:val="005A7761"/>
    <w:rsid w:val="005B1085"/>
    <w:rsid w:val="005B12AF"/>
    <w:rsid w:val="005B1E6C"/>
    <w:rsid w:val="005B1F00"/>
    <w:rsid w:val="005B4CA6"/>
    <w:rsid w:val="005B5483"/>
    <w:rsid w:val="005B59CE"/>
    <w:rsid w:val="005B60A0"/>
    <w:rsid w:val="005B6ED8"/>
    <w:rsid w:val="005B7201"/>
    <w:rsid w:val="005B7A01"/>
    <w:rsid w:val="005C0AEE"/>
    <w:rsid w:val="005C0D90"/>
    <w:rsid w:val="005C1075"/>
    <w:rsid w:val="005C136C"/>
    <w:rsid w:val="005C2067"/>
    <w:rsid w:val="005C29FA"/>
    <w:rsid w:val="005C30BB"/>
    <w:rsid w:val="005C3D01"/>
    <w:rsid w:val="005C3ECF"/>
    <w:rsid w:val="005C4E04"/>
    <w:rsid w:val="005C4E3A"/>
    <w:rsid w:val="005C50D1"/>
    <w:rsid w:val="005C53A6"/>
    <w:rsid w:val="005C69BB"/>
    <w:rsid w:val="005C7593"/>
    <w:rsid w:val="005D06A7"/>
    <w:rsid w:val="005D07A6"/>
    <w:rsid w:val="005D184F"/>
    <w:rsid w:val="005D238C"/>
    <w:rsid w:val="005D469E"/>
    <w:rsid w:val="005D491D"/>
    <w:rsid w:val="005D4DF9"/>
    <w:rsid w:val="005D5091"/>
    <w:rsid w:val="005D5281"/>
    <w:rsid w:val="005D5A13"/>
    <w:rsid w:val="005D7313"/>
    <w:rsid w:val="005D74DB"/>
    <w:rsid w:val="005E0335"/>
    <w:rsid w:val="005E143C"/>
    <w:rsid w:val="005E14C4"/>
    <w:rsid w:val="005E1BB3"/>
    <w:rsid w:val="005E266D"/>
    <w:rsid w:val="005E2F51"/>
    <w:rsid w:val="005E30C8"/>
    <w:rsid w:val="005E4E7C"/>
    <w:rsid w:val="005E50B4"/>
    <w:rsid w:val="005E6EDF"/>
    <w:rsid w:val="005E7C7D"/>
    <w:rsid w:val="005ECD7B"/>
    <w:rsid w:val="005F174E"/>
    <w:rsid w:val="005F1BE3"/>
    <w:rsid w:val="005F2E7F"/>
    <w:rsid w:val="005F3154"/>
    <w:rsid w:val="005F351D"/>
    <w:rsid w:val="005F5185"/>
    <w:rsid w:val="005F530C"/>
    <w:rsid w:val="005F5697"/>
    <w:rsid w:val="00600596"/>
    <w:rsid w:val="00600B13"/>
    <w:rsid w:val="00600E2B"/>
    <w:rsid w:val="00601D4F"/>
    <w:rsid w:val="0060284E"/>
    <w:rsid w:val="006031FB"/>
    <w:rsid w:val="00603206"/>
    <w:rsid w:val="00603714"/>
    <w:rsid w:val="0060389E"/>
    <w:rsid w:val="00604A2B"/>
    <w:rsid w:val="00604AC5"/>
    <w:rsid w:val="00605D3C"/>
    <w:rsid w:val="006100F5"/>
    <w:rsid w:val="0061023E"/>
    <w:rsid w:val="006104A0"/>
    <w:rsid w:val="006105A8"/>
    <w:rsid w:val="00610E68"/>
    <w:rsid w:val="00614ABD"/>
    <w:rsid w:val="00615815"/>
    <w:rsid w:val="0061594F"/>
    <w:rsid w:val="00615C16"/>
    <w:rsid w:val="0061693E"/>
    <w:rsid w:val="00616E46"/>
    <w:rsid w:val="00617A01"/>
    <w:rsid w:val="00617A1C"/>
    <w:rsid w:val="00618B08"/>
    <w:rsid w:val="00618DF3"/>
    <w:rsid w:val="00620ED2"/>
    <w:rsid w:val="00622428"/>
    <w:rsid w:val="00622C6F"/>
    <w:rsid w:val="006233E3"/>
    <w:rsid w:val="00623C6C"/>
    <w:rsid w:val="00623E12"/>
    <w:rsid w:val="00624D3F"/>
    <w:rsid w:val="0062539A"/>
    <w:rsid w:val="00626B2F"/>
    <w:rsid w:val="00627748"/>
    <w:rsid w:val="00627BB0"/>
    <w:rsid w:val="00627E46"/>
    <w:rsid w:val="00631715"/>
    <w:rsid w:val="00632F42"/>
    <w:rsid w:val="006339C2"/>
    <w:rsid w:val="006340F8"/>
    <w:rsid w:val="0063438F"/>
    <w:rsid w:val="0063474D"/>
    <w:rsid w:val="00634DCE"/>
    <w:rsid w:val="00635C7D"/>
    <w:rsid w:val="00635EA0"/>
    <w:rsid w:val="00637050"/>
    <w:rsid w:val="006374CB"/>
    <w:rsid w:val="006374DD"/>
    <w:rsid w:val="006379F5"/>
    <w:rsid w:val="00642BB2"/>
    <w:rsid w:val="006446FA"/>
    <w:rsid w:val="006448BD"/>
    <w:rsid w:val="00644AEA"/>
    <w:rsid w:val="00644B69"/>
    <w:rsid w:val="00645E93"/>
    <w:rsid w:val="00651D0F"/>
    <w:rsid w:val="006524CF"/>
    <w:rsid w:val="00652523"/>
    <w:rsid w:val="006536E8"/>
    <w:rsid w:val="00653D56"/>
    <w:rsid w:val="00653D71"/>
    <w:rsid w:val="00655049"/>
    <w:rsid w:val="00656294"/>
    <w:rsid w:val="006569E8"/>
    <w:rsid w:val="00657C3A"/>
    <w:rsid w:val="00657EB7"/>
    <w:rsid w:val="00660B3D"/>
    <w:rsid w:val="00661BA9"/>
    <w:rsid w:val="00661D50"/>
    <w:rsid w:val="00661E71"/>
    <w:rsid w:val="0066247C"/>
    <w:rsid w:val="00663415"/>
    <w:rsid w:val="00663A22"/>
    <w:rsid w:val="00664214"/>
    <w:rsid w:val="006649FF"/>
    <w:rsid w:val="006654E6"/>
    <w:rsid w:val="00665F47"/>
    <w:rsid w:val="00667161"/>
    <w:rsid w:val="00667A27"/>
    <w:rsid w:val="00667D11"/>
    <w:rsid w:val="006700BF"/>
    <w:rsid w:val="006703BD"/>
    <w:rsid w:val="006705ED"/>
    <w:rsid w:val="0067135F"/>
    <w:rsid w:val="0067250C"/>
    <w:rsid w:val="006725D6"/>
    <w:rsid w:val="0067311D"/>
    <w:rsid w:val="00673533"/>
    <w:rsid w:val="00675813"/>
    <w:rsid w:val="006758D3"/>
    <w:rsid w:val="00676AC6"/>
    <w:rsid w:val="00676F3B"/>
    <w:rsid w:val="00677955"/>
    <w:rsid w:val="0068021C"/>
    <w:rsid w:val="00680838"/>
    <w:rsid w:val="00681511"/>
    <w:rsid w:val="006817B6"/>
    <w:rsid w:val="006825F7"/>
    <w:rsid w:val="006829C0"/>
    <w:rsid w:val="00683243"/>
    <w:rsid w:val="00683F2C"/>
    <w:rsid w:val="00684813"/>
    <w:rsid w:val="00686E70"/>
    <w:rsid w:val="006871A7"/>
    <w:rsid w:val="006874CD"/>
    <w:rsid w:val="00687C9E"/>
    <w:rsid w:val="00690070"/>
    <w:rsid w:val="00690BDF"/>
    <w:rsid w:val="00690BE8"/>
    <w:rsid w:val="00692674"/>
    <w:rsid w:val="006943E1"/>
    <w:rsid w:val="00695499"/>
    <w:rsid w:val="00695A80"/>
    <w:rsid w:val="00695FAB"/>
    <w:rsid w:val="006971C9"/>
    <w:rsid w:val="00697970"/>
    <w:rsid w:val="006979E2"/>
    <w:rsid w:val="006A06D3"/>
    <w:rsid w:val="006A0A6B"/>
    <w:rsid w:val="006A0D2A"/>
    <w:rsid w:val="006A0EBA"/>
    <w:rsid w:val="006A0F96"/>
    <w:rsid w:val="006A16E8"/>
    <w:rsid w:val="006A1990"/>
    <w:rsid w:val="006A1A22"/>
    <w:rsid w:val="006A2177"/>
    <w:rsid w:val="006A2691"/>
    <w:rsid w:val="006A40B8"/>
    <w:rsid w:val="006A42B2"/>
    <w:rsid w:val="006A433A"/>
    <w:rsid w:val="006A591B"/>
    <w:rsid w:val="006A596B"/>
    <w:rsid w:val="006A6EB0"/>
    <w:rsid w:val="006A72FB"/>
    <w:rsid w:val="006A78CC"/>
    <w:rsid w:val="006B027B"/>
    <w:rsid w:val="006B0EF3"/>
    <w:rsid w:val="006B1819"/>
    <w:rsid w:val="006B1946"/>
    <w:rsid w:val="006B29D8"/>
    <w:rsid w:val="006B2A3E"/>
    <w:rsid w:val="006B3340"/>
    <w:rsid w:val="006B375C"/>
    <w:rsid w:val="006B3E31"/>
    <w:rsid w:val="006B4ADE"/>
    <w:rsid w:val="006B52F8"/>
    <w:rsid w:val="006B5918"/>
    <w:rsid w:val="006B594C"/>
    <w:rsid w:val="006B5A39"/>
    <w:rsid w:val="006B695C"/>
    <w:rsid w:val="006B71F0"/>
    <w:rsid w:val="006B7217"/>
    <w:rsid w:val="006C0126"/>
    <w:rsid w:val="006C104A"/>
    <w:rsid w:val="006C18DE"/>
    <w:rsid w:val="006C2779"/>
    <w:rsid w:val="006C2CC9"/>
    <w:rsid w:val="006C32E2"/>
    <w:rsid w:val="006C376E"/>
    <w:rsid w:val="006C4A82"/>
    <w:rsid w:val="006C4CB9"/>
    <w:rsid w:val="006C692B"/>
    <w:rsid w:val="006C6F3B"/>
    <w:rsid w:val="006D0906"/>
    <w:rsid w:val="006D1FB9"/>
    <w:rsid w:val="006D2E82"/>
    <w:rsid w:val="006D3ABB"/>
    <w:rsid w:val="006D5F4A"/>
    <w:rsid w:val="006D6859"/>
    <w:rsid w:val="006D68FE"/>
    <w:rsid w:val="006D6EC8"/>
    <w:rsid w:val="006D7599"/>
    <w:rsid w:val="006D79CA"/>
    <w:rsid w:val="006D7A78"/>
    <w:rsid w:val="006E08B7"/>
    <w:rsid w:val="006E1906"/>
    <w:rsid w:val="006E2027"/>
    <w:rsid w:val="006E2481"/>
    <w:rsid w:val="006E27D5"/>
    <w:rsid w:val="006E2F6B"/>
    <w:rsid w:val="006E377C"/>
    <w:rsid w:val="006E3A4F"/>
    <w:rsid w:val="006E3BD2"/>
    <w:rsid w:val="006E46FC"/>
    <w:rsid w:val="006E4899"/>
    <w:rsid w:val="006E4BAB"/>
    <w:rsid w:val="006E5521"/>
    <w:rsid w:val="006E5C9C"/>
    <w:rsid w:val="006E5F25"/>
    <w:rsid w:val="006E6A75"/>
    <w:rsid w:val="006E6B3B"/>
    <w:rsid w:val="006E6F5B"/>
    <w:rsid w:val="006F0585"/>
    <w:rsid w:val="006F129D"/>
    <w:rsid w:val="006F1D29"/>
    <w:rsid w:val="006F2802"/>
    <w:rsid w:val="006F2D09"/>
    <w:rsid w:val="006F3414"/>
    <w:rsid w:val="006F5419"/>
    <w:rsid w:val="006F626F"/>
    <w:rsid w:val="006F70F8"/>
    <w:rsid w:val="006F7F32"/>
    <w:rsid w:val="007004D6"/>
    <w:rsid w:val="00700825"/>
    <w:rsid w:val="00701CEA"/>
    <w:rsid w:val="00702760"/>
    <w:rsid w:val="00702A5B"/>
    <w:rsid w:val="007042AC"/>
    <w:rsid w:val="007046C5"/>
    <w:rsid w:val="00704715"/>
    <w:rsid w:val="007054E8"/>
    <w:rsid w:val="0070764D"/>
    <w:rsid w:val="00707E64"/>
    <w:rsid w:val="00710DCD"/>
    <w:rsid w:val="00711012"/>
    <w:rsid w:val="007111F9"/>
    <w:rsid w:val="007115B0"/>
    <w:rsid w:val="007117EB"/>
    <w:rsid w:val="0071201D"/>
    <w:rsid w:val="00713DB7"/>
    <w:rsid w:val="00715EE6"/>
    <w:rsid w:val="0071E9AD"/>
    <w:rsid w:val="00720545"/>
    <w:rsid w:val="0072088A"/>
    <w:rsid w:val="007216E2"/>
    <w:rsid w:val="007229B4"/>
    <w:rsid w:val="00723844"/>
    <w:rsid w:val="00723C13"/>
    <w:rsid w:val="00723E09"/>
    <w:rsid w:val="007253E4"/>
    <w:rsid w:val="00725B2F"/>
    <w:rsid w:val="00725D6B"/>
    <w:rsid w:val="00726338"/>
    <w:rsid w:val="00727815"/>
    <w:rsid w:val="00730059"/>
    <w:rsid w:val="00730368"/>
    <w:rsid w:val="00731030"/>
    <w:rsid w:val="007315F4"/>
    <w:rsid w:val="00731AAB"/>
    <w:rsid w:val="00732CD4"/>
    <w:rsid w:val="00733B5D"/>
    <w:rsid w:val="00733C43"/>
    <w:rsid w:val="00735025"/>
    <w:rsid w:val="00735532"/>
    <w:rsid w:val="00735A30"/>
    <w:rsid w:val="007360B3"/>
    <w:rsid w:val="007365B5"/>
    <w:rsid w:val="00736E6F"/>
    <w:rsid w:val="00737337"/>
    <w:rsid w:val="007410F4"/>
    <w:rsid w:val="00741208"/>
    <w:rsid w:val="007415F9"/>
    <w:rsid w:val="007417BF"/>
    <w:rsid w:val="00742475"/>
    <w:rsid w:val="00742514"/>
    <w:rsid w:val="00743AAC"/>
    <w:rsid w:val="00744B81"/>
    <w:rsid w:val="00745C0D"/>
    <w:rsid w:val="00745C23"/>
    <w:rsid w:val="00745DEA"/>
    <w:rsid w:val="00746363"/>
    <w:rsid w:val="00746F0C"/>
    <w:rsid w:val="0074726E"/>
    <w:rsid w:val="007502B1"/>
    <w:rsid w:val="00750C38"/>
    <w:rsid w:val="007519C1"/>
    <w:rsid w:val="007523B7"/>
    <w:rsid w:val="007524DA"/>
    <w:rsid w:val="0075301F"/>
    <w:rsid w:val="007532AB"/>
    <w:rsid w:val="00753369"/>
    <w:rsid w:val="007534A6"/>
    <w:rsid w:val="0075353E"/>
    <w:rsid w:val="00754BBB"/>
    <w:rsid w:val="007555AD"/>
    <w:rsid w:val="00755C7A"/>
    <w:rsid w:val="00755EFE"/>
    <w:rsid w:val="007569D9"/>
    <w:rsid w:val="00756AA4"/>
    <w:rsid w:val="00757016"/>
    <w:rsid w:val="00757875"/>
    <w:rsid w:val="00757CF9"/>
    <w:rsid w:val="00760612"/>
    <w:rsid w:val="00760DC9"/>
    <w:rsid w:val="007635CC"/>
    <w:rsid w:val="007648B5"/>
    <w:rsid w:val="00765408"/>
    <w:rsid w:val="00765E82"/>
    <w:rsid w:val="007660BD"/>
    <w:rsid w:val="00767590"/>
    <w:rsid w:val="007705A1"/>
    <w:rsid w:val="00770DBB"/>
    <w:rsid w:val="00771099"/>
    <w:rsid w:val="00771FA5"/>
    <w:rsid w:val="007744D1"/>
    <w:rsid w:val="00774781"/>
    <w:rsid w:val="007762F7"/>
    <w:rsid w:val="00776D66"/>
    <w:rsid w:val="007772C6"/>
    <w:rsid w:val="007777DD"/>
    <w:rsid w:val="0077C240"/>
    <w:rsid w:val="00781862"/>
    <w:rsid w:val="00781D91"/>
    <w:rsid w:val="0078228C"/>
    <w:rsid w:val="007829C3"/>
    <w:rsid w:val="00782EDE"/>
    <w:rsid w:val="007831FA"/>
    <w:rsid w:val="00784594"/>
    <w:rsid w:val="00784B34"/>
    <w:rsid w:val="00785E36"/>
    <w:rsid w:val="007867BF"/>
    <w:rsid w:val="007872FB"/>
    <w:rsid w:val="007873C2"/>
    <w:rsid w:val="007878A6"/>
    <w:rsid w:val="00790425"/>
    <w:rsid w:val="00790FBE"/>
    <w:rsid w:val="00792368"/>
    <w:rsid w:val="00792BD6"/>
    <w:rsid w:val="00792DA5"/>
    <w:rsid w:val="00793508"/>
    <w:rsid w:val="00793FCE"/>
    <w:rsid w:val="0079491C"/>
    <w:rsid w:val="00794A20"/>
    <w:rsid w:val="00794B12"/>
    <w:rsid w:val="00794FC4"/>
    <w:rsid w:val="00795618"/>
    <w:rsid w:val="0079C20E"/>
    <w:rsid w:val="007A0464"/>
    <w:rsid w:val="007A0AE0"/>
    <w:rsid w:val="007A10A7"/>
    <w:rsid w:val="007A1231"/>
    <w:rsid w:val="007A2319"/>
    <w:rsid w:val="007A2749"/>
    <w:rsid w:val="007A4A82"/>
    <w:rsid w:val="007A4A91"/>
    <w:rsid w:val="007A4B4B"/>
    <w:rsid w:val="007A570E"/>
    <w:rsid w:val="007A6580"/>
    <w:rsid w:val="007A7039"/>
    <w:rsid w:val="007A75D4"/>
    <w:rsid w:val="007A76DD"/>
    <w:rsid w:val="007B01BA"/>
    <w:rsid w:val="007B061F"/>
    <w:rsid w:val="007B1C82"/>
    <w:rsid w:val="007B1C86"/>
    <w:rsid w:val="007B1DDE"/>
    <w:rsid w:val="007B1E6F"/>
    <w:rsid w:val="007B2B47"/>
    <w:rsid w:val="007B2FC7"/>
    <w:rsid w:val="007B429D"/>
    <w:rsid w:val="007B47E7"/>
    <w:rsid w:val="007B4B90"/>
    <w:rsid w:val="007B589B"/>
    <w:rsid w:val="007B5C38"/>
    <w:rsid w:val="007B5EA2"/>
    <w:rsid w:val="007B622C"/>
    <w:rsid w:val="007B6DAE"/>
    <w:rsid w:val="007B71B0"/>
    <w:rsid w:val="007B765D"/>
    <w:rsid w:val="007B79B8"/>
    <w:rsid w:val="007C04C0"/>
    <w:rsid w:val="007C1DAD"/>
    <w:rsid w:val="007C25D7"/>
    <w:rsid w:val="007C2910"/>
    <w:rsid w:val="007C30D4"/>
    <w:rsid w:val="007C3C93"/>
    <w:rsid w:val="007C45CD"/>
    <w:rsid w:val="007C5061"/>
    <w:rsid w:val="007C6E8F"/>
    <w:rsid w:val="007D1DBC"/>
    <w:rsid w:val="007D2378"/>
    <w:rsid w:val="007D2DEB"/>
    <w:rsid w:val="007D2F53"/>
    <w:rsid w:val="007D33C2"/>
    <w:rsid w:val="007D4A85"/>
    <w:rsid w:val="007D70E0"/>
    <w:rsid w:val="007E06A0"/>
    <w:rsid w:val="007E092D"/>
    <w:rsid w:val="007E24A9"/>
    <w:rsid w:val="007E2A79"/>
    <w:rsid w:val="007E41D5"/>
    <w:rsid w:val="007E5A01"/>
    <w:rsid w:val="007E777F"/>
    <w:rsid w:val="007F0152"/>
    <w:rsid w:val="007F038D"/>
    <w:rsid w:val="007F103D"/>
    <w:rsid w:val="007F1692"/>
    <w:rsid w:val="007F331B"/>
    <w:rsid w:val="007F5564"/>
    <w:rsid w:val="007F592E"/>
    <w:rsid w:val="007F5D5E"/>
    <w:rsid w:val="007F7213"/>
    <w:rsid w:val="007F72BA"/>
    <w:rsid w:val="0080008B"/>
    <w:rsid w:val="00800747"/>
    <w:rsid w:val="00800903"/>
    <w:rsid w:val="00801D91"/>
    <w:rsid w:val="00801FA9"/>
    <w:rsid w:val="0080214F"/>
    <w:rsid w:val="00803912"/>
    <w:rsid w:val="008039B7"/>
    <w:rsid w:val="00804592"/>
    <w:rsid w:val="00804E12"/>
    <w:rsid w:val="00804F78"/>
    <w:rsid w:val="008053AD"/>
    <w:rsid w:val="008053D2"/>
    <w:rsid w:val="008054CC"/>
    <w:rsid w:val="008058B1"/>
    <w:rsid w:val="008059D6"/>
    <w:rsid w:val="00805DAC"/>
    <w:rsid w:val="008064CF"/>
    <w:rsid w:val="008064DF"/>
    <w:rsid w:val="00806BA0"/>
    <w:rsid w:val="00806F3B"/>
    <w:rsid w:val="0080755C"/>
    <w:rsid w:val="00807E35"/>
    <w:rsid w:val="008098E9"/>
    <w:rsid w:val="0081063A"/>
    <w:rsid w:val="00810B66"/>
    <w:rsid w:val="00811086"/>
    <w:rsid w:val="008111BD"/>
    <w:rsid w:val="00811381"/>
    <w:rsid w:val="00811E31"/>
    <w:rsid w:val="0081218F"/>
    <w:rsid w:val="0081372F"/>
    <w:rsid w:val="00814502"/>
    <w:rsid w:val="008145CE"/>
    <w:rsid w:val="008149BC"/>
    <w:rsid w:val="00814F6D"/>
    <w:rsid w:val="0081506E"/>
    <w:rsid w:val="0081594F"/>
    <w:rsid w:val="008161E0"/>
    <w:rsid w:val="008161F7"/>
    <w:rsid w:val="0081624D"/>
    <w:rsid w:val="00817531"/>
    <w:rsid w:val="0081F6CA"/>
    <w:rsid w:val="00820130"/>
    <w:rsid w:val="0082131E"/>
    <w:rsid w:val="008226F9"/>
    <w:rsid w:val="00822B48"/>
    <w:rsid w:val="00822EDB"/>
    <w:rsid w:val="00822FB2"/>
    <w:rsid w:val="0082401E"/>
    <w:rsid w:val="008245B4"/>
    <w:rsid w:val="00825914"/>
    <w:rsid w:val="008264D7"/>
    <w:rsid w:val="00826FF8"/>
    <w:rsid w:val="00827942"/>
    <w:rsid w:val="0082D50D"/>
    <w:rsid w:val="008302BB"/>
    <w:rsid w:val="0083032F"/>
    <w:rsid w:val="00830797"/>
    <w:rsid w:val="00831095"/>
    <w:rsid w:val="0083130E"/>
    <w:rsid w:val="00831CB6"/>
    <w:rsid w:val="00832574"/>
    <w:rsid w:val="00832E76"/>
    <w:rsid w:val="008341E9"/>
    <w:rsid w:val="00834675"/>
    <w:rsid w:val="00836D14"/>
    <w:rsid w:val="00837582"/>
    <w:rsid w:val="00840029"/>
    <w:rsid w:val="008407BE"/>
    <w:rsid w:val="008411AB"/>
    <w:rsid w:val="0084130C"/>
    <w:rsid w:val="008417FD"/>
    <w:rsid w:val="0084198B"/>
    <w:rsid w:val="0084236A"/>
    <w:rsid w:val="00843E4F"/>
    <w:rsid w:val="0084676E"/>
    <w:rsid w:val="00850314"/>
    <w:rsid w:val="00850877"/>
    <w:rsid w:val="00851208"/>
    <w:rsid w:val="008514C1"/>
    <w:rsid w:val="0085312A"/>
    <w:rsid w:val="00853798"/>
    <w:rsid w:val="00854A48"/>
    <w:rsid w:val="00855276"/>
    <w:rsid w:val="008556DE"/>
    <w:rsid w:val="00855FC9"/>
    <w:rsid w:val="00856030"/>
    <w:rsid w:val="00856BB6"/>
    <w:rsid w:val="00856EEE"/>
    <w:rsid w:val="00857440"/>
    <w:rsid w:val="008577C2"/>
    <w:rsid w:val="008602F1"/>
    <w:rsid w:val="00860932"/>
    <w:rsid w:val="0086399A"/>
    <w:rsid w:val="00863A62"/>
    <w:rsid w:val="00865205"/>
    <w:rsid w:val="008658FE"/>
    <w:rsid w:val="00866807"/>
    <w:rsid w:val="00866D84"/>
    <w:rsid w:val="00870228"/>
    <w:rsid w:val="00870D79"/>
    <w:rsid w:val="008718B9"/>
    <w:rsid w:val="008727A9"/>
    <w:rsid w:val="00872A4E"/>
    <w:rsid w:val="00873D3F"/>
    <w:rsid w:val="00876348"/>
    <w:rsid w:val="00877693"/>
    <w:rsid w:val="00877C18"/>
    <w:rsid w:val="0088061B"/>
    <w:rsid w:val="0088187C"/>
    <w:rsid w:val="00882201"/>
    <w:rsid w:val="008828D1"/>
    <w:rsid w:val="00883A42"/>
    <w:rsid w:val="00884137"/>
    <w:rsid w:val="00885C45"/>
    <w:rsid w:val="008874F5"/>
    <w:rsid w:val="00887928"/>
    <w:rsid w:val="00887D16"/>
    <w:rsid w:val="00891424"/>
    <w:rsid w:val="00891AC7"/>
    <w:rsid w:val="00891E73"/>
    <w:rsid w:val="00891F0F"/>
    <w:rsid w:val="008923C2"/>
    <w:rsid w:val="00892500"/>
    <w:rsid w:val="00894DCB"/>
    <w:rsid w:val="00894E28"/>
    <w:rsid w:val="008950F5"/>
    <w:rsid w:val="008960D8"/>
    <w:rsid w:val="00896810"/>
    <w:rsid w:val="00897A5E"/>
    <w:rsid w:val="00897DBF"/>
    <w:rsid w:val="008A0AF7"/>
    <w:rsid w:val="008A2E1F"/>
    <w:rsid w:val="008A3329"/>
    <w:rsid w:val="008A5130"/>
    <w:rsid w:val="008A6AE0"/>
    <w:rsid w:val="008B00F5"/>
    <w:rsid w:val="008B0218"/>
    <w:rsid w:val="008B1F74"/>
    <w:rsid w:val="008B26AC"/>
    <w:rsid w:val="008B2BF0"/>
    <w:rsid w:val="008B4BAA"/>
    <w:rsid w:val="008B54CA"/>
    <w:rsid w:val="008B5E8E"/>
    <w:rsid w:val="008B6A8D"/>
    <w:rsid w:val="008B6F89"/>
    <w:rsid w:val="008C0634"/>
    <w:rsid w:val="008C0838"/>
    <w:rsid w:val="008C14C1"/>
    <w:rsid w:val="008C16C1"/>
    <w:rsid w:val="008C1CF6"/>
    <w:rsid w:val="008C274F"/>
    <w:rsid w:val="008C2781"/>
    <w:rsid w:val="008C3D28"/>
    <w:rsid w:val="008C44C1"/>
    <w:rsid w:val="008C4B82"/>
    <w:rsid w:val="008C668E"/>
    <w:rsid w:val="008C6890"/>
    <w:rsid w:val="008C6CDD"/>
    <w:rsid w:val="008C7196"/>
    <w:rsid w:val="008D04FB"/>
    <w:rsid w:val="008D11A7"/>
    <w:rsid w:val="008D207D"/>
    <w:rsid w:val="008D2663"/>
    <w:rsid w:val="008D48E2"/>
    <w:rsid w:val="008D4918"/>
    <w:rsid w:val="008D5030"/>
    <w:rsid w:val="008D543B"/>
    <w:rsid w:val="008D73D5"/>
    <w:rsid w:val="008E305C"/>
    <w:rsid w:val="008E3F7A"/>
    <w:rsid w:val="008E4452"/>
    <w:rsid w:val="008E4F6C"/>
    <w:rsid w:val="008E5576"/>
    <w:rsid w:val="008E6E27"/>
    <w:rsid w:val="008F0AB2"/>
    <w:rsid w:val="008F1934"/>
    <w:rsid w:val="008F2481"/>
    <w:rsid w:val="008F29CE"/>
    <w:rsid w:val="008F344C"/>
    <w:rsid w:val="008F4BF1"/>
    <w:rsid w:val="008F4EB9"/>
    <w:rsid w:val="008F7AD6"/>
    <w:rsid w:val="00900B91"/>
    <w:rsid w:val="00900F26"/>
    <w:rsid w:val="00901488"/>
    <w:rsid w:val="009028DA"/>
    <w:rsid w:val="00903360"/>
    <w:rsid w:val="009042AF"/>
    <w:rsid w:val="00905EFA"/>
    <w:rsid w:val="009102DC"/>
    <w:rsid w:val="00910824"/>
    <w:rsid w:val="009118D3"/>
    <w:rsid w:val="00911CA2"/>
    <w:rsid w:val="00912440"/>
    <w:rsid w:val="009126CC"/>
    <w:rsid w:val="00912886"/>
    <w:rsid w:val="00912C6C"/>
    <w:rsid w:val="00913712"/>
    <w:rsid w:val="00914381"/>
    <w:rsid w:val="0091449F"/>
    <w:rsid w:val="00914FB0"/>
    <w:rsid w:val="009152BA"/>
    <w:rsid w:val="009162AB"/>
    <w:rsid w:val="0091657B"/>
    <w:rsid w:val="0091668C"/>
    <w:rsid w:val="00916A2D"/>
    <w:rsid w:val="00916E6F"/>
    <w:rsid w:val="009173E9"/>
    <w:rsid w:val="00920D7E"/>
    <w:rsid w:val="00921005"/>
    <w:rsid w:val="0092105C"/>
    <w:rsid w:val="00921D9A"/>
    <w:rsid w:val="00922708"/>
    <w:rsid w:val="00923209"/>
    <w:rsid w:val="009243EA"/>
    <w:rsid w:val="009245AA"/>
    <w:rsid w:val="00925A4A"/>
    <w:rsid w:val="00926A33"/>
    <w:rsid w:val="00926FCF"/>
    <w:rsid w:val="009308DD"/>
    <w:rsid w:val="00930E93"/>
    <w:rsid w:val="0093393D"/>
    <w:rsid w:val="00934520"/>
    <w:rsid w:val="009345CB"/>
    <w:rsid w:val="00935156"/>
    <w:rsid w:val="00935D8B"/>
    <w:rsid w:val="0093634B"/>
    <w:rsid w:val="0093691C"/>
    <w:rsid w:val="00940A80"/>
    <w:rsid w:val="00942103"/>
    <w:rsid w:val="009424A7"/>
    <w:rsid w:val="00943763"/>
    <w:rsid w:val="00943B1C"/>
    <w:rsid w:val="009446CA"/>
    <w:rsid w:val="009446DA"/>
    <w:rsid w:val="00947352"/>
    <w:rsid w:val="00947728"/>
    <w:rsid w:val="00950396"/>
    <w:rsid w:val="00950A2E"/>
    <w:rsid w:val="009514EA"/>
    <w:rsid w:val="00951730"/>
    <w:rsid w:val="0095186F"/>
    <w:rsid w:val="00952809"/>
    <w:rsid w:val="00952E0E"/>
    <w:rsid w:val="0095395A"/>
    <w:rsid w:val="00954DAA"/>
    <w:rsid w:val="00955267"/>
    <w:rsid w:val="009552B4"/>
    <w:rsid w:val="00955553"/>
    <w:rsid w:val="0095765D"/>
    <w:rsid w:val="00957740"/>
    <w:rsid w:val="00960F9F"/>
    <w:rsid w:val="00961067"/>
    <w:rsid w:val="00961131"/>
    <w:rsid w:val="00961B12"/>
    <w:rsid w:val="00961CF6"/>
    <w:rsid w:val="009622AD"/>
    <w:rsid w:val="00962987"/>
    <w:rsid w:val="00962E58"/>
    <w:rsid w:val="00963240"/>
    <w:rsid w:val="00963CBD"/>
    <w:rsid w:val="009655D0"/>
    <w:rsid w:val="00966383"/>
    <w:rsid w:val="00967455"/>
    <w:rsid w:val="0096763C"/>
    <w:rsid w:val="00967640"/>
    <w:rsid w:val="0096795F"/>
    <w:rsid w:val="00970E30"/>
    <w:rsid w:val="00972204"/>
    <w:rsid w:val="009727C5"/>
    <w:rsid w:val="00972965"/>
    <w:rsid w:val="00974039"/>
    <w:rsid w:val="0097489D"/>
    <w:rsid w:val="0097532F"/>
    <w:rsid w:val="00975B75"/>
    <w:rsid w:val="00976A65"/>
    <w:rsid w:val="0097785C"/>
    <w:rsid w:val="00977D8B"/>
    <w:rsid w:val="00980569"/>
    <w:rsid w:val="009805A6"/>
    <w:rsid w:val="009814E0"/>
    <w:rsid w:val="0098188D"/>
    <w:rsid w:val="00981993"/>
    <w:rsid w:val="009819F6"/>
    <w:rsid w:val="00981FF3"/>
    <w:rsid w:val="00982D85"/>
    <w:rsid w:val="00983163"/>
    <w:rsid w:val="00983841"/>
    <w:rsid w:val="00985A16"/>
    <w:rsid w:val="00986024"/>
    <w:rsid w:val="00987471"/>
    <w:rsid w:val="00987EB9"/>
    <w:rsid w:val="009900D1"/>
    <w:rsid w:val="00990327"/>
    <w:rsid w:val="0099047C"/>
    <w:rsid w:val="00990706"/>
    <w:rsid w:val="00990769"/>
    <w:rsid w:val="0099081D"/>
    <w:rsid w:val="00990936"/>
    <w:rsid w:val="00991686"/>
    <w:rsid w:val="00991EA0"/>
    <w:rsid w:val="009933DE"/>
    <w:rsid w:val="00994327"/>
    <w:rsid w:val="009944C9"/>
    <w:rsid w:val="00994A18"/>
    <w:rsid w:val="009952EF"/>
    <w:rsid w:val="009959F9"/>
    <w:rsid w:val="00995ADA"/>
    <w:rsid w:val="00995D17"/>
    <w:rsid w:val="009967AB"/>
    <w:rsid w:val="009969F1"/>
    <w:rsid w:val="009976DB"/>
    <w:rsid w:val="00997903"/>
    <w:rsid w:val="009A086C"/>
    <w:rsid w:val="009A09FD"/>
    <w:rsid w:val="009A0A1C"/>
    <w:rsid w:val="009A1144"/>
    <w:rsid w:val="009A1276"/>
    <w:rsid w:val="009A1FAA"/>
    <w:rsid w:val="009A2F04"/>
    <w:rsid w:val="009A3A6C"/>
    <w:rsid w:val="009A4E28"/>
    <w:rsid w:val="009A4EAB"/>
    <w:rsid w:val="009A733F"/>
    <w:rsid w:val="009A7CAF"/>
    <w:rsid w:val="009A7F61"/>
    <w:rsid w:val="009B0BE1"/>
    <w:rsid w:val="009B0DB4"/>
    <w:rsid w:val="009B24EA"/>
    <w:rsid w:val="009B2D9E"/>
    <w:rsid w:val="009B2EF4"/>
    <w:rsid w:val="009B3557"/>
    <w:rsid w:val="009B392A"/>
    <w:rsid w:val="009B5477"/>
    <w:rsid w:val="009B569F"/>
    <w:rsid w:val="009B678B"/>
    <w:rsid w:val="009B7359"/>
    <w:rsid w:val="009B7D95"/>
    <w:rsid w:val="009B7EEC"/>
    <w:rsid w:val="009C04B4"/>
    <w:rsid w:val="009C0B64"/>
    <w:rsid w:val="009C2869"/>
    <w:rsid w:val="009C2E71"/>
    <w:rsid w:val="009C34CA"/>
    <w:rsid w:val="009C39B8"/>
    <w:rsid w:val="009C4242"/>
    <w:rsid w:val="009C5858"/>
    <w:rsid w:val="009C7461"/>
    <w:rsid w:val="009C7551"/>
    <w:rsid w:val="009C76DA"/>
    <w:rsid w:val="009C7C75"/>
    <w:rsid w:val="009D0C04"/>
    <w:rsid w:val="009D1EAE"/>
    <w:rsid w:val="009D2137"/>
    <w:rsid w:val="009D25F2"/>
    <w:rsid w:val="009D4042"/>
    <w:rsid w:val="009D43D6"/>
    <w:rsid w:val="009D5DC2"/>
    <w:rsid w:val="009D699E"/>
    <w:rsid w:val="009D6BF7"/>
    <w:rsid w:val="009D6D7E"/>
    <w:rsid w:val="009E05CB"/>
    <w:rsid w:val="009E0E20"/>
    <w:rsid w:val="009E2CF6"/>
    <w:rsid w:val="009E3593"/>
    <w:rsid w:val="009E3820"/>
    <w:rsid w:val="009E38A9"/>
    <w:rsid w:val="009E3D34"/>
    <w:rsid w:val="009E3E12"/>
    <w:rsid w:val="009E458C"/>
    <w:rsid w:val="009E4E4E"/>
    <w:rsid w:val="009E510B"/>
    <w:rsid w:val="009E54A7"/>
    <w:rsid w:val="009E6C98"/>
    <w:rsid w:val="009E7140"/>
    <w:rsid w:val="009E74AF"/>
    <w:rsid w:val="009F09C6"/>
    <w:rsid w:val="009F0E23"/>
    <w:rsid w:val="009F0F78"/>
    <w:rsid w:val="009F1E6D"/>
    <w:rsid w:val="009F23C8"/>
    <w:rsid w:val="009F3184"/>
    <w:rsid w:val="009F3B7F"/>
    <w:rsid w:val="009F3BC5"/>
    <w:rsid w:val="009F4152"/>
    <w:rsid w:val="009F4232"/>
    <w:rsid w:val="009F5477"/>
    <w:rsid w:val="009F71C8"/>
    <w:rsid w:val="009F77BB"/>
    <w:rsid w:val="00A00BC7"/>
    <w:rsid w:val="00A02189"/>
    <w:rsid w:val="00A0226F"/>
    <w:rsid w:val="00A03960"/>
    <w:rsid w:val="00A0396F"/>
    <w:rsid w:val="00A03F81"/>
    <w:rsid w:val="00A0474F"/>
    <w:rsid w:val="00A051B8"/>
    <w:rsid w:val="00A062B1"/>
    <w:rsid w:val="00A07455"/>
    <w:rsid w:val="00A07E08"/>
    <w:rsid w:val="00A10324"/>
    <w:rsid w:val="00A11847"/>
    <w:rsid w:val="00A1352C"/>
    <w:rsid w:val="00A137B7"/>
    <w:rsid w:val="00A13E3E"/>
    <w:rsid w:val="00A13EAC"/>
    <w:rsid w:val="00A14502"/>
    <w:rsid w:val="00A14C81"/>
    <w:rsid w:val="00A15130"/>
    <w:rsid w:val="00A15A6E"/>
    <w:rsid w:val="00A16216"/>
    <w:rsid w:val="00A16C73"/>
    <w:rsid w:val="00A16C7E"/>
    <w:rsid w:val="00A17402"/>
    <w:rsid w:val="00A17A55"/>
    <w:rsid w:val="00A17B4B"/>
    <w:rsid w:val="00A17FEE"/>
    <w:rsid w:val="00A1E624"/>
    <w:rsid w:val="00A22042"/>
    <w:rsid w:val="00A241DC"/>
    <w:rsid w:val="00A25AAB"/>
    <w:rsid w:val="00A25D2C"/>
    <w:rsid w:val="00A26558"/>
    <w:rsid w:val="00A27088"/>
    <w:rsid w:val="00A2758D"/>
    <w:rsid w:val="00A27697"/>
    <w:rsid w:val="00A30D32"/>
    <w:rsid w:val="00A31017"/>
    <w:rsid w:val="00A318A2"/>
    <w:rsid w:val="00A31EC4"/>
    <w:rsid w:val="00A31F44"/>
    <w:rsid w:val="00A329C8"/>
    <w:rsid w:val="00A34906"/>
    <w:rsid w:val="00A36D78"/>
    <w:rsid w:val="00A379BB"/>
    <w:rsid w:val="00A37B65"/>
    <w:rsid w:val="00A402F4"/>
    <w:rsid w:val="00A4089A"/>
    <w:rsid w:val="00A4187A"/>
    <w:rsid w:val="00A4269D"/>
    <w:rsid w:val="00A430DF"/>
    <w:rsid w:val="00A44487"/>
    <w:rsid w:val="00A4485F"/>
    <w:rsid w:val="00A44C44"/>
    <w:rsid w:val="00A45036"/>
    <w:rsid w:val="00A4527A"/>
    <w:rsid w:val="00A45478"/>
    <w:rsid w:val="00A45A0E"/>
    <w:rsid w:val="00A46AB5"/>
    <w:rsid w:val="00A4759D"/>
    <w:rsid w:val="00A475D4"/>
    <w:rsid w:val="00A4792C"/>
    <w:rsid w:val="00A47FB6"/>
    <w:rsid w:val="00A4F610"/>
    <w:rsid w:val="00A50E21"/>
    <w:rsid w:val="00A5237D"/>
    <w:rsid w:val="00A533F6"/>
    <w:rsid w:val="00A53BD2"/>
    <w:rsid w:val="00A55406"/>
    <w:rsid w:val="00A55ECE"/>
    <w:rsid w:val="00A56196"/>
    <w:rsid w:val="00A56387"/>
    <w:rsid w:val="00A56433"/>
    <w:rsid w:val="00A56BE4"/>
    <w:rsid w:val="00A572B7"/>
    <w:rsid w:val="00A57319"/>
    <w:rsid w:val="00A576F7"/>
    <w:rsid w:val="00A57A3B"/>
    <w:rsid w:val="00A57B7E"/>
    <w:rsid w:val="00A6088C"/>
    <w:rsid w:val="00A616D0"/>
    <w:rsid w:val="00A61A59"/>
    <w:rsid w:val="00A61ACD"/>
    <w:rsid w:val="00A62A83"/>
    <w:rsid w:val="00A639EF"/>
    <w:rsid w:val="00A63B8C"/>
    <w:rsid w:val="00A63D8C"/>
    <w:rsid w:val="00A64393"/>
    <w:rsid w:val="00A65BA0"/>
    <w:rsid w:val="00A66CD4"/>
    <w:rsid w:val="00A674BD"/>
    <w:rsid w:val="00A70508"/>
    <w:rsid w:val="00A708F0"/>
    <w:rsid w:val="00A70C86"/>
    <w:rsid w:val="00A71644"/>
    <w:rsid w:val="00A716A5"/>
    <w:rsid w:val="00A73FDD"/>
    <w:rsid w:val="00A74EE5"/>
    <w:rsid w:val="00A75795"/>
    <w:rsid w:val="00A75934"/>
    <w:rsid w:val="00A75EAF"/>
    <w:rsid w:val="00A76C8B"/>
    <w:rsid w:val="00A77400"/>
    <w:rsid w:val="00A77B1A"/>
    <w:rsid w:val="00A800E0"/>
    <w:rsid w:val="00A8015C"/>
    <w:rsid w:val="00A806C4"/>
    <w:rsid w:val="00A80EAA"/>
    <w:rsid w:val="00A81D6B"/>
    <w:rsid w:val="00A848D3"/>
    <w:rsid w:val="00A85455"/>
    <w:rsid w:val="00A862EB"/>
    <w:rsid w:val="00A86462"/>
    <w:rsid w:val="00A86DF9"/>
    <w:rsid w:val="00A87C4D"/>
    <w:rsid w:val="00A87E59"/>
    <w:rsid w:val="00A9014D"/>
    <w:rsid w:val="00A9030E"/>
    <w:rsid w:val="00A92984"/>
    <w:rsid w:val="00A93B1D"/>
    <w:rsid w:val="00A94ED9"/>
    <w:rsid w:val="00A95E48"/>
    <w:rsid w:val="00A973EF"/>
    <w:rsid w:val="00A97409"/>
    <w:rsid w:val="00AA0158"/>
    <w:rsid w:val="00AA04AD"/>
    <w:rsid w:val="00AA06F0"/>
    <w:rsid w:val="00AA15DD"/>
    <w:rsid w:val="00AA1AE5"/>
    <w:rsid w:val="00AA2BD3"/>
    <w:rsid w:val="00AA4225"/>
    <w:rsid w:val="00AA4EF4"/>
    <w:rsid w:val="00AA5224"/>
    <w:rsid w:val="00AA5963"/>
    <w:rsid w:val="00AA5A4C"/>
    <w:rsid w:val="00AA631E"/>
    <w:rsid w:val="00AA7859"/>
    <w:rsid w:val="00AA7FB0"/>
    <w:rsid w:val="00AB0559"/>
    <w:rsid w:val="00AB0993"/>
    <w:rsid w:val="00AB0A81"/>
    <w:rsid w:val="00AB0AD4"/>
    <w:rsid w:val="00AB1902"/>
    <w:rsid w:val="00AB23AC"/>
    <w:rsid w:val="00AB290A"/>
    <w:rsid w:val="00AB35C4"/>
    <w:rsid w:val="00AB4E33"/>
    <w:rsid w:val="00AB4EF9"/>
    <w:rsid w:val="00AB569E"/>
    <w:rsid w:val="00AB5E27"/>
    <w:rsid w:val="00AB62DE"/>
    <w:rsid w:val="00AC2F5C"/>
    <w:rsid w:val="00AC38AC"/>
    <w:rsid w:val="00AC4020"/>
    <w:rsid w:val="00AC452B"/>
    <w:rsid w:val="00AC504F"/>
    <w:rsid w:val="00AC50F6"/>
    <w:rsid w:val="00AC5109"/>
    <w:rsid w:val="00AC5738"/>
    <w:rsid w:val="00AC5FF1"/>
    <w:rsid w:val="00AC6490"/>
    <w:rsid w:val="00AC7148"/>
    <w:rsid w:val="00AC7514"/>
    <w:rsid w:val="00AC79F0"/>
    <w:rsid w:val="00AC7CFB"/>
    <w:rsid w:val="00AD0954"/>
    <w:rsid w:val="00AD1F2E"/>
    <w:rsid w:val="00AD296D"/>
    <w:rsid w:val="00AD3272"/>
    <w:rsid w:val="00AD6D51"/>
    <w:rsid w:val="00AD7331"/>
    <w:rsid w:val="00AD7478"/>
    <w:rsid w:val="00AD7A62"/>
    <w:rsid w:val="00AE2469"/>
    <w:rsid w:val="00AE2743"/>
    <w:rsid w:val="00AE40E1"/>
    <w:rsid w:val="00AE4479"/>
    <w:rsid w:val="00AE4B24"/>
    <w:rsid w:val="00AE5582"/>
    <w:rsid w:val="00AE59B5"/>
    <w:rsid w:val="00AE60AB"/>
    <w:rsid w:val="00AE63FD"/>
    <w:rsid w:val="00AE6FAA"/>
    <w:rsid w:val="00AE78AB"/>
    <w:rsid w:val="00AF0D5D"/>
    <w:rsid w:val="00AF1DB6"/>
    <w:rsid w:val="00AF1DC7"/>
    <w:rsid w:val="00AF28AF"/>
    <w:rsid w:val="00AF28CD"/>
    <w:rsid w:val="00AF3577"/>
    <w:rsid w:val="00AF3D06"/>
    <w:rsid w:val="00AF4975"/>
    <w:rsid w:val="00AF62BB"/>
    <w:rsid w:val="00AF76A9"/>
    <w:rsid w:val="00AF7F1B"/>
    <w:rsid w:val="00B03BD1"/>
    <w:rsid w:val="00B03DD3"/>
    <w:rsid w:val="00B04781"/>
    <w:rsid w:val="00B04C1B"/>
    <w:rsid w:val="00B04D13"/>
    <w:rsid w:val="00B05E43"/>
    <w:rsid w:val="00B07288"/>
    <w:rsid w:val="00B078C1"/>
    <w:rsid w:val="00B07B73"/>
    <w:rsid w:val="00B1007D"/>
    <w:rsid w:val="00B10220"/>
    <w:rsid w:val="00B12449"/>
    <w:rsid w:val="00B151BE"/>
    <w:rsid w:val="00B158B9"/>
    <w:rsid w:val="00B16286"/>
    <w:rsid w:val="00B16615"/>
    <w:rsid w:val="00B1662A"/>
    <w:rsid w:val="00B170FF"/>
    <w:rsid w:val="00B17132"/>
    <w:rsid w:val="00B20778"/>
    <w:rsid w:val="00B2156A"/>
    <w:rsid w:val="00B22930"/>
    <w:rsid w:val="00B22B9F"/>
    <w:rsid w:val="00B2515C"/>
    <w:rsid w:val="00B2561B"/>
    <w:rsid w:val="00B258F9"/>
    <w:rsid w:val="00B27153"/>
    <w:rsid w:val="00B27293"/>
    <w:rsid w:val="00B27947"/>
    <w:rsid w:val="00B30050"/>
    <w:rsid w:val="00B30300"/>
    <w:rsid w:val="00B30AE9"/>
    <w:rsid w:val="00B31423"/>
    <w:rsid w:val="00B315B3"/>
    <w:rsid w:val="00B31656"/>
    <w:rsid w:val="00B3170E"/>
    <w:rsid w:val="00B31954"/>
    <w:rsid w:val="00B33065"/>
    <w:rsid w:val="00B348BD"/>
    <w:rsid w:val="00B34D05"/>
    <w:rsid w:val="00B34DB2"/>
    <w:rsid w:val="00B360F4"/>
    <w:rsid w:val="00B36357"/>
    <w:rsid w:val="00B36820"/>
    <w:rsid w:val="00B36B9E"/>
    <w:rsid w:val="00B36E7B"/>
    <w:rsid w:val="00B37897"/>
    <w:rsid w:val="00B414F7"/>
    <w:rsid w:val="00B41AC7"/>
    <w:rsid w:val="00B42472"/>
    <w:rsid w:val="00B42AEB"/>
    <w:rsid w:val="00B42D84"/>
    <w:rsid w:val="00B42E1E"/>
    <w:rsid w:val="00B42F37"/>
    <w:rsid w:val="00B43073"/>
    <w:rsid w:val="00B433D3"/>
    <w:rsid w:val="00B43476"/>
    <w:rsid w:val="00B4369C"/>
    <w:rsid w:val="00B43CFF"/>
    <w:rsid w:val="00B43E20"/>
    <w:rsid w:val="00B44A06"/>
    <w:rsid w:val="00B44FA8"/>
    <w:rsid w:val="00B4756C"/>
    <w:rsid w:val="00B47AB8"/>
    <w:rsid w:val="00B50311"/>
    <w:rsid w:val="00B508C0"/>
    <w:rsid w:val="00B5169F"/>
    <w:rsid w:val="00B516A9"/>
    <w:rsid w:val="00B51706"/>
    <w:rsid w:val="00B51893"/>
    <w:rsid w:val="00B51BF4"/>
    <w:rsid w:val="00B522E7"/>
    <w:rsid w:val="00B548DF"/>
    <w:rsid w:val="00B54A93"/>
    <w:rsid w:val="00B54E00"/>
    <w:rsid w:val="00B5578E"/>
    <w:rsid w:val="00B56B7F"/>
    <w:rsid w:val="00B5723C"/>
    <w:rsid w:val="00B57571"/>
    <w:rsid w:val="00B60A67"/>
    <w:rsid w:val="00B60AFA"/>
    <w:rsid w:val="00B61902"/>
    <w:rsid w:val="00B61FEC"/>
    <w:rsid w:val="00B6252A"/>
    <w:rsid w:val="00B62E17"/>
    <w:rsid w:val="00B63FEC"/>
    <w:rsid w:val="00B64AC2"/>
    <w:rsid w:val="00B64E0C"/>
    <w:rsid w:val="00B653DF"/>
    <w:rsid w:val="00B65626"/>
    <w:rsid w:val="00B656CC"/>
    <w:rsid w:val="00B6592F"/>
    <w:rsid w:val="00B66B1E"/>
    <w:rsid w:val="00B6705E"/>
    <w:rsid w:val="00B6788D"/>
    <w:rsid w:val="00B7068E"/>
    <w:rsid w:val="00B71EDA"/>
    <w:rsid w:val="00B72C7B"/>
    <w:rsid w:val="00B744AF"/>
    <w:rsid w:val="00B75068"/>
    <w:rsid w:val="00B753C5"/>
    <w:rsid w:val="00B7575B"/>
    <w:rsid w:val="00B764CF"/>
    <w:rsid w:val="00B7654E"/>
    <w:rsid w:val="00B76E5E"/>
    <w:rsid w:val="00B77659"/>
    <w:rsid w:val="00B778DE"/>
    <w:rsid w:val="00B77B95"/>
    <w:rsid w:val="00B77E64"/>
    <w:rsid w:val="00B801FE"/>
    <w:rsid w:val="00B80245"/>
    <w:rsid w:val="00B80F53"/>
    <w:rsid w:val="00B827B5"/>
    <w:rsid w:val="00B828A5"/>
    <w:rsid w:val="00B8313A"/>
    <w:rsid w:val="00B840DA"/>
    <w:rsid w:val="00B84687"/>
    <w:rsid w:val="00B847C2"/>
    <w:rsid w:val="00B8486F"/>
    <w:rsid w:val="00B84D72"/>
    <w:rsid w:val="00B8507A"/>
    <w:rsid w:val="00B851ED"/>
    <w:rsid w:val="00B877D1"/>
    <w:rsid w:val="00B87896"/>
    <w:rsid w:val="00B879DA"/>
    <w:rsid w:val="00B87C79"/>
    <w:rsid w:val="00B900AD"/>
    <w:rsid w:val="00B9034B"/>
    <w:rsid w:val="00B911F7"/>
    <w:rsid w:val="00B91DFE"/>
    <w:rsid w:val="00B93109"/>
    <w:rsid w:val="00B93282"/>
    <w:rsid w:val="00B938C0"/>
    <w:rsid w:val="00B93905"/>
    <w:rsid w:val="00B94083"/>
    <w:rsid w:val="00B949D9"/>
    <w:rsid w:val="00B950C9"/>
    <w:rsid w:val="00B9525B"/>
    <w:rsid w:val="00B95EF7"/>
    <w:rsid w:val="00B96F07"/>
    <w:rsid w:val="00B9713E"/>
    <w:rsid w:val="00B9736E"/>
    <w:rsid w:val="00B97B5A"/>
    <w:rsid w:val="00B9DC13"/>
    <w:rsid w:val="00BA0BB8"/>
    <w:rsid w:val="00BA13DA"/>
    <w:rsid w:val="00BA1DE1"/>
    <w:rsid w:val="00BA1E0D"/>
    <w:rsid w:val="00BA282B"/>
    <w:rsid w:val="00BA3301"/>
    <w:rsid w:val="00BA3D81"/>
    <w:rsid w:val="00BA3F8C"/>
    <w:rsid w:val="00BA5311"/>
    <w:rsid w:val="00BA559D"/>
    <w:rsid w:val="00BA56B6"/>
    <w:rsid w:val="00BA610F"/>
    <w:rsid w:val="00BA6C4D"/>
    <w:rsid w:val="00BA7B3D"/>
    <w:rsid w:val="00BB05D9"/>
    <w:rsid w:val="00BB06CC"/>
    <w:rsid w:val="00BB1354"/>
    <w:rsid w:val="00BB1568"/>
    <w:rsid w:val="00BB15FC"/>
    <w:rsid w:val="00BB18E9"/>
    <w:rsid w:val="00BB20B2"/>
    <w:rsid w:val="00BB2F5F"/>
    <w:rsid w:val="00BB37F6"/>
    <w:rsid w:val="00BB4A44"/>
    <w:rsid w:val="00BB4DBB"/>
    <w:rsid w:val="00BB609A"/>
    <w:rsid w:val="00BB7BC6"/>
    <w:rsid w:val="00BC1A2A"/>
    <w:rsid w:val="00BC267B"/>
    <w:rsid w:val="00BC2CEB"/>
    <w:rsid w:val="00BC2EFA"/>
    <w:rsid w:val="00BC3165"/>
    <w:rsid w:val="00BC36D2"/>
    <w:rsid w:val="00BC407E"/>
    <w:rsid w:val="00BC4F30"/>
    <w:rsid w:val="00BC5805"/>
    <w:rsid w:val="00BC650F"/>
    <w:rsid w:val="00BC698D"/>
    <w:rsid w:val="00BC6C91"/>
    <w:rsid w:val="00BD1D2E"/>
    <w:rsid w:val="00BD20D0"/>
    <w:rsid w:val="00BD26A4"/>
    <w:rsid w:val="00BD361D"/>
    <w:rsid w:val="00BD3E48"/>
    <w:rsid w:val="00BD41F2"/>
    <w:rsid w:val="00BD49CC"/>
    <w:rsid w:val="00BD4A41"/>
    <w:rsid w:val="00BD5E4F"/>
    <w:rsid w:val="00BD68DC"/>
    <w:rsid w:val="00BD7A00"/>
    <w:rsid w:val="00BD7B77"/>
    <w:rsid w:val="00BE01AD"/>
    <w:rsid w:val="00BE0D0E"/>
    <w:rsid w:val="00BE0D51"/>
    <w:rsid w:val="00BE1635"/>
    <w:rsid w:val="00BE20AF"/>
    <w:rsid w:val="00BE236E"/>
    <w:rsid w:val="00BE2FEE"/>
    <w:rsid w:val="00BE317B"/>
    <w:rsid w:val="00BE3F4C"/>
    <w:rsid w:val="00BE3F62"/>
    <w:rsid w:val="00BE40CE"/>
    <w:rsid w:val="00BE4FDD"/>
    <w:rsid w:val="00BE584A"/>
    <w:rsid w:val="00BE64B7"/>
    <w:rsid w:val="00BF0493"/>
    <w:rsid w:val="00BF0CAC"/>
    <w:rsid w:val="00BF1DF1"/>
    <w:rsid w:val="00BF212D"/>
    <w:rsid w:val="00BF21E7"/>
    <w:rsid w:val="00BF2229"/>
    <w:rsid w:val="00BF285D"/>
    <w:rsid w:val="00BF3EC5"/>
    <w:rsid w:val="00BF41E1"/>
    <w:rsid w:val="00BF625C"/>
    <w:rsid w:val="00BF6BCE"/>
    <w:rsid w:val="00BF735B"/>
    <w:rsid w:val="00BF78F7"/>
    <w:rsid w:val="00BF7EC1"/>
    <w:rsid w:val="00C009E8"/>
    <w:rsid w:val="00C02C49"/>
    <w:rsid w:val="00C04098"/>
    <w:rsid w:val="00C04AAA"/>
    <w:rsid w:val="00C04CB3"/>
    <w:rsid w:val="00C05F9A"/>
    <w:rsid w:val="00C06E80"/>
    <w:rsid w:val="00C0C565"/>
    <w:rsid w:val="00C10F53"/>
    <w:rsid w:val="00C15479"/>
    <w:rsid w:val="00C155BE"/>
    <w:rsid w:val="00C21111"/>
    <w:rsid w:val="00C22F63"/>
    <w:rsid w:val="00C233F5"/>
    <w:rsid w:val="00C23578"/>
    <w:rsid w:val="00C237DB"/>
    <w:rsid w:val="00C24B11"/>
    <w:rsid w:val="00C2593E"/>
    <w:rsid w:val="00C279B3"/>
    <w:rsid w:val="00C30602"/>
    <w:rsid w:val="00C31180"/>
    <w:rsid w:val="00C32355"/>
    <w:rsid w:val="00C326E3"/>
    <w:rsid w:val="00C32B87"/>
    <w:rsid w:val="00C3307D"/>
    <w:rsid w:val="00C35221"/>
    <w:rsid w:val="00C3527B"/>
    <w:rsid w:val="00C35E33"/>
    <w:rsid w:val="00C36378"/>
    <w:rsid w:val="00C37ADC"/>
    <w:rsid w:val="00C37D65"/>
    <w:rsid w:val="00C40712"/>
    <w:rsid w:val="00C4120E"/>
    <w:rsid w:val="00C413C2"/>
    <w:rsid w:val="00C413DA"/>
    <w:rsid w:val="00C418FE"/>
    <w:rsid w:val="00C42909"/>
    <w:rsid w:val="00C440EF"/>
    <w:rsid w:val="00C4412B"/>
    <w:rsid w:val="00C44770"/>
    <w:rsid w:val="00C44853"/>
    <w:rsid w:val="00C44FD9"/>
    <w:rsid w:val="00C455C9"/>
    <w:rsid w:val="00C4567E"/>
    <w:rsid w:val="00C46451"/>
    <w:rsid w:val="00C46B38"/>
    <w:rsid w:val="00C46C44"/>
    <w:rsid w:val="00C47A57"/>
    <w:rsid w:val="00C47C05"/>
    <w:rsid w:val="00C47D0C"/>
    <w:rsid w:val="00C50BEF"/>
    <w:rsid w:val="00C50D1A"/>
    <w:rsid w:val="00C50FC2"/>
    <w:rsid w:val="00C51135"/>
    <w:rsid w:val="00C511D5"/>
    <w:rsid w:val="00C51EB4"/>
    <w:rsid w:val="00C52E10"/>
    <w:rsid w:val="00C52F62"/>
    <w:rsid w:val="00C530D6"/>
    <w:rsid w:val="00C53213"/>
    <w:rsid w:val="00C5611F"/>
    <w:rsid w:val="00C57497"/>
    <w:rsid w:val="00C57A74"/>
    <w:rsid w:val="00C602ED"/>
    <w:rsid w:val="00C60DBC"/>
    <w:rsid w:val="00C62291"/>
    <w:rsid w:val="00C640D4"/>
    <w:rsid w:val="00C64219"/>
    <w:rsid w:val="00C64447"/>
    <w:rsid w:val="00C64844"/>
    <w:rsid w:val="00C663DF"/>
    <w:rsid w:val="00C679FD"/>
    <w:rsid w:val="00C67A21"/>
    <w:rsid w:val="00C67CB2"/>
    <w:rsid w:val="00C70493"/>
    <w:rsid w:val="00C708EE"/>
    <w:rsid w:val="00C713E0"/>
    <w:rsid w:val="00C7145A"/>
    <w:rsid w:val="00C7174C"/>
    <w:rsid w:val="00C72A86"/>
    <w:rsid w:val="00C73CBB"/>
    <w:rsid w:val="00C747BC"/>
    <w:rsid w:val="00C759DD"/>
    <w:rsid w:val="00C76561"/>
    <w:rsid w:val="00C83FE3"/>
    <w:rsid w:val="00C84426"/>
    <w:rsid w:val="00C8551E"/>
    <w:rsid w:val="00C86E6B"/>
    <w:rsid w:val="00C876C6"/>
    <w:rsid w:val="00C87BB2"/>
    <w:rsid w:val="00C8A081"/>
    <w:rsid w:val="00C922ED"/>
    <w:rsid w:val="00C93D00"/>
    <w:rsid w:val="00C941D3"/>
    <w:rsid w:val="00C94346"/>
    <w:rsid w:val="00C95061"/>
    <w:rsid w:val="00C951AF"/>
    <w:rsid w:val="00C95360"/>
    <w:rsid w:val="00C954F8"/>
    <w:rsid w:val="00C95606"/>
    <w:rsid w:val="00C95DF8"/>
    <w:rsid w:val="00C968E0"/>
    <w:rsid w:val="00C96C02"/>
    <w:rsid w:val="00C97DAE"/>
    <w:rsid w:val="00CA1E2A"/>
    <w:rsid w:val="00CA269B"/>
    <w:rsid w:val="00CA29A5"/>
    <w:rsid w:val="00CA4864"/>
    <w:rsid w:val="00CA5C2B"/>
    <w:rsid w:val="00CA5D3F"/>
    <w:rsid w:val="00CA78F7"/>
    <w:rsid w:val="00CA7DB3"/>
    <w:rsid w:val="00CB0177"/>
    <w:rsid w:val="00CB07D7"/>
    <w:rsid w:val="00CB0BB3"/>
    <w:rsid w:val="00CB1493"/>
    <w:rsid w:val="00CB1558"/>
    <w:rsid w:val="00CB1990"/>
    <w:rsid w:val="00CB1B3E"/>
    <w:rsid w:val="00CB2663"/>
    <w:rsid w:val="00CB314A"/>
    <w:rsid w:val="00CB3584"/>
    <w:rsid w:val="00CB3E46"/>
    <w:rsid w:val="00CB441B"/>
    <w:rsid w:val="00CB57B8"/>
    <w:rsid w:val="00CB6B37"/>
    <w:rsid w:val="00CB7BBE"/>
    <w:rsid w:val="00CBCD18"/>
    <w:rsid w:val="00CC0E44"/>
    <w:rsid w:val="00CC0F28"/>
    <w:rsid w:val="00CC13E9"/>
    <w:rsid w:val="00CC2477"/>
    <w:rsid w:val="00CC3851"/>
    <w:rsid w:val="00CC4660"/>
    <w:rsid w:val="00CC4870"/>
    <w:rsid w:val="00CC5846"/>
    <w:rsid w:val="00CC60B6"/>
    <w:rsid w:val="00CC671B"/>
    <w:rsid w:val="00CC6AD2"/>
    <w:rsid w:val="00CC7694"/>
    <w:rsid w:val="00CD00EC"/>
    <w:rsid w:val="00CD0276"/>
    <w:rsid w:val="00CD0760"/>
    <w:rsid w:val="00CD103E"/>
    <w:rsid w:val="00CD2109"/>
    <w:rsid w:val="00CD29DC"/>
    <w:rsid w:val="00CD396D"/>
    <w:rsid w:val="00CD3C1B"/>
    <w:rsid w:val="00CD498B"/>
    <w:rsid w:val="00CD4CEC"/>
    <w:rsid w:val="00CD5422"/>
    <w:rsid w:val="00CD65D5"/>
    <w:rsid w:val="00CE0873"/>
    <w:rsid w:val="00CE1C05"/>
    <w:rsid w:val="00CE2ECB"/>
    <w:rsid w:val="00CE395D"/>
    <w:rsid w:val="00CE39B5"/>
    <w:rsid w:val="00CE615B"/>
    <w:rsid w:val="00CE750B"/>
    <w:rsid w:val="00CE754F"/>
    <w:rsid w:val="00CF06C6"/>
    <w:rsid w:val="00CF1867"/>
    <w:rsid w:val="00CF19C0"/>
    <w:rsid w:val="00CF29E2"/>
    <w:rsid w:val="00CF2B96"/>
    <w:rsid w:val="00CF2BA8"/>
    <w:rsid w:val="00CF3333"/>
    <w:rsid w:val="00CF3AF7"/>
    <w:rsid w:val="00CF4303"/>
    <w:rsid w:val="00CF43F8"/>
    <w:rsid w:val="00CF4875"/>
    <w:rsid w:val="00CF5E16"/>
    <w:rsid w:val="00D005F5"/>
    <w:rsid w:val="00D00AE1"/>
    <w:rsid w:val="00D01296"/>
    <w:rsid w:val="00D01487"/>
    <w:rsid w:val="00D01AEE"/>
    <w:rsid w:val="00D026C5"/>
    <w:rsid w:val="00D029D7"/>
    <w:rsid w:val="00D02D13"/>
    <w:rsid w:val="00D030B8"/>
    <w:rsid w:val="00D031AB"/>
    <w:rsid w:val="00D04A8E"/>
    <w:rsid w:val="00D05192"/>
    <w:rsid w:val="00D06373"/>
    <w:rsid w:val="00D07F56"/>
    <w:rsid w:val="00D110A1"/>
    <w:rsid w:val="00D123BD"/>
    <w:rsid w:val="00D1329E"/>
    <w:rsid w:val="00D134D6"/>
    <w:rsid w:val="00D13A27"/>
    <w:rsid w:val="00D13B00"/>
    <w:rsid w:val="00D13DDE"/>
    <w:rsid w:val="00D13EF1"/>
    <w:rsid w:val="00D146FA"/>
    <w:rsid w:val="00D15287"/>
    <w:rsid w:val="00D1531A"/>
    <w:rsid w:val="00D15470"/>
    <w:rsid w:val="00D15767"/>
    <w:rsid w:val="00D169BB"/>
    <w:rsid w:val="00D16A99"/>
    <w:rsid w:val="00D170E4"/>
    <w:rsid w:val="00D1776B"/>
    <w:rsid w:val="00D17845"/>
    <w:rsid w:val="00D224C8"/>
    <w:rsid w:val="00D2295B"/>
    <w:rsid w:val="00D22AA5"/>
    <w:rsid w:val="00D22FEE"/>
    <w:rsid w:val="00D23180"/>
    <w:rsid w:val="00D23BDF"/>
    <w:rsid w:val="00D24150"/>
    <w:rsid w:val="00D25248"/>
    <w:rsid w:val="00D25AF2"/>
    <w:rsid w:val="00D26425"/>
    <w:rsid w:val="00D27EB5"/>
    <w:rsid w:val="00D30CB8"/>
    <w:rsid w:val="00D32E11"/>
    <w:rsid w:val="00D33FB6"/>
    <w:rsid w:val="00D346C0"/>
    <w:rsid w:val="00D3539E"/>
    <w:rsid w:val="00D36189"/>
    <w:rsid w:val="00D36294"/>
    <w:rsid w:val="00D36464"/>
    <w:rsid w:val="00D3697B"/>
    <w:rsid w:val="00D36DD5"/>
    <w:rsid w:val="00D37003"/>
    <w:rsid w:val="00D373BD"/>
    <w:rsid w:val="00D40A4A"/>
    <w:rsid w:val="00D40B4D"/>
    <w:rsid w:val="00D4162E"/>
    <w:rsid w:val="00D4219D"/>
    <w:rsid w:val="00D423FB"/>
    <w:rsid w:val="00D430E2"/>
    <w:rsid w:val="00D437DB"/>
    <w:rsid w:val="00D45115"/>
    <w:rsid w:val="00D45379"/>
    <w:rsid w:val="00D4545F"/>
    <w:rsid w:val="00D4610B"/>
    <w:rsid w:val="00D4786F"/>
    <w:rsid w:val="00D47E6E"/>
    <w:rsid w:val="00D5055D"/>
    <w:rsid w:val="00D50E97"/>
    <w:rsid w:val="00D51D04"/>
    <w:rsid w:val="00D5237D"/>
    <w:rsid w:val="00D5263E"/>
    <w:rsid w:val="00D530DE"/>
    <w:rsid w:val="00D53B53"/>
    <w:rsid w:val="00D54025"/>
    <w:rsid w:val="00D54B9E"/>
    <w:rsid w:val="00D54BA2"/>
    <w:rsid w:val="00D55042"/>
    <w:rsid w:val="00D550E9"/>
    <w:rsid w:val="00D5592F"/>
    <w:rsid w:val="00D5611F"/>
    <w:rsid w:val="00D56253"/>
    <w:rsid w:val="00D562AC"/>
    <w:rsid w:val="00D5DFA5"/>
    <w:rsid w:val="00D609EE"/>
    <w:rsid w:val="00D62A9D"/>
    <w:rsid w:val="00D65214"/>
    <w:rsid w:val="00D66170"/>
    <w:rsid w:val="00D661E9"/>
    <w:rsid w:val="00D66AC0"/>
    <w:rsid w:val="00D67472"/>
    <w:rsid w:val="00D7102F"/>
    <w:rsid w:val="00D716A3"/>
    <w:rsid w:val="00D71AB4"/>
    <w:rsid w:val="00D726F9"/>
    <w:rsid w:val="00D7407D"/>
    <w:rsid w:val="00D74D34"/>
    <w:rsid w:val="00D75A46"/>
    <w:rsid w:val="00D75CD7"/>
    <w:rsid w:val="00D76681"/>
    <w:rsid w:val="00D76960"/>
    <w:rsid w:val="00D76FC6"/>
    <w:rsid w:val="00D77114"/>
    <w:rsid w:val="00D77B1A"/>
    <w:rsid w:val="00D80453"/>
    <w:rsid w:val="00D80893"/>
    <w:rsid w:val="00D80D75"/>
    <w:rsid w:val="00D82710"/>
    <w:rsid w:val="00D8276F"/>
    <w:rsid w:val="00D82A8E"/>
    <w:rsid w:val="00D83DCF"/>
    <w:rsid w:val="00D84066"/>
    <w:rsid w:val="00D840DE"/>
    <w:rsid w:val="00D8428B"/>
    <w:rsid w:val="00D848DD"/>
    <w:rsid w:val="00D857AD"/>
    <w:rsid w:val="00D866B2"/>
    <w:rsid w:val="00D86A33"/>
    <w:rsid w:val="00D86CEB"/>
    <w:rsid w:val="00D87F5E"/>
    <w:rsid w:val="00D90607"/>
    <w:rsid w:val="00D90FC5"/>
    <w:rsid w:val="00D912E6"/>
    <w:rsid w:val="00D91806"/>
    <w:rsid w:val="00D91C17"/>
    <w:rsid w:val="00D9235C"/>
    <w:rsid w:val="00D93681"/>
    <w:rsid w:val="00D93B70"/>
    <w:rsid w:val="00D93E02"/>
    <w:rsid w:val="00D944DA"/>
    <w:rsid w:val="00D9541D"/>
    <w:rsid w:val="00D9547C"/>
    <w:rsid w:val="00D95629"/>
    <w:rsid w:val="00D968F5"/>
    <w:rsid w:val="00D96F4F"/>
    <w:rsid w:val="00D96FAC"/>
    <w:rsid w:val="00D9729E"/>
    <w:rsid w:val="00D9746E"/>
    <w:rsid w:val="00D9779A"/>
    <w:rsid w:val="00D97F43"/>
    <w:rsid w:val="00DA02F2"/>
    <w:rsid w:val="00DA0402"/>
    <w:rsid w:val="00DA11E9"/>
    <w:rsid w:val="00DA1C9C"/>
    <w:rsid w:val="00DA2F23"/>
    <w:rsid w:val="00DA35C3"/>
    <w:rsid w:val="00DA388F"/>
    <w:rsid w:val="00DA4D0C"/>
    <w:rsid w:val="00DA6400"/>
    <w:rsid w:val="00DA6DE7"/>
    <w:rsid w:val="00DA7EA6"/>
    <w:rsid w:val="00DB0B2E"/>
    <w:rsid w:val="00DB4309"/>
    <w:rsid w:val="00DB49EC"/>
    <w:rsid w:val="00DB5141"/>
    <w:rsid w:val="00DB67E9"/>
    <w:rsid w:val="00DC20EA"/>
    <w:rsid w:val="00DC22B9"/>
    <w:rsid w:val="00DC2E94"/>
    <w:rsid w:val="00DC30A2"/>
    <w:rsid w:val="00DC3240"/>
    <w:rsid w:val="00DC3274"/>
    <w:rsid w:val="00DC3D9D"/>
    <w:rsid w:val="00DC406C"/>
    <w:rsid w:val="00DC4D22"/>
    <w:rsid w:val="00DC74FA"/>
    <w:rsid w:val="00DC7DFB"/>
    <w:rsid w:val="00DC7ED0"/>
    <w:rsid w:val="00DC8810"/>
    <w:rsid w:val="00DD0EDA"/>
    <w:rsid w:val="00DD2FBF"/>
    <w:rsid w:val="00DD35D6"/>
    <w:rsid w:val="00DD3CA1"/>
    <w:rsid w:val="00DD4377"/>
    <w:rsid w:val="00DD5152"/>
    <w:rsid w:val="00DD5A14"/>
    <w:rsid w:val="00DD65DF"/>
    <w:rsid w:val="00DD66C8"/>
    <w:rsid w:val="00DD6A99"/>
    <w:rsid w:val="00DD6E82"/>
    <w:rsid w:val="00DD705F"/>
    <w:rsid w:val="00DD725E"/>
    <w:rsid w:val="00DD7E17"/>
    <w:rsid w:val="00DE2640"/>
    <w:rsid w:val="00DE2EA9"/>
    <w:rsid w:val="00DE329A"/>
    <w:rsid w:val="00DE3E74"/>
    <w:rsid w:val="00DE4413"/>
    <w:rsid w:val="00DE48C4"/>
    <w:rsid w:val="00DE55A7"/>
    <w:rsid w:val="00DE56C7"/>
    <w:rsid w:val="00DE57AF"/>
    <w:rsid w:val="00DE59D6"/>
    <w:rsid w:val="00DE5C7A"/>
    <w:rsid w:val="00DE5E2F"/>
    <w:rsid w:val="00DE6291"/>
    <w:rsid w:val="00DE643A"/>
    <w:rsid w:val="00DF0051"/>
    <w:rsid w:val="00DF0FB7"/>
    <w:rsid w:val="00DF11FC"/>
    <w:rsid w:val="00DF13B5"/>
    <w:rsid w:val="00DF33CD"/>
    <w:rsid w:val="00DF4A5A"/>
    <w:rsid w:val="00DF573B"/>
    <w:rsid w:val="00DF59CC"/>
    <w:rsid w:val="00DF5F30"/>
    <w:rsid w:val="00DF712A"/>
    <w:rsid w:val="00DF73BC"/>
    <w:rsid w:val="00DF76EF"/>
    <w:rsid w:val="00DF8800"/>
    <w:rsid w:val="00E00AEC"/>
    <w:rsid w:val="00E00BF8"/>
    <w:rsid w:val="00E01737"/>
    <w:rsid w:val="00E01B29"/>
    <w:rsid w:val="00E01B31"/>
    <w:rsid w:val="00E02ECA"/>
    <w:rsid w:val="00E042A5"/>
    <w:rsid w:val="00E050D2"/>
    <w:rsid w:val="00E069F5"/>
    <w:rsid w:val="00E06A0A"/>
    <w:rsid w:val="00E06B77"/>
    <w:rsid w:val="00E07272"/>
    <w:rsid w:val="00E07317"/>
    <w:rsid w:val="00E10755"/>
    <w:rsid w:val="00E11D53"/>
    <w:rsid w:val="00E13042"/>
    <w:rsid w:val="00E130F2"/>
    <w:rsid w:val="00E1340D"/>
    <w:rsid w:val="00E13A21"/>
    <w:rsid w:val="00E13C19"/>
    <w:rsid w:val="00E14E02"/>
    <w:rsid w:val="00E15855"/>
    <w:rsid w:val="00E16003"/>
    <w:rsid w:val="00E171F2"/>
    <w:rsid w:val="00E172F6"/>
    <w:rsid w:val="00E17945"/>
    <w:rsid w:val="00E179DC"/>
    <w:rsid w:val="00E208F1"/>
    <w:rsid w:val="00E20A02"/>
    <w:rsid w:val="00E2134D"/>
    <w:rsid w:val="00E21742"/>
    <w:rsid w:val="00E21ABE"/>
    <w:rsid w:val="00E21EB0"/>
    <w:rsid w:val="00E21EC5"/>
    <w:rsid w:val="00E228B3"/>
    <w:rsid w:val="00E23A42"/>
    <w:rsid w:val="00E23BC3"/>
    <w:rsid w:val="00E24A9A"/>
    <w:rsid w:val="00E24F5E"/>
    <w:rsid w:val="00E25F3F"/>
    <w:rsid w:val="00E266DE"/>
    <w:rsid w:val="00E26FB6"/>
    <w:rsid w:val="00E310FD"/>
    <w:rsid w:val="00E31CA5"/>
    <w:rsid w:val="00E31CEA"/>
    <w:rsid w:val="00E31F51"/>
    <w:rsid w:val="00E33CB6"/>
    <w:rsid w:val="00E3533E"/>
    <w:rsid w:val="00E3585B"/>
    <w:rsid w:val="00E37256"/>
    <w:rsid w:val="00E37561"/>
    <w:rsid w:val="00E3793E"/>
    <w:rsid w:val="00E40445"/>
    <w:rsid w:val="00E40D6C"/>
    <w:rsid w:val="00E40FCF"/>
    <w:rsid w:val="00E412E8"/>
    <w:rsid w:val="00E4328E"/>
    <w:rsid w:val="00E44833"/>
    <w:rsid w:val="00E44CC2"/>
    <w:rsid w:val="00E44D5A"/>
    <w:rsid w:val="00E454D7"/>
    <w:rsid w:val="00E46EDE"/>
    <w:rsid w:val="00E47B38"/>
    <w:rsid w:val="00E47DED"/>
    <w:rsid w:val="00E50134"/>
    <w:rsid w:val="00E5057B"/>
    <w:rsid w:val="00E5082B"/>
    <w:rsid w:val="00E509AC"/>
    <w:rsid w:val="00E50D59"/>
    <w:rsid w:val="00E5113D"/>
    <w:rsid w:val="00E51519"/>
    <w:rsid w:val="00E51821"/>
    <w:rsid w:val="00E51F1F"/>
    <w:rsid w:val="00E52AFE"/>
    <w:rsid w:val="00E538F9"/>
    <w:rsid w:val="00E54197"/>
    <w:rsid w:val="00E54785"/>
    <w:rsid w:val="00E547B2"/>
    <w:rsid w:val="00E547D9"/>
    <w:rsid w:val="00E54858"/>
    <w:rsid w:val="00E54D32"/>
    <w:rsid w:val="00E54D49"/>
    <w:rsid w:val="00E56DB0"/>
    <w:rsid w:val="00E5765D"/>
    <w:rsid w:val="00E602D2"/>
    <w:rsid w:val="00E6079D"/>
    <w:rsid w:val="00E6258E"/>
    <w:rsid w:val="00E6261C"/>
    <w:rsid w:val="00E62828"/>
    <w:rsid w:val="00E63E6F"/>
    <w:rsid w:val="00E64DC5"/>
    <w:rsid w:val="00E65272"/>
    <w:rsid w:val="00E66818"/>
    <w:rsid w:val="00E66977"/>
    <w:rsid w:val="00E66D3D"/>
    <w:rsid w:val="00E6705C"/>
    <w:rsid w:val="00E67216"/>
    <w:rsid w:val="00E6786C"/>
    <w:rsid w:val="00E67930"/>
    <w:rsid w:val="00E70E6E"/>
    <w:rsid w:val="00E7136F"/>
    <w:rsid w:val="00E71765"/>
    <w:rsid w:val="00E717C4"/>
    <w:rsid w:val="00E717F1"/>
    <w:rsid w:val="00E724A0"/>
    <w:rsid w:val="00E74398"/>
    <w:rsid w:val="00E74C11"/>
    <w:rsid w:val="00E7523F"/>
    <w:rsid w:val="00E7612A"/>
    <w:rsid w:val="00E764FD"/>
    <w:rsid w:val="00E76B7C"/>
    <w:rsid w:val="00E7CE33"/>
    <w:rsid w:val="00E8026C"/>
    <w:rsid w:val="00E80660"/>
    <w:rsid w:val="00E82E88"/>
    <w:rsid w:val="00E83855"/>
    <w:rsid w:val="00E83C42"/>
    <w:rsid w:val="00E84375"/>
    <w:rsid w:val="00E84554"/>
    <w:rsid w:val="00E849C7"/>
    <w:rsid w:val="00E84B12"/>
    <w:rsid w:val="00E8686A"/>
    <w:rsid w:val="00E90D91"/>
    <w:rsid w:val="00E92A84"/>
    <w:rsid w:val="00E93A9F"/>
    <w:rsid w:val="00E93D37"/>
    <w:rsid w:val="00E95437"/>
    <w:rsid w:val="00E95BEC"/>
    <w:rsid w:val="00E96F43"/>
    <w:rsid w:val="00E97050"/>
    <w:rsid w:val="00E977C8"/>
    <w:rsid w:val="00E97881"/>
    <w:rsid w:val="00EA0E5C"/>
    <w:rsid w:val="00EA119A"/>
    <w:rsid w:val="00EA137E"/>
    <w:rsid w:val="00EA1A47"/>
    <w:rsid w:val="00EA1CD3"/>
    <w:rsid w:val="00EA20A8"/>
    <w:rsid w:val="00EA261B"/>
    <w:rsid w:val="00EA35B4"/>
    <w:rsid w:val="00EA3E71"/>
    <w:rsid w:val="00EA5181"/>
    <w:rsid w:val="00EA54EB"/>
    <w:rsid w:val="00EA5CD3"/>
    <w:rsid w:val="00EA5E1B"/>
    <w:rsid w:val="00EA6217"/>
    <w:rsid w:val="00EA7784"/>
    <w:rsid w:val="00EA7918"/>
    <w:rsid w:val="00EB16A3"/>
    <w:rsid w:val="00EB3161"/>
    <w:rsid w:val="00EB3620"/>
    <w:rsid w:val="00EB4F7D"/>
    <w:rsid w:val="00EB59F4"/>
    <w:rsid w:val="00EB5DE3"/>
    <w:rsid w:val="00EB5F30"/>
    <w:rsid w:val="00EB6A59"/>
    <w:rsid w:val="00EB794A"/>
    <w:rsid w:val="00EB7CE1"/>
    <w:rsid w:val="00EC02BC"/>
    <w:rsid w:val="00EC0D22"/>
    <w:rsid w:val="00EC11A0"/>
    <w:rsid w:val="00EC1551"/>
    <w:rsid w:val="00EC2195"/>
    <w:rsid w:val="00EC2560"/>
    <w:rsid w:val="00EC3F2C"/>
    <w:rsid w:val="00EC3FF5"/>
    <w:rsid w:val="00EC432E"/>
    <w:rsid w:val="00EC5F63"/>
    <w:rsid w:val="00ED06F1"/>
    <w:rsid w:val="00ED0AC3"/>
    <w:rsid w:val="00ED0E84"/>
    <w:rsid w:val="00ED1205"/>
    <w:rsid w:val="00ED2023"/>
    <w:rsid w:val="00ED2156"/>
    <w:rsid w:val="00ED2598"/>
    <w:rsid w:val="00ED2FC7"/>
    <w:rsid w:val="00ED3A6F"/>
    <w:rsid w:val="00ED4196"/>
    <w:rsid w:val="00ED57A2"/>
    <w:rsid w:val="00ED57C3"/>
    <w:rsid w:val="00ED609D"/>
    <w:rsid w:val="00ED6666"/>
    <w:rsid w:val="00EE0CD7"/>
    <w:rsid w:val="00EE3E07"/>
    <w:rsid w:val="00EE6351"/>
    <w:rsid w:val="00EE7146"/>
    <w:rsid w:val="00EE731E"/>
    <w:rsid w:val="00EE7F94"/>
    <w:rsid w:val="00EF07BF"/>
    <w:rsid w:val="00EF08F6"/>
    <w:rsid w:val="00EF0A21"/>
    <w:rsid w:val="00EF0F87"/>
    <w:rsid w:val="00EF0F8A"/>
    <w:rsid w:val="00EF10BB"/>
    <w:rsid w:val="00EF1379"/>
    <w:rsid w:val="00EF3484"/>
    <w:rsid w:val="00EF41AC"/>
    <w:rsid w:val="00EF4C82"/>
    <w:rsid w:val="00EF511B"/>
    <w:rsid w:val="00EF5418"/>
    <w:rsid w:val="00EF6256"/>
    <w:rsid w:val="00EF6C7E"/>
    <w:rsid w:val="00EF7E72"/>
    <w:rsid w:val="00F007FE"/>
    <w:rsid w:val="00F00834"/>
    <w:rsid w:val="00F01E1B"/>
    <w:rsid w:val="00F01E7C"/>
    <w:rsid w:val="00F02B70"/>
    <w:rsid w:val="00F02DEB"/>
    <w:rsid w:val="00F04BCF"/>
    <w:rsid w:val="00F04C79"/>
    <w:rsid w:val="00F04EE2"/>
    <w:rsid w:val="00F05B89"/>
    <w:rsid w:val="00F05CFA"/>
    <w:rsid w:val="00F06ECC"/>
    <w:rsid w:val="00F0771E"/>
    <w:rsid w:val="00F07F0B"/>
    <w:rsid w:val="00F10674"/>
    <w:rsid w:val="00F10AD8"/>
    <w:rsid w:val="00F10CC0"/>
    <w:rsid w:val="00F1157F"/>
    <w:rsid w:val="00F1203B"/>
    <w:rsid w:val="00F135FB"/>
    <w:rsid w:val="00F151AC"/>
    <w:rsid w:val="00F1556D"/>
    <w:rsid w:val="00F15C4A"/>
    <w:rsid w:val="00F15DAA"/>
    <w:rsid w:val="00F16B4C"/>
    <w:rsid w:val="00F177BA"/>
    <w:rsid w:val="00F1791A"/>
    <w:rsid w:val="00F1799C"/>
    <w:rsid w:val="00F17A27"/>
    <w:rsid w:val="00F2039F"/>
    <w:rsid w:val="00F2047B"/>
    <w:rsid w:val="00F20D83"/>
    <w:rsid w:val="00F2147F"/>
    <w:rsid w:val="00F2262F"/>
    <w:rsid w:val="00F22B97"/>
    <w:rsid w:val="00F22DB5"/>
    <w:rsid w:val="00F2305B"/>
    <w:rsid w:val="00F23E98"/>
    <w:rsid w:val="00F241BD"/>
    <w:rsid w:val="00F243B9"/>
    <w:rsid w:val="00F2643A"/>
    <w:rsid w:val="00F274D5"/>
    <w:rsid w:val="00F30179"/>
    <w:rsid w:val="00F3192C"/>
    <w:rsid w:val="00F327D7"/>
    <w:rsid w:val="00F3281C"/>
    <w:rsid w:val="00F3286B"/>
    <w:rsid w:val="00F32B74"/>
    <w:rsid w:val="00F33F95"/>
    <w:rsid w:val="00F347A9"/>
    <w:rsid w:val="00F35C87"/>
    <w:rsid w:val="00F37BFD"/>
    <w:rsid w:val="00F4024D"/>
    <w:rsid w:val="00F4133A"/>
    <w:rsid w:val="00F41721"/>
    <w:rsid w:val="00F42033"/>
    <w:rsid w:val="00F42348"/>
    <w:rsid w:val="00F42B42"/>
    <w:rsid w:val="00F43400"/>
    <w:rsid w:val="00F4353C"/>
    <w:rsid w:val="00F44599"/>
    <w:rsid w:val="00F44D43"/>
    <w:rsid w:val="00F45DA8"/>
    <w:rsid w:val="00F46FCE"/>
    <w:rsid w:val="00F47262"/>
    <w:rsid w:val="00F478F8"/>
    <w:rsid w:val="00F50CF9"/>
    <w:rsid w:val="00F52E14"/>
    <w:rsid w:val="00F5308F"/>
    <w:rsid w:val="00F53891"/>
    <w:rsid w:val="00F53CD1"/>
    <w:rsid w:val="00F5497F"/>
    <w:rsid w:val="00F551CA"/>
    <w:rsid w:val="00F555B8"/>
    <w:rsid w:val="00F55E08"/>
    <w:rsid w:val="00F5602E"/>
    <w:rsid w:val="00F57A33"/>
    <w:rsid w:val="00F602F2"/>
    <w:rsid w:val="00F609A9"/>
    <w:rsid w:val="00F609D0"/>
    <w:rsid w:val="00F635B7"/>
    <w:rsid w:val="00F63B0B"/>
    <w:rsid w:val="00F659D1"/>
    <w:rsid w:val="00F65AE5"/>
    <w:rsid w:val="00F70677"/>
    <w:rsid w:val="00F71C7B"/>
    <w:rsid w:val="00F71E49"/>
    <w:rsid w:val="00F71F0E"/>
    <w:rsid w:val="00F72EE1"/>
    <w:rsid w:val="00F730D5"/>
    <w:rsid w:val="00F73202"/>
    <w:rsid w:val="00F7336B"/>
    <w:rsid w:val="00F73D41"/>
    <w:rsid w:val="00F73D7A"/>
    <w:rsid w:val="00F74204"/>
    <w:rsid w:val="00F742C9"/>
    <w:rsid w:val="00F74C51"/>
    <w:rsid w:val="00F7573B"/>
    <w:rsid w:val="00F75BCC"/>
    <w:rsid w:val="00F76DA7"/>
    <w:rsid w:val="00F7756C"/>
    <w:rsid w:val="00F82648"/>
    <w:rsid w:val="00F82C49"/>
    <w:rsid w:val="00F832F3"/>
    <w:rsid w:val="00F83C56"/>
    <w:rsid w:val="00F852CC"/>
    <w:rsid w:val="00F85A52"/>
    <w:rsid w:val="00F869F1"/>
    <w:rsid w:val="00F918C3"/>
    <w:rsid w:val="00F92263"/>
    <w:rsid w:val="00F933F9"/>
    <w:rsid w:val="00F94270"/>
    <w:rsid w:val="00F96645"/>
    <w:rsid w:val="00F9753C"/>
    <w:rsid w:val="00F9790E"/>
    <w:rsid w:val="00F979E6"/>
    <w:rsid w:val="00FA07D2"/>
    <w:rsid w:val="00FA0944"/>
    <w:rsid w:val="00FA0BAB"/>
    <w:rsid w:val="00FA0E1A"/>
    <w:rsid w:val="00FA32FA"/>
    <w:rsid w:val="00FA4A6B"/>
    <w:rsid w:val="00FA5CE3"/>
    <w:rsid w:val="00FA5D9D"/>
    <w:rsid w:val="00FA6AAF"/>
    <w:rsid w:val="00FA7886"/>
    <w:rsid w:val="00FA7A72"/>
    <w:rsid w:val="00FA7EE9"/>
    <w:rsid w:val="00FB09E7"/>
    <w:rsid w:val="00FB10D2"/>
    <w:rsid w:val="00FB2789"/>
    <w:rsid w:val="00FB2CA8"/>
    <w:rsid w:val="00FB3B5D"/>
    <w:rsid w:val="00FB3F5F"/>
    <w:rsid w:val="00FB4C9E"/>
    <w:rsid w:val="00FB5DF4"/>
    <w:rsid w:val="00FB6651"/>
    <w:rsid w:val="00FC17A2"/>
    <w:rsid w:val="00FC2DE6"/>
    <w:rsid w:val="00FC4976"/>
    <w:rsid w:val="00FC49B0"/>
    <w:rsid w:val="00FC4CA1"/>
    <w:rsid w:val="00FC780B"/>
    <w:rsid w:val="00FC7E01"/>
    <w:rsid w:val="00FD05EC"/>
    <w:rsid w:val="00FD09E4"/>
    <w:rsid w:val="00FD0C4A"/>
    <w:rsid w:val="00FD105F"/>
    <w:rsid w:val="00FD2696"/>
    <w:rsid w:val="00FD5577"/>
    <w:rsid w:val="00FD5C6F"/>
    <w:rsid w:val="00FD619F"/>
    <w:rsid w:val="00FD64D9"/>
    <w:rsid w:val="00FD68E8"/>
    <w:rsid w:val="00FD6FE3"/>
    <w:rsid w:val="00FD7212"/>
    <w:rsid w:val="00FD7F53"/>
    <w:rsid w:val="00FE148D"/>
    <w:rsid w:val="00FE4530"/>
    <w:rsid w:val="00FE5781"/>
    <w:rsid w:val="00FE59EA"/>
    <w:rsid w:val="00FE6869"/>
    <w:rsid w:val="00FE6C32"/>
    <w:rsid w:val="00FF0EA6"/>
    <w:rsid w:val="00FF2031"/>
    <w:rsid w:val="00FF21E1"/>
    <w:rsid w:val="00FF3399"/>
    <w:rsid w:val="00FF36E4"/>
    <w:rsid w:val="00FF3F69"/>
    <w:rsid w:val="00FF48DC"/>
    <w:rsid w:val="00FF4F24"/>
    <w:rsid w:val="00FF6314"/>
    <w:rsid w:val="00FF67D6"/>
    <w:rsid w:val="00FF6A40"/>
    <w:rsid w:val="00FF6EE7"/>
    <w:rsid w:val="00FF73B1"/>
    <w:rsid w:val="01011C22"/>
    <w:rsid w:val="01044D41"/>
    <w:rsid w:val="01072756"/>
    <w:rsid w:val="01153C56"/>
    <w:rsid w:val="011C40E2"/>
    <w:rsid w:val="0126ACF7"/>
    <w:rsid w:val="01270EB8"/>
    <w:rsid w:val="012B852A"/>
    <w:rsid w:val="0132C9C9"/>
    <w:rsid w:val="0137F432"/>
    <w:rsid w:val="013FBE12"/>
    <w:rsid w:val="01406F6A"/>
    <w:rsid w:val="0145998E"/>
    <w:rsid w:val="0146CA35"/>
    <w:rsid w:val="014D1A03"/>
    <w:rsid w:val="015D323A"/>
    <w:rsid w:val="015EC5D1"/>
    <w:rsid w:val="015F2B17"/>
    <w:rsid w:val="01637475"/>
    <w:rsid w:val="016675BC"/>
    <w:rsid w:val="0167720D"/>
    <w:rsid w:val="016D71A9"/>
    <w:rsid w:val="016FDD2B"/>
    <w:rsid w:val="01725668"/>
    <w:rsid w:val="0176FD82"/>
    <w:rsid w:val="017C873C"/>
    <w:rsid w:val="017E5EF3"/>
    <w:rsid w:val="017F9364"/>
    <w:rsid w:val="018BA74C"/>
    <w:rsid w:val="018C935A"/>
    <w:rsid w:val="0194DFC9"/>
    <w:rsid w:val="0196045C"/>
    <w:rsid w:val="01A692A7"/>
    <w:rsid w:val="01A8ACDB"/>
    <w:rsid w:val="01B1ACEC"/>
    <w:rsid w:val="01B25672"/>
    <w:rsid w:val="01B99185"/>
    <w:rsid w:val="01C0FB14"/>
    <w:rsid w:val="01C273D9"/>
    <w:rsid w:val="01C364F3"/>
    <w:rsid w:val="01C689C3"/>
    <w:rsid w:val="01C9A298"/>
    <w:rsid w:val="01CDD5D4"/>
    <w:rsid w:val="01DD664C"/>
    <w:rsid w:val="01DF2930"/>
    <w:rsid w:val="01E6C2FC"/>
    <w:rsid w:val="01E8CCFC"/>
    <w:rsid w:val="01F01226"/>
    <w:rsid w:val="01FE7EFE"/>
    <w:rsid w:val="02029E7F"/>
    <w:rsid w:val="02048ECE"/>
    <w:rsid w:val="0205E5D5"/>
    <w:rsid w:val="0208F564"/>
    <w:rsid w:val="020A763A"/>
    <w:rsid w:val="020D3DC1"/>
    <w:rsid w:val="0216F729"/>
    <w:rsid w:val="02191667"/>
    <w:rsid w:val="02194FAB"/>
    <w:rsid w:val="021B4C6A"/>
    <w:rsid w:val="022570F4"/>
    <w:rsid w:val="022BA0F1"/>
    <w:rsid w:val="022BEAEC"/>
    <w:rsid w:val="02365B84"/>
    <w:rsid w:val="02394FF3"/>
    <w:rsid w:val="0239E76B"/>
    <w:rsid w:val="0246FDB7"/>
    <w:rsid w:val="02496DE8"/>
    <w:rsid w:val="024AF785"/>
    <w:rsid w:val="02623DCB"/>
    <w:rsid w:val="0263751F"/>
    <w:rsid w:val="026B65C7"/>
    <w:rsid w:val="026F42C8"/>
    <w:rsid w:val="0272481D"/>
    <w:rsid w:val="0278AF05"/>
    <w:rsid w:val="027D98A0"/>
    <w:rsid w:val="027E46E2"/>
    <w:rsid w:val="027F8646"/>
    <w:rsid w:val="028079E5"/>
    <w:rsid w:val="0286F545"/>
    <w:rsid w:val="029447AE"/>
    <w:rsid w:val="029601EB"/>
    <w:rsid w:val="02982D8B"/>
    <w:rsid w:val="02AA971D"/>
    <w:rsid w:val="02B8F9AD"/>
    <w:rsid w:val="02C0825C"/>
    <w:rsid w:val="02C20215"/>
    <w:rsid w:val="02C371FC"/>
    <w:rsid w:val="02C84617"/>
    <w:rsid w:val="02CF0DE7"/>
    <w:rsid w:val="02D3F66E"/>
    <w:rsid w:val="02DD7760"/>
    <w:rsid w:val="02E62D26"/>
    <w:rsid w:val="02E88522"/>
    <w:rsid w:val="02F0743B"/>
    <w:rsid w:val="02F8CAA3"/>
    <w:rsid w:val="02F9FFEC"/>
    <w:rsid w:val="02FE2704"/>
    <w:rsid w:val="0300325B"/>
    <w:rsid w:val="0309AC67"/>
    <w:rsid w:val="03174488"/>
    <w:rsid w:val="031C0669"/>
    <w:rsid w:val="0323A66D"/>
    <w:rsid w:val="032BB30E"/>
    <w:rsid w:val="033E8D9A"/>
    <w:rsid w:val="0340BC11"/>
    <w:rsid w:val="0344A6B1"/>
    <w:rsid w:val="0348AFDA"/>
    <w:rsid w:val="0351575D"/>
    <w:rsid w:val="03520F98"/>
    <w:rsid w:val="0355EF95"/>
    <w:rsid w:val="0362DC04"/>
    <w:rsid w:val="03664363"/>
    <w:rsid w:val="03670DA2"/>
    <w:rsid w:val="036D82A2"/>
    <w:rsid w:val="037956D3"/>
    <w:rsid w:val="037B9CF0"/>
    <w:rsid w:val="037F6F3C"/>
    <w:rsid w:val="03800C2C"/>
    <w:rsid w:val="03814459"/>
    <w:rsid w:val="0387C9B7"/>
    <w:rsid w:val="039DB69C"/>
    <w:rsid w:val="03A3FC87"/>
    <w:rsid w:val="03A48010"/>
    <w:rsid w:val="03A6C948"/>
    <w:rsid w:val="03B3EAA9"/>
    <w:rsid w:val="03BA03E6"/>
    <w:rsid w:val="03BE0F54"/>
    <w:rsid w:val="03C58A83"/>
    <w:rsid w:val="03CA2846"/>
    <w:rsid w:val="03CE8DC0"/>
    <w:rsid w:val="03CEBEEF"/>
    <w:rsid w:val="03D3490C"/>
    <w:rsid w:val="03D534B1"/>
    <w:rsid w:val="03F25E54"/>
    <w:rsid w:val="03F54991"/>
    <w:rsid w:val="03FC32E8"/>
    <w:rsid w:val="03FC7B2E"/>
    <w:rsid w:val="0409661A"/>
    <w:rsid w:val="040D23DA"/>
    <w:rsid w:val="040E1C84"/>
    <w:rsid w:val="041E9816"/>
    <w:rsid w:val="0422B22E"/>
    <w:rsid w:val="04244EC8"/>
    <w:rsid w:val="0425850B"/>
    <w:rsid w:val="042BBD98"/>
    <w:rsid w:val="042BDD04"/>
    <w:rsid w:val="042D5BC7"/>
    <w:rsid w:val="043934C4"/>
    <w:rsid w:val="044467A6"/>
    <w:rsid w:val="0445ECAC"/>
    <w:rsid w:val="044E81A9"/>
    <w:rsid w:val="04502154"/>
    <w:rsid w:val="045C6AD6"/>
    <w:rsid w:val="0462AB76"/>
    <w:rsid w:val="0465FCE4"/>
    <w:rsid w:val="0468FD09"/>
    <w:rsid w:val="046FDF84"/>
    <w:rsid w:val="047200E9"/>
    <w:rsid w:val="0480DB55"/>
    <w:rsid w:val="0484E877"/>
    <w:rsid w:val="0487EEE2"/>
    <w:rsid w:val="048F43B5"/>
    <w:rsid w:val="04961F94"/>
    <w:rsid w:val="04998DC1"/>
    <w:rsid w:val="04A216A7"/>
    <w:rsid w:val="04A640A4"/>
    <w:rsid w:val="04A833F2"/>
    <w:rsid w:val="04ADA14A"/>
    <w:rsid w:val="04AF5187"/>
    <w:rsid w:val="04B217CF"/>
    <w:rsid w:val="04BA300E"/>
    <w:rsid w:val="04D309BF"/>
    <w:rsid w:val="04D343B0"/>
    <w:rsid w:val="04D59C06"/>
    <w:rsid w:val="04DD1940"/>
    <w:rsid w:val="04DFE671"/>
    <w:rsid w:val="04F0DD08"/>
    <w:rsid w:val="04F2650C"/>
    <w:rsid w:val="04F3F540"/>
    <w:rsid w:val="04F71FD1"/>
    <w:rsid w:val="04FEA8B0"/>
    <w:rsid w:val="05032521"/>
    <w:rsid w:val="050B69A9"/>
    <w:rsid w:val="050FD850"/>
    <w:rsid w:val="0518190E"/>
    <w:rsid w:val="051D14BA"/>
    <w:rsid w:val="05261F3C"/>
    <w:rsid w:val="0530D262"/>
    <w:rsid w:val="053B7FA4"/>
    <w:rsid w:val="053EC84E"/>
    <w:rsid w:val="0544C41C"/>
    <w:rsid w:val="054EB42C"/>
    <w:rsid w:val="055C338C"/>
    <w:rsid w:val="055FF0B6"/>
    <w:rsid w:val="056F0D2B"/>
    <w:rsid w:val="0572736D"/>
    <w:rsid w:val="057FC0F5"/>
    <w:rsid w:val="059F897D"/>
    <w:rsid w:val="05A0077C"/>
    <w:rsid w:val="05A67911"/>
    <w:rsid w:val="05B4D55A"/>
    <w:rsid w:val="05B4EF95"/>
    <w:rsid w:val="05B7CB7A"/>
    <w:rsid w:val="05B93610"/>
    <w:rsid w:val="05BBF7AD"/>
    <w:rsid w:val="05BE9607"/>
    <w:rsid w:val="05C8DCB1"/>
    <w:rsid w:val="05D0FDEC"/>
    <w:rsid w:val="05D8346B"/>
    <w:rsid w:val="05DB8D02"/>
    <w:rsid w:val="05E15AE8"/>
    <w:rsid w:val="05E6C1B2"/>
    <w:rsid w:val="05F79779"/>
    <w:rsid w:val="05FC3A4D"/>
    <w:rsid w:val="06000024"/>
    <w:rsid w:val="0604A1BA"/>
    <w:rsid w:val="0620ACC6"/>
    <w:rsid w:val="062755B0"/>
    <w:rsid w:val="062E01FE"/>
    <w:rsid w:val="063EBB8A"/>
    <w:rsid w:val="06403BB1"/>
    <w:rsid w:val="064978BD"/>
    <w:rsid w:val="064A71E7"/>
    <w:rsid w:val="064B5F51"/>
    <w:rsid w:val="0650A2C9"/>
    <w:rsid w:val="0656466A"/>
    <w:rsid w:val="065779DB"/>
    <w:rsid w:val="06647CE8"/>
    <w:rsid w:val="066BB70D"/>
    <w:rsid w:val="066BF60B"/>
    <w:rsid w:val="066EE2DE"/>
    <w:rsid w:val="0672E8AE"/>
    <w:rsid w:val="0674AD3A"/>
    <w:rsid w:val="0674CE87"/>
    <w:rsid w:val="0675403D"/>
    <w:rsid w:val="0685BADE"/>
    <w:rsid w:val="06881A86"/>
    <w:rsid w:val="068A7498"/>
    <w:rsid w:val="068CCA0F"/>
    <w:rsid w:val="06A090B8"/>
    <w:rsid w:val="06B2C50B"/>
    <w:rsid w:val="06B3F85C"/>
    <w:rsid w:val="06B50234"/>
    <w:rsid w:val="06C07659"/>
    <w:rsid w:val="06C24001"/>
    <w:rsid w:val="06C4BE95"/>
    <w:rsid w:val="06C5FA02"/>
    <w:rsid w:val="06C795C0"/>
    <w:rsid w:val="06D482E6"/>
    <w:rsid w:val="06DAAA04"/>
    <w:rsid w:val="06E09DB4"/>
    <w:rsid w:val="06EB0E2A"/>
    <w:rsid w:val="06EFBD07"/>
    <w:rsid w:val="06F6A7D5"/>
    <w:rsid w:val="070197EC"/>
    <w:rsid w:val="0702505F"/>
    <w:rsid w:val="0703382A"/>
    <w:rsid w:val="0709AAFB"/>
    <w:rsid w:val="070BD388"/>
    <w:rsid w:val="070E91C3"/>
    <w:rsid w:val="070EC0F0"/>
    <w:rsid w:val="070F3AA1"/>
    <w:rsid w:val="0711CE74"/>
    <w:rsid w:val="07241557"/>
    <w:rsid w:val="07291674"/>
    <w:rsid w:val="072A51F2"/>
    <w:rsid w:val="072B9B2A"/>
    <w:rsid w:val="073C881E"/>
    <w:rsid w:val="07410ED0"/>
    <w:rsid w:val="07540A52"/>
    <w:rsid w:val="0755CA3D"/>
    <w:rsid w:val="075A93CE"/>
    <w:rsid w:val="075D9062"/>
    <w:rsid w:val="07610FBF"/>
    <w:rsid w:val="0762E1A0"/>
    <w:rsid w:val="0773BA6F"/>
    <w:rsid w:val="077441DE"/>
    <w:rsid w:val="0779509D"/>
    <w:rsid w:val="0783A8E8"/>
    <w:rsid w:val="0795FCAC"/>
    <w:rsid w:val="079AE3B0"/>
    <w:rsid w:val="079CB4B0"/>
    <w:rsid w:val="079D56C0"/>
    <w:rsid w:val="07A47C69"/>
    <w:rsid w:val="07DCE836"/>
    <w:rsid w:val="07E5491E"/>
    <w:rsid w:val="07E6F310"/>
    <w:rsid w:val="07E89C0B"/>
    <w:rsid w:val="07E945DB"/>
    <w:rsid w:val="07F8AB14"/>
    <w:rsid w:val="07FC5D8A"/>
    <w:rsid w:val="080055FE"/>
    <w:rsid w:val="0804A5D5"/>
    <w:rsid w:val="0805BE7C"/>
    <w:rsid w:val="08247723"/>
    <w:rsid w:val="0824B3ED"/>
    <w:rsid w:val="082A9502"/>
    <w:rsid w:val="082B922E"/>
    <w:rsid w:val="082EB657"/>
    <w:rsid w:val="0838EF53"/>
    <w:rsid w:val="083DD59A"/>
    <w:rsid w:val="0842DB22"/>
    <w:rsid w:val="0846A623"/>
    <w:rsid w:val="08478E78"/>
    <w:rsid w:val="084D4E3C"/>
    <w:rsid w:val="084EBB7E"/>
    <w:rsid w:val="08529A2E"/>
    <w:rsid w:val="08544376"/>
    <w:rsid w:val="08547813"/>
    <w:rsid w:val="0854B57C"/>
    <w:rsid w:val="085CEC18"/>
    <w:rsid w:val="08683C8C"/>
    <w:rsid w:val="08738608"/>
    <w:rsid w:val="0889E019"/>
    <w:rsid w:val="0890A3C1"/>
    <w:rsid w:val="08940E10"/>
    <w:rsid w:val="08974FEA"/>
    <w:rsid w:val="08A5214D"/>
    <w:rsid w:val="08A93019"/>
    <w:rsid w:val="08AE4049"/>
    <w:rsid w:val="08B0B0D3"/>
    <w:rsid w:val="08B14036"/>
    <w:rsid w:val="08B73F4D"/>
    <w:rsid w:val="08BA0228"/>
    <w:rsid w:val="08C3E6C5"/>
    <w:rsid w:val="08C473EA"/>
    <w:rsid w:val="08C75D7C"/>
    <w:rsid w:val="08CE5015"/>
    <w:rsid w:val="08D0D4CF"/>
    <w:rsid w:val="08D50B75"/>
    <w:rsid w:val="08DE61D4"/>
    <w:rsid w:val="08EB4FBF"/>
    <w:rsid w:val="08EB8262"/>
    <w:rsid w:val="08EBB918"/>
    <w:rsid w:val="08EC761C"/>
    <w:rsid w:val="08EEBFB0"/>
    <w:rsid w:val="08F11B4D"/>
    <w:rsid w:val="08F2E417"/>
    <w:rsid w:val="08FAB670"/>
    <w:rsid w:val="08FC9A90"/>
    <w:rsid w:val="08FD75F8"/>
    <w:rsid w:val="08FD9B24"/>
    <w:rsid w:val="090658DA"/>
    <w:rsid w:val="090CBEBA"/>
    <w:rsid w:val="091520FE"/>
    <w:rsid w:val="0919C4D0"/>
    <w:rsid w:val="091DE81D"/>
    <w:rsid w:val="091DE92D"/>
    <w:rsid w:val="0921E1D2"/>
    <w:rsid w:val="092E97BD"/>
    <w:rsid w:val="092EBBD0"/>
    <w:rsid w:val="09384C0A"/>
    <w:rsid w:val="093B1FFE"/>
    <w:rsid w:val="094264C9"/>
    <w:rsid w:val="09457F18"/>
    <w:rsid w:val="0946A951"/>
    <w:rsid w:val="094E2B33"/>
    <w:rsid w:val="09569AB3"/>
    <w:rsid w:val="0956FEB0"/>
    <w:rsid w:val="09637F61"/>
    <w:rsid w:val="0964F652"/>
    <w:rsid w:val="0975FEB4"/>
    <w:rsid w:val="0990CF7C"/>
    <w:rsid w:val="09925A77"/>
    <w:rsid w:val="099965E9"/>
    <w:rsid w:val="099B8B10"/>
    <w:rsid w:val="09A1AA21"/>
    <w:rsid w:val="09A52745"/>
    <w:rsid w:val="09AA3DA3"/>
    <w:rsid w:val="09BCA4E5"/>
    <w:rsid w:val="09BE542E"/>
    <w:rsid w:val="09C71C45"/>
    <w:rsid w:val="09CD91DF"/>
    <w:rsid w:val="09CDBC2A"/>
    <w:rsid w:val="09CE673D"/>
    <w:rsid w:val="09D07200"/>
    <w:rsid w:val="09D4927C"/>
    <w:rsid w:val="09DEFAA5"/>
    <w:rsid w:val="09DF253A"/>
    <w:rsid w:val="09E4FDCD"/>
    <w:rsid w:val="09EBD7E1"/>
    <w:rsid w:val="09EEB0C0"/>
    <w:rsid w:val="09F4A16B"/>
    <w:rsid w:val="0A08EC4B"/>
    <w:rsid w:val="0A197812"/>
    <w:rsid w:val="0A1AB2CD"/>
    <w:rsid w:val="0A1D9B33"/>
    <w:rsid w:val="0A24C3EF"/>
    <w:rsid w:val="0A279B22"/>
    <w:rsid w:val="0A2A4433"/>
    <w:rsid w:val="0A2AEA04"/>
    <w:rsid w:val="0A2C8472"/>
    <w:rsid w:val="0A2FDE15"/>
    <w:rsid w:val="0A332900"/>
    <w:rsid w:val="0A34CBAB"/>
    <w:rsid w:val="0A36AABE"/>
    <w:rsid w:val="0A3C3E57"/>
    <w:rsid w:val="0A3C9C8B"/>
    <w:rsid w:val="0A401A96"/>
    <w:rsid w:val="0A4467B4"/>
    <w:rsid w:val="0A4B5209"/>
    <w:rsid w:val="0A576BDE"/>
    <w:rsid w:val="0A606DD9"/>
    <w:rsid w:val="0A632A4F"/>
    <w:rsid w:val="0A6D2960"/>
    <w:rsid w:val="0A6E598E"/>
    <w:rsid w:val="0A708711"/>
    <w:rsid w:val="0A717C00"/>
    <w:rsid w:val="0A722BCF"/>
    <w:rsid w:val="0A7CDBBE"/>
    <w:rsid w:val="0A7D8D9C"/>
    <w:rsid w:val="0A82BA55"/>
    <w:rsid w:val="0A855CB8"/>
    <w:rsid w:val="0A8C8D4D"/>
    <w:rsid w:val="0A8DA352"/>
    <w:rsid w:val="0A9976D3"/>
    <w:rsid w:val="0AAA4BB1"/>
    <w:rsid w:val="0AAE099C"/>
    <w:rsid w:val="0AB4DF58"/>
    <w:rsid w:val="0AB5F722"/>
    <w:rsid w:val="0ABFF272"/>
    <w:rsid w:val="0AC1C372"/>
    <w:rsid w:val="0AC22B51"/>
    <w:rsid w:val="0AC44890"/>
    <w:rsid w:val="0ACC2450"/>
    <w:rsid w:val="0AD02307"/>
    <w:rsid w:val="0AD26472"/>
    <w:rsid w:val="0AD4D30A"/>
    <w:rsid w:val="0ADD2814"/>
    <w:rsid w:val="0AF73977"/>
    <w:rsid w:val="0B0257E0"/>
    <w:rsid w:val="0B085383"/>
    <w:rsid w:val="0B155BB9"/>
    <w:rsid w:val="0B1DD455"/>
    <w:rsid w:val="0B1E8429"/>
    <w:rsid w:val="0B1F7B0B"/>
    <w:rsid w:val="0B2C1FBE"/>
    <w:rsid w:val="0B3048B4"/>
    <w:rsid w:val="0B36DF11"/>
    <w:rsid w:val="0B3ADB20"/>
    <w:rsid w:val="0B3CE6A2"/>
    <w:rsid w:val="0B3F593E"/>
    <w:rsid w:val="0B4473E1"/>
    <w:rsid w:val="0B460E04"/>
    <w:rsid w:val="0B481AE3"/>
    <w:rsid w:val="0B54CD6A"/>
    <w:rsid w:val="0B5F926A"/>
    <w:rsid w:val="0B63FBBE"/>
    <w:rsid w:val="0B654215"/>
    <w:rsid w:val="0B6A4739"/>
    <w:rsid w:val="0B6A68F7"/>
    <w:rsid w:val="0B6B8218"/>
    <w:rsid w:val="0B6F7294"/>
    <w:rsid w:val="0B740DB1"/>
    <w:rsid w:val="0B7B5B2E"/>
    <w:rsid w:val="0B7E795D"/>
    <w:rsid w:val="0B85B0D0"/>
    <w:rsid w:val="0B89F85E"/>
    <w:rsid w:val="0B8C563E"/>
    <w:rsid w:val="0B93FEB8"/>
    <w:rsid w:val="0B9753D7"/>
    <w:rsid w:val="0B99B922"/>
    <w:rsid w:val="0B9D7A04"/>
    <w:rsid w:val="0B9DA99E"/>
    <w:rsid w:val="0B9DF23E"/>
    <w:rsid w:val="0BA2BB00"/>
    <w:rsid w:val="0BA3BB8D"/>
    <w:rsid w:val="0BB5C630"/>
    <w:rsid w:val="0BBFD0D0"/>
    <w:rsid w:val="0BC4E5A4"/>
    <w:rsid w:val="0BCCEBCA"/>
    <w:rsid w:val="0BCD69A7"/>
    <w:rsid w:val="0BD00494"/>
    <w:rsid w:val="0BD0E6A1"/>
    <w:rsid w:val="0BDBA4F2"/>
    <w:rsid w:val="0BDFB62A"/>
    <w:rsid w:val="0BE07615"/>
    <w:rsid w:val="0BE6B625"/>
    <w:rsid w:val="0BEA7CFA"/>
    <w:rsid w:val="0BEABBDC"/>
    <w:rsid w:val="0BF770E8"/>
    <w:rsid w:val="0BFDE50D"/>
    <w:rsid w:val="0BFF3BDA"/>
    <w:rsid w:val="0C0371DB"/>
    <w:rsid w:val="0C040C28"/>
    <w:rsid w:val="0C1B6388"/>
    <w:rsid w:val="0C1B8748"/>
    <w:rsid w:val="0C25358C"/>
    <w:rsid w:val="0C26B188"/>
    <w:rsid w:val="0C2F5320"/>
    <w:rsid w:val="0C3888A2"/>
    <w:rsid w:val="0C3EA9FA"/>
    <w:rsid w:val="0C44B055"/>
    <w:rsid w:val="0C46E31D"/>
    <w:rsid w:val="0C4ABD2F"/>
    <w:rsid w:val="0C4CCFB1"/>
    <w:rsid w:val="0C5BBBAC"/>
    <w:rsid w:val="0C5D7EA3"/>
    <w:rsid w:val="0C5EFD0C"/>
    <w:rsid w:val="0C6ACA57"/>
    <w:rsid w:val="0C7C907F"/>
    <w:rsid w:val="0C7CCD23"/>
    <w:rsid w:val="0C86D3DB"/>
    <w:rsid w:val="0C8C67B6"/>
    <w:rsid w:val="0C9414F7"/>
    <w:rsid w:val="0C975681"/>
    <w:rsid w:val="0C9E5D1F"/>
    <w:rsid w:val="0CB1F076"/>
    <w:rsid w:val="0CB21CD2"/>
    <w:rsid w:val="0CBAC20F"/>
    <w:rsid w:val="0CC2D4E2"/>
    <w:rsid w:val="0CCFCEAD"/>
    <w:rsid w:val="0CD75F9F"/>
    <w:rsid w:val="0CE44E94"/>
    <w:rsid w:val="0CE4703A"/>
    <w:rsid w:val="0CE4B457"/>
    <w:rsid w:val="0CEB4B9E"/>
    <w:rsid w:val="0CEC9FB6"/>
    <w:rsid w:val="0CEEC480"/>
    <w:rsid w:val="0D0267E6"/>
    <w:rsid w:val="0D0AD05D"/>
    <w:rsid w:val="0D0CA5D5"/>
    <w:rsid w:val="0D0D87F0"/>
    <w:rsid w:val="0D12EFB6"/>
    <w:rsid w:val="0D25FBC5"/>
    <w:rsid w:val="0D278A47"/>
    <w:rsid w:val="0D2B5A67"/>
    <w:rsid w:val="0D2E9B21"/>
    <w:rsid w:val="0D3652D1"/>
    <w:rsid w:val="0D37BC97"/>
    <w:rsid w:val="0D3D9CF0"/>
    <w:rsid w:val="0D4217CB"/>
    <w:rsid w:val="0D445BE2"/>
    <w:rsid w:val="0D514FEF"/>
    <w:rsid w:val="0D5EECBE"/>
    <w:rsid w:val="0D62206C"/>
    <w:rsid w:val="0D67729A"/>
    <w:rsid w:val="0D6CD114"/>
    <w:rsid w:val="0D7497B8"/>
    <w:rsid w:val="0D778082"/>
    <w:rsid w:val="0D782292"/>
    <w:rsid w:val="0D7D0FCC"/>
    <w:rsid w:val="0D802665"/>
    <w:rsid w:val="0D83D19F"/>
    <w:rsid w:val="0D8CC6BC"/>
    <w:rsid w:val="0D9401E3"/>
    <w:rsid w:val="0D970D0A"/>
    <w:rsid w:val="0D9C5429"/>
    <w:rsid w:val="0D9D6393"/>
    <w:rsid w:val="0DA28061"/>
    <w:rsid w:val="0DA4CA22"/>
    <w:rsid w:val="0DA9E610"/>
    <w:rsid w:val="0DAB4732"/>
    <w:rsid w:val="0DAB544F"/>
    <w:rsid w:val="0DAE3B8F"/>
    <w:rsid w:val="0DB2F7F7"/>
    <w:rsid w:val="0DB78001"/>
    <w:rsid w:val="0DBF3321"/>
    <w:rsid w:val="0DC2A927"/>
    <w:rsid w:val="0DD9F4F1"/>
    <w:rsid w:val="0DDF2230"/>
    <w:rsid w:val="0DE557B6"/>
    <w:rsid w:val="0DE5C7B8"/>
    <w:rsid w:val="0DE95AAC"/>
    <w:rsid w:val="0DECF816"/>
    <w:rsid w:val="0DEE5FB6"/>
    <w:rsid w:val="0DF16B1A"/>
    <w:rsid w:val="0DF2355F"/>
    <w:rsid w:val="0DFF397A"/>
    <w:rsid w:val="0E0B5329"/>
    <w:rsid w:val="0E0E15B0"/>
    <w:rsid w:val="0E0E34B1"/>
    <w:rsid w:val="0E0EF987"/>
    <w:rsid w:val="0E21DB4D"/>
    <w:rsid w:val="0E2A4F73"/>
    <w:rsid w:val="0E3837AC"/>
    <w:rsid w:val="0E3DDC1A"/>
    <w:rsid w:val="0E40D461"/>
    <w:rsid w:val="0E43C98E"/>
    <w:rsid w:val="0E5277AC"/>
    <w:rsid w:val="0E5F7B42"/>
    <w:rsid w:val="0E601361"/>
    <w:rsid w:val="0E640EC9"/>
    <w:rsid w:val="0E6580FE"/>
    <w:rsid w:val="0E78FCB3"/>
    <w:rsid w:val="0E79B42C"/>
    <w:rsid w:val="0E7ED555"/>
    <w:rsid w:val="0E854E6A"/>
    <w:rsid w:val="0E874AE2"/>
    <w:rsid w:val="0E8E4359"/>
    <w:rsid w:val="0E96ADCA"/>
    <w:rsid w:val="0E992392"/>
    <w:rsid w:val="0E9B2904"/>
    <w:rsid w:val="0E9F0A4C"/>
    <w:rsid w:val="0EA0304B"/>
    <w:rsid w:val="0EA1E7FB"/>
    <w:rsid w:val="0EA7E204"/>
    <w:rsid w:val="0EC167D0"/>
    <w:rsid w:val="0EC476AC"/>
    <w:rsid w:val="0EC61E91"/>
    <w:rsid w:val="0EC694A7"/>
    <w:rsid w:val="0ED0A20C"/>
    <w:rsid w:val="0EEA8CD9"/>
    <w:rsid w:val="0EEBED9F"/>
    <w:rsid w:val="0EF14D1B"/>
    <w:rsid w:val="0EFE3028"/>
    <w:rsid w:val="0F015756"/>
    <w:rsid w:val="0F02160C"/>
    <w:rsid w:val="0F091110"/>
    <w:rsid w:val="0F0B4953"/>
    <w:rsid w:val="0F12EBE0"/>
    <w:rsid w:val="0F2027A5"/>
    <w:rsid w:val="0F40E5DD"/>
    <w:rsid w:val="0F4C1060"/>
    <w:rsid w:val="0F4F21FA"/>
    <w:rsid w:val="0F5043E4"/>
    <w:rsid w:val="0F520B20"/>
    <w:rsid w:val="0F5D4A98"/>
    <w:rsid w:val="0F5EC228"/>
    <w:rsid w:val="0F6B2594"/>
    <w:rsid w:val="0F7123D7"/>
    <w:rsid w:val="0F7ABFB4"/>
    <w:rsid w:val="0F7B95B7"/>
    <w:rsid w:val="0F81A734"/>
    <w:rsid w:val="0F88D129"/>
    <w:rsid w:val="0F9076C7"/>
    <w:rsid w:val="0F9B5C52"/>
    <w:rsid w:val="0F9DC4B8"/>
    <w:rsid w:val="0FA73948"/>
    <w:rsid w:val="0FB9AFDF"/>
    <w:rsid w:val="0FBAEF12"/>
    <w:rsid w:val="0FC3937C"/>
    <w:rsid w:val="0FC6EDD7"/>
    <w:rsid w:val="0FC7A6B5"/>
    <w:rsid w:val="0FCCE147"/>
    <w:rsid w:val="0FCCED5B"/>
    <w:rsid w:val="0FCFA44F"/>
    <w:rsid w:val="0FDF8F9D"/>
    <w:rsid w:val="0FE4AABC"/>
    <w:rsid w:val="0FE8513B"/>
    <w:rsid w:val="0FE86FCA"/>
    <w:rsid w:val="0FEC1F6E"/>
    <w:rsid w:val="0FEE480D"/>
    <w:rsid w:val="0FF23F37"/>
    <w:rsid w:val="0FF7B43B"/>
    <w:rsid w:val="0FFDD445"/>
    <w:rsid w:val="100258B5"/>
    <w:rsid w:val="1003DC8F"/>
    <w:rsid w:val="100EECF1"/>
    <w:rsid w:val="10127822"/>
    <w:rsid w:val="1017B3A1"/>
    <w:rsid w:val="10211550"/>
    <w:rsid w:val="1024E48E"/>
    <w:rsid w:val="10271438"/>
    <w:rsid w:val="103CDDFB"/>
    <w:rsid w:val="103E1514"/>
    <w:rsid w:val="10459CCD"/>
    <w:rsid w:val="10484FA7"/>
    <w:rsid w:val="104BB0B6"/>
    <w:rsid w:val="104E32E8"/>
    <w:rsid w:val="10523CCE"/>
    <w:rsid w:val="1053ED6F"/>
    <w:rsid w:val="1058804C"/>
    <w:rsid w:val="105AB908"/>
    <w:rsid w:val="105FC761"/>
    <w:rsid w:val="1066F825"/>
    <w:rsid w:val="106B0DEB"/>
    <w:rsid w:val="10753DB2"/>
    <w:rsid w:val="10799BD9"/>
    <w:rsid w:val="1093375B"/>
    <w:rsid w:val="1099BF64"/>
    <w:rsid w:val="109EAFBB"/>
    <w:rsid w:val="10A98AC7"/>
    <w:rsid w:val="10B3E738"/>
    <w:rsid w:val="10B47BA7"/>
    <w:rsid w:val="10B6F60A"/>
    <w:rsid w:val="10B92052"/>
    <w:rsid w:val="10BC102F"/>
    <w:rsid w:val="10BFDE33"/>
    <w:rsid w:val="10C31B49"/>
    <w:rsid w:val="10C68702"/>
    <w:rsid w:val="10C8EE30"/>
    <w:rsid w:val="10C912EF"/>
    <w:rsid w:val="10CFDBC1"/>
    <w:rsid w:val="10D325CE"/>
    <w:rsid w:val="10D36891"/>
    <w:rsid w:val="10D6E1F9"/>
    <w:rsid w:val="10D89DC0"/>
    <w:rsid w:val="10DE2D23"/>
    <w:rsid w:val="10E2405E"/>
    <w:rsid w:val="10E3C0C1"/>
    <w:rsid w:val="10E4A88C"/>
    <w:rsid w:val="10E5DCF0"/>
    <w:rsid w:val="10EAC81C"/>
    <w:rsid w:val="10F4D012"/>
    <w:rsid w:val="110610FF"/>
    <w:rsid w:val="1118B8F0"/>
    <w:rsid w:val="1122A94C"/>
    <w:rsid w:val="1125DE21"/>
    <w:rsid w:val="112640B4"/>
    <w:rsid w:val="112BFC45"/>
    <w:rsid w:val="112C200C"/>
    <w:rsid w:val="112EB924"/>
    <w:rsid w:val="1137F849"/>
    <w:rsid w:val="11385AA8"/>
    <w:rsid w:val="113A1CEB"/>
    <w:rsid w:val="113F2038"/>
    <w:rsid w:val="114BF72C"/>
    <w:rsid w:val="114E2FD3"/>
    <w:rsid w:val="11514A51"/>
    <w:rsid w:val="11553916"/>
    <w:rsid w:val="115AEEBC"/>
    <w:rsid w:val="115C1C48"/>
    <w:rsid w:val="115DA251"/>
    <w:rsid w:val="116094B3"/>
    <w:rsid w:val="116265F2"/>
    <w:rsid w:val="1167BDA5"/>
    <w:rsid w:val="116EFCC8"/>
    <w:rsid w:val="1178B34B"/>
    <w:rsid w:val="117A21D6"/>
    <w:rsid w:val="11827049"/>
    <w:rsid w:val="118F4C1F"/>
    <w:rsid w:val="1190B02F"/>
    <w:rsid w:val="1193ACD5"/>
    <w:rsid w:val="119D8CB8"/>
    <w:rsid w:val="119F8B84"/>
    <w:rsid w:val="11AB2B75"/>
    <w:rsid w:val="11B36C93"/>
    <w:rsid w:val="11BB5B3C"/>
    <w:rsid w:val="11C59C29"/>
    <w:rsid w:val="11C85DE3"/>
    <w:rsid w:val="11CB0C4A"/>
    <w:rsid w:val="11CE174B"/>
    <w:rsid w:val="11D02DD7"/>
    <w:rsid w:val="11E020F9"/>
    <w:rsid w:val="11ED9CA2"/>
    <w:rsid w:val="11EFBA46"/>
    <w:rsid w:val="11F35F19"/>
    <w:rsid w:val="11F368F9"/>
    <w:rsid w:val="11F4BAE7"/>
    <w:rsid w:val="11F8D1BD"/>
    <w:rsid w:val="11F9853C"/>
    <w:rsid w:val="11FB69B9"/>
    <w:rsid w:val="120165F8"/>
    <w:rsid w:val="12076170"/>
    <w:rsid w:val="1217AA5D"/>
    <w:rsid w:val="121D5CAB"/>
    <w:rsid w:val="1225E0AE"/>
    <w:rsid w:val="1228C497"/>
    <w:rsid w:val="12374E56"/>
    <w:rsid w:val="123CC79F"/>
    <w:rsid w:val="12420DD3"/>
    <w:rsid w:val="12468F06"/>
    <w:rsid w:val="124FC295"/>
    <w:rsid w:val="1250FFDE"/>
    <w:rsid w:val="12522DD3"/>
    <w:rsid w:val="1255D32C"/>
    <w:rsid w:val="125B0D14"/>
    <w:rsid w:val="12652B20"/>
    <w:rsid w:val="12686BCC"/>
    <w:rsid w:val="126E37E3"/>
    <w:rsid w:val="126F6F5C"/>
    <w:rsid w:val="1274321A"/>
    <w:rsid w:val="12796415"/>
    <w:rsid w:val="1289938E"/>
    <w:rsid w:val="1289CC0E"/>
    <w:rsid w:val="1299666E"/>
    <w:rsid w:val="129A3BF7"/>
    <w:rsid w:val="129AF58C"/>
    <w:rsid w:val="12A6E99B"/>
    <w:rsid w:val="12AA9DB1"/>
    <w:rsid w:val="12AC5211"/>
    <w:rsid w:val="12B0E489"/>
    <w:rsid w:val="12B16223"/>
    <w:rsid w:val="12B5BE2C"/>
    <w:rsid w:val="12B6A9A4"/>
    <w:rsid w:val="12B7926F"/>
    <w:rsid w:val="12BA6344"/>
    <w:rsid w:val="12BCB473"/>
    <w:rsid w:val="12BF19B6"/>
    <w:rsid w:val="12C673EC"/>
    <w:rsid w:val="12D1481B"/>
    <w:rsid w:val="12D5D9ED"/>
    <w:rsid w:val="12D65674"/>
    <w:rsid w:val="12DB2A86"/>
    <w:rsid w:val="12DB8027"/>
    <w:rsid w:val="12E2E7F5"/>
    <w:rsid w:val="12E36DA2"/>
    <w:rsid w:val="12EFB0A7"/>
    <w:rsid w:val="12F33CDE"/>
    <w:rsid w:val="12F527FE"/>
    <w:rsid w:val="12F62332"/>
    <w:rsid w:val="12F834AA"/>
    <w:rsid w:val="130A5619"/>
    <w:rsid w:val="130EFD29"/>
    <w:rsid w:val="1311DAC4"/>
    <w:rsid w:val="1315BD4E"/>
    <w:rsid w:val="13188A80"/>
    <w:rsid w:val="13193EFA"/>
    <w:rsid w:val="131CCC75"/>
    <w:rsid w:val="131CF9F5"/>
    <w:rsid w:val="131D9B07"/>
    <w:rsid w:val="1323F891"/>
    <w:rsid w:val="132E1E92"/>
    <w:rsid w:val="1334D96C"/>
    <w:rsid w:val="13391B1E"/>
    <w:rsid w:val="133F7F8B"/>
    <w:rsid w:val="1340C16D"/>
    <w:rsid w:val="13487D5A"/>
    <w:rsid w:val="13539018"/>
    <w:rsid w:val="136547E4"/>
    <w:rsid w:val="136BFE38"/>
    <w:rsid w:val="136C4C1D"/>
    <w:rsid w:val="136C94B5"/>
    <w:rsid w:val="1370BAE9"/>
    <w:rsid w:val="137EFB5A"/>
    <w:rsid w:val="137F78CF"/>
    <w:rsid w:val="1389DCE1"/>
    <w:rsid w:val="13A2DD05"/>
    <w:rsid w:val="13B13543"/>
    <w:rsid w:val="13B4FF85"/>
    <w:rsid w:val="13B6737F"/>
    <w:rsid w:val="13BC3BFD"/>
    <w:rsid w:val="13BE9518"/>
    <w:rsid w:val="13C05049"/>
    <w:rsid w:val="13C21FF5"/>
    <w:rsid w:val="13C7E52B"/>
    <w:rsid w:val="13C888EF"/>
    <w:rsid w:val="13D15A74"/>
    <w:rsid w:val="13E239B6"/>
    <w:rsid w:val="13E293DE"/>
    <w:rsid w:val="13E2BB80"/>
    <w:rsid w:val="13E2DAEE"/>
    <w:rsid w:val="13F0BF52"/>
    <w:rsid w:val="13F15DC9"/>
    <w:rsid w:val="13F66B25"/>
    <w:rsid w:val="13FA3DBB"/>
    <w:rsid w:val="13FFE90C"/>
    <w:rsid w:val="1402412D"/>
    <w:rsid w:val="140BF364"/>
    <w:rsid w:val="140F696A"/>
    <w:rsid w:val="14130B0E"/>
    <w:rsid w:val="141397EE"/>
    <w:rsid w:val="14189B8F"/>
    <w:rsid w:val="1430F386"/>
    <w:rsid w:val="14315333"/>
    <w:rsid w:val="1436733E"/>
    <w:rsid w:val="143811C9"/>
    <w:rsid w:val="143EF5F4"/>
    <w:rsid w:val="14451328"/>
    <w:rsid w:val="14472DA8"/>
    <w:rsid w:val="144AAED7"/>
    <w:rsid w:val="1452BB39"/>
    <w:rsid w:val="1453E557"/>
    <w:rsid w:val="1458CB4B"/>
    <w:rsid w:val="1459582B"/>
    <w:rsid w:val="145F8E40"/>
    <w:rsid w:val="146FFB6A"/>
    <w:rsid w:val="14751B32"/>
    <w:rsid w:val="147A086C"/>
    <w:rsid w:val="147A2A73"/>
    <w:rsid w:val="148097C2"/>
    <w:rsid w:val="1489BE4F"/>
    <w:rsid w:val="1489D821"/>
    <w:rsid w:val="148E9497"/>
    <w:rsid w:val="14916B3D"/>
    <w:rsid w:val="149A5367"/>
    <w:rsid w:val="14A4C510"/>
    <w:rsid w:val="14AC008D"/>
    <w:rsid w:val="14B6081A"/>
    <w:rsid w:val="14BA1221"/>
    <w:rsid w:val="14BE1261"/>
    <w:rsid w:val="14C37B1B"/>
    <w:rsid w:val="14C8750B"/>
    <w:rsid w:val="14CA77A0"/>
    <w:rsid w:val="14CC9493"/>
    <w:rsid w:val="14CF969E"/>
    <w:rsid w:val="14D65A2A"/>
    <w:rsid w:val="14ED0301"/>
    <w:rsid w:val="14F374DF"/>
    <w:rsid w:val="14F88ED1"/>
    <w:rsid w:val="1503CF0C"/>
    <w:rsid w:val="151A1027"/>
    <w:rsid w:val="151AC0C7"/>
    <w:rsid w:val="152368D2"/>
    <w:rsid w:val="15260751"/>
    <w:rsid w:val="15280EA1"/>
    <w:rsid w:val="15299EB9"/>
    <w:rsid w:val="152DB593"/>
    <w:rsid w:val="152F0784"/>
    <w:rsid w:val="1535C3C1"/>
    <w:rsid w:val="153F241E"/>
    <w:rsid w:val="154190FA"/>
    <w:rsid w:val="1552635A"/>
    <w:rsid w:val="1554D4D8"/>
    <w:rsid w:val="1559AF5E"/>
    <w:rsid w:val="155B6858"/>
    <w:rsid w:val="15609B24"/>
    <w:rsid w:val="1567D2EF"/>
    <w:rsid w:val="1569632B"/>
    <w:rsid w:val="156D5B81"/>
    <w:rsid w:val="156E94AD"/>
    <w:rsid w:val="15736918"/>
    <w:rsid w:val="1576C31A"/>
    <w:rsid w:val="15780D97"/>
    <w:rsid w:val="1578F8C9"/>
    <w:rsid w:val="157F9316"/>
    <w:rsid w:val="15827660"/>
    <w:rsid w:val="15837054"/>
    <w:rsid w:val="1585B0DF"/>
    <w:rsid w:val="15874A59"/>
    <w:rsid w:val="1589115C"/>
    <w:rsid w:val="15897876"/>
    <w:rsid w:val="1589A55A"/>
    <w:rsid w:val="158C91D1"/>
    <w:rsid w:val="1590CBA6"/>
    <w:rsid w:val="15923111"/>
    <w:rsid w:val="1594631F"/>
    <w:rsid w:val="15AA0043"/>
    <w:rsid w:val="15AF94CD"/>
    <w:rsid w:val="15BE3B0A"/>
    <w:rsid w:val="15C0CAC0"/>
    <w:rsid w:val="15C7EE9C"/>
    <w:rsid w:val="15C8C9AA"/>
    <w:rsid w:val="15CF75E1"/>
    <w:rsid w:val="15D2046A"/>
    <w:rsid w:val="15D36601"/>
    <w:rsid w:val="15D48745"/>
    <w:rsid w:val="15D901DC"/>
    <w:rsid w:val="15DA2460"/>
    <w:rsid w:val="15DC729C"/>
    <w:rsid w:val="15DFA8F9"/>
    <w:rsid w:val="15EC0F46"/>
    <w:rsid w:val="15ECDE26"/>
    <w:rsid w:val="15F494A5"/>
    <w:rsid w:val="15F561EE"/>
    <w:rsid w:val="15F58D15"/>
    <w:rsid w:val="15FB4FAA"/>
    <w:rsid w:val="15FD253D"/>
    <w:rsid w:val="16089031"/>
    <w:rsid w:val="160B2CC4"/>
    <w:rsid w:val="160B89AE"/>
    <w:rsid w:val="160F9604"/>
    <w:rsid w:val="16159920"/>
    <w:rsid w:val="1629991E"/>
    <w:rsid w:val="162B162E"/>
    <w:rsid w:val="16409C5F"/>
    <w:rsid w:val="164205F9"/>
    <w:rsid w:val="16438647"/>
    <w:rsid w:val="1647166A"/>
    <w:rsid w:val="164F3FB9"/>
    <w:rsid w:val="16529BC7"/>
    <w:rsid w:val="1652B5D2"/>
    <w:rsid w:val="16531FFB"/>
    <w:rsid w:val="165383FB"/>
    <w:rsid w:val="165C5644"/>
    <w:rsid w:val="165EB7D7"/>
    <w:rsid w:val="16643296"/>
    <w:rsid w:val="16740D49"/>
    <w:rsid w:val="167B8823"/>
    <w:rsid w:val="16804101"/>
    <w:rsid w:val="16831279"/>
    <w:rsid w:val="169E549B"/>
    <w:rsid w:val="169EF72F"/>
    <w:rsid w:val="169FB085"/>
    <w:rsid w:val="16A13265"/>
    <w:rsid w:val="16A15249"/>
    <w:rsid w:val="16AA38EB"/>
    <w:rsid w:val="16ABC563"/>
    <w:rsid w:val="16AED6CF"/>
    <w:rsid w:val="16B8418F"/>
    <w:rsid w:val="16B9D1FC"/>
    <w:rsid w:val="16C41734"/>
    <w:rsid w:val="16C498D0"/>
    <w:rsid w:val="16D4159E"/>
    <w:rsid w:val="16E12725"/>
    <w:rsid w:val="16EC0815"/>
    <w:rsid w:val="16EC6DDC"/>
    <w:rsid w:val="16EEEE5A"/>
    <w:rsid w:val="16F16573"/>
    <w:rsid w:val="16F440BE"/>
    <w:rsid w:val="16FAF3B0"/>
    <w:rsid w:val="16FE6DC0"/>
    <w:rsid w:val="17046685"/>
    <w:rsid w:val="170B2FEA"/>
    <w:rsid w:val="170EE1F1"/>
    <w:rsid w:val="1714F595"/>
    <w:rsid w:val="172070D5"/>
    <w:rsid w:val="17339B20"/>
    <w:rsid w:val="1738E4BE"/>
    <w:rsid w:val="173BB9D3"/>
    <w:rsid w:val="174483FA"/>
    <w:rsid w:val="175341E1"/>
    <w:rsid w:val="175E162F"/>
    <w:rsid w:val="176627BA"/>
    <w:rsid w:val="17729C50"/>
    <w:rsid w:val="1773F3FF"/>
    <w:rsid w:val="177600E7"/>
    <w:rsid w:val="1778717E"/>
    <w:rsid w:val="177BAB62"/>
    <w:rsid w:val="1781EDCD"/>
    <w:rsid w:val="1782B2CF"/>
    <w:rsid w:val="178753A5"/>
    <w:rsid w:val="17879476"/>
    <w:rsid w:val="17947A86"/>
    <w:rsid w:val="17951ED6"/>
    <w:rsid w:val="179D4EC3"/>
    <w:rsid w:val="179D8679"/>
    <w:rsid w:val="179F7D74"/>
    <w:rsid w:val="17A1DE2E"/>
    <w:rsid w:val="17B2F6AA"/>
    <w:rsid w:val="17BD21EA"/>
    <w:rsid w:val="17C6AD9F"/>
    <w:rsid w:val="17CAC654"/>
    <w:rsid w:val="17CEA8AC"/>
    <w:rsid w:val="17DE7F72"/>
    <w:rsid w:val="17EE6C28"/>
    <w:rsid w:val="17F8D5C4"/>
    <w:rsid w:val="180A601F"/>
    <w:rsid w:val="18128154"/>
    <w:rsid w:val="1812B3CB"/>
    <w:rsid w:val="181950F8"/>
    <w:rsid w:val="18217EE4"/>
    <w:rsid w:val="182A0B4D"/>
    <w:rsid w:val="1834BCCB"/>
    <w:rsid w:val="184B925C"/>
    <w:rsid w:val="18505E14"/>
    <w:rsid w:val="18533922"/>
    <w:rsid w:val="18539839"/>
    <w:rsid w:val="18559FD7"/>
    <w:rsid w:val="1855A25D"/>
    <w:rsid w:val="185B520E"/>
    <w:rsid w:val="185B96AA"/>
    <w:rsid w:val="185C2D13"/>
    <w:rsid w:val="186770F2"/>
    <w:rsid w:val="186AC5B9"/>
    <w:rsid w:val="18725C90"/>
    <w:rsid w:val="187403C1"/>
    <w:rsid w:val="1878C4E1"/>
    <w:rsid w:val="1880D1AC"/>
    <w:rsid w:val="1886BAF1"/>
    <w:rsid w:val="1889D4C7"/>
    <w:rsid w:val="1889F608"/>
    <w:rsid w:val="188AD9D1"/>
    <w:rsid w:val="18940296"/>
    <w:rsid w:val="189D7735"/>
    <w:rsid w:val="189E4C11"/>
    <w:rsid w:val="18A668AC"/>
    <w:rsid w:val="18C1ADBA"/>
    <w:rsid w:val="18C22AEB"/>
    <w:rsid w:val="18C2584B"/>
    <w:rsid w:val="18C27C48"/>
    <w:rsid w:val="18CB3B2F"/>
    <w:rsid w:val="18D9B70C"/>
    <w:rsid w:val="18DC15EF"/>
    <w:rsid w:val="18EB8170"/>
    <w:rsid w:val="18ED03AF"/>
    <w:rsid w:val="18F0F5B5"/>
    <w:rsid w:val="18F7D40A"/>
    <w:rsid w:val="19061B58"/>
    <w:rsid w:val="19101578"/>
    <w:rsid w:val="191FC4F3"/>
    <w:rsid w:val="19221487"/>
    <w:rsid w:val="1923EB0D"/>
    <w:rsid w:val="192D6BBA"/>
    <w:rsid w:val="193AD2BB"/>
    <w:rsid w:val="193D466A"/>
    <w:rsid w:val="193D6D09"/>
    <w:rsid w:val="193F1DA9"/>
    <w:rsid w:val="193F32C3"/>
    <w:rsid w:val="1946FA3C"/>
    <w:rsid w:val="1949700B"/>
    <w:rsid w:val="195082E8"/>
    <w:rsid w:val="1953B887"/>
    <w:rsid w:val="195E1376"/>
    <w:rsid w:val="1967B9F2"/>
    <w:rsid w:val="197F8672"/>
    <w:rsid w:val="19803812"/>
    <w:rsid w:val="198C08B2"/>
    <w:rsid w:val="19919BF9"/>
    <w:rsid w:val="199F2ACF"/>
    <w:rsid w:val="199F7E96"/>
    <w:rsid w:val="19A9A9AB"/>
    <w:rsid w:val="19AE5799"/>
    <w:rsid w:val="19AF941A"/>
    <w:rsid w:val="19B1B9EA"/>
    <w:rsid w:val="19B4DC20"/>
    <w:rsid w:val="19C6372E"/>
    <w:rsid w:val="19CBE64D"/>
    <w:rsid w:val="19CF1841"/>
    <w:rsid w:val="19D2BF73"/>
    <w:rsid w:val="19D8A0F5"/>
    <w:rsid w:val="19DBE68A"/>
    <w:rsid w:val="19E135DD"/>
    <w:rsid w:val="19E1D906"/>
    <w:rsid w:val="19E47EF7"/>
    <w:rsid w:val="19EAEC58"/>
    <w:rsid w:val="19F8E42E"/>
    <w:rsid w:val="19FAFF87"/>
    <w:rsid w:val="19FC9927"/>
    <w:rsid w:val="1A06A9A7"/>
    <w:rsid w:val="1A0A8B6E"/>
    <w:rsid w:val="1A1A3770"/>
    <w:rsid w:val="1A1B2435"/>
    <w:rsid w:val="1A1D166B"/>
    <w:rsid w:val="1A1F907E"/>
    <w:rsid w:val="1A208B12"/>
    <w:rsid w:val="1A22042D"/>
    <w:rsid w:val="1A25F97B"/>
    <w:rsid w:val="1A292AC1"/>
    <w:rsid w:val="1A2C6B51"/>
    <w:rsid w:val="1A36A5B3"/>
    <w:rsid w:val="1A3FF0EC"/>
    <w:rsid w:val="1A43A173"/>
    <w:rsid w:val="1A4519A2"/>
    <w:rsid w:val="1A58896C"/>
    <w:rsid w:val="1A5956B2"/>
    <w:rsid w:val="1A5A6579"/>
    <w:rsid w:val="1A625074"/>
    <w:rsid w:val="1A72D109"/>
    <w:rsid w:val="1A7ADBE5"/>
    <w:rsid w:val="1A818344"/>
    <w:rsid w:val="1A892E1D"/>
    <w:rsid w:val="1A8C0EA8"/>
    <w:rsid w:val="1A8D5894"/>
    <w:rsid w:val="1A93D73C"/>
    <w:rsid w:val="1A9680BD"/>
    <w:rsid w:val="1A968D95"/>
    <w:rsid w:val="1AA8F240"/>
    <w:rsid w:val="1AAB5477"/>
    <w:rsid w:val="1AB26611"/>
    <w:rsid w:val="1AB46AD7"/>
    <w:rsid w:val="1ABE6321"/>
    <w:rsid w:val="1AC4EEFD"/>
    <w:rsid w:val="1AC63193"/>
    <w:rsid w:val="1ACA9FD7"/>
    <w:rsid w:val="1ACFEF43"/>
    <w:rsid w:val="1AD33E85"/>
    <w:rsid w:val="1ADB0B1B"/>
    <w:rsid w:val="1ADC1499"/>
    <w:rsid w:val="1ADD80FD"/>
    <w:rsid w:val="1ADE2A51"/>
    <w:rsid w:val="1AE38BF2"/>
    <w:rsid w:val="1AEB609F"/>
    <w:rsid w:val="1AED98A6"/>
    <w:rsid w:val="1AFAE1E9"/>
    <w:rsid w:val="1B14E3A3"/>
    <w:rsid w:val="1B2FC93F"/>
    <w:rsid w:val="1B355612"/>
    <w:rsid w:val="1B42D74E"/>
    <w:rsid w:val="1B4ED1F9"/>
    <w:rsid w:val="1B5472B0"/>
    <w:rsid w:val="1B56AC13"/>
    <w:rsid w:val="1B5D71D1"/>
    <w:rsid w:val="1B5D85C4"/>
    <w:rsid w:val="1B5E0144"/>
    <w:rsid w:val="1B6B1DAF"/>
    <w:rsid w:val="1B6C1491"/>
    <w:rsid w:val="1B6F5160"/>
    <w:rsid w:val="1B74FB6B"/>
    <w:rsid w:val="1B771E0E"/>
    <w:rsid w:val="1B79B1F9"/>
    <w:rsid w:val="1B80DECC"/>
    <w:rsid w:val="1B8B06A1"/>
    <w:rsid w:val="1B8C5077"/>
    <w:rsid w:val="1B9B6FEB"/>
    <w:rsid w:val="1BA2ECA0"/>
    <w:rsid w:val="1BA3DE01"/>
    <w:rsid w:val="1BBB2376"/>
    <w:rsid w:val="1BBC608C"/>
    <w:rsid w:val="1BCCD351"/>
    <w:rsid w:val="1BCE1DDE"/>
    <w:rsid w:val="1BD33213"/>
    <w:rsid w:val="1BD44353"/>
    <w:rsid w:val="1BD69D84"/>
    <w:rsid w:val="1BD8196A"/>
    <w:rsid w:val="1BD8DE5F"/>
    <w:rsid w:val="1BE54478"/>
    <w:rsid w:val="1BE74A41"/>
    <w:rsid w:val="1BE8EA46"/>
    <w:rsid w:val="1BEC1426"/>
    <w:rsid w:val="1BEF3199"/>
    <w:rsid w:val="1BF45835"/>
    <w:rsid w:val="1BF459CD"/>
    <w:rsid w:val="1C0B8670"/>
    <w:rsid w:val="1C162B31"/>
    <w:rsid w:val="1C1BE339"/>
    <w:rsid w:val="1C1F99D7"/>
    <w:rsid w:val="1C22FD0A"/>
    <w:rsid w:val="1C2A92C9"/>
    <w:rsid w:val="1C2DA502"/>
    <w:rsid w:val="1C35B766"/>
    <w:rsid w:val="1C3D4BCC"/>
    <w:rsid w:val="1C402E56"/>
    <w:rsid w:val="1C4DF691"/>
    <w:rsid w:val="1C5001E8"/>
    <w:rsid w:val="1C59B549"/>
    <w:rsid w:val="1C5CEDBF"/>
    <w:rsid w:val="1C6425A5"/>
    <w:rsid w:val="1C71BA60"/>
    <w:rsid w:val="1C71EACA"/>
    <w:rsid w:val="1C722F5A"/>
    <w:rsid w:val="1C75426C"/>
    <w:rsid w:val="1C9AF3A3"/>
    <w:rsid w:val="1CA454C1"/>
    <w:rsid w:val="1CAC5514"/>
    <w:rsid w:val="1CB24BCD"/>
    <w:rsid w:val="1CB3BEF4"/>
    <w:rsid w:val="1CB442E2"/>
    <w:rsid w:val="1CB76A6C"/>
    <w:rsid w:val="1CB79467"/>
    <w:rsid w:val="1CBAC766"/>
    <w:rsid w:val="1CBB667B"/>
    <w:rsid w:val="1CCA1CD3"/>
    <w:rsid w:val="1CCBD358"/>
    <w:rsid w:val="1CD05574"/>
    <w:rsid w:val="1CD6F38E"/>
    <w:rsid w:val="1CE1B0FA"/>
    <w:rsid w:val="1CE2B702"/>
    <w:rsid w:val="1CE7EFA2"/>
    <w:rsid w:val="1CEB541A"/>
    <w:rsid w:val="1CF07CEE"/>
    <w:rsid w:val="1D0E995C"/>
    <w:rsid w:val="1D107C09"/>
    <w:rsid w:val="1D15DF70"/>
    <w:rsid w:val="1D16D741"/>
    <w:rsid w:val="1D19DBC6"/>
    <w:rsid w:val="1D1AFD90"/>
    <w:rsid w:val="1D1E0082"/>
    <w:rsid w:val="1D29E75E"/>
    <w:rsid w:val="1D2A67D4"/>
    <w:rsid w:val="1D306896"/>
    <w:rsid w:val="1D347DCD"/>
    <w:rsid w:val="1D369D8A"/>
    <w:rsid w:val="1D37ABB5"/>
    <w:rsid w:val="1D5068A9"/>
    <w:rsid w:val="1D508CB6"/>
    <w:rsid w:val="1D54F202"/>
    <w:rsid w:val="1D5901E4"/>
    <w:rsid w:val="1D59A4EF"/>
    <w:rsid w:val="1D5CFDF3"/>
    <w:rsid w:val="1D618643"/>
    <w:rsid w:val="1D61EAEA"/>
    <w:rsid w:val="1D62A9A0"/>
    <w:rsid w:val="1D6411E0"/>
    <w:rsid w:val="1D6DA152"/>
    <w:rsid w:val="1D718462"/>
    <w:rsid w:val="1D7E2EE2"/>
    <w:rsid w:val="1D8401ED"/>
    <w:rsid w:val="1D84A938"/>
    <w:rsid w:val="1D9BC6FF"/>
    <w:rsid w:val="1DA323D2"/>
    <w:rsid w:val="1DA34752"/>
    <w:rsid w:val="1DA3BB4A"/>
    <w:rsid w:val="1DA71BBC"/>
    <w:rsid w:val="1DBBBE4D"/>
    <w:rsid w:val="1DC8123D"/>
    <w:rsid w:val="1DD7831C"/>
    <w:rsid w:val="1DDA6B20"/>
    <w:rsid w:val="1DE0176C"/>
    <w:rsid w:val="1DE0AEE4"/>
    <w:rsid w:val="1DE0BCA1"/>
    <w:rsid w:val="1DE0F784"/>
    <w:rsid w:val="1DE15707"/>
    <w:rsid w:val="1DE39C22"/>
    <w:rsid w:val="1DEC65A8"/>
    <w:rsid w:val="1DECD00E"/>
    <w:rsid w:val="1DF510E9"/>
    <w:rsid w:val="1DF6D5FA"/>
    <w:rsid w:val="1E01F798"/>
    <w:rsid w:val="1E033977"/>
    <w:rsid w:val="1E0E27D7"/>
    <w:rsid w:val="1E13F0A9"/>
    <w:rsid w:val="1E146863"/>
    <w:rsid w:val="1E19EB59"/>
    <w:rsid w:val="1E20AAC1"/>
    <w:rsid w:val="1E223FE5"/>
    <w:rsid w:val="1E24E71D"/>
    <w:rsid w:val="1E27816B"/>
    <w:rsid w:val="1E28F317"/>
    <w:rsid w:val="1E2C92E8"/>
    <w:rsid w:val="1E30EC5D"/>
    <w:rsid w:val="1E310288"/>
    <w:rsid w:val="1E348E01"/>
    <w:rsid w:val="1E38FA77"/>
    <w:rsid w:val="1E401B77"/>
    <w:rsid w:val="1E43B7FB"/>
    <w:rsid w:val="1E52A8B8"/>
    <w:rsid w:val="1E537B84"/>
    <w:rsid w:val="1E5B43DB"/>
    <w:rsid w:val="1E6CF6D4"/>
    <w:rsid w:val="1E7C1502"/>
    <w:rsid w:val="1E8342D7"/>
    <w:rsid w:val="1E8B4C08"/>
    <w:rsid w:val="1E8C9A23"/>
    <w:rsid w:val="1E8D5A71"/>
    <w:rsid w:val="1E8F46C4"/>
    <w:rsid w:val="1E96CFFB"/>
    <w:rsid w:val="1E9A991D"/>
    <w:rsid w:val="1E9B2B1E"/>
    <w:rsid w:val="1EA106C0"/>
    <w:rsid w:val="1EABBB84"/>
    <w:rsid w:val="1EAC9E59"/>
    <w:rsid w:val="1EBAEBB6"/>
    <w:rsid w:val="1EC3388A"/>
    <w:rsid w:val="1EC588FB"/>
    <w:rsid w:val="1ECC8FE4"/>
    <w:rsid w:val="1EDD71B3"/>
    <w:rsid w:val="1EE1462D"/>
    <w:rsid w:val="1EE18F30"/>
    <w:rsid w:val="1EE2EA27"/>
    <w:rsid w:val="1EE42D6B"/>
    <w:rsid w:val="1EE473EA"/>
    <w:rsid w:val="1EED6078"/>
    <w:rsid w:val="1EEEADCF"/>
    <w:rsid w:val="1EF44D05"/>
    <w:rsid w:val="1F087927"/>
    <w:rsid w:val="1F093A25"/>
    <w:rsid w:val="1F0ABDA5"/>
    <w:rsid w:val="1F111F3D"/>
    <w:rsid w:val="1F12A15F"/>
    <w:rsid w:val="1F17599F"/>
    <w:rsid w:val="1F1FDF4A"/>
    <w:rsid w:val="1F22CCE1"/>
    <w:rsid w:val="1F26BE12"/>
    <w:rsid w:val="1F274A3D"/>
    <w:rsid w:val="1F336082"/>
    <w:rsid w:val="1F37AE4D"/>
    <w:rsid w:val="1F45722E"/>
    <w:rsid w:val="1F491A0E"/>
    <w:rsid w:val="1F4B210D"/>
    <w:rsid w:val="1F524E86"/>
    <w:rsid w:val="1F57F36E"/>
    <w:rsid w:val="1F5AD646"/>
    <w:rsid w:val="1F5C0C6D"/>
    <w:rsid w:val="1F5C1A1B"/>
    <w:rsid w:val="1F62BEB5"/>
    <w:rsid w:val="1F6902A8"/>
    <w:rsid w:val="1F7A5D36"/>
    <w:rsid w:val="1F7B982C"/>
    <w:rsid w:val="1F8732FE"/>
    <w:rsid w:val="1F901125"/>
    <w:rsid w:val="1F91A31D"/>
    <w:rsid w:val="1F96EFE4"/>
    <w:rsid w:val="1F9C33FE"/>
    <w:rsid w:val="1FA56128"/>
    <w:rsid w:val="1FA8CC53"/>
    <w:rsid w:val="1FAB105E"/>
    <w:rsid w:val="1FAB585F"/>
    <w:rsid w:val="1FB9C4A7"/>
    <w:rsid w:val="1FBB0AD6"/>
    <w:rsid w:val="1FBB3F03"/>
    <w:rsid w:val="1FC487B5"/>
    <w:rsid w:val="1FD3E036"/>
    <w:rsid w:val="1FDA9D96"/>
    <w:rsid w:val="1FE0BDDD"/>
    <w:rsid w:val="1FE62D1C"/>
    <w:rsid w:val="1FEB04A8"/>
    <w:rsid w:val="1FF5C8C9"/>
    <w:rsid w:val="1FF8FB2E"/>
    <w:rsid w:val="1FFA0241"/>
    <w:rsid w:val="1FFAE930"/>
    <w:rsid w:val="20023AEA"/>
    <w:rsid w:val="200E6C53"/>
    <w:rsid w:val="20184356"/>
    <w:rsid w:val="201A706B"/>
    <w:rsid w:val="201FBD82"/>
    <w:rsid w:val="20244F02"/>
    <w:rsid w:val="202A11C1"/>
    <w:rsid w:val="203342DF"/>
    <w:rsid w:val="2034C28C"/>
    <w:rsid w:val="2036752D"/>
    <w:rsid w:val="2042A14F"/>
    <w:rsid w:val="2043800B"/>
    <w:rsid w:val="20537EB7"/>
    <w:rsid w:val="2057256E"/>
    <w:rsid w:val="205A391D"/>
    <w:rsid w:val="2060B0C7"/>
    <w:rsid w:val="2067793D"/>
    <w:rsid w:val="206D98BD"/>
    <w:rsid w:val="207BD0E1"/>
    <w:rsid w:val="2092D9A4"/>
    <w:rsid w:val="2094ED8D"/>
    <w:rsid w:val="20A0AF88"/>
    <w:rsid w:val="20B4B5C7"/>
    <w:rsid w:val="20C2EF86"/>
    <w:rsid w:val="20C51623"/>
    <w:rsid w:val="20C695DE"/>
    <w:rsid w:val="20CA06A2"/>
    <w:rsid w:val="20D018A5"/>
    <w:rsid w:val="20D0EB24"/>
    <w:rsid w:val="20D3262F"/>
    <w:rsid w:val="20D337EF"/>
    <w:rsid w:val="20D4C74B"/>
    <w:rsid w:val="20E02057"/>
    <w:rsid w:val="20E622A3"/>
    <w:rsid w:val="20E9FBF6"/>
    <w:rsid w:val="20ECF62F"/>
    <w:rsid w:val="20F097A2"/>
    <w:rsid w:val="20F7E66E"/>
    <w:rsid w:val="20F9989E"/>
    <w:rsid w:val="21093595"/>
    <w:rsid w:val="2109A285"/>
    <w:rsid w:val="210CA934"/>
    <w:rsid w:val="210DA45B"/>
    <w:rsid w:val="2112BE54"/>
    <w:rsid w:val="21176956"/>
    <w:rsid w:val="211F2D17"/>
    <w:rsid w:val="21230DFC"/>
    <w:rsid w:val="21274F75"/>
    <w:rsid w:val="21280444"/>
    <w:rsid w:val="213A25E3"/>
    <w:rsid w:val="214299F5"/>
    <w:rsid w:val="2144A6AD"/>
    <w:rsid w:val="2144B92F"/>
    <w:rsid w:val="2145F26D"/>
    <w:rsid w:val="21488EEF"/>
    <w:rsid w:val="21493F36"/>
    <w:rsid w:val="214AA1EA"/>
    <w:rsid w:val="214D3A52"/>
    <w:rsid w:val="214D52FD"/>
    <w:rsid w:val="2158C18D"/>
    <w:rsid w:val="215A6538"/>
    <w:rsid w:val="215FBCD9"/>
    <w:rsid w:val="2160AB2C"/>
    <w:rsid w:val="216768C7"/>
    <w:rsid w:val="216ADE4D"/>
    <w:rsid w:val="2178F744"/>
    <w:rsid w:val="217EC024"/>
    <w:rsid w:val="2182FE9D"/>
    <w:rsid w:val="2187215A"/>
    <w:rsid w:val="218A3159"/>
    <w:rsid w:val="2197E3E8"/>
    <w:rsid w:val="219E0B4B"/>
    <w:rsid w:val="219EAC2B"/>
    <w:rsid w:val="21A9DEB2"/>
    <w:rsid w:val="21AA3CB4"/>
    <w:rsid w:val="21AD66AA"/>
    <w:rsid w:val="21B171DE"/>
    <w:rsid w:val="21B352A7"/>
    <w:rsid w:val="21B5BAAC"/>
    <w:rsid w:val="21C3070F"/>
    <w:rsid w:val="21C35F14"/>
    <w:rsid w:val="21C55D53"/>
    <w:rsid w:val="21C7806E"/>
    <w:rsid w:val="21D5348A"/>
    <w:rsid w:val="21D62B72"/>
    <w:rsid w:val="21D75085"/>
    <w:rsid w:val="21E9CF60"/>
    <w:rsid w:val="21EED5A4"/>
    <w:rsid w:val="21F89EC2"/>
    <w:rsid w:val="2205F613"/>
    <w:rsid w:val="2209532C"/>
    <w:rsid w:val="2210141C"/>
    <w:rsid w:val="2214417E"/>
    <w:rsid w:val="22163DF8"/>
    <w:rsid w:val="221763BB"/>
    <w:rsid w:val="221BDC6C"/>
    <w:rsid w:val="221C101A"/>
    <w:rsid w:val="221DEF80"/>
    <w:rsid w:val="2224C704"/>
    <w:rsid w:val="22271954"/>
    <w:rsid w:val="22292D2B"/>
    <w:rsid w:val="222F17CA"/>
    <w:rsid w:val="223C1DC5"/>
    <w:rsid w:val="223FA678"/>
    <w:rsid w:val="224403A8"/>
    <w:rsid w:val="224423D4"/>
    <w:rsid w:val="2252A7B7"/>
    <w:rsid w:val="225970E5"/>
    <w:rsid w:val="22621EF7"/>
    <w:rsid w:val="2269FE19"/>
    <w:rsid w:val="227D54A2"/>
    <w:rsid w:val="2281D8F3"/>
    <w:rsid w:val="2283C4AA"/>
    <w:rsid w:val="2287DFFE"/>
    <w:rsid w:val="228B1301"/>
    <w:rsid w:val="22952952"/>
    <w:rsid w:val="229F58FF"/>
    <w:rsid w:val="22ACB283"/>
    <w:rsid w:val="22B431E5"/>
    <w:rsid w:val="22B50DF4"/>
    <w:rsid w:val="22C53C14"/>
    <w:rsid w:val="22CA471D"/>
    <w:rsid w:val="22CA6189"/>
    <w:rsid w:val="22CA72F0"/>
    <w:rsid w:val="22D0147A"/>
    <w:rsid w:val="22D32DC5"/>
    <w:rsid w:val="22DB33D4"/>
    <w:rsid w:val="22DE6A56"/>
    <w:rsid w:val="22F3027D"/>
    <w:rsid w:val="22F5802D"/>
    <w:rsid w:val="22FEB48C"/>
    <w:rsid w:val="23037066"/>
    <w:rsid w:val="230419FB"/>
    <w:rsid w:val="2307F3ED"/>
    <w:rsid w:val="230DCC33"/>
    <w:rsid w:val="232180BF"/>
    <w:rsid w:val="232A1087"/>
    <w:rsid w:val="2331F27A"/>
    <w:rsid w:val="23335F62"/>
    <w:rsid w:val="2335EE89"/>
    <w:rsid w:val="23477200"/>
    <w:rsid w:val="2349559A"/>
    <w:rsid w:val="235CEEC7"/>
    <w:rsid w:val="235D2181"/>
    <w:rsid w:val="2361BD1B"/>
    <w:rsid w:val="2364302B"/>
    <w:rsid w:val="236A7E2B"/>
    <w:rsid w:val="236DBBFE"/>
    <w:rsid w:val="236DFF68"/>
    <w:rsid w:val="2371340F"/>
    <w:rsid w:val="23713496"/>
    <w:rsid w:val="23723E15"/>
    <w:rsid w:val="2377E588"/>
    <w:rsid w:val="23798D6F"/>
    <w:rsid w:val="237BC4F1"/>
    <w:rsid w:val="23822202"/>
    <w:rsid w:val="238289C4"/>
    <w:rsid w:val="238319A8"/>
    <w:rsid w:val="23865D66"/>
    <w:rsid w:val="2386FFE8"/>
    <w:rsid w:val="238C5DB8"/>
    <w:rsid w:val="238D6424"/>
    <w:rsid w:val="2391187D"/>
    <w:rsid w:val="2396F597"/>
    <w:rsid w:val="23987923"/>
    <w:rsid w:val="2398E862"/>
    <w:rsid w:val="239982A3"/>
    <w:rsid w:val="239BA10E"/>
    <w:rsid w:val="23A13A8F"/>
    <w:rsid w:val="23A161CD"/>
    <w:rsid w:val="23AA6EAA"/>
    <w:rsid w:val="23ADA5AE"/>
    <w:rsid w:val="23BDCADF"/>
    <w:rsid w:val="23C11DF4"/>
    <w:rsid w:val="23C37373"/>
    <w:rsid w:val="23D3DDF5"/>
    <w:rsid w:val="23D6CEA0"/>
    <w:rsid w:val="23DB3CC9"/>
    <w:rsid w:val="23E1BA9D"/>
    <w:rsid w:val="23E3BCD0"/>
    <w:rsid w:val="23E721C0"/>
    <w:rsid w:val="23ED3433"/>
    <w:rsid w:val="23EDCF22"/>
    <w:rsid w:val="23F35CCF"/>
    <w:rsid w:val="23F4890B"/>
    <w:rsid w:val="240069C7"/>
    <w:rsid w:val="24009682"/>
    <w:rsid w:val="240151BD"/>
    <w:rsid w:val="2403647B"/>
    <w:rsid w:val="2403A466"/>
    <w:rsid w:val="2405D6CA"/>
    <w:rsid w:val="2409994A"/>
    <w:rsid w:val="240FF027"/>
    <w:rsid w:val="24116937"/>
    <w:rsid w:val="241C6AFF"/>
    <w:rsid w:val="241DA0A9"/>
    <w:rsid w:val="242096EF"/>
    <w:rsid w:val="2425EBFA"/>
    <w:rsid w:val="243A1B33"/>
    <w:rsid w:val="243DA81D"/>
    <w:rsid w:val="243F95A9"/>
    <w:rsid w:val="244D028B"/>
    <w:rsid w:val="244DCE59"/>
    <w:rsid w:val="246403F1"/>
    <w:rsid w:val="24706160"/>
    <w:rsid w:val="2476AEBE"/>
    <w:rsid w:val="247A3AB7"/>
    <w:rsid w:val="247BE733"/>
    <w:rsid w:val="248BF8EE"/>
    <w:rsid w:val="248CBB6B"/>
    <w:rsid w:val="248D53E7"/>
    <w:rsid w:val="248E28D4"/>
    <w:rsid w:val="248FF624"/>
    <w:rsid w:val="24904F56"/>
    <w:rsid w:val="24958695"/>
    <w:rsid w:val="2495F674"/>
    <w:rsid w:val="2496BA8A"/>
    <w:rsid w:val="24982776"/>
    <w:rsid w:val="24A0F65F"/>
    <w:rsid w:val="24A23BEE"/>
    <w:rsid w:val="24B2717A"/>
    <w:rsid w:val="24B443CB"/>
    <w:rsid w:val="24B9233B"/>
    <w:rsid w:val="24B9F74C"/>
    <w:rsid w:val="24C0DE32"/>
    <w:rsid w:val="24C51570"/>
    <w:rsid w:val="24C61E51"/>
    <w:rsid w:val="24C6E79F"/>
    <w:rsid w:val="24C7B18C"/>
    <w:rsid w:val="24D7C906"/>
    <w:rsid w:val="24D827C0"/>
    <w:rsid w:val="24DA15F6"/>
    <w:rsid w:val="24E45BA0"/>
    <w:rsid w:val="24E70068"/>
    <w:rsid w:val="24E8024F"/>
    <w:rsid w:val="24EA6B48"/>
    <w:rsid w:val="24EEF450"/>
    <w:rsid w:val="24EF5295"/>
    <w:rsid w:val="24F8F1E2"/>
    <w:rsid w:val="24F8FD5C"/>
    <w:rsid w:val="24F9539E"/>
    <w:rsid w:val="24FEC6D5"/>
    <w:rsid w:val="250049E2"/>
    <w:rsid w:val="2501D60D"/>
    <w:rsid w:val="2502E07D"/>
    <w:rsid w:val="251730AB"/>
    <w:rsid w:val="251C5017"/>
    <w:rsid w:val="252051C0"/>
    <w:rsid w:val="252663A8"/>
    <w:rsid w:val="25286B82"/>
    <w:rsid w:val="252C79DA"/>
    <w:rsid w:val="252C80A8"/>
    <w:rsid w:val="252D013B"/>
    <w:rsid w:val="253360DF"/>
    <w:rsid w:val="25348464"/>
    <w:rsid w:val="253A4E22"/>
    <w:rsid w:val="253B2E5D"/>
    <w:rsid w:val="253BDC00"/>
    <w:rsid w:val="25425231"/>
    <w:rsid w:val="2549005D"/>
    <w:rsid w:val="254D0C3F"/>
    <w:rsid w:val="255A1D60"/>
    <w:rsid w:val="255B7070"/>
    <w:rsid w:val="255F217E"/>
    <w:rsid w:val="255F7045"/>
    <w:rsid w:val="25614AC7"/>
    <w:rsid w:val="256D7BBE"/>
    <w:rsid w:val="257301CB"/>
    <w:rsid w:val="25784C34"/>
    <w:rsid w:val="25966AF6"/>
    <w:rsid w:val="25A0D58D"/>
    <w:rsid w:val="25AE51F6"/>
    <w:rsid w:val="25B07C21"/>
    <w:rsid w:val="25B4745B"/>
    <w:rsid w:val="25BFE0C8"/>
    <w:rsid w:val="25C2971D"/>
    <w:rsid w:val="25C640F6"/>
    <w:rsid w:val="25CB05F0"/>
    <w:rsid w:val="25D828B1"/>
    <w:rsid w:val="25DDD45E"/>
    <w:rsid w:val="25E22162"/>
    <w:rsid w:val="25E49586"/>
    <w:rsid w:val="25E54A6C"/>
    <w:rsid w:val="25EA2D32"/>
    <w:rsid w:val="25EFB0EB"/>
    <w:rsid w:val="25EFBE24"/>
    <w:rsid w:val="25F02CB6"/>
    <w:rsid w:val="25F210E3"/>
    <w:rsid w:val="25F2CB21"/>
    <w:rsid w:val="25F93262"/>
    <w:rsid w:val="25F9EA9D"/>
    <w:rsid w:val="25FC708F"/>
    <w:rsid w:val="26030DAF"/>
    <w:rsid w:val="2603929C"/>
    <w:rsid w:val="2604D31C"/>
    <w:rsid w:val="260CB90B"/>
    <w:rsid w:val="261A5EA1"/>
    <w:rsid w:val="26214ADC"/>
    <w:rsid w:val="2626D213"/>
    <w:rsid w:val="263347C9"/>
    <w:rsid w:val="263B0D6D"/>
    <w:rsid w:val="263CD50E"/>
    <w:rsid w:val="263DD071"/>
    <w:rsid w:val="264321BA"/>
    <w:rsid w:val="264F9734"/>
    <w:rsid w:val="265D8DFC"/>
    <w:rsid w:val="265E43CF"/>
    <w:rsid w:val="2673A3FF"/>
    <w:rsid w:val="2678E662"/>
    <w:rsid w:val="2679D12C"/>
    <w:rsid w:val="267D4FD5"/>
    <w:rsid w:val="267D6861"/>
    <w:rsid w:val="267DD812"/>
    <w:rsid w:val="2683DE9A"/>
    <w:rsid w:val="2685582C"/>
    <w:rsid w:val="26862AC8"/>
    <w:rsid w:val="26863BA9"/>
    <w:rsid w:val="268ED165"/>
    <w:rsid w:val="26AA0CCF"/>
    <w:rsid w:val="26AA7D02"/>
    <w:rsid w:val="26B52FDE"/>
    <w:rsid w:val="26D40050"/>
    <w:rsid w:val="26DE2292"/>
    <w:rsid w:val="26FF3F38"/>
    <w:rsid w:val="270A25E3"/>
    <w:rsid w:val="2715D51E"/>
    <w:rsid w:val="2724C217"/>
    <w:rsid w:val="27264EE0"/>
    <w:rsid w:val="27320CAB"/>
    <w:rsid w:val="27359AB4"/>
    <w:rsid w:val="2736F9A2"/>
    <w:rsid w:val="2737BFF4"/>
    <w:rsid w:val="273DE6FE"/>
    <w:rsid w:val="273E1D7E"/>
    <w:rsid w:val="274144F2"/>
    <w:rsid w:val="2744810A"/>
    <w:rsid w:val="2753CE31"/>
    <w:rsid w:val="2758243E"/>
    <w:rsid w:val="2759D6C9"/>
    <w:rsid w:val="27611A33"/>
    <w:rsid w:val="2762E4DA"/>
    <w:rsid w:val="27637251"/>
    <w:rsid w:val="2763B497"/>
    <w:rsid w:val="276A60CC"/>
    <w:rsid w:val="276B0928"/>
    <w:rsid w:val="276E3235"/>
    <w:rsid w:val="2770A5D6"/>
    <w:rsid w:val="277D2ABB"/>
    <w:rsid w:val="27835C6E"/>
    <w:rsid w:val="278E9B82"/>
    <w:rsid w:val="279ABE0F"/>
    <w:rsid w:val="279AD780"/>
    <w:rsid w:val="27A5E38B"/>
    <w:rsid w:val="27A9176F"/>
    <w:rsid w:val="27B487C2"/>
    <w:rsid w:val="27BBDBAC"/>
    <w:rsid w:val="27BF57F1"/>
    <w:rsid w:val="27BFC745"/>
    <w:rsid w:val="27C76FBF"/>
    <w:rsid w:val="27CB8BFA"/>
    <w:rsid w:val="27D481A7"/>
    <w:rsid w:val="27D8EF9F"/>
    <w:rsid w:val="27DC46A6"/>
    <w:rsid w:val="27E3B68E"/>
    <w:rsid w:val="27E8F095"/>
    <w:rsid w:val="27E91412"/>
    <w:rsid w:val="2802C278"/>
    <w:rsid w:val="2802E974"/>
    <w:rsid w:val="28053246"/>
    <w:rsid w:val="2811F97E"/>
    <w:rsid w:val="2814DF67"/>
    <w:rsid w:val="28152138"/>
    <w:rsid w:val="281E0A51"/>
    <w:rsid w:val="28261933"/>
    <w:rsid w:val="28285F54"/>
    <w:rsid w:val="2829E7B4"/>
    <w:rsid w:val="283036D4"/>
    <w:rsid w:val="283092A4"/>
    <w:rsid w:val="2830EEEA"/>
    <w:rsid w:val="2833EF19"/>
    <w:rsid w:val="2837F0C5"/>
    <w:rsid w:val="283F4D3F"/>
    <w:rsid w:val="28426D9D"/>
    <w:rsid w:val="28449452"/>
    <w:rsid w:val="284924C5"/>
    <w:rsid w:val="2849A66E"/>
    <w:rsid w:val="284BD2D8"/>
    <w:rsid w:val="285E6282"/>
    <w:rsid w:val="28679EC0"/>
    <w:rsid w:val="286C00BE"/>
    <w:rsid w:val="288511A8"/>
    <w:rsid w:val="28A24F1F"/>
    <w:rsid w:val="28B664EC"/>
    <w:rsid w:val="28BD1473"/>
    <w:rsid w:val="28BEDB5A"/>
    <w:rsid w:val="28C575AF"/>
    <w:rsid w:val="28CA1A73"/>
    <w:rsid w:val="28CC2441"/>
    <w:rsid w:val="28D1305E"/>
    <w:rsid w:val="28D16A97"/>
    <w:rsid w:val="28D2B0C1"/>
    <w:rsid w:val="28D7AC06"/>
    <w:rsid w:val="28DC5826"/>
    <w:rsid w:val="28DDD5E2"/>
    <w:rsid w:val="28E7C4A0"/>
    <w:rsid w:val="28FECB66"/>
    <w:rsid w:val="29154CBE"/>
    <w:rsid w:val="29175157"/>
    <w:rsid w:val="291783B9"/>
    <w:rsid w:val="2929C643"/>
    <w:rsid w:val="29304C78"/>
    <w:rsid w:val="293308CB"/>
    <w:rsid w:val="293B4D86"/>
    <w:rsid w:val="293C0CD4"/>
    <w:rsid w:val="293E4164"/>
    <w:rsid w:val="293F20DA"/>
    <w:rsid w:val="294A537C"/>
    <w:rsid w:val="29591921"/>
    <w:rsid w:val="295BB2B4"/>
    <w:rsid w:val="295BCDB0"/>
    <w:rsid w:val="2964351D"/>
    <w:rsid w:val="296C6574"/>
    <w:rsid w:val="296DCAB0"/>
    <w:rsid w:val="296FE2E2"/>
    <w:rsid w:val="297AC27C"/>
    <w:rsid w:val="297E6236"/>
    <w:rsid w:val="29866335"/>
    <w:rsid w:val="298900AB"/>
    <w:rsid w:val="29949746"/>
    <w:rsid w:val="29B7C875"/>
    <w:rsid w:val="29C23F0F"/>
    <w:rsid w:val="29C74594"/>
    <w:rsid w:val="29C8D1D8"/>
    <w:rsid w:val="29CA41A4"/>
    <w:rsid w:val="29CBE7D4"/>
    <w:rsid w:val="29D2BED8"/>
    <w:rsid w:val="29DE1A5B"/>
    <w:rsid w:val="29DF5BEF"/>
    <w:rsid w:val="29E1AD91"/>
    <w:rsid w:val="29E64697"/>
    <w:rsid w:val="29E7FC42"/>
    <w:rsid w:val="29EB2DB3"/>
    <w:rsid w:val="29FAFEED"/>
    <w:rsid w:val="29FC688A"/>
    <w:rsid w:val="2A129CCB"/>
    <w:rsid w:val="2A13BD48"/>
    <w:rsid w:val="2A231F48"/>
    <w:rsid w:val="2A2698ED"/>
    <w:rsid w:val="2A284670"/>
    <w:rsid w:val="2A2EF651"/>
    <w:rsid w:val="2A30E358"/>
    <w:rsid w:val="2A321F3A"/>
    <w:rsid w:val="2A335668"/>
    <w:rsid w:val="2A3615D6"/>
    <w:rsid w:val="2A420189"/>
    <w:rsid w:val="2A4A705C"/>
    <w:rsid w:val="2A557302"/>
    <w:rsid w:val="2A5F9C5B"/>
    <w:rsid w:val="2A622221"/>
    <w:rsid w:val="2A6B56BF"/>
    <w:rsid w:val="2A6FF4CD"/>
    <w:rsid w:val="2A74C182"/>
    <w:rsid w:val="2A7BDF9A"/>
    <w:rsid w:val="2A9A274B"/>
    <w:rsid w:val="2A9A4CEF"/>
    <w:rsid w:val="2A9F0E18"/>
    <w:rsid w:val="2AB608E3"/>
    <w:rsid w:val="2AC0FFE1"/>
    <w:rsid w:val="2AC41096"/>
    <w:rsid w:val="2AC50FDD"/>
    <w:rsid w:val="2AC8449B"/>
    <w:rsid w:val="2AD30956"/>
    <w:rsid w:val="2AD89AB1"/>
    <w:rsid w:val="2AD8A8BB"/>
    <w:rsid w:val="2AD97D7E"/>
    <w:rsid w:val="2ADD844D"/>
    <w:rsid w:val="2ADDA7A5"/>
    <w:rsid w:val="2ADE3FAA"/>
    <w:rsid w:val="2AE2311E"/>
    <w:rsid w:val="2AF0A4AB"/>
    <w:rsid w:val="2AF188B5"/>
    <w:rsid w:val="2AFB194D"/>
    <w:rsid w:val="2AFE72D3"/>
    <w:rsid w:val="2B0768FA"/>
    <w:rsid w:val="2B0A8BD9"/>
    <w:rsid w:val="2B0A979E"/>
    <w:rsid w:val="2B12E47D"/>
    <w:rsid w:val="2B14DCD8"/>
    <w:rsid w:val="2B178EC1"/>
    <w:rsid w:val="2B209157"/>
    <w:rsid w:val="2B23DC02"/>
    <w:rsid w:val="2B305CB3"/>
    <w:rsid w:val="2B344BB8"/>
    <w:rsid w:val="2B3F28B7"/>
    <w:rsid w:val="2B433BF1"/>
    <w:rsid w:val="2B436855"/>
    <w:rsid w:val="2B4A7366"/>
    <w:rsid w:val="2B4B79DC"/>
    <w:rsid w:val="2B5ED842"/>
    <w:rsid w:val="2B601DBE"/>
    <w:rsid w:val="2B621338"/>
    <w:rsid w:val="2B6381EB"/>
    <w:rsid w:val="2B768D2A"/>
    <w:rsid w:val="2B79BF4C"/>
    <w:rsid w:val="2B7A4EDC"/>
    <w:rsid w:val="2B7D7DF2"/>
    <w:rsid w:val="2B8180F7"/>
    <w:rsid w:val="2B81CDE7"/>
    <w:rsid w:val="2B8B5FB6"/>
    <w:rsid w:val="2B92919D"/>
    <w:rsid w:val="2B9D09DB"/>
    <w:rsid w:val="2BA27C47"/>
    <w:rsid w:val="2BAE6158"/>
    <w:rsid w:val="2BB16B1C"/>
    <w:rsid w:val="2BBC2710"/>
    <w:rsid w:val="2BC840E0"/>
    <w:rsid w:val="2BC89DD5"/>
    <w:rsid w:val="2BEAB3D0"/>
    <w:rsid w:val="2BFD1857"/>
    <w:rsid w:val="2BFFD596"/>
    <w:rsid w:val="2C00C00C"/>
    <w:rsid w:val="2C04931E"/>
    <w:rsid w:val="2C16CB4A"/>
    <w:rsid w:val="2C1EE394"/>
    <w:rsid w:val="2C36E374"/>
    <w:rsid w:val="2C40A811"/>
    <w:rsid w:val="2C4266D0"/>
    <w:rsid w:val="2C4346E8"/>
    <w:rsid w:val="2C437285"/>
    <w:rsid w:val="2C448075"/>
    <w:rsid w:val="2C492566"/>
    <w:rsid w:val="2C4BD5DF"/>
    <w:rsid w:val="2C54837C"/>
    <w:rsid w:val="2C567AC9"/>
    <w:rsid w:val="2C57E59C"/>
    <w:rsid w:val="2C5B5391"/>
    <w:rsid w:val="2C6AF18E"/>
    <w:rsid w:val="2C779CFB"/>
    <w:rsid w:val="2C8A804D"/>
    <w:rsid w:val="2C9101D6"/>
    <w:rsid w:val="2C9EB9F0"/>
    <w:rsid w:val="2CA132C4"/>
    <w:rsid w:val="2CB3BA57"/>
    <w:rsid w:val="2CB43E9B"/>
    <w:rsid w:val="2CC3436F"/>
    <w:rsid w:val="2CCAB997"/>
    <w:rsid w:val="2CCD6531"/>
    <w:rsid w:val="2CD108FD"/>
    <w:rsid w:val="2CD9A945"/>
    <w:rsid w:val="2CDA8B9F"/>
    <w:rsid w:val="2CE78E17"/>
    <w:rsid w:val="2CE903CE"/>
    <w:rsid w:val="2CEB7BF0"/>
    <w:rsid w:val="2CEDE468"/>
    <w:rsid w:val="2CEE21D1"/>
    <w:rsid w:val="2CEED779"/>
    <w:rsid w:val="2CF84F21"/>
    <w:rsid w:val="2CF9B824"/>
    <w:rsid w:val="2CFEDA38"/>
    <w:rsid w:val="2D018425"/>
    <w:rsid w:val="2D03E7BE"/>
    <w:rsid w:val="2D10F04A"/>
    <w:rsid w:val="2D17BABC"/>
    <w:rsid w:val="2D18AFF2"/>
    <w:rsid w:val="2D19E755"/>
    <w:rsid w:val="2D2098CE"/>
    <w:rsid w:val="2D233F0D"/>
    <w:rsid w:val="2D2CA8A6"/>
    <w:rsid w:val="2D2D6BB1"/>
    <w:rsid w:val="2D305616"/>
    <w:rsid w:val="2D32B31E"/>
    <w:rsid w:val="2D3604C4"/>
    <w:rsid w:val="2D3B0FD4"/>
    <w:rsid w:val="2D440A9B"/>
    <w:rsid w:val="2D4F02F2"/>
    <w:rsid w:val="2D578DD5"/>
    <w:rsid w:val="2D58C89C"/>
    <w:rsid w:val="2D5EB822"/>
    <w:rsid w:val="2D6D7C48"/>
    <w:rsid w:val="2D72711D"/>
    <w:rsid w:val="2D749F85"/>
    <w:rsid w:val="2D76361E"/>
    <w:rsid w:val="2D76E0BF"/>
    <w:rsid w:val="2D7B662D"/>
    <w:rsid w:val="2D89B0B7"/>
    <w:rsid w:val="2DA221E2"/>
    <w:rsid w:val="2DA36E07"/>
    <w:rsid w:val="2DA46118"/>
    <w:rsid w:val="2DB3BC8E"/>
    <w:rsid w:val="2DB4B471"/>
    <w:rsid w:val="2DBEBEA9"/>
    <w:rsid w:val="2DD3E5EF"/>
    <w:rsid w:val="2DD593F5"/>
    <w:rsid w:val="2DD6B0D7"/>
    <w:rsid w:val="2DE4AB77"/>
    <w:rsid w:val="2DF06033"/>
    <w:rsid w:val="2DFC77CA"/>
    <w:rsid w:val="2DFF6CDC"/>
    <w:rsid w:val="2E039EDE"/>
    <w:rsid w:val="2E11482A"/>
    <w:rsid w:val="2E133808"/>
    <w:rsid w:val="2E17AB39"/>
    <w:rsid w:val="2E19D1E0"/>
    <w:rsid w:val="2E1D2D6E"/>
    <w:rsid w:val="2E23444B"/>
    <w:rsid w:val="2E273566"/>
    <w:rsid w:val="2E28C8FD"/>
    <w:rsid w:val="2E2BAB4C"/>
    <w:rsid w:val="2E3110A0"/>
    <w:rsid w:val="2E375AF6"/>
    <w:rsid w:val="2E41EDD2"/>
    <w:rsid w:val="2E436655"/>
    <w:rsid w:val="2E44E1BF"/>
    <w:rsid w:val="2E48ED7C"/>
    <w:rsid w:val="2E5022B9"/>
    <w:rsid w:val="2E61091E"/>
    <w:rsid w:val="2E62AB38"/>
    <w:rsid w:val="2E6B4888"/>
    <w:rsid w:val="2E6C38A5"/>
    <w:rsid w:val="2E6DC9E5"/>
    <w:rsid w:val="2E6F85B5"/>
    <w:rsid w:val="2E70A5A2"/>
    <w:rsid w:val="2E81092C"/>
    <w:rsid w:val="2E844B59"/>
    <w:rsid w:val="2E918008"/>
    <w:rsid w:val="2E9C42FB"/>
    <w:rsid w:val="2EA37B78"/>
    <w:rsid w:val="2EA574FF"/>
    <w:rsid w:val="2EB453AB"/>
    <w:rsid w:val="2EBA23FF"/>
    <w:rsid w:val="2EBA33C3"/>
    <w:rsid w:val="2EC45DE1"/>
    <w:rsid w:val="2EC5081D"/>
    <w:rsid w:val="2ECA85CC"/>
    <w:rsid w:val="2ECB6D08"/>
    <w:rsid w:val="2ECC5C8A"/>
    <w:rsid w:val="2ED557E4"/>
    <w:rsid w:val="2ED6FCEA"/>
    <w:rsid w:val="2EE6AE3F"/>
    <w:rsid w:val="2EE951A5"/>
    <w:rsid w:val="2EFB760D"/>
    <w:rsid w:val="2F013738"/>
    <w:rsid w:val="2F05A7F3"/>
    <w:rsid w:val="2F064168"/>
    <w:rsid w:val="2F10206F"/>
    <w:rsid w:val="2F1E752F"/>
    <w:rsid w:val="2F1F7FAE"/>
    <w:rsid w:val="2F254BD2"/>
    <w:rsid w:val="2F2C0692"/>
    <w:rsid w:val="2F2C26A2"/>
    <w:rsid w:val="2F40478D"/>
    <w:rsid w:val="2F41D2A5"/>
    <w:rsid w:val="2F44A045"/>
    <w:rsid w:val="2F592B4C"/>
    <w:rsid w:val="2F5A2C32"/>
    <w:rsid w:val="2F5AF19C"/>
    <w:rsid w:val="2F641B74"/>
    <w:rsid w:val="2F810E29"/>
    <w:rsid w:val="2F833D41"/>
    <w:rsid w:val="2F8C42E5"/>
    <w:rsid w:val="2F904CD4"/>
    <w:rsid w:val="2F91FA28"/>
    <w:rsid w:val="2F936F00"/>
    <w:rsid w:val="2F94B98E"/>
    <w:rsid w:val="2FA0F3C5"/>
    <w:rsid w:val="2FA16309"/>
    <w:rsid w:val="2FA89B30"/>
    <w:rsid w:val="2FB70DBE"/>
    <w:rsid w:val="2FBC2CF7"/>
    <w:rsid w:val="2FC71706"/>
    <w:rsid w:val="2FC77CE8"/>
    <w:rsid w:val="2FC9CBC3"/>
    <w:rsid w:val="2FCB4DCF"/>
    <w:rsid w:val="2FEA0400"/>
    <w:rsid w:val="2FF6C516"/>
    <w:rsid w:val="300B63CB"/>
    <w:rsid w:val="30170147"/>
    <w:rsid w:val="3017A29B"/>
    <w:rsid w:val="301ADF44"/>
    <w:rsid w:val="301AE836"/>
    <w:rsid w:val="3029F3BF"/>
    <w:rsid w:val="30319F9A"/>
    <w:rsid w:val="30350B75"/>
    <w:rsid w:val="303E6EC7"/>
    <w:rsid w:val="303F4347"/>
    <w:rsid w:val="30493EA1"/>
    <w:rsid w:val="304ACB19"/>
    <w:rsid w:val="304F69A0"/>
    <w:rsid w:val="304FE763"/>
    <w:rsid w:val="3053687C"/>
    <w:rsid w:val="3055F460"/>
    <w:rsid w:val="30579E29"/>
    <w:rsid w:val="30641766"/>
    <w:rsid w:val="30662AEA"/>
    <w:rsid w:val="306F2C81"/>
    <w:rsid w:val="3073F0A8"/>
    <w:rsid w:val="307A9A1A"/>
    <w:rsid w:val="307FA37E"/>
    <w:rsid w:val="3086168B"/>
    <w:rsid w:val="30887FA2"/>
    <w:rsid w:val="308DF34D"/>
    <w:rsid w:val="3093A5FA"/>
    <w:rsid w:val="309810B7"/>
    <w:rsid w:val="309BE588"/>
    <w:rsid w:val="30A024DC"/>
    <w:rsid w:val="30A7C2EB"/>
    <w:rsid w:val="30A92532"/>
    <w:rsid w:val="30ADE0E3"/>
    <w:rsid w:val="30B4EE0D"/>
    <w:rsid w:val="30B63047"/>
    <w:rsid w:val="30C94AF9"/>
    <w:rsid w:val="30C9E9C1"/>
    <w:rsid w:val="30CBD2D9"/>
    <w:rsid w:val="30CF918A"/>
    <w:rsid w:val="30D2C760"/>
    <w:rsid w:val="30D43F1C"/>
    <w:rsid w:val="30D666D6"/>
    <w:rsid w:val="30D7316F"/>
    <w:rsid w:val="30D7E0C5"/>
    <w:rsid w:val="30D855AC"/>
    <w:rsid w:val="30DCA422"/>
    <w:rsid w:val="30EF98D5"/>
    <w:rsid w:val="30F99B0D"/>
    <w:rsid w:val="3100A50F"/>
    <w:rsid w:val="310945D3"/>
    <w:rsid w:val="3109AAC0"/>
    <w:rsid w:val="310D53F0"/>
    <w:rsid w:val="3128788B"/>
    <w:rsid w:val="31301187"/>
    <w:rsid w:val="31369BED"/>
    <w:rsid w:val="3142F5F9"/>
    <w:rsid w:val="31454885"/>
    <w:rsid w:val="3150AB6D"/>
    <w:rsid w:val="315CAA7A"/>
    <w:rsid w:val="31602BB7"/>
    <w:rsid w:val="31645A97"/>
    <w:rsid w:val="316691C8"/>
    <w:rsid w:val="31682524"/>
    <w:rsid w:val="31709669"/>
    <w:rsid w:val="3188E9E5"/>
    <w:rsid w:val="318E0652"/>
    <w:rsid w:val="318E99F2"/>
    <w:rsid w:val="318F70DB"/>
    <w:rsid w:val="319B09A9"/>
    <w:rsid w:val="319BC557"/>
    <w:rsid w:val="31B4BF2E"/>
    <w:rsid w:val="31BABB60"/>
    <w:rsid w:val="31BE433A"/>
    <w:rsid w:val="31C2A8E6"/>
    <w:rsid w:val="31C2FF91"/>
    <w:rsid w:val="31C45A8E"/>
    <w:rsid w:val="31C6862B"/>
    <w:rsid w:val="31CA5C1A"/>
    <w:rsid w:val="31E0804D"/>
    <w:rsid w:val="31E2A780"/>
    <w:rsid w:val="31E3C032"/>
    <w:rsid w:val="31EAB7A1"/>
    <w:rsid w:val="31EB85F8"/>
    <w:rsid w:val="31ED3F72"/>
    <w:rsid w:val="31F25202"/>
    <w:rsid w:val="32045A39"/>
    <w:rsid w:val="32047329"/>
    <w:rsid w:val="320DAC25"/>
    <w:rsid w:val="320E596C"/>
    <w:rsid w:val="320F4AF3"/>
    <w:rsid w:val="32183498"/>
    <w:rsid w:val="321917DF"/>
    <w:rsid w:val="321AF624"/>
    <w:rsid w:val="3223830C"/>
    <w:rsid w:val="3228C2BF"/>
    <w:rsid w:val="322B020B"/>
    <w:rsid w:val="322E0700"/>
    <w:rsid w:val="32381A90"/>
    <w:rsid w:val="32388FEC"/>
    <w:rsid w:val="3241DFE8"/>
    <w:rsid w:val="3249D6B4"/>
    <w:rsid w:val="32516930"/>
    <w:rsid w:val="325915B3"/>
    <w:rsid w:val="326FFD70"/>
    <w:rsid w:val="32799B0B"/>
    <w:rsid w:val="327B72B1"/>
    <w:rsid w:val="327C3167"/>
    <w:rsid w:val="327E75C9"/>
    <w:rsid w:val="32821F92"/>
    <w:rsid w:val="3286EBB0"/>
    <w:rsid w:val="328B6536"/>
    <w:rsid w:val="3294D0A5"/>
    <w:rsid w:val="329B2440"/>
    <w:rsid w:val="32A155A8"/>
    <w:rsid w:val="32A7A78E"/>
    <w:rsid w:val="32B9B7CC"/>
    <w:rsid w:val="32BF0865"/>
    <w:rsid w:val="32C0C840"/>
    <w:rsid w:val="32C303EE"/>
    <w:rsid w:val="32C3D6A2"/>
    <w:rsid w:val="32C7D40D"/>
    <w:rsid w:val="32CB0D1F"/>
    <w:rsid w:val="32D3125A"/>
    <w:rsid w:val="32D767AB"/>
    <w:rsid w:val="32E08CA5"/>
    <w:rsid w:val="32EBF3CF"/>
    <w:rsid w:val="32EC467C"/>
    <w:rsid w:val="32EFF92B"/>
    <w:rsid w:val="32F66C72"/>
    <w:rsid w:val="32F7EEF6"/>
    <w:rsid w:val="32F89506"/>
    <w:rsid w:val="3317F03D"/>
    <w:rsid w:val="331A03C4"/>
    <w:rsid w:val="331AE35B"/>
    <w:rsid w:val="331FACEC"/>
    <w:rsid w:val="332174BC"/>
    <w:rsid w:val="3321EAFE"/>
    <w:rsid w:val="33227F9A"/>
    <w:rsid w:val="332668F6"/>
    <w:rsid w:val="332E566F"/>
    <w:rsid w:val="33379EDF"/>
    <w:rsid w:val="3339F217"/>
    <w:rsid w:val="333D6732"/>
    <w:rsid w:val="33471DAE"/>
    <w:rsid w:val="335A048F"/>
    <w:rsid w:val="335A255E"/>
    <w:rsid w:val="335A5031"/>
    <w:rsid w:val="335C6BDA"/>
    <w:rsid w:val="335D8A37"/>
    <w:rsid w:val="335F82D1"/>
    <w:rsid w:val="3361340A"/>
    <w:rsid w:val="3362E8A8"/>
    <w:rsid w:val="336DB4EA"/>
    <w:rsid w:val="3370D3D3"/>
    <w:rsid w:val="3373CC4A"/>
    <w:rsid w:val="33760F89"/>
    <w:rsid w:val="337F9B9A"/>
    <w:rsid w:val="33826FCF"/>
    <w:rsid w:val="338D0091"/>
    <w:rsid w:val="338DF244"/>
    <w:rsid w:val="33946246"/>
    <w:rsid w:val="339A6CBE"/>
    <w:rsid w:val="33A39E08"/>
    <w:rsid w:val="33A6CD43"/>
    <w:rsid w:val="33ADCDB1"/>
    <w:rsid w:val="33ADE147"/>
    <w:rsid w:val="33AFF4A5"/>
    <w:rsid w:val="33B07436"/>
    <w:rsid w:val="33B60059"/>
    <w:rsid w:val="33B6C467"/>
    <w:rsid w:val="33BDBB6A"/>
    <w:rsid w:val="33BFB349"/>
    <w:rsid w:val="33C18DD4"/>
    <w:rsid w:val="33C20071"/>
    <w:rsid w:val="33C4C6E4"/>
    <w:rsid w:val="33C5D9AC"/>
    <w:rsid w:val="33C74162"/>
    <w:rsid w:val="33CAB726"/>
    <w:rsid w:val="33CEF224"/>
    <w:rsid w:val="33D725C1"/>
    <w:rsid w:val="33E138CF"/>
    <w:rsid w:val="33EBA98B"/>
    <w:rsid w:val="33F50D6B"/>
    <w:rsid w:val="33FB3D13"/>
    <w:rsid w:val="3400CE27"/>
    <w:rsid w:val="340F885D"/>
    <w:rsid w:val="34145C4E"/>
    <w:rsid w:val="34159950"/>
    <w:rsid w:val="341F48EA"/>
    <w:rsid w:val="34215014"/>
    <w:rsid w:val="342173B5"/>
    <w:rsid w:val="3428FBC8"/>
    <w:rsid w:val="342AA72A"/>
    <w:rsid w:val="3431E204"/>
    <w:rsid w:val="3433C1E4"/>
    <w:rsid w:val="344414C5"/>
    <w:rsid w:val="3445474B"/>
    <w:rsid w:val="344EA8C2"/>
    <w:rsid w:val="345033BB"/>
    <w:rsid w:val="3456931D"/>
    <w:rsid w:val="345FF62E"/>
    <w:rsid w:val="3462BA33"/>
    <w:rsid w:val="3465FB4D"/>
    <w:rsid w:val="34671051"/>
    <w:rsid w:val="347095A4"/>
    <w:rsid w:val="3482B861"/>
    <w:rsid w:val="3486F649"/>
    <w:rsid w:val="3489A538"/>
    <w:rsid w:val="348C011C"/>
    <w:rsid w:val="349156DF"/>
    <w:rsid w:val="34A8DC1F"/>
    <w:rsid w:val="34AA7E41"/>
    <w:rsid w:val="34B973E3"/>
    <w:rsid w:val="34BA631C"/>
    <w:rsid w:val="34BAEFAE"/>
    <w:rsid w:val="34C061C0"/>
    <w:rsid w:val="34CBFAA3"/>
    <w:rsid w:val="34D6B381"/>
    <w:rsid w:val="34D704F0"/>
    <w:rsid w:val="34D79BC5"/>
    <w:rsid w:val="34D9A06F"/>
    <w:rsid w:val="34E1277C"/>
    <w:rsid w:val="34E8E96B"/>
    <w:rsid w:val="34E8EC7B"/>
    <w:rsid w:val="34EB3561"/>
    <w:rsid w:val="34F1F04D"/>
    <w:rsid w:val="34F24B7A"/>
    <w:rsid w:val="34F33F0D"/>
    <w:rsid w:val="34FA49A8"/>
    <w:rsid w:val="34FAEE2F"/>
    <w:rsid w:val="350282FC"/>
    <w:rsid w:val="35071BA0"/>
    <w:rsid w:val="350B847F"/>
    <w:rsid w:val="351196DA"/>
    <w:rsid w:val="35136B9C"/>
    <w:rsid w:val="3516E646"/>
    <w:rsid w:val="35229302"/>
    <w:rsid w:val="3524F93A"/>
    <w:rsid w:val="35359B0F"/>
    <w:rsid w:val="3537F0CB"/>
    <w:rsid w:val="3538EEA3"/>
    <w:rsid w:val="353E8CB9"/>
    <w:rsid w:val="35409222"/>
    <w:rsid w:val="35429DA4"/>
    <w:rsid w:val="3545A6F1"/>
    <w:rsid w:val="3547B920"/>
    <w:rsid w:val="354D3556"/>
    <w:rsid w:val="354D614F"/>
    <w:rsid w:val="35508B5E"/>
    <w:rsid w:val="3552B55B"/>
    <w:rsid w:val="3552BF1F"/>
    <w:rsid w:val="355CED3B"/>
    <w:rsid w:val="355D7412"/>
    <w:rsid w:val="356FF797"/>
    <w:rsid w:val="3575D739"/>
    <w:rsid w:val="357E170B"/>
    <w:rsid w:val="357F1A78"/>
    <w:rsid w:val="357FFA0A"/>
    <w:rsid w:val="3580CEEB"/>
    <w:rsid w:val="3593D834"/>
    <w:rsid w:val="35A37053"/>
    <w:rsid w:val="35AF8304"/>
    <w:rsid w:val="35B46F28"/>
    <w:rsid w:val="35BAF566"/>
    <w:rsid w:val="35BED018"/>
    <w:rsid w:val="35C0C860"/>
    <w:rsid w:val="35D0050E"/>
    <w:rsid w:val="35D8CDF6"/>
    <w:rsid w:val="35DDC5BA"/>
    <w:rsid w:val="35E1C2BC"/>
    <w:rsid w:val="35E8EF07"/>
    <w:rsid w:val="35E98AD0"/>
    <w:rsid w:val="35EB6631"/>
    <w:rsid w:val="35EECAA4"/>
    <w:rsid w:val="35F1ED5C"/>
    <w:rsid w:val="35FBA16E"/>
    <w:rsid w:val="35FD534B"/>
    <w:rsid w:val="360998C9"/>
    <w:rsid w:val="360CBCEC"/>
    <w:rsid w:val="360F3173"/>
    <w:rsid w:val="3615ADFC"/>
    <w:rsid w:val="361E59BC"/>
    <w:rsid w:val="362B32E1"/>
    <w:rsid w:val="362BC8AF"/>
    <w:rsid w:val="362E6C15"/>
    <w:rsid w:val="363369CD"/>
    <w:rsid w:val="3635BD80"/>
    <w:rsid w:val="363DB2EA"/>
    <w:rsid w:val="363FF5AE"/>
    <w:rsid w:val="3640568F"/>
    <w:rsid w:val="364776C8"/>
    <w:rsid w:val="3647C09D"/>
    <w:rsid w:val="3658B655"/>
    <w:rsid w:val="365B2180"/>
    <w:rsid w:val="365D24B2"/>
    <w:rsid w:val="365DB136"/>
    <w:rsid w:val="365E31A1"/>
    <w:rsid w:val="365F9358"/>
    <w:rsid w:val="36647580"/>
    <w:rsid w:val="366F32FC"/>
    <w:rsid w:val="36765711"/>
    <w:rsid w:val="367F91D1"/>
    <w:rsid w:val="3688B140"/>
    <w:rsid w:val="36895B26"/>
    <w:rsid w:val="368A147C"/>
    <w:rsid w:val="368BFA73"/>
    <w:rsid w:val="3695AC43"/>
    <w:rsid w:val="36973030"/>
    <w:rsid w:val="36A17642"/>
    <w:rsid w:val="36A24129"/>
    <w:rsid w:val="36A366E3"/>
    <w:rsid w:val="36AD7BCA"/>
    <w:rsid w:val="36B77F78"/>
    <w:rsid w:val="36B9A4D4"/>
    <w:rsid w:val="36B9E23D"/>
    <w:rsid w:val="36C14ED9"/>
    <w:rsid w:val="36C2336F"/>
    <w:rsid w:val="36C2AEBE"/>
    <w:rsid w:val="36C6E621"/>
    <w:rsid w:val="36CBFF26"/>
    <w:rsid w:val="36D0D3F8"/>
    <w:rsid w:val="36D7B9CC"/>
    <w:rsid w:val="36DA8988"/>
    <w:rsid w:val="36DF8A50"/>
    <w:rsid w:val="36E7C5B3"/>
    <w:rsid w:val="36EF8018"/>
    <w:rsid w:val="36FCD281"/>
    <w:rsid w:val="36FF8BF3"/>
    <w:rsid w:val="3707E5FD"/>
    <w:rsid w:val="371B0B4B"/>
    <w:rsid w:val="371D53F5"/>
    <w:rsid w:val="372B0D04"/>
    <w:rsid w:val="372DAA99"/>
    <w:rsid w:val="372E1F69"/>
    <w:rsid w:val="3736B796"/>
    <w:rsid w:val="37375A45"/>
    <w:rsid w:val="3739B91E"/>
    <w:rsid w:val="373C1361"/>
    <w:rsid w:val="3742FA26"/>
    <w:rsid w:val="3744BA15"/>
    <w:rsid w:val="374E87A6"/>
    <w:rsid w:val="375012C4"/>
    <w:rsid w:val="3751515C"/>
    <w:rsid w:val="37525E3A"/>
    <w:rsid w:val="37567650"/>
    <w:rsid w:val="375C8E1A"/>
    <w:rsid w:val="376704A8"/>
    <w:rsid w:val="376721E9"/>
    <w:rsid w:val="37699325"/>
    <w:rsid w:val="376DCDAD"/>
    <w:rsid w:val="3772ABBA"/>
    <w:rsid w:val="37777988"/>
    <w:rsid w:val="37783873"/>
    <w:rsid w:val="3783C671"/>
    <w:rsid w:val="37902B85"/>
    <w:rsid w:val="3791B1C4"/>
    <w:rsid w:val="379466A8"/>
    <w:rsid w:val="37960576"/>
    <w:rsid w:val="379C9638"/>
    <w:rsid w:val="379CF1C8"/>
    <w:rsid w:val="379D8E00"/>
    <w:rsid w:val="379F0F78"/>
    <w:rsid w:val="379FB869"/>
    <w:rsid w:val="37AAB00F"/>
    <w:rsid w:val="37B8A2BE"/>
    <w:rsid w:val="37B9EA25"/>
    <w:rsid w:val="37BBDA05"/>
    <w:rsid w:val="37BCC2B2"/>
    <w:rsid w:val="37C2EC2F"/>
    <w:rsid w:val="37C7E557"/>
    <w:rsid w:val="37CFAE1E"/>
    <w:rsid w:val="37DD17DA"/>
    <w:rsid w:val="37DF85EF"/>
    <w:rsid w:val="37E20A1E"/>
    <w:rsid w:val="37EA128E"/>
    <w:rsid w:val="37F6039B"/>
    <w:rsid w:val="37F8F0B6"/>
    <w:rsid w:val="37F981CA"/>
    <w:rsid w:val="380BDB03"/>
    <w:rsid w:val="380E9044"/>
    <w:rsid w:val="381BEC0E"/>
    <w:rsid w:val="381C8D02"/>
    <w:rsid w:val="382E606D"/>
    <w:rsid w:val="3830000C"/>
    <w:rsid w:val="38330F0B"/>
    <w:rsid w:val="38362659"/>
    <w:rsid w:val="3840D049"/>
    <w:rsid w:val="38515C24"/>
    <w:rsid w:val="385AC772"/>
    <w:rsid w:val="385ADACF"/>
    <w:rsid w:val="385B73BE"/>
    <w:rsid w:val="387345D1"/>
    <w:rsid w:val="3875B53C"/>
    <w:rsid w:val="388365C8"/>
    <w:rsid w:val="388706A2"/>
    <w:rsid w:val="388722AF"/>
    <w:rsid w:val="388D9C3F"/>
    <w:rsid w:val="38918B14"/>
    <w:rsid w:val="38A54FCE"/>
    <w:rsid w:val="38A6C119"/>
    <w:rsid w:val="38AC9E66"/>
    <w:rsid w:val="38C06DA7"/>
    <w:rsid w:val="38C460A8"/>
    <w:rsid w:val="38C81FB7"/>
    <w:rsid w:val="38CD208A"/>
    <w:rsid w:val="38CF0E4C"/>
    <w:rsid w:val="38D7A85E"/>
    <w:rsid w:val="38DD081C"/>
    <w:rsid w:val="38DD7511"/>
    <w:rsid w:val="38E20898"/>
    <w:rsid w:val="38E27B4D"/>
    <w:rsid w:val="38E2AAA8"/>
    <w:rsid w:val="38EDACDE"/>
    <w:rsid w:val="3904802F"/>
    <w:rsid w:val="3904A0FE"/>
    <w:rsid w:val="390F2913"/>
    <w:rsid w:val="391A1398"/>
    <w:rsid w:val="391EBCA7"/>
    <w:rsid w:val="39215104"/>
    <w:rsid w:val="39254D13"/>
    <w:rsid w:val="3926FF87"/>
    <w:rsid w:val="392D60CA"/>
    <w:rsid w:val="392E0BFA"/>
    <w:rsid w:val="392F4621"/>
    <w:rsid w:val="39319F8B"/>
    <w:rsid w:val="3935079D"/>
    <w:rsid w:val="39378BB2"/>
    <w:rsid w:val="393B7AF1"/>
    <w:rsid w:val="3942A09E"/>
    <w:rsid w:val="394767C4"/>
    <w:rsid w:val="3960347B"/>
    <w:rsid w:val="3963D99D"/>
    <w:rsid w:val="39670FB7"/>
    <w:rsid w:val="39685E6F"/>
    <w:rsid w:val="39697B78"/>
    <w:rsid w:val="396A4759"/>
    <w:rsid w:val="396F2EE0"/>
    <w:rsid w:val="398241B7"/>
    <w:rsid w:val="39824582"/>
    <w:rsid w:val="398F1F47"/>
    <w:rsid w:val="399BCC05"/>
    <w:rsid w:val="39A3F1E2"/>
    <w:rsid w:val="39A46FB3"/>
    <w:rsid w:val="39A68198"/>
    <w:rsid w:val="39AB796A"/>
    <w:rsid w:val="39C24EDB"/>
    <w:rsid w:val="39CDBACB"/>
    <w:rsid w:val="39DCE391"/>
    <w:rsid w:val="39DE81C0"/>
    <w:rsid w:val="39E09625"/>
    <w:rsid w:val="39E2C438"/>
    <w:rsid w:val="39E502ED"/>
    <w:rsid w:val="39EFEF0C"/>
    <w:rsid w:val="39F3571E"/>
    <w:rsid w:val="39F85D40"/>
    <w:rsid w:val="39FAF82D"/>
    <w:rsid w:val="3A06226D"/>
    <w:rsid w:val="3A072F44"/>
    <w:rsid w:val="3A09FE9D"/>
    <w:rsid w:val="3A0F3E7A"/>
    <w:rsid w:val="3A11FDDC"/>
    <w:rsid w:val="3A1AF1C5"/>
    <w:rsid w:val="3A21FBC7"/>
    <w:rsid w:val="3A23428A"/>
    <w:rsid w:val="3A2972DF"/>
    <w:rsid w:val="3A31265A"/>
    <w:rsid w:val="3A38A402"/>
    <w:rsid w:val="3A3C4E88"/>
    <w:rsid w:val="3A42081D"/>
    <w:rsid w:val="3A455E0F"/>
    <w:rsid w:val="3A48FDF8"/>
    <w:rsid w:val="3A49225E"/>
    <w:rsid w:val="3A4A0DF9"/>
    <w:rsid w:val="3A4A4173"/>
    <w:rsid w:val="3A4ADFB4"/>
    <w:rsid w:val="3A4AE68B"/>
    <w:rsid w:val="3A4AED23"/>
    <w:rsid w:val="3A4B5446"/>
    <w:rsid w:val="3A58DCA7"/>
    <w:rsid w:val="3A63853F"/>
    <w:rsid w:val="3A7A692B"/>
    <w:rsid w:val="3A893010"/>
    <w:rsid w:val="3A902F21"/>
    <w:rsid w:val="3A9450D5"/>
    <w:rsid w:val="3A9B4B42"/>
    <w:rsid w:val="3A9F9A89"/>
    <w:rsid w:val="3AA2F875"/>
    <w:rsid w:val="3AACB01B"/>
    <w:rsid w:val="3AB4F0DE"/>
    <w:rsid w:val="3AB75E28"/>
    <w:rsid w:val="3AB9B120"/>
    <w:rsid w:val="3ABA1F41"/>
    <w:rsid w:val="3ABD938D"/>
    <w:rsid w:val="3AC8720A"/>
    <w:rsid w:val="3AC9B51D"/>
    <w:rsid w:val="3ACAAA8B"/>
    <w:rsid w:val="3ACB9AE7"/>
    <w:rsid w:val="3ACCAA27"/>
    <w:rsid w:val="3ACEC71E"/>
    <w:rsid w:val="3AD5D088"/>
    <w:rsid w:val="3AE304B8"/>
    <w:rsid w:val="3AE4D5B8"/>
    <w:rsid w:val="3AE6A142"/>
    <w:rsid w:val="3AEBC582"/>
    <w:rsid w:val="3AEC93E1"/>
    <w:rsid w:val="3AF6A991"/>
    <w:rsid w:val="3AFBFD73"/>
    <w:rsid w:val="3AFC4B42"/>
    <w:rsid w:val="3B047978"/>
    <w:rsid w:val="3B0A2316"/>
    <w:rsid w:val="3B0F6AC2"/>
    <w:rsid w:val="3B161DC5"/>
    <w:rsid w:val="3B185467"/>
    <w:rsid w:val="3B1B7B95"/>
    <w:rsid w:val="3B23F299"/>
    <w:rsid w:val="3B24EAC2"/>
    <w:rsid w:val="3B26AD6C"/>
    <w:rsid w:val="3B2FE832"/>
    <w:rsid w:val="3B3853AC"/>
    <w:rsid w:val="3B4422BF"/>
    <w:rsid w:val="3B451127"/>
    <w:rsid w:val="3B594F47"/>
    <w:rsid w:val="3B619DA6"/>
    <w:rsid w:val="3B6C70DA"/>
    <w:rsid w:val="3B6E04F4"/>
    <w:rsid w:val="3B720411"/>
    <w:rsid w:val="3B7A776A"/>
    <w:rsid w:val="3B89E0F2"/>
    <w:rsid w:val="3B951BCC"/>
    <w:rsid w:val="3BA01948"/>
    <w:rsid w:val="3BA370A4"/>
    <w:rsid w:val="3BAE1F4C"/>
    <w:rsid w:val="3BB5ED99"/>
    <w:rsid w:val="3BB6FAA4"/>
    <w:rsid w:val="3BB99F8C"/>
    <w:rsid w:val="3BBC8728"/>
    <w:rsid w:val="3BC3245C"/>
    <w:rsid w:val="3BCE836F"/>
    <w:rsid w:val="3BED7B20"/>
    <w:rsid w:val="3BFCD0EA"/>
    <w:rsid w:val="3C0AAAFA"/>
    <w:rsid w:val="3C0D6F81"/>
    <w:rsid w:val="3C0D992D"/>
    <w:rsid w:val="3C16D0A8"/>
    <w:rsid w:val="3C2594FA"/>
    <w:rsid w:val="3C286C65"/>
    <w:rsid w:val="3C29D2DA"/>
    <w:rsid w:val="3C2BCA81"/>
    <w:rsid w:val="3C48494F"/>
    <w:rsid w:val="3C48620D"/>
    <w:rsid w:val="3C694F5B"/>
    <w:rsid w:val="3C69A010"/>
    <w:rsid w:val="3C6D71AD"/>
    <w:rsid w:val="3C73E89E"/>
    <w:rsid w:val="3C7DEEC9"/>
    <w:rsid w:val="3C82E78E"/>
    <w:rsid w:val="3C8569DE"/>
    <w:rsid w:val="3C95D16C"/>
    <w:rsid w:val="3C9888F3"/>
    <w:rsid w:val="3C9DC155"/>
    <w:rsid w:val="3CB1D21D"/>
    <w:rsid w:val="3CB366E6"/>
    <w:rsid w:val="3CBBF86E"/>
    <w:rsid w:val="3CBF2A22"/>
    <w:rsid w:val="3CBFB2F7"/>
    <w:rsid w:val="3CD9B18E"/>
    <w:rsid w:val="3CDEDA39"/>
    <w:rsid w:val="3CE50CEA"/>
    <w:rsid w:val="3CF0B531"/>
    <w:rsid w:val="3CFA906C"/>
    <w:rsid w:val="3CFD6E07"/>
    <w:rsid w:val="3CFFEF5D"/>
    <w:rsid w:val="3D01BF4B"/>
    <w:rsid w:val="3D080701"/>
    <w:rsid w:val="3D0DD472"/>
    <w:rsid w:val="3D11588C"/>
    <w:rsid w:val="3D1C0143"/>
    <w:rsid w:val="3D1CA7BE"/>
    <w:rsid w:val="3D2808A1"/>
    <w:rsid w:val="3D3D3267"/>
    <w:rsid w:val="3D3EE1F0"/>
    <w:rsid w:val="3D4176E1"/>
    <w:rsid w:val="3D4664BE"/>
    <w:rsid w:val="3D46D9EC"/>
    <w:rsid w:val="3D4D5F7B"/>
    <w:rsid w:val="3D5459B0"/>
    <w:rsid w:val="3D563712"/>
    <w:rsid w:val="3D57DCB7"/>
    <w:rsid w:val="3D59FF34"/>
    <w:rsid w:val="3D63D28B"/>
    <w:rsid w:val="3D6BF362"/>
    <w:rsid w:val="3D6F019C"/>
    <w:rsid w:val="3D71A685"/>
    <w:rsid w:val="3D72A8E8"/>
    <w:rsid w:val="3D7BB802"/>
    <w:rsid w:val="3D84D71E"/>
    <w:rsid w:val="3D9052F5"/>
    <w:rsid w:val="3D9206F3"/>
    <w:rsid w:val="3D9BCB55"/>
    <w:rsid w:val="3DA05E6C"/>
    <w:rsid w:val="3DAE03DD"/>
    <w:rsid w:val="3DBE4AFD"/>
    <w:rsid w:val="3DCEB021"/>
    <w:rsid w:val="3DDBFC19"/>
    <w:rsid w:val="3DE39133"/>
    <w:rsid w:val="3DE6C3AE"/>
    <w:rsid w:val="3DF364F3"/>
    <w:rsid w:val="3DF8EBF0"/>
    <w:rsid w:val="3DFF35ED"/>
    <w:rsid w:val="3E022B0B"/>
    <w:rsid w:val="3E085C4B"/>
    <w:rsid w:val="3E08FA69"/>
    <w:rsid w:val="3E0CDD93"/>
    <w:rsid w:val="3E116400"/>
    <w:rsid w:val="3E131D96"/>
    <w:rsid w:val="3E19530D"/>
    <w:rsid w:val="3E19BB05"/>
    <w:rsid w:val="3E1A88D4"/>
    <w:rsid w:val="3E1CD089"/>
    <w:rsid w:val="3E207289"/>
    <w:rsid w:val="3E23ACE5"/>
    <w:rsid w:val="3E285A2E"/>
    <w:rsid w:val="3E287BBA"/>
    <w:rsid w:val="3E296286"/>
    <w:rsid w:val="3E2D954A"/>
    <w:rsid w:val="3E31A1CD"/>
    <w:rsid w:val="3E370A35"/>
    <w:rsid w:val="3E3854B6"/>
    <w:rsid w:val="3E38F73A"/>
    <w:rsid w:val="3E438493"/>
    <w:rsid w:val="3E443237"/>
    <w:rsid w:val="3E47C513"/>
    <w:rsid w:val="3E51D0C1"/>
    <w:rsid w:val="3E54DA65"/>
    <w:rsid w:val="3E5AEECF"/>
    <w:rsid w:val="3E5D2106"/>
    <w:rsid w:val="3E6969CE"/>
    <w:rsid w:val="3E706BC2"/>
    <w:rsid w:val="3E73576D"/>
    <w:rsid w:val="3E7561B0"/>
    <w:rsid w:val="3E774ACD"/>
    <w:rsid w:val="3E82EC6D"/>
    <w:rsid w:val="3E834D6E"/>
    <w:rsid w:val="3E851083"/>
    <w:rsid w:val="3E8820A5"/>
    <w:rsid w:val="3E8901F5"/>
    <w:rsid w:val="3E8AA5FF"/>
    <w:rsid w:val="3E8E6883"/>
    <w:rsid w:val="3E8F0A82"/>
    <w:rsid w:val="3E9B450C"/>
    <w:rsid w:val="3EA146C3"/>
    <w:rsid w:val="3EA2E02D"/>
    <w:rsid w:val="3EA9A4D3"/>
    <w:rsid w:val="3EC525F8"/>
    <w:rsid w:val="3ECC2D2E"/>
    <w:rsid w:val="3ECDAC19"/>
    <w:rsid w:val="3ED939A3"/>
    <w:rsid w:val="3EDBDD9C"/>
    <w:rsid w:val="3EDD95CD"/>
    <w:rsid w:val="3EE33F77"/>
    <w:rsid w:val="3F061640"/>
    <w:rsid w:val="3F09EB11"/>
    <w:rsid w:val="3F0FBE35"/>
    <w:rsid w:val="3F1098CC"/>
    <w:rsid w:val="3F1BDB90"/>
    <w:rsid w:val="3F233A50"/>
    <w:rsid w:val="3F26F525"/>
    <w:rsid w:val="3F2C2342"/>
    <w:rsid w:val="3F32E077"/>
    <w:rsid w:val="3F39D258"/>
    <w:rsid w:val="3F4499F2"/>
    <w:rsid w:val="3F4575E5"/>
    <w:rsid w:val="3F4A9CF5"/>
    <w:rsid w:val="3F4E4614"/>
    <w:rsid w:val="3F4F6ED8"/>
    <w:rsid w:val="3F501957"/>
    <w:rsid w:val="3F519521"/>
    <w:rsid w:val="3F5E5271"/>
    <w:rsid w:val="3F6DE784"/>
    <w:rsid w:val="3F705B8F"/>
    <w:rsid w:val="3F738261"/>
    <w:rsid w:val="3F7644E0"/>
    <w:rsid w:val="3F7C5AF2"/>
    <w:rsid w:val="3F7E0436"/>
    <w:rsid w:val="3F7E183D"/>
    <w:rsid w:val="3F8D86B6"/>
    <w:rsid w:val="3F8EFFDE"/>
    <w:rsid w:val="3F996839"/>
    <w:rsid w:val="3F9BC57A"/>
    <w:rsid w:val="3F9DF34F"/>
    <w:rsid w:val="3F9E542F"/>
    <w:rsid w:val="3F9F1245"/>
    <w:rsid w:val="3FA4C7AA"/>
    <w:rsid w:val="3FA5C390"/>
    <w:rsid w:val="3FA60153"/>
    <w:rsid w:val="3FA6506D"/>
    <w:rsid w:val="3FAACA4E"/>
    <w:rsid w:val="3FC456B3"/>
    <w:rsid w:val="3FC6A848"/>
    <w:rsid w:val="3FC7A9FC"/>
    <w:rsid w:val="3FCC8146"/>
    <w:rsid w:val="3FCF8097"/>
    <w:rsid w:val="3FD44B79"/>
    <w:rsid w:val="3FD5F680"/>
    <w:rsid w:val="3FD6D1A8"/>
    <w:rsid w:val="3FDB0D89"/>
    <w:rsid w:val="3FE5639C"/>
    <w:rsid w:val="3FE59E6C"/>
    <w:rsid w:val="3FE5EA76"/>
    <w:rsid w:val="3FFA0B09"/>
    <w:rsid w:val="3FFE60CB"/>
    <w:rsid w:val="40049ED9"/>
    <w:rsid w:val="40138A1C"/>
    <w:rsid w:val="4013A9E1"/>
    <w:rsid w:val="401927B3"/>
    <w:rsid w:val="401E9A57"/>
    <w:rsid w:val="4028430E"/>
    <w:rsid w:val="402FEDF8"/>
    <w:rsid w:val="403A282A"/>
    <w:rsid w:val="40410306"/>
    <w:rsid w:val="404BC04B"/>
    <w:rsid w:val="404E39C7"/>
    <w:rsid w:val="40501816"/>
    <w:rsid w:val="40554034"/>
    <w:rsid w:val="4056846E"/>
    <w:rsid w:val="405C5B85"/>
    <w:rsid w:val="4068FF71"/>
    <w:rsid w:val="40741ED6"/>
    <w:rsid w:val="407DFB8C"/>
    <w:rsid w:val="408094E7"/>
    <w:rsid w:val="408B1C24"/>
    <w:rsid w:val="408D5E37"/>
    <w:rsid w:val="40948361"/>
    <w:rsid w:val="4095CB36"/>
    <w:rsid w:val="4096957F"/>
    <w:rsid w:val="40978AC7"/>
    <w:rsid w:val="40989855"/>
    <w:rsid w:val="409A377F"/>
    <w:rsid w:val="409B5108"/>
    <w:rsid w:val="409ED3FA"/>
    <w:rsid w:val="40A1FFEE"/>
    <w:rsid w:val="40A256D4"/>
    <w:rsid w:val="40A4BD97"/>
    <w:rsid w:val="40AA1DE1"/>
    <w:rsid w:val="40AD752F"/>
    <w:rsid w:val="40B2EEA7"/>
    <w:rsid w:val="40B8219F"/>
    <w:rsid w:val="40B92BF0"/>
    <w:rsid w:val="40BE7339"/>
    <w:rsid w:val="40BEF398"/>
    <w:rsid w:val="40C04940"/>
    <w:rsid w:val="40C8A05F"/>
    <w:rsid w:val="40CF427A"/>
    <w:rsid w:val="40D815C9"/>
    <w:rsid w:val="40E179E4"/>
    <w:rsid w:val="40E864F0"/>
    <w:rsid w:val="40FB8796"/>
    <w:rsid w:val="4101D691"/>
    <w:rsid w:val="4104283F"/>
    <w:rsid w:val="4108466B"/>
    <w:rsid w:val="4109014A"/>
    <w:rsid w:val="4116432E"/>
    <w:rsid w:val="412D73FA"/>
    <w:rsid w:val="4132C4EB"/>
    <w:rsid w:val="4132FDCA"/>
    <w:rsid w:val="4137C7B1"/>
    <w:rsid w:val="41383B0D"/>
    <w:rsid w:val="4139B41C"/>
    <w:rsid w:val="413CF565"/>
    <w:rsid w:val="41498379"/>
    <w:rsid w:val="414B59EC"/>
    <w:rsid w:val="4158828A"/>
    <w:rsid w:val="416004AE"/>
    <w:rsid w:val="41633FA6"/>
    <w:rsid w:val="4174B899"/>
    <w:rsid w:val="41760EA8"/>
    <w:rsid w:val="4180B396"/>
    <w:rsid w:val="4190AB4B"/>
    <w:rsid w:val="4191F958"/>
    <w:rsid w:val="419CFEA7"/>
    <w:rsid w:val="419F94EF"/>
    <w:rsid w:val="41A40993"/>
    <w:rsid w:val="41A550D4"/>
    <w:rsid w:val="41A98E67"/>
    <w:rsid w:val="41A9FF6C"/>
    <w:rsid w:val="41AAB923"/>
    <w:rsid w:val="41ABDDA4"/>
    <w:rsid w:val="41AFBF24"/>
    <w:rsid w:val="41BEAB07"/>
    <w:rsid w:val="41C692ED"/>
    <w:rsid w:val="41D558DE"/>
    <w:rsid w:val="41D88DE8"/>
    <w:rsid w:val="41DFF8EE"/>
    <w:rsid w:val="41E8BF63"/>
    <w:rsid w:val="41E8E602"/>
    <w:rsid w:val="41E9BEA4"/>
    <w:rsid w:val="41EA0A28"/>
    <w:rsid w:val="41EA1F8A"/>
    <w:rsid w:val="41F26805"/>
    <w:rsid w:val="41F82482"/>
    <w:rsid w:val="41FDCBE7"/>
    <w:rsid w:val="41FDE458"/>
    <w:rsid w:val="42134E4E"/>
    <w:rsid w:val="421D20E4"/>
    <w:rsid w:val="4224D49F"/>
    <w:rsid w:val="42263C28"/>
    <w:rsid w:val="4227DAB3"/>
    <w:rsid w:val="422DB30A"/>
    <w:rsid w:val="4232493A"/>
    <w:rsid w:val="423564D5"/>
    <w:rsid w:val="424D5051"/>
    <w:rsid w:val="42508570"/>
    <w:rsid w:val="4250F5AA"/>
    <w:rsid w:val="42521907"/>
    <w:rsid w:val="4265E7A6"/>
    <w:rsid w:val="4266E46F"/>
    <w:rsid w:val="426902D0"/>
    <w:rsid w:val="4273F650"/>
    <w:rsid w:val="4290C19A"/>
    <w:rsid w:val="429D0F7A"/>
    <w:rsid w:val="42A42780"/>
    <w:rsid w:val="42A56A4B"/>
    <w:rsid w:val="42AE2A8C"/>
    <w:rsid w:val="42AF0963"/>
    <w:rsid w:val="42AFD2B1"/>
    <w:rsid w:val="42B2F661"/>
    <w:rsid w:val="42B94139"/>
    <w:rsid w:val="42BB5DCD"/>
    <w:rsid w:val="42D7485C"/>
    <w:rsid w:val="42DF085F"/>
    <w:rsid w:val="42DF1CA4"/>
    <w:rsid w:val="42E04EB6"/>
    <w:rsid w:val="42F1F71C"/>
    <w:rsid w:val="42F5C1E6"/>
    <w:rsid w:val="42FAAD76"/>
    <w:rsid w:val="42FD6372"/>
    <w:rsid w:val="4301F5E8"/>
    <w:rsid w:val="43053EEA"/>
    <w:rsid w:val="430DE374"/>
    <w:rsid w:val="4311DF09"/>
    <w:rsid w:val="43194E3B"/>
    <w:rsid w:val="431BCBEA"/>
    <w:rsid w:val="4324D8BB"/>
    <w:rsid w:val="43308C2F"/>
    <w:rsid w:val="4332A97C"/>
    <w:rsid w:val="43371851"/>
    <w:rsid w:val="43494B0F"/>
    <w:rsid w:val="434991D9"/>
    <w:rsid w:val="434B4EFA"/>
    <w:rsid w:val="4354E869"/>
    <w:rsid w:val="43654049"/>
    <w:rsid w:val="4365CC8A"/>
    <w:rsid w:val="4369A7A4"/>
    <w:rsid w:val="436A2DDF"/>
    <w:rsid w:val="436D56F3"/>
    <w:rsid w:val="43774145"/>
    <w:rsid w:val="4378CDC9"/>
    <w:rsid w:val="43794F78"/>
    <w:rsid w:val="437A9431"/>
    <w:rsid w:val="4382C2AE"/>
    <w:rsid w:val="4384D378"/>
    <w:rsid w:val="439338C0"/>
    <w:rsid w:val="4393F1B5"/>
    <w:rsid w:val="439F1000"/>
    <w:rsid w:val="43A71A95"/>
    <w:rsid w:val="43A91953"/>
    <w:rsid w:val="43ACF920"/>
    <w:rsid w:val="43B94C17"/>
    <w:rsid w:val="43C0EBE6"/>
    <w:rsid w:val="43C226B0"/>
    <w:rsid w:val="43C68EEF"/>
    <w:rsid w:val="43D7E934"/>
    <w:rsid w:val="43E02FBE"/>
    <w:rsid w:val="43E756CC"/>
    <w:rsid w:val="43E8B577"/>
    <w:rsid w:val="43EE29F3"/>
    <w:rsid w:val="43F69F40"/>
    <w:rsid w:val="43FAF991"/>
    <w:rsid w:val="440EB569"/>
    <w:rsid w:val="44154691"/>
    <w:rsid w:val="4416D50C"/>
    <w:rsid w:val="4417FD25"/>
    <w:rsid w:val="44183DA2"/>
    <w:rsid w:val="4418CE83"/>
    <w:rsid w:val="441B61BC"/>
    <w:rsid w:val="441C046B"/>
    <w:rsid w:val="44313676"/>
    <w:rsid w:val="4431B3EC"/>
    <w:rsid w:val="4431ECF6"/>
    <w:rsid w:val="44336DFF"/>
    <w:rsid w:val="443644EE"/>
    <w:rsid w:val="44368257"/>
    <w:rsid w:val="4436E933"/>
    <w:rsid w:val="4448A7DE"/>
    <w:rsid w:val="444D631F"/>
    <w:rsid w:val="4457028C"/>
    <w:rsid w:val="44665C63"/>
    <w:rsid w:val="4469223C"/>
    <w:rsid w:val="446FDBCF"/>
    <w:rsid w:val="447A0072"/>
    <w:rsid w:val="448175C8"/>
    <w:rsid w:val="449AEA81"/>
    <w:rsid w:val="449F47A7"/>
    <w:rsid w:val="44AD1901"/>
    <w:rsid w:val="44B2FC8A"/>
    <w:rsid w:val="44B78690"/>
    <w:rsid w:val="44BEB504"/>
    <w:rsid w:val="44C6E1BF"/>
    <w:rsid w:val="44C934C3"/>
    <w:rsid w:val="44CB180B"/>
    <w:rsid w:val="44CB8F25"/>
    <w:rsid w:val="44CF6048"/>
    <w:rsid w:val="44D028A0"/>
    <w:rsid w:val="44D0AEED"/>
    <w:rsid w:val="44E4DEC0"/>
    <w:rsid w:val="44F36C9C"/>
    <w:rsid w:val="44FA203E"/>
    <w:rsid w:val="44FC8C31"/>
    <w:rsid w:val="4504B18B"/>
    <w:rsid w:val="4505E19A"/>
    <w:rsid w:val="450AFE46"/>
    <w:rsid w:val="45148CBB"/>
    <w:rsid w:val="45158A7D"/>
    <w:rsid w:val="4517C558"/>
    <w:rsid w:val="45184E34"/>
    <w:rsid w:val="451FA074"/>
    <w:rsid w:val="4526B10F"/>
    <w:rsid w:val="4528677C"/>
    <w:rsid w:val="452A371F"/>
    <w:rsid w:val="453197B5"/>
    <w:rsid w:val="45396049"/>
    <w:rsid w:val="4539F6C6"/>
    <w:rsid w:val="453F86C8"/>
    <w:rsid w:val="454BDC16"/>
    <w:rsid w:val="4551E5F7"/>
    <w:rsid w:val="455D75E9"/>
    <w:rsid w:val="455DDCEA"/>
    <w:rsid w:val="455EF45F"/>
    <w:rsid w:val="4564F1CE"/>
    <w:rsid w:val="456979C2"/>
    <w:rsid w:val="456B5E35"/>
    <w:rsid w:val="456E4A56"/>
    <w:rsid w:val="456F6B6A"/>
    <w:rsid w:val="456F6E0F"/>
    <w:rsid w:val="4572F193"/>
    <w:rsid w:val="45738DA9"/>
    <w:rsid w:val="458AA0BA"/>
    <w:rsid w:val="459A5D28"/>
    <w:rsid w:val="45A58B3C"/>
    <w:rsid w:val="45AEE676"/>
    <w:rsid w:val="45C3B2CE"/>
    <w:rsid w:val="45C4FDC5"/>
    <w:rsid w:val="45C53EC5"/>
    <w:rsid w:val="45C866A6"/>
    <w:rsid w:val="45CBDC41"/>
    <w:rsid w:val="45D0C177"/>
    <w:rsid w:val="45D584F3"/>
    <w:rsid w:val="45D92A9B"/>
    <w:rsid w:val="45DA6958"/>
    <w:rsid w:val="45DC120A"/>
    <w:rsid w:val="45E1443E"/>
    <w:rsid w:val="45E6B4BD"/>
    <w:rsid w:val="45FF0FA9"/>
    <w:rsid w:val="460454C4"/>
    <w:rsid w:val="4608727E"/>
    <w:rsid w:val="460BAC30"/>
    <w:rsid w:val="460D34D3"/>
    <w:rsid w:val="4610E520"/>
    <w:rsid w:val="4612F389"/>
    <w:rsid w:val="46145D2B"/>
    <w:rsid w:val="461A86A4"/>
    <w:rsid w:val="46205A8A"/>
    <w:rsid w:val="4626F1E1"/>
    <w:rsid w:val="4628DF8D"/>
    <w:rsid w:val="462E248D"/>
    <w:rsid w:val="46327E92"/>
    <w:rsid w:val="463EC638"/>
    <w:rsid w:val="46455917"/>
    <w:rsid w:val="4649B257"/>
    <w:rsid w:val="464BB6CA"/>
    <w:rsid w:val="465B3B57"/>
    <w:rsid w:val="46606F1A"/>
    <w:rsid w:val="46650524"/>
    <w:rsid w:val="466A7932"/>
    <w:rsid w:val="4671AC44"/>
    <w:rsid w:val="46796CCD"/>
    <w:rsid w:val="46799342"/>
    <w:rsid w:val="467B99AE"/>
    <w:rsid w:val="4682CA29"/>
    <w:rsid w:val="4684CC25"/>
    <w:rsid w:val="4687E78E"/>
    <w:rsid w:val="4689D117"/>
    <w:rsid w:val="468A7880"/>
    <w:rsid w:val="46A82412"/>
    <w:rsid w:val="46AA6266"/>
    <w:rsid w:val="46B737B9"/>
    <w:rsid w:val="46BB33C8"/>
    <w:rsid w:val="46C1A9F9"/>
    <w:rsid w:val="46C71D01"/>
    <w:rsid w:val="46C864B8"/>
    <w:rsid w:val="46CF84A9"/>
    <w:rsid w:val="46EB658C"/>
    <w:rsid w:val="46EE750E"/>
    <w:rsid w:val="46F0290C"/>
    <w:rsid w:val="46F6078A"/>
    <w:rsid w:val="46FBD03C"/>
    <w:rsid w:val="46FF7CB8"/>
    <w:rsid w:val="47073ECC"/>
    <w:rsid w:val="47091095"/>
    <w:rsid w:val="470AED61"/>
    <w:rsid w:val="470BB26B"/>
    <w:rsid w:val="471F0F8F"/>
    <w:rsid w:val="47239B26"/>
    <w:rsid w:val="472ED226"/>
    <w:rsid w:val="4730623A"/>
    <w:rsid w:val="47464A26"/>
    <w:rsid w:val="4749DD6D"/>
    <w:rsid w:val="474DB0E0"/>
    <w:rsid w:val="47546FA5"/>
    <w:rsid w:val="4758107B"/>
    <w:rsid w:val="4759D702"/>
    <w:rsid w:val="476BC539"/>
    <w:rsid w:val="4772A2FA"/>
    <w:rsid w:val="4773CB11"/>
    <w:rsid w:val="47780EC7"/>
    <w:rsid w:val="47917361"/>
    <w:rsid w:val="479A752C"/>
    <w:rsid w:val="479AA32E"/>
    <w:rsid w:val="479BA46D"/>
    <w:rsid w:val="479C40EA"/>
    <w:rsid w:val="47A7715F"/>
    <w:rsid w:val="47ADE5FB"/>
    <w:rsid w:val="47B1F5B0"/>
    <w:rsid w:val="47B555BE"/>
    <w:rsid w:val="47BEC4DB"/>
    <w:rsid w:val="47C127E4"/>
    <w:rsid w:val="47C5F41C"/>
    <w:rsid w:val="47C6E534"/>
    <w:rsid w:val="47D7BAC5"/>
    <w:rsid w:val="47DD5772"/>
    <w:rsid w:val="47DD5F3F"/>
    <w:rsid w:val="47DE2C71"/>
    <w:rsid w:val="47DEF704"/>
    <w:rsid w:val="47E29077"/>
    <w:rsid w:val="47E434C4"/>
    <w:rsid w:val="47E707F6"/>
    <w:rsid w:val="47F446BE"/>
    <w:rsid w:val="47F6EC50"/>
    <w:rsid w:val="47FDAE57"/>
    <w:rsid w:val="47FE70F7"/>
    <w:rsid w:val="481598B3"/>
    <w:rsid w:val="4817150C"/>
    <w:rsid w:val="4817E0AB"/>
    <w:rsid w:val="482899D7"/>
    <w:rsid w:val="482CB3C7"/>
    <w:rsid w:val="482D5859"/>
    <w:rsid w:val="48303C1E"/>
    <w:rsid w:val="4836F07B"/>
    <w:rsid w:val="4839E698"/>
    <w:rsid w:val="483CC3A6"/>
    <w:rsid w:val="483F3299"/>
    <w:rsid w:val="484B55A0"/>
    <w:rsid w:val="4852B5A6"/>
    <w:rsid w:val="4856E52F"/>
    <w:rsid w:val="48638402"/>
    <w:rsid w:val="48687D61"/>
    <w:rsid w:val="486E6122"/>
    <w:rsid w:val="4872FDA6"/>
    <w:rsid w:val="487726E3"/>
    <w:rsid w:val="487EC82C"/>
    <w:rsid w:val="488D4464"/>
    <w:rsid w:val="488EAFB3"/>
    <w:rsid w:val="489B3F84"/>
    <w:rsid w:val="489BC847"/>
    <w:rsid w:val="489D2A08"/>
    <w:rsid w:val="48A4371A"/>
    <w:rsid w:val="48A612B2"/>
    <w:rsid w:val="48A971A3"/>
    <w:rsid w:val="48AB9FA0"/>
    <w:rsid w:val="48BA8174"/>
    <w:rsid w:val="48BAD920"/>
    <w:rsid w:val="48BFAA4E"/>
    <w:rsid w:val="48C0F49F"/>
    <w:rsid w:val="48C39BC6"/>
    <w:rsid w:val="48C593A7"/>
    <w:rsid w:val="48C8124A"/>
    <w:rsid w:val="48C990F7"/>
    <w:rsid w:val="48CF9934"/>
    <w:rsid w:val="48D57A34"/>
    <w:rsid w:val="48DA63AF"/>
    <w:rsid w:val="48DEE0CB"/>
    <w:rsid w:val="48DF152A"/>
    <w:rsid w:val="48E45A2A"/>
    <w:rsid w:val="48EEFA1D"/>
    <w:rsid w:val="48F24D45"/>
    <w:rsid w:val="48F58E2B"/>
    <w:rsid w:val="48F5AE1B"/>
    <w:rsid w:val="490901DC"/>
    <w:rsid w:val="490E735B"/>
    <w:rsid w:val="491CB750"/>
    <w:rsid w:val="4926D982"/>
    <w:rsid w:val="49291B04"/>
    <w:rsid w:val="492A4F59"/>
    <w:rsid w:val="493396FD"/>
    <w:rsid w:val="493774CE"/>
    <w:rsid w:val="493DE0BC"/>
    <w:rsid w:val="49440B01"/>
    <w:rsid w:val="49473EC4"/>
    <w:rsid w:val="4951474E"/>
    <w:rsid w:val="49534B1F"/>
    <w:rsid w:val="4956B8B6"/>
    <w:rsid w:val="495790E5"/>
    <w:rsid w:val="495E7E44"/>
    <w:rsid w:val="496009AF"/>
    <w:rsid w:val="4963474C"/>
    <w:rsid w:val="4966869E"/>
    <w:rsid w:val="4966D843"/>
    <w:rsid w:val="496D7311"/>
    <w:rsid w:val="496F677D"/>
    <w:rsid w:val="4974BA16"/>
    <w:rsid w:val="49799FFC"/>
    <w:rsid w:val="497D6A13"/>
    <w:rsid w:val="49995D8E"/>
    <w:rsid w:val="499F3CB6"/>
    <w:rsid w:val="49A09890"/>
    <w:rsid w:val="49A4A286"/>
    <w:rsid w:val="49AF669A"/>
    <w:rsid w:val="49B5D81A"/>
    <w:rsid w:val="49BA2EF9"/>
    <w:rsid w:val="49C1635A"/>
    <w:rsid w:val="49C1751F"/>
    <w:rsid w:val="49C8A76A"/>
    <w:rsid w:val="49C9300C"/>
    <w:rsid w:val="49D9734B"/>
    <w:rsid w:val="49E45FBE"/>
    <w:rsid w:val="49E5CBEC"/>
    <w:rsid w:val="49EBBE8F"/>
    <w:rsid w:val="49ECB14F"/>
    <w:rsid w:val="49F23D12"/>
    <w:rsid w:val="49F24D4D"/>
    <w:rsid w:val="49F9283D"/>
    <w:rsid w:val="49FBDAE6"/>
    <w:rsid w:val="49FC38E0"/>
    <w:rsid w:val="4A095B17"/>
    <w:rsid w:val="4A0DE1EA"/>
    <w:rsid w:val="4A1C300C"/>
    <w:rsid w:val="4A340F58"/>
    <w:rsid w:val="4A349957"/>
    <w:rsid w:val="4A353030"/>
    <w:rsid w:val="4A39779D"/>
    <w:rsid w:val="4A3BE42E"/>
    <w:rsid w:val="4A45AE26"/>
    <w:rsid w:val="4A485851"/>
    <w:rsid w:val="4A568320"/>
    <w:rsid w:val="4A57CC38"/>
    <w:rsid w:val="4A5C6C36"/>
    <w:rsid w:val="4A61E60C"/>
    <w:rsid w:val="4A62AF52"/>
    <w:rsid w:val="4A6B680F"/>
    <w:rsid w:val="4A6F3AA4"/>
    <w:rsid w:val="4A71FD2B"/>
    <w:rsid w:val="4A757696"/>
    <w:rsid w:val="4A77CF0B"/>
    <w:rsid w:val="4A7CB535"/>
    <w:rsid w:val="4A7E91AA"/>
    <w:rsid w:val="4A804E3D"/>
    <w:rsid w:val="4A834339"/>
    <w:rsid w:val="4A847D4A"/>
    <w:rsid w:val="4A86B198"/>
    <w:rsid w:val="4A910D5F"/>
    <w:rsid w:val="4A95AC61"/>
    <w:rsid w:val="4A9BAC41"/>
    <w:rsid w:val="4A9BFA4B"/>
    <w:rsid w:val="4A9DD5F9"/>
    <w:rsid w:val="4AA59C9D"/>
    <w:rsid w:val="4AA5C37F"/>
    <w:rsid w:val="4AAC8B29"/>
    <w:rsid w:val="4AB15CF3"/>
    <w:rsid w:val="4ABC6F86"/>
    <w:rsid w:val="4AC1373C"/>
    <w:rsid w:val="4AC517A0"/>
    <w:rsid w:val="4AC8B0D5"/>
    <w:rsid w:val="4AC8C50E"/>
    <w:rsid w:val="4ACE10F5"/>
    <w:rsid w:val="4AD2348B"/>
    <w:rsid w:val="4AD66420"/>
    <w:rsid w:val="4AD7E119"/>
    <w:rsid w:val="4AF81744"/>
    <w:rsid w:val="4AFE0527"/>
    <w:rsid w:val="4B0225E9"/>
    <w:rsid w:val="4B0B6FF0"/>
    <w:rsid w:val="4B0CB54D"/>
    <w:rsid w:val="4B0FAF88"/>
    <w:rsid w:val="4B18A364"/>
    <w:rsid w:val="4B1E219F"/>
    <w:rsid w:val="4B219F2A"/>
    <w:rsid w:val="4B257241"/>
    <w:rsid w:val="4B26AF4D"/>
    <w:rsid w:val="4B27CFC6"/>
    <w:rsid w:val="4B2D6F2A"/>
    <w:rsid w:val="4B35CDDB"/>
    <w:rsid w:val="4B3F8ACF"/>
    <w:rsid w:val="4B498662"/>
    <w:rsid w:val="4B75C8AC"/>
    <w:rsid w:val="4B763BE3"/>
    <w:rsid w:val="4B7A924A"/>
    <w:rsid w:val="4B824540"/>
    <w:rsid w:val="4B8258B4"/>
    <w:rsid w:val="4B82D756"/>
    <w:rsid w:val="4B857792"/>
    <w:rsid w:val="4B85845C"/>
    <w:rsid w:val="4BA1F53D"/>
    <w:rsid w:val="4BA4C169"/>
    <w:rsid w:val="4BB5949C"/>
    <w:rsid w:val="4BBA5A23"/>
    <w:rsid w:val="4BBAD374"/>
    <w:rsid w:val="4BC4C0A4"/>
    <w:rsid w:val="4BC5BAA6"/>
    <w:rsid w:val="4BD2E046"/>
    <w:rsid w:val="4BD464CC"/>
    <w:rsid w:val="4BD619F5"/>
    <w:rsid w:val="4BD727AF"/>
    <w:rsid w:val="4BD917DA"/>
    <w:rsid w:val="4BE530C0"/>
    <w:rsid w:val="4BEA66CD"/>
    <w:rsid w:val="4BF17010"/>
    <w:rsid w:val="4BFA0FDB"/>
    <w:rsid w:val="4C01CCEB"/>
    <w:rsid w:val="4C1A669E"/>
    <w:rsid w:val="4C1BAE08"/>
    <w:rsid w:val="4C1C0D2F"/>
    <w:rsid w:val="4C208C21"/>
    <w:rsid w:val="4C2170DB"/>
    <w:rsid w:val="4C24B156"/>
    <w:rsid w:val="4C2CD0AF"/>
    <w:rsid w:val="4C35F432"/>
    <w:rsid w:val="4C3E5819"/>
    <w:rsid w:val="4C4627C3"/>
    <w:rsid w:val="4C51544C"/>
    <w:rsid w:val="4C542276"/>
    <w:rsid w:val="4C562912"/>
    <w:rsid w:val="4C5716DC"/>
    <w:rsid w:val="4C587105"/>
    <w:rsid w:val="4C624F15"/>
    <w:rsid w:val="4C6C6C02"/>
    <w:rsid w:val="4C6E089F"/>
    <w:rsid w:val="4C6F1590"/>
    <w:rsid w:val="4C7C759D"/>
    <w:rsid w:val="4C8475EB"/>
    <w:rsid w:val="4C855C3B"/>
    <w:rsid w:val="4C874B80"/>
    <w:rsid w:val="4C897EFA"/>
    <w:rsid w:val="4C89BCF1"/>
    <w:rsid w:val="4C8D0E9E"/>
    <w:rsid w:val="4C90161D"/>
    <w:rsid w:val="4C9C4DF6"/>
    <w:rsid w:val="4C9EA37D"/>
    <w:rsid w:val="4CA9DCFD"/>
    <w:rsid w:val="4CB6889D"/>
    <w:rsid w:val="4CC05836"/>
    <w:rsid w:val="4CC3BB76"/>
    <w:rsid w:val="4CC7148A"/>
    <w:rsid w:val="4CE98D18"/>
    <w:rsid w:val="4CE9A14E"/>
    <w:rsid w:val="4CEB0571"/>
    <w:rsid w:val="4CF26EA5"/>
    <w:rsid w:val="4CF3553C"/>
    <w:rsid w:val="4CF88F02"/>
    <w:rsid w:val="4D111266"/>
    <w:rsid w:val="4D1121CF"/>
    <w:rsid w:val="4D194D47"/>
    <w:rsid w:val="4D22B1B7"/>
    <w:rsid w:val="4D2796BE"/>
    <w:rsid w:val="4D2ACF5B"/>
    <w:rsid w:val="4D3D1C7C"/>
    <w:rsid w:val="4D4E1958"/>
    <w:rsid w:val="4D52987C"/>
    <w:rsid w:val="4D5A0523"/>
    <w:rsid w:val="4D5D7C6E"/>
    <w:rsid w:val="4D6C3391"/>
    <w:rsid w:val="4D8D4071"/>
    <w:rsid w:val="4D99F2AF"/>
    <w:rsid w:val="4D9AC5EB"/>
    <w:rsid w:val="4D9AF2CC"/>
    <w:rsid w:val="4DA906ED"/>
    <w:rsid w:val="4DB1AAD1"/>
    <w:rsid w:val="4DBF65C5"/>
    <w:rsid w:val="4DBFDC29"/>
    <w:rsid w:val="4DC648EB"/>
    <w:rsid w:val="4DD55078"/>
    <w:rsid w:val="4DDADF7F"/>
    <w:rsid w:val="4DE1F7C8"/>
    <w:rsid w:val="4DEB8AC3"/>
    <w:rsid w:val="4DEC1722"/>
    <w:rsid w:val="4DF315F9"/>
    <w:rsid w:val="4DFAED54"/>
    <w:rsid w:val="4DFDFAA1"/>
    <w:rsid w:val="4E002A92"/>
    <w:rsid w:val="4E01B682"/>
    <w:rsid w:val="4E07352D"/>
    <w:rsid w:val="4E080185"/>
    <w:rsid w:val="4E0BC994"/>
    <w:rsid w:val="4E15FFC7"/>
    <w:rsid w:val="4E210B1C"/>
    <w:rsid w:val="4E2465A6"/>
    <w:rsid w:val="4E2FFEFB"/>
    <w:rsid w:val="4E36C839"/>
    <w:rsid w:val="4E3C046E"/>
    <w:rsid w:val="4E3FB172"/>
    <w:rsid w:val="4E5AE31D"/>
    <w:rsid w:val="4E6361A3"/>
    <w:rsid w:val="4E6C0861"/>
    <w:rsid w:val="4E7530B1"/>
    <w:rsid w:val="4E8573F0"/>
    <w:rsid w:val="4E8ADA73"/>
    <w:rsid w:val="4E96B875"/>
    <w:rsid w:val="4E9A4256"/>
    <w:rsid w:val="4EB53214"/>
    <w:rsid w:val="4EBF7C7F"/>
    <w:rsid w:val="4EC3E0C2"/>
    <w:rsid w:val="4ECF842D"/>
    <w:rsid w:val="4ED4E5DA"/>
    <w:rsid w:val="4ED81A35"/>
    <w:rsid w:val="4EE1A355"/>
    <w:rsid w:val="4EE1EF5A"/>
    <w:rsid w:val="4EE4A4D4"/>
    <w:rsid w:val="4EEA4EF2"/>
    <w:rsid w:val="4EEB626E"/>
    <w:rsid w:val="4EED355E"/>
    <w:rsid w:val="4EEE2E54"/>
    <w:rsid w:val="4EEE68DD"/>
    <w:rsid w:val="4EEF5CEF"/>
    <w:rsid w:val="4F024A6E"/>
    <w:rsid w:val="4F026CCA"/>
    <w:rsid w:val="4F0A6B76"/>
    <w:rsid w:val="4F12F1A6"/>
    <w:rsid w:val="4F1466C9"/>
    <w:rsid w:val="4F14981A"/>
    <w:rsid w:val="4F160172"/>
    <w:rsid w:val="4F19B5A6"/>
    <w:rsid w:val="4F208237"/>
    <w:rsid w:val="4F20A7BE"/>
    <w:rsid w:val="4F233609"/>
    <w:rsid w:val="4F28991C"/>
    <w:rsid w:val="4F2C41AB"/>
    <w:rsid w:val="4F2E688C"/>
    <w:rsid w:val="4F319946"/>
    <w:rsid w:val="4F32477D"/>
    <w:rsid w:val="4F39110C"/>
    <w:rsid w:val="4F4251B8"/>
    <w:rsid w:val="4F468098"/>
    <w:rsid w:val="4F4F354E"/>
    <w:rsid w:val="4F52B173"/>
    <w:rsid w:val="4F56F76F"/>
    <w:rsid w:val="4F5C4C31"/>
    <w:rsid w:val="4F5D034F"/>
    <w:rsid w:val="4F5F1E0C"/>
    <w:rsid w:val="4F648C82"/>
    <w:rsid w:val="4F6AD27D"/>
    <w:rsid w:val="4F707EC9"/>
    <w:rsid w:val="4F738F4A"/>
    <w:rsid w:val="4F8835B5"/>
    <w:rsid w:val="4F8B269F"/>
    <w:rsid w:val="4F8EB2D7"/>
    <w:rsid w:val="4F91C761"/>
    <w:rsid w:val="4F95CC8A"/>
    <w:rsid w:val="4F9E5AFA"/>
    <w:rsid w:val="4F9EA819"/>
    <w:rsid w:val="4FA52874"/>
    <w:rsid w:val="4FA7E91E"/>
    <w:rsid w:val="4FAE67AB"/>
    <w:rsid w:val="4FB03606"/>
    <w:rsid w:val="4FBB73A2"/>
    <w:rsid w:val="4FBDD1DE"/>
    <w:rsid w:val="4FCA6FD7"/>
    <w:rsid w:val="4FE01BC3"/>
    <w:rsid w:val="4FE2809D"/>
    <w:rsid w:val="4FE80D78"/>
    <w:rsid w:val="4FEEAE4C"/>
    <w:rsid w:val="4FF3E043"/>
    <w:rsid w:val="4FF556D8"/>
    <w:rsid w:val="4FF6AD62"/>
    <w:rsid w:val="4FF891AC"/>
    <w:rsid w:val="4FFD78B1"/>
    <w:rsid w:val="500349BE"/>
    <w:rsid w:val="5012A04B"/>
    <w:rsid w:val="50137C7E"/>
    <w:rsid w:val="501859DB"/>
    <w:rsid w:val="5019470A"/>
    <w:rsid w:val="5027EA22"/>
    <w:rsid w:val="502D8515"/>
    <w:rsid w:val="5030479C"/>
    <w:rsid w:val="5030C9CE"/>
    <w:rsid w:val="50350824"/>
    <w:rsid w:val="503B4E03"/>
    <w:rsid w:val="503DE3E8"/>
    <w:rsid w:val="503E296F"/>
    <w:rsid w:val="50435373"/>
    <w:rsid w:val="50551255"/>
    <w:rsid w:val="50555277"/>
    <w:rsid w:val="5055711F"/>
    <w:rsid w:val="505A7BE4"/>
    <w:rsid w:val="505F1977"/>
    <w:rsid w:val="5062896A"/>
    <w:rsid w:val="506977AA"/>
    <w:rsid w:val="5073F1C4"/>
    <w:rsid w:val="507D364D"/>
    <w:rsid w:val="507E24C5"/>
    <w:rsid w:val="5086416E"/>
    <w:rsid w:val="50882DBC"/>
    <w:rsid w:val="508FAF15"/>
    <w:rsid w:val="509268E7"/>
    <w:rsid w:val="50967436"/>
    <w:rsid w:val="509E1560"/>
    <w:rsid w:val="509F2016"/>
    <w:rsid w:val="50A68C26"/>
    <w:rsid w:val="50A8FAA3"/>
    <w:rsid w:val="50AFAA4D"/>
    <w:rsid w:val="50B827C1"/>
    <w:rsid w:val="50BD719D"/>
    <w:rsid w:val="50C37795"/>
    <w:rsid w:val="50D29787"/>
    <w:rsid w:val="50DB1791"/>
    <w:rsid w:val="50DEAEF9"/>
    <w:rsid w:val="50F05BE4"/>
    <w:rsid w:val="50F213CA"/>
    <w:rsid w:val="5109973B"/>
    <w:rsid w:val="510D177D"/>
    <w:rsid w:val="51104524"/>
    <w:rsid w:val="5112024C"/>
    <w:rsid w:val="5117DDB5"/>
    <w:rsid w:val="5118358D"/>
    <w:rsid w:val="511E1642"/>
    <w:rsid w:val="5120BEB1"/>
    <w:rsid w:val="51213693"/>
    <w:rsid w:val="5123F920"/>
    <w:rsid w:val="512DBAAF"/>
    <w:rsid w:val="512E0361"/>
    <w:rsid w:val="5139564E"/>
    <w:rsid w:val="513C75C0"/>
    <w:rsid w:val="513ECA48"/>
    <w:rsid w:val="514A23AA"/>
    <w:rsid w:val="51503DDC"/>
    <w:rsid w:val="5151D1F8"/>
    <w:rsid w:val="515CD68A"/>
    <w:rsid w:val="5162706D"/>
    <w:rsid w:val="516408F1"/>
    <w:rsid w:val="51644AF8"/>
    <w:rsid w:val="516BC2B5"/>
    <w:rsid w:val="5175FDEC"/>
    <w:rsid w:val="51775DC7"/>
    <w:rsid w:val="517A309E"/>
    <w:rsid w:val="517F1FCE"/>
    <w:rsid w:val="51853C1D"/>
    <w:rsid w:val="519613D4"/>
    <w:rsid w:val="5198C187"/>
    <w:rsid w:val="51A3482E"/>
    <w:rsid w:val="51A50B6F"/>
    <w:rsid w:val="51A58265"/>
    <w:rsid w:val="51A5B0D8"/>
    <w:rsid w:val="51A77348"/>
    <w:rsid w:val="51AD7FE2"/>
    <w:rsid w:val="51B54054"/>
    <w:rsid w:val="51C04FCA"/>
    <w:rsid w:val="51C93F5F"/>
    <w:rsid w:val="51CEBE40"/>
    <w:rsid w:val="51D39FE1"/>
    <w:rsid w:val="51D89099"/>
    <w:rsid w:val="51DD6096"/>
    <w:rsid w:val="51EDCEF5"/>
    <w:rsid w:val="51F636F1"/>
    <w:rsid w:val="51F76542"/>
    <w:rsid w:val="520375B9"/>
    <w:rsid w:val="52042471"/>
    <w:rsid w:val="520701EA"/>
    <w:rsid w:val="5210CED1"/>
    <w:rsid w:val="5210F308"/>
    <w:rsid w:val="521AB8E9"/>
    <w:rsid w:val="521C3E0F"/>
    <w:rsid w:val="521D5391"/>
    <w:rsid w:val="5221E3FC"/>
    <w:rsid w:val="522408FE"/>
    <w:rsid w:val="5224D620"/>
    <w:rsid w:val="5228FE36"/>
    <w:rsid w:val="522DEBE6"/>
    <w:rsid w:val="5231CBA1"/>
    <w:rsid w:val="5236C472"/>
    <w:rsid w:val="523876EC"/>
    <w:rsid w:val="524885F0"/>
    <w:rsid w:val="524EA52B"/>
    <w:rsid w:val="5254CC20"/>
    <w:rsid w:val="525C020B"/>
    <w:rsid w:val="525ED9DF"/>
    <w:rsid w:val="5261D1CF"/>
    <w:rsid w:val="5263089D"/>
    <w:rsid w:val="52679508"/>
    <w:rsid w:val="526DE4F0"/>
    <w:rsid w:val="527EC720"/>
    <w:rsid w:val="528244A7"/>
    <w:rsid w:val="52872BED"/>
    <w:rsid w:val="528F2E5E"/>
    <w:rsid w:val="52921325"/>
    <w:rsid w:val="52A5510B"/>
    <w:rsid w:val="52A8E7DE"/>
    <w:rsid w:val="52A99ECB"/>
    <w:rsid w:val="52AD45EE"/>
    <w:rsid w:val="52AF4CC1"/>
    <w:rsid w:val="52B1BDE7"/>
    <w:rsid w:val="52B2B72A"/>
    <w:rsid w:val="52B3D7B9"/>
    <w:rsid w:val="52B8DB98"/>
    <w:rsid w:val="52BC9C99"/>
    <w:rsid w:val="52BE51F1"/>
    <w:rsid w:val="52BEF401"/>
    <w:rsid w:val="52C06C04"/>
    <w:rsid w:val="52CAC5C1"/>
    <w:rsid w:val="52D764C2"/>
    <w:rsid w:val="52DA3142"/>
    <w:rsid w:val="52DB77E6"/>
    <w:rsid w:val="52E3A48C"/>
    <w:rsid w:val="52E5E806"/>
    <w:rsid w:val="52F7C58C"/>
    <w:rsid w:val="52F8242C"/>
    <w:rsid w:val="52FC5916"/>
    <w:rsid w:val="52FE8774"/>
    <w:rsid w:val="5302AA1C"/>
    <w:rsid w:val="530B2F09"/>
    <w:rsid w:val="5310DD84"/>
    <w:rsid w:val="5311DF0C"/>
    <w:rsid w:val="53183AF1"/>
    <w:rsid w:val="531DE7D2"/>
    <w:rsid w:val="532FACF9"/>
    <w:rsid w:val="53335189"/>
    <w:rsid w:val="534E3C4A"/>
    <w:rsid w:val="5350EB10"/>
    <w:rsid w:val="53562AA1"/>
    <w:rsid w:val="53564F02"/>
    <w:rsid w:val="53584C55"/>
    <w:rsid w:val="535EEB08"/>
    <w:rsid w:val="536CD49D"/>
    <w:rsid w:val="5372F9B9"/>
    <w:rsid w:val="53747162"/>
    <w:rsid w:val="537C56F1"/>
    <w:rsid w:val="537FE6A7"/>
    <w:rsid w:val="5390E388"/>
    <w:rsid w:val="539288FB"/>
    <w:rsid w:val="539550EE"/>
    <w:rsid w:val="53AA4F6E"/>
    <w:rsid w:val="53B4F4A8"/>
    <w:rsid w:val="53BB305F"/>
    <w:rsid w:val="53BC868D"/>
    <w:rsid w:val="53BCC718"/>
    <w:rsid w:val="53C0A681"/>
    <w:rsid w:val="53CA89E4"/>
    <w:rsid w:val="53D865AC"/>
    <w:rsid w:val="53DCFD26"/>
    <w:rsid w:val="53DF4FCF"/>
    <w:rsid w:val="53E29154"/>
    <w:rsid w:val="53EAD72A"/>
    <w:rsid w:val="53F05BF2"/>
    <w:rsid w:val="53F8213F"/>
    <w:rsid w:val="53F9F24D"/>
    <w:rsid w:val="540A1DBE"/>
    <w:rsid w:val="5411499C"/>
    <w:rsid w:val="5419E6C7"/>
    <w:rsid w:val="541A88C9"/>
    <w:rsid w:val="5420442F"/>
    <w:rsid w:val="54335725"/>
    <w:rsid w:val="543AB2B0"/>
    <w:rsid w:val="5445AD1C"/>
    <w:rsid w:val="544A0040"/>
    <w:rsid w:val="5454ABF9"/>
    <w:rsid w:val="54598ADA"/>
    <w:rsid w:val="545EFAA9"/>
    <w:rsid w:val="54655B71"/>
    <w:rsid w:val="5470C535"/>
    <w:rsid w:val="548C0396"/>
    <w:rsid w:val="5491C357"/>
    <w:rsid w:val="54955B5A"/>
    <w:rsid w:val="549CEBBF"/>
    <w:rsid w:val="549F55EC"/>
    <w:rsid w:val="54B4DD07"/>
    <w:rsid w:val="54BCE4C8"/>
    <w:rsid w:val="54BEB3C8"/>
    <w:rsid w:val="54BFDD1A"/>
    <w:rsid w:val="54C296A1"/>
    <w:rsid w:val="54DF6F50"/>
    <w:rsid w:val="54E2805A"/>
    <w:rsid w:val="54E4633B"/>
    <w:rsid w:val="54E87E26"/>
    <w:rsid w:val="54F8CB97"/>
    <w:rsid w:val="54FB1816"/>
    <w:rsid w:val="5501E4C2"/>
    <w:rsid w:val="550545FD"/>
    <w:rsid w:val="550C7485"/>
    <w:rsid w:val="5512C732"/>
    <w:rsid w:val="551C3E0C"/>
    <w:rsid w:val="551DCF4A"/>
    <w:rsid w:val="551F449B"/>
    <w:rsid w:val="5523B486"/>
    <w:rsid w:val="55310CF4"/>
    <w:rsid w:val="55427910"/>
    <w:rsid w:val="5549C19C"/>
    <w:rsid w:val="5552132A"/>
    <w:rsid w:val="556495C4"/>
    <w:rsid w:val="5566D1C3"/>
    <w:rsid w:val="556A0C97"/>
    <w:rsid w:val="55704984"/>
    <w:rsid w:val="5579880A"/>
    <w:rsid w:val="557B1E3B"/>
    <w:rsid w:val="557FA824"/>
    <w:rsid w:val="55802A58"/>
    <w:rsid w:val="55806482"/>
    <w:rsid w:val="55819E0B"/>
    <w:rsid w:val="5584D3C2"/>
    <w:rsid w:val="55861C86"/>
    <w:rsid w:val="5589FCCB"/>
    <w:rsid w:val="558B0884"/>
    <w:rsid w:val="558C2C53"/>
    <w:rsid w:val="5593A621"/>
    <w:rsid w:val="559A26AF"/>
    <w:rsid w:val="559F2975"/>
    <w:rsid w:val="55A1C4BE"/>
    <w:rsid w:val="55A1DA9B"/>
    <w:rsid w:val="55BA123B"/>
    <w:rsid w:val="55BD1AF0"/>
    <w:rsid w:val="55BDA83F"/>
    <w:rsid w:val="55C473AD"/>
    <w:rsid w:val="55C6FCF3"/>
    <w:rsid w:val="55CAE5CE"/>
    <w:rsid w:val="55CF503B"/>
    <w:rsid w:val="55D195C2"/>
    <w:rsid w:val="55D3CE06"/>
    <w:rsid w:val="55D6418D"/>
    <w:rsid w:val="55DABC64"/>
    <w:rsid w:val="55E89DC0"/>
    <w:rsid w:val="55E9AF65"/>
    <w:rsid w:val="55F07C5A"/>
    <w:rsid w:val="55F095DE"/>
    <w:rsid w:val="55F1BEED"/>
    <w:rsid w:val="55F80E53"/>
    <w:rsid w:val="55FF99B7"/>
    <w:rsid w:val="5608CCB4"/>
    <w:rsid w:val="560E383E"/>
    <w:rsid w:val="5613F558"/>
    <w:rsid w:val="56171F50"/>
    <w:rsid w:val="562A18ED"/>
    <w:rsid w:val="56300A8B"/>
    <w:rsid w:val="56331664"/>
    <w:rsid w:val="56390FE4"/>
    <w:rsid w:val="563B0D6B"/>
    <w:rsid w:val="5643F043"/>
    <w:rsid w:val="564BEDB9"/>
    <w:rsid w:val="564D8E3F"/>
    <w:rsid w:val="564F410F"/>
    <w:rsid w:val="564FCABE"/>
    <w:rsid w:val="565DF767"/>
    <w:rsid w:val="5661FC8F"/>
    <w:rsid w:val="5664CD1C"/>
    <w:rsid w:val="56672BFC"/>
    <w:rsid w:val="567748ED"/>
    <w:rsid w:val="56831674"/>
    <w:rsid w:val="568619AB"/>
    <w:rsid w:val="568BB1A9"/>
    <w:rsid w:val="5690DE1E"/>
    <w:rsid w:val="569B786D"/>
    <w:rsid w:val="569FAB4D"/>
    <w:rsid w:val="56A1B328"/>
    <w:rsid w:val="56A63159"/>
    <w:rsid w:val="56AF40B2"/>
    <w:rsid w:val="56B702CA"/>
    <w:rsid w:val="56C74B2F"/>
    <w:rsid w:val="56CEA3C0"/>
    <w:rsid w:val="56D985DB"/>
    <w:rsid w:val="56DA2D1E"/>
    <w:rsid w:val="56DDB7C6"/>
    <w:rsid w:val="56DF1E12"/>
    <w:rsid w:val="56E48B46"/>
    <w:rsid w:val="56E67A3D"/>
    <w:rsid w:val="56EC956A"/>
    <w:rsid w:val="56ECF32F"/>
    <w:rsid w:val="56EF1A4B"/>
    <w:rsid w:val="57041B0E"/>
    <w:rsid w:val="5706D75E"/>
    <w:rsid w:val="571DFA39"/>
    <w:rsid w:val="571E951B"/>
    <w:rsid w:val="5739CFFD"/>
    <w:rsid w:val="5743EA37"/>
    <w:rsid w:val="57462B44"/>
    <w:rsid w:val="574855DE"/>
    <w:rsid w:val="575DC993"/>
    <w:rsid w:val="5765CD44"/>
    <w:rsid w:val="5766B338"/>
    <w:rsid w:val="576C4504"/>
    <w:rsid w:val="577697E1"/>
    <w:rsid w:val="577D4AE4"/>
    <w:rsid w:val="5781DE6B"/>
    <w:rsid w:val="578AE877"/>
    <w:rsid w:val="578B96C7"/>
    <w:rsid w:val="578E7531"/>
    <w:rsid w:val="5791BADE"/>
    <w:rsid w:val="5793BCCE"/>
    <w:rsid w:val="57963E1B"/>
    <w:rsid w:val="5797A496"/>
    <w:rsid w:val="57B1CFB3"/>
    <w:rsid w:val="57BA1CAF"/>
    <w:rsid w:val="57BCAD90"/>
    <w:rsid w:val="57C1B0A7"/>
    <w:rsid w:val="57C272AF"/>
    <w:rsid w:val="57C3B091"/>
    <w:rsid w:val="57C58DE1"/>
    <w:rsid w:val="57CB90B6"/>
    <w:rsid w:val="57CD8CDC"/>
    <w:rsid w:val="57DB8A97"/>
    <w:rsid w:val="57DE2F6F"/>
    <w:rsid w:val="57EEF0D9"/>
    <w:rsid w:val="57F5CCC8"/>
    <w:rsid w:val="57F6468B"/>
    <w:rsid w:val="5803C1D6"/>
    <w:rsid w:val="58079EA9"/>
    <w:rsid w:val="5820DFE7"/>
    <w:rsid w:val="58215CB5"/>
    <w:rsid w:val="58272355"/>
    <w:rsid w:val="582DB90F"/>
    <w:rsid w:val="583F62AD"/>
    <w:rsid w:val="583F8CF2"/>
    <w:rsid w:val="585E7C76"/>
    <w:rsid w:val="5865C74D"/>
    <w:rsid w:val="58679801"/>
    <w:rsid w:val="586AE751"/>
    <w:rsid w:val="586E2EA7"/>
    <w:rsid w:val="5878A14E"/>
    <w:rsid w:val="587B096A"/>
    <w:rsid w:val="588A2697"/>
    <w:rsid w:val="588C5BE8"/>
    <w:rsid w:val="58947D46"/>
    <w:rsid w:val="589C5DA1"/>
    <w:rsid w:val="589D4D42"/>
    <w:rsid w:val="58A273F7"/>
    <w:rsid w:val="58A33973"/>
    <w:rsid w:val="58A51180"/>
    <w:rsid w:val="58ADB299"/>
    <w:rsid w:val="58B485F3"/>
    <w:rsid w:val="58B877D6"/>
    <w:rsid w:val="58BC9706"/>
    <w:rsid w:val="58BE4A24"/>
    <w:rsid w:val="58CBDDBC"/>
    <w:rsid w:val="58D07C7A"/>
    <w:rsid w:val="58D0F330"/>
    <w:rsid w:val="58D1F40C"/>
    <w:rsid w:val="58D52170"/>
    <w:rsid w:val="58E301DC"/>
    <w:rsid w:val="58E4BABF"/>
    <w:rsid w:val="58FA93B5"/>
    <w:rsid w:val="58FCA3D2"/>
    <w:rsid w:val="59052D2A"/>
    <w:rsid w:val="59107B3B"/>
    <w:rsid w:val="5916DEF0"/>
    <w:rsid w:val="5916E7D8"/>
    <w:rsid w:val="591CA08C"/>
    <w:rsid w:val="592016E8"/>
    <w:rsid w:val="5920FA7E"/>
    <w:rsid w:val="59277E68"/>
    <w:rsid w:val="594F0F89"/>
    <w:rsid w:val="594F2515"/>
    <w:rsid w:val="595332CE"/>
    <w:rsid w:val="59583D7F"/>
    <w:rsid w:val="595D92B6"/>
    <w:rsid w:val="595FFC59"/>
    <w:rsid w:val="5962DFA1"/>
    <w:rsid w:val="59655F1E"/>
    <w:rsid w:val="59723916"/>
    <w:rsid w:val="5972A033"/>
    <w:rsid w:val="597E5F9D"/>
    <w:rsid w:val="5982AD15"/>
    <w:rsid w:val="59894A14"/>
    <w:rsid w:val="598B7F94"/>
    <w:rsid w:val="598CFC66"/>
    <w:rsid w:val="598D5428"/>
    <w:rsid w:val="598F65D4"/>
    <w:rsid w:val="5993B4DA"/>
    <w:rsid w:val="599D1F6E"/>
    <w:rsid w:val="599F740F"/>
    <w:rsid w:val="59A67852"/>
    <w:rsid w:val="59AFC69E"/>
    <w:rsid w:val="59B5261A"/>
    <w:rsid w:val="59C0BD96"/>
    <w:rsid w:val="59C1BA4F"/>
    <w:rsid w:val="59E1D5BF"/>
    <w:rsid w:val="59E4EDB8"/>
    <w:rsid w:val="59EA854B"/>
    <w:rsid w:val="59F08CEF"/>
    <w:rsid w:val="59F10A1E"/>
    <w:rsid w:val="59F16D8A"/>
    <w:rsid w:val="59F177F0"/>
    <w:rsid w:val="59FF1290"/>
    <w:rsid w:val="5A0437D7"/>
    <w:rsid w:val="5A07279C"/>
    <w:rsid w:val="5A0B2B1B"/>
    <w:rsid w:val="5A116714"/>
    <w:rsid w:val="5A12FC48"/>
    <w:rsid w:val="5A13EE91"/>
    <w:rsid w:val="5A2E84DC"/>
    <w:rsid w:val="5A36880F"/>
    <w:rsid w:val="5A3890C3"/>
    <w:rsid w:val="5A3DB5AA"/>
    <w:rsid w:val="5A3E8E55"/>
    <w:rsid w:val="5A4D33AF"/>
    <w:rsid w:val="5A5796A3"/>
    <w:rsid w:val="5A630FFE"/>
    <w:rsid w:val="5A658043"/>
    <w:rsid w:val="5A71F922"/>
    <w:rsid w:val="5A74ADA4"/>
    <w:rsid w:val="5A7FD076"/>
    <w:rsid w:val="5A8145B9"/>
    <w:rsid w:val="5A82A186"/>
    <w:rsid w:val="5A999935"/>
    <w:rsid w:val="5A9A808B"/>
    <w:rsid w:val="5AA703F7"/>
    <w:rsid w:val="5AAB78FE"/>
    <w:rsid w:val="5ABCEDA2"/>
    <w:rsid w:val="5AC16BB8"/>
    <w:rsid w:val="5AC54DC9"/>
    <w:rsid w:val="5AC9A788"/>
    <w:rsid w:val="5AD04191"/>
    <w:rsid w:val="5AD2C7A7"/>
    <w:rsid w:val="5ADA9415"/>
    <w:rsid w:val="5ADBD835"/>
    <w:rsid w:val="5ADC8C53"/>
    <w:rsid w:val="5AEA61C1"/>
    <w:rsid w:val="5AED6D1B"/>
    <w:rsid w:val="5AF2030B"/>
    <w:rsid w:val="5AFD6296"/>
    <w:rsid w:val="5B033178"/>
    <w:rsid w:val="5B0EF527"/>
    <w:rsid w:val="5B0FB912"/>
    <w:rsid w:val="5B12F7D0"/>
    <w:rsid w:val="5B1DBECC"/>
    <w:rsid w:val="5B1E2943"/>
    <w:rsid w:val="5B2C5A46"/>
    <w:rsid w:val="5B360D37"/>
    <w:rsid w:val="5B405075"/>
    <w:rsid w:val="5B462FE1"/>
    <w:rsid w:val="5B4733F6"/>
    <w:rsid w:val="5B4946BB"/>
    <w:rsid w:val="5B4A0378"/>
    <w:rsid w:val="5B524F37"/>
    <w:rsid w:val="5B577031"/>
    <w:rsid w:val="5B609F85"/>
    <w:rsid w:val="5B6956F9"/>
    <w:rsid w:val="5B6AD65B"/>
    <w:rsid w:val="5B7037BC"/>
    <w:rsid w:val="5B79EAAF"/>
    <w:rsid w:val="5B7BA5E0"/>
    <w:rsid w:val="5B7ED688"/>
    <w:rsid w:val="5B84A5EB"/>
    <w:rsid w:val="5B891BD9"/>
    <w:rsid w:val="5B8CE278"/>
    <w:rsid w:val="5B93D9FC"/>
    <w:rsid w:val="5B99B4FC"/>
    <w:rsid w:val="5B9E7664"/>
    <w:rsid w:val="5BAAE2A0"/>
    <w:rsid w:val="5BAB111F"/>
    <w:rsid w:val="5BC0B29E"/>
    <w:rsid w:val="5BC34A4B"/>
    <w:rsid w:val="5BD194E3"/>
    <w:rsid w:val="5BE309C8"/>
    <w:rsid w:val="5BEDFC3B"/>
    <w:rsid w:val="5BF67AB7"/>
    <w:rsid w:val="5BF8FDE0"/>
    <w:rsid w:val="5C0A067B"/>
    <w:rsid w:val="5C0D0A4E"/>
    <w:rsid w:val="5C107E05"/>
    <w:rsid w:val="5C206FBD"/>
    <w:rsid w:val="5C213E54"/>
    <w:rsid w:val="5C23CD10"/>
    <w:rsid w:val="5C2CB2C2"/>
    <w:rsid w:val="5C3BABC6"/>
    <w:rsid w:val="5C42BF32"/>
    <w:rsid w:val="5C4B2DF3"/>
    <w:rsid w:val="5C528AE4"/>
    <w:rsid w:val="5C5E6B28"/>
    <w:rsid w:val="5C5F99F9"/>
    <w:rsid w:val="5C5FBDDE"/>
    <w:rsid w:val="5C648CC3"/>
    <w:rsid w:val="5C6734D7"/>
    <w:rsid w:val="5C71BF80"/>
    <w:rsid w:val="5C72F192"/>
    <w:rsid w:val="5C7CE5AF"/>
    <w:rsid w:val="5C7EE29D"/>
    <w:rsid w:val="5C92FB58"/>
    <w:rsid w:val="5C98B101"/>
    <w:rsid w:val="5C98EC70"/>
    <w:rsid w:val="5C9D95C8"/>
    <w:rsid w:val="5CA30A6E"/>
    <w:rsid w:val="5CA66C80"/>
    <w:rsid w:val="5CABBF46"/>
    <w:rsid w:val="5CB0526E"/>
    <w:rsid w:val="5CB9C1C0"/>
    <w:rsid w:val="5CBEF271"/>
    <w:rsid w:val="5CC99343"/>
    <w:rsid w:val="5CC9D63A"/>
    <w:rsid w:val="5CCD84FC"/>
    <w:rsid w:val="5CCF8454"/>
    <w:rsid w:val="5CD17819"/>
    <w:rsid w:val="5CDDBEA9"/>
    <w:rsid w:val="5CF11A53"/>
    <w:rsid w:val="5CF126F5"/>
    <w:rsid w:val="5CF9C255"/>
    <w:rsid w:val="5D0483D6"/>
    <w:rsid w:val="5D0E0464"/>
    <w:rsid w:val="5D1AE2B6"/>
    <w:rsid w:val="5D231017"/>
    <w:rsid w:val="5D2F5BAC"/>
    <w:rsid w:val="5D2F8838"/>
    <w:rsid w:val="5D43D2C7"/>
    <w:rsid w:val="5D46D64E"/>
    <w:rsid w:val="5D51A1BB"/>
    <w:rsid w:val="5D590261"/>
    <w:rsid w:val="5D595650"/>
    <w:rsid w:val="5D596D08"/>
    <w:rsid w:val="5D5EB70E"/>
    <w:rsid w:val="5D62F2BD"/>
    <w:rsid w:val="5D80AC8C"/>
    <w:rsid w:val="5D9B8484"/>
    <w:rsid w:val="5DA09E31"/>
    <w:rsid w:val="5DA489E6"/>
    <w:rsid w:val="5DA60D19"/>
    <w:rsid w:val="5DAD9965"/>
    <w:rsid w:val="5DBF12E2"/>
    <w:rsid w:val="5DC2CE17"/>
    <w:rsid w:val="5DC8671C"/>
    <w:rsid w:val="5DC91003"/>
    <w:rsid w:val="5DCB9776"/>
    <w:rsid w:val="5DD0D550"/>
    <w:rsid w:val="5DD0EB1F"/>
    <w:rsid w:val="5DDB056A"/>
    <w:rsid w:val="5DE57946"/>
    <w:rsid w:val="5DEB9049"/>
    <w:rsid w:val="5DFF2F30"/>
    <w:rsid w:val="5DFF7E36"/>
    <w:rsid w:val="5E085A4A"/>
    <w:rsid w:val="5E0AA61C"/>
    <w:rsid w:val="5E0EC1F3"/>
    <w:rsid w:val="5E106319"/>
    <w:rsid w:val="5E109C26"/>
    <w:rsid w:val="5E137D6B"/>
    <w:rsid w:val="5E222995"/>
    <w:rsid w:val="5E269994"/>
    <w:rsid w:val="5E28DB38"/>
    <w:rsid w:val="5E2BD7AA"/>
    <w:rsid w:val="5E30C540"/>
    <w:rsid w:val="5E330DBB"/>
    <w:rsid w:val="5E339B6E"/>
    <w:rsid w:val="5E447A1E"/>
    <w:rsid w:val="5E49552A"/>
    <w:rsid w:val="5E4ABA5D"/>
    <w:rsid w:val="5E4B2F5E"/>
    <w:rsid w:val="5E61C8CA"/>
    <w:rsid w:val="5E684B35"/>
    <w:rsid w:val="5E6AB213"/>
    <w:rsid w:val="5E6B9605"/>
    <w:rsid w:val="5E6BB24F"/>
    <w:rsid w:val="5E8417D9"/>
    <w:rsid w:val="5E98FB87"/>
    <w:rsid w:val="5EA359CB"/>
    <w:rsid w:val="5EA624D3"/>
    <w:rsid w:val="5EA83375"/>
    <w:rsid w:val="5EACD5CE"/>
    <w:rsid w:val="5EADA384"/>
    <w:rsid w:val="5EB255BA"/>
    <w:rsid w:val="5EB3F3A3"/>
    <w:rsid w:val="5EB6092C"/>
    <w:rsid w:val="5EB9111D"/>
    <w:rsid w:val="5EBA069B"/>
    <w:rsid w:val="5EBE0FFF"/>
    <w:rsid w:val="5EC5C638"/>
    <w:rsid w:val="5EDF7F36"/>
    <w:rsid w:val="5EE2304A"/>
    <w:rsid w:val="5EEBB747"/>
    <w:rsid w:val="5EF49B57"/>
    <w:rsid w:val="5F02C623"/>
    <w:rsid w:val="5F08C081"/>
    <w:rsid w:val="5F0901F6"/>
    <w:rsid w:val="5F1679F1"/>
    <w:rsid w:val="5F17CB9D"/>
    <w:rsid w:val="5F1DA164"/>
    <w:rsid w:val="5F223E28"/>
    <w:rsid w:val="5F2A91B0"/>
    <w:rsid w:val="5F32686C"/>
    <w:rsid w:val="5F3476D5"/>
    <w:rsid w:val="5F471344"/>
    <w:rsid w:val="5F57ABD8"/>
    <w:rsid w:val="5F5C42E0"/>
    <w:rsid w:val="5F67DF59"/>
    <w:rsid w:val="5F689833"/>
    <w:rsid w:val="5F6A8D86"/>
    <w:rsid w:val="5F7DD73C"/>
    <w:rsid w:val="5F7E5E7C"/>
    <w:rsid w:val="5F83636B"/>
    <w:rsid w:val="5F872E78"/>
    <w:rsid w:val="5F87ADB6"/>
    <w:rsid w:val="5F87EA2E"/>
    <w:rsid w:val="5F8A7416"/>
    <w:rsid w:val="5F935D00"/>
    <w:rsid w:val="5F990FEF"/>
    <w:rsid w:val="5F9C9BC9"/>
    <w:rsid w:val="5F9F32D9"/>
    <w:rsid w:val="5F9F3EF6"/>
    <w:rsid w:val="5FB545C0"/>
    <w:rsid w:val="5FB60758"/>
    <w:rsid w:val="5FB60E9B"/>
    <w:rsid w:val="5FB6F06F"/>
    <w:rsid w:val="5FC8A0B5"/>
    <w:rsid w:val="5FC9B714"/>
    <w:rsid w:val="5FCDDF6C"/>
    <w:rsid w:val="5FD57EAD"/>
    <w:rsid w:val="5FD8353F"/>
    <w:rsid w:val="5FDEC160"/>
    <w:rsid w:val="5FE67E1C"/>
    <w:rsid w:val="5FE80044"/>
    <w:rsid w:val="5FE81FCF"/>
    <w:rsid w:val="5FF2C53D"/>
    <w:rsid w:val="5FF9551B"/>
    <w:rsid w:val="6000452B"/>
    <w:rsid w:val="60133EAB"/>
    <w:rsid w:val="601432FF"/>
    <w:rsid w:val="60152FB0"/>
    <w:rsid w:val="6018AADB"/>
    <w:rsid w:val="601E3D7D"/>
    <w:rsid w:val="60228AE7"/>
    <w:rsid w:val="6025938B"/>
    <w:rsid w:val="6026D18C"/>
    <w:rsid w:val="602BB06D"/>
    <w:rsid w:val="602CF431"/>
    <w:rsid w:val="602E0A17"/>
    <w:rsid w:val="6031B4EB"/>
    <w:rsid w:val="6039E7FB"/>
    <w:rsid w:val="603F6D47"/>
    <w:rsid w:val="604D4D57"/>
    <w:rsid w:val="60551687"/>
    <w:rsid w:val="605BCC53"/>
    <w:rsid w:val="606143B5"/>
    <w:rsid w:val="607BE70F"/>
    <w:rsid w:val="6083DA71"/>
    <w:rsid w:val="60873D4C"/>
    <w:rsid w:val="608F5E64"/>
    <w:rsid w:val="60A32CAC"/>
    <w:rsid w:val="60A73961"/>
    <w:rsid w:val="60B54E78"/>
    <w:rsid w:val="60BA1B3D"/>
    <w:rsid w:val="60C49F27"/>
    <w:rsid w:val="60D08B1A"/>
    <w:rsid w:val="60E627A2"/>
    <w:rsid w:val="60E893D8"/>
    <w:rsid w:val="60F89169"/>
    <w:rsid w:val="60F8E5CF"/>
    <w:rsid w:val="60F965EE"/>
    <w:rsid w:val="60F9F66A"/>
    <w:rsid w:val="610241E8"/>
    <w:rsid w:val="6102E66C"/>
    <w:rsid w:val="610998C7"/>
    <w:rsid w:val="610E9C35"/>
    <w:rsid w:val="61116A1E"/>
    <w:rsid w:val="61126DB3"/>
    <w:rsid w:val="611A7387"/>
    <w:rsid w:val="611E7189"/>
    <w:rsid w:val="61247BA1"/>
    <w:rsid w:val="6124B333"/>
    <w:rsid w:val="6127B9FA"/>
    <w:rsid w:val="61304895"/>
    <w:rsid w:val="61316636"/>
    <w:rsid w:val="61350EED"/>
    <w:rsid w:val="6138E90C"/>
    <w:rsid w:val="6139F82F"/>
    <w:rsid w:val="613CC8A7"/>
    <w:rsid w:val="613EF455"/>
    <w:rsid w:val="61427E28"/>
    <w:rsid w:val="614989E3"/>
    <w:rsid w:val="614A0EF2"/>
    <w:rsid w:val="614A12A6"/>
    <w:rsid w:val="614DB9E4"/>
    <w:rsid w:val="615AB700"/>
    <w:rsid w:val="615D06D6"/>
    <w:rsid w:val="615D5CE1"/>
    <w:rsid w:val="6165CA76"/>
    <w:rsid w:val="616722C2"/>
    <w:rsid w:val="6174B692"/>
    <w:rsid w:val="617C46BA"/>
    <w:rsid w:val="617F7D8D"/>
    <w:rsid w:val="6181B89D"/>
    <w:rsid w:val="618CF64E"/>
    <w:rsid w:val="618D80F2"/>
    <w:rsid w:val="618EAF2B"/>
    <w:rsid w:val="61957C32"/>
    <w:rsid w:val="619E86D8"/>
    <w:rsid w:val="61A0FA82"/>
    <w:rsid w:val="61A156B6"/>
    <w:rsid w:val="61A38B99"/>
    <w:rsid w:val="61A6477E"/>
    <w:rsid w:val="61AADE83"/>
    <w:rsid w:val="61ACDB9B"/>
    <w:rsid w:val="61AEB744"/>
    <w:rsid w:val="61B1CDA7"/>
    <w:rsid w:val="61B2EE61"/>
    <w:rsid w:val="61B870AA"/>
    <w:rsid w:val="61C97E95"/>
    <w:rsid w:val="61CCAB71"/>
    <w:rsid w:val="61DC0757"/>
    <w:rsid w:val="61E04389"/>
    <w:rsid w:val="61E2A5C5"/>
    <w:rsid w:val="61EDA3B3"/>
    <w:rsid w:val="61F3416F"/>
    <w:rsid w:val="61F3D9C0"/>
    <w:rsid w:val="61FBD363"/>
    <w:rsid w:val="61FEECF0"/>
    <w:rsid w:val="62067261"/>
    <w:rsid w:val="62085375"/>
    <w:rsid w:val="62087BAE"/>
    <w:rsid w:val="621486CE"/>
    <w:rsid w:val="621DA79A"/>
    <w:rsid w:val="6223D8B7"/>
    <w:rsid w:val="6228888D"/>
    <w:rsid w:val="622F6A71"/>
    <w:rsid w:val="62494384"/>
    <w:rsid w:val="62522E26"/>
    <w:rsid w:val="6263D19C"/>
    <w:rsid w:val="626CA1F6"/>
    <w:rsid w:val="627249EC"/>
    <w:rsid w:val="62769545"/>
    <w:rsid w:val="6276CDEE"/>
    <w:rsid w:val="627C72F5"/>
    <w:rsid w:val="627CD83B"/>
    <w:rsid w:val="6280F95C"/>
    <w:rsid w:val="628B9D05"/>
    <w:rsid w:val="628CAB4A"/>
    <w:rsid w:val="629EFDFA"/>
    <w:rsid w:val="62A7A9EC"/>
    <w:rsid w:val="62B30763"/>
    <w:rsid w:val="62B95520"/>
    <w:rsid w:val="62BF420D"/>
    <w:rsid w:val="62CB4E66"/>
    <w:rsid w:val="62CF2491"/>
    <w:rsid w:val="62DCDC86"/>
    <w:rsid w:val="62E2DBBF"/>
    <w:rsid w:val="62E718C0"/>
    <w:rsid w:val="62E90A91"/>
    <w:rsid w:val="62F7C467"/>
    <w:rsid w:val="62F96693"/>
    <w:rsid w:val="6300ABD6"/>
    <w:rsid w:val="6302BB9B"/>
    <w:rsid w:val="6305195A"/>
    <w:rsid w:val="630529D9"/>
    <w:rsid w:val="630C229B"/>
    <w:rsid w:val="631AE75C"/>
    <w:rsid w:val="632011BC"/>
    <w:rsid w:val="63307A96"/>
    <w:rsid w:val="63340FB9"/>
    <w:rsid w:val="63384BEB"/>
    <w:rsid w:val="633BD14A"/>
    <w:rsid w:val="6344A98E"/>
    <w:rsid w:val="6348EF4A"/>
    <w:rsid w:val="634C90EE"/>
    <w:rsid w:val="63510E4A"/>
    <w:rsid w:val="6367747C"/>
    <w:rsid w:val="636AD913"/>
    <w:rsid w:val="63710AC9"/>
    <w:rsid w:val="6372D0D5"/>
    <w:rsid w:val="637638E7"/>
    <w:rsid w:val="637C0AEF"/>
    <w:rsid w:val="638CEBA4"/>
    <w:rsid w:val="63904CEF"/>
    <w:rsid w:val="6392F1B2"/>
    <w:rsid w:val="6394BE80"/>
    <w:rsid w:val="6396BD74"/>
    <w:rsid w:val="63970C4C"/>
    <w:rsid w:val="639E4839"/>
    <w:rsid w:val="639F9CC7"/>
    <w:rsid w:val="63A4F822"/>
    <w:rsid w:val="63AA558C"/>
    <w:rsid w:val="63B78908"/>
    <w:rsid w:val="63B94BB5"/>
    <w:rsid w:val="63BC12AB"/>
    <w:rsid w:val="63BC1EC9"/>
    <w:rsid w:val="63BCEE07"/>
    <w:rsid w:val="63C07361"/>
    <w:rsid w:val="63C8FD0B"/>
    <w:rsid w:val="63CB3672"/>
    <w:rsid w:val="63CF9C73"/>
    <w:rsid w:val="63D09728"/>
    <w:rsid w:val="63D26622"/>
    <w:rsid w:val="63D35567"/>
    <w:rsid w:val="63EC3402"/>
    <w:rsid w:val="63ECEB8B"/>
    <w:rsid w:val="63F05A85"/>
    <w:rsid w:val="63F58731"/>
    <w:rsid w:val="63F5AC65"/>
    <w:rsid w:val="63F830DB"/>
    <w:rsid w:val="63FA19F2"/>
    <w:rsid w:val="63FB1F7E"/>
    <w:rsid w:val="6412DBE9"/>
    <w:rsid w:val="6412E977"/>
    <w:rsid w:val="6414AEE7"/>
    <w:rsid w:val="641E37A3"/>
    <w:rsid w:val="642476F5"/>
    <w:rsid w:val="642DFE8A"/>
    <w:rsid w:val="64414091"/>
    <w:rsid w:val="6445E387"/>
    <w:rsid w:val="64483FD9"/>
    <w:rsid w:val="644E2055"/>
    <w:rsid w:val="644F94F5"/>
    <w:rsid w:val="6451CF9F"/>
    <w:rsid w:val="64564568"/>
    <w:rsid w:val="6460DC45"/>
    <w:rsid w:val="64629923"/>
    <w:rsid w:val="646C1837"/>
    <w:rsid w:val="647B7F3B"/>
    <w:rsid w:val="6484809D"/>
    <w:rsid w:val="64898C6B"/>
    <w:rsid w:val="6497F085"/>
    <w:rsid w:val="649B5957"/>
    <w:rsid w:val="649DCE6C"/>
    <w:rsid w:val="649F0924"/>
    <w:rsid w:val="64A0677E"/>
    <w:rsid w:val="64A4984A"/>
    <w:rsid w:val="64A53C5B"/>
    <w:rsid w:val="64AE1C8A"/>
    <w:rsid w:val="64B7E2EC"/>
    <w:rsid w:val="64BC390A"/>
    <w:rsid w:val="64C32D99"/>
    <w:rsid w:val="64C521B4"/>
    <w:rsid w:val="64C5478D"/>
    <w:rsid w:val="64CA0D44"/>
    <w:rsid w:val="64CBAFFE"/>
    <w:rsid w:val="64D01B3B"/>
    <w:rsid w:val="64D5D67A"/>
    <w:rsid w:val="64DA112D"/>
    <w:rsid w:val="64E6D850"/>
    <w:rsid w:val="64F904AE"/>
    <w:rsid w:val="6516DB36"/>
    <w:rsid w:val="651AF2F0"/>
    <w:rsid w:val="65217000"/>
    <w:rsid w:val="6528BC05"/>
    <w:rsid w:val="652A4F9C"/>
    <w:rsid w:val="65340374"/>
    <w:rsid w:val="6534045E"/>
    <w:rsid w:val="6535769F"/>
    <w:rsid w:val="653B777A"/>
    <w:rsid w:val="653C6C23"/>
    <w:rsid w:val="653F6533"/>
    <w:rsid w:val="6544046E"/>
    <w:rsid w:val="654754DD"/>
    <w:rsid w:val="654EAD5F"/>
    <w:rsid w:val="654F8292"/>
    <w:rsid w:val="6561AA8B"/>
    <w:rsid w:val="65667546"/>
    <w:rsid w:val="656C328E"/>
    <w:rsid w:val="656D11CA"/>
    <w:rsid w:val="6573F391"/>
    <w:rsid w:val="657CEED7"/>
    <w:rsid w:val="6585FBBE"/>
    <w:rsid w:val="658A15C9"/>
    <w:rsid w:val="658A4C82"/>
    <w:rsid w:val="6591BFBE"/>
    <w:rsid w:val="6592F380"/>
    <w:rsid w:val="6597E887"/>
    <w:rsid w:val="65ACA0A7"/>
    <w:rsid w:val="65BFEE60"/>
    <w:rsid w:val="65BFF7EA"/>
    <w:rsid w:val="65C531E8"/>
    <w:rsid w:val="65CAEEE2"/>
    <w:rsid w:val="65CD474B"/>
    <w:rsid w:val="65D4655A"/>
    <w:rsid w:val="65E0B4E2"/>
    <w:rsid w:val="65E15998"/>
    <w:rsid w:val="65F4B7FD"/>
    <w:rsid w:val="65FA5CF9"/>
    <w:rsid w:val="65FF7D86"/>
    <w:rsid w:val="65FFCAD3"/>
    <w:rsid w:val="65FFF07A"/>
    <w:rsid w:val="660602D9"/>
    <w:rsid w:val="66081A6E"/>
    <w:rsid w:val="660D66CF"/>
    <w:rsid w:val="661BE55D"/>
    <w:rsid w:val="662009FD"/>
    <w:rsid w:val="6622EC8D"/>
    <w:rsid w:val="66234B6D"/>
    <w:rsid w:val="66353087"/>
    <w:rsid w:val="6636C665"/>
    <w:rsid w:val="663BE5E9"/>
    <w:rsid w:val="664EFBAA"/>
    <w:rsid w:val="664FDDD2"/>
    <w:rsid w:val="665A01A9"/>
    <w:rsid w:val="665ABE3B"/>
    <w:rsid w:val="666F9AB2"/>
    <w:rsid w:val="66731D02"/>
    <w:rsid w:val="667E48F6"/>
    <w:rsid w:val="66995680"/>
    <w:rsid w:val="669A2C40"/>
    <w:rsid w:val="669A80F6"/>
    <w:rsid w:val="66A0AEE4"/>
    <w:rsid w:val="66A5E9A3"/>
    <w:rsid w:val="66A7C326"/>
    <w:rsid w:val="66A9300E"/>
    <w:rsid w:val="66ACC440"/>
    <w:rsid w:val="66B13674"/>
    <w:rsid w:val="66B6EB1F"/>
    <w:rsid w:val="66BC51FC"/>
    <w:rsid w:val="66C308E3"/>
    <w:rsid w:val="66C74201"/>
    <w:rsid w:val="66D2E293"/>
    <w:rsid w:val="66DDB7C5"/>
    <w:rsid w:val="66DEDA57"/>
    <w:rsid w:val="66DF6C21"/>
    <w:rsid w:val="66E96902"/>
    <w:rsid w:val="66F2543C"/>
    <w:rsid w:val="66FA0C61"/>
    <w:rsid w:val="66FD88AD"/>
    <w:rsid w:val="67098074"/>
    <w:rsid w:val="67146E46"/>
    <w:rsid w:val="67221381"/>
    <w:rsid w:val="672BF751"/>
    <w:rsid w:val="672ED176"/>
    <w:rsid w:val="67342AFF"/>
    <w:rsid w:val="67349BE3"/>
    <w:rsid w:val="6735E7D5"/>
    <w:rsid w:val="6745E5CB"/>
    <w:rsid w:val="6752B1D6"/>
    <w:rsid w:val="67551CB8"/>
    <w:rsid w:val="675B0E9B"/>
    <w:rsid w:val="675EAEEF"/>
    <w:rsid w:val="6762127E"/>
    <w:rsid w:val="676A132C"/>
    <w:rsid w:val="676D9F01"/>
    <w:rsid w:val="6777C931"/>
    <w:rsid w:val="67889A14"/>
    <w:rsid w:val="6789BB89"/>
    <w:rsid w:val="678AD058"/>
    <w:rsid w:val="678D584C"/>
    <w:rsid w:val="678E5C2C"/>
    <w:rsid w:val="6791187A"/>
    <w:rsid w:val="6798183A"/>
    <w:rsid w:val="679922E7"/>
    <w:rsid w:val="679A51A4"/>
    <w:rsid w:val="679B4DE7"/>
    <w:rsid w:val="679F5F6E"/>
    <w:rsid w:val="67A68056"/>
    <w:rsid w:val="67AE0099"/>
    <w:rsid w:val="67B01816"/>
    <w:rsid w:val="67B1A508"/>
    <w:rsid w:val="67B4A4F8"/>
    <w:rsid w:val="67B5BD1E"/>
    <w:rsid w:val="67B95E9D"/>
    <w:rsid w:val="67C14E88"/>
    <w:rsid w:val="67C34B2A"/>
    <w:rsid w:val="67C7B9B1"/>
    <w:rsid w:val="67CB358A"/>
    <w:rsid w:val="67CED5A5"/>
    <w:rsid w:val="67D18005"/>
    <w:rsid w:val="67D53F9B"/>
    <w:rsid w:val="67F4A2DF"/>
    <w:rsid w:val="67F58A09"/>
    <w:rsid w:val="67FE1E82"/>
    <w:rsid w:val="68164F7A"/>
    <w:rsid w:val="68171C89"/>
    <w:rsid w:val="6817A7B1"/>
    <w:rsid w:val="6820CBBB"/>
    <w:rsid w:val="68234767"/>
    <w:rsid w:val="6825A611"/>
    <w:rsid w:val="682EC411"/>
    <w:rsid w:val="682FFAAE"/>
    <w:rsid w:val="683C4982"/>
    <w:rsid w:val="6844F5CD"/>
    <w:rsid w:val="68461866"/>
    <w:rsid w:val="684C7E46"/>
    <w:rsid w:val="685D170D"/>
    <w:rsid w:val="686D1761"/>
    <w:rsid w:val="68787578"/>
    <w:rsid w:val="687DD1E6"/>
    <w:rsid w:val="687DEE8C"/>
    <w:rsid w:val="688E0326"/>
    <w:rsid w:val="68A827C9"/>
    <w:rsid w:val="68AC0658"/>
    <w:rsid w:val="68B12ED2"/>
    <w:rsid w:val="68B8C2AA"/>
    <w:rsid w:val="68BD8C7E"/>
    <w:rsid w:val="68C242CC"/>
    <w:rsid w:val="68C34A7E"/>
    <w:rsid w:val="68C36A03"/>
    <w:rsid w:val="68CBCE81"/>
    <w:rsid w:val="68CC4F9C"/>
    <w:rsid w:val="68CE69CA"/>
    <w:rsid w:val="68CF2DC2"/>
    <w:rsid w:val="68D136E9"/>
    <w:rsid w:val="68E1B62C"/>
    <w:rsid w:val="68E7F5D3"/>
    <w:rsid w:val="68E89080"/>
    <w:rsid w:val="68EC2899"/>
    <w:rsid w:val="68ED53A3"/>
    <w:rsid w:val="68F40B06"/>
    <w:rsid w:val="68F78F22"/>
    <w:rsid w:val="68F8694D"/>
    <w:rsid w:val="68FA6B2D"/>
    <w:rsid w:val="68FB3F5C"/>
    <w:rsid w:val="6900FF54"/>
    <w:rsid w:val="690ADF7C"/>
    <w:rsid w:val="6915B378"/>
    <w:rsid w:val="691DE0D6"/>
    <w:rsid w:val="692E95D0"/>
    <w:rsid w:val="69353EEF"/>
    <w:rsid w:val="694098C0"/>
    <w:rsid w:val="69580FF4"/>
    <w:rsid w:val="695FF95F"/>
    <w:rsid w:val="69602C34"/>
    <w:rsid w:val="69630EC8"/>
    <w:rsid w:val="6965A108"/>
    <w:rsid w:val="696B6E28"/>
    <w:rsid w:val="696FA019"/>
    <w:rsid w:val="69721656"/>
    <w:rsid w:val="698A8A01"/>
    <w:rsid w:val="698ABF85"/>
    <w:rsid w:val="69987BF2"/>
    <w:rsid w:val="699B20F5"/>
    <w:rsid w:val="69A2F30D"/>
    <w:rsid w:val="69ABC6E7"/>
    <w:rsid w:val="69AD4EEB"/>
    <w:rsid w:val="69BBC836"/>
    <w:rsid w:val="69C73ABA"/>
    <w:rsid w:val="69CA13F7"/>
    <w:rsid w:val="69CCBECD"/>
    <w:rsid w:val="69DA25CE"/>
    <w:rsid w:val="69DD01B0"/>
    <w:rsid w:val="69E1A27B"/>
    <w:rsid w:val="69E22C38"/>
    <w:rsid w:val="69F5BBA2"/>
    <w:rsid w:val="69F72D09"/>
    <w:rsid w:val="69F878C3"/>
    <w:rsid w:val="69FC2D28"/>
    <w:rsid w:val="69FD7AF5"/>
    <w:rsid w:val="6A04AFA1"/>
    <w:rsid w:val="6A0625F4"/>
    <w:rsid w:val="6A0824BC"/>
    <w:rsid w:val="6A09CDBA"/>
    <w:rsid w:val="6A1607B5"/>
    <w:rsid w:val="6A228A80"/>
    <w:rsid w:val="6A29AC39"/>
    <w:rsid w:val="6A2D57A4"/>
    <w:rsid w:val="6A3285C5"/>
    <w:rsid w:val="6A3339E3"/>
    <w:rsid w:val="6A414616"/>
    <w:rsid w:val="6A476745"/>
    <w:rsid w:val="6A4AFC8C"/>
    <w:rsid w:val="6A4E44AF"/>
    <w:rsid w:val="6A51D123"/>
    <w:rsid w:val="6A5B7586"/>
    <w:rsid w:val="6A654C95"/>
    <w:rsid w:val="6A6DD137"/>
    <w:rsid w:val="6A6DD520"/>
    <w:rsid w:val="6A798A2E"/>
    <w:rsid w:val="6A7B9C40"/>
    <w:rsid w:val="6A80B8D2"/>
    <w:rsid w:val="6A935F83"/>
    <w:rsid w:val="6A936E09"/>
    <w:rsid w:val="6A94A196"/>
    <w:rsid w:val="6AA38F28"/>
    <w:rsid w:val="6AAA0082"/>
    <w:rsid w:val="6AAA0BAC"/>
    <w:rsid w:val="6AAAF3F5"/>
    <w:rsid w:val="6AAC8631"/>
    <w:rsid w:val="6AACB763"/>
    <w:rsid w:val="6AB6FF76"/>
    <w:rsid w:val="6AC2DAAF"/>
    <w:rsid w:val="6AC54C71"/>
    <w:rsid w:val="6ACB0F70"/>
    <w:rsid w:val="6AE24BB9"/>
    <w:rsid w:val="6AE7B8D8"/>
    <w:rsid w:val="6AE866B4"/>
    <w:rsid w:val="6AEAA199"/>
    <w:rsid w:val="6AEB4149"/>
    <w:rsid w:val="6AEE350D"/>
    <w:rsid w:val="6AEF7491"/>
    <w:rsid w:val="6AF594C1"/>
    <w:rsid w:val="6B015EB1"/>
    <w:rsid w:val="6B0278BF"/>
    <w:rsid w:val="6B053BF2"/>
    <w:rsid w:val="6B059ED4"/>
    <w:rsid w:val="6B08B187"/>
    <w:rsid w:val="6B09EA26"/>
    <w:rsid w:val="6B197AE0"/>
    <w:rsid w:val="6B31168A"/>
    <w:rsid w:val="6B390ACD"/>
    <w:rsid w:val="6B401DBD"/>
    <w:rsid w:val="6B42ACED"/>
    <w:rsid w:val="6B465CC5"/>
    <w:rsid w:val="6B4671BA"/>
    <w:rsid w:val="6B4C5C49"/>
    <w:rsid w:val="6B4DAF17"/>
    <w:rsid w:val="6B4E8C55"/>
    <w:rsid w:val="6B51AE86"/>
    <w:rsid w:val="6B522BC4"/>
    <w:rsid w:val="6B5F24A4"/>
    <w:rsid w:val="6B668BB9"/>
    <w:rsid w:val="6B679EC2"/>
    <w:rsid w:val="6B6D40B3"/>
    <w:rsid w:val="6B74A9ED"/>
    <w:rsid w:val="6B75CE52"/>
    <w:rsid w:val="6B90A015"/>
    <w:rsid w:val="6B9B1930"/>
    <w:rsid w:val="6B9ECF69"/>
    <w:rsid w:val="6BA12212"/>
    <w:rsid w:val="6BAC9CC5"/>
    <w:rsid w:val="6BAE93AB"/>
    <w:rsid w:val="6BBDE0DC"/>
    <w:rsid w:val="6BCDEDBE"/>
    <w:rsid w:val="6BF745E7"/>
    <w:rsid w:val="6BFAC402"/>
    <w:rsid w:val="6BFF594F"/>
    <w:rsid w:val="6C0A3871"/>
    <w:rsid w:val="6C1991F1"/>
    <w:rsid w:val="6C206C15"/>
    <w:rsid w:val="6C25C84B"/>
    <w:rsid w:val="6C276073"/>
    <w:rsid w:val="6C2AC118"/>
    <w:rsid w:val="6C3041F9"/>
    <w:rsid w:val="6C30E7A2"/>
    <w:rsid w:val="6C355A5B"/>
    <w:rsid w:val="6C3A689B"/>
    <w:rsid w:val="6C556007"/>
    <w:rsid w:val="6C55EA40"/>
    <w:rsid w:val="6C56ACAC"/>
    <w:rsid w:val="6C5AA54E"/>
    <w:rsid w:val="6C5E3490"/>
    <w:rsid w:val="6C690AE0"/>
    <w:rsid w:val="6C71B093"/>
    <w:rsid w:val="6C7531AF"/>
    <w:rsid w:val="6C78ABF0"/>
    <w:rsid w:val="6C792D91"/>
    <w:rsid w:val="6C7D5BBD"/>
    <w:rsid w:val="6C7DCF2E"/>
    <w:rsid w:val="6C838939"/>
    <w:rsid w:val="6C899693"/>
    <w:rsid w:val="6C8B4442"/>
    <w:rsid w:val="6C96AC0E"/>
    <w:rsid w:val="6C9F709A"/>
    <w:rsid w:val="6CA3A5AB"/>
    <w:rsid w:val="6CA3EA35"/>
    <w:rsid w:val="6CA41F79"/>
    <w:rsid w:val="6CB77548"/>
    <w:rsid w:val="6CBF1568"/>
    <w:rsid w:val="6CCFF6CF"/>
    <w:rsid w:val="6CD30847"/>
    <w:rsid w:val="6CD44C4E"/>
    <w:rsid w:val="6CD5D90E"/>
    <w:rsid w:val="6CE1AD0A"/>
    <w:rsid w:val="6CE605B8"/>
    <w:rsid w:val="6CE849E7"/>
    <w:rsid w:val="6CEB0ADC"/>
    <w:rsid w:val="6CEE16BB"/>
    <w:rsid w:val="6CEEF7F3"/>
    <w:rsid w:val="6CEFD15E"/>
    <w:rsid w:val="6CF72513"/>
    <w:rsid w:val="6CFDE539"/>
    <w:rsid w:val="6D029BC3"/>
    <w:rsid w:val="6D0CA9B6"/>
    <w:rsid w:val="6D129AD2"/>
    <w:rsid w:val="6D2398DF"/>
    <w:rsid w:val="6D28AEDB"/>
    <w:rsid w:val="6D31B77C"/>
    <w:rsid w:val="6D40D783"/>
    <w:rsid w:val="6D4B7F67"/>
    <w:rsid w:val="6D4EB089"/>
    <w:rsid w:val="6D54B1F4"/>
    <w:rsid w:val="6D565410"/>
    <w:rsid w:val="6D56A3AB"/>
    <w:rsid w:val="6D58D25B"/>
    <w:rsid w:val="6D616C91"/>
    <w:rsid w:val="6D6CD3DE"/>
    <w:rsid w:val="6D6FFD06"/>
    <w:rsid w:val="6D7A7FD8"/>
    <w:rsid w:val="6D7AF8F6"/>
    <w:rsid w:val="6D7B84BD"/>
    <w:rsid w:val="6D7C241C"/>
    <w:rsid w:val="6D85ADB7"/>
    <w:rsid w:val="6D85BFBD"/>
    <w:rsid w:val="6D880D5E"/>
    <w:rsid w:val="6D9D87C3"/>
    <w:rsid w:val="6DAB69C4"/>
    <w:rsid w:val="6DAEF277"/>
    <w:rsid w:val="6DB5B53F"/>
    <w:rsid w:val="6DB7971A"/>
    <w:rsid w:val="6DBD7AFC"/>
    <w:rsid w:val="6DCAB522"/>
    <w:rsid w:val="6DCAD2D7"/>
    <w:rsid w:val="6DCC85A2"/>
    <w:rsid w:val="6DD1BB2D"/>
    <w:rsid w:val="6DD79939"/>
    <w:rsid w:val="6DD94341"/>
    <w:rsid w:val="6DDD6D65"/>
    <w:rsid w:val="6DE3101C"/>
    <w:rsid w:val="6DF0E898"/>
    <w:rsid w:val="6DF8C585"/>
    <w:rsid w:val="6DFEFCA4"/>
    <w:rsid w:val="6E05656F"/>
    <w:rsid w:val="6E0C1A10"/>
    <w:rsid w:val="6E0DD021"/>
    <w:rsid w:val="6E1EE317"/>
    <w:rsid w:val="6E1F599A"/>
    <w:rsid w:val="6E23F879"/>
    <w:rsid w:val="6E25F2AE"/>
    <w:rsid w:val="6E2D4905"/>
    <w:rsid w:val="6E2E20F3"/>
    <w:rsid w:val="6E323AFE"/>
    <w:rsid w:val="6E37E33B"/>
    <w:rsid w:val="6E450318"/>
    <w:rsid w:val="6E4E2594"/>
    <w:rsid w:val="6E4EDDCC"/>
    <w:rsid w:val="6E586A66"/>
    <w:rsid w:val="6E5AC9C2"/>
    <w:rsid w:val="6E601853"/>
    <w:rsid w:val="6E60586D"/>
    <w:rsid w:val="6E656F6D"/>
    <w:rsid w:val="6E6C8F35"/>
    <w:rsid w:val="6E700652"/>
    <w:rsid w:val="6E7466AD"/>
    <w:rsid w:val="6E8600DC"/>
    <w:rsid w:val="6E88A8CF"/>
    <w:rsid w:val="6E88AD94"/>
    <w:rsid w:val="6E89E6C0"/>
    <w:rsid w:val="6E8D4BB3"/>
    <w:rsid w:val="6E8E4B93"/>
    <w:rsid w:val="6E91A0D6"/>
    <w:rsid w:val="6E934000"/>
    <w:rsid w:val="6E97A05A"/>
    <w:rsid w:val="6E9A66F8"/>
    <w:rsid w:val="6EABE4FF"/>
    <w:rsid w:val="6EB3E680"/>
    <w:rsid w:val="6EB97454"/>
    <w:rsid w:val="6EBAD149"/>
    <w:rsid w:val="6EC81518"/>
    <w:rsid w:val="6ECCBF65"/>
    <w:rsid w:val="6ECD83F0"/>
    <w:rsid w:val="6ED726C0"/>
    <w:rsid w:val="6EE07D2D"/>
    <w:rsid w:val="6EE18D1B"/>
    <w:rsid w:val="6EECFD9B"/>
    <w:rsid w:val="6EF0C065"/>
    <w:rsid w:val="6EFA7E56"/>
    <w:rsid w:val="6EFC4ACC"/>
    <w:rsid w:val="6F0C08D6"/>
    <w:rsid w:val="6F0E4604"/>
    <w:rsid w:val="6F0F4CAA"/>
    <w:rsid w:val="6F1540F7"/>
    <w:rsid w:val="6F1F4D0C"/>
    <w:rsid w:val="6F2336F5"/>
    <w:rsid w:val="6F27124B"/>
    <w:rsid w:val="6F271FC4"/>
    <w:rsid w:val="6F2B1277"/>
    <w:rsid w:val="6F2B4955"/>
    <w:rsid w:val="6F2DD13D"/>
    <w:rsid w:val="6F35389B"/>
    <w:rsid w:val="6F39BF44"/>
    <w:rsid w:val="6F3A7AE2"/>
    <w:rsid w:val="6F3B1EBA"/>
    <w:rsid w:val="6F3EAE7F"/>
    <w:rsid w:val="6F3FADC8"/>
    <w:rsid w:val="6F4CAF67"/>
    <w:rsid w:val="6F569547"/>
    <w:rsid w:val="6F6C0AC6"/>
    <w:rsid w:val="6F71336F"/>
    <w:rsid w:val="6F7D0704"/>
    <w:rsid w:val="6F84F8E6"/>
    <w:rsid w:val="6F92B8BC"/>
    <w:rsid w:val="6F9A0E6E"/>
    <w:rsid w:val="6F9CA4E7"/>
    <w:rsid w:val="6FA72D67"/>
    <w:rsid w:val="6FAA6A28"/>
    <w:rsid w:val="6FB61344"/>
    <w:rsid w:val="6FB68740"/>
    <w:rsid w:val="6FBDD22C"/>
    <w:rsid w:val="6FC695FC"/>
    <w:rsid w:val="6FC768E5"/>
    <w:rsid w:val="6FD04E58"/>
    <w:rsid w:val="6FDE67C4"/>
    <w:rsid w:val="6FEF9E24"/>
    <w:rsid w:val="6FF55EBE"/>
    <w:rsid w:val="6FF9312E"/>
    <w:rsid w:val="6FFA6683"/>
    <w:rsid w:val="6FFC5D85"/>
    <w:rsid w:val="6FFDEDCD"/>
    <w:rsid w:val="70066CAF"/>
    <w:rsid w:val="7009B800"/>
    <w:rsid w:val="7012A013"/>
    <w:rsid w:val="7015E8A3"/>
    <w:rsid w:val="701B8FA5"/>
    <w:rsid w:val="701E75A2"/>
    <w:rsid w:val="702662EB"/>
    <w:rsid w:val="7028E20A"/>
    <w:rsid w:val="702B54DD"/>
    <w:rsid w:val="70356F7B"/>
    <w:rsid w:val="70465A22"/>
    <w:rsid w:val="70467C46"/>
    <w:rsid w:val="704A2C66"/>
    <w:rsid w:val="7052D269"/>
    <w:rsid w:val="7053E5B1"/>
    <w:rsid w:val="7053EE87"/>
    <w:rsid w:val="705B599E"/>
    <w:rsid w:val="706BD9DE"/>
    <w:rsid w:val="706EE842"/>
    <w:rsid w:val="707ADC2C"/>
    <w:rsid w:val="707D2BA4"/>
    <w:rsid w:val="70854939"/>
    <w:rsid w:val="7087918C"/>
    <w:rsid w:val="708796FE"/>
    <w:rsid w:val="708D9AC4"/>
    <w:rsid w:val="708F3283"/>
    <w:rsid w:val="70945518"/>
    <w:rsid w:val="7098CC78"/>
    <w:rsid w:val="70A5D8E4"/>
    <w:rsid w:val="70A5DFFE"/>
    <w:rsid w:val="70ABE83F"/>
    <w:rsid w:val="70AD72AE"/>
    <w:rsid w:val="70B9FA02"/>
    <w:rsid w:val="70C31374"/>
    <w:rsid w:val="70CF6BB4"/>
    <w:rsid w:val="70DCE046"/>
    <w:rsid w:val="70DEA5B3"/>
    <w:rsid w:val="70DED828"/>
    <w:rsid w:val="70F012FF"/>
    <w:rsid w:val="70F03616"/>
    <w:rsid w:val="70F72BA4"/>
    <w:rsid w:val="70FF936D"/>
    <w:rsid w:val="71097BE7"/>
    <w:rsid w:val="710A2DC9"/>
    <w:rsid w:val="71142833"/>
    <w:rsid w:val="7116C320"/>
    <w:rsid w:val="711DD3B0"/>
    <w:rsid w:val="7127F264"/>
    <w:rsid w:val="71321B0F"/>
    <w:rsid w:val="713A27A6"/>
    <w:rsid w:val="713D72C4"/>
    <w:rsid w:val="7140017D"/>
    <w:rsid w:val="7141844A"/>
    <w:rsid w:val="7148D56E"/>
    <w:rsid w:val="715196E2"/>
    <w:rsid w:val="7154F43B"/>
    <w:rsid w:val="71596D9E"/>
    <w:rsid w:val="715DE02B"/>
    <w:rsid w:val="715E78D3"/>
    <w:rsid w:val="71673C56"/>
    <w:rsid w:val="71676FD8"/>
    <w:rsid w:val="716A89C4"/>
    <w:rsid w:val="716B9742"/>
    <w:rsid w:val="716FEE58"/>
    <w:rsid w:val="7175DD63"/>
    <w:rsid w:val="71778D06"/>
    <w:rsid w:val="717DBF83"/>
    <w:rsid w:val="7182FD59"/>
    <w:rsid w:val="7187C898"/>
    <w:rsid w:val="7188D398"/>
    <w:rsid w:val="718C16CB"/>
    <w:rsid w:val="7191579B"/>
    <w:rsid w:val="719170B1"/>
    <w:rsid w:val="71954912"/>
    <w:rsid w:val="719636E4"/>
    <w:rsid w:val="719C7EFB"/>
    <w:rsid w:val="719FDAA7"/>
    <w:rsid w:val="71B0FD06"/>
    <w:rsid w:val="71B2C96B"/>
    <w:rsid w:val="71B48623"/>
    <w:rsid w:val="71B6B132"/>
    <w:rsid w:val="71B976DB"/>
    <w:rsid w:val="71CBD0D6"/>
    <w:rsid w:val="71CC3371"/>
    <w:rsid w:val="71D07068"/>
    <w:rsid w:val="71D16193"/>
    <w:rsid w:val="71D637BB"/>
    <w:rsid w:val="71D9E69E"/>
    <w:rsid w:val="71EEA2CA"/>
    <w:rsid w:val="71F06E61"/>
    <w:rsid w:val="71F0EDD8"/>
    <w:rsid w:val="71F5A6EE"/>
    <w:rsid w:val="71F5C79C"/>
    <w:rsid w:val="71F8C5C9"/>
    <w:rsid w:val="71F90240"/>
    <w:rsid w:val="71FBF6F9"/>
    <w:rsid w:val="71FFB5DA"/>
    <w:rsid w:val="72070AB2"/>
    <w:rsid w:val="72119286"/>
    <w:rsid w:val="7220F835"/>
    <w:rsid w:val="7222EEBF"/>
    <w:rsid w:val="72244817"/>
    <w:rsid w:val="722460F4"/>
    <w:rsid w:val="7232F5FE"/>
    <w:rsid w:val="723C5EB1"/>
    <w:rsid w:val="723E90A7"/>
    <w:rsid w:val="72482655"/>
    <w:rsid w:val="72487AC7"/>
    <w:rsid w:val="724A13FB"/>
    <w:rsid w:val="7253DA70"/>
    <w:rsid w:val="7256D215"/>
    <w:rsid w:val="725F84C9"/>
    <w:rsid w:val="7263315C"/>
    <w:rsid w:val="7264A33F"/>
    <w:rsid w:val="7269AA13"/>
    <w:rsid w:val="726BB5FE"/>
    <w:rsid w:val="72790F55"/>
    <w:rsid w:val="727B4F0F"/>
    <w:rsid w:val="727D2E03"/>
    <w:rsid w:val="7280C867"/>
    <w:rsid w:val="72875898"/>
    <w:rsid w:val="7289D291"/>
    <w:rsid w:val="728E3609"/>
    <w:rsid w:val="729E487E"/>
    <w:rsid w:val="72A057E5"/>
    <w:rsid w:val="72A11A46"/>
    <w:rsid w:val="72A4C95D"/>
    <w:rsid w:val="72DE0B82"/>
    <w:rsid w:val="72DFC8B0"/>
    <w:rsid w:val="72E49F84"/>
    <w:rsid w:val="72E9B184"/>
    <w:rsid w:val="72EA2A75"/>
    <w:rsid w:val="72EA3F76"/>
    <w:rsid w:val="72EB525F"/>
    <w:rsid w:val="72ED10B2"/>
    <w:rsid w:val="7305561D"/>
    <w:rsid w:val="7311337B"/>
    <w:rsid w:val="73123D1A"/>
    <w:rsid w:val="73213D82"/>
    <w:rsid w:val="7321F741"/>
    <w:rsid w:val="733C1399"/>
    <w:rsid w:val="733D236F"/>
    <w:rsid w:val="7348EAA7"/>
    <w:rsid w:val="734B5E56"/>
    <w:rsid w:val="734EC12D"/>
    <w:rsid w:val="7351CF3F"/>
    <w:rsid w:val="735747F7"/>
    <w:rsid w:val="735A2C9D"/>
    <w:rsid w:val="735A354B"/>
    <w:rsid w:val="73669BA3"/>
    <w:rsid w:val="7368123D"/>
    <w:rsid w:val="736A3CF8"/>
    <w:rsid w:val="736EBA6A"/>
    <w:rsid w:val="736FF3DC"/>
    <w:rsid w:val="7376A813"/>
    <w:rsid w:val="73774D0C"/>
    <w:rsid w:val="73777128"/>
    <w:rsid w:val="737BC559"/>
    <w:rsid w:val="73816E3E"/>
    <w:rsid w:val="7382300B"/>
    <w:rsid w:val="7389A2CA"/>
    <w:rsid w:val="738D4A1E"/>
    <w:rsid w:val="7390A9CC"/>
    <w:rsid w:val="7390B8F1"/>
    <w:rsid w:val="73950F9A"/>
    <w:rsid w:val="73952D38"/>
    <w:rsid w:val="7395B21A"/>
    <w:rsid w:val="7395C6F6"/>
    <w:rsid w:val="739B4583"/>
    <w:rsid w:val="73A3A55C"/>
    <w:rsid w:val="73B69894"/>
    <w:rsid w:val="73BFA8CD"/>
    <w:rsid w:val="73C6D494"/>
    <w:rsid w:val="73C91A76"/>
    <w:rsid w:val="73D3B47F"/>
    <w:rsid w:val="73D4F225"/>
    <w:rsid w:val="73D80DC0"/>
    <w:rsid w:val="73DADB3B"/>
    <w:rsid w:val="73E06049"/>
    <w:rsid w:val="73F4D14A"/>
    <w:rsid w:val="73FF6852"/>
    <w:rsid w:val="7401D864"/>
    <w:rsid w:val="7402DD09"/>
    <w:rsid w:val="7406890A"/>
    <w:rsid w:val="740F7729"/>
    <w:rsid w:val="742032DC"/>
    <w:rsid w:val="7421022D"/>
    <w:rsid w:val="742430C4"/>
    <w:rsid w:val="74328858"/>
    <w:rsid w:val="743CA02F"/>
    <w:rsid w:val="743D98FD"/>
    <w:rsid w:val="74463C15"/>
    <w:rsid w:val="7446DB03"/>
    <w:rsid w:val="7447C1EA"/>
    <w:rsid w:val="744CED29"/>
    <w:rsid w:val="744E32AB"/>
    <w:rsid w:val="7450950B"/>
    <w:rsid w:val="74516F35"/>
    <w:rsid w:val="7454AFB9"/>
    <w:rsid w:val="7457E6A1"/>
    <w:rsid w:val="74627670"/>
    <w:rsid w:val="746629DF"/>
    <w:rsid w:val="746A36A5"/>
    <w:rsid w:val="7478890E"/>
    <w:rsid w:val="747914F3"/>
    <w:rsid w:val="748204B9"/>
    <w:rsid w:val="74866C2B"/>
    <w:rsid w:val="7486F606"/>
    <w:rsid w:val="7489C3E5"/>
    <w:rsid w:val="748B6329"/>
    <w:rsid w:val="748BEEF4"/>
    <w:rsid w:val="7494E331"/>
    <w:rsid w:val="749A9A15"/>
    <w:rsid w:val="74A60481"/>
    <w:rsid w:val="74A60B0C"/>
    <w:rsid w:val="74AF1C81"/>
    <w:rsid w:val="74B37A4F"/>
    <w:rsid w:val="74B7EE56"/>
    <w:rsid w:val="74C01BD0"/>
    <w:rsid w:val="74C0A72B"/>
    <w:rsid w:val="74C48466"/>
    <w:rsid w:val="74CF3E5A"/>
    <w:rsid w:val="74D8FD15"/>
    <w:rsid w:val="74D99287"/>
    <w:rsid w:val="74DAF586"/>
    <w:rsid w:val="74E6F0AF"/>
    <w:rsid w:val="74EDCDD1"/>
    <w:rsid w:val="74EE5155"/>
    <w:rsid w:val="74F0E10B"/>
    <w:rsid w:val="74F52C91"/>
    <w:rsid w:val="74FB17D0"/>
    <w:rsid w:val="75007E52"/>
    <w:rsid w:val="750147FC"/>
    <w:rsid w:val="75135465"/>
    <w:rsid w:val="751DA480"/>
    <w:rsid w:val="7529F4C8"/>
    <w:rsid w:val="753B8446"/>
    <w:rsid w:val="753CB992"/>
    <w:rsid w:val="754B6ADA"/>
    <w:rsid w:val="75563BDC"/>
    <w:rsid w:val="755774A6"/>
    <w:rsid w:val="755DE073"/>
    <w:rsid w:val="755E08D5"/>
    <w:rsid w:val="755E459A"/>
    <w:rsid w:val="75621108"/>
    <w:rsid w:val="757BCB08"/>
    <w:rsid w:val="7583CC11"/>
    <w:rsid w:val="75894725"/>
    <w:rsid w:val="758E2AF9"/>
    <w:rsid w:val="7594832B"/>
    <w:rsid w:val="7599548D"/>
    <w:rsid w:val="759B60FC"/>
    <w:rsid w:val="759E2107"/>
    <w:rsid w:val="75A2E34F"/>
    <w:rsid w:val="75A5286A"/>
    <w:rsid w:val="75A6C0D7"/>
    <w:rsid w:val="75B0F31D"/>
    <w:rsid w:val="75C0B183"/>
    <w:rsid w:val="75C1C95E"/>
    <w:rsid w:val="75CD8FBD"/>
    <w:rsid w:val="75DA44FA"/>
    <w:rsid w:val="75DAB441"/>
    <w:rsid w:val="75DB2013"/>
    <w:rsid w:val="75DD1691"/>
    <w:rsid w:val="75E0C13C"/>
    <w:rsid w:val="75E8B83B"/>
    <w:rsid w:val="75EC6C4F"/>
    <w:rsid w:val="75F0817E"/>
    <w:rsid w:val="75F3FF98"/>
    <w:rsid w:val="75FEA3CC"/>
    <w:rsid w:val="7601FA40"/>
    <w:rsid w:val="76032A06"/>
    <w:rsid w:val="76110A08"/>
    <w:rsid w:val="76198F06"/>
    <w:rsid w:val="7628ABA2"/>
    <w:rsid w:val="762B13E7"/>
    <w:rsid w:val="762B5DAD"/>
    <w:rsid w:val="762D2EF8"/>
    <w:rsid w:val="76300D7A"/>
    <w:rsid w:val="76348A09"/>
    <w:rsid w:val="76351809"/>
    <w:rsid w:val="763F9089"/>
    <w:rsid w:val="76414B5E"/>
    <w:rsid w:val="7645171F"/>
    <w:rsid w:val="7646EDA9"/>
    <w:rsid w:val="7648DFCF"/>
    <w:rsid w:val="764B65DF"/>
    <w:rsid w:val="764D6648"/>
    <w:rsid w:val="7657A733"/>
    <w:rsid w:val="765844BC"/>
    <w:rsid w:val="765C6269"/>
    <w:rsid w:val="7664832E"/>
    <w:rsid w:val="766A0A53"/>
    <w:rsid w:val="766DAAE4"/>
    <w:rsid w:val="7678A811"/>
    <w:rsid w:val="76795A94"/>
    <w:rsid w:val="767CF4FC"/>
    <w:rsid w:val="767D94BC"/>
    <w:rsid w:val="76985205"/>
    <w:rsid w:val="769981E7"/>
    <w:rsid w:val="769E251E"/>
    <w:rsid w:val="769F4AF3"/>
    <w:rsid w:val="76A18025"/>
    <w:rsid w:val="76A2B23F"/>
    <w:rsid w:val="76A70CAF"/>
    <w:rsid w:val="76A8B21F"/>
    <w:rsid w:val="76ACD021"/>
    <w:rsid w:val="76B810BF"/>
    <w:rsid w:val="76B99962"/>
    <w:rsid w:val="76B9B2E3"/>
    <w:rsid w:val="76BD7D95"/>
    <w:rsid w:val="76BE9B58"/>
    <w:rsid w:val="76BF50A2"/>
    <w:rsid w:val="76C41FA0"/>
    <w:rsid w:val="76C892C9"/>
    <w:rsid w:val="76CC931C"/>
    <w:rsid w:val="76DC803D"/>
    <w:rsid w:val="76E46199"/>
    <w:rsid w:val="76E49F02"/>
    <w:rsid w:val="76E83067"/>
    <w:rsid w:val="76EB0DC5"/>
    <w:rsid w:val="76EF5850"/>
    <w:rsid w:val="76F18E40"/>
    <w:rsid w:val="76F48E43"/>
    <w:rsid w:val="76F637E5"/>
    <w:rsid w:val="77080DFC"/>
    <w:rsid w:val="7713B9A2"/>
    <w:rsid w:val="7713F856"/>
    <w:rsid w:val="77162805"/>
    <w:rsid w:val="77254E85"/>
    <w:rsid w:val="7725CBB8"/>
    <w:rsid w:val="772EDE17"/>
    <w:rsid w:val="773D27D3"/>
    <w:rsid w:val="7740C397"/>
    <w:rsid w:val="7740F7BF"/>
    <w:rsid w:val="774DE19C"/>
    <w:rsid w:val="77554AE8"/>
    <w:rsid w:val="77556B1F"/>
    <w:rsid w:val="77557A52"/>
    <w:rsid w:val="775C1BAA"/>
    <w:rsid w:val="777BB72B"/>
    <w:rsid w:val="777D0F6C"/>
    <w:rsid w:val="777F16C3"/>
    <w:rsid w:val="777F9F7E"/>
    <w:rsid w:val="77877F29"/>
    <w:rsid w:val="778E0375"/>
    <w:rsid w:val="77907FEB"/>
    <w:rsid w:val="7799E7DF"/>
    <w:rsid w:val="779D444D"/>
    <w:rsid w:val="779E6535"/>
    <w:rsid w:val="779F0EA5"/>
    <w:rsid w:val="77A2B9F4"/>
    <w:rsid w:val="77A93CDB"/>
    <w:rsid w:val="77B37511"/>
    <w:rsid w:val="77B81560"/>
    <w:rsid w:val="77B83D02"/>
    <w:rsid w:val="77C506A7"/>
    <w:rsid w:val="77C524D7"/>
    <w:rsid w:val="77CF1C05"/>
    <w:rsid w:val="77D103B4"/>
    <w:rsid w:val="77D6DCB7"/>
    <w:rsid w:val="77F03A3B"/>
    <w:rsid w:val="77F2FF9D"/>
    <w:rsid w:val="77F4D453"/>
    <w:rsid w:val="77F721A1"/>
    <w:rsid w:val="77FE0D0B"/>
    <w:rsid w:val="78023029"/>
    <w:rsid w:val="7807F9C5"/>
    <w:rsid w:val="780A9A3A"/>
    <w:rsid w:val="780C3E74"/>
    <w:rsid w:val="780D02BF"/>
    <w:rsid w:val="78153BB7"/>
    <w:rsid w:val="781EC442"/>
    <w:rsid w:val="7823D916"/>
    <w:rsid w:val="782D7A9A"/>
    <w:rsid w:val="783405C0"/>
    <w:rsid w:val="783BE174"/>
    <w:rsid w:val="7843180D"/>
    <w:rsid w:val="784422AD"/>
    <w:rsid w:val="7844E727"/>
    <w:rsid w:val="784DAF6A"/>
    <w:rsid w:val="78542508"/>
    <w:rsid w:val="78577112"/>
    <w:rsid w:val="787168A7"/>
    <w:rsid w:val="7871BB33"/>
    <w:rsid w:val="78736DA8"/>
    <w:rsid w:val="787782C7"/>
    <w:rsid w:val="787BB442"/>
    <w:rsid w:val="7883CC31"/>
    <w:rsid w:val="788F4FE9"/>
    <w:rsid w:val="7896BC97"/>
    <w:rsid w:val="7897FFBF"/>
    <w:rsid w:val="78995380"/>
    <w:rsid w:val="789EF15F"/>
    <w:rsid w:val="78A40FDD"/>
    <w:rsid w:val="78A90C2F"/>
    <w:rsid w:val="78A9B546"/>
    <w:rsid w:val="78AEA14D"/>
    <w:rsid w:val="78B970E8"/>
    <w:rsid w:val="78C07BDE"/>
    <w:rsid w:val="78C127A4"/>
    <w:rsid w:val="78C1FC26"/>
    <w:rsid w:val="78C39489"/>
    <w:rsid w:val="78C7FDA4"/>
    <w:rsid w:val="78CA2117"/>
    <w:rsid w:val="78CD67B1"/>
    <w:rsid w:val="78CE05A8"/>
    <w:rsid w:val="78D15C3B"/>
    <w:rsid w:val="78D48FA6"/>
    <w:rsid w:val="78DD4B64"/>
    <w:rsid w:val="78E4902A"/>
    <w:rsid w:val="78E620CF"/>
    <w:rsid w:val="78F160C4"/>
    <w:rsid w:val="78F93B5B"/>
    <w:rsid w:val="78FA9534"/>
    <w:rsid w:val="78FC1C43"/>
    <w:rsid w:val="79074EB8"/>
    <w:rsid w:val="790A6F80"/>
    <w:rsid w:val="79121980"/>
    <w:rsid w:val="79129F54"/>
    <w:rsid w:val="7916F277"/>
    <w:rsid w:val="791AE7D8"/>
    <w:rsid w:val="791B2B88"/>
    <w:rsid w:val="79213CEE"/>
    <w:rsid w:val="79261459"/>
    <w:rsid w:val="792A5FBD"/>
    <w:rsid w:val="7931D46D"/>
    <w:rsid w:val="7934B989"/>
    <w:rsid w:val="793F76BD"/>
    <w:rsid w:val="7940E0FB"/>
    <w:rsid w:val="794A093D"/>
    <w:rsid w:val="794A7460"/>
    <w:rsid w:val="79515ADE"/>
    <w:rsid w:val="7954DA47"/>
    <w:rsid w:val="79568C41"/>
    <w:rsid w:val="795AE2BB"/>
    <w:rsid w:val="7969CCCF"/>
    <w:rsid w:val="796AB139"/>
    <w:rsid w:val="796F2FCB"/>
    <w:rsid w:val="79741FEC"/>
    <w:rsid w:val="79752F40"/>
    <w:rsid w:val="79854EA1"/>
    <w:rsid w:val="79883A4C"/>
    <w:rsid w:val="7993F015"/>
    <w:rsid w:val="799B5BF2"/>
    <w:rsid w:val="799BB589"/>
    <w:rsid w:val="799C3878"/>
    <w:rsid w:val="799FF75D"/>
    <w:rsid w:val="79A41D5E"/>
    <w:rsid w:val="79AF0C5A"/>
    <w:rsid w:val="79B12D11"/>
    <w:rsid w:val="79BA7126"/>
    <w:rsid w:val="79CB062C"/>
    <w:rsid w:val="79CB1163"/>
    <w:rsid w:val="79CE21EE"/>
    <w:rsid w:val="79D4093F"/>
    <w:rsid w:val="79DB1F66"/>
    <w:rsid w:val="79E1F2FB"/>
    <w:rsid w:val="79EB516A"/>
    <w:rsid w:val="79F3D4CE"/>
    <w:rsid w:val="79F5E3D6"/>
    <w:rsid w:val="79F63FCB"/>
    <w:rsid w:val="79F96E25"/>
    <w:rsid w:val="7A2724E5"/>
    <w:rsid w:val="7A2BE704"/>
    <w:rsid w:val="7A3A05E4"/>
    <w:rsid w:val="7A3A4AE3"/>
    <w:rsid w:val="7A3FAEBE"/>
    <w:rsid w:val="7A3FDAFD"/>
    <w:rsid w:val="7A436675"/>
    <w:rsid w:val="7A44B4F6"/>
    <w:rsid w:val="7A4C712E"/>
    <w:rsid w:val="7A5AC0BD"/>
    <w:rsid w:val="7A5DE738"/>
    <w:rsid w:val="7A601D92"/>
    <w:rsid w:val="7A62B8DB"/>
    <w:rsid w:val="7A676870"/>
    <w:rsid w:val="7A6958C0"/>
    <w:rsid w:val="7A6FB803"/>
    <w:rsid w:val="7A71297A"/>
    <w:rsid w:val="7A771AE0"/>
    <w:rsid w:val="7A7F617A"/>
    <w:rsid w:val="7A86C220"/>
    <w:rsid w:val="7A8FDF81"/>
    <w:rsid w:val="7A945AC3"/>
    <w:rsid w:val="7A98782D"/>
    <w:rsid w:val="7A9AA9B2"/>
    <w:rsid w:val="7AA17A4E"/>
    <w:rsid w:val="7AA1C3DE"/>
    <w:rsid w:val="7AA422D9"/>
    <w:rsid w:val="7AA857B6"/>
    <w:rsid w:val="7AAB8D99"/>
    <w:rsid w:val="7AADB61D"/>
    <w:rsid w:val="7AB58AB7"/>
    <w:rsid w:val="7AB7CD20"/>
    <w:rsid w:val="7AB97104"/>
    <w:rsid w:val="7AC4E4AA"/>
    <w:rsid w:val="7AC8CFE3"/>
    <w:rsid w:val="7ACA4C07"/>
    <w:rsid w:val="7AD79672"/>
    <w:rsid w:val="7ADFD274"/>
    <w:rsid w:val="7AE2FD85"/>
    <w:rsid w:val="7AE5BF85"/>
    <w:rsid w:val="7AEB5369"/>
    <w:rsid w:val="7AEC7E80"/>
    <w:rsid w:val="7AEE5283"/>
    <w:rsid w:val="7AEFE10A"/>
    <w:rsid w:val="7AF3D5D7"/>
    <w:rsid w:val="7AFA27A5"/>
    <w:rsid w:val="7AFE7524"/>
    <w:rsid w:val="7B0B3C5F"/>
    <w:rsid w:val="7B12CE7F"/>
    <w:rsid w:val="7B150F61"/>
    <w:rsid w:val="7B1DF95E"/>
    <w:rsid w:val="7B2447BA"/>
    <w:rsid w:val="7B2B83BF"/>
    <w:rsid w:val="7B30583D"/>
    <w:rsid w:val="7B3DDA4E"/>
    <w:rsid w:val="7B435415"/>
    <w:rsid w:val="7B4730C4"/>
    <w:rsid w:val="7B5455C7"/>
    <w:rsid w:val="7B55A7D4"/>
    <w:rsid w:val="7B5761C2"/>
    <w:rsid w:val="7B59798F"/>
    <w:rsid w:val="7B66BE63"/>
    <w:rsid w:val="7B6706CD"/>
    <w:rsid w:val="7B67BFDD"/>
    <w:rsid w:val="7B6D4BCB"/>
    <w:rsid w:val="7B6FE007"/>
    <w:rsid w:val="7B732253"/>
    <w:rsid w:val="7B774090"/>
    <w:rsid w:val="7B7DF42F"/>
    <w:rsid w:val="7B7F7D41"/>
    <w:rsid w:val="7B7FBAAA"/>
    <w:rsid w:val="7B9252C3"/>
    <w:rsid w:val="7B94DB65"/>
    <w:rsid w:val="7B976E3D"/>
    <w:rsid w:val="7B9BCAD6"/>
    <w:rsid w:val="7B9BECA1"/>
    <w:rsid w:val="7B9CE39B"/>
    <w:rsid w:val="7BA6F70D"/>
    <w:rsid w:val="7BAAC661"/>
    <w:rsid w:val="7BB60ED9"/>
    <w:rsid w:val="7BB91EA8"/>
    <w:rsid w:val="7BC21EF3"/>
    <w:rsid w:val="7BC60AD9"/>
    <w:rsid w:val="7BC96AEA"/>
    <w:rsid w:val="7BD87738"/>
    <w:rsid w:val="7BDD7A30"/>
    <w:rsid w:val="7BEB7DFD"/>
    <w:rsid w:val="7BF54669"/>
    <w:rsid w:val="7BF68980"/>
    <w:rsid w:val="7BF76532"/>
    <w:rsid w:val="7BFD4F15"/>
    <w:rsid w:val="7C012BEB"/>
    <w:rsid w:val="7C027D34"/>
    <w:rsid w:val="7C03F780"/>
    <w:rsid w:val="7C0A4464"/>
    <w:rsid w:val="7C0C3C01"/>
    <w:rsid w:val="7C101C01"/>
    <w:rsid w:val="7C1DF15E"/>
    <w:rsid w:val="7C1F4A9D"/>
    <w:rsid w:val="7C26708D"/>
    <w:rsid w:val="7C2A9C0E"/>
    <w:rsid w:val="7C33F496"/>
    <w:rsid w:val="7C358889"/>
    <w:rsid w:val="7C3616F3"/>
    <w:rsid w:val="7C37BE91"/>
    <w:rsid w:val="7C4B61D1"/>
    <w:rsid w:val="7C4CC628"/>
    <w:rsid w:val="7C4E7DB9"/>
    <w:rsid w:val="7C5009B4"/>
    <w:rsid w:val="7C576887"/>
    <w:rsid w:val="7C5DE7EC"/>
    <w:rsid w:val="7C608CA2"/>
    <w:rsid w:val="7C67D9ED"/>
    <w:rsid w:val="7C6879FC"/>
    <w:rsid w:val="7C703FA5"/>
    <w:rsid w:val="7C7146FB"/>
    <w:rsid w:val="7C738F60"/>
    <w:rsid w:val="7C7662D5"/>
    <w:rsid w:val="7C7C2590"/>
    <w:rsid w:val="7C81E0A6"/>
    <w:rsid w:val="7C839594"/>
    <w:rsid w:val="7C875CD2"/>
    <w:rsid w:val="7C986437"/>
    <w:rsid w:val="7C9CE2D9"/>
    <w:rsid w:val="7CA56C41"/>
    <w:rsid w:val="7CA81794"/>
    <w:rsid w:val="7CAA94A7"/>
    <w:rsid w:val="7CADC05A"/>
    <w:rsid w:val="7CB3295A"/>
    <w:rsid w:val="7CB5B11D"/>
    <w:rsid w:val="7CB6F208"/>
    <w:rsid w:val="7CB959E1"/>
    <w:rsid w:val="7CCC04AC"/>
    <w:rsid w:val="7CD14176"/>
    <w:rsid w:val="7CD8E98B"/>
    <w:rsid w:val="7CEAA2E9"/>
    <w:rsid w:val="7CEFF3CF"/>
    <w:rsid w:val="7CF7D042"/>
    <w:rsid w:val="7CF8608E"/>
    <w:rsid w:val="7CFB4B2B"/>
    <w:rsid w:val="7CFFFFDF"/>
    <w:rsid w:val="7D03FFBB"/>
    <w:rsid w:val="7D064E61"/>
    <w:rsid w:val="7D0D780D"/>
    <w:rsid w:val="7D11681D"/>
    <w:rsid w:val="7D2FE678"/>
    <w:rsid w:val="7D41ACB2"/>
    <w:rsid w:val="7D42D785"/>
    <w:rsid w:val="7D4420C9"/>
    <w:rsid w:val="7D51DCB5"/>
    <w:rsid w:val="7D5AC137"/>
    <w:rsid w:val="7D6338EE"/>
    <w:rsid w:val="7D7672D8"/>
    <w:rsid w:val="7D7AE0AD"/>
    <w:rsid w:val="7D80AB37"/>
    <w:rsid w:val="7D87E187"/>
    <w:rsid w:val="7D88A2F9"/>
    <w:rsid w:val="7D89A3F5"/>
    <w:rsid w:val="7D8AFFA7"/>
    <w:rsid w:val="7D9A0FDF"/>
    <w:rsid w:val="7DAE58E1"/>
    <w:rsid w:val="7DB00699"/>
    <w:rsid w:val="7DB076ED"/>
    <w:rsid w:val="7DB83C20"/>
    <w:rsid w:val="7DC4F8DB"/>
    <w:rsid w:val="7DCC43BA"/>
    <w:rsid w:val="7DD57C37"/>
    <w:rsid w:val="7DDCA5BC"/>
    <w:rsid w:val="7DDF74A0"/>
    <w:rsid w:val="7DE9F467"/>
    <w:rsid w:val="7DEA57D7"/>
    <w:rsid w:val="7DEAE4F3"/>
    <w:rsid w:val="7DF01D47"/>
    <w:rsid w:val="7DF13552"/>
    <w:rsid w:val="7DF5E25D"/>
    <w:rsid w:val="7DF67A52"/>
    <w:rsid w:val="7DF8DC23"/>
    <w:rsid w:val="7E0AD622"/>
    <w:rsid w:val="7E0F785E"/>
    <w:rsid w:val="7E16850A"/>
    <w:rsid w:val="7E21D3B6"/>
    <w:rsid w:val="7E22BAB8"/>
    <w:rsid w:val="7E2C3C5C"/>
    <w:rsid w:val="7E2F7F99"/>
    <w:rsid w:val="7E2FF2AC"/>
    <w:rsid w:val="7E43C3CC"/>
    <w:rsid w:val="7E454179"/>
    <w:rsid w:val="7E4A61AC"/>
    <w:rsid w:val="7E569466"/>
    <w:rsid w:val="7E59E78C"/>
    <w:rsid w:val="7E6DE58B"/>
    <w:rsid w:val="7E7601C1"/>
    <w:rsid w:val="7E765877"/>
    <w:rsid w:val="7E7CFD64"/>
    <w:rsid w:val="7E80E3A4"/>
    <w:rsid w:val="7E89360C"/>
    <w:rsid w:val="7E8E17A2"/>
    <w:rsid w:val="7E8ECBAC"/>
    <w:rsid w:val="7E94E004"/>
    <w:rsid w:val="7E956592"/>
    <w:rsid w:val="7E95BD54"/>
    <w:rsid w:val="7E9687ED"/>
    <w:rsid w:val="7E98369C"/>
    <w:rsid w:val="7EA1A304"/>
    <w:rsid w:val="7EA4DE3D"/>
    <w:rsid w:val="7EADC424"/>
    <w:rsid w:val="7EB23744"/>
    <w:rsid w:val="7EB385FC"/>
    <w:rsid w:val="7EB44B56"/>
    <w:rsid w:val="7EB52744"/>
    <w:rsid w:val="7EB5AE79"/>
    <w:rsid w:val="7EBC4A60"/>
    <w:rsid w:val="7EBEB9BC"/>
    <w:rsid w:val="7EC23A62"/>
    <w:rsid w:val="7EC84210"/>
    <w:rsid w:val="7ECCBBFB"/>
    <w:rsid w:val="7ED6FC85"/>
    <w:rsid w:val="7F02D99C"/>
    <w:rsid w:val="7F131FE1"/>
    <w:rsid w:val="7F30D250"/>
    <w:rsid w:val="7F4FD2AD"/>
    <w:rsid w:val="7F614C67"/>
    <w:rsid w:val="7F636163"/>
    <w:rsid w:val="7F716868"/>
    <w:rsid w:val="7F78B875"/>
    <w:rsid w:val="7F819D19"/>
    <w:rsid w:val="7F82E281"/>
    <w:rsid w:val="7F830A6C"/>
    <w:rsid w:val="7F891DCC"/>
    <w:rsid w:val="7F8F8B98"/>
    <w:rsid w:val="7F90A554"/>
    <w:rsid w:val="7F910E87"/>
    <w:rsid w:val="7F97AEB6"/>
    <w:rsid w:val="7FA67F45"/>
    <w:rsid w:val="7FA6B61D"/>
    <w:rsid w:val="7FA7F275"/>
    <w:rsid w:val="7FB3B02F"/>
    <w:rsid w:val="7FB40302"/>
    <w:rsid w:val="7FB5DDE5"/>
    <w:rsid w:val="7FB610B6"/>
    <w:rsid w:val="7FB83B69"/>
    <w:rsid w:val="7FBE45D9"/>
    <w:rsid w:val="7FC44669"/>
    <w:rsid w:val="7FC7ED9D"/>
    <w:rsid w:val="7FCA5197"/>
    <w:rsid w:val="7FD1EB0D"/>
    <w:rsid w:val="7FD874F5"/>
    <w:rsid w:val="7FF028C8"/>
    <w:rsid w:val="7FF58CE5"/>
    <w:rsid w:val="7FF5B7ED"/>
    <w:rsid w:val="7FF83351"/>
    <w:rsid w:val="7FFCCE0D"/>
    <w:rsid w:val="7FFFE5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225E9"/>
  <w15:chartTrackingRefBased/>
  <w15:docId w15:val="{04D6A710-EF5D-4EA2-8957-428C51614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Pr>
      <w:color w:val="2B579A"/>
      <w:shd w:val="clear" w:color="auto" w:fill="E6E6E6"/>
    </w:rPr>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6C104A"/>
    <w:rPr>
      <w:b/>
      <w:bCs/>
    </w:rPr>
  </w:style>
  <w:style w:type="character" w:customStyle="1" w:styleId="CommentSubjectChar">
    <w:name w:val="Comment Subject Char"/>
    <w:basedOn w:val="CommentTextChar"/>
    <w:link w:val="CommentSubject"/>
    <w:uiPriority w:val="99"/>
    <w:semiHidden/>
    <w:rsid w:val="006C104A"/>
    <w:rPr>
      <w:b/>
      <w:bCs/>
      <w:sz w:val="20"/>
      <w:szCs w:val="20"/>
    </w:rPr>
  </w:style>
  <w:style w:type="character" w:styleId="UnresolvedMention">
    <w:name w:val="Unresolved Mention"/>
    <w:basedOn w:val="DefaultParagraphFont"/>
    <w:uiPriority w:val="99"/>
    <w:semiHidden/>
    <w:unhideWhenUsed/>
    <w:rsid w:val="00357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comments" Target="comments.xml"/><Relationship Id="rId18" Type="http://schemas.openxmlformats.org/officeDocument/2006/relationships/image" Target="media/image10.png"/><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yperlink" Target="https://sportsdatastuff.com/cfb_pbpdata"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9.png"/><Relationship Id="rId25" Type="http://schemas.microsoft.com/office/2020/10/relationships/intelligence" Target="intelligence2.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hyperlink" Target="https://vip.gatech.edu/teams/vp3"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microsoft.com/office/2016/09/relationships/commentsIds" Target="commentsIds.xml"/><Relationship Id="rId23" Type="http://schemas.microsoft.com/office/2011/relationships/people" Target="people.xml"/><Relationship Id="rId28" Type="http://schemas.openxmlformats.org/officeDocument/2006/relationships/customXml" Target="../customXml/item3.xml"/><Relationship Id="rId10" Type="http://schemas.openxmlformats.org/officeDocument/2006/relationships/image" Target="media/image6.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microsoft.com/office/2011/relationships/commentsExtended" Target="commentsExtended.xml"/><Relationship Id="rId22" Type="http://schemas.openxmlformats.org/officeDocument/2006/relationships/fontTable" Target="fontTable.xml"/><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E1101A8CC0643BEB5A688716F15D0" ma:contentTypeVersion="12" ma:contentTypeDescription="Create a new document." ma:contentTypeScope="" ma:versionID="742288942584047cd0d5635ba81dc778">
  <xsd:schema xmlns:xsd="http://www.w3.org/2001/XMLSchema" xmlns:xs="http://www.w3.org/2001/XMLSchema" xmlns:p="http://schemas.microsoft.com/office/2006/metadata/properties" xmlns:ns2="9bec8e65-adc4-473b-b48e-1528558cee4f" xmlns:ns3="074a3c1c-0a39-4fef-aef7-d7df2ee711e1" targetNamespace="http://schemas.microsoft.com/office/2006/metadata/properties" ma:root="true" ma:fieldsID="eed91ae95c5eda547efc4364a2b5f60c" ns2:_="" ns3:_="">
    <xsd:import namespace="9bec8e65-adc4-473b-b48e-1528558cee4f"/>
    <xsd:import namespace="074a3c1c-0a39-4fef-aef7-d7df2ee711e1"/>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ec8e65-adc4-473b-b48e-1528558cee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c2506c3-735d-4e70-aa79-204d06275b9f"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4a3c1c-0a39-4fef-aef7-d7df2ee711e1"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bd23513-be89-4bbd-a60f-357484fffb6b}" ma:internalName="TaxCatchAll" ma:showField="CatchAllData" ma:web="074a3c1c-0a39-4fef-aef7-d7df2ee711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74a3c1c-0a39-4fef-aef7-d7df2ee711e1" xsi:nil="true"/>
    <lcf76f155ced4ddcb4097134ff3c332f xmlns="9bec8e65-adc4-473b-b48e-1528558cee4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518F305-E30F-4D79-BE08-39838FD09BBE}"/>
</file>

<file path=customXml/itemProps2.xml><?xml version="1.0" encoding="utf-8"?>
<ds:datastoreItem xmlns:ds="http://schemas.openxmlformats.org/officeDocument/2006/customXml" ds:itemID="{53E492D5-43F7-485F-AE29-67D8C2A05E29}"/>
</file>

<file path=customXml/itemProps3.xml><?xml version="1.0" encoding="utf-8"?>
<ds:datastoreItem xmlns:ds="http://schemas.openxmlformats.org/officeDocument/2006/customXml" ds:itemID="{D0200A0A-2277-43DD-871E-E6F820BC12CD}"/>
</file>

<file path=docProps/app.xml><?xml version="1.0" encoding="utf-8"?>
<Properties xmlns="http://schemas.openxmlformats.org/officeDocument/2006/extended-properties" xmlns:vt="http://schemas.openxmlformats.org/officeDocument/2006/docPropsVTypes">
  <Template>Normal</Template>
  <TotalTime>1</TotalTime>
  <Pages>15</Pages>
  <Words>6188</Words>
  <Characters>35275</Characters>
  <Application>Microsoft Office Word</Application>
  <DocSecurity>0</DocSecurity>
  <Lines>293</Lines>
  <Paragraphs>82</Paragraphs>
  <ScaleCrop>false</ScaleCrop>
  <Company/>
  <LinksUpToDate>false</LinksUpToDate>
  <CharactersWithSpaces>4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Stadium MIT Sloan Research Paper Submission</dc:title>
  <dc:subject/>
  <dc:creator>Raj, Pranav</dc:creator>
  <cp:keywords/>
  <dc:description/>
  <cp:lastModifiedBy>Saahil Sharma</cp:lastModifiedBy>
  <cp:revision>2</cp:revision>
  <dcterms:created xsi:type="dcterms:W3CDTF">2023-12-01T20:27:00Z</dcterms:created>
  <dcterms:modified xsi:type="dcterms:W3CDTF">2023-12-0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AE1101A8CC0643BEB5A688716F15D0</vt:lpwstr>
  </property>
  <property fmtid="{D5CDD505-2E9C-101B-9397-08002B2CF9AE}" pid="3" name="MediaServiceImageTags">
    <vt:lpwstr/>
  </property>
</Properties>
</file>